
<file path=[Content_Types].xml><?xml version="1.0" encoding="utf-8"?>
<Types xmlns="http://schemas.openxmlformats.org/package/2006/content-types">
  <Default Extension="crdownload" ContentType="image/png"/>
  <Default Extension="gif" ContentType="image/gif"/>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87748614" w:displacedByCustomXml="next"/>
    <w:bookmarkEnd w:id="0" w:displacedByCustomXml="next"/>
    <w:sdt>
      <w:sdtPr>
        <w:id w:val="971483627"/>
        <w:docPartObj>
          <w:docPartGallery w:val="Cover Pages"/>
          <w:docPartUnique/>
        </w:docPartObj>
      </w:sdtPr>
      <w:sdtEndPr>
        <w:rPr>
          <w:rFonts w:asciiTheme="majorHAnsi" w:eastAsiaTheme="majorEastAsia" w:hAnsiTheme="majorHAnsi" w:cstheme="majorBidi"/>
          <w:spacing w:val="10"/>
          <w:sz w:val="22"/>
          <w:szCs w:val="22"/>
        </w:rPr>
      </w:sdtEndPr>
      <w:sdtContent>
        <w:p w14:paraId="381A1401" w14:textId="3A2A48A8" w:rsidR="00B06F1A" w:rsidRDefault="00B06F1A"/>
        <w:p w14:paraId="00ABA47F" w14:textId="77777777" w:rsidR="00E52BDF" w:rsidRDefault="00B06F1A">
          <w:pPr>
            <w:rPr>
              <w:rFonts w:asciiTheme="majorHAnsi" w:eastAsiaTheme="majorEastAsia" w:hAnsiTheme="majorHAnsi" w:cstheme="majorBidi"/>
              <w:spacing w:val="10"/>
              <w:sz w:val="80"/>
              <w:szCs w:val="80"/>
            </w:rPr>
          </w:pPr>
          <w:r>
            <w:rPr>
              <w:noProof/>
            </w:rPr>
            <mc:AlternateContent>
              <mc:Choice Requires="wps">
                <w:drawing>
                  <wp:anchor distT="0" distB="0" distL="182880" distR="182880" simplePos="0" relativeHeight="251658243" behindDoc="0" locked="0" layoutInCell="1" allowOverlap="1" wp14:anchorId="124E1BA2" wp14:editId="7C972FB6">
                    <wp:simplePos x="0" y="0"/>
                    <wp:positionH relativeFrom="margin">
                      <wp:posOffset>495753</wp:posOffset>
                    </wp:positionH>
                    <wp:positionV relativeFrom="page">
                      <wp:posOffset>6329227</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 w:name="_Hlk87748619"/>
                              <w:bookmarkEnd w:id="1"/>
                              <w:p w14:paraId="03E77C77" w14:textId="00131318" w:rsidR="00052BDA" w:rsidRDefault="00642E7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52BDA">
                                      <w:rPr>
                                        <w:color w:val="4472C4" w:themeColor="accent1"/>
                                        <w:sz w:val="72"/>
                                        <w:szCs w:val="72"/>
                                      </w:rPr>
                                      <w:t>Optics Experimentation Environment|1863, Jamilla Kon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29E863E" w14:textId="5A5C90B3" w:rsidR="00052BDA" w:rsidRDefault="00052BDA">
                                    <w:pPr>
                                      <w:pStyle w:val="NoSpacing"/>
                                      <w:spacing w:before="40" w:after="40"/>
                                      <w:rPr>
                                        <w:caps/>
                                        <w:color w:val="1F4E79" w:themeColor="accent5" w:themeShade="80"/>
                                        <w:sz w:val="28"/>
                                        <w:szCs w:val="28"/>
                                      </w:rPr>
                                    </w:pPr>
                                    <w:r>
                                      <w:rPr>
                                        <w:caps/>
                                        <w:color w:val="1F4E79" w:themeColor="accent5" w:themeShade="80"/>
                                        <w:sz w:val="28"/>
                                        <w:szCs w:val="28"/>
                                      </w:rPr>
                                      <w:t>NEA A-Level Computer Science</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690EE62" w14:textId="6ADB9B9C" w:rsidR="00052BDA" w:rsidRDefault="00052BDA">
                                    <w:pPr>
                                      <w:pStyle w:val="NoSpacing"/>
                                      <w:spacing w:before="80" w:after="40"/>
                                      <w:rPr>
                                        <w:caps/>
                                        <w:color w:val="5B9BD5" w:themeColor="accent5"/>
                                        <w:sz w:val="24"/>
                                        <w:szCs w:val="24"/>
                                      </w:rPr>
                                    </w:pPr>
                                    <w:r>
                                      <w:rPr>
                                        <w:caps/>
                                        <w:color w:val="5B9BD5" w:themeColor="accent5"/>
                                        <w:sz w:val="24"/>
                                        <w:szCs w:val="24"/>
                                      </w:rPr>
                                      <w:t>201863 Kone, Jamilla</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24E1BA2" id="_x0000_t202" coordsize="21600,21600" o:spt="202" path="m,l,21600r21600,l21600,xe">
                    <v:stroke joinstyle="miter"/>
                    <v:path gradientshapeok="t" o:connecttype="rect"/>
                  </v:shapetype>
                  <v:shape id="Text Box 131" o:spid="_x0000_s1026" type="#_x0000_t202" style="position:absolute;margin-left:39.05pt;margin-top:498.35pt;width:369pt;height:529.2pt;z-index:25165824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" filled="f" stroked="f" strokeweight=".5pt">
                    <v:textbox style="mso-fit-shape-to-text:t" inset="0,0,0,0">
                      <w:txbxContent>
                        <w:bookmarkStart w:id="2" w:name="_Hlk87748619"/>
                        <w:bookmarkEnd w:id="2"/>
                        <w:p w14:paraId="03E77C77" w14:textId="00131318" w:rsidR="00052BDA" w:rsidRDefault="00642E7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52BDA">
                                <w:rPr>
                                  <w:color w:val="4472C4" w:themeColor="accent1"/>
                                  <w:sz w:val="72"/>
                                  <w:szCs w:val="72"/>
                                </w:rPr>
                                <w:t>Optics Experimentation Environment|1863, Jamilla Kon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29E863E" w14:textId="5A5C90B3" w:rsidR="00052BDA" w:rsidRDefault="00052BDA">
                              <w:pPr>
                                <w:pStyle w:val="NoSpacing"/>
                                <w:spacing w:before="40" w:after="40"/>
                                <w:rPr>
                                  <w:caps/>
                                  <w:color w:val="1F4E79" w:themeColor="accent5" w:themeShade="80"/>
                                  <w:sz w:val="28"/>
                                  <w:szCs w:val="28"/>
                                </w:rPr>
                              </w:pPr>
                              <w:r>
                                <w:rPr>
                                  <w:caps/>
                                  <w:color w:val="1F4E79" w:themeColor="accent5" w:themeShade="80"/>
                                  <w:sz w:val="28"/>
                                  <w:szCs w:val="28"/>
                                </w:rPr>
                                <w:t>NEA A-Level Computer Science</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690EE62" w14:textId="6ADB9B9C" w:rsidR="00052BDA" w:rsidRDefault="00052BDA">
                              <w:pPr>
                                <w:pStyle w:val="NoSpacing"/>
                                <w:spacing w:before="80" w:after="40"/>
                                <w:rPr>
                                  <w:caps/>
                                  <w:color w:val="5B9BD5" w:themeColor="accent5"/>
                                  <w:sz w:val="24"/>
                                  <w:szCs w:val="24"/>
                                </w:rPr>
                              </w:pPr>
                              <w:r>
                                <w:rPr>
                                  <w:caps/>
                                  <w:color w:val="5B9BD5" w:themeColor="accent5"/>
                                  <w:sz w:val="24"/>
                                  <w:szCs w:val="24"/>
                                </w:rPr>
                                <w:t>201863 Kone, Jamilla</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8242" behindDoc="0" locked="0" layoutInCell="1" allowOverlap="1" wp14:anchorId="2184DD19" wp14:editId="0122C348">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31161B17" w14:textId="47A69BCA" w:rsidR="00052BDA" w:rsidRDefault="00052BDA">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184DD19" id="Rectangle 132" o:spid="_x0000_s1027" style="position:absolute;margin-left:-4.4pt;margin-top:0;width:46.8pt;height:77.75pt;z-index:25165824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31161B17" w14:textId="47A69BCA" w:rsidR="00052BDA" w:rsidRDefault="00052BDA">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Pr>
              <w:rFonts w:asciiTheme="majorHAnsi" w:eastAsiaTheme="majorEastAsia" w:hAnsiTheme="majorHAnsi" w:cstheme="majorBidi"/>
              <w:spacing w:val="10"/>
              <w:sz w:val="80"/>
              <w:szCs w:val="80"/>
            </w:rPr>
            <w:br w:type="page"/>
          </w:r>
        </w:p>
        <w:sdt>
          <w:sdtPr>
            <w:rPr>
              <w:caps w:val="0"/>
              <w:color w:val="auto"/>
              <w:spacing w:val="0"/>
              <w:sz w:val="20"/>
              <w:szCs w:val="20"/>
            </w:rPr>
            <w:id w:val="-552380306"/>
            <w:docPartObj>
              <w:docPartGallery w:val="Table of Contents"/>
              <w:docPartUnique/>
            </w:docPartObj>
          </w:sdtPr>
          <w:sdtEndPr>
            <w:rPr>
              <w:b/>
              <w:bCs/>
              <w:noProof/>
              <w:sz w:val="22"/>
              <w:szCs w:val="22"/>
            </w:rPr>
          </w:sdtEndPr>
          <w:sdtContent>
            <w:p w14:paraId="000A93F3" w14:textId="753E3BD6" w:rsidR="001B6315" w:rsidRPr="00681074" w:rsidRDefault="001B6315">
              <w:pPr>
                <w:pStyle w:val="TOCHeading"/>
              </w:pPr>
              <w:r w:rsidRPr="00681074">
                <w:t>Table of Contents</w:t>
              </w:r>
            </w:p>
            <w:p w14:paraId="19834F6B" w14:textId="385B4628" w:rsidR="003355DC" w:rsidRDefault="001B6315">
              <w:pPr>
                <w:pStyle w:val="TOC1"/>
                <w:tabs>
                  <w:tab w:val="right" w:leader="dot" w:pos="9016"/>
                </w:tabs>
                <w:rPr>
                  <w:rFonts w:cstheme="minorBidi"/>
                  <w:noProof/>
                  <w:sz w:val="22"/>
                  <w:szCs w:val="22"/>
                  <w:lang w:val="en-GB" w:eastAsia="en-GB"/>
                </w:rPr>
              </w:pPr>
              <w:r w:rsidRPr="00681074">
                <w:rPr>
                  <w:sz w:val="22"/>
                  <w:szCs w:val="22"/>
                </w:rPr>
                <w:fldChar w:fldCharType="begin"/>
              </w:r>
              <w:r w:rsidRPr="00681074">
                <w:rPr>
                  <w:sz w:val="22"/>
                  <w:szCs w:val="22"/>
                </w:rPr>
                <w:instrText xml:space="preserve"> TOC \o "1-3" \h \z \u </w:instrText>
              </w:r>
              <w:r w:rsidRPr="00681074">
                <w:rPr>
                  <w:sz w:val="22"/>
                  <w:szCs w:val="22"/>
                </w:rPr>
                <w:fldChar w:fldCharType="separate"/>
              </w:r>
              <w:hyperlink w:anchor="_Toc91918743" w:history="1">
                <w:r w:rsidR="003355DC" w:rsidRPr="003A1AEC">
                  <w:rPr>
                    <w:rStyle w:val="Hyperlink"/>
                    <w:bCs/>
                    <w:noProof/>
                  </w:rPr>
                  <w:t>Analysis</w:t>
                </w:r>
                <w:r w:rsidR="003355DC">
                  <w:rPr>
                    <w:noProof/>
                    <w:webHidden/>
                  </w:rPr>
                  <w:tab/>
                </w:r>
                <w:r w:rsidR="003355DC">
                  <w:rPr>
                    <w:noProof/>
                    <w:webHidden/>
                  </w:rPr>
                  <w:fldChar w:fldCharType="begin"/>
                </w:r>
                <w:r w:rsidR="003355DC">
                  <w:rPr>
                    <w:noProof/>
                    <w:webHidden/>
                  </w:rPr>
                  <w:instrText xml:space="preserve"> PAGEREF _Toc91918743 \h </w:instrText>
                </w:r>
                <w:r w:rsidR="003355DC">
                  <w:rPr>
                    <w:noProof/>
                    <w:webHidden/>
                  </w:rPr>
                </w:r>
                <w:r w:rsidR="003355DC">
                  <w:rPr>
                    <w:noProof/>
                    <w:webHidden/>
                  </w:rPr>
                  <w:fldChar w:fldCharType="separate"/>
                </w:r>
                <w:r w:rsidR="003355DC">
                  <w:rPr>
                    <w:noProof/>
                    <w:webHidden/>
                  </w:rPr>
                  <w:t>3</w:t>
                </w:r>
                <w:r w:rsidR="003355DC">
                  <w:rPr>
                    <w:noProof/>
                    <w:webHidden/>
                  </w:rPr>
                  <w:fldChar w:fldCharType="end"/>
                </w:r>
              </w:hyperlink>
            </w:p>
            <w:p w14:paraId="5D8A7C15" w14:textId="3B0CFB42" w:rsidR="003355DC" w:rsidRDefault="00642E7A">
              <w:pPr>
                <w:pStyle w:val="TOC2"/>
                <w:tabs>
                  <w:tab w:val="right" w:leader="dot" w:pos="9016"/>
                </w:tabs>
                <w:rPr>
                  <w:rFonts w:cstheme="minorBidi"/>
                  <w:noProof/>
                  <w:sz w:val="22"/>
                  <w:szCs w:val="22"/>
                  <w:lang w:val="en-GB" w:eastAsia="en-GB"/>
                </w:rPr>
              </w:pPr>
              <w:hyperlink w:anchor="_Toc91918744" w:history="1">
                <w:r w:rsidR="003355DC" w:rsidRPr="003A1AEC">
                  <w:rPr>
                    <w:rStyle w:val="Hyperlink"/>
                    <w:noProof/>
                  </w:rPr>
                  <w:t>The Problem Definition</w:t>
                </w:r>
                <w:r w:rsidR="003355DC">
                  <w:rPr>
                    <w:noProof/>
                    <w:webHidden/>
                  </w:rPr>
                  <w:tab/>
                </w:r>
                <w:r w:rsidR="003355DC">
                  <w:rPr>
                    <w:noProof/>
                    <w:webHidden/>
                  </w:rPr>
                  <w:fldChar w:fldCharType="begin"/>
                </w:r>
                <w:r w:rsidR="003355DC">
                  <w:rPr>
                    <w:noProof/>
                    <w:webHidden/>
                  </w:rPr>
                  <w:instrText xml:space="preserve"> PAGEREF _Toc91918744 \h </w:instrText>
                </w:r>
                <w:r w:rsidR="003355DC">
                  <w:rPr>
                    <w:noProof/>
                    <w:webHidden/>
                  </w:rPr>
                </w:r>
                <w:r w:rsidR="003355DC">
                  <w:rPr>
                    <w:noProof/>
                    <w:webHidden/>
                  </w:rPr>
                  <w:fldChar w:fldCharType="separate"/>
                </w:r>
                <w:r w:rsidR="003355DC">
                  <w:rPr>
                    <w:noProof/>
                    <w:webHidden/>
                  </w:rPr>
                  <w:t>3</w:t>
                </w:r>
                <w:r w:rsidR="003355DC">
                  <w:rPr>
                    <w:noProof/>
                    <w:webHidden/>
                  </w:rPr>
                  <w:fldChar w:fldCharType="end"/>
                </w:r>
              </w:hyperlink>
            </w:p>
            <w:p w14:paraId="24C72505" w14:textId="104782F5" w:rsidR="003355DC" w:rsidRDefault="00642E7A">
              <w:pPr>
                <w:pStyle w:val="TOC2"/>
                <w:tabs>
                  <w:tab w:val="right" w:leader="dot" w:pos="9016"/>
                </w:tabs>
                <w:rPr>
                  <w:rFonts w:cstheme="minorBidi"/>
                  <w:noProof/>
                  <w:sz w:val="22"/>
                  <w:szCs w:val="22"/>
                  <w:lang w:val="en-GB" w:eastAsia="en-GB"/>
                </w:rPr>
              </w:pPr>
              <w:hyperlink w:anchor="_Toc91918745" w:history="1">
                <w:r w:rsidR="003355DC" w:rsidRPr="003A1AEC">
                  <w:rPr>
                    <w:rStyle w:val="Hyperlink"/>
                    <w:noProof/>
                  </w:rPr>
                  <w:t>Background Research</w:t>
                </w:r>
                <w:r w:rsidR="003355DC">
                  <w:rPr>
                    <w:noProof/>
                    <w:webHidden/>
                  </w:rPr>
                  <w:tab/>
                </w:r>
                <w:r w:rsidR="003355DC">
                  <w:rPr>
                    <w:noProof/>
                    <w:webHidden/>
                  </w:rPr>
                  <w:fldChar w:fldCharType="begin"/>
                </w:r>
                <w:r w:rsidR="003355DC">
                  <w:rPr>
                    <w:noProof/>
                    <w:webHidden/>
                  </w:rPr>
                  <w:instrText xml:space="preserve"> PAGEREF _Toc91918745 \h </w:instrText>
                </w:r>
                <w:r w:rsidR="003355DC">
                  <w:rPr>
                    <w:noProof/>
                    <w:webHidden/>
                  </w:rPr>
                </w:r>
                <w:r w:rsidR="003355DC">
                  <w:rPr>
                    <w:noProof/>
                    <w:webHidden/>
                  </w:rPr>
                  <w:fldChar w:fldCharType="separate"/>
                </w:r>
                <w:r w:rsidR="003355DC">
                  <w:rPr>
                    <w:noProof/>
                    <w:webHidden/>
                  </w:rPr>
                  <w:t>4</w:t>
                </w:r>
                <w:r w:rsidR="003355DC">
                  <w:rPr>
                    <w:noProof/>
                    <w:webHidden/>
                  </w:rPr>
                  <w:fldChar w:fldCharType="end"/>
                </w:r>
              </w:hyperlink>
            </w:p>
            <w:p w14:paraId="06E4002B" w14:textId="6A74F7B2" w:rsidR="003355DC" w:rsidRDefault="00642E7A">
              <w:pPr>
                <w:pStyle w:val="TOC3"/>
                <w:tabs>
                  <w:tab w:val="right" w:leader="dot" w:pos="9016"/>
                </w:tabs>
                <w:rPr>
                  <w:rFonts w:cstheme="minorBidi"/>
                  <w:noProof/>
                  <w:sz w:val="22"/>
                  <w:szCs w:val="22"/>
                  <w:lang w:val="en-GB" w:eastAsia="en-GB"/>
                </w:rPr>
              </w:pPr>
              <w:hyperlink w:anchor="_Toc91918746" w:history="1">
                <w:r w:rsidR="003355DC" w:rsidRPr="003A1AEC">
                  <w:rPr>
                    <w:rStyle w:val="Hyperlink"/>
                    <w:noProof/>
                  </w:rPr>
                  <w:t>Required Background Knowledge</w:t>
                </w:r>
                <w:r w:rsidR="003355DC">
                  <w:rPr>
                    <w:noProof/>
                    <w:webHidden/>
                  </w:rPr>
                  <w:tab/>
                </w:r>
                <w:r w:rsidR="003355DC">
                  <w:rPr>
                    <w:noProof/>
                    <w:webHidden/>
                  </w:rPr>
                  <w:fldChar w:fldCharType="begin"/>
                </w:r>
                <w:r w:rsidR="003355DC">
                  <w:rPr>
                    <w:noProof/>
                    <w:webHidden/>
                  </w:rPr>
                  <w:instrText xml:space="preserve"> PAGEREF _Toc91918746 \h </w:instrText>
                </w:r>
                <w:r w:rsidR="003355DC">
                  <w:rPr>
                    <w:noProof/>
                    <w:webHidden/>
                  </w:rPr>
                </w:r>
                <w:r w:rsidR="003355DC">
                  <w:rPr>
                    <w:noProof/>
                    <w:webHidden/>
                  </w:rPr>
                  <w:fldChar w:fldCharType="separate"/>
                </w:r>
                <w:r w:rsidR="003355DC">
                  <w:rPr>
                    <w:noProof/>
                    <w:webHidden/>
                  </w:rPr>
                  <w:t>4</w:t>
                </w:r>
                <w:r w:rsidR="003355DC">
                  <w:rPr>
                    <w:noProof/>
                    <w:webHidden/>
                  </w:rPr>
                  <w:fldChar w:fldCharType="end"/>
                </w:r>
              </w:hyperlink>
            </w:p>
            <w:p w14:paraId="73E732CE" w14:textId="57BE4410" w:rsidR="003355DC" w:rsidRDefault="00642E7A">
              <w:pPr>
                <w:pStyle w:val="TOC3"/>
                <w:tabs>
                  <w:tab w:val="right" w:leader="dot" w:pos="9016"/>
                </w:tabs>
                <w:rPr>
                  <w:rFonts w:cstheme="minorBidi"/>
                  <w:noProof/>
                  <w:sz w:val="22"/>
                  <w:szCs w:val="22"/>
                  <w:lang w:val="en-GB" w:eastAsia="en-GB"/>
                </w:rPr>
              </w:pPr>
              <w:hyperlink w:anchor="_Toc91918747" w:history="1">
                <w:r w:rsidR="003355DC" w:rsidRPr="003A1AEC">
                  <w:rPr>
                    <w:rStyle w:val="Hyperlink"/>
                    <w:noProof/>
                  </w:rPr>
                  <w:t>Project Research</w:t>
                </w:r>
                <w:r w:rsidR="003355DC">
                  <w:rPr>
                    <w:noProof/>
                    <w:webHidden/>
                  </w:rPr>
                  <w:tab/>
                </w:r>
                <w:r w:rsidR="003355DC">
                  <w:rPr>
                    <w:noProof/>
                    <w:webHidden/>
                  </w:rPr>
                  <w:fldChar w:fldCharType="begin"/>
                </w:r>
                <w:r w:rsidR="003355DC">
                  <w:rPr>
                    <w:noProof/>
                    <w:webHidden/>
                  </w:rPr>
                  <w:instrText xml:space="preserve"> PAGEREF _Toc91918747 \h </w:instrText>
                </w:r>
                <w:r w:rsidR="003355DC">
                  <w:rPr>
                    <w:noProof/>
                    <w:webHidden/>
                  </w:rPr>
                </w:r>
                <w:r w:rsidR="003355DC">
                  <w:rPr>
                    <w:noProof/>
                    <w:webHidden/>
                  </w:rPr>
                  <w:fldChar w:fldCharType="separate"/>
                </w:r>
                <w:r w:rsidR="003355DC">
                  <w:rPr>
                    <w:noProof/>
                    <w:webHidden/>
                  </w:rPr>
                  <w:t>6</w:t>
                </w:r>
                <w:r w:rsidR="003355DC">
                  <w:rPr>
                    <w:noProof/>
                    <w:webHidden/>
                  </w:rPr>
                  <w:fldChar w:fldCharType="end"/>
                </w:r>
              </w:hyperlink>
            </w:p>
            <w:p w14:paraId="07950A17" w14:textId="2A5E569A" w:rsidR="003355DC" w:rsidRDefault="00642E7A">
              <w:pPr>
                <w:pStyle w:val="TOC3"/>
                <w:tabs>
                  <w:tab w:val="right" w:leader="dot" w:pos="9016"/>
                </w:tabs>
                <w:rPr>
                  <w:rFonts w:cstheme="minorBidi"/>
                  <w:noProof/>
                  <w:sz w:val="22"/>
                  <w:szCs w:val="22"/>
                  <w:lang w:val="en-GB" w:eastAsia="en-GB"/>
                </w:rPr>
              </w:pPr>
              <w:hyperlink w:anchor="_Toc91918748" w:history="1">
                <w:r w:rsidR="003355DC" w:rsidRPr="003A1AEC">
                  <w:rPr>
                    <w:rStyle w:val="Hyperlink"/>
                    <w:noProof/>
                  </w:rPr>
                  <w:t>Other Teaching Resources</w:t>
                </w:r>
                <w:r w:rsidR="003355DC">
                  <w:rPr>
                    <w:noProof/>
                    <w:webHidden/>
                  </w:rPr>
                  <w:tab/>
                </w:r>
                <w:r w:rsidR="003355DC">
                  <w:rPr>
                    <w:noProof/>
                    <w:webHidden/>
                  </w:rPr>
                  <w:fldChar w:fldCharType="begin"/>
                </w:r>
                <w:r w:rsidR="003355DC">
                  <w:rPr>
                    <w:noProof/>
                    <w:webHidden/>
                  </w:rPr>
                  <w:instrText xml:space="preserve"> PAGEREF _Toc91918748 \h </w:instrText>
                </w:r>
                <w:r w:rsidR="003355DC">
                  <w:rPr>
                    <w:noProof/>
                    <w:webHidden/>
                  </w:rPr>
                </w:r>
                <w:r w:rsidR="003355DC">
                  <w:rPr>
                    <w:noProof/>
                    <w:webHidden/>
                  </w:rPr>
                  <w:fldChar w:fldCharType="separate"/>
                </w:r>
                <w:r w:rsidR="003355DC">
                  <w:rPr>
                    <w:noProof/>
                    <w:webHidden/>
                  </w:rPr>
                  <w:t>8</w:t>
                </w:r>
                <w:r w:rsidR="003355DC">
                  <w:rPr>
                    <w:noProof/>
                    <w:webHidden/>
                  </w:rPr>
                  <w:fldChar w:fldCharType="end"/>
                </w:r>
              </w:hyperlink>
            </w:p>
            <w:p w14:paraId="7BB0D491" w14:textId="3CE899A7" w:rsidR="003355DC" w:rsidRDefault="00642E7A">
              <w:pPr>
                <w:pStyle w:val="TOC2"/>
                <w:tabs>
                  <w:tab w:val="right" w:leader="dot" w:pos="9016"/>
                </w:tabs>
                <w:rPr>
                  <w:rFonts w:cstheme="minorBidi"/>
                  <w:noProof/>
                  <w:sz w:val="22"/>
                  <w:szCs w:val="22"/>
                  <w:lang w:val="en-GB" w:eastAsia="en-GB"/>
                </w:rPr>
              </w:pPr>
              <w:hyperlink w:anchor="_Toc91918749" w:history="1">
                <w:r w:rsidR="003355DC" w:rsidRPr="003A1AEC">
                  <w:rPr>
                    <w:rStyle w:val="Hyperlink"/>
                    <w:noProof/>
                  </w:rPr>
                  <w:t>End Users</w:t>
                </w:r>
                <w:r w:rsidR="003355DC">
                  <w:rPr>
                    <w:noProof/>
                    <w:webHidden/>
                  </w:rPr>
                  <w:tab/>
                </w:r>
                <w:r w:rsidR="003355DC">
                  <w:rPr>
                    <w:noProof/>
                    <w:webHidden/>
                  </w:rPr>
                  <w:fldChar w:fldCharType="begin"/>
                </w:r>
                <w:r w:rsidR="003355DC">
                  <w:rPr>
                    <w:noProof/>
                    <w:webHidden/>
                  </w:rPr>
                  <w:instrText xml:space="preserve"> PAGEREF _Toc91918749 \h </w:instrText>
                </w:r>
                <w:r w:rsidR="003355DC">
                  <w:rPr>
                    <w:noProof/>
                    <w:webHidden/>
                  </w:rPr>
                </w:r>
                <w:r w:rsidR="003355DC">
                  <w:rPr>
                    <w:noProof/>
                    <w:webHidden/>
                  </w:rPr>
                  <w:fldChar w:fldCharType="separate"/>
                </w:r>
                <w:r w:rsidR="003355DC">
                  <w:rPr>
                    <w:noProof/>
                    <w:webHidden/>
                  </w:rPr>
                  <w:t>9</w:t>
                </w:r>
                <w:r w:rsidR="003355DC">
                  <w:rPr>
                    <w:noProof/>
                    <w:webHidden/>
                  </w:rPr>
                  <w:fldChar w:fldCharType="end"/>
                </w:r>
              </w:hyperlink>
            </w:p>
            <w:p w14:paraId="49D7B211" w14:textId="693945CB" w:rsidR="003355DC" w:rsidRDefault="00642E7A">
              <w:pPr>
                <w:pStyle w:val="TOC3"/>
                <w:tabs>
                  <w:tab w:val="right" w:leader="dot" w:pos="9016"/>
                </w:tabs>
                <w:rPr>
                  <w:rFonts w:cstheme="minorBidi"/>
                  <w:noProof/>
                  <w:sz w:val="22"/>
                  <w:szCs w:val="22"/>
                  <w:lang w:val="en-GB" w:eastAsia="en-GB"/>
                </w:rPr>
              </w:pPr>
              <w:hyperlink w:anchor="_Toc91918750" w:history="1">
                <w:r w:rsidR="003355DC" w:rsidRPr="003A1AEC">
                  <w:rPr>
                    <w:rStyle w:val="Hyperlink"/>
                    <w:noProof/>
                  </w:rPr>
                  <w:t>Interview Anaysis (Students)</w:t>
                </w:r>
                <w:r w:rsidR="003355DC">
                  <w:rPr>
                    <w:noProof/>
                    <w:webHidden/>
                  </w:rPr>
                  <w:tab/>
                </w:r>
                <w:r w:rsidR="003355DC">
                  <w:rPr>
                    <w:noProof/>
                    <w:webHidden/>
                  </w:rPr>
                  <w:fldChar w:fldCharType="begin"/>
                </w:r>
                <w:r w:rsidR="003355DC">
                  <w:rPr>
                    <w:noProof/>
                    <w:webHidden/>
                  </w:rPr>
                  <w:instrText xml:space="preserve"> PAGEREF _Toc91918750 \h </w:instrText>
                </w:r>
                <w:r w:rsidR="003355DC">
                  <w:rPr>
                    <w:noProof/>
                    <w:webHidden/>
                  </w:rPr>
                </w:r>
                <w:r w:rsidR="003355DC">
                  <w:rPr>
                    <w:noProof/>
                    <w:webHidden/>
                  </w:rPr>
                  <w:fldChar w:fldCharType="separate"/>
                </w:r>
                <w:r w:rsidR="003355DC">
                  <w:rPr>
                    <w:noProof/>
                    <w:webHidden/>
                  </w:rPr>
                  <w:t>9</w:t>
                </w:r>
                <w:r w:rsidR="003355DC">
                  <w:rPr>
                    <w:noProof/>
                    <w:webHidden/>
                  </w:rPr>
                  <w:fldChar w:fldCharType="end"/>
                </w:r>
              </w:hyperlink>
            </w:p>
            <w:p w14:paraId="72D70586" w14:textId="55230127" w:rsidR="003355DC" w:rsidRDefault="00642E7A">
              <w:pPr>
                <w:pStyle w:val="TOC3"/>
                <w:tabs>
                  <w:tab w:val="right" w:leader="dot" w:pos="9016"/>
                </w:tabs>
                <w:rPr>
                  <w:rFonts w:cstheme="minorBidi"/>
                  <w:noProof/>
                  <w:sz w:val="22"/>
                  <w:szCs w:val="22"/>
                  <w:lang w:val="en-GB" w:eastAsia="en-GB"/>
                </w:rPr>
              </w:pPr>
              <w:hyperlink w:anchor="_Toc91918751" w:history="1">
                <w:r w:rsidR="003355DC" w:rsidRPr="003A1AEC">
                  <w:rPr>
                    <w:rStyle w:val="Hyperlink"/>
                    <w:noProof/>
                  </w:rPr>
                  <w:t>Interview Anaysis (Teacher)</w:t>
                </w:r>
                <w:r w:rsidR="003355DC">
                  <w:rPr>
                    <w:noProof/>
                    <w:webHidden/>
                  </w:rPr>
                  <w:tab/>
                </w:r>
                <w:r w:rsidR="003355DC">
                  <w:rPr>
                    <w:noProof/>
                    <w:webHidden/>
                  </w:rPr>
                  <w:fldChar w:fldCharType="begin"/>
                </w:r>
                <w:r w:rsidR="003355DC">
                  <w:rPr>
                    <w:noProof/>
                    <w:webHidden/>
                  </w:rPr>
                  <w:instrText xml:space="preserve"> PAGEREF _Toc91918751 \h </w:instrText>
                </w:r>
                <w:r w:rsidR="003355DC">
                  <w:rPr>
                    <w:noProof/>
                    <w:webHidden/>
                  </w:rPr>
                </w:r>
                <w:r w:rsidR="003355DC">
                  <w:rPr>
                    <w:noProof/>
                    <w:webHidden/>
                  </w:rPr>
                  <w:fldChar w:fldCharType="separate"/>
                </w:r>
                <w:r w:rsidR="003355DC">
                  <w:rPr>
                    <w:noProof/>
                    <w:webHidden/>
                  </w:rPr>
                  <w:t>10</w:t>
                </w:r>
                <w:r w:rsidR="003355DC">
                  <w:rPr>
                    <w:noProof/>
                    <w:webHidden/>
                  </w:rPr>
                  <w:fldChar w:fldCharType="end"/>
                </w:r>
              </w:hyperlink>
            </w:p>
            <w:p w14:paraId="3DFBCD3B" w14:textId="6E4B38B0" w:rsidR="003355DC" w:rsidRDefault="00642E7A">
              <w:pPr>
                <w:pStyle w:val="TOC2"/>
                <w:tabs>
                  <w:tab w:val="right" w:leader="dot" w:pos="9016"/>
                </w:tabs>
                <w:rPr>
                  <w:rFonts w:cstheme="minorBidi"/>
                  <w:noProof/>
                  <w:sz w:val="22"/>
                  <w:szCs w:val="22"/>
                  <w:lang w:val="en-GB" w:eastAsia="en-GB"/>
                </w:rPr>
              </w:pPr>
              <w:hyperlink w:anchor="_Toc91918752" w:history="1">
                <w:r w:rsidR="003355DC" w:rsidRPr="003A1AEC">
                  <w:rPr>
                    <w:rStyle w:val="Hyperlink"/>
                    <w:noProof/>
                  </w:rPr>
                  <w:t>Objectives</w:t>
                </w:r>
                <w:r w:rsidR="003355DC">
                  <w:rPr>
                    <w:noProof/>
                    <w:webHidden/>
                  </w:rPr>
                  <w:tab/>
                </w:r>
                <w:r w:rsidR="003355DC">
                  <w:rPr>
                    <w:noProof/>
                    <w:webHidden/>
                  </w:rPr>
                  <w:fldChar w:fldCharType="begin"/>
                </w:r>
                <w:r w:rsidR="003355DC">
                  <w:rPr>
                    <w:noProof/>
                    <w:webHidden/>
                  </w:rPr>
                  <w:instrText xml:space="preserve"> PAGEREF _Toc91918752 \h </w:instrText>
                </w:r>
                <w:r w:rsidR="003355DC">
                  <w:rPr>
                    <w:noProof/>
                    <w:webHidden/>
                  </w:rPr>
                </w:r>
                <w:r w:rsidR="003355DC">
                  <w:rPr>
                    <w:noProof/>
                    <w:webHidden/>
                  </w:rPr>
                  <w:fldChar w:fldCharType="separate"/>
                </w:r>
                <w:r w:rsidR="003355DC">
                  <w:rPr>
                    <w:noProof/>
                    <w:webHidden/>
                  </w:rPr>
                  <w:t>11</w:t>
                </w:r>
                <w:r w:rsidR="003355DC">
                  <w:rPr>
                    <w:noProof/>
                    <w:webHidden/>
                  </w:rPr>
                  <w:fldChar w:fldCharType="end"/>
                </w:r>
              </w:hyperlink>
            </w:p>
            <w:p w14:paraId="7FFD2B78" w14:textId="51607818" w:rsidR="003355DC" w:rsidRDefault="00642E7A">
              <w:pPr>
                <w:pStyle w:val="TOC2"/>
                <w:tabs>
                  <w:tab w:val="right" w:leader="dot" w:pos="9016"/>
                </w:tabs>
                <w:rPr>
                  <w:rFonts w:cstheme="minorBidi"/>
                  <w:noProof/>
                  <w:sz w:val="22"/>
                  <w:szCs w:val="22"/>
                  <w:lang w:val="en-GB" w:eastAsia="en-GB"/>
                </w:rPr>
              </w:pPr>
              <w:hyperlink w:anchor="_Toc91918753" w:history="1">
                <w:r w:rsidR="003355DC" w:rsidRPr="003A1AEC">
                  <w:rPr>
                    <w:rStyle w:val="Hyperlink"/>
                    <w:noProof/>
                  </w:rPr>
                  <w:t>Modelling</w:t>
                </w:r>
                <w:r w:rsidR="003355DC">
                  <w:rPr>
                    <w:noProof/>
                    <w:webHidden/>
                  </w:rPr>
                  <w:tab/>
                </w:r>
                <w:r w:rsidR="003355DC">
                  <w:rPr>
                    <w:noProof/>
                    <w:webHidden/>
                  </w:rPr>
                  <w:fldChar w:fldCharType="begin"/>
                </w:r>
                <w:r w:rsidR="003355DC">
                  <w:rPr>
                    <w:noProof/>
                    <w:webHidden/>
                  </w:rPr>
                  <w:instrText xml:space="preserve"> PAGEREF _Toc91918753 \h </w:instrText>
                </w:r>
                <w:r w:rsidR="003355DC">
                  <w:rPr>
                    <w:noProof/>
                    <w:webHidden/>
                  </w:rPr>
                </w:r>
                <w:r w:rsidR="003355DC">
                  <w:rPr>
                    <w:noProof/>
                    <w:webHidden/>
                  </w:rPr>
                  <w:fldChar w:fldCharType="separate"/>
                </w:r>
                <w:r w:rsidR="003355DC">
                  <w:rPr>
                    <w:noProof/>
                    <w:webHidden/>
                  </w:rPr>
                  <w:t>13</w:t>
                </w:r>
                <w:r w:rsidR="003355DC">
                  <w:rPr>
                    <w:noProof/>
                    <w:webHidden/>
                  </w:rPr>
                  <w:fldChar w:fldCharType="end"/>
                </w:r>
              </w:hyperlink>
            </w:p>
            <w:p w14:paraId="2E798F09" w14:textId="17BBE544" w:rsidR="003355DC" w:rsidRDefault="00642E7A">
              <w:pPr>
                <w:pStyle w:val="TOC3"/>
                <w:tabs>
                  <w:tab w:val="right" w:leader="dot" w:pos="9016"/>
                </w:tabs>
                <w:rPr>
                  <w:rFonts w:cstheme="minorBidi"/>
                  <w:noProof/>
                  <w:sz w:val="22"/>
                  <w:szCs w:val="22"/>
                  <w:lang w:val="en-GB" w:eastAsia="en-GB"/>
                </w:rPr>
              </w:pPr>
              <w:hyperlink w:anchor="_Toc91918754" w:history="1">
                <w:r w:rsidR="003355DC" w:rsidRPr="003A1AEC">
                  <w:rPr>
                    <w:rStyle w:val="Hyperlink"/>
                    <w:noProof/>
                  </w:rPr>
                  <w:t>ON-Screen Display</w:t>
                </w:r>
                <w:r w:rsidR="003355DC">
                  <w:rPr>
                    <w:noProof/>
                    <w:webHidden/>
                  </w:rPr>
                  <w:tab/>
                </w:r>
                <w:r w:rsidR="003355DC">
                  <w:rPr>
                    <w:noProof/>
                    <w:webHidden/>
                  </w:rPr>
                  <w:fldChar w:fldCharType="begin"/>
                </w:r>
                <w:r w:rsidR="003355DC">
                  <w:rPr>
                    <w:noProof/>
                    <w:webHidden/>
                  </w:rPr>
                  <w:instrText xml:space="preserve"> PAGEREF _Toc91918754 \h </w:instrText>
                </w:r>
                <w:r w:rsidR="003355DC">
                  <w:rPr>
                    <w:noProof/>
                    <w:webHidden/>
                  </w:rPr>
                </w:r>
                <w:r w:rsidR="003355DC">
                  <w:rPr>
                    <w:noProof/>
                    <w:webHidden/>
                  </w:rPr>
                  <w:fldChar w:fldCharType="separate"/>
                </w:r>
                <w:r w:rsidR="003355DC">
                  <w:rPr>
                    <w:noProof/>
                    <w:webHidden/>
                  </w:rPr>
                  <w:t>13</w:t>
                </w:r>
                <w:r w:rsidR="003355DC">
                  <w:rPr>
                    <w:noProof/>
                    <w:webHidden/>
                  </w:rPr>
                  <w:fldChar w:fldCharType="end"/>
                </w:r>
              </w:hyperlink>
            </w:p>
            <w:p w14:paraId="08710A3D" w14:textId="09888A6A" w:rsidR="003355DC" w:rsidRDefault="00642E7A">
              <w:pPr>
                <w:pStyle w:val="TOC3"/>
                <w:tabs>
                  <w:tab w:val="right" w:leader="dot" w:pos="9016"/>
                </w:tabs>
                <w:rPr>
                  <w:rFonts w:cstheme="minorBidi"/>
                  <w:noProof/>
                  <w:sz w:val="22"/>
                  <w:szCs w:val="22"/>
                  <w:lang w:val="en-GB" w:eastAsia="en-GB"/>
                </w:rPr>
              </w:pPr>
              <w:hyperlink w:anchor="_Toc91918755" w:history="1">
                <w:r w:rsidR="003355DC" w:rsidRPr="003A1AEC">
                  <w:rPr>
                    <w:rStyle w:val="Hyperlink"/>
                    <w:noProof/>
                  </w:rPr>
                  <w:t>Login System Modelling</w:t>
                </w:r>
                <w:r w:rsidR="003355DC">
                  <w:rPr>
                    <w:noProof/>
                    <w:webHidden/>
                  </w:rPr>
                  <w:tab/>
                </w:r>
                <w:r w:rsidR="003355DC">
                  <w:rPr>
                    <w:noProof/>
                    <w:webHidden/>
                  </w:rPr>
                  <w:fldChar w:fldCharType="begin"/>
                </w:r>
                <w:r w:rsidR="003355DC">
                  <w:rPr>
                    <w:noProof/>
                    <w:webHidden/>
                  </w:rPr>
                  <w:instrText xml:space="preserve"> PAGEREF _Toc91918755 \h </w:instrText>
                </w:r>
                <w:r w:rsidR="003355DC">
                  <w:rPr>
                    <w:noProof/>
                    <w:webHidden/>
                  </w:rPr>
                </w:r>
                <w:r w:rsidR="003355DC">
                  <w:rPr>
                    <w:noProof/>
                    <w:webHidden/>
                  </w:rPr>
                  <w:fldChar w:fldCharType="separate"/>
                </w:r>
                <w:r w:rsidR="003355DC">
                  <w:rPr>
                    <w:noProof/>
                    <w:webHidden/>
                  </w:rPr>
                  <w:t>13</w:t>
                </w:r>
                <w:r w:rsidR="003355DC">
                  <w:rPr>
                    <w:noProof/>
                    <w:webHidden/>
                  </w:rPr>
                  <w:fldChar w:fldCharType="end"/>
                </w:r>
              </w:hyperlink>
            </w:p>
            <w:p w14:paraId="73A281F3" w14:textId="6C85976E" w:rsidR="003355DC" w:rsidRDefault="00642E7A">
              <w:pPr>
                <w:pStyle w:val="TOC3"/>
                <w:tabs>
                  <w:tab w:val="right" w:leader="dot" w:pos="9016"/>
                </w:tabs>
                <w:rPr>
                  <w:rFonts w:cstheme="minorBidi"/>
                  <w:noProof/>
                  <w:sz w:val="22"/>
                  <w:szCs w:val="22"/>
                  <w:lang w:val="en-GB" w:eastAsia="en-GB"/>
                </w:rPr>
              </w:pPr>
              <w:hyperlink w:anchor="_Toc91918756" w:history="1">
                <w:r w:rsidR="003355DC" w:rsidRPr="003A1AEC">
                  <w:rPr>
                    <w:rStyle w:val="Hyperlink"/>
                    <w:noProof/>
                  </w:rPr>
                  <w:t>Prototype Pseudocode</w:t>
                </w:r>
                <w:r w:rsidR="003355DC">
                  <w:rPr>
                    <w:noProof/>
                    <w:webHidden/>
                  </w:rPr>
                  <w:tab/>
                </w:r>
                <w:r w:rsidR="003355DC">
                  <w:rPr>
                    <w:noProof/>
                    <w:webHidden/>
                  </w:rPr>
                  <w:fldChar w:fldCharType="begin"/>
                </w:r>
                <w:r w:rsidR="003355DC">
                  <w:rPr>
                    <w:noProof/>
                    <w:webHidden/>
                  </w:rPr>
                  <w:instrText xml:space="preserve"> PAGEREF _Toc91918756 \h </w:instrText>
                </w:r>
                <w:r w:rsidR="003355DC">
                  <w:rPr>
                    <w:noProof/>
                    <w:webHidden/>
                  </w:rPr>
                </w:r>
                <w:r w:rsidR="003355DC">
                  <w:rPr>
                    <w:noProof/>
                    <w:webHidden/>
                  </w:rPr>
                  <w:fldChar w:fldCharType="separate"/>
                </w:r>
                <w:r w:rsidR="003355DC">
                  <w:rPr>
                    <w:noProof/>
                    <w:webHidden/>
                  </w:rPr>
                  <w:t>16</w:t>
                </w:r>
                <w:r w:rsidR="003355DC">
                  <w:rPr>
                    <w:noProof/>
                    <w:webHidden/>
                  </w:rPr>
                  <w:fldChar w:fldCharType="end"/>
                </w:r>
              </w:hyperlink>
            </w:p>
            <w:p w14:paraId="3C604588" w14:textId="5116F779" w:rsidR="003355DC" w:rsidRDefault="00642E7A">
              <w:pPr>
                <w:pStyle w:val="TOC3"/>
                <w:tabs>
                  <w:tab w:val="right" w:leader="dot" w:pos="9016"/>
                </w:tabs>
                <w:rPr>
                  <w:rFonts w:cstheme="minorBidi"/>
                  <w:noProof/>
                  <w:sz w:val="22"/>
                  <w:szCs w:val="22"/>
                  <w:lang w:val="en-GB" w:eastAsia="en-GB"/>
                </w:rPr>
              </w:pPr>
              <w:hyperlink w:anchor="_Toc91918757" w:history="1">
                <w:r w:rsidR="003355DC" w:rsidRPr="003A1AEC">
                  <w:rPr>
                    <w:rStyle w:val="Hyperlink"/>
                    <w:noProof/>
                  </w:rPr>
                  <w:t>Prototype COde</w:t>
                </w:r>
                <w:r w:rsidR="003355DC">
                  <w:rPr>
                    <w:noProof/>
                    <w:webHidden/>
                  </w:rPr>
                  <w:tab/>
                </w:r>
                <w:r w:rsidR="003355DC">
                  <w:rPr>
                    <w:noProof/>
                    <w:webHidden/>
                  </w:rPr>
                  <w:fldChar w:fldCharType="begin"/>
                </w:r>
                <w:r w:rsidR="003355DC">
                  <w:rPr>
                    <w:noProof/>
                    <w:webHidden/>
                  </w:rPr>
                  <w:instrText xml:space="preserve"> PAGEREF _Toc91918757 \h </w:instrText>
                </w:r>
                <w:r w:rsidR="003355DC">
                  <w:rPr>
                    <w:noProof/>
                    <w:webHidden/>
                  </w:rPr>
                </w:r>
                <w:r w:rsidR="003355DC">
                  <w:rPr>
                    <w:noProof/>
                    <w:webHidden/>
                  </w:rPr>
                  <w:fldChar w:fldCharType="separate"/>
                </w:r>
                <w:r w:rsidR="003355DC">
                  <w:rPr>
                    <w:noProof/>
                    <w:webHidden/>
                  </w:rPr>
                  <w:t>19</w:t>
                </w:r>
                <w:r w:rsidR="003355DC">
                  <w:rPr>
                    <w:noProof/>
                    <w:webHidden/>
                  </w:rPr>
                  <w:fldChar w:fldCharType="end"/>
                </w:r>
              </w:hyperlink>
            </w:p>
            <w:p w14:paraId="54584ECB" w14:textId="35802ED3" w:rsidR="003355DC" w:rsidRDefault="00642E7A">
              <w:pPr>
                <w:pStyle w:val="TOC1"/>
                <w:tabs>
                  <w:tab w:val="right" w:leader="dot" w:pos="9016"/>
                </w:tabs>
                <w:rPr>
                  <w:rFonts w:cstheme="minorBidi"/>
                  <w:noProof/>
                  <w:sz w:val="22"/>
                  <w:szCs w:val="22"/>
                  <w:lang w:val="en-GB" w:eastAsia="en-GB"/>
                </w:rPr>
              </w:pPr>
              <w:hyperlink w:anchor="_Toc91918758" w:history="1">
                <w:r w:rsidR="003355DC" w:rsidRPr="003A1AEC">
                  <w:rPr>
                    <w:rStyle w:val="Hyperlink"/>
                    <w:noProof/>
                  </w:rPr>
                  <w:t>Documented design</w:t>
                </w:r>
                <w:r w:rsidR="003355DC">
                  <w:rPr>
                    <w:noProof/>
                    <w:webHidden/>
                  </w:rPr>
                  <w:tab/>
                </w:r>
                <w:r w:rsidR="003355DC">
                  <w:rPr>
                    <w:noProof/>
                    <w:webHidden/>
                  </w:rPr>
                  <w:fldChar w:fldCharType="begin"/>
                </w:r>
                <w:r w:rsidR="003355DC">
                  <w:rPr>
                    <w:noProof/>
                    <w:webHidden/>
                  </w:rPr>
                  <w:instrText xml:space="preserve"> PAGEREF _Toc91918758 \h </w:instrText>
                </w:r>
                <w:r w:rsidR="003355DC">
                  <w:rPr>
                    <w:noProof/>
                    <w:webHidden/>
                  </w:rPr>
                </w:r>
                <w:r w:rsidR="003355DC">
                  <w:rPr>
                    <w:noProof/>
                    <w:webHidden/>
                  </w:rPr>
                  <w:fldChar w:fldCharType="separate"/>
                </w:r>
                <w:r w:rsidR="003355DC">
                  <w:rPr>
                    <w:noProof/>
                    <w:webHidden/>
                  </w:rPr>
                  <w:t>21</w:t>
                </w:r>
                <w:r w:rsidR="003355DC">
                  <w:rPr>
                    <w:noProof/>
                    <w:webHidden/>
                  </w:rPr>
                  <w:fldChar w:fldCharType="end"/>
                </w:r>
              </w:hyperlink>
            </w:p>
            <w:p w14:paraId="5AD39A29" w14:textId="19B9568A" w:rsidR="003355DC" w:rsidRDefault="00642E7A">
              <w:pPr>
                <w:pStyle w:val="TOC2"/>
                <w:tabs>
                  <w:tab w:val="right" w:leader="dot" w:pos="9016"/>
                </w:tabs>
                <w:rPr>
                  <w:rFonts w:cstheme="minorBidi"/>
                  <w:noProof/>
                  <w:sz w:val="22"/>
                  <w:szCs w:val="22"/>
                  <w:lang w:val="en-GB" w:eastAsia="en-GB"/>
                </w:rPr>
              </w:pPr>
              <w:hyperlink w:anchor="_Toc91918759" w:history="1">
                <w:r w:rsidR="003355DC" w:rsidRPr="003A1AEC">
                  <w:rPr>
                    <w:rStyle w:val="Hyperlink"/>
                    <w:noProof/>
                  </w:rPr>
                  <w:t>File Diagram</w:t>
                </w:r>
                <w:r w:rsidR="003355DC">
                  <w:rPr>
                    <w:noProof/>
                    <w:webHidden/>
                  </w:rPr>
                  <w:tab/>
                </w:r>
                <w:r w:rsidR="003355DC">
                  <w:rPr>
                    <w:noProof/>
                    <w:webHidden/>
                  </w:rPr>
                  <w:fldChar w:fldCharType="begin"/>
                </w:r>
                <w:r w:rsidR="003355DC">
                  <w:rPr>
                    <w:noProof/>
                    <w:webHidden/>
                  </w:rPr>
                  <w:instrText xml:space="preserve"> PAGEREF _Toc91918759 \h </w:instrText>
                </w:r>
                <w:r w:rsidR="003355DC">
                  <w:rPr>
                    <w:noProof/>
                    <w:webHidden/>
                  </w:rPr>
                </w:r>
                <w:r w:rsidR="003355DC">
                  <w:rPr>
                    <w:noProof/>
                    <w:webHidden/>
                  </w:rPr>
                  <w:fldChar w:fldCharType="separate"/>
                </w:r>
                <w:r w:rsidR="003355DC">
                  <w:rPr>
                    <w:noProof/>
                    <w:webHidden/>
                  </w:rPr>
                  <w:t>21</w:t>
                </w:r>
                <w:r w:rsidR="003355DC">
                  <w:rPr>
                    <w:noProof/>
                    <w:webHidden/>
                  </w:rPr>
                  <w:fldChar w:fldCharType="end"/>
                </w:r>
              </w:hyperlink>
            </w:p>
            <w:p w14:paraId="02CDFDA0" w14:textId="62FA0F43" w:rsidR="003355DC" w:rsidRDefault="00642E7A">
              <w:pPr>
                <w:pStyle w:val="TOC2"/>
                <w:tabs>
                  <w:tab w:val="right" w:leader="dot" w:pos="9016"/>
                </w:tabs>
                <w:rPr>
                  <w:rFonts w:cstheme="minorBidi"/>
                  <w:noProof/>
                  <w:sz w:val="22"/>
                  <w:szCs w:val="22"/>
                  <w:lang w:val="en-GB" w:eastAsia="en-GB"/>
                </w:rPr>
              </w:pPr>
              <w:hyperlink w:anchor="_Toc91918760" w:history="1">
                <w:r w:rsidR="003355DC" w:rsidRPr="003A1AEC">
                  <w:rPr>
                    <w:rStyle w:val="Hyperlink"/>
                    <w:noProof/>
                  </w:rPr>
                  <w:t>Key F</w:t>
                </w:r>
                <w:r w:rsidR="003355DC">
                  <w:rPr>
                    <w:rStyle w:val="Hyperlink"/>
                    <w:noProof/>
                  </w:rPr>
                  <w:t>u</w:t>
                </w:r>
                <w:r w:rsidR="003355DC" w:rsidRPr="003A1AEC">
                  <w:rPr>
                    <w:rStyle w:val="Hyperlink"/>
                    <w:noProof/>
                  </w:rPr>
                  <w:t>nctions</w:t>
                </w:r>
                <w:r w:rsidR="003355DC">
                  <w:rPr>
                    <w:noProof/>
                    <w:webHidden/>
                  </w:rPr>
                  <w:tab/>
                </w:r>
                <w:r w:rsidR="003355DC">
                  <w:rPr>
                    <w:noProof/>
                    <w:webHidden/>
                  </w:rPr>
                  <w:fldChar w:fldCharType="begin"/>
                </w:r>
                <w:r w:rsidR="003355DC">
                  <w:rPr>
                    <w:noProof/>
                    <w:webHidden/>
                  </w:rPr>
                  <w:instrText xml:space="preserve"> PAGEREF _Toc91918760 \h </w:instrText>
                </w:r>
                <w:r w:rsidR="003355DC">
                  <w:rPr>
                    <w:noProof/>
                    <w:webHidden/>
                  </w:rPr>
                </w:r>
                <w:r w:rsidR="003355DC">
                  <w:rPr>
                    <w:noProof/>
                    <w:webHidden/>
                  </w:rPr>
                  <w:fldChar w:fldCharType="separate"/>
                </w:r>
                <w:r w:rsidR="003355DC">
                  <w:rPr>
                    <w:noProof/>
                    <w:webHidden/>
                  </w:rPr>
                  <w:t>22</w:t>
                </w:r>
                <w:r w:rsidR="003355DC">
                  <w:rPr>
                    <w:noProof/>
                    <w:webHidden/>
                  </w:rPr>
                  <w:fldChar w:fldCharType="end"/>
                </w:r>
              </w:hyperlink>
            </w:p>
            <w:p w14:paraId="338797BA" w14:textId="799C30CA" w:rsidR="003355DC" w:rsidRDefault="00642E7A">
              <w:pPr>
                <w:pStyle w:val="TOC3"/>
                <w:tabs>
                  <w:tab w:val="right" w:leader="dot" w:pos="9016"/>
                </w:tabs>
                <w:rPr>
                  <w:rFonts w:cstheme="minorBidi"/>
                  <w:noProof/>
                  <w:sz w:val="22"/>
                  <w:szCs w:val="22"/>
                  <w:lang w:val="en-GB" w:eastAsia="en-GB"/>
                </w:rPr>
              </w:pPr>
              <w:hyperlink w:anchor="_Toc91918761" w:history="1">
                <w:r w:rsidR="003355DC" w:rsidRPr="003A1AEC">
                  <w:rPr>
                    <w:rStyle w:val="Hyperlink"/>
                    <w:noProof/>
                  </w:rPr>
                  <w:t>Class Diagram</w:t>
                </w:r>
                <w:r w:rsidR="003355DC">
                  <w:rPr>
                    <w:noProof/>
                    <w:webHidden/>
                  </w:rPr>
                  <w:tab/>
                </w:r>
                <w:r w:rsidR="003355DC">
                  <w:rPr>
                    <w:noProof/>
                    <w:webHidden/>
                  </w:rPr>
                  <w:fldChar w:fldCharType="begin"/>
                </w:r>
                <w:r w:rsidR="003355DC">
                  <w:rPr>
                    <w:noProof/>
                    <w:webHidden/>
                  </w:rPr>
                  <w:instrText xml:space="preserve"> PAGEREF _Toc91918761 \h </w:instrText>
                </w:r>
                <w:r w:rsidR="003355DC">
                  <w:rPr>
                    <w:noProof/>
                    <w:webHidden/>
                  </w:rPr>
                </w:r>
                <w:r w:rsidR="003355DC">
                  <w:rPr>
                    <w:noProof/>
                    <w:webHidden/>
                  </w:rPr>
                  <w:fldChar w:fldCharType="separate"/>
                </w:r>
                <w:r w:rsidR="003355DC">
                  <w:rPr>
                    <w:noProof/>
                    <w:webHidden/>
                  </w:rPr>
                  <w:t>22</w:t>
                </w:r>
                <w:r w:rsidR="003355DC">
                  <w:rPr>
                    <w:noProof/>
                    <w:webHidden/>
                  </w:rPr>
                  <w:fldChar w:fldCharType="end"/>
                </w:r>
              </w:hyperlink>
            </w:p>
            <w:p w14:paraId="73D481AD" w14:textId="6FCD9D15" w:rsidR="003355DC" w:rsidRDefault="00642E7A">
              <w:pPr>
                <w:pStyle w:val="TOC3"/>
                <w:tabs>
                  <w:tab w:val="right" w:leader="dot" w:pos="9016"/>
                </w:tabs>
                <w:rPr>
                  <w:rFonts w:cstheme="minorBidi"/>
                  <w:noProof/>
                  <w:sz w:val="22"/>
                  <w:szCs w:val="22"/>
                  <w:lang w:val="en-GB" w:eastAsia="en-GB"/>
                </w:rPr>
              </w:pPr>
              <w:hyperlink w:anchor="_Toc91918762" w:history="1">
                <w:r w:rsidR="003355DC" w:rsidRPr="003A1AEC">
                  <w:rPr>
                    <w:rStyle w:val="Hyperlink"/>
                    <w:noProof/>
                  </w:rPr>
                  <w:t>Simulation Algorithm and Objects</w:t>
                </w:r>
                <w:r w:rsidR="003355DC">
                  <w:rPr>
                    <w:noProof/>
                    <w:webHidden/>
                  </w:rPr>
                  <w:tab/>
                </w:r>
                <w:r w:rsidR="003355DC">
                  <w:rPr>
                    <w:noProof/>
                    <w:webHidden/>
                  </w:rPr>
                  <w:fldChar w:fldCharType="begin"/>
                </w:r>
                <w:r w:rsidR="003355DC">
                  <w:rPr>
                    <w:noProof/>
                    <w:webHidden/>
                  </w:rPr>
                  <w:instrText xml:space="preserve"> PAGEREF _Toc91918762 \h </w:instrText>
                </w:r>
                <w:r w:rsidR="003355DC">
                  <w:rPr>
                    <w:noProof/>
                    <w:webHidden/>
                  </w:rPr>
                </w:r>
                <w:r w:rsidR="003355DC">
                  <w:rPr>
                    <w:noProof/>
                    <w:webHidden/>
                  </w:rPr>
                  <w:fldChar w:fldCharType="separate"/>
                </w:r>
                <w:r w:rsidR="003355DC">
                  <w:rPr>
                    <w:noProof/>
                    <w:webHidden/>
                  </w:rPr>
                  <w:t>27</w:t>
                </w:r>
                <w:r w:rsidR="003355DC">
                  <w:rPr>
                    <w:noProof/>
                    <w:webHidden/>
                  </w:rPr>
                  <w:fldChar w:fldCharType="end"/>
                </w:r>
              </w:hyperlink>
            </w:p>
            <w:p w14:paraId="3A7FC927" w14:textId="61971779" w:rsidR="003355DC" w:rsidRDefault="00642E7A">
              <w:pPr>
                <w:pStyle w:val="TOC3"/>
                <w:tabs>
                  <w:tab w:val="right" w:leader="dot" w:pos="9016"/>
                </w:tabs>
                <w:rPr>
                  <w:rFonts w:cstheme="minorBidi"/>
                  <w:noProof/>
                  <w:sz w:val="22"/>
                  <w:szCs w:val="22"/>
                  <w:lang w:val="en-GB" w:eastAsia="en-GB"/>
                </w:rPr>
              </w:pPr>
              <w:hyperlink w:anchor="_Toc91918763" w:history="1">
                <w:r w:rsidR="003355DC" w:rsidRPr="003A1AEC">
                  <w:rPr>
                    <w:rStyle w:val="Hyperlink"/>
                    <w:noProof/>
                  </w:rPr>
                  <w:t>Networking (Connection, Display and Chat Box)</w:t>
                </w:r>
                <w:r w:rsidR="003355DC">
                  <w:rPr>
                    <w:noProof/>
                    <w:webHidden/>
                  </w:rPr>
                  <w:tab/>
                </w:r>
                <w:r w:rsidR="003355DC">
                  <w:rPr>
                    <w:noProof/>
                    <w:webHidden/>
                  </w:rPr>
                  <w:fldChar w:fldCharType="begin"/>
                </w:r>
                <w:r w:rsidR="003355DC">
                  <w:rPr>
                    <w:noProof/>
                    <w:webHidden/>
                  </w:rPr>
                  <w:instrText xml:space="preserve"> PAGEREF _Toc91918763 \h </w:instrText>
                </w:r>
                <w:r w:rsidR="003355DC">
                  <w:rPr>
                    <w:noProof/>
                    <w:webHidden/>
                  </w:rPr>
                </w:r>
                <w:r w:rsidR="003355DC">
                  <w:rPr>
                    <w:noProof/>
                    <w:webHidden/>
                  </w:rPr>
                  <w:fldChar w:fldCharType="separate"/>
                </w:r>
                <w:r w:rsidR="003355DC">
                  <w:rPr>
                    <w:noProof/>
                    <w:webHidden/>
                  </w:rPr>
                  <w:t>41</w:t>
                </w:r>
                <w:r w:rsidR="003355DC">
                  <w:rPr>
                    <w:noProof/>
                    <w:webHidden/>
                  </w:rPr>
                  <w:fldChar w:fldCharType="end"/>
                </w:r>
              </w:hyperlink>
            </w:p>
            <w:p w14:paraId="5354A805" w14:textId="12D8D1C5" w:rsidR="003355DC" w:rsidRDefault="00642E7A">
              <w:pPr>
                <w:pStyle w:val="TOC3"/>
                <w:tabs>
                  <w:tab w:val="right" w:leader="dot" w:pos="9016"/>
                </w:tabs>
                <w:rPr>
                  <w:rFonts w:cstheme="minorBidi"/>
                  <w:noProof/>
                  <w:sz w:val="22"/>
                  <w:szCs w:val="22"/>
                  <w:lang w:val="en-GB" w:eastAsia="en-GB"/>
                </w:rPr>
              </w:pPr>
              <w:hyperlink w:anchor="_Toc91918764" w:history="1">
                <w:r w:rsidR="003355DC" w:rsidRPr="003A1AEC">
                  <w:rPr>
                    <w:rStyle w:val="Hyperlink"/>
                    <w:noProof/>
                  </w:rPr>
                  <w:t>GUI</w:t>
                </w:r>
                <w:r w:rsidR="003355DC">
                  <w:rPr>
                    <w:noProof/>
                    <w:webHidden/>
                  </w:rPr>
                  <w:tab/>
                </w:r>
                <w:r w:rsidR="003355DC">
                  <w:rPr>
                    <w:noProof/>
                    <w:webHidden/>
                  </w:rPr>
                  <w:fldChar w:fldCharType="begin"/>
                </w:r>
                <w:r w:rsidR="003355DC">
                  <w:rPr>
                    <w:noProof/>
                    <w:webHidden/>
                  </w:rPr>
                  <w:instrText xml:space="preserve"> PAGEREF _Toc91918764 \h </w:instrText>
                </w:r>
                <w:r w:rsidR="003355DC">
                  <w:rPr>
                    <w:noProof/>
                    <w:webHidden/>
                  </w:rPr>
                </w:r>
                <w:r w:rsidR="003355DC">
                  <w:rPr>
                    <w:noProof/>
                    <w:webHidden/>
                  </w:rPr>
                  <w:fldChar w:fldCharType="separate"/>
                </w:r>
                <w:r w:rsidR="003355DC">
                  <w:rPr>
                    <w:noProof/>
                    <w:webHidden/>
                  </w:rPr>
                  <w:t>46</w:t>
                </w:r>
                <w:r w:rsidR="003355DC">
                  <w:rPr>
                    <w:noProof/>
                    <w:webHidden/>
                  </w:rPr>
                  <w:fldChar w:fldCharType="end"/>
                </w:r>
              </w:hyperlink>
            </w:p>
            <w:p w14:paraId="71BEB343" w14:textId="30268E1A" w:rsidR="003355DC" w:rsidRDefault="00642E7A">
              <w:pPr>
                <w:pStyle w:val="TOC3"/>
                <w:tabs>
                  <w:tab w:val="right" w:leader="dot" w:pos="9016"/>
                </w:tabs>
                <w:rPr>
                  <w:rFonts w:cstheme="minorBidi"/>
                  <w:noProof/>
                  <w:sz w:val="22"/>
                  <w:szCs w:val="22"/>
                  <w:lang w:val="en-GB" w:eastAsia="en-GB"/>
                </w:rPr>
              </w:pPr>
              <w:hyperlink w:anchor="_Toc91918765" w:history="1">
                <w:r w:rsidR="003355DC" w:rsidRPr="003A1AEC">
                  <w:rPr>
                    <w:rStyle w:val="Hyperlink"/>
                    <w:noProof/>
                  </w:rPr>
                  <w:t>Database</w:t>
                </w:r>
                <w:r w:rsidR="003355DC">
                  <w:rPr>
                    <w:noProof/>
                    <w:webHidden/>
                  </w:rPr>
                  <w:tab/>
                </w:r>
                <w:r w:rsidR="003355DC">
                  <w:rPr>
                    <w:noProof/>
                    <w:webHidden/>
                  </w:rPr>
                  <w:fldChar w:fldCharType="begin"/>
                </w:r>
                <w:r w:rsidR="003355DC">
                  <w:rPr>
                    <w:noProof/>
                    <w:webHidden/>
                  </w:rPr>
                  <w:instrText xml:space="preserve"> PAGEREF _Toc91918765 \h </w:instrText>
                </w:r>
                <w:r w:rsidR="003355DC">
                  <w:rPr>
                    <w:noProof/>
                    <w:webHidden/>
                  </w:rPr>
                </w:r>
                <w:r w:rsidR="003355DC">
                  <w:rPr>
                    <w:noProof/>
                    <w:webHidden/>
                  </w:rPr>
                  <w:fldChar w:fldCharType="separate"/>
                </w:r>
                <w:r w:rsidR="003355DC">
                  <w:rPr>
                    <w:noProof/>
                    <w:webHidden/>
                  </w:rPr>
                  <w:t>54</w:t>
                </w:r>
                <w:r w:rsidR="003355DC">
                  <w:rPr>
                    <w:noProof/>
                    <w:webHidden/>
                  </w:rPr>
                  <w:fldChar w:fldCharType="end"/>
                </w:r>
              </w:hyperlink>
            </w:p>
            <w:p w14:paraId="3BEFFD50" w14:textId="46111DC3" w:rsidR="003355DC" w:rsidRDefault="00642E7A">
              <w:pPr>
                <w:pStyle w:val="TOC3"/>
                <w:tabs>
                  <w:tab w:val="right" w:leader="dot" w:pos="9016"/>
                </w:tabs>
                <w:rPr>
                  <w:rFonts w:cstheme="minorBidi"/>
                  <w:noProof/>
                  <w:sz w:val="22"/>
                  <w:szCs w:val="22"/>
                  <w:lang w:val="en-GB" w:eastAsia="en-GB"/>
                </w:rPr>
              </w:pPr>
              <w:hyperlink w:anchor="_Toc91918766" w:history="1">
                <w:r w:rsidR="003355DC" w:rsidRPr="003A1AEC">
                  <w:rPr>
                    <w:rStyle w:val="Hyperlink"/>
                    <w:noProof/>
                  </w:rPr>
                  <w:t>Login System</w:t>
                </w:r>
                <w:r w:rsidR="003355DC">
                  <w:rPr>
                    <w:noProof/>
                    <w:webHidden/>
                  </w:rPr>
                  <w:tab/>
                </w:r>
                <w:r w:rsidR="003355DC">
                  <w:rPr>
                    <w:noProof/>
                    <w:webHidden/>
                  </w:rPr>
                  <w:fldChar w:fldCharType="begin"/>
                </w:r>
                <w:r w:rsidR="003355DC">
                  <w:rPr>
                    <w:noProof/>
                    <w:webHidden/>
                  </w:rPr>
                  <w:instrText xml:space="preserve"> PAGEREF _Toc91918766 \h </w:instrText>
                </w:r>
                <w:r w:rsidR="003355DC">
                  <w:rPr>
                    <w:noProof/>
                    <w:webHidden/>
                  </w:rPr>
                </w:r>
                <w:r w:rsidR="003355DC">
                  <w:rPr>
                    <w:noProof/>
                    <w:webHidden/>
                  </w:rPr>
                  <w:fldChar w:fldCharType="separate"/>
                </w:r>
                <w:r w:rsidR="003355DC">
                  <w:rPr>
                    <w:noProof/>
                    <w:webHidden/>
                  </w:rPr>
                  <w:t>56</w:t>
                </w:r>
                <w:r w:rsidR="003355DC">
                  <w:rPr>
                    <w:noProof/>
                    <w:webHidden/>
                  </w:rPr>
                  <w:fldChar w:fldCharType="end"/>
                </w:r>
              </w:hyperlink>
            </w:p>
            <w:p w14:paraId="00D5B62A" w14:textId="2E3EC928" w:rsidR="003355DC" w:rsidRDefault="00642E7A">
              <w:pPr>
                <w:pStyle w:val="TOC3"/>
                <w:tabs>
                  <w:tab w:val="right" w:leader="dot" w:pos="9016"/>
                </w:tabs>
                <w:rPr>
                  <w:rFonts w:cstheme="minorBidi"/>
                  <w:noProof/>
                  <w:sz w:val="22"/>
                  <w:szCs w:val="22"/>
                  <w:lang w:val="en-GB" w:eastAsia="en-GB"/>
                </w:rPr>
              </w:pPr>
              <w:hyperlink w:anchor="_Toc91918767" w:history="1">
                <w:r w:rsidR="003355DC" w:rsidRPr="003A1AEC">
                  <w:rPr>
                    <w:rStyle w:val="Hyperlink"/>
                    <w:noProof/>
                  </w:rPr>
                  <w:t>Saves</w:t>
                </w:r>
                <w:r w:rsidR="003355DC">
                  <w:rPr>
                    <w:noProof/>
                    <w:webHidden/>
                  </w:rPr>
                  <w:tab/>
                </w:r>
                <w:r w:rsidR="003355DC">
                  <w:rPr>
                    <w:noProof/>
                    <w:webHidden/>
                  </w:rPr>
                  <w:fldChar w:fldCharType="begin"/>
                </w:r>
                <w:r w:rsidR="003355DC">
                  <w:rPr>
                    <w:noProof/>
                    <w:webHidden/>
                  </w:rPr>
                  <w:instrText xml:space="preserve"> PAGEREF _Toc91918767 \h </w:instrText>
                </w:r>
                <w:r w:rsidR="003355DC">
                  <w:rPr>
                    <w:noProof/>
                    <w:webHidden/>
                  </w:rPr>
                </w:r>
                <w:r w:rsidR="003355DC">
                  <w:rPr>
                    <w:noProof/>
                    <w:webHidden/>
                  </w:rPr>
                  <w:fldChar w:fldCharType="separate"/>
                </w:r>
                <w:r w:rsidR="003355DC">
                  <w:rPr>
                    <w:noProof/>
                    <w:webHidden/>
                  </w:rPr>
                  <w:t>61</w:t>
                </w:r>
                <w:r w:rsidR="003355DC">
                  <w:rPr>
                    <w:noProof/>
                    <w:webHidden/>
                  </w:rPr>
                  <w:fldChar w:fldCharType="end"/>
                </w:r>
              </w:hyperlink>
            </w:p>
            <w:p w14:paraId="21BA2368" w14:textId="6029EBC5" w:rsidR="003355DC" w:rsidRDefault="00642E7A">
              <w:pPr>
                <w:pStyle w:val="TOC3"/>
                <w:tabs>
                  <w:tab w:val="right" w:leader="dot" w:pos="9016"/>
                </w:tabs>
                <w:rPr>
                  <w:rFonts w:cstheme="minorBidi"/>
                  <w:noProof/>
                  <w:sz w:val="22"/>
                  <w:szCs w:val="22"/>
                  <w:lang w:val="en-GB" w:eastAsia="en-GB"/>
                </w:rPr>
              </w:pPr>
              <w:hyperlink w:anchor="_Toc91918768" w:history="1">
                <w:r w:rsidR="003355DC" w:rsidRPr="003A1AEC">
                  <w:rPr>
                    <w:rStyle w:val="Hyperlink"/>
                    <w:noProof/>
                  </w:rPr>
                  <w:t>Unique Code</w:t>
                </w:r>
                <w:r w:rsidR="003355DC">
                  <w:rPr>
                    <w:noProof/>
                    <w:webHidden/>
                  </w:rPr>
                  <w:tab/>
                </w:r>
                <w:r w:rsidR="003355DC">
                  <w:rPr>
                    <w:noProof/>
                    <w:webHidden/>
                  </w:rPr>
                  <w:fldChar w:fldCharType="begin"/>
                </w:r>
                <w:r w:rsidR="003355DC">
                  <w:rPr>
                    <w:noProof/>
                    <w:webHidden/>
                  </w:rPr>
                  <w:instrText xml:space="preserve"> PAGEREF _Toc91918768 \h </w:instrText>
                </w:r>
                <w:r w:rsidR="003355DC">
                  <w:rPr>
                    <w:noProof/>
                    <w:webHidden/>
                  </w:rPr>
                </w:r>
                <w:r w:rsidR="003355DC">
                  <w:rPr>
                    <w:noProof/>
                    <w:webHidden/>
                  </w:rPr>
                  <w:fldChar w:fldCharType="separate"/>
                </w:r>
                <w:r w:rsidR="003355DC">
                  <w:rPr>
                    <w:noProof/>
                    <w:webHidden/>
                  </w:rPr>
                  <w:t>62</w:t>
                </w:r>
                <w:r w:rsidR="003355DC">
                  <w:rPr>
                    <w:noProof/>
                    <w:webHidden/>
                  </w:rPr>
                  <w:fldChar w:fldCharType="end"/>
                </w:r>
              </w:hyperlink>
            </w:p>
            <w:p w14:paraId="7CECFE75" w14:textId="0B3E004C" w:rsidR="003355DC" w:rsidRDefault="00642E7A">
              <w:pPr>
                <w:pStyle w:val="TOC3"/>
                <w:tabs>
                  <w:tab w:val="right" w:leader="dot" w:pos="9016"/>
                </w:tabs>
                <w:rPr>
                  <w:rFonts w:cstheme="minorBidi"/>
                  <w:noProof/>
                  <w:sz w:val="22"/>
                  <w:szCs w:val="22"/>
                  <w:lang w:val="en-GB" w:eastAsia="en-GB"/>
                </w:rPr>
              </w:pPr>
              <w:hyperlink w:anchor="_Toc91918769" w:history="1">
                <w:r w:rsidR="003355DC" w:rsidRPr="003A1AEC">
                  <w:rPr>
                    <w:rStyle w:val="Hyperlink"/>
                    <w:noProof/>
                  </w:rPr>
                  <w:t>Report</w:t>
                </w:r>
                <w:r w:rsidR="003355DC">
                  <w:rPr>
                    <w:noProof/>
                    <w:webHidden/>
                  </w:rPr>
                  <w:tab/>
                </w:r>
                <w:r w:rsidR="003355DC">
                  <w:rPr>
                    <w:noProof/>
                    <w:webHidden/>
                  </w:rPr>
                  <w:fldChar w:fldCharType="begin"/>
                </w:r>
                <w:r w:rsidR="003355DC">
                  <w:rPr>
                    <w:noProof/>
                    <w:webHidden/>
                  </w:rPr>
                  <w:instrText xml:space="preserve"> PAGEREF _Toc91918769 \h </w:instrText>
                </w:r>
                <w:r w:rsidR="003355DC">
                  <w:rPr>
                    <w:noProof/>
                    <w:webHidden/>
                  </w:rPr>
                </w:r>
                <w:r w:rsidR="003355DC">
                  <w:rPr>
                    <w:noProof/>
                    <w:webHidden/>
                  </w:rPr>
                  <w:fldChar w:fldCharType="separate"/>
                </w:r>
                <w:r w:rsidR="003355DC">
                  <w:rPr>
                    <w:noProof/>
                    <w:webHidden/>
                  </w:rPr>
                  <w:t>63</w:t>
                </w:r>
                <w:r w:rsidR="003355DC">
                  <w:rPr>
                    <w:noProof/>
                    <w:webHidden/>
                  </w:rPr>
                  <w:fldChar w:fldCharType="end"/>
                </w:r>
              </w:hyperlink>
            </w:p>
            <w:p w14:paraId="2AEAC441" w14:textId="09727F0D" w:rsidR="003355DC" w:rsidRDefault="00642E7A">
              <w:pPr>
                <w:pStyle w:val="TOC3"/>
                <w:tabs>
                  <w:tab w:val="right" w:leader="dot" w:pos="9016"/>
                </w:tabs>
                <w:rPr>
                  <w:rFonts w:cstheme="minorBidi"/>
                  <w:noProof/>
                  <w:sz w:val="22"/>
                  <w:szCs w:val="22"/>
                  <w:lang w:val="en-GB" w:eastAsia="en-GB"/>
                </w:rPr>
              </w:pPr>
              <w:hyperlink w:anchor="_Toc91918770" w:history="1">
                <w:r w:rsidR="003355DC" w:rsidRPr="003A1AEC">
                  <w:rPr>
                    <w:rStyle w:val="Hyperlink"/>
                    <w:noProof/>
                  </w:rPr>
                  <w:t>Libaries Used</w:t>
                </w:r>
                <w:r w:rsidR="003355DC">
                  <w:rPr>
                    <w:noProof/>
                    <w:webHidden/>
                  </w:rPr>
                  <w:tab/>
                </w:r>
                <w:r w:rsidR="003355DC">
                  <w:rPr>
                    <w:noProof/>
                    <w:webHidden/>
                  </w:rPr>
                  <w:fldChar w:fldCharType="begin"/>
                </w:r>
                <w:r w:rsidR="003355DC">
                  <w:rPr>
                    <w:noProof/>
                    <w:webHidden/>
                  </w:rPr>
                  <w:instrText xml:space="preserve"> PAGEREF _Toc91918770 \h </w:instrText>
                </w:r>
                <w:r w:rsidR="003355DC">
                  <w:rPr>
                    <w:noProof/>
                    <w:webHidden/>
                  </w:rPr>
                </w:r>
                <w:r w:rsidR="003355DC">
                  <w:rPr>
                    <w:noProof/>
                    <w:webHidden/>
                  </w:rPr>
                  <w:fldChar w:fldCharType="separate"/>
                </w:r>
                <w:r w:rsidR="003355DC">
                  <w:rPr>
                    <w:noProof/>
                    <w:webHidden/>
                  </w:rPr>
                  <w:t>66</w:t>
                </w:r>
                <w:r w:rsidR="003355DC">
                  <w:rPr>
                    <w:noProof/>
                    <w:webHidden/>
                  </w:rPr>
                  <w:fldChar w:fldCharType="end"/>
                </w:r>
              </w:hyperlink>
            </w:p>
            <w:p w14:paraId="0B77C982" w14:textId="2D054B6D" w:rsidR="003355DC" w:rsidRDefault="00642E7A">
              <w:pPr>
                <w:pStyle w:val="TOC1"/>
                <w:tabs>
                  <w:tab w:val="right" w:leader="dot" w:pos="9016"/>
                </w:tabs>
                <w:rPr>
                  <w:rFonts w:cstheme="minorBidi"/>
                  <w:noProof/>
                  <w:sz w:val="22"/>
                  <w:szCs w:val="22"/>
                  <w:lang w:val="en-GB" w:eastAsia="en-GB"/>
                </w:rPr>
              </w:pPr>
              <w:hyperlink w:anchor="_Toc91918771" w:history="1">
                <w:r w:rsidR="003355DC" w:rsidRPr="003A1AEC">
                  <w:rPr>
                    <w:rStyle w:val="Hyperlink"/>
                    <w:noProof/>
                  </w:rPr>
                  <w:t>Technical Solution</w:t>
                </w:r>
                <w:r w:rsidR="003355DC">
                  <w:rPr>
                    <w:noProof/>
                    <w:webHidden/>
                  </w:rPr>
                  <w:tab/>
                </w:r>
                <w:r w:rsidR="003355DC">
                  <w:rPr>
                    <w:noProof/>
                    <w:webHidden/>
                  </w:rPr>
                  <w:fldChar w:fldCharType="begin"/>
                </w:r>
                <w:r w:rsidR="003355DC">
                  <w:rPr>
                    <w:noProof/>
                    <w:webHidden/>
                  </w:rPr>
                  <w:instrText xml:space="preserve"> PAGEREF _Toc91918771 \h </w:instrText>
                </w:r>
                <w:r w:rsidR="003355DC">
                  <w:rPr>
                    <w:noProof/>
                    <w:webHidden/>
                  </w:rPr>
                </w:r>
                <w:r w:rsidR="003355DC">
                  <w:rPr>
                    <w:noProof/>
                    <w:webHidden/>
                  </w:rPr>
                  <w:fldChar w:fldCharType="separate"/>
                </w:r>
                <w:r w:rsidR="003355DC">
                  <w:rPr>
                    <w:noProof/>
                    <w:webHidden/>
                  </w:rPr>
                  <w:t>68</w:t>
                </w:r>
                <w:r w:rsidR="003355DC">
                  <w:rPr>
                    <w:noProof/>
                    <w:webHidden/>
                  </w:rPr>
                  <w:fldChar w:fldCharType="end"/>
                </w:r>
              </w:hyperlink>
            </w:p>
            <w:p w14:paraId="0D7A362E" w14:textId="394A3685" w:rsidR="003355DC" w:rsidRDefault="00642E7A">
              <w:pPr>
                <w:pStyle w:val="TOC2"/>
                <w:tabs>
                  <w:tab w:val="right" w:leader="dot" w:pos="9016"/>
                </w:tabs>
                <w:rPr>
                  <w:rFonts w:cstheme="minorBidi"/>
                  <w:noProof/>
                  <w:sz w:val="22"/>
                  <w:szCs w:val="22"/>
                  <w:lang w:val="en-GB" w:eastAsia="en-GB"/>
                </w:rPr>
              </w:pPr>
              <w:hyperlink w:anchor="_Toc91918772" w:history="1">
                <w:r w:rsidR="003355DC" w:rsidRPr="003A1AEC">
                  <w:rPr>
                    <w:rStyle w:val="Hyperlink"/>
                    <w:noProof/>
                  </w:rPr>
                  <w:t>OSD.py</w:t>
                </w:r>
                <w:r w:rsidR="003355DC">
                  <w:rPr>
                    <w:noProof/>
                    <w:webHidden/>
                  </w:rPr>
                  <w:tab/>
                </w:r>
                <w:r w:rsidR="003355DC">
                  <w:rPr>
                    <w:noProof/>
                    <w:webHidden/>
                  </w:rPr>
                  <w:fldChar w:fldCharType="begin"/>
                </w:r>
                <w:r w:rsidR="003355DC">
                  <w:rPr>
                    <w:noProof/>
                    <w:webHidden/>
                  </w:rPr>
                  <w:instrText xml:space="preserve"> PAGEREF _Toc91918772 \h </w:instrText>
                </w:r>
                <w:r w:rsidR="003355DC">
                  <w:rPr>
                    <w:noProof/>
                    <w:webHidden/>
                  </w:rPr>
                </w:r>
                <w:r w:rsidR="003355DC">
                  <w:rPr>
                    <w:noProof/>
                    <w:webHidden/>
                  </w:rPr>
                  <w:fldChar w:fldCharType="separate"/>
                </w:r>
                <w:r w:rsidR="003355DC">
                  <w:rPr>
                    <w:noProof/>
                    <w:webHidden/>
                  </w:rPr>
                  <w:t>68</w:t>
                </w:r>
                <w:r w:rsidR="003355DC">
                  <w:rPr>
                    <w:noProof/>
                    <w:webHidden/>
                  </w:rPr>
                  <w:fldChar w:fldCharType="end"/>
                </w:r>
              </w:hyperlink>
            </w:p>
            <w:p w14:paraId="247D2DCC" w14:textId="5A8ECDCD" w:rsidR="003355DC" w:rsidRDefault="00642E7A">
              <w:pPr>
                <w:pStyle w:val="TOC2"/>
                <w:tabs>
                  <w:tab w:val="right" w:leader="dot" w:pos="9016"/>
                </w:tabs>
                <w:rPr>
                  <w:rFonts w:cstheme="minorBidi"/>
                  <w:noProof/>
                  <w:sz w:val="22"/>
                  <w:szCs w:val="22"/>
                  <w:lang w:val="en-GB" w:eastAsia="en-GB"/>
                </w:rPr>
              </w:pPr>
              <w:hyperlink w:anchor="_Toc91918773" w:history="1">
                <w:r w:rsidR="003355DC" w:rsidRPr="003A1AEC">
                  <w:rPr>
                    <w:rStyle w:val="Hyperlink"/>
                    <w:noProof/>
                  </w:rPr>
                  <w:t>Account.py</w:t>
                </w:r>
                <w:r w:rsidR="003355DC">
                  <w:rPr>
                    <w:noProof/>
                    <w:webHidden/>
                  </w:rPr>
                  <w:tab/>
                </w:r>
                <w:r w:rsidR="003355DC">
                  <w:rPr>
                    <w:noProof/>
                    <w:webHidden/>
                  </w:rPr>
                  <w:fldChar w:fldCharType="begin"/>
                </w:r>
                <w:r w:rsidR="003355DC">
                  <w:rPr>
                    <w:noProof/>
                    <w:webHidden/>
                  </w:rPr>
                  <w:instrText xml:space="preserve"> PAGEREF _Toc91918773 \h </w:instrText>
                </w:r>
                <w:r w:rsidR="003355DC">
                  <w:rPr>
                    <w:noProof/>
                    <w:webHidden/>
                  </w:rPr>
                </w:r>
                <w:r w:rsidR="003355DC">
                  <w:rPr>
                    <w:noProof/>
                    <w:webHidden/>
                  </w:rPr>
                  <w:fldChar w:fldCharType="separate"/>
                </w:r>
                <w:r w:rsidR="003355DC">
                  <w:rPr>
                    <w:noProof/>
                    <w:webHidden/>
                  </w:rPr>
                  <w:t>122</w:t>
                </w:r>
                <w:r w:rsidR="003355DC">
                  <w:rPr>
                    <w:noProof/>
                    <w:webHidden/>
                  </w:rPr>
                  <w:fldChar w:fldCharType="end"/>
                </w:r>
              </w:hyperlink>
            </w:p>
            <w:p w14:paraId="7152AF97" w14:textId="3BF8B825" w:rsidR="003355DC" w:rsidRDefault="00642E7A">
              <w:pPr>
                <w:pStyle w:val="TOC2"/>
                <w:tabs>
                  <w:tab w:val="right" w:leader="dot" w:pos="9016"/>
                </w:tabs>
                <w:rPr>
                  <w:rFonts w:cstheme="minorBidi"/>
                  <w:noProof/>
                  <w:sz w:val="22"/>
                  <w:szCs w:val="22"/>
                  <w:lang w:val="en-GB" w:eastAsia="en-GB"/>
                </w:rPr>
              </w:pPr>
              <w:hyperlink w:anchor="_Toc91918774" w:history="1">
                <w:r w:rsidR="003355DC" w:rsidRPr="003A1AEC">
                  <w:rPr>
                    <w:rStyle w:val="Hyperlink"/>
                    <w:noProof/>
                  </w:rPr>
                  <w:t>Client-Student.py</w:t>
                </w:r>
                <w:r w:rsidR="003355DC">
                  <w:rPr>
                    <w:noProof/>
                    <w:webHidden/>
                  </w:rPr>
                  <w:tab/>
                </w:r>
                <w:r w:rsidR="003355DC">
                  <w:rPr>
                    <w:noProof/>
                    <w:webHidden/>
                  </w:rPr>
                  <w:fldChar w:fldCharType="begin"/>
                </w:r>
                <w:r w:rsidR="003355DC">
                  <w:rPr>
                    <w:noProof/>
                    <w:webHidden/>
                  </w:rPr>
                  <w:instrText xml:space="preserve"> PAGEREF _Toc91918774 \h </w:instrText>
                </w:r>
                <w:r w:rsidR="003355DC">
                  <w:rPr>
                    <w:noProof/>
                    <w:webHidden/>
                  </w:rPr>
                </w:r>
                <w:r w:rsidR="003355DC">
                  <w:rPr>
                    <w:noProof/>
                    <w:webHidden/>
                  </w:rPr>
                  <w:fldChar w:fldCharType="separate"/>
                </w:r>
                <w:r w:rsidR="003355DC">
                  <w:rPr>
                    <w:noProof/>
                    <w:webHidden/>
                  </w:rPr>
                  <w:t>139</w:t>
                </w:r>
                <w:r w:rsidR="003355DC">
                  <w:rPr>
                    <w:noProof/>
                    <w:webHidden/>
                  </w:rPr>
                  <w:fldChar w:fldCharType="end"/>
                </w:r>
              </w:hyperlink>
            </w:p>
            <w:p w14:paraId="0C2734D0" w14:textId="5BE73D89" w:rsidR="003355DC" w:rsidRDefault="00642E7A">
              <w:pPr>
                <w:pStyle w:val="TOC2"/>
                <w:tabs>
                  <w:tab w:val="right" w:leader="dot" w:pos="9016"/>
                </w:tabs>
                <w:rPr>
                  <w:rFonts w:cstheme="minorBidi"/>
                  <w:noProof/>
                  <w:sz w:val="22"/>
                  <w:szCs w:val="22"/>
                  <w:lang w:val="en-GB" w:eastAsia="en-GB"/>
                </w:rPr>
              </w:pPr>
              <w:hyperlink w:anchor="_Toc91918775" w:history="1">
                <w:r w:rsidR="003355DC" w:rsidRPr="003A1AEC">
                  <w:rPr>
                    <w:rStyle w:val="Hyperlink"/>
                    <w:noProof/>
                  </w:rPr>
                  <w:t>ChatboxServer.py</w:t>
                </w:r>
                <w:r w:rsidR="003355DC">
                  <w:rPr>
                    <w:noProof/>
                    <w:webHidden/>
                  </w:rPr>
                  <w:tab/>
                </w:r>
                <w:r w:rsidR="003355DC">
                  <w:rPr>
                    <w:noProof/>
                    <w:webHidden/>
                  </w:rPr>
                  <w:fldChar w:fldCharType="begin"/>
                </w:r>
                <w:r w:rsidR="003355DC">
                  <w:rPr>
                    <w:noProof/>
                    <w:webHidden/>
                  </w:rPr>
                  <w:instrText xml:space="preserve"> PAGEREF _Toc91918775 \h </w:instrText>
                </w:r>
                <w:r w:rsidR="003355DC">
                  <w:rPr>
                    <w:noProof/>
                    <w:webHidden/>
                  </w:rPr>
                </w:r>
                <w:r w:rsidR="003355DC">
                  <w:rPr>
                    <w:noProof/>
                    <w:webHidden/>
                  </w:rPr>
                  <w:fldChar w:fldCharType="separate"/>
                </w:r>
                <w:r w:rsidR="003355DC">
                  <w:rPr>
                    <w:noProof/>
                    <w:webHidden/>
                  </w:rPr>
                  <w:t>154</w:t>
                </w:r>
                <w:r w:rsidR="003355DC">
                  <w:rPr>
                    <w:noProof/>
                    <w:webHidden/>
                  </w:rPr>
                  <w:fldChar w:fldCharType="end"/>
                </w:r>
              </w:hyperlink>
            </w:p>
            <w:p w14:paraId="5721B3E7" w14:textId="72E36D28" w:rsidR="003355DC" w:rsidRDefault="00642E7A">
              <w:pPr>
                <w:pStyle w:val="TOC2"/>
                <w:tabs>
                  <w:tab w:val="right" w:leader="dot" w:pos="9016"/>
                </w:tabs>
                <w:rPr>
                  <w:rFonts w:cstheme="minorBidi"/>
                  <w:noProof/>
                  <w:sz w:val="22"/>
                  <w:szCs w:val="22"/>
                  <w:lang w:val="en-GB" w:eastAsia="en-GB"/>
                </w:rPr>
              </w:pPr>
              <w:hyperlink w:anchor="_Toc91918776" w:history="1">
                <w:r w:rsidR="003355DC" w:rsidRPr="003A1AEC">
                  <w:rPr>
                    <w:rStyle w:val="Hyperlink"/>
                    <w:noProof/>
                  </w:rPr>
                  <w:t>ChatboxClient.py</w:t>
                </w:r>
                <w:r w:rsidR="003355DC">
                  <w:rPr>
                    <w:noProof/>
                    <w:webHidden/>
                  </w:rPr>
                  <w:tab/>
                </w:r>
                <w:r w:rsidR="003355DC">
                  <w:rPr>
                    <w:noProof/>
                    <w:webHidden/>
                  </w:rPr>
                  <w:fldChar w:fldCharType="begin"/>
                </w:r>
                <w:r w:rsidR="003355DC">
                  <w:rPr>
                    <w:noProof/>
                    <w:webHidden/>
                  </w:rPr>
                  <w:instrText xml:space="preserve"> PAGEREF _Toc91918776 \h </w:instrText>
                </w:r>
                <w:r w:rsidR="003355DC">
                  <w:rPr>
                    <w:noProof/>
                    <w:webHidden/>
                  </w:rPr>
                </w:r>
                <w:r w:rsidR="003355DC">
                  <w:rPr>
                    <w:noProof/>
                    <w:webHidden/>
                  </w:rPr>
                  <w:fldChar w:fldCharType="separate"/>
                </w:r>
                <w:r w:rsidR="003355DC">
                  <w:rPr>
                    <w:noProof/>
                    <w:webHidden/>
                  </w:rPr>
                  <w:t>159</w:t>
                </w:r>
                <w:r w:rsidR="003355DC">
                  <w:rPr>
                    <w:noProof/>
                    <w:webHidden/>
                  </w:rPr>
                  <w:fldChar w:fldCharType="end"/>
                </w:r>
              </w:hyperlink>
            </w:p>
            <w:p w14:paraId="42FF826E" w14:textId="7DD17068" w:rsidR="003355DC" w:rsidRDefault="00642E7A">
              <w:pPr>
                <w:pStyle w:val="TOC2"/>
                <w:tabs>
                  <w:tab w:val="right" w:leader="dot" w:pos="9016"/>
                </w:tabs>
                <w:rPr>
                  <w:rFonts w:cstheme="minorBidi"/>
                  <w:noProof/>
                  <w:sz w:val="22"/>
                  <w:szCs w:val="22"/>
                  <w:lang w:val="en-GB" w:eastAsia="en-GB"/>
                </w:rPr>
              </w:pPr>
              <w:hyperlink w:anchor="_Toc91918777" w:history="1">
                <w:r w:rsidR="003355DC" w:rsidRPr="003A1AEC">
                  <w:rPr>
                    <w:rStyle w:val="Hyperlink"/>
                    <w:noProof/>
                  </w:rPr>
                  <w:t>Network.py</w:t>
                </w:r>
                <w:r w:rsidR="003355DC">
                  <w:rPr>
                    <w:noProof/>
                    <w:webHidden/>
                  </w:rPr>
                  <w:tab/>
                </w:r>
                <w:r w:rsidR="003355DC">
                  <w:rPr>
                    <w:noProof/>
                    <w:webHidden/>
                  </w:rPr>
                  <w:fldChar w:fldCharType="begin"/>
                </w:r>
                <w:r w:rsidR="003355DC">
                  <w:rPr>
                    <w:noProof/>
                    <w:webHidden/>
                  </w:rPr>
                  <w:instrText xml:space="preserve"> PAGEREF _Toc91918777 \h </w:instrText>
                </w:r>
                <w:r w:rsidR="003355DC">
                  <w:rPr>
                    <w:noProof/>
                    <w:webHidden/>
                  </w:rPr>
                </w:r>
                <w:r w:rsidR="003355DC">
                  <w:rPr>
                    <w:noProof/>
                    <w:webHidden/>
                  </w:rPr>
                  <w:fldChar w:fldCharType="separate"/>
                </w:r>
                <w:r w:rsidR="003355DC">
                  <w:rPr>
                    <w:noProof/>
                    <w:webHidden/>
                  </w:rPr>
                  <w:t>161</w:t>
                </w:r>
                <w:r w:rsidR="003355DC">
                  <w:rPr>
                    <w:noProof/>
                    <w:webHidden/>
                  </w:rPr>
                  <w:fldChar w:fldCharType="end"/>
                </w:r>
              </w:hyperlink>
            </w:p>
            <w:p w14:paraId="5F3B83CF" w14:textId="6AA183AD" w:rsidR="003355DC" w:rsidRDefault="00642E7A">
              <w:pPr>
                <w:pStyle w:val="TOC2"/>
                <w:tabs>
                  <w:tab w:val="right" w:leader="dot" w:pos="9016"/>
                </w:tabs>
                <w:rPr>
                  <w:rFonts w:cstheme="minorBidi"/>
                  <w:noProof/>
                  <w:sz w:val="22"/>
                  <w:szCs w:val="22"/>
                  <w:lang w:val="en-GB" w:eastAsia="en-GB"/>
                </w:rPr>
              </w:pPr>
              <w:hyperlink w:anchor="_Toc91918778" w:history="1">
                <w:r w:rsidR="003355DC" w:rsidRPr="003A1AEC">
                  <w:rPr>
                    <w:rStyle w:val="Hyperlink"/>
                    <w:noProof/>
                  </w:rPr>
                  <w:t>Server-Teacher.py</w:t>
                </w:r>
                <w:r w:rsidR="003355DC">
                  <w:rPr>
                    <w:noProof/>
                    <w:webHidden/>
                  </w:rPr>
                  <w:tab/>
                </w:r>
                <w:r w:rsidR="003355DC">
                  <w:rPr>
                    <w:noProof/>
                    <w:webHidden/>
                  </w:rPr>
                  <w:fldChar w:fldCharType="begin"/>
                </w:r>
                <w:r w:rsidR="003355DC">
                  <w:rPr>
                    <w:noProof/>
                    <w:webHidden/>
                  </w:rPr>
                  <w:instrText xml:space="preserve"> PAGEREF _Toc91918778 \h </w:instrText>
                </w:r>
                <w:r w:rsidR="003355DC">
                  <w:rPr>
                    <w:noProof/>
                    <w:webHidden/>
                  </w:rPr>
                </w:r>
                <w:r w:rsidR="003355DC">
                  <w:rPr>
                    <w:noProof/>
                    <w:webHidden/>
                  </w:rPr>
                  <w:fldChar w:fldCharType="separate"/>
                </w:r>
                <w:r w:rsidR="003355DC">
                  <w:rPr>
                    <w:noProof/>
                    <w:webHidden/>
                  </w:rPr>
                  <w:t>162</w:t>
                </w:r>
                <w:r w:rsidR="003355DC">
                  <w:rPr>
                    <w:noProof/>
                    <w:webHidden/>
                  </w:rPr>
                  <w:fldChar w:fldCharType="end"/>
                </w:r>
              </w:hyperlink>
            </w:p>
            <w:p w14:paraId="093C91D7" w14:textId="6D8D1F3A" w:rsidR="003355DC" w:rsidRDefault="00642E7A">
              <w:pPr>
                <w:pStyle w:val="TOC2"/>
                <w:tabs>
                  <w:tab w:val="right" w:leader="dot" w:pos="9016"/>
                </w:tabs>
                <w:rPr>
                  <w:rFonts w:cstheme="minorBidi"/>
                  <w:noProof/>
                  <w:sz w:val="22"/>
                  <w:szCs w:val="22"/>
                  <w:lang w:val="en-GB" w:eastAsia="en-GB"/>
                </w:rPr>
              </w:pPr>
              <w:hyperlink w:anchor="_Toc91918779" w:history="1">
                <w:r w:rsidR="003355DC" w:rsidRPr="003A1AEC">
                  <w:rPr>
                    <w:rStyle w:val="Hyperlink"/>
                    <w:noProof/>
                  </w:rPr>
                  <w:t>Report.py</w:t>
                </w:r>
                <w:r w:rsidR="003355DC">
                  <w:rPr>
                    <w:noProof/>
                    <w:webHidden/>
                  </w:rPr>
                  <w:tab/>
                </w:r>
                <w:r w:rsidR="003355DC">
                  <w:rPr>
                    <w:noProof/>
                    <w:webHidden/>
                  </w:rPr>
                  <w:fldChar w:fldCharType="begin"/>
                </w:r>
                <w:r w:rsidR="003355DC">
                  <w:rPr>
                    <w:noProof/>
                    <w:webHidden/>
                  </w:rPr>
                  <w:instrText xml:space="preserve"> PAGEREF _Toc91918779 \h </w:instrText>
                </w:r>
                <w:r w:rsidR="003355DC">
                  <w:rPr>
                    <w:noProof/>
                    <w:webHidden/>
                  </w:rPr>
                </w:r>
                <w:r w:rsidR="003355DC">
                  <w:rPr>
                    <w:noProof/>
                    <w:webHidden/>
                  </w:rPr>
                  <w:fldChar w:fldCharType="separate"/>
                </w:r>
                <w:r w:rsidR="003355DC">
                  <w:rPr>
                    <w:noProof/>
                    <w:webHidden/>
                  </w:rPr>
                  <w:t>163</w:t>
                </w:r>
                <w:r w:rsidR="003355DC">
                  <w:rPr>
                    <w:noProof/>
                    <w:webHidden/>
                  </w:rPr>
                  <w:fldChar w:fldCharType="end"/>
                </w:r>
              </w:hyperlink>
            </w:p>
            <w:p w14:paraId="73B39F52" w14:textId="6500B3EE" w:rsidR="003355DC" w:rsidRDefault="00642E7A">
              <w:pPr>
                <w:pStyle w:val="TOC2"/>
                <w:tabs>
                  <w:tab w:val="right" w:leader="dot" w:pos="9016"/>
                </w:tabs>
                <w:rPr>
                  <w:rFonts w:cstheme="minorBidi"/>
                  <w:noProof/>
                  <w:sz w:val="22"/>
                  <w:szCs w:val="22"/>
                  <w:lang w:val="en-GB" w:eastAsia="en-GB"/>
                </w:rPr>
              </w:pPr>
              <w:hyperlink w:anchor="_Toc91918780" w:history="1">
                <w:r w:rsidR="003355DC" w:rsidRPr="003A1AEC">
                  <w:rPr>
                    <w:rStyle w:val="Hyperlink"/>
                    <w:noProof/>
                  </w:rPr>
                  <w:t>Unique_Code.py</w:t>
                </w:r>
                <w:r w:rsidR="003355DC">
                  <w:rPr>
                    <w:noProof/>
                    <w:webHidden/>
                  </w:rPr>
                  <w:tab/>
                </w:r>
                <w:r w:rsidR="003355DC">
                  <w:rPr>
                    <w:noProof/>
                    <w:webHidden/>
                  </w:rPr>
                  <w:fldChar w:fldCharType="begin"/>
                </w:r>
                <w:r w:rsidR="003355DC">
                  <w:rPr>
                    <w:noProof/>
                    <w:webHidden/>
                  </w:rPr>
                  <w:instrText xml:space="preserve"> PAGEREF _Toc91918780 \h </w:instrText>
                </w:r>
                <w:r w:rsidR="003355DC">
                  <w:rPr>
                    <w:noProof/>
                    <w:webHidden/>
                  </w:rPr>
                </w:r>
                <w:r w:rsidR="003355DC">
                  <w:rPr>
                    <w:noProof/>
                    <w:webHidden/>
                  </w:rPr>
                  <w:fldChar w:fldCharType="separate"/>
                </w:r>
                <w:r w:rsidR="003355DC">
                  <w:rPr>
                    <w:noProof/>
                    <w:webHidden/>
                  </w:rPr>
                  <w:t>166</w:t>
                </w:r>
                <w:r w:rsidR="003355DC">
                  <w:rPr>
                    <w:noProof/>
                    <w:webHidden/>
                  </w:rPr>
                  <w:fldChar w:fldCharType="end"/>
                </w:r>
              </w:hyperlink>
            </w:p>
            <w:p w14:paraId="4CF41229" w14:textId="4D832CEF" w:rsidR="003355DC" w:rsidRDefault="00642E7A">
              <w:pPr>
                <w:pStyle w:val="TOC2"/>
                <w:tabs>
                  <w:tab w:val="right" w:leader="dot" w:pos="9016"/>
                </w:tabs>
                <w:rPr>
                  <w:rFonts w:cstheme="minorBidi"/>
                  <w:noProof/>
                  <w:sz w:val="22"/>
                  <w:szCs w:val="22"/>
                  <w:lang w:val="en-GB" w:eastAsia="en-GB"/>
                </w:rPr>
              </w:pPr>
              <w:hyperlink w:anchor="_Toc91918781" w:history="1">
                <w:r w:rsidR="003355DC" w:rsidRPr="003A1AEC">
                  <w:rPr>
                    <w:rStyle w:val="Hyperlink"/>
                    <w:noProof/>
                  </w:rPr>
                  <w:t>Algorithms</w:t>
                </w:r>
                <w:r w:rsidR="003355DC">
                  <w:rPr>
                    <w:noProof/>
                    <w:webHidden/>
                  </w:rPr>
                  <w:tab/>
                </w:r>
                <w:r w:rsidR="003355DC">
                  <w:rPr>
                    <w:noProof/>
                    <w:webHidden/>
                  </w:rPr>
                  <w:fldChar w:fldCharType="begin"/>
                </w:r>
                <w:r w:rsidR="003355DC">
                  <w:rPr>
                    <w:noProof/>
                    <w:webHidden/>
                  </w:rPr>
                  <w:instrText xml:space="preserve"> PAGEREF _Toc91918781 \h </w:instrText>
                </w:r>
                <w:r w:rsidR="003355DC">
                  <w:rPr>
                    <w:noProof/>
                    <w:webHidden/>
                  </w:rPr>
                </w:r>
                <w:r w:rsidR="003355DC">
                  <w:rPr>
                    <w:noProof/>
                    <w:webHidden/>
                  </w:rPr>
                  <w:fldChar w:fldCharType="separate"/>
                </w:r>
                <w:r w:rsidR="003355DC">
                  <w:rPr>
                    <w:noProof/>
                    <w:webHidden/>
                  </w:rPr>
                  <w:t>167</w:t>
                </w:r>
                <w:r w:rsidR="003355DC">
                  <w:rPr>
                    <w:noProof/>
                    <w:webHidden/>
                  </w:rPr>
                  <w:fldChar w:fldCharType="end"/>
                </w:r>
              </w:hyperlink>
            </w:p>
            <w:p w14:paraId="4A699505" w14:textId="0CA91206" w:rsidR="003355DC" w:rsidRDefault="00642E7A">
              <w:pPr>
                <w:pStyle w:val="TOC1"/>
                <w:tabs>
                  <w:tab w:val="right" w:leader="dot" w:pos="9016"/>
                </w:tabs>
                <w:rPr>
                  <w:rFonts w:cstheme="minorBidi"/>
                  <w:noProof/>
                  <w:sz w:val="22"/>
                  <w:szCs w:val="22"/>
                  <w:lang w:val="en-GB" w:eastAsia="en-GB"/>
                </w:rPr>
              </w:pPr>
              <w:hyperlink w:anchor="_Toc91918782" w:history="1">
                <w:r w:rsidR="003355DC" w:rsidRPr="003A1AEC">
                  <w:rPr>
                    <w:rStyle w:val="Hyperlink"/>
                    <w:noProof/>
                  </w:rPr>
                  <w:t>Testing</w:t>
                </w:r>
                <w:r w:rsidR="003355DC">
                  <w:rPr>
                    <w:noProof/>
                    <w:webHidden/>
                  </w:rPr>
                  <w:tab/>
                </w:r>
                <w:r w:rsidR="003355DC">
                  <w:rPr>
                    <w:noProof/>
                    <w:webHidden/>
                  </w:rPr>
                  <w:fldChar w:fldCharType="begin"/>
                </w:r>
                <w:r w:rsidR="003355DC">
                  <w:rPr>
                    <w:noProof/>
                    <w:webHidden/>
                  </w:rPr>
                  <w:instrText xml:space="preserve"> PAGEREF _Toc91918782 \h </w:instrText>
                </w:r>
                <w:r w:rsidR="003355DC">
                  <w:rPr>
                    <w:noProof/>
                    <w:webHidden/>
                  </w:rPr>
                </w:r>
                <w:r w:rsidR="003355DC">
                  <w:rPr>
                    <w:noProof/>
                    <w:webHidden/>
                  </w:rPr>
                  <w:fldChar w:fldCharType="separate"/>
                </w:r>
                <w:r w:rsidR="003355DC">
                  <w:rPr>
                    <w:noProof/>
                    <w:webHidden/>
                  </w:rPr>
                  <w:t>170</w:t>
                </w:r>
                <w:r w:rsidR="003355DC">
                  <w:rPr>
                    <w:noProof/>
                    <w:webHidden/>
                  </w:rPr>
                  <w:fldChar w:fldCharType="end"/>
                </w:r>
              </w:hyperlink>
            </w:p>
            <w:p w14:paraId="4F86D0C2" w14:textId="5EE843FD" w:rsidR="003355DC" w:rsidRDefault="00642E7A">
              <w:pPr>
                <w:pStyle w:val="TOC3"/>
                <w:tabs>
                  <w:tab w:val="right" w:leader="dot" w:pos="9016"/>
                </w:tabs>
                <w:rPr>
                  <w:rFonts w:cstheme="minorBidi"/>
                  <w:noProof/>
                  <w:sz w:val="22"/>
                  <w:szCs w:val="22"/>
                  <w:lang w:val="en-GB" w:eastAsia="en-GB"/>
                </w:rPr>
              </w:pPr>
              <w:hyperlink w:anchor="_Toc91918783" w:history="1">
                <w:r w:rsidR="003355DC" w:rsidRPr="003A1AEC">
                  <w:rPr>
                    <w:rStyle w:val="Hyperlink"/>
                    <w:noProof/>
                  </w:rPr>
                  <w:t>Test Strategy</w:t>
                </w:r>
                <w:r w:rsidR="003355DC">
                  <w:rPr>
                    <w:noProof/>
                    <w:webHidden/>
                  </w:rPr>
                  <w:tab/>
                </w:r>
                <w:r w:rsidR="003355DC">
                  <w:rPr>
                    <w:noProof/>
                    <w:webHidden/>
                  </w:rPr>
                  <w:fldChar w:fldCharType="begin"/>
                </w:r>
                <w:r w:rsidR="003355DC">
                  <w:rPr>
                    <w:noProof/>
                    <w:webHidden/>
                  </w:rPr>
                  <w:instrText xml:space="preserve"> PAGEREF _Toc91918783 \h </w:instrText>
                </w:r>
                <w:r w:rsidR="003355DC">
                  <w:rPr>
                    <w:noProof/>
                    <w:webHidden/>
                  </w:rPr>
                </w:r>
                <w:r w:rsidR="003355DC">
                  <w:rPr>
                    <w:noProof/>
                    <w:webHidden/>
                  </w:rPr>
                  <w:fldChar w:fldCharType="separate"/>
                </w:r>
                <w:r w:rsidR="003355DC">
                  <w:rPr>
                    <w:noProof/>
                    <w:webHidden/>
                  </w:rPr>
                  <w:t>170</w:t>
                </w:r>
                <w:r w:rsidR="003355DC">
                  <w:rPr>
                    <w:noProof/>
                    <w:webHidden/>
                  </w:rPr>
                  <w:fldChar w:fldCharType="end"/>
                </w:r>
              </w:hyperlink>
            </w:p>
            <w:p w14:paraId="02038A8E" w14:textId="677C89D7" w:rsidR="003355DC" w:rsidRDefault="00642E7A">
              <w:pPr>
                <w:pStyle w:val="TOC3"/>
                <w:tabs>
                  <w:tab w:val="right" w:leader="dot" w:pos="9016"/>
                </w:tabs>
                <w:rPr>
                  <w:rFonts w:cstheme="minorBidi"/>
                  <w:noProof/>
                  <w:sz w:val="22"/>
                  <w:szCs w:val="22"/>
                  <w:lang w:val="en-GB" w:eastAsia="en-GB"/>
                </w:rPr>
              </w:pPr>
              <w:hyperlink w:anchor="_Toc91918784" w:history="1">
                <w:r w:rsidR="003355DC" w:rsidRPr="003A1AEC">
                  <w:rPr>
                    <w:rStyle w:val="Hyperlink"/>
                    <w:noProof/>
                  </w:rPr>
                  <w:t>Test Plan</w:t>
                </w:r>
                <w:r w:rsidR="003355DC">
                  <w:rPr>
                    <w:noProof/>
                    <w:webHidden/>
                  </w:rPr>
                  <w:tab/>
                </w:r>
                <w:r w:rsidR="003355DC">
                  <w:rPr>
                    <w:noProof/>
                    <w:webHidden/>
                  </w:rPr>
                  <w:fldChar w:fldCharType="begin"/>
                </w:r>
                <w:r w:rsidR="003355DC">
                  <w:rPr>
                    <w:noProof/>
                    <w:webHidden/>
                  </w:rPr>
                  <w:instrText xml:space="preserve"> PAGEREF _Toc91918784 \h </w:instrText>
                </w:r>
                <w:r w:rsidR="003355DC">
                  <w:rPr>
                    <w:noProof/>
                    <w:webHidden/>
                  </w:rPr>
                </w:r>
                <w:r w:rsidR="003355DC">
                  <w:rPr>
                    <w:noProof/>
                    <w:webHidden/>
                  </w:rPr>
                  <w:fldChar w:fldCharType="separate"/>
                </w:r>
                <w:r w:rsidR="003355DC">
                  <w:rPr>
                    <w:noProof/>
                    <w:webHidden/>
                  </w:rPr>
                  <w:t>171</w:t>
                </w:r>
                <w:r w:rsidR="003355DC">
                  <w:rPr>
                    <w:noProof/>
                    <w:webHidden/>
                  </w:rPr>
                  <w:fldChar w:fldCharType="end"/>
                </w:r>
              </w:hyperlink>
            </w:p>
            <w:p w14:paraId="5CE72886" w14:textId="729B7308" w:rsidR="003355DC" w:rsidRDefault="00642E7A">
              <w:pPr>
                <w:pStyle w:val="TOC3"/>
                <w:tabs>
                  <w:tab w:val="right" w:leader="dot" w:pos="9016"/>
                </w:tabs>
                <w:rPr>
                  <w:rFonts w:cstheme="minorBidi"/>
                  <w:noProof/>
                  <w:sz w:val="22"/>
                  <w:szCs w:val="22"/>
                  <w:lang w:val="en-GB" w:eastAsia="en-GB"/>
                </w:rPr>
              </w:pPr>
              <w:hyperlink w:anchor="_Toc91918785" w:history="1">
                <w:r w:rsidR="003355DC" w:rsidRPr="003A1AEC">
                  <w:rPr>
                    <w:rStyle w:val="Hyperlink"/>
                    <w:noProof/>
                  </w:rPr>
                  <w:t>Video</w:t>
                </w:r>
                <w:r w:rsidR="003355DC">
                  <w:rPr>
                    <w:noProof/>
                    <w:webHidden/>
                  </w:rPr>
                  <w:tab/>
                </w:r>
                <w:r w:rsidR="003355DC">
                  <w:rPr>
                    <w:noProof/>
                    <w:webHidden/>
                  </w:rPr>
                  <w:fldChar w:fldCharType="begin"/>
                </w:r>
                <w:r w:rsidR="003355DC">
                  <w:rPr>
                    <w:noProof/>
                    <w:webHidden/>
                  </w:rPr>
                  <w:instrText xml:space="preserve"> PAGEREF _Toc91918785 \h </w:instrText>
                </w:r>
                <w:r w:rsidR="003355DC">
                  <w:rPr>
                    <w:noProof/>
                    <w:webHidden/>
                  </w:rPr>
                </w:r>
                <w:r w:rsidR="003355DC">
                  <w:rPr>
                    <w:noProof/>
                    <w:webHidden/>
                  </w:rPr>
                  <w:fldChar w:fldCharType="separate"/>
                </w:r>
                <w:r w:rsidR="003355DC">
                  <w:rPr>
                    <w:noProof/>
                    <w:webHidden/>
                  </w:rPr>
                  <w:t>177</w:t>
                </w:r>
                <w:r w:rsidR="003355DC">
                  <w:rPr>
                    <w:noProof/>
                    <w:webHidden/>
                  </w:rPr>
                  <w:fldChar w:fldCharType="end"/>
                </w:r>
              </w:hyperlink>
            </w:p>
            <w:p w14:paraId="2B0A8CB4" w14:textId="5041A5A9" w:rsidR="003355DC" w:rsidRDefault="00642E7A">
              <w:pPr>
                <w:pStyle w:val="TOC1"/>
                <w:tabs>
                  <w:tab w:val="right" w:leader="dot" w:pos="9016"/>
                </w:tabs>
                <w:rPr>
                  <w:rFonts w:cstheme="minorBidi"/>
                  <w:noProof/>
                  <w:sz w:val="22"/>
                  <w:szCs w:val="22"/>
                  <w:lang w:val="en-GB" w:eastAsia="en-GB"/>
                </w:rPr>
              </w:pPr>
              <w:hyperlink w:anchor="_Toc91918786" w:history="1">
                <w:r w:rsidR="003355DC" w:rsidRPr="003A1AEC">
                  <w:rPr>
                    <w:rStyle w:val="Hyperlink"/>
                    <w:noProof/>
                  </w:rPr>
                  <w:t>Evaluation</w:t>
                </w:r>
                <w:r w:rsidR="003355DC">
                  <w:rPr>
                    <w:noProof/>
                    <w:webHidden/>
                  </w:rPr>
                  <w:tab/>
                </w:r>
                <w:r w:rsidR="003355DC">
                  <w:rPr>
                    <w:noProof/>
                    <w:webHidden/>
                  </w:rPr>
                  <w:fldChar w:fldCharType="begin"/>
                </w:r>
                <w:r w:rsidR="003355DC">
                  <w:rPr>
                    <w:noProof/>
                    <w:webHidden/>
                  </w:rPr>
                  <w:instrText xml:space="preserve"> PAGEREF _Toc91918786 \h </w:instrText>
                </w:r>
                <w:r w:rsidR="003355DC">
                  <w:rPr>
                    <w:noProof/>
                    <w:webHidden/>
                  </w:rPr>
                </w:r>
                <w:r w:rsidR="003355DC">
                  <w:rPr>
                    <w:noProof/>
                    <w:webHidden/>
                  </w:rPr>
                  <w:fldChar w:fldCharType="separate"/>
                </w:r>
                <w:r w:rsidR="003355DC">
                  <w:rPr>
                    <w:noProof/>
                    <w:webHidden/>
                  </w:rPr>
                  <w:t>177</w:t>
                </w:r>
                <w:r w:rsidR="003355DC">
                  <w:rPr>
                    <w:noProof/>
                    <w:webHidden/>
                  </w:rPr>
                  <w:fldChar w:fldCharType="end"/>
                </w:r>
              </w:hyperlink>
            </w:p>
            <w:p w14:paraId="4EC48EB6" w14:textId="77B38C41" w:rsidR="003355DC" w:rsidRDefault="00642E7A">
              <w:pPr>
                <w:pStyle w:val="TOC2"/>
                <w:tabs>
                  <w:tab w:val="right" w:leader="dot" w:pos="9016"/>
                </w:tabs>
                <w:rPr>
                  <w:rFonts w:cstheme="minorBidi"/>
                  <w:noProof/>
                  <w:sz w:val="22"/>
                  <w:szCs w:val="22"/>
                  <w:lang w:val="en-GB" w:eastAsia="en-GB"/>
                </w:rPr>
              </w:pPr>
              <w:hyperlink w:anchor="_Toc91918787" w:history="1">
                <w:r w:rsidR="003355DC" w:rsidRPr="003A1AEC">
                  <w:rPr>
                    <w:rStyle w:val="Hyperlink"/>
                    <w:noProof/>
                  </w:rPr>
                  <w:t>Objective Analysis</w:t>
                </w:r>
                <w:r w:rsidR="003355DC">
                  <w:rPr>
                    <w:noProof/>
                    <w:webHidden/>
                  </w:rPr>
                  <w:tab/>
                </w:r>
                <w:r w:rsidR="003355DC">
                  <w:rPr>
                    <w:noProof/>
                    <w:webHidden/>
                  </w:rPr>
                  <w:fldChar w:fldCharType="begin"/>
                </w:r>
                <w:r w:rsidR="003355DC">
                  <w:rPr>
                    <w:noProof/>
                    <w:webHidden/>
                  </w:rPr>
                  <w:instrText xml:space="preserve"> PAGEREF _Toc91918787 \h </w:instrText>
                </w:r>
                <w:r w:rsidR="003355DC">
                  <w:rPr>
                    <w:noProof/>
                    <w:webHidden/>
                  </w:rPr>
                </w:r>
                <w:r w:rsidR="003355DC">
                  <w:rPr>
                    <w:noProof/>
                    <w:webHidden/>
                  </w:rPr>
                  <w:fldChar w:fldCharType="separate"/>
                </w:r>
                <w:r w:rsidR="003355DC">
                  <w:rPr>
                    <w:noProof/>
                    <w:webHidden/>
                  </w:rPr>
                  <w:t>177</w:t>
                </w:r>
                <w:r w:rsidR="003355DC">
                  <w:rPr>
                    <w:noProof/>
                    <w:webHidden/>
                  </w:rPr>
                  <w:fldChar w:fldCharType="end"/>
                </w:r>
              </w:hyperlink>
            </w:p>
            <w:p w14:paraId="65A3B43B" w14:textId="26547BB1" w:rsidR="003355DC" w:rsidRDefault="00642E7A">
              <w:pPr>
                <w:pStyle w:val="TOC2"/>
                <w:tabs>
                  <w:tab w:val="right" w:leader="dot" w:pos="9016"/>
                </w:tabs>
                <w:rPr>
                  <w:rFonts w:cstheme="minorBidi"/>
                  <w:noProof/>
                  <w:sz w:val="22"/>
                  <w:szCs w:val="22"/>
                  <w:lang w:val="en-GB" w:eastAsia="en-GB"/>
                </w:rPr>
              </w:pPr>
              <w:hyperlink w:anchor="_Toc91918788" w:history="1">
                <w:r w:rsidR="003355DC" w:rsidRPr="003A1AEC">
                  <w:rPr>
                    <w:rStyle w:val="Hyperlink"/>
                    <w:noProof/>
                  </w:rPr>
                  <w:t>Teacher User Feedback</w:t>
                </w:r>
                <w:r w:rsidR="003355DC">
                  <w:rPr>
                    <w:noProof/>
                    <w:webHidden/>
                  </w:rPr>
                  <w:tab/>
                </w:r>
                <w:r w:rsidR="003355DC">
                  <w:rPr>
                    <w:noProof/>
                    <w:webHidden/>
                  </w:rPr>
                  <w:fldChar w:fldCharType="begin"/>
                </w:r>
                <w:r w:rsidR="003355DC">
                  <w:rPr>
                    <w:noProof/>
                    <w:webHidden/>
                  </w:rPr>
                  <w:instrText xml:space="preserve"> PAGEREF _Toc91918788 \h </w:instrText>
                </w:r>
                <w:r w:rsidR="003355DC">
                  <w:rPr>
                    <w:noProof/>
                    <w:webHidden/>
                  </w:rPr>
                </w:r>
                <w:r w:rsidR="003355DC">
                  <w:rPr>
                    <w:noProof/>
                    <w:webHidden/>
                  </w:rPr>
                  <w:fldChar w:fldCharType="separate"/>
                </w:r>
                <w:r w:rsidR="003355DC">
                  <w:rPr>
                    <w:noProof/>
                    <w:webHidden/>
                  </w:rPr>
                  <w:t>183</w:t>
                </w:r>
                <w:r w:rsidR="003355DC">
                  <w:rPr>
                    <w:noProof/>
                    <w:webHidden/>
                  </w:rPr>
                  <w:fldChar w:fldCharType="end"/>
                </w:r>
              </w:hyperlink>
            </w:p>
            <w:p w14:paraId="54462CA6" w14:textId="052B6C24" w:rsidR="003355DC" w:rsidRDefault="00642E7A">
              <w:pPr>
                <w:pStyle w:val="TOC2"/>
                <w:tabs>
                  <w:tab w:val="right" w:leader="dot" w:pos="9016"/>
                </w:tabs>
                <w:rPr>
                  <w:rFonts w:cstheme="minorBidi"/>
                  <w:noProof/>
                  <w:sz w:val="22"/>
                  <w:szCs w:val="22"/>
                  <w:lang w:val="en-GB" w:eastAsia="en-GB"/>
                </w:rPr>
              </w:pPr>
              <w:hyperlink w:anchor="_Toc91918789" w:history="1">
                <w:r w:rsidR="003355DC" w:rsidRPr="003A1AEC">
                  <w:rPr>
                    <w:rStyle w:val="Hyperlink"/>
                    <w:noProof/>
                  </w:rPr>
                  <w:t>Student User Feedback</w:t>
                </w:r>
                <w:r w:rsidR="003355DC">
                  <w:rPr>
                    <w:noProof/>
                    <w:webHidden/>
                  </w:rPr>
                  <w:tab/>
                </w:r>
                <w:r w:rsidR="003355DC">
                  <w:rPr>
                    <w:noProof/>
                    <w:webHidden/>
                  </w:rPr>
                  <w:fldChar w:fldCharType="begin"/>
                </w:r>
                <w:r w:rsidR="003355DC">
                  <w:rPr>
                    <w:noProof/>
                    <w:webHidden/>
                  </w:rPr>
                  <w:instrText xml:space="preserve"> PAGEREF _Toc91918789 \h </w:instrText>
                </w:r>
                <w:r w:rsidR="003355DC">
                  <w:rPr>
                    <w:noProof/>
                    <w:webHidden/>
                  </w:rPr>
                </w:r>
                <w:r w:rsidR="003355DC">
                  <w:rPr>
                    <w:noProof/>
                    <w:webHidden/>
                  </w:rPr>
                  <w:fldChar w:fldCharType="separate"/>
                </w:r>
                <w:r w:rsidR="003355DC">
                  <w:rPr>
                    <w:noProof/>
                    <w:webHidden/>
                  </w:rPr>
                  <w:t>183</w:t>
                </w:r>
                <w:r w:rsidR="003355DC">
                  <w:rPr>
                    <w:noProof/>
                    <w:webHidden/>
                  </w:rPr>
                  <w:fldChar w:fldCharType="end"/>
                </w:r>
              </w:hyperlink>
            </w:p>
            <w:p w14:paraId="232BC7C1" w14:textId="52C91F57" w:rsidR="003355DC" w:rsidRDefault="00642E7A">
              <w:pPr>
                <w:pStyle w:val="TOC2"/>
                <w:tabs>
                  <w:tab w:val="right" w:leader="dot" w:pos="9016"/>
                </w:tabs>
                <w:rPr>
                  <w:rFonts w:cstheme="minorBidi"/>
                  <w:noProof/>
                  <w:sz w:val="22"/>
                  <w:szCs w:val="22"/>
                  <w:lang w:val="en-GB" w:eastAsia="en-GB"/>
                </w:rPr>
              </w:pPr>
              <w:hyperlink w:anchor="_Toc91918790" w:history="1">
                <w:r w:rsidR="003355DC" w:rsidRPr="003A1AEC">
                  <w:rPr>
                    <w:rStyle w:val="Hyperlink"/>
                    <w:noProof/>
                  </w:rPr>
                  <w:t>Analysis of Feedback and improvements</w:t>
                </w:r>
                <w:r w:rsidR="003355DC">
                  <w:rPr>
                    <w:noProof/>
                    <w:webHidden/>
                  </w:rPr>
                  <w:tab/>
                </w:r>
                <w:r w:rsidR="003355DC">
                  <w:rPr>
                    <w:noProof/>
                    <w:webHidden/>
                  </w:rPr>
                  <w:fldChar w:fldCharType="begin"/>
                </w:r>
                <w:r w:rsidR="003355DC">
                  <w:rPr>
                    <w:noProof/>
                    <w:webHidden/>
                  </w:rPr>
                  <w:instrText xml:space="preserve"> PAGEREF _Toc91918790 \h </w:instrText>
                </w:r>
                <w:r w:rsidR="003355DC">
                  <w:rPr>
                    <w:noProof/>
                    <w:webHidden/>
                  </w:rPr>
                </w:r>
                <w:r w:rsidR="003355DC">
                  <w:rPr>
                    <w:noProof/>
                    <w:webHidden/>
                  </w:rPr>
                  <w:fldChar w:fldCharType="separate"/>
                </w:r>
                <w:r w:rsidR="003355DC">
                  <w:rPr>
                    <w:noProof/>
                    <w:webHidden/>
                  </w:rPr>
                  <w:t>184</w:t>
                </w:r>
                <w:r w:rsidR="003355DC">
                  <w:rPr>
                    <w:noProof/>
                    <w:webHidden/>
                  </w:rPr>
                  <w:fldChar w:fldCharType="end"/>
                </w:r>
              </w:hyperlink>
            </w:p>
            <w:p w14:paraId="30DA7FA9" w14:textId="619AFCB8" w:rsidR="001B6315" w:rsidRPr="00681074" w:rsidRDefault="001B6315">
              <w:pPr>
                <w:rPr>
                  <w:sz w:val="22"/>
                  <w:szCs w:val="22"/>
                </w:rPr>
              </w:pPr>
              <w:r w:rsidRPr="00681074">
                <w:rPr>
                  <w:b/>
                  <w:bCs/>
                  <w:noProof/>
                  <w:sz w:val="22"/>
                  <w:szCs w:val="22"/>
                </w:rPr>
                <w:fldChar w:fldCharType="end"/>
              </w:r>
            </w:p>
          </w:sdtContent>
        </w:sdt>
        <w:p w14:paraId="089CD6C2" w14:textId="35FA8DC0" w:rsidR="00B06F1A" w:rsidRPr="00681074" w:rsidRDefault="00E52BDF">
          <w:pPr>
            <w:rPr>
              <w:rFonts w:asciiTheme="majorHAnsi" w:eastAsiaTheme="majorEastAsia" w:hAnsiTheme="majorHAnsi" w:cstheme="majorBidi"/>
              <w:spacing w:val="10"/>
              <w:sz w:val="22"/>
              <w:szCs w:val="22"/>
            </w:rPr>
          </w:pPr>
          <w:r w:rsidRPr="00681074">
            <w:rPr>
              <w:rFonts w:asciiTheme="majorHAnsi" w:eastAsiaTheme="majorEastAsia" w:hAnsiTheme="majorHAnsi" w:cstheme="majorBidi"/>
              <w:spacing w:val="10"/>
              <w:sz w:val="22"/>
              <w:szCs w:val="22"/>
            </w:rPr>
            <w:br w:type="page"/>
          </w:r>
        </w:p>
      </w:sdtContent>
    </w:sdt>
    <w:p w14:paraId="13213B7F" w14:textId="0C46865A" w:rsidR="00B17E8B" w:rsidRPr="00681074" w:rsidRDefault="00B17E8B" w:rsidP="00A809D7">
      <w:pPr>
        <w:pStyle w:val="Heading1"/>
        <w:rPr>
          <w:rStyle w:val="IntenseReference"/>
          <w:b w:val="0"/>
          <w:i w:val="0"/>
          <w:iCs w:val="0"/>
          <w:caps/>
          <w:color w:val="FFFFFF" w:themeColor="background1"/>
        </w:rPr>
      </w:pPr>
      <w:bookmarkStart w:id="3" w:name="_Toc91918743"/>
      <w:r w:rsidRPr="00681074">
        <w:rPr>
          <w:rStyle w:val="IntenseReference"/>
          <w:b w:val="0"/>
          <w:i w:val="0"/>
          <w:iCs w:val="0"/>
          <w:caps/>
          <w:color w:val="auto"/>
        </w:rPr>
        <w:lastRenderedPageBreak/>
        <w:t>Analysis</w:t>
      </w:r>
      <w:bookmarkEnd w:id="3"/>
    </w:p>
    <w:p w14:paraId="4B08C618" w14:textId="49A33A5E" w:rsidR="00482700" w:rsidRPr="00681074" w:rsidRDefault="002D402F" w:rsidP="00482700">
      <w:pPr>
        <w:pStyle w:val="Heading2"/>
        <w:rPr>
          <w:sz w:val="22"/>
          <w:szCs w:val="22"/>
          <w:lang w:val="en-US"/>
        </w:rPr>
      </w:pPr>
      <w:bookmarkStart w:id="4" w:name="_Toc91918744"/>
      <w:r w:rsidRPr="00681074">
        <w:rPr>
          <w:sz w:val="22"/>
          <w:szCs w:val="22"/>
          <w:lang w:val="en-US"/>
        </w:rPr>
        <w:t xml:space="preserve">The </w:t>
      </w:r>
      <w:r w:rsidR="00B17E8B" w:rsidRPr="00681074">
        <w:rPr>
          <w:sz w:val="22"/>
          <w:szCs w:val="22"/>
          <w:lang w:val="en-US"/>
        </w:rPr>
        <w:t>Problem Definition</w:t>
      </w:r>
      <w:bookmarkEnd w:id="4"/>
    </w:p>
    <w:p w14:paraId="79B1E5C9" w14:textId="1ABEB840" w:rsidR="00920CF8" w:rsidRPr="00681074" w:rsidRDefault="00B17E8B" w:rsidP="00B17E8B">
      <w:pPr>
        <w:rPr>
          <w:sz w:val="22"/>
          <w:szCs w:val="22"/>
          <w:lang w:val="en-US"/>
        </w:rPr>
      </w:pPr>
      <w:r w:rsidRPr="00681074">
        <w:rPr>
          <w:sz w:val="22"/>
          <w:szCs w:val="22"/>
          <w:lang w:val="en-US"/>
        </w:rPr>
        <w:t xml:space="preserve">This </w:t>
      </w:r>
      <w:r w:rsidR="0068649C" w:rsidRPr="00681074">
        <w:rPr>
          <w:sz w:val="22"/>
          <w:szCs w:val="22"/>
          <w:lang w:val="en-US"/>
        </w:rPr>
        <w:t>project’s</w:t>
      </w:r>
      <w:r w:rsidRPr="00681074">
        <w:rPr>
          <w:sz w:val="22"/>
          <w:szCs w:val="22"/>
          <w:lang w:val="en-US"/>
        </w:rPr>
        <w:t xml:space="preserve"> purpose is to create an environment </w:t>
      </w:r>
      <w:r w:rsidR="000A122C" w:rsidRPr="00681074">
        <w:rPr>
          <w:sz w:val="22"/>
          <w:szCs w:val="22"/>
          <w:lang w:val="en-US"/>
        </w:rPr>
        <w:t>in</w:t>
      </w:r>
      <w:r w:rsidRPr="00681074">
        <w:rPr>
          <w:sz w:val="22"/>
          <w:szCs w:val="22"/>
          <w:lang w:val="en-US"/>
        </w:rPr>
        <w:t xml:space="preserve"> which </w:t>
      </w:r>
      <w:r w:rsidR="00915FFD" w:rsidRPr="00681074">
        <w:rPr>
          <w:sz w:val="22"/>
          <w:szCs w:val="22"/>
          <w:lang w:val="en-US"/>
        </w:rPr>
        <w:t>p</w:t>
      </w:r>
      <w:r w:rsidRPr="00681074">
        <w:rPr>
          <w:sz w:val="22"/>
          <w:szCs w:val="22"/>
          <w:lang w:val="en-US"/>
        </w:rPr>
        <w:t xml:space="preserve">hysics students and teachers can join </w:t>
      </w:r>
      <w:r w:rsidR="00FF47F7" w:rsidRPr="00681074">
        <w:rPr>
          <w:sz w:val="22"/>
          <w:szCs w:val="22"/>
          <w:lang w:val="en-US"/>
        </w:rPr>
        <w:t xml:space="preserve">an </w:t>
      </w:r>
      <w:r w:rsidRPr="00681074">
        <w:rPr>
          <w:sz w:val="22"/>
          <w:szCs w:val="22"/>
          <w:lang w:val="en-US"/>
        </w:rPr>
        <w:t xml:space="preserve">experimentation </w:t>
      </w:r>
      <w:r w:rsidR="008167B5" w:rsidRPr="00681074">
        <w:rPr>
          <w:sz w:val="22"/>
          <w:szCs w:val="22"/>
          <w:lang w:val="en-US"/>
        </w:rPr>
        <w:t xml:space="preserve">environment </w:t>
      </w:r>
      <w:r w:rsidRPr="00681074">
        <w:rPr>
          <w:sz w:val="22"/>
          <w:szCs w:val="22"/>
          <w:lang w:val="en-US"/>
        </w:rPr>
        <w:t xml:space="preserve">where they can carry out physics experiments </w:t>
      </w:r>
      <w:r w:rsidR="00CB3045" w:rsidRPr="00681074">
        <w:rPr>
          <w:sz w:val="22"/>
          <w:szCs w:val="22"/>
          <w:lang w:val="en-US"/>
        </w:rPr>
        <w:t>regarding</w:t>
      </w:r>
      <w:r w:rsidRPr="00681074">
        <w:rPr>
          <w:sz w:val="22"/>
          <w:szCs w:val="22"/>
          <w:lang w:val="en-US"/>
        </w:rPr>
        <w:t xml:space="preserve"> light rays</w:t>
      </w:r>
      <w:r w:rsidR="00920CF8" w:rsidRPr="00681074">
        <w:rPr>
          <w:sz w:val="22"/>
          <w:szCs w:val="22"/>
          <w:lang w:val="en-US"/>
        </w:rPr>
        <w:t xml:space="preserve"> using</w:t>
      </w:r>
      <w:r w:rsidR="0068649C" w:rsidRPr="00681074">
        <w:rPr>
          <w:sz w:val="22"/>
          <w:szCs w:val="22"/>
          <w:lang w:val="en-US"/>
        </w:rPr>
        <w:t xml:space="preserve"> </w:t>
      </w:r>
      <w:r w:rsidR="00073B9D" w:rsidRPr="00681074">
        <w:rPr>
          <w:sz w:val="22"/>
          <w:szCs w:val="22"/>
          <w:lang w:val="en-US"/>
        </w:rPr>
        <w:t>p</w:t>
      </w:r>
      <w:r w:rsidR="0068649C" w:rsidRPr="00681074">
        <w:rPr>
          <w:sz w:val="22"/>
          <w:szCs w:val="22"/>
          <w:lang w:val="en-US"/>
        </w:rPr>
        <w:t xml:space="preserve">hysics and </w:t>
      </w:r>
      <w:r w:rsidR="00073B9D" w:rsidRPr="00681074">
        <w:rPr>
          <w:sz w:val="22"/>
          <w:szCs w:val="22"/>
          <w:lang w:val="en-US"/>
        </w:rPr>
        <w:t>m</w:t>
      </w:r>
      <w:r w:rsidR="0068649C" w:rsidRPr="00681074">
        <w:rPr>
          <w:sz w:val="22"/>
          <w:szCs w:val="22"/>
          <w:lang w:val="en-US"/>
        </w:rPr>
        <w:t>athematical</w:t>
      </w:r>
      <w:r w:rsidR="00223BE7" w:rsidRPr="00681074">
        <w:rPr>
          <w:sz w:val="22"/>
          <w:szCs w:val="22"/>
          <w:lang w:val="en-US"/>
        </w:rPr>
        <w:t xml:space="preserve"> equations</w:t>
      </w:r>
      <w:r w:rsidRPr="00681074">
        <w:rPr>
          <w:sz w:val="22"/>
          <w:szCs w:val="22"/>
          <w:lang w:val="en-US"/>
        </w:rPr>
        <w:t xml:space="preserve">. It is a solution for online teaching courses that </w:t>
      </w:r>
      <w:r w:rsidR="00471ABC" w:rsidRPr="00681074">
        <w:rPr>
          <w:sz w:val="22"/>
          <w:szCs w:val="22"/>
          <w:lang w:val="en-US"/>
        </w:rPr>
        <w:t>do not</w:t>
      </w:r>
      <w:r w:rsidRPr="00681074">
        <w:rPr>
          <w:sz w:val="22"/>
          <w:szCs w:val="22"/>
          <w:lang w:val="en-US"/>
        </w:rPr>
        <w:t xml:space="preserve"> have a physical class</w:t>
      </w:r>
      <w:r w:rsidR="008167B5" w:rsidRPr="00681074">
        <w:rPr>
          <w:sz w:val="22"/>
          <w:szCs w:val="22"/>
          <w:lang w:val="en-US"/>
        </w:rPr>
        <w:t>room</w:t>
      </w:r>
      <w:r w:rsidRPr="00681074">
        <w:rPr>
          <w:sz w:val="22"/>
          <w:szCs w:val="22"/>
          <w:lang w:val="en-US"/>
        </w:rPr>
        <w:t xml:space="preserve"> where they carry out such </w:t>
      </w:r>
      <w:r w:rsidR="008167B5" w:rsidRPr="00681074">
        <w:rPr>
          <w:sz w:val="22"/>
          <w:szCs w:val="22"/>
          <w:lang w:val="en-US"/>
        </w:rPr>
        <w:t xml:space="preserve">investigations </w:t>
      </w:r>
      <w:r w:rsidR="00920CF8" w:rsidRPr="00681074">
        <w:rPr>
          <w:sz w:val="22"/>
          <w:szCs w:val="22"/>
          <w:lang w:val="en-US"/>
        </w:rPr>
        <w:t>such as how refraction and reflection work</w:t>
      </w:r>
      <w:r w:rsidRPr="00681074">
        <w:rPr>
          <w:sz w:val="22"/>
          <w:szCs w:val="22"/>
          <w:lang w:val="en-US"/>
        </w:rPr>
        <w:t xml:space="preserve">, this project acts as a solution to this problem by </w:t>
      </w:r>
      <w:r w:rsidR="00AE0E68" w:rsidRPr="00681074">
        <w:rPr>
          <w:sz w:val="22"/>
          <w:szCs w:val="22"/>
          <w:lang w:val="en-US"/>
        </w:rPr>
        <w:t>allowing the</w:t>
      </w:r>
      <w:r w:rsidRPr="00681074">
        <w:rPr>
          <w:sz w:val="22"/>
          <w:szCs w:val="22"/>
          <w:lang w:val="en-US"/>
        </w:rPr>
        <w:t xml:space="preserve"> teacher to host the environment and allow students to connect to the </w:t>
      </w:r>
      <w:r w:rsidR="00AE0E68" w:rsidRPr="00681074">
        <w:rPr>
          <w:sz w:val="22"/>
          <w:szCs w:val="22"/>
          <w:lang w:val="en-US"/>
        </w:rPr>
        <w:t>environment.</w:t>
      </w:r>
      <w:r w:rsidRPr="00681074">
        <w:rPr>
          <w:sz w:val="22"/>
          <w:szCs w:val="22"/>
          <w:lang w:val="en-US"/>
        </w:rPr>
        <w:t xml:space="preserve"> </w:t>
      </w:r>
    </w:p>
    <w:p w14:paraId="67C27D2D" w14:textId="429F4A49" w:rsidR="00CB3045" w:rsidRPr="00681074" w:rsidRDefault="00920CF8" w:rsidP="00B17E8B">
      <w:pPr>
        <w:rPr>
          <w:sz w:val="22"/>
          <w:szCs w:val="22"/>
          <w:lang w:val="en-US"/>
        </w:rPr>
      </w:pPr>
      <w:r w:rsidRPr="00681074">
        <w:rPr>
          <w:sz w:val="22"/>
          <w:szCs w:val="22"/>
          <w:lang w:val="en-US"/>
        </w:rPr>
        <w:t xml:space="preserve">The main problem when </w:t>
      </w:r>
      <w:r w:rsidR="00D84722" w:rsidRPr="00681074">
        <w:rPr>
          <w:sz w:val="22"/>
          <w:szCs w:val="22"/>
          <w:lang w:val="en-US"/>
        </w:rPr>
        <w:t>teaching online is that either the teacher has already completed the experiments and uploads screenshots or they record the experiment live, the problem with this is that it’s hard to comprehend what’s going on as to see the light rays you must be in a dark room and it hard for cameras to clearly show what going on, another problem teachers of online courses may face is they may not have access to a lab or the lab may have limited equipment so you can’t fully explain</w:t>
      </w:r>
      <w:r w:rsidR="00070421" w:rsidRPr="00681074">
        <w:rPr>
          <w:sz w:val="22"/>
          <w:szCs w:val="22"/>
          <w:lang w:val="en-US"/>
        </w:rPr>
        <w:t xml:space="preserve"> and explore</w:t>
      </w:r>
      <w:r w:rsidR="00D84722" w:rsidRPr="00681074">
        <w:rPr>
          <w:sz w:val="22"/>
          <w:szCs w:val="22"/>
          <w:lang w:val="en-US"/>
        </w:rPr>
        <w:t xml:space="preserve"> the properties of light rays.</w:t>
      </w:r>
      <w:r w:rsidR="00CB3045" w:rsidRPr="00681074">
        <w:rPr>
          <w:sz w:val="22"/>
          <w:szCs w:val="22"/>
          <w:lang w:val="en-US"/>
        </w:rPr>
        <w:t xml:space="preserve"> Another problem with teaching online is the lack of engagement how easily distracted students can get by hav</w:t>
      </w:r>
      <w:r w:rsidR="00166752" w:rsidRPr="00681074">
        <w:rPr>
          <w:sz w:val="22"/>
          <w:szCs w:val="22"/>
          <w:lang w:val="en-US"/>
        </w:rPr>
        <w:t>ing</w:t>
      </w:r>
      <w:r w:rsidR="00CB3045" w:rsidRPr="00681074">
        <w:rPr>
          <w:sz w:val="22"/>
          <w:szCs w:val="22"/>
          <w:lang w:val="en-US"/>
        </w:rPr>
        <w:t xml:space="preserve"> an environment </w:t>
      </w:r>
      <w:r w:rsidR="001D3131" w:rsidRPr="00681074">
        <w:rPr>
          <w:sz w:val="22"/>
          <w:szCs w:val="22"/>
          <w:lang w:val="en-US"/>
        </w:rPr>
        <w:t>where</w:t>
      </w:r>
      <w:r w:rsidR="00CB3045" w:rsidRPr="00681074">
        <w:rPr>
          <w:sz w:val="22"/>
          <w:szCs w:val="22"/>
          <w:lang w:val="en-US"/>
        </w:rPr>
        <w:t xml:space="preserve"> they can engage and actively see</w:t>
      </w:r>
      <w:r w:rsidR="00482700" w:rsidRPr="00681074">
        <w:rPr>
          <w:sz w:val="22"/>
          <w:szCs w:val="22"/>
          <w:lang w:val="en-US"/>
        </w:rPr>
        <w:t>.</w:t>
      </w:r>
      <w:r w:rsidR="00CB3045" w:rsidRPr="00681074">
        <w:rPr>
          <w:sz w:val="22"/>
          <w:szCs w:val="22"/>
          <w:lang w:val="en-US"/>
        </w:rPr>
        <w:t xml:space="preserve"> </w:t>
      </w:r>
    </w:p>
    <w:p w14:paraId="3E69D6D4" w14:textId="68FE3B30" w:rsidR="00B17E8B" w:rsidRPr="00681074" w:rsidRDefault="00D84722" w:rsidP="00B17E8B">
      <w:pPr>
        <w:rPr>
          <w:sz w:val="22"/>
          <w:szCs w:val="22"/>
          <w:lang w:val="en-US"/>
        </w:rPr>
      </w:pPr>
      <w:r w:rsidRPr="00681074">
        <w:rPr>
          <w:sz w:val="22"/>
          <w:szCs w:val="22"/>
          <w:lang w:val="en-US"/>
        </w:rPr>
        <w:t>The project</w:t>
      </w:r>
      <w:r w:rsidR="00166752" w:rsidRPr="00681074">
        <w:rPr>
          <w:sz w:val="22"/>
          <w:szCs w:val="22"/>
          <w:lang w:val="en-US"/>
        </w:rPr>
        <w:t>'</w:t>
      </w:r>
      <w:r w:rsidRPr="00681074">
        <w:rPr>
          <w:sz w:val="22"/>
          <w:szCs w:val="22"/>
          <w:lang w:val="en-US"/>
        </w:rPr>
        <w:t>s solution to this is a</w:t>
      </w:r>
      <w:r w:rsidR="00C81301" w:rsidRPr="00681074">
        <w:rPr>
          <w:sz w:val="22"/>
          <w:szCs w:val="22"/>
          <w:lang w:val="en-US"/>
        </w:rPr>
        <w:t xml:space="preserve"> studio</w:t>
      </w:r>
      <w:r w:rsidRPr="00681074">
        <w:rPr>
          <w:sz w:val="22"/>
          <w:szCs w:val="22"/>
          <w:lang w:val="en-US"/>
        </w:rPr>
        <w:t xml:space="preserve"> </w:t>
      </w:r>
      <w:r w:rsidR="00C81301" w:rsidRPr="00681074">
        <w:rPr>
          <w:sz w:val="22"/>
          <w:szCs w:val="22"/>
          <w:lang w:val="en-US"/>
        </w:rPr>
        <w:t xml:space="preserve">in which a teacher, the host, will be able to control and manipulate light rays using different intensity light sources and objects with different refractive indexes, angles at which the light rays </w:t>
      </w:r>
      <w:r w:rsidR="00920CF8" w:rsidRPr="00681074">
        <w:rPr>
          <w:sz w:val="22"/>
          <w:szCs w:val="22"/>
          <w:lang w:val="en-US"/>
        </w:rPr>
        <w:t>enter the objects</w:t>
      </w:r>
      <w:r w:rsidR="00166752" w:rsidRPr="00681074">
        <w:rPr>
          <w:sz w:val="22"/>
          <w:szCs w:val="22"/>
          <w:lang w:val="en-US"/>
        </w:rPr>
        <w:t>,</w:t>
      </w:r>
      <w:r w:rsidR="00920CF8" w:rsidRPr="00681074">
        <w:rPr>
          <w:sz w:val="22"/>
          <w:szCs w:val="22"/>
          <w:lang w:val="en-US"/>
        </w:rPr>
        <w:t xml:space="preserve"> and the density change of two objects</w:t>
      </w:r>
      <w:r w:rsidRPr="00681074">
        <w:rPr>
          <w:sz w:val="22"/>
          <w:szCs w:val="22"/>
          <w:lang w:val="en-US"/>
        </w:rPr>
        <w:t xml:space="preserve"> and the ability to experiment on the properties of light </w:t>
      </w:r>
      <w:r w:rsidR="00915FFD" w:rsidRPr="00681074">
        <w:rPr>
          <w:sz w:val="22"/>
          <w:szCs w:val="22"/>
          <w:lang w:val="en-US"/>
        </w:rPr>
        <w:t>rays.</w:t>
      </w:r>
      <w:r w:rsidR="00920CF8" w:rsidRPr="00681074">
        <w:rPr>
          <w:sz w:val="22"/>
          <w:szCs w:val="22"/>
          <w:lang w:val="en-US"/>
        </w:rPr>
        <w:t xml:space="preserve"> The students should be able to join the host but </w:t>
      </w:r>
      <w:r w:rsidR="00166752" w:rsidRPr="00681074">
        <w:rPr>
          <w:sz w:val="22"/>
          <w:szCs w:val="22"/>
          <w:lang w:val="en-US"/>
        </w:rPr>
        <w:t>cannot</w:t>
      </w:r>
      <w:r w:rsidR="00920CF8" w:rsidRPr="00681074">
        <w:rPr>
          <w:sz w:val="22"/>
          <w:szCs w:val="22"/>
          <w:lang w:val="en-US"/>
        </w:rPr>
        <w:t xml:space="preserve"> access the </w:t>
      </w:r>
      <w:r w:rsidR="008167B5" w:rsidRPr="00681074">
        <w:rPr>
          <w:sz w:val="22"/>
          <w:szCs w:val="22"/>
          <w:lang w:val="en-US"/>
        </w:rPr>
        <w:t>environment (</w:t>
      </w:r>
      <w:r w:rsidR="00915FFD" w:rsidRPr="00681074">
        <w:rPr>
          <w:sz w:val="22"/>
          <w:szCs w:val="22"/>
          <w:lang w:val="en-US"/>
        </w:rPr>
        <w:t xml:space="preserve">but can generate their </w:t>
      </w:r>
      <w:r w:rsidR="008167B5" w:rsidRPr="00681074">
        <w:rPr>
          <w:sz w:val="22"/>
          <w:szCs w:val="22"/>
          <w:lang w:val="en-US"/>
        </w:rPr>
        <w:t>environment</w:t>
      </w:r>
      <w:r w:rsidR="000A122C" w:rsidRPr="00681074">
        <w:rPr>
          <w:sz w:val="22"/>
          <w:szCs w:val="22"/>
          <w:lang w:val="en-US"/>
        </w:rPr>
        <w:t>)</w:t>
      </w:r>
      <w:r w:rsidR="00915FFD" w:rsidRPr="00681074">
        <w:rPr>
          <w:sz w:val="22"/>
          <w:szCs w:val="22"/>
          <w:lang w:val="en-US"/>
        </w:rPr>
        <w:t xml:space="preserve"> </w:t>
      </w:r>
      <w:r w:rsidR="00920CF8" w:rsidRPr="00681074">
        <w:rPr>
          <w:sz w:val="22"/>
          <w:szCs w:val="22"/>
          <w:lang w:val="en-US"/>
        </w:rPr>
        <w:t>and will only be able to see the relay of what the teacher is doing</w:t>
      </w:r>
      <w:r w:rsidR="00070421" w:rsidRPr="00681074">
        <w:rPr>
          <w:sz w:val="22"/>
          <w:szCs w:val="22"/>
          <w:lang w:val="en-US"/>
        </w:rPr>
        <w:t xml:space="preserve">. A </w:t>
      </w:r>
      <w:r w:rsidR="00915FFD" w:rsidRPr="00681074">
        <w:rPr>
          <w:sz w:val="22"/>
          <w:szCs w:val="22"/>
          <w:lang w:val="en-US"/>
        </w:rPr>
        <w:t>chat box</w:t>
      </w:r>
      <w:r w:rsidR="00070421" w:rsidRPr="00681074">
        <w:rPr>
          <w:sz w:val="22"/>
          <w:szCs w:val="22"/>
          <w:lang w:val="en-US"/>
        </w:rPr>
        <w:t xml:space="preserve"> will be implemented</w:t>
      </w:r>
      <w:r w:rsidR="00915FFD" w:rsidRPr="00681074">
        <w:rPr>
          <w:sz w:val="22"/>
          <w:szCs w:val="22"/>
          <w:lang w:val="en-US"/>
        </w:rPr>
        <w:t xml:space="preserve"> to allow them to communicate with the host</w:t>
      </w:r>
      <w:r w:rsidR="00482700" w:rsidRPr="00681074">
        <w:rPr>
          <w:sz w:val="22"/>
          <w:szCs w:val="22"/>
          <w:lang w:val="en-US"/>
        </w:rPr>
        <w:t>.</w:t>
      </w:r>
      <w:r w:rsidR="00915FFD" w:rsidRPr="00681074">
        <w:rPr>
          <w:sz w:val="22"/>
          <w:szCs w:val="22"/>
          <w:lang w:val="en-US"/>
        </w:rPr>
        <w:t xml:space="preserve"> </w:t>
      </w:r>
    </w:p>
    <w:p w14:paraId="5A938C0B" w14:textId="7C319AA4" w:rsidR="00C81301" w:rsidRPr="00681074" w:rsidRDefault="008D3863" w:rsidP="00B17E8B">
      <w:pPr>
        <w:rPr>
          <w:sz w:val="22"/>
          <w:szCs w:val="22"/>
          <w:lang w:val="en-US"/>
        </w:rPr>
      </w:pPr>
      <w:r w:rsidRPr="00681074">
        <w:rPr>
          <w:sz w:val="22"/>
          <w:szCs w:val="22"/>
          <w:lang w:val="en-US"/>
        </w:rPr>
        <w:t xml:space="preserve">Problems Students encounter is they may not fully understand what is going on during the </w:t>
      </w:r>
      <w:r w:rsidR="001D3131" w:rsidRPr="00681074">
        <w:rPr>
          <w:sz w:val="22"/>
          <w:szCs w:val="22"/>
          <w:lang w:val="en-US"/>
        </w:rPr>
        <w:t>experiment or</w:t>
      </w:r>
      <w:r w:rsidRPr="00681074">
        <w:rPr>
          <w:sz w:val="22"/>
          <w:szCs w:val="22"/>
          <w:lang w:val="en-US"/>
        </w:rPr>
        <w:t xml:space="preserve"> need more time to experiment with the different concepts this project will allow students to not feel ashamed to spend more time experimenting as they can open </w:t>
      </w:r>
      <w:r w:rsidR="00941B3E" w:rsidRPr="00681074">
        <w:rPr>
          <w:sz w:val="22"/>
          <w:szCs w:val="22"/>
          <w:lang w:val="en-US"/>
        </w:rPr>
        <w:t>their</w:t>
      </w:r>
      <w:r w:rsidRPr="00681074">
        <w:rPr>
          <w:sz w:val="22"/>
          <w:szCs w:val="22"/>
          <w:lang w:val="en-US"/>
        </w:rPr>
        <w:t xml:space="preserve"> studio and investigate further privately</w:t>
      </w:r>
      <w:r w:rsidR="00941B3E" w:rsidRPr="00681074">
        <w:rPr>
          <w:sz w:val="22"/>
          <w:szCs w:val="22"/>
          <w:lang w:val="en-US"/>
        </w:rPr>
        <w:t>.</w:t>
      </w:r>
    </w:p>
    <w:p w14:paraId="4547EF83" w14:textId="17FE2E53" w:rsidR="00941B3E" w:rsidRPr="00681074" w:rsidRDefault="002A1E06" w:rsidP="00B17E8B">
      <w:pPr>
        <w:rPr>
          <w:sz w:val="22"/>
          <w:szCs w:val="22"/>
          <w:lang w:val="en-US"/>
        </w:rPr>
      </w:pPr>
      <w:r w:rsidRPr="00681074">
        <w:rPr>
          <w:sz w:val="22"/>
          <w:szCs w:val="22"/>
          <w:lang w:val="en-US"/>
        </w:rPr>
        <w:t>Finally,</w:t>
      </w:r>
      <w:r w:rsidR="00941B3E" w:rsidRPr="00681074">
        <w:rPr>
          <w:sz w:val="22"/>
          <w:szCs w:val="22"/>
          <w:lang w:val="en-US"/>
        </w:rPr>
        <w:t xml:space="preserve"> this project </w:t>
      </w:r>
      <w:r w:rsidR="00B95292" w:rsidRPr="00681074">
        <w:rPr>
          <w:sz w:val="22"/>
          <w:szCs w:val="22"/>
          <w:lang w:val="en-US"/>
        </w:rPr>
        <w:t xml:space="preserve">will not only benefit online lessons but also </w:t>
      </w:r>
      <w:r w:rsidR="00166752" w:rsidRPr="00681074">
        <w:rPr>
          <w:sz w:val="22"/>
          <w:szCs w:val="22"/>
          <w:lang w:val="en-US"/>
        </w:rPr>
        <w:t xml:space="preserve">an </w:t>
      </w:r>
      <w:r w:rsidR="00B95292" w:rsidRPr="00681074">
        <w:rPr>
          <w:sz w:val="22"/>
          <w:szCs w:val="22"/>
          <w:lang w:val="en-US"/>
        </w:rPr>
        <w:t>in</w:t>
      </w:r>
      <w:r w:rsidR="00166752" w:rsidRPr="00681074">
        <w:rPr>
          <w:sz w:val="22"/>
          <w:szCs w:val="22"/>
          <w:lang w:val="en-US"/>
        </w:rPr>
        <w:t>-</w:t>
      </w:r>
      <w:r w:rsidR="00B95292" w:rsidRPr="00681074">
        <w:rPr>
          <w:sz w:val="22"/>
          <w:szCs w:val="22"/>
          <w:lang w:val="en-US"/>
        </w:rPr>
        <w:t xml:space="preserve">person </w:t>
      </w:r>
      <w:r w:rsidR="00BC7364" w:rsidRPr="00681074">
        <w:rPr>
          <w:sz w:val="22"/>
          <w:szCs w:val="22"/>
          <w:lang w:val="en-US"/>
        </w:rPr>
        <w:t xml:space="preserve">lesson as the </w:t>
      </w:r>
      <w:r w:rsidR="00B15F7C" w:rsidRPr="00681074">
        <w:rPr>
          <w:sz w:val="22"/>
          <w:szCs w:val="22"/>
          <w:lang w:val="en-US"/>
        </w:rPr>
        <w:t>environment will a</w:t>
      </w:r>
      <w:r w:rsidR="00862FD8" w:rsidRPr="00681074">
        <w:rPr>
          <w:sz w:val="22"/>
          <w:szCs w:val="22"/>
          <w:lang w:val="en-US"/>
        </w:rPr>
        <w:t>c</w:t>
      </w:r>
      <w:r w:rsidR="00B15F7C" w:rsidRPr="00681074">
        <w:rPr>
          <w:sz w:val="22"/>
          <w:szCs w:val="22"/>
          <w:lang w:val="en-US"/>
        </w:rPr>
        <w:t xml:space="preserve">t as a system </w:t>
      </w:r>
      <w:r w:rsidR="006D3F83" w:rsidRPr="00681074">
        <w:rPr>
          <w:sz w:val="22"/>
          <w:szCs w:val="22"/>
          <w:lang w:val="en-US"/>
        </w:rPr>
        <w:t>without</w:t>
      </w:r>
      <w:r w:rsidR="00B15F7C" w:rsidRPr="00681074">
        <w:rPr>
          <w:sz w:val="22"/>
          <w:szCs w:val="22"/>
          <w:lang w:val="en-US"/>
        </w:rPr>
        <w:t xml:space="preserve"> any external interference </w:t>
      </w:r>
      <w:r w:rsidR="00862FD8" w:rsidRPr="00681074">
        <w:rPr>
          <w:sz w:val="22"/>
          <w:szCs w:val="22"/>
          <w:lang w:val="en-US"/>
        </w:rPr>
        <w:t>disrupting the results of you</w:t>
      </w:r>
      <w:r w:rsidR="00087596" w:rsidRPr="00681074">
        <w:rPr>
          <w:sz w:val="22"/>
          <w:szCs w:val="22"/>
          <w:lang w:val="en-US"/>
        </w:rPr>
        <w:t>r experiments.</w:t>
      </w:r>
    </w:p>
    <w:p w14:paraId="4805236E" w14:textId="77777777" w:rsidR="00941B3E" w:rsidRPr="00681074" w:rsidRDefault="00941B3E" w:rsidP="00B17E8B">
      <w:pPr>
        <w:rPr>
          <w:sz w:val="22"/>
          <w:szCs w:val="22"/>
          <w:lang w:val="en-US"/>
        </w:rPr>
      </w:pPr>
    </w:p>
    <w:p w14:paraId="15E4B967" w14:textId="79D4F47B" w:rsidR="00C81301" w:rsidRPr="00681074" w:rsidRDefault="00C81301" w:rsidP="00B17E8B">
      <w:pPr>
        <w:rPr>
          <w:sz w:val="22"/>
          <w:szCs w:val="22"/>
          <w:lang w:val="en-US"/>
        </w:rPr>
      </w:pPr>
    </w:p>
    <w:p w14:paraId="2B957F1F" w14:textId="4BEF381A" w:rsidR="00C81301" w:rsidRPr="00681074" w:rsidRDefault="00C81301" w:rsidP="00B17E8B">
      <w:pPr>
        <w:rPr>
          <w:sz w:val="22"/>
          <w:szCs w:val="22"/>
          <w:lang w:val="en-US"/>
        </w:rPr>
      </w:pPr>
    </w:p>
    <w:p w14:paraId="33481EC7" w14:textId="77777777" w:rsidR="00070421" w:rsidRPr="00681074" w:rsidRDefault="00070421" w:rsidP="00B17E8B">
      <w:pPr>
        <w:rPr>
          <w:sz w:val="22"/>
          <w:szCs w:val="22"/>
          <w:lang w:val="en-US"/>
        </w:rPr>
      </w:pPr>
    </w:p>
    <w:p w14:paraId="4B50A921" w14:textId="3893F30D" w:rsidR="00C81301" w:rsidRPr="00681074" w:rsidRDefault="00C81301" w:rsidP="00B17E8B">
      <w:pPr>
        <w:rPr>
          <w:sz w:val="22"/>
          <w:szCs w:val="22"/>
          <w:lang w:val="en-US"/>
        </w:rPr>
      </w:pPr>
    </w:p>
    <w:p w14:paraId="1EE00434" w14:textId="3B69E3D9" w:rsidR="00C81301" w:rsidRPr="00681074" w:rsidRDefault="00C81301" w:rsidP="00B17E8B">
      <w:pPr>
        <w:rPr>
          <w:sz w:val="22"/>
          <w:szCs w:val="22"/>
          <w:lang w:val="en-US"/>
        </w:rPr>
      </w:pPr>
    </w:p>
    <w:p w14:paraId="6F13A19D" w14:textId="77777777" w:rsidR="00C81301" w:rsidRPr="00681074" w:rsidRDefault="00C81301" w:rsidP="00B17E8B">
      <w:pPr>
        <w:rPr>
          <w:sz w:val="22"/>
          <w:szCs w:val="22"/>
          <w:lang w:val="en-US"/>
        </w:rPr>
      </w:pPr>
    </w:p>
    <w:p w14:paraId="66951EBF" w14:textId="3D3B122F" w:rsidR="00AE0E68" w:rsidRPr="00681074" w:rsidRDefault="00AE0E68" w:rsidP="00070421">
      <w:pPr>
        <w:pStyle w:val="Heading2"/>
        <w:rPr>
          <w:sz w:val="22"/>
          <w:szCs w:val="22"/>
          <w:lang w:val="en-US"/>
        </w:rPr>
      </w:pPr>
      <w:bookmarkStart w:id="5" w:name="_Toc91918745"/>
      <w:r w:rsidRPr="00681074">
        <w:rPr>
          <w:sz w:val="22"/>
          <w:szCs w:val="22"/>
          <w:lang w:val="en-US"/>
        </w:rPr>
        <w:t>Background Research</w:t>
      </w:r>
      <w:bookmarkEnd w:id="5"/>
    </w:p>
    <w:p w14:paraId="1E355B96" w14:textId="1D65A1A1" w:rsidR="0037680C" w:rsidRPr="00681074" w:rsidRDefault="0037680C" w:rsidP="0037680C">
      <w:pPr>
        <w:pStyle w:val="Heading3"/>
        <w:rPr>
          <w:sz w:val="22"/>
          <w:szCs w:val="22"/>
          <w:lang w:val="en-US"/>
        </w:rPr>
      </w:pPr>
      <w:bookmarkStart w:id="6" w:name="_Toc91918746"/>
      <w:r w:rsidRPr="00681074">
        <w:rPr>
          <w:sz w:val="22"/>
          <w:szCs w:val="22"/>
          <w:lang w:val="en-US"/>
        </w:rPr>
        <w:t>Required Background Knowledge</w:t>
      </w:r>
      <w:bookmarkEnd w:id="6"/>
      <w:r w:rsidRPr="00681074">
        <w:rPr>
          <w:sz w:val="22"/>
          <w:szCs w:val="22"/>
          <w:lang w:val="en-US"/>
        </w:rPr>
        <w:t xml:space="preserve"> </w:t>
      </w:r>
    </w:p>
    <w:p w14:paraId="3A03A489" w14:textId="6E91F928" w:rsidR="00043CED" w:rsidRPr="00681074" w:rsidRDefault="00885F7A" w:rsidP="005C165C">
      <w:pPr>
        <w:keepNext/>
        <w:rPr>
          <w:sz w:val="22"/>
          <w:szCs w:val="22"/>
          <w:lang w:val="en-US"/>
        </w:rPr>
      </w:pPr>
      <w:r w:rsidRPr="00681074">
        <w:rPr>
          <w:noProof/>
          <w:sz w:val="22"/>
          <w:szCs w:val="22"/>
        </w:rPr>
        <mc:AlternateContent>
          <mc:Choice Requires="wps">
            <w:drawing>
              <wp:anchor distT="0" distB="0" distL="114300" distR="114300" simplePos="0" relativeHeight="251658244" behindDoc="1" locked="0" layoutInCell="1" allowOverlap="1" wp14:anchorId="6679C939" wp14:editId="65708D58">
                <wp:simplePos x="0" y="0"/>
                <wp:positionH relativeFrom="margin">
                  <wp:align>left</wp:align>
                </wp:positionH>
                <wp:positionV relativeFrom="paragraph">
                  <wp:posOffset>1478280</wp:posOffset>
                </wp:positionV>
                <wp:extent cx="2085975" cy="219075"/>
                <wp:effectExtent l="0" t="0" r="9525" b="9525"/>
                <wp:wrapTight wrapText="bothSides">
                  <wp:wrapPolygon edited="0">
                    <wp:start x="0" y="0"/>
                    <wp:lineTo x="0" y="20661"/>
                    <wp:lineTo x="21501" y="20661"/>
                    <wp:lineTo x="2150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085975" cy="219075"/>
                        </a:xfrm>
                        <a:prstGeom prst="rect">
                          <a:avLst/>
                        </a:prstGeom>
                        <a:solidFill>
                          <a:prstClr val="white"/>
                        </a:solidFill>
                        <a:ln>
                          <a:noFill/>
                        </a:ln>
                      </wps:spPr>
                      <wps:txbx>
                        <w:txbxContent>
                          <w:p w14:paraId="7EF1C9AC" w14:textId="2BC1BF28" w:rsidR="00052BDA" w:rsidRPr="005D55DE" w:rsidRDefault="00052BDA" w:rsidP="00E21E82">
                            <w:pPr>
                              <w:pStyle w:val="Caption"/>
                              <w:rPr>
                                <w:noProof/>
                                <w:lang w:val="en-US"/>
                              </w:rPr>
                            </w:pPr>
                            <w:r>
                              <w:t xml:space="preserve">Figure </w:t>
                            </w:r>
                            <w:r w:rsidR="00642E7A">
                              <w:fldChar w:fldCharType="begin"/>
                            </w:r>
                            <w:r w:rsidR="00642E7A">
                              <w:instrText xml:space="preserve"> SEQ Figure \* ARABIC </w:instrText>
                            </w:r>
                            <w:r w:rsidR="00642E7A">
                              <w:fldChar w:fldCharType="separate"/>
                            </w:r>
                            <w:r>
                              <w:rPr>
                                <w:noProof/>
                              </w:rPr>
                              <w:t>1</w:t>
                            </w:r>
                            <w:r w:rsidR="00642E7A">
                              <w:rPr>
                                <w:noProof/>
                              </w:rPr>
                              <w:fldChar w:fldCharType="end"/>
                            </w:r>
                            <w:r>
                              <w:rPr>
                                <w:noProof/>
                              </w:rPr>
                              <w:t>-</w:t>
                            </w:r>
                            <w:r>
                              <w:t xml:space="preserve"> Electromagnetic Spectr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9C939" id="Text Box 2" o:spid="_x0000_s1028" type="#_x0000_t202" style="position:absolute;margin-left:0;margin-top:116.4pt;width:164.25pt;height:17.2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" stroked="f">
                <v:textbox inset="0,0,0,0">
                  <w:txbxContent>
                    <w:p w14:paraId="7EF1C9AC" w14:textId="2BC1BF28" w:rsidR="00052BDA" w:rsidRPr="005D55DE" w:rsidRDefault="00052BDA" w:rsidP="00E21E82">
                      <w:pPr>
                        <w:pStyle w:val="Caption"/>
                        <w:rPr>
                          <w:noProof/>
                          <w:lang w:val="en-US"/>
                        </w:rPr>
                      </w:pPr>
                      <w:r>
                        <w:t xml:space="preserve">Figure </w:t>
                      </w:r>
                      <w:r w:rsidR="00642E7A">
                        <w:fldChar w:fldCharType="begin"/>
                      </w:r>
                      <w:r w:rsidR="00642E7A">
                        <w:instrText xml:space="preserve"> SEQ Figure \* ARABIC </w:instrText>
                      </w:r>
                      <w:r w:rsidR="00642E7A">
                        <w:fldChar w:fldCharType="separate"/>
                      </w:r>
                      <w:r>
                        <w:rPr>
                          <w:noProof/>
                        </w:rPr>
                        <w:t>1</w:t>
                      </w:r>
                      <w:r w:rsidR="00642E7A">
                        <w:rPr>
                          <w:noProof/>
                        </w:rPr>
                        <w:fldChar w:fldCharType="end"/>
                      </w:r>
                      <w:r>
                        <w:rPr>
                          <w:noProof/>
                        </w:rPr>
                        <w:t>-</w:t>
                      </w:r>
                      <w:r>
                        <w:t xml:space="preserve"> Electromagnetic Spectrum</w:t>
                      </w:r>
                    </w:p>
                  </w:txbxContent>
                </v:textbox>
                <w10:wrap type="tight" anchorx="margin"/>
              </v:shape>
            </w:pict>
          </mc:Fallback>
        </mc:AlternateContent>
      </w:r>
      <w:r w:rsidRPr="00681074">
        <w:rPr>
          <w:noProof/>
          <w:sz w:val="22"/>
          <w:szCs w:val="22"/>
          <w:lang w:val="en-US"/>
        </w:rPr>
        <w:drawing>
          <wp:anchor distT="0" distB="0" distL="114300" distR="114300" simplePos="0" relativeHeight="251658253" behindDoc="0" locked="0" layoutInCell="1" allowOverlap="1" wp14:anchorId="1FA2567C" wp14:editId="03351BDC">
            <wp:simplePos x="0" y="0"/>
            <wp:positionH relativeFrom="margin">
              <wp:posOffset>-19050</wp:posOffset>
            </wp:positionH>
            <wp:positionV relativeFrom="paragraph">
              <wp:posOffset>76835</wp:posOffset>
            </wp:positionV>
            <wp:extent cx="2054860" cy="1352550"/>
            <wp:effectExtent l="0" t="0" r="2540" b="0"/>
            <wp:wrapSquare wrapText="bothSides"/>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4860" cy="1352550"/>
                    </a:xfrm>
                    <a:prstGeom prst="rect">
                      <a:avLst/>
                    </a:prstGeom>
                  </pic:spPr>
                </pic:pic>
              </a:graphicData>
            </a:graphic>
            <wp14:sizeRelH relativeFrom="margin">
              <wp14:pctWidth>0</wp14:pctWidth>
            </wp14:sizeRelH>
            <wp14:sizeRelV relativeFrom="margin">
              <wp14:pctHeight>0</wp14:pctHeight>
            </wp14:sizeRelV>
          </wp:anchor>
        </w:drawing>
      </w:r>
      <w:r w:rsidR="007B3667" w:rsidRPr="00681074">
        <w:rPr>
          <w:sz w:val="22"/>
          <w:szCs w:val="22"/>
          <w:lang w:val="en-US"/>
        </w:rPr>
        <w:t>Light</w:t>
      </w:r>
      <w:r w:rsidR="001C235A" w:rsidRPr="00681074">
        <w:rPr>
          <w:sz w:val="22"/>
          <w:szCs w:val="22"/>
          <w:lang w:val="en-US"/>
        </w:rPr>
        <w:t xml:space="preserve"> is</w:t>
      </w:r>
      <w:r w:rsidR="00E26F47" w:rsidRPr="00681074">
        <w:rPr>
          <w:sz w:val="22"/>
          <w:szCs w:val="22"/>
          <w:lang w:val="en-US"/>
        </w:rPr>
        <w:t xml:space="preserve"> a form</w:t>
      </w:r>
      <w:r w:rsidR="007B3667" w:rsidRPr="00681074">
        <w:rPr>
          <w:sz w:val="22"/>
          <w:szCs w:val="22"/>
          <w:lang w:val="en-US"/>
        </w:rPr>
        <w:t xml:space="preserve"> </w:t>
      </w:r>
      <w:r w:rsidR="00A32DE2" w:rsidRPr="00681074">
        <w:rPr>
          <w:sz w:val="22"/>
          <w:szCs w:val="22"/>
          <w:lang w:val="en-US"/>
        </w:rPr>
        <w:t xml:space="preserve">of </w:t>
      </w:r>
      <w:r w:rsidR="007B3667" w:rsidRPr="00681074">
        <w:rPr>
          <w:sz w:val="22"/>
          <w:szCs w:val="22"/>
          <w:lang w:val="en-US"/>
        </w:rPr>
        <w:t xml:space="preserve">electromagnetic </w:t>
      </w:r>
      <w:r w:rsidR="0014228B" w:rsidRPr="00681074">
        <w:rPr>
          <w:sz w:val="22"/>
          <w:szCs w:val="22"/>
          <w:lang w:val="en-US"/>
        </w:rPr>
        <w:t>radiation that the huma</w:t>
      </w:r>
      <w:r w:rsidR="00515E02" w:rsidRPr="00681074">
        <w:rPr>
          <w:sz w:val="22"/>
          <w:szCs w:val="22"/>
          <w:lang w:val="en-US"/>
        </w:rPr>
        <w:t>n</w:t>
      </w:r>
      <w:r w:rsidR="0014228B" w:rsidRPr="00681074">
        <w:rPr>
          <w:sz w:val="22"/>
          <w:szCs w:val="22"/>
          <w:lang w:val="en-US"/>
        </w:rPr>
        <w:t xml:space="preserve"> eye can detect</w:t>
      </w:r>
      <w:r w:rsidR="004909AA" w:rsidRPr="00681074">
        <w:rPr>
          <w:sz w:val="22"/>
          <w:szCs w:val="22"/>
          <w:lang w:val="en-US"/>
        </w:rPr>
        <w:t xml:space="preserve">, </w:t>
      </w:r>
      <w:r w:rsidR="006148CE" w:rsidRPr="00681074">
        <w:rPr>
          <w:sz w:val="22"/>
          <w:szCs w:val="22"/>
          <w:lang w:val="en-US"/>
        </w:rPr>
        <w:t xml:space="preserve">electromagnetic radiation </w:t>
      </w:r>
      <w:r w:rsidR="004909AA" w:rsidRPr="00681074">
        <w:rPr>
          <w:sz w:val="22"/>
          <w:szCs w:val="22"/>
          <w:lang w:val="en-US"/>
        </w:rPr>
        <w:t xml:space="preserve">occurs over a </w:t>
      </w:r>
      <w:r w:rsidR="005F3B93" w:rsidRPr="00681074">
        <w:rPr>
          <w:sz w:val="22"/>
          <w:szCs w:val="22"/>
          <w:lang w:val="en-US"/>
        </w:rPr>
        <w:t>wide range of wavelengths and frequencies from radio waves to</w:t>
      </w:r>
      <w:r w:rsidR="0014228B" w:rsidRPr="00681074">
        <w:rPr>
          <w:sz w:val="22"/>
          <w:szCs w:val="22"/>
          <w:lang w:val="en-US"/>
        </w:rPr>
        <w:t xml:space="preserve"> </w:t>
      </w:r>
      <w:r w:rsidR="0076757B" w:rsidRPr="00681074">
        <w:rPr>
          <w:sz w:val="22"/>
          <w:szCs w:val="22"/>
          <w:lang w:val="en-US"/>
        </w:rPr>
        <w:t xml:space="preserve">gamma rays this spectrum is commonly referred to as the electromagnetic </w:t>
      </w:r>
      <w:r w:rsidR="00704719" w:rsidRPr="00681074">
        <w:rPr>
          <w:sz w:val="22"/>
          <w:szCs w:val="22"/>
          <w:lang w:val="en-US"/>
        </w:rPr>
        <w:t>spectrum</w:t>
      </w:r>
      <w:r w:rsidR="00CE05E9" w:rsidRPr="00681074">
        <w:rPr>
          <w:sz w:val="22"/>
          <w:szCs w:val="22"/>
          <w:lang w:val="en-US"/>
        </w:rPr>
        <w:t xml:space="preserve"> </w:t>
      </w:r>
      <w:r w:rsidR="003F08B4" w:rsidRPr="00681074">
        <w:rPr>
          <w:sz w:val="22"/>
          <w:szCs w:val="22"/>
          <w:lang w:val="en-US"/>
        </w:rPr>
        <w:t>(figure 1</w:t>
      </w:r>
      <w:r w:rsidR="00CE05E9" w:rsidRPr="00681074">
        <w:rPr>
          <w:sz w:val="22"/>
          <w:szCs w:val="22"/>
          <w:lang w:val="en-US"/>
        </w:rPr>
        <w:t>)</w:t>
      </w:r>
      <w:r w:rsidR="00704719" w:rsidRPr="00681074">
        <w:rPr>
          <w:sz w:val="22"/>
          <w:szCs w:val="22"/>
          <w:lang w:val="en-US"/>
        </w:rPr>
        <w:t xml:space="preserve"> </w:t>
      </w:r>
      <w:r w:rsidR="009D3F71" w:rsidRPr="00681074">
        <w:rPr>
          <w:sz w:val="22"/>
          <w:szCs w:val="22"/>
          <w:lang w:val="en-US"/>
        </w:rPr>
        <w:t xml:space="preserve">that houses several different </w:t>
      </w:r>
      <w:r w:rsidR="003715C8" w:rsidRPr="00681074">
        <w:rPr>
          <w:sz w:val="22"/>
          <w:szCs w:val="22"/>
          <w:lang w:val="en-US"/>
        </w:rPr>
        <w:t xml:space="preserve">electromagnetic </w:t>
      </w:r>
      <w:r w:rsidR="00AD3B46" w:rsidRPr="00681074">
        <w:rPr>
          <w:sz w:val="22"/>
          <w:szCs w:val="22"/>
          <w:lang w:val="en-US"/>
        </w:rPr>
        <w:t>waves, in</w:t>
      </w:r>
      <w:r w:rsidR="001701FD" w:rsidRPr="00681074">
        <w:rPr>
          <w:sz w:val="22"/>
          <w:szCs w:val="22"/>
          <w:lang w:val="en-US"/>
        </w:rPr>
        <w:t xml:space="preserve"> order of </w:t>
      </w:r>
      <w:r w:rsidR="00E21E82" w:rsidRPr="00681074">
        <w:rPr>
          <w:sz w:val="22"/>
          <w:szCs w:val="22"/>
          <w:lang w:val="en-US"/>
        </w:rPr>
        <w:t>longer wavelength to shorter</w:t>
      </w:r>
      <w:r w:rsidR="00AD3B46" w:rsidRPr="00681074">
        <w:rPr>
          <w:sz w:val="22"/>
          <w:szCs w:val="22"/>
          <w:lang w:val="en-US"/>
        </w:rPr>
        <w:t xml:space="preserve"> wavelength, </w:t>
      </w:r>
      <w:r w:rsidR="004477EF" w:rsidRPr="00681074">
        <w:rPr>
          <w:sz w:val="22"/>
          <w:szCs w:val="22"/>
          <w:lang w:val="en-US"/>
        </w:rPr>
        <w:t>including</w:t>
      </w:r>
      <w:r w:rsidR="00281A49" w:rsidRPr="00681074">
        <w:rPr>
          <w:sz w:val="22"/>
          <w:szCs w:val="22"/>
          <w:lang w:val="en-US"/>
        </w:rPr>
        <w:t xml:space="preserve"> radio waves, microwaves, infrared, visible light, ultraviolet, </w:t>
      </w:r>
      <w:r w:rsidR="00E74B02" w:rsidRPr="00681074">
        <w:rPr>
          <w:sz w:val="22"/>
          <w:szCs w:val="22"/>
          <w:lang w:val="en-US"/>
        </w:rPr>
        <w:t>x-ray and gamma rays</w:t>
      </w:r>
      <w:r w:rsidR="004477EF" w:rsidRPr="00681074">
        <w:rPr>
          <w:sz w:val="22"/>
          <w:szCs w:val="22"/>
          <w:lang w:val="en-US"/>
        </w:rPr>
        <w:t>.</w:t>
      </w:r>
      <w:r w:rsidR="006A317C" w:rsidRPr="00681074">
        <w:rPr>
          <w:sz w:val="22"/>
          <w:szCs w:val="22"/>
          <w:lang w:val="en-US"/>
        </w:rPr>
        <w:t xml:space="preserve"> Electromagnetic radiation is described as coupled electric and magnetic fields</w:t>
      </w:r>
      <w:r w:rsidR="00602E36" w:rsidRPr="00681074">
        <w:rPr>
          <w:sz w:val="22"/>
          <w:szCs w:val="22"/>
          <w:lang w:val="en-US"/>
        </w:rPr>
        <w:t xml:space="preserve"> perpendicular to each other</w:t>
      </w:r>
      <w:r w:rsidR="0059460E" w:rsidRPr="00681074">
        <w:rPr>
          <w:sz w:val="22"/>
          <w:szCs w:val="22"/>
          <w:lang w:val="en-US"/>
        </w:rPr>
        <w:t xml:space="preserve"> f</w:t>
      </w:r>
      <w:r w:rsidR="00A32DE2" w:rsidRPr="00681074">
        <w:rPr>
          <w:sz w:val="22"/>
          <w:szCs w:val="22"/>
          <w:lang w:val="en-US"/>
        </w:rPr>
        <w:t>ro</w:t>
      </w:r>
      <w:r w:rsidR="0059460E" w:rsidRPr="00681074">
        <w:rPr>
          <w:sz w:val="22"/>
          <w:szCs w:val="22"/>
          <w:lang w:val="en-US"/>
        </w:rPr>
        <w:t xml:space="preserve">m the direction of </w:t>
      </w:r>
      <w:r w:rsidR="00E545FA" w:rsidRPr="00681074">
        <w:rPr>
          <w:sz w:val="22"/>
          <w:szCs w:val="22"/>
          <w:lang w:val="en-US"/>
        </w:rPr>
        <w:t>energy transfer</w:t>
      </w:r>
      <w:r w:rsidR="006A317C" w:rsidRPr="00681074">
        <w:rPr>
          <w:sz w:val="22"/>
          <w:szCs w:val="22"/>
          <w:lang w:val="en-US"/>
        </w:rPr>
        <w:t xml:space="preserve"> propagating through space</w:t>
      </w:r>
      <w:r w:rsidR="00602E36" w:rsidRPr="00681074">
        <w:rPr>
          <w:sz w:val="22"/>
          <w:szCs w:val="22"/>
          <w:lang w:val="en-US"/>
        </w:rPr>
        <w:t xml:space="preserve"> or a material medium</w:t>
      </w:r>
      <w:r w:rsidR="006A317C" w:rsidRPr="00681074">
        <w:rPr>
          <w:sz w:val="22"/>
          <w:szCs w:val="22"/>
          <w:lang w:val="en-US"/>
        </w:rPr>
        <w:t xml:space="preserve"> as a traveling wave at the speed of light which is approximately </w:t>
      </w:r>
      <w:r w:rsidR="00AB547A" w:rsidRPr="00681074">
        <w:rPr>
          <w:sz w:val="22"/>
          <w:szCs w:val="22"/>
          <w:lang w:val="en-US"/>
        </w:rPr>
        <w:t>3.0x10</w:t>
      </w:r>
      <w:r w:rsidR="00BC7F58" w:rsidRPr="00681074">
        <w:rPr>
          <w:sz w:val="22"/>
          <w:szCs w:val="22"/>
          <w:vertAlign w:val="superscript"/>
          <w:lang w:val="en-US"/>
        </w:rPr>
        <w:t>8</w:t>
      </w:r>
      <w:r w:rsidR="00AB547A" w:rsidRPr="00681074">
        <w:rPr>
          <w:sz w:val="22"/>
          <w:szCs w:val="22"/>
          <w:lang w:val="en-US"/>
        </w:rPr>
        <w:t>m/</w:t>
      </w:r>
      <w:r w:rsidR="00C37094" w:rsidRPr="00681074">
        <w:rPr>
          <w:sz w:val="22"/>
          <w:szCs w:val="22"/>
          <w:lang w:val="en-US"/>
        </w:rPr>
        <w:t>s</w:t>
      </w:r>
      <w:r w:rsidR="00950955" w:rsidRPr="00681074">
        <w:rPr>
          <w:sz w:val="22"/>
          <w:szCs w:val="22"/>
          <w:lang w:val="en-US"/>
        </w:rPr>
        <w:t>.</w:t>
      </w:r>
    </w:p>
    <w:p w14:paraId="2FE0628F" w14:textId="52BD5500" w:rsidR="005C165C" w:rsidRPr="00681074" w:rsidRDefault="006C6CEF" w:rsidP="005C165C">
      <w:pPr>
        <w:keepNext/>
        <w:rPr>
          <w:sz w:val="22"/>
          <w:szCs w:val="22"/>
          <w:lang w:val="en-US"/>
        </w:rPr>
      </w:pPr>
      <w:r w:rsidRPr="00681074">
        <w:rPr>
          <w:sz w:val="22"/>
          <w:szCs w:val="22"/>
          <w:lang w:val="en-US"/>
        </w:rPr>
        <w:t xml:space="preserve">The history of </w:t>
      </w:r>
      <w:r w:rsidR="00B40B66" w:rsidRPr="00681074">
        <w:rPr>
          <w:sz w:val="22"/>
          <w:szCs w:val="22"/>
          <w:lang w:val="en-US"/>
        </w:rPr>
        <w:t xml:space="preserve">optics </w:t>
      </w:r>
      <w:r w:rsidR="00B40B66" w:rsidRPr="00681074">
        <w:rPr>
          <w:rFonts w:ascii="Arial" w:hAnsi="Arial" w:cs="Arial"/>
          <w:color w:val="202124"/>
          <w:sz w:val="22"/>
          <w:szCs w:val="22"/>
          <w:shd w:val="clear" w:color="auto" w:fill="FFFFFF"/>
        </w:rPr>
        <w:t>(</w:t>
      </w:r>
      <w:r w:rsidR="00B40B66" w:rsidRPr="00681074">
        <w:rPr>
          <w:rFonts w:cstheme="minorHAnsi"/>
          <w:color w:val="202124"/>
          <w:sz w:val="22"/>
          <w:szCs w:val="22"/>
          <w:shd w:val="clear" w:color="auto" w:fill="FFFFFF"/>
        </w:rPr>
        <w:t xml:space="preserve">branch of physics that studies the </w:t>
      </w:r>
      <w:r w:rsidR="00353FFC" w:rsidRPr="00681074">
        <w:rPr>
          <w:rFonts w:cstheme="minorHAnsi"/>
          <w:color w:val="202124"/>
          <w:sz w:val="22"/>
          <w:szCs w:val="22"/>
          <w:shd w:val="clear" w:color="auto" w:fill="FFFFFF"/>
        </w:rPr>
        <w:t>behaviour</w:t>
      </w:r>
      <w:r w:rsidR="00B40B66" w:rsidRPr="00681074">
        <w:rPr>
          <w:rFonts w:cstheme="minorHAnsi"/>
          <w:color w:val="202124"/>
          <w:sz w:val="22"/>
          <w:szCs w:val="22"/>
          <w:shd w:val="clear" w:color="auto" w:fill="FFFFFF"/>
        </w:rPr>
        <w:t xml:space="preserve"> and properties of light</w:t>
      </w:r>
      <w:r w:rsidR="00B40B66" w:rsidRPr="00681074">
        <w:rPr>
          <w:rFonts w:ascii="Arial" w:hAnsi="Arial" w:cs="Arial"/>
          <w:color w:val="202124"/>
          <w:sz w:val="22"/>
          <w:szCs w:val="22"/>
          <w:shd w:val="clear" w:color="auto" w:fill="FFFFFF"/>
        </w:rPr>
        <w:t xml:space="preserve">) </w:t>
      </w:r>
      <w:r w:rsidR="004940F8" w:rsidRPr="00681074">
        <w:rPr>
          <w:sz w:val="22"/>
          <w:szCs w:val="22"/>
          <w:lang w:val="en-US"/>
        </w:rPr>
        <w:t>starts as far back as</w:t>
      </w:r>
      <w:r w:rsidR="00AF4661" w:rsidRPr="00681074">
        <w:rPr>
          <w:sz w:val="22"/>
          <w:szCs w:val="22"/>
          <w:lang w:val="en-US"/>
        </w:rPr>
        <w:t xml:space="preserve"> the 5</w:t>
      </w:r>
      <w:r w:rsidR="00AF4661" w:rsidRPr="00681074">
        <w:rPr>
          <w:sz w:val="22"/>
          <w:szCs w:val="22"/>
          <w:vertAlign w:val="superscript"/>
          <w:lang w:val="en-US"/>
        </w:rPr>
        <w:t>th</w:t>
      </w:r>
      <w:r w:rsidR="001F14D5" w:rsidRPr="00681074">
        <w:rPr>
          <w:sz w:val="22"/>
          <w:szCs w:val="22"/>
          <w:lang w:val="en-US"/>
        </w:rPr>
        <w:t xml:space="preserve"> to 3</w:t>
      </w:r>
      <w:r w:rsidR="008F3A7D" w:rsidRPr="00681074">
        <w:rPr>
          <w:sz w:val="22"/>
          <w:szCs w:val="22"/>
          <w:vertAlign w:val="superscript"/>
          <w:lang w:val="en-US"/>
        </w:rPr>
        <w:t xml:space="preserve">rd </w:t>
      </w:r>
      <w:r w:rsidR="008F3A7D" w:rsidRPr="00681074">
        <w:rPr>
          <w:sz w:val="22"/>
          <w:szCs w:val="22"/>
          <w:lang w:val="en-US"/>
        </w:rPr>
        <w:t xml:space="preserve">centuries </w:t>
      </w:r>
      <w:r w:rsidR="001F14D5" w:rsidRPr="00681074">
        <w:rPr>
          <w:sz w:val="22"/>
          <w:szCs w:val="22"/>
          <w:lang w:val="en-US"/>
        </w:rPr>
        <w:t>B.C</w:t>
      </w:r>
      <w:r w:rsidR="00FB52A7" w:rsidRPr="00681074">
        <w:rPr>
          <w:sz w:val="22"/>
          <w:szCs w:val="22"/>
          <w:lang w:val="en-US"/>
        </w:rPr>
        <w:t xml:space="preserve"> </w:t>
      </w:r>
      <w:r w:rsidR="001F14D5" w:rsidRPr="00681074">
        <w:rPr>
          <w:sz w:val="22"/>
          <w:szCs w:val="22"/>
          <w:lang w:val="en-US"/>
        </w:rPr>
        <w:t xml:space="preserve">(Ancient Greece Era) </w:t>
      </w:r>
      <w:r w:rsidR="005800F2" w:rsidRPr="00681074">
        <w:rPr>
          <w:sz w:val="22"/>
          <w:szCs w:val="22"/>
          <w:lang w:val="en-US"/>
        </w:rPr>
        <w:t xml:space="preserve">where </w:t>
      </w:r>
      <w:r w:rsidR="00271A87" w:rsidRPr="00681074">
        <w:rPr>
          <w:sz w:val="22"/>
          <w:szCs w:val="22"/>
          <w:lang w:val="en-US"/>
        </w:rPr>
        <w:t>Epicurus argued that Objects produce light rays, which then travel to the eye</w:t>
      </w:r>
      <w:r w:rsidR="008C4F18" w:rsidRPr="00681074">
        <w:rPr>
          <w:sz w:val="22"/>
          <w:szCs w:val="22"/>
          <w:lang w:val="en-US"/>
        </w:rPr>
        <w:t xml:space="preserve"> </w:t>
      </w:r>
      <w:r w:rsidR="003F7B27" w:rsidRPr="00681074">
        <w:rPr>
          <w:sz w:val="22"/>
          <w:szCs w:val="22"/>
          <w:lang w:val="en-US"/>
        </w:rPr>
        <w:t>and</w:t>
      </w:r>
      <w:r w:rsidR="008C4F18" w:rsidRPr="00681074">
        <w:rPr>
          <w:sz w:val="22"/>
          <w:szCs w:val="22"/>
          <w:lang w:val="en-US"/>
        </w:rPr>
        <w:t xml:space="preserve"> argued that</w:t>
      </w:r>
      <w:r w:rsidR="006C34C3" w:rsidRPr="00681074">
        <w:rPr>
          <w:sz w:val="22"/>
          <w:szCs w:val="22"/>
          <w:lang w:val="en-US"/>
        </w:rPr>
        <w:t xml:space="preserve"> the angle of incidence is equal to the angle of reflection now described as the laws of </w:t>
      </w:r>
      <w:r w:rsidR="003F7B27" w:rsidRPr="00681074">
        <w:rPr>
          <w:sz w:val="22"/>
          <w:szCs w:val="22"/>
          <w:lang w:val="en-US"/>
        </w:rPr>
        <w:t>reflection.</w:t>
      </w:r>
      <w:r w:rsidR="00271A87" w:rsidRPr="00681074">
        <w:rPr>
          <w:sz w:val="22"/>
          <w:szCs w:val="22"/>
          <w:lang w:val="en-US"/>
        </w:rPr>
        <w:t xml:space="preserve"> Other Greek philosophers </w:t>
      </w:r>
      <w:r w:rsidR="00AC71CA" w:rsidRPr="00681074">
        <w:rPr>
          <w:sz w:val="22"/>
          <w:szCs w:val="22"/>
          <w:lang w:val="en-US"/>
        </w:rPr>
        <w:t>particularly</w:t>
      </w:r>
      <w:r w:rsidR="00271A87" w:rsidRPr="00681074">
        <w:rPr>
          <w:sz w:val="22"/>
          <w:szCs w:val="22"/>
          <w:lang w:val="en-US"/>
        </w:rPr>
        <w:t xml:space="preserve"> Ptolemy </w:t>
      </w:r>
      <w:r w:rsidR="00E12BB4" w:rsidRPr="00681074">
        <w:rPr>
          <w:sz w:val="22"/>
          <w:szCs w:val="22"/>
          <w:lang w:val="en-US"/>
        </w:rPr>
        <w:t xml:space="preserve">experimented and tried to derive an equation for </w:t>
      </w:r>
      <w:r w:rsidR="00990567" w:rsidRPr="00681074">
        <w:rPr>
          <w:sz w:val="22"/>
          <w:szCs w:val="22"/>
          <w:lang w:val="en-US"/>
        </w:rPr>
        <w:t xml:space="preserve">the law of refraction, refraction </w:t>
      </w:r>
      <w:r w:rsidR="006555B5" w:rsidRPr="00681074">
        <w:rPr>
          <w:sz w:val="22"/>
          <w:szCs w:val="22"/>
          <w:lang w:val="en-US"/>
        </w:rPr>
        <w:t>explains how light rays</w:t>
      </w:r>
      <w:r w:rsidR="00271A87" w:rsidRPr="00681074">
        <w:rPr>
          <w:sz w:val="22"/>
          <w:szCs w:val="22"/>
          <w:lang w:val="en-US"/>
        </w:rPr>
        <w:t xml:space="preserve"> pass</w:t>
      </w:r>
      <w:r w:rsidR="006555B5" w:rsidRPr="00681074">
        <w:rPr>
          <w:sz w:val="22"/>
          <w:szCs w:val="22"/>
          <w:lang w:val="en-US"/>
        </w:rPr>
        <w:t>ing</w:t>
      </w:r>
      <w:r w:rsidR="00271A87" w:rsidRPr="00681074">
        <w:rPr>
          <w:sz w:val="22"/>
          <w:szCs w:val="22"/>
          <w:lang w:val="en-US"/>
        </w:rPr>
        <w:t xml:space="preserve"> from one transparent medium to another</w:t>
      </w:r>
      <w:r w:rsidR="001D7796" w:rsidRPr="00681074">
        <w:rPr>
          <w:sz w:val="22"/>
          <w:szCs w:val="22"/>
          <w:lang w:val="en-US"/>
        </w:rPr>
        <w:t xml:space="preserve"> different medium will either slow down or speed</w:t>
      </w:r>
      <w:r w:rsidR="00C06F3E" w:rsidRPr="00681074">
        <w:rPr>
          <w:sz w:val="22"/>
          <w:szCs w:val="22"/>
          <w:lang w:val="en-US"/>
        </w:rPr>
        <w:t xml:space="preserve"> and after many experiments </w:t>
      </w:r>
      <w:r w:rsidR="008347CC" w:rsidRPr="00681074">
        <w:rPr>
          <w:sz w:val="22"/>
          <w:szCs w:val="22"/>
          <w:lang w:val="en-US"/>
        </w:rPr>
        <w:t xml:space="preserve">discovered that the angle of incidence is proportional to the angle of refraction but </w:t>
      </w:r>
      <w:r w:rsidR="009D50A5" w:rsidRPr="00681074">
        <w:rPr>
          <w:sz w:val="22"/>
          <w:szCs w:val="22"/>
          <w:lang w:val="en-US"/>
        </w:rPr>
        <w:t>was not</w:t>
      </w:r>
      <w:r w:rsidR="008347CC" w:rsidRPr="00681074">
        <w:rPr>
          <w:sz w:val="22"/>
          <w:szCs w:val="22"/>
          <w:lang w:val="en-US"/>
        </w:rPr>
        <w:t xml:space="preserve"> able to </w:t>
      </w:r>
      <w:r w:rsidR="003D38F9" w:rsidRPr="00681074">
        <w:rPr>
          <w:sz w:val="22"/>
          <w:szCs w:val="22"/>
          <w:lang w:val="en-US"/>
        </w:rPr>
        <w:t>derive</w:t>
      </w:r>
      <w:r w:rsidR="008347CC" w:rsidRPr="00681074">
        <w:rPr>
          <w:sz w:val="22"/>
          <w:szCs w:val="22"/>
          <w:lang w:val="en-US"/>
        </w:rPr>
        <w:t xml:space="preserve"> a </w:t>
      </w:r>
      <w:r w:rsidR="003D38F9" w:rsidRPr="00681074">
        <w:rPr>
          <w:sz w:val="22"/>
          <w:szCs w:val="22"/>
          <w:lang w:val="en-US"/>
        </w:rPr>
        <w:t>complete equation for the law of refraction</w:t>
      </w:r>
      <w:r w:rsidR="00DE21EE" w:rsidRPr="00681074">
        <w:rPr>
          <w:sz w:val="22"/>
          <w:szCs w:val="22"/>
          <w:lang w:val="en-US"/>
        </w:rPr>
        <w:t>.</w:t>
      </w:r>
      <w:r w:rsidR="005E1766" w:rsidRPr="00681074">
        <w:rPr>
          <w:sz w:val="22"/>
          <w:szCs w:val="22"/>
          <w:lang w:val="en-US"/>
        </w:rPr>
        <w:t xml:space="preserve"> During the life of </w:t>
      </w:r>
      <w:r w:rsidR="000C2561" w:rsidRPr="00681074">
        <w:rPr>
          <w:sz w:val="22"/>
          <w:szCs w:val="22"/>
          <w:lang w:val="en-US"/>
        </w:rPr>
        <w:t xml:space="preserve">Ibn </w:t>
      </w:r>
      <w:r w:rsidR="00AD1902" w:rsidRPr="00681074">
        <w:rPr>
          <w:sz w:val="22"/>
          <w:szCs w:val="22"/>
          <w:lang w:val="en-US"/>
        </w:rPr>
        <w:t>AL Haytham</w:t>
      </w:r>
      <w:r w:rsidR="008F46D4" w:rsidRPr="00681074">
        <w:rPr>
          <w:sz w:val="22"/>
          <w:szCs w:val="22"/>
          <w:lang w:val="en-US"/>
        </w:rPr>
        <w:t xml:space="preserve"> (between the 10</w:t>
      </w:r>
      <w:r w:rsidR="008F46D4" w:rsidRPr="00681074">
        <w:rPr>
          <w:sz w:val="22"/>
          <w:szCs w:val="22"/>
          <w:vertAlign w:val="superscript"/>
          <w:lang w:val="en-US"/>
        </w:rPr>
        <w:t>th</w:t>
      </w:r>
      <w:r w:rsidR="008F46D4" w:rsidRPr="00681074">
        <w:rPr>
          <w:sz w:val="22"/>
          <w:szCs w:val="22"/>
          <w:lang w:val="en-US"/>
        </w:rPr>
        <w:t xml:space="preserve"> and 11</w:t>
      </w:r>
      <w:r w:rsidR="008F46D4" w:rsidRPr="00681074">
        <w:rPr>
          <w:sz w:val="22"/>
          <w:szCs w:val="22"/>
          <w:vertAlign w:val="superscript"/>
          <w:lang w:val="en-US"/>
        </w:rPr>
        <w:t>th</w:t>
      </w:r>
      <w:r w:rsidR="008F46D4" w:rsidRPr="00681074">
        <w:rPr>
          <w:sz w:val="22"/>
          <w:szCs w:val="22"/>
          <w:lang w:val="en-US"/>
        </w:rPr>
        <w:t xml:space="preserve"> century</w:t>
      </w:r>
      <w:r w:rsidR="005046D5" w:rsidRPr="00681074">
        <w:rPr>
          <w:sz w:val="22"/>
          <w:szCs w:val="22"/>
          <w:lang w:val="en-US"/>
        </w:rPr>
        <w:t>)</w:t>
      </w:r>
      <w:r w:rsidR="000C2561" w:rsidRPr="00681074">
        <w:rPr>
          <w:sz w:val="22"/>
          <w:szCs w:val="22"/>
          <w:lang w:val="en-US"/>
        </w:rPr>
        <w:t xml:space="preserve"> </w:t>
      </w:r>
      <w:r w:rsidR="003915E1" w:rsidRPr="00681074">
        <w:rPr>
          <w:sz w:val="22"/>
          <w:szCs w:val="22"/>
          <w:lang w:val="en-US"/>
        </w:rPr>
        <w:t>debunked the ancient Greece scientist argument</w:t>
      </w:r>
      <w:r w:rsidR="003F345E" w:rsidRPr="00681074">
        <w:rPr>
          <w:sz w:val="22"/>
          <w:szCs w:val="22"/>
          <w:lang w:val="en-US"/>
        </w:rPr>
        <w:t xml:space="preserve">, </w:t>
      </w:r>
      <w:r w:rsidR="005046D5" w:rsidRPr="00681074">
        <w:rPr>
          <w:sz w:val="22"/>
          <w:szCs w:val="22"/>
          <w:lang w:val="en-US"/>
        </w:rPr>
        <w:t>regarding</w:t>
      </w:r>
      <w:r w:rsidR="003915E1" w:rsidRPr="00681074">
        <w:rPr>
          <w:sz w:val="22"/>
          <w:szCs w:val="22"/>
          <w:lang w:val="en-US"/>
        </w:rPr>
        <w:t xml:space="preserve"> how </w:t>
      </w:r>
      <w:r w:rsidR="006406A7" w:rsidRPr="00681074">
        <w:rPr>
          <w:sz w:val="22"/>
          <w:szCs w:val="22"/>
          <w:lang w:val="en-US"/>
        </w:rPr>
        <w:t>objects</w:t>
      </w:r>
      <w:r w:rsidR="003F345E" w:rsidRPr="00681074">
        <w:rPr>
          <w:sz w:val="22"/>
          <w:szCs w:val="22"/>
          <w:lang w:val="en-US"/>
        </w:rPr>
        <w:t xml:space="preserve"> light rays, and discovered what is </w:t>
      </w:r>
      <w:r w:rsidR="00C04D95" w:rsidRPr="00681074">
        <w:rPr>
          <w:sz w:val="22"/>
          <w:szCs w:val="22"/>
          <w:lang w:val="en-US"/>
        </w:rPr>
        <w:t>the correct description of how we can see, he described</w:t>
      </w:r>
      <w:r w:rsidR="00DC3DC2" w:rsidRPr="00681074">
        <w:rPr>
          <w:sz w:val="22"/>
          <w:szCs w:val="22"/>
          <w:lang w:val="en-US"/>
        </w:rPr>
        <w:t xml:space="preserve"> as light rays bouncing from an object to a person's eye</w:t>
      </w:r>
      <w:r w:rsidR="005046D5" w:rsidRPr="00681074">
        <w:rPr>
          <w:sz w:val="22"/>
          <w:szCs w:val="22"/>
          <w:lang w:val="en-US"/>
        </w:rPr>
        <w:t xml:space="preserve"> which served as a driving force for modern science</w:t>
      </w:r>
      <w:r w:rsidR="00DC3DC2" w:rsidRPr="00681074">
        <w:rPr>
          <w:sz w:val="22"/>
          <w:szCs w:val="22"/>
          <w:lang w:val="en-US"/>
        </w:rPr>
        <w:t>.</w:t>
      </w:r>
      <w:r w:rsidR="005046D5" w:rsidRPr="00681074">
        <w:rPr>
          <w:sz w:val="22"/>
          <w:szCs w:val="22"/>
          <w:lang w:val="en-US"/>
        </w:rPr>
        <w:t xml:space="preserve"> 6 centuries later </w:t>
      </w:r>
      <w:r w:rsidR="00E315F0" w:rsidRPr="00681074">
        <w:rPr>
          <w:sz w:val="22"/>
          <w:szCs w:val="22"/>
          <w:lang w:val="en-US"/>
        </w:rPr>
        <w:t xml:space="preserve">Sir Isaac </w:t>
      </w:r>
      <w:r w:rsidR="00C56E3B" w:rsidRPr="00681074">
        <w:rPr>
          <w:sz w:val="22"/>
          <w:szCs w:val="22"/>
          <w:lang w:val="en-US"/>
        </w:rPr>
        <w:t xml:space="preserve">Newton </w:t>
      </w:r>
      <w:r w:rsidR="000E1B44" w:rsidRPr="00681074">
        <w:rPr>
          <w:sz w:val="22"/>
          <w:szCs w:val="22"/>
          <w:lang w:val="en-US"/>
        </w:rPr>
        <w:t xml:space="preserve">proclaimed that “light is a mixture of various colors having different </w:t>
      </w:r>
      <w:r w:rsidR="00F152BB" w:rsidRPr="00681074">
        <w:rPr>
          <w:sz w:val="22"/>
          <w:szCs w:val="22"/>
          <w:lang w:val="en-US"/>
        </w:rPr>
        <w:t xml:space="preserve">refractivity” (the </w:t>
      </w:r>
      <w:r w:rsidR="00A26F68" w:rsidRPr="00681074">
        <w:rPr>
          <w:sz w:val="22"/>
          <w:szCs w:val="22"/>
          <w:lang w:val="en-US"/>
        </w:rPr>
        <w:t>“Light Particle Theory”)</w:t>
      </w:r>
      <w:r w:rsidR="000E1B44" w:rsidRPr="00681074">
        <w:rPr>
          <w:sz w:val="22"/>
          <w:szCs w:val="22"/>
          <w:lang w:val="en-US"/>
        </w:rPr>
        <w:t xml:space="preserve"> rather than “the pure white” proposed by Aristotle during the ancient Greece era, and demonstrated his theory in the famous prism experiment.</w:t>
      </w:r>
      <w:r w:rsidR="00C56E3B" w:rsidRPr="00681074">
        <w:rPr>
          <w:sz w:val="22"/>
          <w:szCs w:val="22"/>
          <w:lang w:val="en-US"/>
        </w:rPr>
        <w:t xml:space="preserve"> In the same century</w:t>
      </w:r>
      <w:r w:rsidR="00A32DE2" w:rsidRPr="00681074">
        <w:rPr>
          <w:sz w:val="22"/>
          <w:szCs w:val="22"/>
          <w:lang w:val="en-US"/>
        </w:rPr>
        <w:t>,</w:t>
      </w:r>
      <w:r w:rsidR="00C56E3B" w:rsidRPr="00681074">
        <w:rPr>
          <w:sz w:val="22"/>
          <w:szCs w:val="22"/>
          <w:lang w:val="en-US"/>
        </w:rPr>
        <w:t xml:space="preserve"> Christiaan Huygens </w:t>
      </w:r>
      <w:r w:rsidR="00641B7E" w:rsidRPr="00681074">
        <w:rPr>
          <w:sz w:val="22"/>
          <w:szCs w:val="22"/>
          <w:lang w:val="en-US"/>
        </w:rPr>
        <w:t>released a paper advocating his theory that light is a wave</w:t>
      </w:r>
      <w:r w:rsidR="00A40FB2" w:rsidRPr="00681074">
        <w:rPr>
          <w:sz w:val="22"/>
          <w:szCs w:val="22"/>
          <w:lang w:val="en-US"/>
        </w:rPr>
        <w:t xml:space="preserve">. He used this theory of light as a wave to explain </w:t>
      </w:r>
      <w:r w:rsidR="00A32DE2" w:rsidRPr="00681074">
        <w:rPr>
          <w:sz w:val="22"/>
          <w:szCs w:val="22"/>
          <w:lang w:val="en-US"/>
        </w:rPr>
        <w:t xml:space="preserve">the </w:t>
      </w:r>
      <w:r w:rsidR="00A40FB2" w:rsidRPr="00681074">
        <w:rPr>
          <w:sz w:val="22"/>
          <w:szCs w:val="22"/>
          <w:lang w:val="en-US"/>
        </w:rPr>
        <w:t xml:space="preserve">light reflection and refraction phenomenon. After </w:t>
      </w:r>
      <w:r w:rsidR="00B05863" w:rsidRPr="00681074">
        <w:rPr>
          <w:sz w:val="22"/>
          <w:szCs w:val="22"/>
          <w:lang w:val="en-US"/>
        </w:rPr>
        <w:t>a lot of</w:t>
      </w:r>
      <w:r w:rsidR="00A40FB2" w:rsidRPr="00681074">
        <w:rPr>
          <w:sz w:val="22"/>
          <w:szCs w:val="22"/>
          <w:lang w:val="en-US"/>
        </w:rPr>
        <w:t xml:space="preserve"> debates </w:t>
      </w:r>
      <w:r w:rsidR="00B05863" w:rsidRPr="00681074">
        <w:rPr>
          <w:sz w:val="22"/>
          <w:szCs w:val="22"/>
          <w:lang w:val="en-US"/>
        </w:rPr>
        <w:t xml:space="preserve">countering </w:t>
      </w:r>
      <w:r w:rsidR="00A40FB2" w:rsidRPr="00681074">
        <w:rPr>
          <w:sz w:val="22"/>
          <w:szCs w:val="22"/>
          <w:lang w:val="en-US"/>
        </w:rPr>
        <w:t>Newton’s light particle theory, Huygens' theory that light is a wave became</w:t>
      </w:r>
      <w:r w:rsidR="00B05863" w:rsidRPr="00681074">
        <w:rPr>
          <w:sz w:val="22"/>
          <w:szCs w:val="22"/>
          <w:lang w:val="en-US"/>
        </w:rPr>
        <w:t xml:space="preserve"> the more accepted </w:t>
      </w:r>
      <w:r w:rsidR="00A40FB2" w:rsidRPr="00681074">
        <w:rPr>
          <w:sz w:val="22"/>
          <w:szCs w:val="22"/>
          <w:lang w:val="en-US"/>
        </w:rPr>
        <w:t xml:space="preserve">scientific </w:t>
      </w:r>
      <w:r w:rsidR="00374238" w:rsidRPr="00681074">
        <w:rPr>
          <w:sz w:val="22"/>
          <w:szCs w:val="22"/>
          <w:lang w:val="en-US"/>
        </w:rPr>
        <w:t xml:space="preserve">concept. During </w:t>
      </w:r>
      <w:r w:rsidR="008E71BE" w:rsidRPr="00681074">
        <w:rPr>
          <w:sz w:val="22"/>
          <w:szCs w:val="22"/>
          <w:lang w:val="en-US"/>
        </w:rPr>
        <w:t>the 18</w:t>
      </w:r>
      <w:r w:rsidR="008E71BE" w:rsidRPr="00681074">
        <w:rPr>
          <w:sz w:val="22"/>
          <w:szCs w:val="22"/>
          <w:vertAlign w:val="superscript"/>
          <w:lang w:val="en-US"/>
        </w:rPr>
        <w:t>th</w:t>
      </w:r>
      <w:r w:rsidR="008E71BE" w:rsidRPr="00681074">
        <w:rPr>
          <w:sz w:val="22"/>
          <w:szCs w:val="22"/>
          <w:lang w:val="en-US"/>
        </w:rPr>
        <w:t xml:space="preserve"> -19</w:t>
      </w:r>
      <w:r w:rsidR="008E71BE" w:rsidRPr="00681074">
        <w:rPr>
          <w:sz w:val="22"/>
          <w:szCs w:val="22"/>
          <w:vertAlign w:val="superscript"/>
          <w:lang w:val="en-US"/>
        </w:rPr>
        <w:t>th</w:t>
      </w:r>
      <w:r w:rsidR="008E71BE" w:rsidRPr="00681074">
        <w:rPr>
          <w:sz w:val="22"/>
          <w:szCs w:val="22"/>
          <w:lang w:val="en-US"/>
        </w:rPr>
        <w:t xml:space="preserve"> century </w:t>
      </w:r>
      <w:r w:rsidR="00D75B4C" w:rsidRPr="00681074">
        <w:rPr>
          <w:sz w:val="22"/>
          <w:szCs w:val="22"/>
          <w:lang w:val="en-US"/>
        </w:rPr>
        <w:t xml:space="preserve">Thomas Young </w:t>
      </w:r>
      <w:r w:rsidR="004D5465" w:rsidRPr="00681074">
        <w:rPr>
          <w:sz w:val="22"/>
          <w:szCs w:val="22"/>
          <w:lang w:val="en-US"/>
        </w:rPr>
        <w:t>showed that when light coming from a point light source is shined onto two pinholes, interference fringes can be observed on a screen an appropriate distance away not long after James Clerk Maxwell</w:t>
      </w:r>
      <w:r w:rsidR="007D045B" w:rsidRPr="00681074">
        <w:rPr>
          <w:sz w:val="22"/>
          <w:szCs w:val="22"/>
          <w:lang w:val="en-US"/>
        </w:rPr>
        <w:t xml:space="preserve"> theoretically predicted the existence of electromagnetic waves, the fact that electromagnetic waves propagate at the same speed as light, and as horizontal waves which became the </w:t>
      </w:r>
      <w:r w:rsidR="00AD1C2C" w:rsidRPr="00681074">
        <w:rPr>
          <w:sz w:val="22"/>
          <w:szCs w:val="22"/>
          <w:lang w:val="en-US"/>
        </w:rPr>
        <w:t>foundation for modern electromagnetism</w:t>
      </w:r>
      <w:r w:rsidR="005A3AE3" w:rsidRPr="00681074">
        <w:rPr>
          <w:sz w:val="22"/>
          <w:szCs w:val="22"/>
          <w:lang w:val="en-US"/>
        </w:rPr>
        <w:t>.</w:t>
      </w:r>
    </w:p>
    <w:p w14:paraId="5EACE912" w14:textId="60B9E809" w:rsidR="00824011" w:rsidRPr="00681074" w:rsidRDefault="0093749A" w:rsidP="00EF2084">
      <w:pPr>
        <w:keepNext/>
        <w:rPr>
          <w:sz w:val="22"/>
          <w:szCs w:val="22"/>
          <w:lang w:val="en-US"/>
        </w:rPr>
      </w:pPr>
      <w:r w:rsidRPr="00681074">
        <w:rPr>
          <w:sz w:val="22"/>
          <w:szCs w:val="22"/>
          <w:lang w:val="en-US"/>
        </w:rPr>
        <w:t xml:space="preserve">Light rays </w:t>
      </w:r>
      <w:r w:rsidR="003E6DC6" w:rsidRPr="00681074">
        <w:rPr>
          <w:sz w:val="22"/>
          <w:szCs w:val="22"/>
          <w:lang w:val="en-US"/>
        </w:rPr>
        <w:t>are the basic element in geometrical optics a hypothetical construct used to indicate the propagation of light</w:t>
      </w:r>
      <w:r w:rsidR="00BA13E0" w:rsidRPr="00681074">
        <w:rPr>
          <w:sz w:val="22"/>
          <w:szCs w:val="22"/>
          <w:lang w:val="en-US"/>
        </w:rPr>
        <w:t xml:space="preserve">, this </w:t>
      </w:r>
      <w:r w:rsidR="00CC3A7A" w:rsidRPr="00681074">
        <w:rPr>
          <w:sz w:val="22"/>
          <w:szCs w:val="22"/>
          <w:lang w:val="en-US"/>
        </w:rPr>
        <w:t>concept is useful when explaining the properties of light</w:t>
      </w:r>
      <w:r w:rsidR="007F605A" w:rsidRPr="00681074">
        <w:rPr>
          <w:sz w:val="22"/>
          <w:szCs w:val="22"/>
          <w:lang w:val="en-US"/>
        </w:rPr>
        <w:t xml:space="preserve"> such as </w:t>
      </w:r>
      <w:r w:rsidR="00370F9D" w:rsidRPr="00681074">
        <w:rPr>
          <w:sz w:val="22"/>
          <w:szCs w:val="22"/>
          <w:lang w:val="en-US"/>
        </w:rPr>
        <w:t>reflection which is defined as light rays chang</w:t>
      </w:r>
      <w:r w:rsidR="00F96726" w:rsidRPr="00681074">
        <w:rPr>
          <w:sz w:val="22"/>
          <w:szCs w:val="22"/>
          <w:lang w:val="en-US"/>
        </w:rPr>
        <w:t>ing</w:t>
      </w:r>
      <w:r w:rsidR="00370F9D" w:rsidRPr="00681074">
        <w:rPr>
          <w:sz w:val="22"/>
          <w:szCs w:val="22"/>
          <w:lang w:val="en-US"/>
        </w:rPr>
        <w:t xml:space="preserve"> direction when they reflect off a surface </w:t>
      </w:r>
      <w:r w:rsidR="00A77DBC" w:rsidRPr="00681074">
        <w:rPr>
          <w:sz w:val="22"/>
          <w:szCs w:val="22"/>
          <w:lang w:val="en-US"/>
        </w:rPr>
        <w:t xml:space="preserve">and obeys the laws </w:t>
      </w:r>
      <w:r w:rsidR="00A77DBC" w:rsidRPr="00681074">
        <w:rPr>
          <w:sz w:val="22"/>
          <w:szCs w:val="22"/>
          <w:lang w:val="en-US"/>
        </w:rPr>
        <w:lastRenderedPageBreak/>
        <w:t>of reflection</w:t>
      </w:r>
      <w:r w:rsidR="009B6D74" w:rsidRPr="00681074">
        <w:rPr>
          <w:sz w:val="22"/>
          <w:szCs w:val="22"/>
          <w:lang w:val="en-US"/>
        </w:rPr>
        <w:t xml:space="preserve"> states that, on reflection from a smooth surface, the angle of the reflected ray is equal to the angle of the incident ray</w:t>
      </w:r>
      <w:r w:rsidR="00A6153E" w:rsidRPr="00681074">
        <w:rPr>
          <w:sz w:val="22"/>
          <w:szCs w:val="22"/>
          <w:lang w:val="en-US"/>
        </w:rPr>
        <w:t>.</w:t>
      </w:r>
      <w:r w:rsidR="00907C62" w:rsidRPr="00681074">
        <w:rPr>
          <w:sz w:val="22"/>
          <w:szCs w:val="22"/>
          <w:lang w:val="en-US"/>
        </w:rPr>
        <w:t xml:space="preserve"> Another property of </w:t>
      </w:r>
      <w:r w:rsidR="00C031A4" w:rsidRPr="00681074">
        <w:rPr>
          <w:sz w:val="22"/>
          <w:szCs w:val="22"/>
          <w:lang w:val="en-US"/>
        </w:rPr>
        <w:t xml:space="preserve">light is refraction which is defined as </w:t>
      </w:r>
      <w:r w:rsidR="001069C9" w:rsidRPr="00681074">
        <w:rPr>
          <w:sz w:val="22"/>
          <w:szCs w:val="22"/>
          <w:lang w:val="en-US"/>
        </w:rPr>
        <w:t xml:space="preserve">when light </w:t>
      </w:r>
      <w:r w:rsidR="00CD6878" w:rsidRPr="00681074">
        <w:rPr>
          <w:noProof/>
          <w:sz w:val="22"/>
          <w:szCs w:val="22"/>
          <w:lang w:val="en-US"/>
        </w:rPr>
        <w:drawing>
          <wp:anchor distT="0" distB="0" distL="114300" distR="114300" simplePos="0" relativeHeight="251658240" behindDoc="1" locked="0" layoutInCell="1" allowOverlap="1" wp14:anchorId="49A24702" wp14:editId="3815148A">
            <wp:simplePos x="0" y="0"/>
            <wp:positionH relativeFrom="margin">
              <wp:align>left</wp:align>
            </wp:positionH>
            <wp:positionV relativeFrom="paragraph">
              <wp:posOffset>0</wp:posOffset>
            </wp:positionV>
            <wp:extent cx="1863725" cy="1495425"/>
            <wp:effectExtent l="0" t="0" r="3175" b="9525"/>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3725" cy="1495425"/>
                    </a:xfrm>
                    <a:prstGeom prst="rect">
                      <a:avLst/>
                    </a:prstGeom>
                  </pic:spPr>
                </pic:pic>
              </a:graphicData>
            </a:graphic>
            <wp14:sizeRelH relativeFrom="margin">
              <wp14:pctWidth>0</wp14:pctWidth>
            </wp14:sizeRelH>
            <wp14:sizeRelV relativeFrom="margin">
              <wp14:pctHeight>0</wp14:pctHeight>
            </wp14:sizeRelV>
          </wp:anchor>
        </w:drawing>
      </w:r>
      <w:r w:rsidR="001069C9" w:rsidRPr="00681074">
        <w:rPr>
          <w:sz w:val="22"/>
          <w:szCs w:val="22"/>
          <w:lang w:val="en-US"/>
        </w:rPr>
        <w:t>traveling in one transparent medium encounters a boundary with a second transparent medium (e.g., air and glass), a portion of the light is reflected (partial reflection), and a portion is transmitted into the second medium</w:t>
      </w:r>
      <w:r w:rsidR="00D95AC3" w:rsidRPr="00681074">
        <w:rPr>
          <w:sz w:val="22"/>
          <w:szCs w:val="22"/>
          <w:lang w:val="en-US"/>
        </w:rPr>
        <w:t xml:space="preserve"> (refracted)</w:t>
      </w:r>
      <w:r w:rsidR="001069C9" w:rsidRPr="00681074">
        <w:rPr>
          <w:sz w:val="22"/>
          <w:szCs w:val="22"/>
          <w:lang w:val="en-US"/>
        </w:rPr>
        <w:t>.</w:t>
      </w:r>
      <w:r w:rsidR="00D95AC3" w:rsidRPr="00681074">
        <w:rPr>
          <w:sz w:val="22"/>
          <w:szCs w:val="22"/>
          <w:lang w:val="en-US"/>
        </w:rPr>
        <w:t xml:space="preserve"> As the light travels to the second </w:t>
      </w:r>
      <w:r w:rsidR="004266DA" w:rsidRPr="00681074">
        <w:rPr>
          <w:sz w:val="22"/>
          <w:szCs w:val="22"/>
          <w:lang w:val="en-US"/>
        </w:rPr>
        <w:t>medium,</w:t>
      </w:r>
      <w:r w:rsidR="00D95AC3" w:rsidRPr="00681074">
        <w:rPr>
          <w:sz w:val="22"/>
          <w:szCs w:val="22"/>
          <w:lang w:val="en-US"/>
        </w:rPr>
        <w:t xml:space="preserve"> </w:t>
      </w:r>
      <w:r w:rsidR="0096128A" w:rsidRPr="00681074">
        <w:rPr>
          <w:sz w:val="22"/>
          <w:szCs w:val="22"/>
          <w:lang w:val="en-US"/>
        </w:rPr>
        <w:t xml:space="preserve">it changes direction </w:t>
      </w:r>
      <w:r w:rsidR="00F52E49" w:rsidRPr="00681074">
        <w:rPr>
          <w:sz w:val="22"/>
          <w:szCs w:val="22"/>
          <w:lang w:val="en-US"/>
        </w:rPr>
        <w:t>due to the wave speeding up or down as the wavelength either</w:t>
      </w:r>
      <w:r w:rsidR="008B7C51" w:rsidRPr="00681074">
        <w:rPr>
          <w:sz w:val="22"/>
          <w:szCs w:val="22"/>
          <w:lang w:val="en-US"/>
        </w:rPr>
        <w:t xml:space="preserve"> decreases or increases (figure </w:t>
      </w:r>
      <w:r w:rsidR="00CD6878" w:rsidRPr="00681074">
        <w:rPr>
          <w:sz w:val="22"/>
          <w:szCs w:val="22"/>
          <w:lang w:val="en-US"/>
        </w:rPr>
        <w:t>2</w:t>
      </w:r>
      <w:r w:rsidR="008B7C51" w:rsidRPr="00681074">
        <w:rPr>
          <w:sz w:val="22"/>
          <w:szCs w:val="22"/>
          <w:lang w:val="en-US"/>
        </w:rPr>
        <w:t xml:space="preserve">) </w:t>
      </w:r>
      <w:r w:rsidR="00EE357C" w:rsidRPr="00681074">
        <w:rPr>
          <w:sz w:val="22"/>
          <w:szCs w:val="22"/>
          <w:lang w:val="en-US"/>
        </w:rPr>
        <w:t xml:space="preserve">we can determine that the wave has slowed down or </w:t>
      </w:r>
      <w:r w:rsidR="00CD6878" w:rsidRPr="00681074">
        <w:rPr>
          <w:noProof/>
          <w:sz w:val="22"/>
          <w:szCs w:val="22"/>
        </w:rPr>
        <mc:AlternateContent>
          <mc:Choice Requires="wps">
            <w:drawing>
              <wp:anchor distT="0" distB="0" distL="114300" distR="114300" simplePos="0" relativeHeight="251658245" behindDoc="1" locked="0" layoutInCell="1" allowOverlap="1" wp14:anchorId="7AC1FE14" wp14:editId="6D8D388A">
                <wp:simplePos x="0" y="0"/>
                <wp:positionH relativeFrom="margin">
                  <wp:posOffset>100874</wp:posOffset>
                </wp:positionH>
                <wp:positionV relativeFrom="margin">
                  <wp:posOffset>1481001</wp:posOffset>
                </wp:positionV>
                <wp:extent cx="1809750" cy="209550"/>
                <wp:effectExtent l="0" t="0" r="0" b="0"/>
                <wp:wrapThrough wrapText="bothSides">
                  <wp:wrapPolygon edited="0">
                    <wp:start x="0" y="0"/>
                    <wp:lineTo x="0" y="19636"/>
                    <wp:lineTo x="21373" y="19636"/>
                    <wp:lineTo x="21373"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809750" cy="209550"/>
                        </a:xfrm>
                        <a:prstGeom prst="rect">
                          <a:avLst/>
                        </a:prstGeom>
                        <a:solidFill>
                          <a:prstClr val="white"/>
                        </a:solidFill>
                        <a:ln>
                          <a:noFill/>
                        </a:ln>
                      </wps:spPr>
                      <wps:txbx>
                        <w:txbxContent>
                          <w:p w14:paraId="5B5D6C6E" w14:textId="04860516" w:rsidR="00052BDA" w:rsidRPr="00677B9C" w:rsidRDefault="00052BDA" w:rsidP="004266DA">
                            <w:pPr>
                              <w:pStyle w:val="Caption"/>
                              <w:rPr>
                                <w:noProof/>
                                <w:lang w:val="en-US"/>
                              </w:rPr>
                            </w:pPr>
                            <w:r>
                              <w:t>Figure 2</w:t>
                            </w:r>
                            <w:r>
                              <w:rPr>
                                <w:noProof/>
                              </w:rPr>
                              <w:t>-</w:t>
                            </w:r>
                            <w:r>
                              <w:t xml:space="preserve"> Wave front Image of Refr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1FE14" id="Text Box 6" o:spid="_x0000_s1029" type="#_x0000_t202" style="position:absolute;margin-left:7.95pt;margin-top:116.6pt;width:142.5pt;height:16.5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" stroked="f">
                <v:textbox inset="0,0,0,0">
                  <w:txbxContent>
                    <w:p w14:paraId="5B5D6C6E" w14:textId="04860516" w:rsidR="00052BDA" w:rsidRPr="00677B9C" w:rsidRDefault="00052BDA" w:rsidP="004266DA">
                      <w:pPr>
                        <w:pStyle w:val="Caption"/>
                        <w:rPr>
                          <w:noProof/>
                          <w:lang w:val="en-US"/>
                        </w:rPr>
                      </w:pPr>
                      <w:r>
                        <w:t>Figure 2</w:t>
                      </w:r>
                      <w:r>
                        <w:rPr>
                          <w:noProof/>
                        </w:rPr>
                        <w:t>-</w:t>
                      </w:r>
                      <w:r>
                        <w:t xml:space="preserve"> Wave front Image of Refraction</w:t>
                      </w:r>
                    </w:p>
                  </w:txbxContent>
                </v:textbox>
                <w10:wrap type="through" anchorx="margin" anchory="margin"/>
              </v:shape>
            </w:pict>
          </mc:Fallback>
        </mc:AlternateContent>
      </w:r>
      <w:r w:rsidR="009F7071" w:rsidRPr="00681074">
        <w:rPr>
          <w:sz w:val="22"/>
          <w:szCs w:val="22"/>
          <w:lang w:val="en-US"/>
        </w:rPr>
        <w:t xml:space="preserve">speed up using the equation </w:t>
      </w:r>
      <w:r w:rsidR="00A800E0" w:rsidRPr="00681074">
        <w:rPr>
          <w:sz w:val="22"/>
          <w:szCs w:val="22"/>
          <w:lang w:val="en-US"/>
        </w:rPr>
        <w:t>wave speed = frequency × wavelength and taking frequency as being constant</w:t>
      </w:r>
      <w:r w:rsidR="00D91BE5" w:rsidRPr="00681074">
        <w:rPr>
          <w:sz w:val="22"/>
          <w:szCs w:val="22"/>
          <w:lang w:val="en-US"/>
        </w:rPr>
        <w:t xml:space="preserve">. </w:t>
      </w:r>
      <w:r w:rsidR="00C92721" w:rsidRPr="00681074">
        <w:rPr>
          <w:sz w:val="22"/>
          <w:szCs w:val="22"/>
          <w:lang w:val="en-US"/>
        </w:rPr>
        <w:t xml:space="preserve">The relationship between the angle of incidence and refraction </w:t>
      </w:r>
      <w:r w:rsidR="002B0CAD" w:rsidRPr="00681074">
        <w:rPr>
          <w:sz w:val="22"/>
          <w:szCs w:val="22"/>
          <w:lang w:val="en-US"/>
        </w:rPr>
        <w:t>is described using Snell’s law (law of refraction)</w:t>
      </w:r>
      <w:r w:rsidR="000C2CE8" w:rsidRPr="00681074">
        <w:rPr>
          <w:sz w:val="22"/>
          <w:szCs w:val="22"/>
          <w:lang w:val="en-US"/>
        </w:rPr>
        <w:t xml:space="preserve"> measured with respect to</w:t>
      </w:r>
      <w:r w:rsidR="006C2F90" w:rsidRPr="00681074">
        <w:rPr>
          <w:sz w:val="22"/>
          <w:szCs w:val="22"/>
          <w:lang w:val="en-US"/>
        </w:rPr>
        <w:t xml:space="preserve"> the normal to the boundary </w:t>
      </w:r>
      <w:r w:rsidR="00A47F76" w:rsidRPr="00681074">
        <w:rPr>
          <w:sz w:val="22"/>
          <w:szCs w:val="22"/>
          <w:lang w:val="en-US"/>
        </w:rPr>
        <w:t>is defined by the equation n1 sin θ1 = n2 sin θ2</w:t>
      </w:r>
      <w:r w:rsidR="00C1389D" w:rsidRPr="00681074">
        <w:rPr>
          <w:sz w:val="22"/>
          <w:szCs w:val="22"/>
          <w:lang w:val="en-US"/>
        </w:rPr>
        <w:t xml:space="preserve"> in which n1 and n2 are the refractive index</w:t>
      </w:r>
      <w:r w:rsidR="00FE6416" w:rsidRPr="00681074">
        <w:rPr>
          <w:sz w:val="22"/>
          <w:szCs w:val="22"/>
          <w:lang w:val="en-US"/>
        </w:rPr>
        <w:t>es</w:t>
      </w:r>
      <w:r w:rsidR="00C1389D" w:rsidRPr="00681074">
        <w:rPr>
          <w:sz w:val="22"/>
          <w:szCs w:val="22"/>
          <w:lang w:val="en-US"/>
        </w:rPr>
        <w:t xml:space="preserve"> of the mediums</w:t>
      </w:r>
      <w:r w:rsidR="00DB4BFB" w:rsidRPr="00681074">
        <w:rPr>
          <w:sz w:val="22"/>
          <w:szCs w:val="22"/>
          <w:lang w:val="en-US"/>
        </w:rPr>
        <w:t xml:space="preserve">, </w:t>
      </w:r>
      <w:r w:rsidR="004D3B92" w:rsidRPr="00681074">
        <w:rPr>
          <w:sz w:val="22"/>
          <w:szCs w:val="22"/>
          <w:lang w:val="en-US"/>
        </w:rPr>
        <w:t>the re</w:t>
      </w:r>
      <w:r w:rsidR="00B84513" w:rsidRPr="00681074">
        <w:rPr>
          <w:sz w:val="22"/>
          <w:szCs w:val="22"/>
          <w:lang w:val="en-US"/>
        </w:rPr>
        <w:t>fractive index</w:t>
      </w:r>
      <w:r w:rsidR="008C3BB7" w:rsidRPr="00681074">
        <w:rPr>
          <w:sz w:val="22"/>
          <w:szCs w:val="22"/>
          <w:lang w:val="en-US"/>
        </w:rPr>
        <w:t>(n)</w:t>
      </w:r>
      <w:r w:rsidR="00B84513" w:rsidRPr="00681074">
        <w:rPr>
          <w:sz w:val="22"/>
          <w:szCs w:val="22"/>
          <w:lang w:val="en-US"/>
        </w:rPr>
        <w:t xml:space="preserve"> </w:t>
      </w:r>
      <w:r w:rsidR="00DB4BFB" w:rsidRPr="00681074">
        <w:rPr>
          <w:sz w:val="22"/>
          <w:szCs w:val="22"/>
          <w:lang w:val="en-US"/>
        </w:rPr>
        <w:t>for any medium is equal to the ratio of the speed of light in a vacuum to its speed in that medium,</w:t>
      </w:r>
      <w:r w:rsidR="00B84513" w:rsidRPr="00681074">
        <w:rPr>
          <w:sz w:val="22"/>
          <w:szCs w:val="22"/>
          <w:lang w:val="en-US"/>
        </w:rPr>
        <w:t xml:space="preserve"> </w:t>
      </w:r>
      <w:r w:rsidR="008C3BB7" w:rsidRPr="00681074">
        <w:rPr>
          <w:sz w:val="22"/>
          <w:szCs w:val="22"/>
          <w:lang w:val="en-US"/>
        </w:rPr>
        <w:t xml:space="preserve">denser mediums have a higher n </w:t>
      </w:r>
      <w:r w:rsidR="0001614B" w:rsidRPr="00681074">
        <w:rPr>
          <w:sz w:val="22"/>
          <w:szCs w:val="22"/>
          <w:lang w:val="en-US"/>
        </w:rPr>
        <w:t xml:space="preserve"> so there angle of refraction is </w:t>
      </w:r>
      <w:r w:rsidR="00B37E34" w:rsidRPr="00681074">
        <w:rPr>
          <w:sz w:val="22"/>
          <w:szCs w:val="22"/>
          <w:lang w:val="en-US"/>
        </w:rPr>
        <w:t>smaller so it bends towards the normal</w:t>
      </w:r>
      <w:r w:rsidR="00852D11" w:rsidRPr="00681074">
        <w:rPr>
          <w:sz w:val="22"/>
          <w:szCs w:val="22"/>
          <w:lang w:val="en-US"/>
        </w:rPr>
        <w:t xml:space="preserve"> vice versa is true for mediums that are less dense</w:t>
      </w:r>
      <w:r w:rsidR="00412C75" w:rsidRPr="00681074">
        <w:rPr>
          <w:sz w:val="22"/>
          <w:szCs w:val="22"/>
          <w:lang w:val="en-US"/>
        </w:rPr>
        <w:t>.</w:t>
      </w:r>
      <w:r w:rsidR="00305BB6" w:rsidRPr="00681074">
        <w:rPr>
          <w:sz w:val="22"/>
          <w:szCs w:val="22"/>
          <w:lang w:val="en-US"/>
        </w:rPr>
        <w:t xml:space="preserve"> </w:t>
      </w:r>
    </w:p>
    <w:p w14:paraId="53C2EDBB" w14:textId="1A37273D" w:rsidR="00342207" w:rsidRPr="00681074" w:rsidRDefault="00FF7907" w:rsidP="00EF2084">
      <w:pPr>
        <w:keepNext/>
        <w:rPr>
          <w:sz w:val="22"/>
          <w:szCs w:val="22"/>
          <w:lang w:val="en-US"/>
        </w:rPr>
      </w:pPr>
      <w:r w:rsidRPr="00681074">
        <w:rPr>
          <w:noProof/>
          <w:sz w:val="22"/>
          <w:szCs w:val="22"/>
        </w:rPr>
        <mc:AlternateContent>
          <mc:Choice Requires="wps">
            <w:drawing>
              <wp:anchor distT="0" distB="0" distL="114300" distR="114300" simplePos="0" relativeHeight="251658247" behindDoc="1" locked="0" layoutInCell="1" allowOverlap="1" wp14:anchorId="00CAE98D" wp14:editId="15424276">
                <wp:simplePos x="0" y="0"/>
                <wp:positionH relativeFrom="margin">
                  <wp:align>left</wp:align>
                </wp:positionH>
                <wp:positionV relativeFrom="paragraph">
                  <wp:posOffset>755015</wp:posOffset>
                </wp:positionV>
                <wp:extent cx="1937385" cy="184785"/>
                <wp:effectExtent l="0" t="0" r="5715" b="5715"/>
                <wp:wrapSquare wrapText="bothSides"/>
                <wp:docPr id="8" name="Text Box 8"/>
                <wp:cNvGraphicFramePr/>
                <a:graphic xmlns:a="http://schemas.openxmlformats.org/drawingml/2006/main">
                  <a:graphicData uri="http://schemas.microsoft.com/office/word/2010/wordprocessingShape">
                    <wps:wsp>
                      <wps:cNvSpPr txBox="1"/>
                      <wps:spPr>
                        <a:xfrm>
                          <a:off x="0" y="0"/>
                          <a:ext cx="1937385" cy="184785"/>
                        </a:xfrm>
                        <a:prstGeom prst="rect">
                          <a:avLst/>
                        </a:prstGeom>
                        <a:solidFill>
                          <a:prstClr val="white"/>
                        </a:solidFill>
                        <a:ln>
                          <a:noFill/>
                        </a:ln>
                      </wps:spPr>
                      <wps:txbx>
                        <w:txbxContent>
                          <w:p w14:paraId="36EDBDA3" w14:textId="3783A633" w:rsidR="00052BDA" w:rsidRPr="00E5339E" w:rsidRDefault="00052BDA" w:rsidP="00260711">
                            <w:pPr>
                              <w:pStyle w:val="Caption"/>
                              <w:rPr>
                                <w:lang w:val="en-US"/>
                              </w:rPr>
                            </w:pPr>
                            <w:r>
                              <w:t>Figure 3</w:t>
                            </w:r>
                            <w:r>
                              <w:rPr>
                                <w:noProof/>
                              </w:rPr>
                              <w:t>-</w:t>
                            </w:r>
                            <w:r>
                              <w:t xml:space="preserve"> Total Internal Refraction Occurr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AE98D" id="Text Box 8" o:spid="_x0000_s1030" type="#_x0000_t202" style="position:absolute;margin-left:0;margin-top:59.45pt;width:152.55pt;height:14.55pt;z-index:-2516582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" stroked="f">
                <v:textbox inset="0,0,0,0">
                  <w:txbxContent>
                    <w:p w14:paraId="36EDBDA3" w14:textId="3783A633" w:rsidR="00052BDA" w:rsidRPr="00E5339E" w:rsidRDefault="00052BDA" w:rsidP="00260711">
                      <w:pPr>
                        <w:pStyle w:val="Caption"/>
                        <w:rPr>
                          <w:lang w:val="en-US"/>
                        </w:rPr>
                      </w:pPr>
                      <w:r>
                        <w:t>Figure 3</w:t>
                      </w:r>
                      <w:r>
                        <w:rPr>
                          <w:noProof/>
                        </w:rPr>
                        <w:t>-</w:t>
                      </w:r>
                      <w:r>
                        <w:t xml:space="preserve"> Total Internal Refraction Occurring</w:t>
                      </w:r>
                    </w:p>
                  </w:txbxContent>
                </v:textbox>
                <w10:wrap type="square" anchorx="margin"/>
              </v:shape>
            </w:pict>
          </mc:Fallback>
        </mc:AlternateContent>
      </w:r>
      <w:r w:rsidRPr="00681074">
        <w:rPr>
          <w:noProof/>
          <w:sz w:val="22"/>
          <w:szCs w:val="22"/>
          <w:lang w:val="en-US"/>
        </w:rPr>
        <w:drawing>
          <wp:anchor distT="0" distB="0" distL="114300" distR="114300" simplePos="0" relativeHeight="251658246" behindDoc="1" locked="0" layoutInCell="1" allowOverlap="1" wp14:anchorId="68D3C6F1" wp14:editId="3FCABDB5">
            <wp:simplePos x="0" y="0"/>
            <wp:positionH relativeFrom="margin">
              <wp:align>left</wp:align>
            </wp:positionH>
            <wp:positionV relativeFrom="paragraph">
              <wp:posOffset>12700</wp:posOffset>
            </wp:positionV>
            <wp:extent cx="1890395" cy="739775"/>
            <wp:effectExtent l="0" t="0" r="0" b="3175"/>
            <wp:wrapTight wrapText="bothSides">
              <wp:wrapPolygon edited="0">
                <wp:start x="0" y="0"/>
                <wp:lineTo x="0" y="21136"/>
                <wp:lineTo x="21332" y="21136"/>
                <wp:lineTo x="21332" y="0"/>
                <wp:lineTo x="0" y="0"/>
              </wp:wrapPolygon>
            </wp:wrapTight>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1890395" cy="739775"/>
                    </a:xfrm>
                    <a:prstGeom prst="rect">
                      <a:avLst/>
                    </a:prstGeom>
                  </pic:spPr>
                </pic:pic>
              </a:graphicData>
            </a:graphic>
            <wp14:sizeRelH relativeFrom="margin">
              <wp14:pctWidth>0</wp14:pctWidth>
            </wp14:sizeRelH>
            <wp14:sizeRelV relativeFrom="margin">
              <wp14:pctHeight>0</wp14:pctHeight>
            </wp14:sizeRelV>
          </wp:anchor>
        </w:drawing>
      </w:r>
      <w:r w:rsidR="00ED6BBB" w:rsidRPr="00681074">
        <w:rPr>
          <w:sz w:val="22"/>
          <w:szCs w:val="22"/>
          <w:lang w:val="en-US"/>
        </w:rPr>
        <w:t>An interesting consequence of the Snell’s law</w:t>
      </w:r>
      <w:r w:rsidR="006C3829" w:rsidRPr="00681074">
        <w:rPr>
          <w:sz w:val="22"/>
          <w:szCs w:val="22"/>
          <w:lang w:val="en-US"/>
        </w:rPr>
        <w:t xml:space="preserve"> occurs</w:t>
      </w:r>
      <w:r w:rsidR="00243B56" w:rsidRPr="00681074">
        <w:rPr>
          <w:sz w:val="22"/>
          <w:szCs w:val="22"/>
          <w:lang w:val="en-US"/>
        </w:rPr>
        <w:t xml:space="preserve"> </w:t>
      </w:r>
      <w:r w:rsidR="00ED6BBB" w:rsidRPr="00681074">
        <w:rPr>
          <w:sz w:val="22"/>
          <w:szCs w:val="22"/>
          <w:lang w:val="en-US"/>
        </w:rPr>
        <w:t xml:space="preserve">when light passes </w:t>
      </w:r>
      <w:r w:rsidR="006C3829" w:rsidRPr="00681074">
        <w:rPr>
          <w:sz w:val="22"/>
          <w:szCs w:val="22"/>
          <w:lang w:val="en-US"/>
        </w:rPr>
        <w:t xml:space="preserve">into a medium with a lower refractive </w:t>
      </w:r>
      <w:r w:rsidR="00C76B08" w:rsidRPr="00681074">
        <w:rPr>
          <w:sz w:val="22"/>
          <w:szCs w:val="22"/>
          <w:lang w:val="en-US"/>
        </w:rPr>
        <w:t xml:space="preserve">as stated above the light rays will bend </w:t>
      </w:r>
      <w:r w:rsidR="00A95078" w:rsidRPr="00681074">
        <w:rPr>
          <w:sz w:val="22"/>
          <w:szCs w:val="22"/>
          <w:lang w:val="en-US"/>
        </w:rPr>
        <w:t>away from the normal</w:t>
      </w:r>
      <w:r w:rsidR="001F3803" w:rsidRPr="00681074">
        <w:rPr>
          <w:sz w:val="22"/>
          <w:szCs w:val="22"/>
          <w:lang w:val="en-US"/>
        </w:rPr>
        <w:t>.</w:t>
      </w:r>
      <w:r w:rsidR="00A95078" w:rsidRPr="00681074">
        <w:rPr>
          <w:sz w:val="22"/>
          <w:szCs w:val="22"/>
          <w:lang w:val="en-US"/>
        </w:rPr>
        <w:t xml:space="preserve"> </w:t>
      </w:r>
      <w:r w:rsidR="001F3803" w:rsidRPr="00681074">
        <w:rPr>
          <w:sz w:val="22"/>
          <w:szCs w:val="22"/>
          <w:lang w:val="en-US"/>
        </w:rPr>
        <w:t>A</w:t>
      </w:r>
      <w:r w:rsidR="00A95078" w:rsidRPr="00681074">
        <w:rPr>
          <w:sz w:val="22"/>
          <w:szCs w:val="22"/>
          <w:lang w:val="en-US"/>
        </w:rPr>
        <w:t>t what is called a critical angle of incidence</w:t>
      </w:r>
      <w:r w:rsidR="001F3803" w:rsidRPr="00681074">
        <w:rPr>
          <w:sz w:val="22"/>
          <w:szCs w:val="22"/>
          <w:lang w:val="en-US"/>
        </w:rPr>
        <w:t xml:space="preserve"> the refracted rays make</w:t>
      </w:r>
      <w:r w:rsidRPr="00681074">
        <w:rPr>
          <w:sz w:val="22"/>
          <w:szCs w:val="22"/>
          <w:lang w:val="en-US"/>
        </w:rPr>
        <w:t xml:space="preserve"> </w:t>
      </w:r>
      <w:r w:rsidR="001F3803" w:rsidRPr="00681074">
        <w:rPr>
          <w:sz w:val="22"/>
          <w:szCs w:val="22"/>
          <w:lang w:val="en-US"/>
        </w:rPr>
        <w:t>a 90</w:t>
      </w:r>
      <w:r w:rsidR="00406904" w:rsidRPr="00681074">
        <w:rPr>
          <w:sz w:val="22"/>
          <w:szCs w:val="22"/>
          <w:lang w:val="en-US"/>
        </w:rPr>
        <w:t xml:space="preserve"> degrees angle with the normal </w:t>
      </w:r>
      <w:r w:rsidR="00CD7E58" w:rsidRPr="00681074">
        <w:rPr>
          <w:sz w:val="22"/>
          <w:szCs w:val="22"/>
          <w:lang w:val="en-US"/>
        </w:rPr>
        <w:t xml:space="preserve">the critical angle can be </w:t>
      </w:r>
      <w:r w:rsidR="00210E7D" w:rsidRPr="00681074">
        <w:rPr>
          <w:sz w:val="22"/>
          <w:szCs w:val="22"/>
          <w:lang w:val="en-US"/>
        </w:rPr>
        <w:t>derived from Snell’s law equation as sin90=1</w:t>
      </w:r>
      <w:r w:rsidR="0083341F" w:rsidRPr="00681074">
        <w:rPr>
          <w:sz w:val="22"/>
          <w:szCs w:val="22"/>
          <w:lang w:val="en-US"/>
        </w:rPr>
        <w:t xml:space="preserve"> as the angle</w:t>
      </w:r>
      <w:r w:rsidR="00210E7D" w:rsidRPr="00681074">
        <w:rPr>
          <w:sz w:val="22"/>
          <w:szCs w:val="22"/>
          <w:lang w:val="en-US"/>
        </w:rPr>
        <w:t xml:space="preserve"> </w:t>
      </w:r>
      <w:r w:rsidR="0083341F" w:rsidRPr="00681074">
        <w:rPr>
          <w:sz w:val="22"/>
          <w:szCs w:val="22"/>
          <w:lang w:val="en-US"/>
        </w:rPr>
        <w:t>therefore</w:t>
      </w:r>
      <w:r w:rsidR="00D643BD" w:rsidRPr="00681074">
        <w:rPr>
          <w:sz w:val="22"/>
          <w:szCs w:val="22"/>
          <w:lang w:val="en-US"/>
        </w:rPr>
        <w:t xml:space="preserve"> </w:t>
      </w:r>
      <w:r w:rsidR="001D5216" w:rsidRPr="00681074">
        <w:rPr>
          <w:sz w:val="22"/>
          <w:szCs w:val="22"/>
          <w:lang w:val="en-US"/>
        </w:rPr>
        <w:t>n</w:t>
      </w:r>
      <w:r w:rsidR="001F6925" w:rsidRPr="00681074">
        <w:rPr>
          <w:sz w:val="22"/>
          <w:szCs w:val="22"/>
          <w:lang w:val="en-US"/>
        </w:rPr>
        <w:t>2</w:t>
      </w:r>
      <w:r w:rsidR="001D5216" w:rsidRPr="00681074">
        <w:rPr>
          <w:sz w:val="22"/>
          <w:szCs w:val="22"/>
          <w:lang w:val="en-US"/>
        </w:rPr>
        <w:t xml:space="preserve"> sin θ=</w:t>
      </w:r>
      <w:r w:rsidR="001F6925" w:rsidRPr="00681074">
        <w:rPr>
          <w:sz w:val="22"/>
          <w:szCs w:val="22"/>
          <w:lang w:val="en-US"/>
        </w:rPr>
        <w:t xml:space="preserve">n1*1 so the critical angle can be found using the </w:t>
      </w:r>
      <w:r w:rsidR="00133799" w:rsidRPr="00681074">
        <w:rPr>
          <w:sz w:val="22"/>
          <w:szCs w:val="22"/>
          <w:lang w:val="en-US"/>
        </w:rPr>
        <w:t xml:space="preserve">equation </w:t>
      </w:r>
      <w:r w:rsidR="00824011" w:rsidRPr="00681074">
        <w:rPr>
          <w:sz w:val="22"/>
          <w:szCs w:val="22"/>
          <w:lang w:val="en-US"/>
        </w:rPr>
        <w:t>sin θ</w:t>
      </w:r>
      <w:r w:rsidR="00133799" w:rsidRPr="00681074">
        <w:rPr>
          <w:sz w:val="22"/>
          <w:szCs w:val="22"/>
          <w:lang w:val="en-US"/>
        </w:rPr>
        <w:t xml:space="preserve"> = n2/n1</w:t>
      </w:r>
      <w:r w:rsidR="00575A70" w:rsidRPr="00681074">
        <w:rPr>
          <w:sz w:val="22"/>
          <w:szCs w:val="22"/>
          <w:lang w:val="en-US"/>
        </w:rPr>
        <w:t xml:space="preserve">. When the incident angle is larger </w:t>
      </w:r>
      <w:r w:rsidR="009A766B" w:rsidRPr="00681074">
        <w:rPr>
          <w:sz w:val="22"/>
          <w:szCs w:val="22"/>
          <w:lang w:val="en-US"/>
        </w:rPr>
        <w:t xml:space="preserve">than the critical angle the rays are completely reflected inside the medium this phenomenon is called total internal </w:t>
      </w:r>
      <w:r w:rsidR="00260711" w:rsidRPr="00681074">
        <w:rPr>
          <w:sz w:val="22"/>
          <w:szCs w:val="22"/>
          <w:lang w:val="en-US"/>
        </w:rPr>
        <w:t>reflection (</w:t>
      </w:r>
      <w:r w:rsidR="007F0D56" w:rsidRPr="00681074">
        <w:rPr>
          <w:sz w:val="22"/>
          <w:szCs w:val="22"/>
          <w:lang w:val="en-US"/>
        </w:rPr>
        <w:t xml:space="preserve">figure </w:t>
      </w:r>
      <w:r w:rsidR="00CD6878" w:rsidRPr="00681074">
        <w:rPr>
          <w:sz w:val="22"/>
          <w:szCs w:val="22"/>
          <w:lang w:val="en-US"/>
        </w:rPr>
        <w:t>3</w:t>
      </w:r>
      <w:r w:rsidR="007F0D56" w:rsidRPr="00681074">
        <w:rPr>
          <w:sz w:val="22"/>
          <w:szCs w:val="22"/>
          <w:lang w:val="en-US"/>
        </w:rPr>
        <w:t>)</w:t>
      </w:r>
      <w:r w:rsidR="00BA230B" w:rsidRPr="00681074">
        <w:rPr>
          <w:sz w:val="22"/>
          <w:szCs w:val="22"/>
          <w:lang w:val="en-US"/>
        </w:rPr>
        <w:t xml:space="preserve"> this phenomenon is commonly taken advantage with the use of fiber optic </w:t>
      </w:r>
      <w:r w:rsidR="00CF47A0" w:rsidRPr="00681074">
        <w:rPr>
          <w:sz w:val="22"/>
          <w:szCs w:val="22"/>
          <w:lang w:val="en-US"/>
        </w:rPr>
        <w:t xml:space="preserve">cables as it allows for the </w:t>
      </w:r>
      <w:r w:rsidR="008A397C" w:rsidRPr="00681074">
        <w:rPr>
          <w:sz w:val="22"/>
          <w:szCs w:val="22"/>
          <w:lang w:val="en-US"/>
        </w:rPr>
        <w:t>transmission</w:t>
      </w:r>
      <w:r w:rsidR="00CF47A0" w:rsidRPr="00681074">
        <w:rPr>
          <w:sz w:val="22"/>
          <w:szCs w:val="22"/>
          <w:lang w:val="en-US"/>
        </w:rPr>
        <w:t xml:space="preserve"> of light over a long</w:t>
      </w:r>
      <w:r w:rsidR="001523EF" w:rsidRPr="00681074">
        <w:rPr>
          <w:sz w:val="22"/>
          <w:szCs w:val="22"/>
          <w:lang w:val="en-US"/>
        </w:rPr>
        <w:t xml:space="preserve"> </w:t>
      </w:r>
      <w:r w:rsidR="00CF47A0" w:rsidRPr="00681074">
        <w:rPr>
          <w:sz w:val="22"/>
          <w:szCs w:val="22"/>
          <w:lang w:val="en-US"/>
        </w:rPr>
        <w:t xml:space="preserve">density with little </w:t>
      </w:r>
      <w:r w:rsidR="008A397C" w:rsidRPr="00681074">
        <w:rPr>
          <w:sz w:val="22"/>
          <w:szCs w:val="22"/>
          <w:lang w:val="en-US"/>
        </w:rPr>
        <w:t>loss</w:t>
      </w:r>
      <w:r w:rsidR="00CF47A0" w:rsidRPr="00681074">
        <w:rPr>
          <w:sz w:val="22"/>
          <w:szCs w:val="22"/>
          <w:lang w:val="en-US"/>
        </w:rPr>
        <w:t xml:space="preserve"> of </w:t>
      </w:r>
      <w:r w:rsidR="008A397C" w:rsidRPr="00681074">
        <w:rPr>
          <w:sz w:val="22"/>
          <w:szCs w:val="22"/>
          <w:lang w:val="en-US"/>
        </w:rPr>
        <w:t>intensity</w:t>
      </w:r>
      <w:r w:rsidR="001523EF" w:rsidRPr="00681074">
        <w:rPr>
          <w:sz w:val="22"/>
          <w:szCs w:val="22"/>
          <w:lang w:val="en-US"/>
        </w:rPr>
        <w:t xml:space="preserve">. </w:t>
      </w:r>
    </w:p>
    <w:p w14:paraId="07522BBB" w14:textId="1AC1ED10" w:rsidR="008C7998" w:rsidRPr="00681074" w:rsidRDefault="008C7998" w:rsidP="00E41BC5">
      <w:pPr>
        <w:keepNext/>
        <w:rPr>
          <w:sz w:val="22"/>
          <w:szCs w:val="22"/>
          <w:lang w:val="en-US"/>
        </w:rPr>
      </w:pPr>
      <w:r w:rsidRPr="00681074">
        <w:rPr>
          <w:noProof/>
          <w:sz w:val="22"/>
          <w:szCs w:val="22"/>
          <w:lang w:val="en-US"/>
        </w:rPr>
        <w:drawing>
          <wp:anchor distT="0" distB="0" distL="114300" distR="114300" simplePos="0" relativeHeight="251658254" behindDoc="0" locked="0" layoutInCell="1" allowOverlap="1" wp14:anchorId="33818577" wp14:editId="1F80415D">
            <wp:simplePos x="0" y="0"/>
            <wp:positionH relativeFrom="margin">
              <wp:align>right</wp:align>
            </wp:positionH>
            <wp:positionV relativeFrom="paragraph">
              <wp:posOffset>36195</wp:posOffset>
            </wp:positionV>
            <wp:extent cx="1757680" cy="66675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ownload (4).png"/>
                    <pic:cNvPicPr/>
                  </pic:nvPicPr>
                  <pic:blipFill>
                    <a:blip r:embed="rId15">
                      <a:extLst>
                        <a:ext uri="{28A0092B-C50C-407E-A947-70E740481C1C}">
                          <a14:useLocalDpi xmlns:a14="http://schemas.microsoft.com/office/drawing/2010/main" val="0"/>
                        </a:ext>
                      </a:extLst>
                    </a:blip>
                    <a:stretch>
                      <a:fillRect/>
                    </a:stretch>
                  </pic:blipFill>
                  <pic:spPr>
                    <a:xfrm>
                      <a:off x="0" y="0"/>
                      <a:ext cx="1757680" cy="666750"/>
                    </a:xfrm>
                    <a:prstGeom prst="rect">
                      <a:avLst/>
                    </a:prstGeom>
                  </pic:spPr>
                </pic:pic>
              </a:graphicData>
            </a:graphic>
            <wp14:sizeRelH relativeFrom="margin">
              <wp14:pctWidth>0</wp14:pctWidth>
            </wp14:sizeRelH>
            <wp14:sizeRelV relativeFrom="margin">
              <wp14:pctHeight>0</wp14:pctHeight>
            </wp14:sizeRelV>
          </wp:anchor>
        </w:drawing>
      </w:r>
      <w:r w:rsidRPr="00681074">
        <w:rPr>
          <w:noProof/>
          <w:sz w:val="22"/>
          <w:szCs w:val="22"/>
        </w:rPr>
        <mc:AlternateContent>
          <mc:Choice Requires="wps">
            <w:drawing>
              <wp:anchor distT="0" distB="0" distL="114300" distR="114300" simplePos="0" relativeHeight="251658249" behindDoc="1" locked="0" layoutInCell="1" allowOverlap="1" wp14:anchorId="30A20E9F" wp14:editId="253BBE3B">
                <wp:simplePos x="0" y="0"/>
                <wp:positionH relativeFrom="margin">
                  <wp:posOffset>-9525</wp:posOffset>
                </wp:positionH>
                <wp:positionV relativeFrom="paragraph">
                  <wp:posOffset>3188970</wp:posOffset>
                </wp:positionV>
                <wp:extent cx="1771650" cy="285750"/>
                <wp:effectExtent l="0" t="0" r="0" b="0"/>
                <wp:wrapTight wrapText="bothSides">
                  <wp:wrapPolygon edited="0">
                    <wp:start x="0" y="0"/>
                    <wp:lineTo x="0" y="20160"/>
                    <wp:lineTo x="21368" y="20160"/>
                    <wp:lineTo x="21368"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1771650" cy="285750"/>
                        </a:xfrm>
                        <a:prstGeom prst="rect">
                          <a:avLst/>
                        </a:prstGeom>
                        <a:solidFill>
                          <a:prstClr val="white"/>
                        </a:solidFill>
                        <a:ln>
                          <a:noFill/>
                        </a:ln>
                      </wps:spPr>
                      <wps:txbx>
                        <w:txbxContent>
                          <w:p w14:paraId="6DFAA01A" w14:textId="5AE8EB5E" w:rsidR="00052BDA" w:rsidRPr="000475C0" w:rsidRDefault="00052BDA" w:rsidP="005B21C3">
                            <w:pPr>
                              <w:pStyle w:val="Caption"/>
                              <w:rPr>
                                <w:noProof/>
                                <w:lang w:val="en-US"/>
                              </w:rPr>
                            </w:pPr>
                            <w:r>
                              <w:t>Figure 5</w:t>
                            </w:r>
                            <w:r>
                              <w:rPr>
                                <w:noProof/>
                              </w:rPr>
                              <w:t>-</w:t>
                            </w:r>
                            <w:r>
                              <w:t xml:space="preserve"> Young's Double Slit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20E9F" id="Text Box 10" o:spid="_x0000_s1031" type="#_x0000_t202" style="position:absolute;margin-left:-.75pt;margin-top:251.1pt;width:139.5pt;height:22.5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" stroked="f">
                <v:textbox inset="0,0,0,0">
                  <w:txbxContent>
                    <w:p w14:paraId="6DFAA01A" w14:textId="5AE8EB5E" w:rsidR="00052BDA" w:rsidRPr="000475C0" w:rsidRDefault="00052BDA" w:rsidP="005B21C3">
                      <w:pPr>
                        <w:pStyle w:val="Caption"/>
                        <w:rPr>
                          <w:noProof/>
                          <w:lang w:val="en-US"/>
                        </w:rPr>
                      </w:pPr>
                      <w:r>
                        <w:t>Figure 5</w:t>
                      </w:r>
                      <w:r>
                        <w:rPr>
                          <w:noProof/>
                        </w:rPr>
                        <w:t>-</w:t>
                      </w:r>
                      <w:r>
                        <w:t xml:space="preserve"> Young's Double Slit Experiment</w:t>
                      </w:r>
                    </w:p>
                  </w:txbxContent>
                </v:textbox>
                <w10:wrap type="tight" anchorx="margin"/>
              </v:shape>
            </w:pict>
          </mc:Fallback>
        </mc:AlternateContent>
      </w:r>
      <w:r w:rsidRPr="00681074">
        <w:rPr>
          <w:noProof/>
          <w:sz w:val="22"/>
          <w:szCs w:val="22"/>
          <w:lang w:val="en-US"/>
        </w:rPr>
        <w:drawing>
          <wp:anchor distT="0" distB="0" distL="114300" distR="114300" simplePos="0" relativeHeight="251658255" behindDoc="0" locked="0" layoutInCell="1" allowOverlap="1" wp14:anchorId="5AC03183" wp14:editId="6F9190FC">
            <wp:simplePos x="0" y="0"/>
            <wp:positionH relativeFrom="column">
              <wp:posOffset>-133350</wp:posOffset>
            </wp:positionH>
            <wp:positionV relativeFrom="paragraph">
              <wp:posOffset>1626870</wp:posOffset>
            </wp:positionV>
            <wp:extent cx="1905000" cy="15621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ouble-Slit-Light.gif"/>
                    <pic:cNvPicPr/>
                  </pic:nvPicPr>
                  <pic:blipFill>
                    <a:blip r:embed="rId16">
                      <a:extLst>
                        <a:ext uri="{28A0092B-C50C-407E-A947-70E740481C1C}">
                          <a14:useLocalDpi xmlns:a14="http://schemas.microsoft.com/office/drawing/2010/main" val="0"/>
                        </a:ext>
                      </a:extLst>
                    </a:blip>
                    <a:stretch>
                      <a:fillRect/>
                    </a:stretch>
                  </pic:blipFill>
                  <pic:spPr>
                    <a:xfrm>
                      <a:off x="0" y="0"/>
                      <a:ext cx="1905000" cy="1562100"/>
                    </a:xfrm>
                    <a:prstGeom prst="rect">
                      <a:avLst/>
                    </a:prstGeom>
                  </pic:spPr>
                </pic:pic>
              </a:graphicData>
            </a:graphic>
            <wp14:sizeRelH relativeFrom="margin">
              <wp14:pctWidth>0</wp14:pctWidth>
            </wp14:sizeRelH>
            <wp14:sizeRelV relativeFrom="margin">
              <wp14:pctHeight>0</wp14:pctHeight>
            </wp14:sizeRelV>
          </wp:anchor>
        </w:drawing>
      </w:r>
      <w:r w:rsidRPr="00681074">
        <w:rPr>
          <w:noProof/>
          <w:sz w:val="22"/>
          <w:szCs w:val="22"/>
        </w:rPr>
        <mc:AlternateContent>
          <mc:Choice Requires="wps">
            <w:drawing>
              <wp:anchor distT="0" distB="0" distL="114300" distR="114300" simplePos="0" relativeHeight="251658252" behindDoc="1" locked="0" layoutInCell="1" allowOverlap="1" wp14:anchorId="164CA2E8" wp14:editId="07853DC3">
                <wp:simplePos x="0" y="0"/>
                <wp:positionH relativeFrom="margin">
                  <wp:posOffset>3981450</wp:posOffset>
                </wp:positionH>
                <wp:positionV relativeFrom="paragraph">
                  <wp:posOffset>683895</wp:posOffset>
                </wp:positionV>
                <wp:extent cx="1571625" cy="2286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1571625" cy="228600"/>
                        </a:xfrm>
                        <a:prstGeom prst="rect">
                          <a:avLst/>
                        </a:prstGeom>
                        <a:solidFill>
                          <a:prstClr val="white"/>
                        </a:solidFill>
                        <a:ln>
                          <a:noFill/>
                        </a:ln>
                      </wps:spPr>
                      <wps:txbx>
                        <w:txbxContent>
                          <w:p w14:paraId="0E623E1E" w14:textId="0E529B83" w:rsidR="00052BDA" w:rsidRPr="00623E04" w:rsidRDefault="00052BDA" w:rsidP="008C7998">
                            <w:pPr>
                              <w:pStyle w:val="Caption"/>
                              <w:rPr>
                                <w:lang w:val="en-US"/>
                              </w:rPr>
                            </w:pPr>
                            <w:r>
                              <w:t>Figure 4</w:t>
                            </w:r>
                            <w:r>
                              <w:rPr>
                                <w:noProof/>
                              </w:rPr>
                              <w:t>-</w:t>
                            </w:r>
                            <w:r>
                              <w:t xml:space="preserve"> Diffr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CA2E8" id="Text Box 12" o:spid="_x0000_s1032" type="#_x0000_t202" style="position:absolute;margin-left:313.5pt;margin-top:53.85pt;width:123.75pt;height:18pt;z-index:-2516582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" stroked="f">
                <v:textbox inset="0,0,0,0">
                  <w:txbxContent>
                    <w:p w14:paraId="0E623E1E" w14:textId="0E529B83" w:rsidR="00052BDA" w:rsidRPr="00623E04" w:rsidRDefault="00052BDA" w:rsidP="008C7998">
                      <w:pPr>
                        <w:pStyle w:val="Caption"/>
                        <w:rPr>
                          <w:lang w:val="en-US"/>
                        </w:rPr>
                      </w:pPr>
                      <w:r>
                        <w:t>Figure 4</w:t>
                      </w:r>
                      <w:r>
                        <w:rPr>
                          <w:noProof/>
                        </w:rPr>
                        <w:t>-</w:t>
                      </w:r>
                      <w:r>
                        <w:t xml:space="preserve"> Diffraction</w:t>
                      </w:r>
                    </w:p>
                  </w:txbxContent>
                </v:textbox>
                <w10:wrap type="square" anchorx="margin"/>
              </v:shape>
            </w:pict>
          </mc:Fallback>
        </mc:AlternateContent>
      </w:r>
      <w:r w:rsidR="001523EF" w:rsidRPr="00681074">
        <w:rPr>
          <w:sz w:val="22"/>
          <w:szCs w:val="22"/>
          <w:lang w:val="en-US"/>
        </w:rPr>
        <w:t xml:space="preserve">As light is defined </w:t>
      </w:r>
      <w:r w:rsidR="00F37291" w:rsidRPr="00681074">
        <w:rPr>
          <w:sz w:val="22"/>
          <w:szCs w:val="22"/>
          <w:lang w:val="en-US"/>
        </w:rPr>
        <w:t xml:space="preserve">as a wave </w:t>
      </w:r>
      <w:r w:rsidR="00334E19" w:rsidRPr="00681074">
        <w:rPr>
          <w:sz w:val="22"/>
          <w:szCs w:val="22"/>
          <w:lang w:val="en-US"/>
        </w:rPr>
        <w:t>a defining characteristic of all waves is superposition, which describes the behavior of overlapping waves. The superposition principle states that when two or more waves overlap in space, the resultant disturbance is equal to the algebraic sum of the individual disturbances.</w:t>
      </w:r>
      <w:r w:rsidR="008B493D" w:rsidRPr="00681074">
        <w:rPr>
          <w:sz w:val="22"/>
          <w:szCs w:val="22"/>
          <w:lang w:val="en-US"/>
        </w:rPr>
        <w:t xml:space="preserve"> In constructive interference the crests of two waves coincide, and the waves are said to be in phase with each other. Their superposition results in a reinforcement of the disturbance; the amplitude of the resulting combined wave is the sum of the individual amplitudes. Conversely, in destructive interference the crest of one wave coincides with the valley of a second wave, and they are said to be out of phase. The amplitude of the combined wave equals the difference between the amplitudes of the individual waves. In the special case where those individual amplitudes are equal, the destructive interference is complete, and the net disturbance to the medium is </w:t>
      </w:r>
      <w:r w:rsidR="00FA61DC" w:rsidRPr="00681074">
        <w:rPr>
          <w:sz w:val="22"/>
          <w:szCs w:val="22"/>
          <w:lang w:val="en-US"/>
        </w:rPr>
        <w:t>zero.</w:t>
      </w:r>
      <w:r w:rsidR="00001307" w:rsidRPr="00681074">
        <w:rPr>
          <w:sz w:val="22"/>
          <w:szCs w:val="22"/>
          <w:lang w:val="en-US"/>
        </w:rPr>
        <w:t xml:space="preserve"> </w:t>
      </w:r>
      <w:r w:rsidR="00A35DEB" w:rsidRPr="00681074">
        <w:rPr>
          <w:sz w:val="22"/>
          <w:szCs w:val="22"/>
          <w:lang w:val="en-US"/>
        </w:rPr>
        <w:t>Ano</w:t>
      </w:r>
      <w:r w:rsidR="00684F7F" w:rsidRPr="00681074">
        <w:rPr>
          <w:sz w:val="22"/>
          <w:szCs w:val="22"/>
          <w:lang w:val="en-US"/>
        </w:rPr>
        <w:t xml:space="preserve">ther crucial property of light is </w:t>
      </w:r>
      <w:r w:rsidR="00EF2084" w:rsidRPr="00681074">
        <w:rPr>
          <w:sz w:val="22"/>
          <w:szCs w:val="22"/>
          <w:lang w:val="en-US"/>
        </w:rPr>
        <w:t xml:space="preserve">diffraction which is defined as the slight bending of light as it passes around the edge of an object. The amount of bending depends on the </w:t>
      </w:r>
      <w:r w:rsidR="00EF2084" w:rsidRPr="00681074">
        <w:rPr>
          <w:sz w:val="22"/>
          <w:szCs w:val="22"/>
          <w:lang w:val="en-US"/>
        </w:rPr>
        <w:lastRenderedPageBreak/>
        <w:t xml:space="preserve">relative size of the wavelength of light to the size of the </w:t>
      </w:r>
      <w:r w:rsidR="00544E73" w:rsidRPr="00681074">
        <w:rPr>
          <w:sz w:val="22"/>
          <w:szCs w:val="22"/>
          <w:lang w:val="en-US"/>
        </w:rPr>
        <w:t xml:space="preserve">opening. (figure </w:t>
      </w:r>
      <w:r w:rsidR="00CD6878" w:rsidRPr="00681074">
        <w:rPr>
          <w:sz w:val="22"/>
          <w:szCs w:val="22"/>
          <w:lang w:val="en-US"/>
        </w:rPr>
        <w:t>4</w:t>
      </w:r>
      <w:r w:rsidR="00544E73" w:rsidRPr="00681074">
        <w:rPr>
          <w:sz w:val="22"/>
          <w:szCs w:val="22"/>
          <w:lang w:val="en-US"/>
        </w:rPr>
        <w:t xml:space="preserve">) </w:t>
      </w:r>
      <w:r w:rsidR="00DA4E09" w:rsidRPr="00681074">
        <w:rPr>
          <w:sz w:val="22"/>
          <w:szCs w:val="22"/>
          <w:lang w:val="en-US"/>
        </w:rPr>
        <w:t xml:space="preserve">Combining the properties of diffraction and interference was born </w:t>
      </w:r>
      <w:r w:rsidR="008E1B17" w:rsidRPr="00681074">
        <w:rPr>
          <w:sz w:val="22"/>
          <w:szCs w:val="22"/>
          <w:lang w:val="en-US"/>
        </w:rPr>
        <w:t>Young’s Double Slit Experiment</w:t>
      </w:r>
      <w:r w:rsidR="000E45C6" w:rsidRPr="00681074">
        <w:rPr>
          <w:sz w:val="22"/>
          <w:szCs w:val="22"/>
          <w:lang w:val="en-US"/>
        </w:rPr>
        <w:t xml:space="preserve"> which explained that </w:t>
      </w:r>
      <w:r w:rsidR="00CD6878" w:rsidRPr="00681074">
        <w:rPr>
          <w:sz w:val="22"/>
          <w:szCs w:val="22"/>
          <w:lang w:val="en-US"/>
        </w:rPr>
        <w:t>w</w:t>
      </w:r>
      <w:r w:rsidR="000E45C6" w:rsidRPr="00681074">
        <w:rPr>
          <w:sz w:val="22"/>
          <w:szCs w:val="22"/>
          <w:lang w:val="en-US"/>
        </w:rPr>
        <w:t xml:space="preserve">hen monochromatic </w:t>
      </w:r>
      <w:bookmarkStart w:id="7" w:name="_Hlk69805752"/>
      <w:r w:rsidR="000E45C6" w:rsidRPr="00681074">
        <w:rPr>
          <w:sz w:val="22"/>
          <w:szCs w:val="22"/>
          <w:lang w:val="en-US"/>
        </w:rPr>
        <w:t>light passing through two n</w:t>
      </w:r>
      <w:r w:rsidRPr="00681074">
        <w:rPr>
          <w:sz w:val="22"/>
          <w:szCs w:val="22"/>
          <w:lang w:val="en-US"/>
        </w:rPr>
        <w:t>a</w:t>
      </w:r>
      <w:r w:rsidR="000E45C6" w:rsidRPr="00681074">
        <w:rPr>
          <w:sz w:val="22"/>
          <w:szCs w:val="22"/>
          <w:lang w:val="en-US"/>
        </w:rPr>
        <w:t>rrow slits</w:t>
      </w:r>
      <w:r w:rsidR="000213F4" w:rsidRPr="00681074">
        <w:rPr>
          <w:sz w:val="22"/>
          <w:szCs w:val="22"/>
          <w:lang w:val="en-US"/>
        </w:rPr>
        <w:t xml:space="preserve"> (diffraction occurs)</w:t>
      </w:r>
      <w:r w:rsidR="000E45C6" w:rsidRPr="00681074">
        <w:rPr>
          <w:sz w:val="22"/>
          <w:szCs w:val="22"/>
          <w:lang w:val="en-US"/>
        </w:rPr>
        <w:t xml:space="preserve"> illuminates a distant screen, a characteristic pattern of</w:t>
      </w:r>
      <w:r w:rsidRPr="00681074">
        <w:rPr>
          <w:sz w:val="22"/>
          <w:szCs w:val="22"/>
          <w:lang w:val="en-US"/>
        </w:rPr>
        <w:t xml:space="preserve"> </w:t>
      </w:r>
      <w:r w:rsidR="000E45C6" w:rsidRPr="00681074">
        <w:rPr>
          <w:sz w:val="22"/>
          <w:szCs w:val="22"/>
          <w:lang w:val="en-US"/>
        </w:rPr>
        <w:t>brigh</w:t>
      </w:r>
      <w:r w:rsidRPr="00681074">
        <w:rPr>
          <w:sz w:val="22"/>
          <w:szCs w:val="22"/>
          <w:lang w:val="en-US"/>
        </w:rPr>
        <w:t>t and dark fringes is observed. This interference pattern is caused by the superposition of overlapping light waves originating from the two slits. (figure 5</w:t>
      </w:r>
      <w:bookmarkEnd w:id="7"/>
      <w:r w:rsidRPr="00681074">
        <w:rPr>
          <w:sz w:val="22"/>
          <w:szCs w:val="22"/>
          <w:lang w:val="en-US"/>
        </w:rPr>
        <w:t>)</w:t>
      </w:r>
    </w:p>
    <w:p w14:paraId="1CB0416D" w14:textId="1616AEA6" w:rsidR="0037680C" w:rsidRPr="00681074" w:rsidRDefault="0037680C" w:rsidP="0037680C">
      <w:pPr>
        <w:pStyle w:val="Heading3"/>
        <w:rPr>
          <w:sz w:val="22"/>
          <w:szCs w:val="22"/>
          <w:lang w:val="en-US"/>
        </w:rPr>
      </w:pPr>
      <w:bookmarkStart w:id="8" w:name="_Toc91918747"/>
      <w:r w:rsidRPr="00681074">
        <w:rPr>
          <w:sz w:val="22"/>
          <w:szCs w:val="22"/>
          <w:lang w:val="en-US"/>
        </w:rPr>
        <w:t>Project Research</w:t>
      </w:r>
      <w:bookmarkEnd w:id="8"/>
    </w:p>
    <w:p w14:paraId="307E7CB3" w14:textId="5F19AED8" w:rsidR="00385A94" w:rsidRPr="00681074" w:rsidRDefault="0089603E" w:rsidP="00EF2084">
      <w:pPr>
        <w:keepNext/>
        <w:rPr>
          <w:sz w:val="22"/>
          <w:szCs w:val="22"/>
          <w:lang w:val="en-US"/>
        </w:rPr>
      </w:pPr>
      <w:r w:rsidRPr="00681074">
        <w:rPr>
          <w:sz w:val="22"/>
          <w:szCs w:val="22"/>
          <w:lang w:val="en-US"/>
        </w:rPr>
        <w:t xml:space="preserve">All these </w:t>
      </w:r>
      <w:r w:rsidR="00282DC1" w:rsidRPr="00681074">
        <w:rPr>
          <w:sz w:val="22"/>
          <w:szCs w:val="22"/>
          <w:lang w:val="en-US"/>
        </w:rPr>
        <w:t xml:space="preserve">properties and characteristics of </w:t>
      </w:r>
      <w:r w:rsidR="00504D1E" w:rsidRPr="00681074">
        <w:rPr>
          <w:sz w:val="22"/>
          <w:szCs w:val="22"/>
          <w:lang w:val="en-US"/>
        </w:rPr>
        <w:t xml:space="preserve">light is essential </w:t>
      </w:r>
      <w:r w:rsidR="009146CD" w:rsidRPr="00681074">
        <w:rPr>
          <w:sz w:val="22"/>
          <w:szCs w:val="22"/>
          <w:lang w:val="en-US"/>
        </w:rPr>
        <w:t xml:space="preserve">for the project as </w:t>
      </w:r>
      <w:r w:rsidR="00A35A5E" w:rsidRPr="00681074">
        <w:rPr>
          <w:sz w:val="22"/>
          <w:szCs w:val="22"/>
          <w:lang w:val="en-US"/>
        </w:rPr>
        <w:t>to</w:t>
      </w:r>
      <w:r w:rsidR="009146CD" w:rsidRPr="00681074">
        <w:rPr>
          <w:sz w:val="22"/>
          <w:szCs w:val="22"/>
          <w:lang w:val="en-US"/>
        </w:rPr>
        <w:t xml:space="preserve"> predict the </w:t>
      </w:r>
      <w:r w:rsidR="00A35A5E" w:rsidRPr="00681074">
        <w:rPr>
          <w:sz w:val="22"/>
          <w:szCs w:val="22"/>
          <w:lang w:val="en-US"/>
        </w:rPr>
        <w:t>behavior</w:t>
      </w:r>
      <w:r w:rsidR="009146CD" w:rsidRPr="00681074">
        <w:rPr>
          <w:sz w:val="22"/>
          <w:szCs w:val="22"/>
          <w:lang w:val="en-US"/>
        </w:rPr>
        <w:t xml:space="preserve"> of light we must understand the laws</w:t>
      </w:r>
      <w:r w:rsidR="00A35A5E" w:rsidRPr="00681074">
        <w:rPr>
          <w:sz w:val="22"/>
          <w:szCs w:val="22"/>
          <w:lang w:val="en-US"/>
        </w:rPr>
        <w:t xml:space="preserve">, </w:t>
      </w:r>
      <w:r w:rsidR="00112284" w:rsidRPr="00681074">
        <w:rPr>
          <w:sz w:val="22"/>
          <w:szCs w:val="22"/>
          <w:lang w:val="en-US"/>
        </w:rPr>
        <w:t>properties,</w:t>
      </w:r>
      <w:r w:rsidR="00A35A5E" w:rsidRPr="00681074">
        <w:rPr>
          <w:sz w:val="22"/>
          <w:szCs w:val="22"/>
          <w:lang w:val="en-US"/>
        </w:rPr>
        <w:t xml:space="preserve"> and characteristics of light</w:t>
      </w:r>
      <w:r w:rsidR="00934AB6" w:rsidRPr="00681074">
        <w:rPr>
          <w:sz w:val="22"/>
          <w:szCs w:val="22"/>
          <w:lang w:val="en-US"/>
        </w:rPr>
        <w:t xml:space="preserve"> </w:t>
      </w:r>
      <w:r w:rsidR="00A8254B" w:rsidRPr="00681074">
        <w:rPr>
          <w:sz w:val="22"/>
          <w:szCs w:val="22"/>
          <w:lang w:val="en-US"/>
        </w:rPr>
        <w:t>to be able to carry out experiments</w:t>
      </w:r>
      <w:r w:rsidR="00E12BE7" w:rsidRPr="00681074">
        <w:rPr>
          <w:sz w:val="22"/>
          <w:szCs w:val="22"/>
          <w:lang w:val="en-US"/>
        </w:rPr>
        <w:t>.</w:t>
      </w:r>
      <w:r w:rsidR="00A8254B" w:rsidRPr="00681074">
        <w:rPr>
          <w:sz w:val="22"/>
          <w:szCs w:val="22"/>
          <w:lang w:val="en-US"/>
        </w:rPr>
        <w:t xml:space="preserve"> A crucial part of the Project is to be able to tailor to the needs of primarily GCSE and A-Level students and teachers so the project must be able to carry out experiments that are on both curriculums.</w:t>
      </w:r>
    </w:p>
    <w:p w14:paraId="3368189D" w14:textId="6614610E" w:rsidR="00342207" w:rsidRPr="00681074" w:rsidRDefault="008C7998" w:rsidP="0056166F">
      <w:pPr>
        <w:keepNext/>
        <w:rPr>
          <w:sz w:val="22"/>
          <w:szCs w:val="22"/>
          <w:lang w:val="en-US"/>
        </w:rPr>
      </w:pPr>
      <w:r w:rsidRPr="00681074">
        <w:rPr>
          <w:noProof/>
          <w:sz w:val="22"/>
          <w:szCs w:val="22"/>
        </w:rPr>
        <mc:AlternateContent>
          <mc:Choice Requires="wps">
            <w:drawing>
              <wp:anchor distT="0" distB="0" distL="114300" distR="114300" simplePos="0" relativeHeight="251658251" behindDoc="1" locked="0" layoutInCell="1" allowOverlap="1" wp14:anchorId="1E1C35D6" wp14:editId="34E93FF1">
                <wp:simplePos x="0" y="0"/>
                <wp:positionH relativeFrom="margin">
                  <wp:posOffset>3384550</wp:posOffset>
                </wp:positionH>
                <wp:positionV relativeFrom="paragraph">
                  <wp:posOffset>5959475</wp:posOffset>
                </wp:positionV>
                <wp:extent cx="2197735" cy="250190"/>
                <wp:effectExtent l="0" t="0" r="0" b="0"/>
                <wp:wrapTight wrapText="bothSides">
                  <wp:wrapPolygon edited="0">
                    <wp:start x="0" y="0"/>
                    <wp:lineTo x="0" y="19736"/>
                    <wp:lineTo x="21344" y="19736"/>
                    <wp:lineTo x="21344"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2197735" cy="250190"/>
                        </a:xfrm>
                        <a:prstGeom prst="rect">
                          <a:avLst/>
                        </a:prstGeom>
                        <a:solidFill>
                          <a:prstClr val="white"/>
                        </a:solidFill>
                        <a:ln>
                          <a:noFill/>
                        </a:ln>
                      </wps:spPr>
                      <wps:txbx>
                        <w:txbxContent>
                          <w:p w14:paraId="74F7D7CC" w14:textId="24A4226A" w:rsidR="00052BDA" w:rsidRPr="002D66E7" w:rsidRDefault="00052BDA" w:rsidP="0056166F">
                            <w:pPr>
                              <w:pStyle w:val="Caption"/>
                              <w:rPr>
                                <w:noProof/>
                                <w:lang w:val="en-US"/>
                              </w:rPr>
                            </w:pPr>
                            <w:r>
                              <w:t>Figure 7</w:t>
                            </w:r>
                            <w:r>
                              <w:rPr>
                                <w:noProof/>
                              </w:rPr>
                              <w:t>-</w:t>
                            </w:r>
                            <w:r>
                              <w:t xml:space="preserve"> Refraction Experiment (GC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1C35D6" id="Text Box 17" o:spid="_x0000_s1033" type="#_x0000_t202" style="position:absolute;margin-left:266.5pt;margin-top:469.25pt;width:173.05pt;height:19.7pt;z-index:-25165822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J+DMgIAAGkEAAAOAAAAZHJzL2Uyb0RvYy54bWysVFFv2yAQfp+0/4B4X5xk6rJ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" stroked="f">
                <v:textbox inset="0,0,0,0">
                  <w:txbxContent>
                    <w:p w14:paraId="74F7D7CC" w14:textId="24A4226A" w:rsidR="00052BDA" w:rsidRPr="002D66E7" w:rsidRDefault="00052BDA" w:rsidP="0056166F">
                      <w:pPr>
                        <w:pStyle w:val="Caption"/>
                        <w:rPr>
                          <w:noProof/>
                          <w:lang w:val="en-US"/>
                        </w:rPr>
                      </w:pPr>
                      <w:r>
                        <w:t>Figure 7</w:t>
                      </w:r>
                      <w:r>
                        <w:rPr>
                          <w:noProof/>
                        </w:rPr>
                        <w:t>-</w:t>
                      </w:r>
                      <w:r>
                        <w:t xml:space="preserve"> Refraction Experiment (GCSE)</w:t>
                      </w:r>
                    </w:p>
                  </w:txbxContent>
                </v:textbox>
                <w10:wrap type="tight" anchorx="margin"/>
              </v:shape>
            </w:pict>
          </mc:Fallback>
        </mc:AlternateContent>
      </w:r>
      <w:r w:rsidRPr="00681074">
        <w:rPr>
          <w:noProof/>
          <w:sz w:val="22"/>
          <w:szCs w:val="22"/>
          <w:lang w:val="en-US"/>
        </w:rPr>
        <w:drawing>
          <wp:anchor distT="0" distB="0" distL="114300" distR="114300" simplePos="0" relativeHeight="251658241" behindDoc="0" locked="0" layoutInCell="1" allowOverlap="1" wp14:anchorId="09FE292F" wp14:editId="1BF74A06">
            <wp:simplePos x="0" y="0"/>
            <wp:positionH relativeFrom="column">
              <wp:posOffset>3441700</wp:posOffset>
            </wp:positionH>
            <wp:positionV relativeFrom="paragraph">
              <wp:posOffset>4545330</wp:posOffset>
            </wp:positionV>
            <wp:extent cx="2162810" cy="1381125"/>
            <wp:effectExtent l="0" t="0" r="889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 (1).png"/>
                    <pic:cNvPicPr/>
                  </pic:nvPicPr>
                  <pic:blipFill rotWithShape="1">
                    <a:blip r:embed="rId17">
                      <a:extLst>
                        <a:ext uri="{28A0092B-C50C-407E-A947-70E740481C1C}">
                          <a14:useLocalDpi xmlns:a14="http://schemas.microsoft.com/office/drawing/2010/main" val="0"/>
                        </a:ext>
                      </a:extLst>
                    </a:blip>
                    <a:srcRect l="4994" t="12572" r="3350" b="13690"/>
                    <a:stretch/>
                  </pic:blipFill>
                  <pic:spPr bwMode="auto">
                    <a:xfrm>
                      <a:off x="0" y="0"/>
                      <a:ext cx="2162810" cy="1381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2207" w:rsidRPr="00681074">
        <w:rPr>
          <w:noProof/>
          <w:sz w:val="22"/>
          <w:szCs w:val="22"/>
        </w:rPr>
        <mc:AlternateContent>
          <mc:Choice Requires="wps">
            <w:drawing>
              <wp:anchor distT="0" distB="0" distL="114300" distR="114300" simplePos="0" relativeHeight="251658250" behindDoc="1" locked="0" layoutInCell="1" allowOverlap="1" wp14:anchorId="35DF5D9B" wp14:editId="4EBCE09D">
                <wp:simplePos x="0" y="0"/>
                <wp:positionH relativeFrom="margin">
                  <wp:align>left</wp:align>
                </wp:positionH>
                <wp:positionV relativeFrom="paragraph">
                  <wp:posOffset>1826078</wp:posOffset>
                </wp:positionV>
                <wp:extent cx="2152650" cy="200025"/>
                <wp:effectExtent l="0" t="0" r="0" b="9525"/>
                <wp:wrapTight wrapText="bothSides">
                  <wp:wrapPolygon edited="0">
                    <wp:start x="0" y="0"/>
                    <wp:lineTo x="0" y="20571"/>
                    <wp:lineTo x="21409" y="20571"/>
                    <wp:lineTo x="21409"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152650" cy="200025"/>
                        </a:xfrm>
                        <a:prstGeom prst="rect">
                          <a:avLst/>
                        </a:prstGeom>
                        <a:solidFill>
                          <a:prstClr val="white"/>
                        </a:solidFill>
                        <a:ln>
                          <a:noFill/>
                        </a:ln>
                      </wps:spPr>
                      <wps:txbx>
                        <w:txbxContent>
                          <w:p w14:paraId="77477A15" w14:textId="7C10867F" w:rsidR="00052BDA" w:rsidRPr="001255B1" w:rsidRDefault="00052BDA" w:rsidP="005B21C3">
                            <w:pPr>
                              <w:pStyle w:val="Caption"/>
                              <w:rPr>
                                <w:noProof/>
                                <w:sz w:val="20"/>
                                <w:szCs w:val="20"/>
                              </w:rPr>
                            </w:pPr>
                            <w:r>
                              <w:t xml:space="preserve">Figure </w:t>
                            </w:r>
                            <w:r w:rsidR="00642E7A">
                              <w:fldChar w:fldCharType="begin"/>
                            </w:r>
                            <w:r w:rsidR="00642E7A">
                              <w:instrText xml:space="preserve"> SEQ Figure \* ARABIC </w:instrText>
                            </w:r>
                            <w:r w:rsidR="00642E7A">
                              <w:fldChar w:fldCharType="separate"/>
                            </w:r>
                            <w:r>
                              <w:rPr>
                                <w:noProof/>
                              </w:rPr>
                              <w:t>2</w:t>
                            </w:r>
                            <w:r w:rsidR="00642E7A">
                              <w:rPr>
                                <w:noProof/>
                              </w:rPr>
                              <w:fldChar w:fldCharType="end"/>
                            </w:r>
                            <w:r>
                              <w:rPr>
                                <w:noProof/>
                              </w:rPr>
                              <w:t>-</w:t>
                            </w:r>
                            <w:r>
                              <w:t xml:space="preserve"> Set Up of Reflection Practical (GC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F5D9B" id="Text Box 15" o:spid="_x0000_s1034" type="#_x0000_t202" style="position:absolute;margin-left:0;margin-top:143.8pt;width:169.5pt;height:15.75pt;z-index:-25165823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" stroked="f">
                <v:textbox inset="0,0,0,0">
                  <w:txbxContent>
                    <w:p w14:paraId="77477A15" w14:textId="7C10867F" w:rsidR="00052BDA" w:rsidRPr="001255B1" w:rsidRDefault="00052BDA" w:rsidP="005B21C3">
                      <w:pPr>
                        <w:pStyle w:val="Caption"/>
                        <w:rPr>
                          <w:noProof/>
                          <w:sz w:val="20"/>
                          <w:szCs w:val="20"/>
                        </w:rPr>
                      </w:pPr>
                      <w:r>
                        <w:t xml:space="preserve">Figure </w:t>
                      </w:r>
                      <w:r w:rsidR="00642E7A">
                        <w:fldChar w:fldCharType="begin"/>
                      </w:r>
                      <w:r w:rsidR="00642E7A">
                        <w:instrText xml:space="preserve"> SEQ Figure \* ARABIC </w:instrText>
                      </w:r>
                      <w:r w:rsidR="00642E7A">
                        <w:fldChar w:fldCharType="separate"/>
                      </w:r>
                      <w:r>
                        <w:rPr>
                          <w:noProof/>
                        </w:rPr>
                        <w:t>2</w:t>
                      </w:r>
                      <w:r w:rsidR="00642E7A">
                        <w:rPr>
                          <w:noProof/>
                        </w:rPr>
                        <w:fldChar w:fldCharType="end"/>
                      </w:r>
                      <w:r>
                        <w:rPr>
                          <w:noProof/>
                        </w:rPr>
                        <w:t>-</w:t>
                      </w:r>
                      <w:r>
                        <w:t xml:space="preserve"> Set Up of Reflection Practical (GCSE)</w:t>
                      </w:r>
                    </w:p>
                  </w:txbxContent>
                </v:textbox>
                <w10:wrap type="tight" anchorx="margin"/>
              </v:shape>
            </w:pict>
          </mc:Fallback>
        </mc:AlternateContent>
      </w:r>
      <w:r w:rsidR="00342207" w:rsidRPr="00681074">
        <w:rPr>
          <w:noProof/>
          <w:sz w:val="22"/>
          <w:szCs w:val="22"/>
          <w:lang w:val="en-US"/>
        </w:rPr>
        <w:drawing>
          <wp:anchor distT="0" distB="0" distL="114300" distR="114300" simplePos="0" relativeHeight="251658248" behindDoc="0" locked="0" layoutInCell="1" allowOverlap="1" wp14:anchorId="30336614" wp14:editId="3850253E">
            <wp:simplePos x="0" y="0"/>
            <wp:positionH relativeFrom="margin">
              <wp:align>left</wp:align>
            </wp:positionH>
            <wp:positionV relativeFrom="paragraph">
              <wp:posOffset>1905</wp:posOffset>
            </wp:positionV>
            <wp:extent cx="2164715" cy="173355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8">
                      <a:extLst>
                        <a:ext uri="{28A0092B-C50C-407E-A947-70E740481C1C}">
                          <a14:useLocalDpi xmlns:a14="http://schemas.microsoft.com/office/drawing/2010/main" val="0"/>
                        </a:ext>
                      </a:extLst>
                    </a:blip>
                    <a:stretch>
                      <a:fillRect/>
                    </a:stretch>
                  </pic:blipFill>
                  <pic:spPr>
                    <a:xfrm>
                      <a:off x="0" y="0"/>
                      <a:ext cx="2164715" cy="1733550"/>
                    </a:xfrm>
                    <a:prstGeom prst="rect">
                      <a:avLst/>
                    </a:prstGeom>
                  </pic:spPr>
                </pic:pic>
              </a:graphicData>
            </a:graphic>
            <wp14:sizeRelH relativeFrom="margin">
              <wp14:pctWidth>0</wp14:pctWidth>
            </wp14:sizeRelH>
            <wp14:sizeRelV relativeFrom="margin">
              <wp14:pctHeight>0</wp14:pctHeight>
            </wp14:sizeRelV>
          </wp:anchor>
        </w:drawing>
      </w:r>
      <w:r w:rsidR="00A8254B" w:rsidRPr="00681074">
        <w:rPr>
          <w:sz w:val="22"/>
          <w:szCs w:val="22"/>
          <w:lang w:val="en-US"/>
        </w:rPr>
        <w:t xml:space="preserve">On the GCSE curriculum there are two required practical to investigate the properties of light the first practical is to investigate the reflection of light by a plane mirror. In the classroom the experiment is set up using a ray box (used to project </w:t>
      </w:r>
      <w:r w:rsidR="005B21C3" w:rsidRPr="00681074">
        <w:rPr>
          <w:sz w:val="22"/>
          <w:szCs w:val="22"/>
          <w:lang w:val="en-US"/>
        </w:rPr>
        <w:t xml:space="preserve">a narrow ray of </w:t>
      </w:r>
      <w:r w:rsidR="00A8254B" w:rsidRPr="00681074">
        <w:rPr>
          <w:sz w:val="22"/>
          <w:szCs w:val="22"/>
          <w:lang w:val="en-US"/>
        </w:rPr>
        <w:t>light) a mirr</w:t>
      </w:r>
      <w:r w:rsidR="005B21C3" w:rsidRPr="00681074">
        <w:rPr>
          <w:sz w:val="22"/>
          <w:szCs w:val="22"/>
          <w:lang w:val="en-US"/>
        </w:rPr>
        <w:t>or and paper, usually the mirror and ray box are set on white paper then a normal line perpendicular to the mirror is drawn indicating the entry point for the incident ray, the ray box is then moved to an angle and projects the incident ray at the normal the incident ray is then traced using a pencil and the reflected ray is also traced then from the normal the angle of incidence and angle of reflection are measured. The practical is then repeated at different angles, where a pattern should emerge confirming the law of reflection the angle of incidence and the angle of reflection are equal (figure 7)</w:t>
      </w:r>
      <w:r w:rsidR="000901F9" w:rsidRPr="00681074">
        <w:rPr>
          <w:sz w:val="22"/>
          <w:szCs w:val="22"/>
          <w:lang w:val="en-US"/>
        </w:rPr>
        <w:t xml:space="preserve">. The possible way the practical could implement this practical is by having an object that acts as mirror (has the same reflective properties) that can be loaded into the environment using object-oriented </w:t>
      </w:r>
      <w:r w:rsidR="00C30560" w:rsidRPr="00681074">
        <w:rPr>
          <w:sz w:val="22"/>
          <w:szCs w:val="22"/>
          <w:lang w:val="en-US"/>
        </w:rPr>
        <w:t>programing (</w:t>
      </w:r>
      <w:r w:rsidR="005B2358" w:rsidRPr="00681074">
        <w:rPr>
          <w:sz w:val="22"/>
          <w:szCs w:val="22"/>
          <w:lang w:val="en-US"/>
        </w:rPr>
        <w:t>OOP)</w:t>
      </w:r>
      <w:r w:rsidR="000901F9" w:rsidRPr="00681074">
        <w:rPr>
          <w:sz w:val="22"/>
          <w:szCs w:val="22"/>
          <w:lang w:val="en-US"/>
        </w:rPr>
        <w:t xml:space="preserve"> and could have </w:t>
      </w:r>
      <w:r w:rsidR="0030335C" w:rsidRPr="00681074">
        <w:rPr>
          <w:sz w:val="22"/>
          <w:szCs w:val="22"/>
          <w:lang w:val="en-US"/>
        </w:rPr>
        <w:t>an</w:t>
      </w:r>
      <w:r w:rsidR="000901F9" w:rsidRPr="00681074">
        <w:rPr>
          <w:sz w:val="22"/>
          <w:szCs w:val="22"/>
          <w:lang w:val="en-US"/>
        </w:rPr>
        <w:t xml:space="preserve"> indicator to indicate the angle of incidence and angle of reflection</w:t>
      </w:r>
      <w:r w:rsidR="0030335C" w:rsidRPr="00681074">
        <w:rPr>
          <w:sz w:val="22"/>
          <w:szCs w:val="22"/>
          <w:lang w:val="en-US"/>
        </w:rPr>
        <w:t xml:space="preserve"> in the form of text</w:t>
      </w:r>
      <w:r w:rsidR="000901F9" w:rsidRPr="00681074">
        <w:rPr>
          <w:sz w:val="22"/>
          <w:szCs w:val="22"/>
          <w:lang w:val="en-US"/>
        </w:rPr>
        <w:t>. Another practical that is housed within the GCSE curriculum is the investigation of refraction of light through a glass block in this experiment a ray box and a glass block</w:t>
      </w:r>
      <w:r w:rsidR="00464F53" w:rsidRPr="00681074">
        <w:rPr>
          <w:sz w:val="22"/>
          <w:szCs w:val="22"/>
          <w:lang w:val="en-US"/>
        </w:rPr>
        <w:t xml:space="preserve"> and paper</w:t>
      </w:r>
      <w:r w:rsidR="000901F9" w:rsidRPr="00681074">
        <w:rPr>
          <w:sz w:val="22"/>
          <w:szCs w:val="22"/>
          <w:lang w:val="en-US"/>
        </w:rPr>
        <w:t xml:space="preserve"> is used. A normal line is drawn perpendicular to the surface of the glass block and the ray box is </w:t>
      </w:r>
      <w:r w:rsidR="00464F53" w:rsidRPr="00681074">
        <w:rPr>
          <w:sz w:val="22"/>
          <w:szCs w:val="22"/>
          <w:lang w:val="en-US"/>
        </w:rPr>
        <w:t>positioned</w:t>
      </w:r>
      <w:r w:rsidR="000901F9" w:rsidRPr="00681074">
        <w:rPr>
          <w:sz w:val="22"/>
          <w:szCs w:val="22"/>
          <w:lang w:val="en-US"/>
        </w:rPr>
        <w:t xml:space="preserve"> at an angle and the incident ray </w:t>
      </w:r>
      <w:r w:rsidR="00464F53" w:rsidRPr="00681074">
        <w:rPr>
          <w:sz w:val="22"/>
          <w:szCs w:val="22"/>
          <w:lang w:val="en-US"/>
        </w:rPr>
        <w:t>is pointed at the intersection of the glass block and the normal line, the incidence ray is then traced and the refracted ray is then also traced then the block is removed and the point of intersection with the normal and the incidence ray is connected with the refracted ray the joined lines should represent the path of the light ray through the glass block</w:t>
      </w:r>
      <w:r w:rsidR="0030335C" w:rsidRPr="00681074">
        <w:rPr>
          <w:sz w:val="22"/>
          <w:szCs w:val="22"/>
          <w:lang w:val="en-US"/>
        </w:rPr>
        <w:t xml:space="preserve"> (figure </w:t>
      </w:r>
      <w:r w:rsidR="00CD6878" w:rsidRPr="00681074">
        <w:rPr>
          <w:sz w:val="22"/>
          <w:szCs w:val="22"/>
          <w:lang w:val="en-US"/>
        </w:rPr>
        <w:t>7</w:t>
      </w:r>
      <w:r w:rsidR="0030335C" w:rsidRPr="00681074">
        <w:rPr>
          <w:sz w:val="22"/>
          <w:szCs w:val="22"/>
          <w:lang w:val="en-US"/>
        </w:rPr>
        <w:t>)</w:t>
      </w:r>
      <w:r w:rsidR="00464F53" w:rsidRPr="00681074">
        <w:rPr>
          <w:sz w:val="22"/>
          <w:szCs w:val="22"/>
          <w:lang w:val="en-US"/>
        </w:rPr>
        <w:t xml:space="preserve">. The practical is then repeated (note that on some syllabuses the material of the block changes), the main evaluation of the experiment at a GCSE level is that the light rays are not obeying the law of </w:t>
      </w:r>
      <w:r w:rsidR="0030335C" w:rsidRPr="00681074">
        <w:rPr>
          <w:sz w:val="22"/>
          <w:szCs w:val="22"/>
          <w:lang w:val="en-US"/>
        </w:rPr>
        <w:t>reflection and</w:t>
      </w:r>
      <w:r w:rsidR="00464F53" w:rsidRPr="00681074">
        <w:rPr>
          <w:sz w:val="22"/>
          <w:szCs w:val="22"/>
          <w:lang w:val="en-US"/>
        </w:rPr>
        <w:t xml:space="preserve"> that at differen</w:t>
      </w:r>
      <w:r w:rsidR="0030335C" w:rsidRPr="00681074">
        <w:rPr>
          <w:sz w:val="22"/>
          <w:szCs w:val="22"/>
          <w:lang w:val="en-US"/>
        </w:rPr>
        <w:t xml:space="preserve">t material densities the angle of refraction will either increase or decrease. A way to incorporate this practical into my project is by having different objects with varying refractive indexes using object-oriented programming </w:t>
      </w:r>
      <w:r w:rsidR="0030335C" w:rsidRPr="00681074">
        <w:rPr>
          <w:sz w:val="22"/>
          <w:szCs w:val="22"/>
          <w:lang w:val="en-US"/>
        </w:rPr>
        <w:lastRenderedPageBreak/>
        <w:t>and having an indicator to indicate the angle of incidence and the angle of refraction in the form of text.</w:t>
      </w:r>
    </w:p>
    <w:p w14:paraId="2A6764C0" w14:textId="75CD025E" w:rsidR="00E20751" w:rsidRPr="00681074" w:rsidRDefault="0056166F" w:rsidP="00541663">
      <w:pPr>
        <w:keepNext/>
        <w:rPr>
          <w:sz w:val="22"/>
          <w:szCs w:val="22"/>
        </w:rPr>
      </w:pPr>
      <w:r w:rsidRPr="00681074">
        <w:rPr>
          <w:sz w:val="22"/>
          <w:szCs w:val="22"/>
        </w:rPr>
        <w:t>On the A-Level curriculum there is a lot more experiments to investigate the properties of light. Young’s Double Slit Experiment</w:t>
      </w:r>
      <w:r w:rsidR="005B2358" w:rsidRPr="00681074">
        <w:rPr>
          <w:sz w:val="22"/>
          <w:szCs w:val="22"/>
        </w:rPr>
        <w:t xml:space="preserve"> is one of the </w:t>
      </w:r>
      <w:r w:rsidR="00976ACC" w:rsidRPr="00681074">
        <w:rPr>
          <w:sz w:val="22"/>
          <w:szCs w:val="22"/>
        </w:rPr>
        <w:t>practical</w:t>
      </w:r>
      <w:r w:rsidR="005B2358" w:rsidRPr="00681074">
        <w:rPr>
          <w:sz w:val="22"/>
          <w:szCs w:val="22"/>
        </w:rPr>
        <w:t xml:space="preserve"> within the A-Level syllabus as explained above light is passed through two narrow slits illuminating a distant screen, a characteristic pattern of bright and dark fringes is observed. To implement this experiment within the project there should be an object (slit) that allows diffraction to occur using OOP</w:t>
      </w:r>
      <w:r w:rsidR="004A6016" w:rsidRPr="00681074">
        <w:rPr>
          <w:sz w:val="22"/>
          <w:szCs w:val="22"/>
        </w:rPr>
        <w:t>.</w:t>
      </w:r>
      <w:r w:rsidR="005B2358" w:rsidRPr="00681074">
        <w:rPr>
          <w:sz w:val="22"/>
          <w:szCs w:val="22"/>
        </w:rPr>
        <w:t xml:space="preserve"> </w:t>
      </w:r>
      <w:r w:rsidR="004A6016" w:rsidRPr="00681074">
        <w:rPr>
          <w:sz w:val="22"/>
          <w:szCs w:val="22"/>
        </w:rPr>
        <w:t>The investigating</w:t>
      </w:r>
      <w:r w:rsidRPr="00681074">
        <w:rPr>
          <w:sz w:val="22"/>
          <w:szCs w:val="22"/>
        </w:rPr>
        <w:t xml:space="preserve"> refraction and total internal reflection of light using ray boxes</w:t>
      </w:r>
      <w:r w:rsidR="00541663" w:rsidRPr="00681074">
        <w:rPr>
          <w:sz w:val="22"/>
          <w:szCs w:val="22"/>
        </w:rPr>
        <w:t xml:space="preserve"> including transparent rectangular and semi-circular blocks</w:t>
      </w:r>
      <w:r w:rsidRPr="00681074">
        <w:rPr>
          <w:sz w:val="22"/>
          <w:szCs w:val="22"/>
        </w:rPr>
        <w:t xml:space="preserve">, </w:t>
      </w:r>
      <w:r w:rsidR="004A6016" w:rsidRPr="00681074">
        <w:rPr>
          <w:sz w:val="22"/>
          <w:szCs w:val="22"/>
        </w:rPr>
        <w:t>is another practical done at a level physics typically done using ray box, semi-circular glass block, rectangular glass block, paper</w:t>
      </w:r>
      <w:r w:rsidR="00C30560" w:rsidRPr="00681074">
        <w:rPr>
          <w:sz w:val="22"/>
          <w:szCs w:val="22"/>
        </w:rPr>
        <w:t xml:space="preserve"> with a</w:t>
      </w:r>
      <w:r w:rsidR="004A6016" w:rsidRPr="00681074">
        <w:rPr>
          <w:sz w:val="22"/>
          <w:szCs w:val="22"/>
        </w:rPr>
        <w:t xml:space="preserve"> </w:t>
      </w:r>
      <w:r w:rsidR="00C30560" w:rsidRPr="00681074">
        <w:rPr>
          <w:sz w:val="22"/>
          <w:szCs w:val="22"/>
        </w:rPr>
        <w:t>protractor printed on it</w:t>
      </w:r>
      <w:r w:rsidR="004A6016" w:rsidRPr="00681074">
        <w:rPr>
          <w:sz w:val="22"/>
          <w:szCs w:val="22"/>
        </w:rPr>
        <w:t>. The semi-circle glass block is experimented on</w:t>
      </w:r>
      <w:r w:rsidR="00C30560" w:rsidRPr="00681074">
        <w:rPr>
          <w:sz w:val="22"/>
          <w:szCs w:val="22"/>
        </w:rPr>
        <w:t xml:space="preserve"> by placing the semi-circular block on top of the protractor with the centre aligned with 0° on the protractor then at a point, nearly 180 degrees to the block, the ray box and trace the ray entering and leaving the block, repeat process at intervals incrementing in 10 degrees. Record the incidence angle at which the refraction angle is 90°, (the ray leaves along the straight boundary of the block) to find the critical angle. Increasing the incidence angle total internal refraction will occur (figure 4</w:t>
      </w:r>
      <w:r w:rsidR="00BA50A2" w:rsidRPr="00681074">
        <w:rPr>
          <w:sz w:val="22"/>
          <w:szCs w:val="22"/>
        </w:rPr>
        <w:t>). The</w:t>
      </w:r>
      <w:r w:rsidR="00C30560" w:rsidRPr="00681074">
        <w:rPr>
          <w:sz w:val="22"/>
          <w:szCs w:val="22"/>
        </w:rPr>
        <w:t xml:space="preserve"> implementation of the practical in the project </w:t>
      </w:r>
      <w:r w:rsidR="00BA50A2" w:rsidRPr="00681074">
        <w:rPr>
          <w:sz w:val="22"/>
          <w:szCs w:val="22"/>
        </w:rPr>
        <w:t>by programming the semi-circular glass block as an object and indicating the incidence angle and the refracted angle. For the rectangle block, place on white paper and mark a point on the longer edge approximately 1-2 cm from the corner.  Aim the beam normal to the block and trace the entry and exit ray, the straight part of the protractor should be against the long side of the block incrementing by 10 degrees measuring the incidence angle and refraction angle for each position. To carry out this practical in</w:t>
      </w:r>
      <w:r w:rsidR="00541663" w:rsidRPr="00681074">
        <w:rPr>
          <w:sz w:val="22"/>
          <w:szCs w:val="22"/>
        </w:rPr>
        <w:t xml:space="preserve"> my project</w:t>
      </w:r>
      <w:r w:rsidR="00385A94" w:rsidRPr="00681074">
        <w:rPr>
          <w:sz w:val="22"/>
          <w:szCs w:val="22"/>
        </w:rPr>
        <w:t xml:space="preserve"> transparent</w:t>
      </w:r>
      <w:r w:rsidR="00541663" w:rsidRPr="00681074">
        <w:rPr>
          <w:sz w:val="22"/>
          <w:szCs w:val="22"/>
        </w:rPr>
        <w:t xml:space="preserve"> rectangle objects can be added using object-oriented </w:t>
      </w:r>
      <w:r w:rsidR="00385A94" w:rsidRPr="00681074">
        <w:rPr>
          <w:sz w:val="22"/>
          <w:szCs w:val="22"/>
        </w:rPr>
        <w:t>programming.</w:t>
      </w:r>
      <w:r w:rsidR="00824011" w:rsidRPr="00681074">
        <w:rPr>
          <w:sz w:val="22"/>
          <w:szCs w:val="22"/>
        </w:rPr>
        <w:t xml:space="preserve"> </w:t>
      </w:r>
    </w:p>
    <w:p w14:paraId="5137EEA5" w14:textId="7F469DC2" w:rsidR="00431615" w:rsidRPr="00681074" w:rsidRDefault="00630D2B" w:rsidP="006351C7">
      <w:pPr>
        <w:keepNext/>
        <w:rPr>
          <w:sz w:val="22"/>
          <w:szCs w:val="22"/>
        </w:rPr>
      </w:pPr>
      <w:r w:rsidRPr="00681074">
        <w:rPr>
          <w:sz w:val="22"/>
          <w:szCs w:val="22"/>
        </w:rPr>
        <w:t xml:space="preserve">A similar </w:t>
      </w:r>
      <w:r w:rsidR="00135C6B" w:rsidRPr="00681074">
        <w:rPr>
          <w:sz w:val="22"/>
          <w:szCs w:val="22"/>
        </w:rPr>
        <w:t xml:space="preserve">program </w:t>
      </w:r>
      <w:r w:rsidR="006516BE" w:rsidRPr="00681074">
        <w:rPr>
          <w:sz w:val="22"/>
          <w:szCs w:val="22"/>
        </w:rPr>
        <w:t>that are available all are able to</w:t>
      </w:r>
      <w:r w:rsidR="00160B06" w:rsidRPr="00681074">
        <w:rPr>
          <w:sz w:val="22"/>
          <w:szCs w:val="22"/>
        </w:rPr>
        <w:t xml:space="preserve"> </w:t>
      </w:r>
      <w:r w:rsidR="00E20751" w:rsidRPr="00681074">
        <w:rPr>
          <w:sz w:val="22"/>
          <w:szCs w:val="22"/>
        </w:rPr>
        <w:t>simulate various light sources: ray, beam, and point source</w:t>
      </w:r>
      <w:r w:rsidR="009E0C06" w:rsidRPr="00681074">
        <w:rPr>
          <w:sz w:val="22"/>
          <w:szCs w:val="22"/>
        </w:rPr>
        <w:t>,</w:t>
      </w:r>
      <w:r w:rsidR="00E20751" w:rsidRPr="00681074">
        <w:rPr>
          <w:sz w:val="22"/>
          <w:szCs w:val="22"/>
        </w:rPr>
        <w:t xml:space="preserve"> </w:t>
      </w:r>
      <w:r w:rsidR="009E0C06" w:rsidRPr="00681074">
        <w:rPr>
          <w:sz w:val="22"/>
          <w:szCs w:val="22"/>
        </w:rPr>
        <w:t>s</w:t>
      </w:r>
      <w:r w:rsidR="00E20751" w:rsidRPr="00681074">
        <w:rPr>
          <w:sz w:val="22"/>
          <w:szCs w:val="22"/>
        </w:rPr>
        <w:t>imulate reflection in plane or arc mirror</w:t>
      </w:r>
      <w:r w:rsidR="009E0C06" w:rsidRPr="00681074">
        <w:rPr>
          <w:sz w:val="22"/>
          <w:szCs w:val="22"/>
        </w:rPr>
        <w:t>, s</w:t>
      </w:r>
      <w:r w:rsidR="00E20751" w:rsidRPr="00681074">
        <w:rPr>
          <w:sz w:val="22"/>
          <w:szCs w:val="22"/>
        </w:rPr>
        <w:t>imulate refraction in plane or arc interfaces, including both refracted and reflected rays</w:t>
      </w:r>
      <w:r w:rsidR="009E0C06" w:rsidRPr="00681074">
        <w:rPr>
          <w:sz w:val="22"/>
          <w:szCs w:val="22"/>
        </w:rPr>
        <w:t>, s</w:t>
      </w:r>
      <w:r w:rsidR="00E20751" w:rsidRPr="00681074">
        <w:rPr>
          <w:sz w:val="22"/>
          <w:szCs w:val="22"/>
        </w:rPr>
        <w:t>imulate ideal lens/mirror, which obeys lens/mirror equation</w:t>
      </w:r>
      <w:r w:rsidR="009E0C06" w:rsidRPr="00681074">
        <w:rPr>
          <w:sz w:val="22"/>
          <w:szCs w:val="22"/>
        </w:rPr>
        <w:t>, v</w:t>
      </w:r>
      <w:r w:rsidR="00E20751" w:rsidRPr="00681074">
        <w:rPr>
          <w:sz w:val="22"/>
          <w:szCs w:val="22"/>
        </w:rPr>
        <w:t>iew extensions of rays to see if they converge to a virtual image</w:t>
      </w:r>
      <w:r w:rsidR="009E0C06" w:rsidRPr="00681074">
        <w:rPr>
          <w:sz w:val="22"/>
          <w:szCs w:val="22"/>
        </w:rPr>
        <w:t>,</w:t>
      </w:r>
      <w:r w:rsidR="00E20751" w:rsidRPr="00681074">
        <w:rPr>
          <w:sz w:val="22"/>
          <w:szCs w:val="22"/>
        </w:rPr>
        <w:t xml:space="preserve"> </w:t>
      </w:r>
      <w:r w:rsidR="009E0C06" w:rsidRPr="00681074">
        <w:rPr>
          <w:sz w:val="22"/>
          <w:szCs w:val="22"/>
        </w:rPr>
        <w:t>v</w:t>
      </w:r>
      <w:r w:rsidR="00E20751" w:rsidRPr="00681074">
        <w:rPr>
          <w:sz w:val="22"/>
          <w:szCs w:val="22"/>
        </w:rPr>
        <w:t>iew real images, virtual images and virtual objects directly</w:t>
      </w:r>
      <w:r w:rsidR="009E0C06" w:rsidRPr="00681074">
        <w:rPr>
          <w:sz w:val="22"/>
          <w:szCs w:val="22"/>
        </w:rPr>
        <w:t xml:space="preserve"> v</w:t>
      </w:r>
      <w:r w:rsidR="00E20751" w:rsidRPr="00681074">
        <w:rPr>
          <w:sz w:val="22"/>
          <w:szCs w:val="22"/>
        </w:rPr>
        <w:t>iew images that can be observed from some given position</w:t>
      </w:r>
      <w:r w:rsidR="009E0C06" w:rsidRPr="00681074">
        <w:rPr>
          <w:sz w:val="22"/>
          <w:szCs w:val="22"/>
        </w:rPr>
        <w:t>, d</w:t>
      </w:r>
      <w:r w:rsidR="00E20751" w:rsidRPr="00681074">
        <w:rPr>
          <w:sz w:val="22"/>
          <w:szCs w:val="22"/>
        </w:rPr>
        <w:t>istance and angular measurement</w:t>
      </w:r>
      <w:r w:rsidR="00724FFA" w:rsidRPr="00681074">
        <w:rPr>
          <w:sz w:val="22"/>
          <w:szCs w:val="22"/>
        </w:rPr>
        <w:t xml:space="preserve">. Although this </w:t>
      </w:r>
      <w:r w:rsidR="00160B06" w:rsidRPr="00681074">
        <w:rPr>
          <w:sz w:val="22"/>
          <w:szCs w:val="22"/>
        </w:rPr>
        <w:t xml:space="preserve">all the </w:t>
      </w:r>
      <w:r w:rsidR="00724FFA" w:rsidRPr="00681074">
        <w:rPr>
          <w:sz w:val="22"/>
          <w:szCs w:val="22"/>
        </w:rPr>
        <w:t>program</w:t>
      </w:r>
      <w:r w:rsidR="00160B06" w:rsidRPr="00681074">
        <w:rPr>
          <w:sz w:val="22"/>
          <w:szCs w:val="22"/>
        </w:rPr>
        <w:t>s are</w:t>
      </w:r>
      <w:r w:rsidR="00AF0BD0" w:rsidRPr="00681074">
        <w:rPr>
          <w:sz w:val="22"/>
          <w:szCs w:val="22"/>
        </w:rPr>
        <w:t xml:space="preserve"> not</w:t>
      </w:r>
      <w:r w:rsidR="00724FFA" w:rsidRPr="00681074">
        <w:rPr>
          <w:sz w:val="22"/>
          <w:szCs w:val="22"/>
        </w:rPr>
        <w:t xml:space="preserve"> </w:t>
      </w:r>
      <w:r w:rsidR="0076237B" w:rsidRPr="00681074">
        <w:rPr>
          <w:sz w:val="22"/>
          <w:szCs w:val="22"/>
        </w:rPr>
        <w:t>tailored</w:t>
      </w:r>
      <w:r w:rsidR="00724FFA" w:rsidRPr="00681074">
        <w:rPr>
          <w:sz w:val="22"/>
          <w:szCs w:val="22"/>
        </w:rPr>
        <w:t xml:space="preserve"> around </w:t>
      </w:r>
      <w:r w:rsidR="0076237B" w:rsidRPr="00681074">
        <w:rPr>
          <w:sz w:val="22"/>
          <w:szCs w:val="22"/>
        </w:rPr>
        <w:t>education system</w:t>
      </w:r>
      <w:r w:rsidR="00611352" w:rsidRPr="00681074">
        <w:rPr>
          <w:sz w:val="22"/>
          <w:szCs w:val="22"/>
        </w:rPr>
        <w:t xml:space="preserve"> but rather more for </w:t>
      </w:r>
      <w:r w:rsidR="00C86CAF" w:rsidRPr="00681074">
        <w:rPr>
          <w:sz w:val="22"/>
          <w:szCs w:val="22"/>
        </w:rPr>
        <w:t xml:space="preserve">personal </w:t>
      </w:r>
      <w:r w:rsidR="00611352" w:rsidRPr="00681074">
        <w:rPr>
          <w:sz w:val="22"/>
          <w:szCs w:val="22"/>
        </w:rPr>
        <w:t>investigating</w:t>
      </w:r>
      <w:r w:rsidR="00675890" w:rsidRPr="00681074">
        <w:rPr>
          <w:sz w:val="22"/>
          <w:szCs w:val="22"/>
        </w:rPr>
        <w:t xml:space="preserve"> or </w:t>
      </w:r>
      <w:r w:rsidR="00807BA1" w:rsidRPr="00681074">
        <w:rPr>
          <w:sz w:val="22"/>
          <w:szCs w:val="22"/>
        </w:rPr>
        <w:t>does not</w:t>
      </w:r>
      <w:r w:rsidR="00675890" w:rsidRPr="00681074">
        <w:rPr>
          <w:sz w:val="22"/>
          <w:szCs w:val="22"/>
        </w:rPr>
        <w:t xml:space="preserve"> have any networking capabilities</w:t>
      </w:r>
      <w:r w:rsidR="00E85155" w:rsidRPr="00681074">
        <w:rPr>
          <w:sz w:val="22"/>
          <w:szCs w:val="22"/>
        </w:rPr>
        <w:t xml:space="preserve">, the project I plan to develop will have some of the main features also </w:t>
      </w:r>
      <w:r w:rsidR="00AC14A2" w:rsidRPr="00681074">
        <w:rPr>
          <w:sz w:val="22"/>
          <w:szCs w:val="22"/>
        </w:rPr>
        <w:t>found in the program</w:t>
      </w:r>
      <w:r w:rsidR="00C86CAF" w:rsidRPr="00681074">
        <w:rPr>
          <w:sz w:val="22"/>
          <w:szCs w:val="22"/>
        </w:rPr>
        <w:t>s</w:t>
      </w:r>
      <w:r w:rsidR="00AC14A2" w:rsidRPr="00681074">
        <w:rPr>
          <w:sz w:val="22"/>
          <w:szCs w:val="22"/>
        </w:rPr>
        <w:t xml:space="preserve"> such as the simulation of refraction and reflection with various different objects</w:t>
      </w:r>
      <w:r w:rsidR="00807BA1" w:rsidRPr="00681074">
        <w:rPr>
          <w:sz w:val="22"/>
          <w:szCs w:val="22"/>
        </w:rPr>
        <w:t xml:space="preserve">. </w:t>
      </w:r>
      <w:r w:rsidR="00286E12" w:rsidRPr="00681074">
        <w:rPr>
          <w:sz w:val="22"/>
          <w:szCs w:val="22"/>
        </w:rPr>
        <w:t>However,</w:t>
      </w:r>
      <w:r w:rsidR="00807BA1" w:rsidRPr="00681074">
        <w:rPr>
          <w:sz w:val="22"/>
          <w:szCs w:val="22"/>
        </w:rPr>
        <w:t xml:space="preserve"> I plan to</w:t>
      </w:r>
      <w:r w:rsidR="00AA6327" w:rsidRPr="00681074">
        <w:rPr>
          <w:sz w:val="22"/>
          <w:szCs w:val="22"/>
        </w:rPr>
        <w:t xml:space="preserve"> </w:t>
      </w:r>
      <w:r w:rsidR="00A358C1" w:rsidRPr="00681074">
        <w:rPr>
          <w:sz w:val="22"/>
          <w:szCs w:val="22"/>
        </w:rPr>
        <w:t>make</w:t>
      </w:r>
      <w:r w:rsidR="00AA6327" w:rsidRPr="00681074">
        <w:rPr>
          <w:sz w:val="22"/>
          <w:szCs w:val="22"/>
        </w:rPr>
        <w:t xml:space="preserve"> my program networked so that </w:t>
      </w:r>
      <w:r w:rsidR="0049752C" w:rsidRPr="00681074">
        <w:rPr>
          <w:sz w:val="22"/>
          <w:szCs w:val="22"/>
        </w:rPr>
        <w:t xml:space="preserve">students can connect to their </w:t>
      </w:r>
      <w:r w:rsidR="00160B06" w:rsidRPr="00681074">
        <w:rPr>
          <w:sz w:val="22"/>
          <w:szCs w:val="22"/>
        </w:rPr>
        <w:t>teacher’s</w:t>
      </w:r>
      <w:r w:rsidR="0049752C" w:rsidRPr="00681074">
        <w:rPr>
          <w:sz w:val="22"/>
          <w:szCs w:val="22"/>
        </w:rPr>
        <w:t xml:space="preserve"> </w:t>
      </w:r>
      <w:r w:rsidR="00160B06" w:rsidRPr="00681074">
        <w:rPr>
          <w:sz w:val="22"/>
          <w:szCs w:val="22"/>
        </w:rPr>
        <w:t>environment,</w:t>
      </w:r>
      <w:r w:rsidR="0049752C" w:rsidRPr="00681074">
        <w:rPr>
          <w:sz w:val="22"/>
          <w:szCs w:val="22"/>
        </w:rPr>
        <w:t xml:space="preserve"> </w:t>
      </w:r>
      <w:r w:rsidR="003C307A" w:rsidRPr="00681074">
        <w:rPr>
          <w:sz w:val="22"/>
          <w:szCs w:val="22"/>
        </w:rPr>
        <w:t xml:space="preserve">so it is more suitable for </w:t>
      </w:r>
      <w:r w:rsidR="000629D3" w:rsidRPr="00681074">
        <w:rPr>
          <w:sz w:val="22"/>
          <w:szCs w:val="22"/>
        </w:rPr>
        <w:t xml:space="preserve">online lessons </w:t>
      </w:r>
      <w:r w:rsidR="000376D5" w:rsidRPr="00681074">
        <w:rPr>
          <w:sz w:val="22"/>
          <w:szCs w:val="22"/>
        </w:rPr>
        <w:t xml:space="preserve">and I also plan on adding </w:t>
      </w:r>
      <w:r w:rsidR="0005055D" w:rsidRPr="00681074">
        <w:rPr>
          <w:sz w:val="22"/>
          <w:szCs w:val="22"/>
        </w:rPr>
        <w:t xml:space="preserve">a login system to allow </w:t>
      </w:r>
      <w:r w:rsidR="007D27B5" w:rsidRPr="00681074">
        <w:rPr>
          <w:sz w:val="22"/>
          <w:szCs w:val="22"/>
        </w:rPr>
        <w:t xml:space="preserve">teachers to </w:t>
      </w:r>
      <w:r w:rsidR="00110319" w:rsidRPr="00681074">
        <w:rPr>
          <w:sz w:val="22"/>
          <w:szCs w:val="22"/>
        </w:rPr>
        <w:t>save their progress</w:t>
      </w:r>
      <w:r w:rsidR="00C44EF4" w:rsidRPr="00681074">
        <w:rPr>
          <w:sz w:val="22"/>
          <w:szCs w:val="22"/>
        </w:rPr>
        <w:t xml:space="preserve">, in the </w:t>
      </w:r>
      <w:r w:rsidR="00160B06" w:rsidRPr="00681074">
        <w:rPr>
          <w:sz w:val="22"/>
          <w:szCs w:val="22"/>
        </w:rPr>
        <w:t xml:space="preserve">programs researched </w:t>
      </w:r>
      <w:r w:rsidR="001A1863" w:rsidRPr="00681074">
        <w:rPr>
          <w:sz w:val="22"/>
          <w:szCs w:val="22"/>
        </w:rPr>
        <w:t xml:space="preserve">there seems to be no way to carry </w:t>
      </w:r>
      <w:r w:rsidR="00462703" w:rsidRPr="00681074">
        <w:rPr>
          <w:sz w:val="22"/>
          <w:szCs w:val="22"/>
        </w:rPr>
        <w:t>to</w:t>
      </w:r>
      <w:r w:rsidR="001A1863" w:rsidRPr="00681074">
        <w:rPr>
          <w:sz w:val="22"/>
          <w:szCs w:val="22"/>
        </w:rPr>
        <w:t xml:space="preserve"> diffraction which I plan o</w:t>
      </w:r>
      <w:r w:rsidR="00462703" w:rsidRPr="00681074">
        <w:rPr>
          <w:sz w:val="22"/>
          <w:szCs w:val="22"/>
        </w:rPr>
        <w:t xml:space="preserve">n implementing to my program.  </w:t>
      </w:r>
      <w:r w:rsidR="00654851" w:rsidRPr="00681074">
        <w:rPr>
          <w:sz w:val="22"/>
          <w:szCs w:val="22"/>
        </w:rPr>
        <w:t xml:space="preserve">The problem with implementing </w:t>
      </w:r>
      <w:r w:rsidR="007752DE" w:rsidRPr="00681074">
        <w:rPr>
          <w:sz w:val="22"/>
          <w:szCs w:val="22"/>
        </w:rPr>
        <w:t>diffraction is that i</w:t>
      </w:r>
      <w:r w:rsidR="00D2064C" w:rsidRPr="00681074">
        <w:rPr>
          <w:sz w:val="22"/>
          <w:szCs w:val="22"/>
        </w:rPr>
        <w:t xml:space="preserve">s difficult represent as a straight line </w:t>
      </w:r>
      <w:r w:rsidR="00013225" w:rsidRPr="00681074">
        <w:rPr>
          <w:sz w:val="22"/>
          <w:szCs w:val="22"/>
        </w:rPr>
        <w:t xml:space="preserve">as when the slit is </w:t>
      </w:r>
      <w:r w:rsidR="00AF6AB3" w:rsidRPr="00681074">
        <w:rPr>
          <w:sz w:val="22"/>
          <w:szCs w:val="22"/>
        </w:rPr>
        <w:t xml:space="preserve">larger than the </w:t>
      </w:r>
      <w:r w:rsidR="008F6EC4" w:rsidRPr="00681074">
        <w:rPr>
          <w:sz w:val="22"/>
          <w:szCs w:val="22"/>
        </w:rPr>
        <w:t>wavelength</w:t>
      </w:r>
      <w:r w:rsidR="00FC4673" w:rsidRPr="00681074">
        <w:rPr>
          <w:sz w:val="22"/>
          <w:szCs w:val="22"/>
        </w:rPr>
        <w:t xml:space="preserve">, as the </w:t>
      </w:r>
      <w:r w:rsidR="00E55411" w:rsidRPr="00681074">
        <w:rPr>
          <w:sz w:val="22"/>
          <w:szCs w:val="22"/>
        </w:rPr>
        <w:t>wave front</w:t>
      </w:r>
      <w:r w:rsidR="0020377A" w:rsidRPr="00681074">
        <w:rPr>
          <w:sz w:val="22"/>
          <w:szCs w:val="22"/>
        </w:rPr>
        <w:t xml:space="preserve"> </w:t>
      </w:r>
      <w:r w:rsidR="0091108E" w:rsidRPr="00681074">
        <w:rPr>
          <w:sz w:val="22"/>
          <w:szCs w:val="22"/>
        </w:rPr>
        <w:t>will curve</w:t>
      </w:r>
      <w:r w:rsidR="008C00B9" w:rsidRPr="00681074">
        <w:rPr>
          <w:sz w:val="22"/>
          <w:szCs w:val="22"/>
        </w:rPr>
        <w:t xml:space="preserve"> at the </w:t>
      </w:r>
      <w:r w:rsidR="0020377A" w:rsidRPr="00681074">
        <w:rPr>
          <w:sz w:val="22"/>
          <w:szCs w:val="22"/>
        </w:rPr>
        <w:t xml:space="preserve">ends therefore instead of not including diffraction </w:t>
      </w:r>
      <w:bookmarkStart w:id="9" w:name="_Hlk71617559"/>
      <w:r w:rsidR="0020377A" w:rsidRPr="00681074">
        <w:rPr>
          <w:sz w:val="22"/>
          <w:szCs w:val="22"/>
        </w:rPr>
        <w:t xml:space="preserve">I plan on </w:t>
      </w:r>
      <w:r w:rsidR="00FC391B" w:rsidRPr="00681074">
        <w:rPr>
          <w:sz w:val="22"/>
          <w:szCs w:val="22"/>
        </w:rPr>
        <w:t xml:space="preserve">adding </w:t>
      </w:r>
      <w:r w:rsidR="0091108E" w:rsidRPr="00681074">
        <w:rPr>
          <w:sz w:val="22"/>
          <w:szCs w:val="22"/>
        </w:rPr>
        <w:t xml:space="preserve">young’s double slit experiment </w:t>
      </w:r>
      <w:r w:rsidR="00D57153" w:rsidRPr="00681074">
        <w:rPr>
          <w:sz w:val="22"/>
          <w:szCs w:val="22"/>
        </w:rPr>
        <w:t xml:space="preserve">but the slits </w:t>
      </w:r>
      <w:r w:rsidR="00BA1D98" w:rsidRPr="00681074">
        <w:rPr>
          <w:sz w:val="22"/>
          <w:szCs w:val="22"/>
        </w:rPr>
        <w:t>are preprogramed to be approximately equal to the rays wavelength</w:t>
      </w:r>
      <w:r w:rsidR="005F1769" w:rsidRPr="00681074">
        <w:rPr>
          <w:sz w:val="22"/>
          <w:szCs w:val="22"/>
        </w:rPr>
        <w:t xml:space="preserve"> </w:t>
      </w:r>
      <w:r w:rsidR="00F974B6" w:rsidRPr="00681074">
        <w:rPr>
          <w:sz w:val="22"/>
          <w:szCs w:val="22"/>
        </w:rPr>
        <w:t xml:space="preserve">then </w:t>
      </w:r>
      <w:r w:rsidR="00E55411" w:rsidRPr="00681074">
        <w:rPr>
          <w:sz w:val="22"/>
          <w:szCs w:val="22"/>
        </w:rPr>
        <w:t xml:space="preserve">by using the equation wavelength (m) = (slit separation (m) x fringe separation (m))⁄distance to screen (m) in order to find the number of fringes the calculation divide the screen length by fringe separation must be carried out, once the number of fringes are calculated (if there is decimals the whole number is truncated and the decimals left are multiplied by the screen and the first maxima is plotted from that distance from edge of the screen), then the next order of maxima is measured by </w:t>
      </w:r>
      <w:r w:rsidR="00E55411" w:rsidRPr="00681074">
        <w:rPr>
          <w:sz w:val="22"/>
          <w:szCs w:val="22"/>
        </w:rPr>
        <w:lastRenderedPageBreak/>
        <w:t>adding the fringe separation and is continued until off screen, then to trace the rays from the first slit trace a ray to maximas then trace second slit to the same maxima.</w:t>
      </w:r>
      <w:bookmarkEnd w:id="9"/>
    </w:p>
    <w:p w14:paraId="531F1203" w14:textId="4E11947B" w:rsidR="00C76B03" w:rsidRPr="00681074" w:rsidRDefault="00C76B03" w:rsidP="00C76B03">
      <w:pPr>
        <w:pStyle w:val="Heading3"/>
        <w:rPr>
          <w:sz w:val="22"/>
          <w:szCs w:val="22"/>
        </w:rPr>
      </w:pPr>
      <w:bookmarkStart w:id="10" w:name="_Toc91918748"/>
      <w:r w:rsidRPr="00681074">
        <w:rPr>
          <w:sz w:val="22"/>
          <w:szCs w:val="22"/>
        </w:rPr>
        <w:t>Other Teaching Resources</w:t>
      </w:r>
      <w:bookmarkEnd w:id="10"/>
    </w:p>
    <w:p w14:paraId="137A046F" w14:textId="01306C39" w:rsidR="00C76B03" w:rsidRPr="00681074" w:rsidRDefault="005F763D" w:rsidP="00C76B03">
      <w:pPr>
        <w:rPr>
          <w:sz w:val="22"/>
          <w:szCs w:val="22"/>
        </w:rPr>
      </w:pPr>
      <w:r w:rsidRPr="00681074">
        <w:rPr>
          <w:sz w:val="22"/>
          <w:szCs w:val="22"/>
        </w:rPr>
        <w:t xml:space="preserve">Kahoot is a common teaching aid for remote learning as students answer questions in a set amount of time competing with their classmates. The competitive element of Kahoot helps to push learners’ skills and memory. </w:t>
      </w:r>
    </w:p>
    <w:p w14:paraId="43579C49" w14:textId="6D56794E" w:rsidR="005F763D" w:rsidRPr="00681074" w:rsidRDefault="001A7CE3" w:rsidP="00C76B03">
      <w:pPr>
        <w:rPr>
          <w:sz w:val="22"/>
          <w:szCs w:val="22"/>
        </w:rPr>
      </w:pPr>
      <w:r w:rsidRPr="00681074">
        <w:rPr>
          <w:sz w:val="22"/>
          <w:szCs w:val="22"/>
        </w:rPr>
        <w:t>Good Features-</w:t>
      </w:r>
    </w:p>
    <w:p w14:paraId="0FAA2B6F" w14:textId="25B26D0B" w:rsidR="005F763D" w:rsidRPr="00681074" w:rsidRDefault="005F763D" w:rsidP="001A7CE3">
      <w:pPr>
        <w:pStyle w:val="ListParagraph"/>
        <w:numPr>
          <w:ilvl w:val="0"/>
          <w:numId w:val="21"/>
        </w:numPr>
        <w:rPr>
          <w:sz w:val="22"/>
          <w:szCs w:val="22"/>
        </w:rPr>
      </w:pPr>
      <w:r w:rsidRPr="00681074">
        <w:rPr>
          <w:sz w:val="22"/>
          <w:szCs w:val="22"/>
        </w:rPr>
        <w:t>It allows teachers to create their own questions allowing them to tailor the questions to their particular specification, so all questions are actually useful to the students learning</w:t>
      </w:r>
      <w:r w:rsidR="001A7CE3" w:rsidRPr="00681074">
        <w:rPr>
          <w:sz w:val="22"/>
          <w:szCs w:val="22"/>
        </w:rPr>
        <w:t>.</w:t>
      </w:r>
    </w:p>
    <w:p w14:paraId="490E16A9" w14:textId="052FAB2E" w:rsidR="001A7CE3" w:rsidRPr="00681074" w:rsidRDefault="001A7CE3" w:rsidP="001A7CE3">
      <w:pPr>
        <w:pStyle w:val="ListParagraph"/>
        <w:numPr>
          <w:ilvl w:val="0"/>
          <w:numId w:val="21"/>
        </w:numPr>
        <w:rPr>
          <w:sz w:val="22"/>
          <w:szCs w:val="22"/>
        </w:rPr>
      </w:pPr>
      <w:r w:rsidRPr="00681074">
        <w:rPr>
          <w:sz w:val="22"/>
          <w:szCs w:val="22"/>
        </w:rPr>
        <w:t>Kahoot also creates a report after each session indicating how many students played, how many questions there were, which questions were the most difficult and might need reteaching, which players need help based on their game results, the correct overall percentage of the question and how long it took for students to answer. All the elements found in Kahoot’s report help the teacher recognise the weaknesses in the class as a whole and on an individual level.</w:t>
      </w:r>
    </w:p>
    <w:p w14:paraId="27FD8AEB" w14:textId="14E5410E" w:rsidR="005F763D" w:rsidRPr="00681074" w:rsidRDefault="001A7CE3" w:rsidP="00C76B03">
      <w:pPr>
        <w:rPr>
          <w:sz w:val="22"/>
          <w:szCs w:val="22"/>
        </w:rPr>
      </w:pPr>
      <w:r w:rsidRPr="00681074">
        <w:rPr>
          <w:sz w:val="22"/>
          <w:szCs w:val="22"/>
        </w:rPr>
        <w:t>Lacking features-</w:t>
      </w:r>
    </w:p>
    <w:p w14:paraId="542CA10F" w14:textId="10C6BA69" w:rsidR="005F763D" w:rsidRPr="00681074" w:rsidRDefault="005F763D" w:rsidP="001A7CE3">
      <w:pPr>
        <w:pStyle w:val="ListParagraph"/>
        <w:numPr>
          <w:ilvl w:val="0"/>
          <w:numId w:val="22"/>
        </w:numPr>
        <w:rPr>
          <w:sz w:val="22"/>
          <w:szCs w:val="22"/>
        </w:rPr>
      </w:pPr>
      <w:r w:rsidRPr="00681074">
        <w:rPr>
          <w:sz w:val="22"/>
          <w:szCs w:val="22"/>
        </w:rPr>
        <w:t>Doesn’t have much visual aid for learners, which account for approximately 65 percent of the population</w:t>
      </w:r>
    </w:p>
    <w:p w14:paraId="169D7E04" w14:textId="55D6B2BF" w:rsidR="001A7CE3" w:rsidRPr="00681074" w:rsidRDefault="001A7CE3" w:rsidP="003220E3">
      <w:pPr>
        <w:pStyle w:val="ListParagraph"/>
        <w:numPr>
          <w:ilvl w:val="0"/>
          <w:numId w:val="22"/>
        </w:numPr>
        <w:rPr>
          <w:sz w:val="22"/>
          <w:szCs w:val="22"/>
        </w:rPr>
      </w:pPr>
      <w:r w:rsidRPr="00681074">
        <w:rPr>
          <w:sz w:val="22"/>
          <w:szCs w:val="22"/>
        </w:rPr>
        <w:t xml:space="preserve">The report doesn’t highlight does who may need more of a challenge, as if </w:t>
      </w:r>
      <w:r w:rsidR="003220E3" w:rsidRPr="00681074">
        <w:rPr>
          <w:sz w:val="22"/>
          <w:szCs w:val="22"/>
        </w:rPr>
        <w:t>an</w:t>
      </w:r>
      <w:r w:rsidRPr="00681074">
        <w:rPr>
          <w:sz w:val="22"/>
          <w:szCs w:val="22"/>
        </w:rPr>
        <w:t xml:space="preserve"> individual in the class finds the question easy they may need to be challenged in order for them to reach their full potential</w:t>
      </w:r>
    </w:p>
    <w:p w14:paraId="39F41DB9" w14:textId="0F407EC1" w:rsidR="005F763D" w:rsidRPr="00681074" w:rsidRDefault="003220E3" w:rsidP="00C76B03">
      <w:pPr>
        <w:rPr>
          <w:sz w:val="22"/>
          <w:szCs w:val="22"/>
        </w:rPr>
      </w:pPr>
      <w:r w:rsidRPr="00681074">
        <w:rPr>
          <w:sz w:val="22"/>
          <w:szCs w:val="22"/>
        </w:rPr>
        <w:t>IXL is another remote learning resource that allows the teacher to set questions specifically in maths and English.</w:t>
      </w:r>
    </w:p>
    <w:p w14:paraId="45CB7BB1" w14:textId="2B376DF1" w:rsidR="003220E3" w:rsidRPr="00681074" w:rsidRDefault="003220E3" w:rsidP="00C76B03">
      <w:pPr>
        <w:rPr>
          <w:sz w:val="22"/>
          <w:szCs w:val="22"/>
        </w:rPr>
      </w:pPr>
      <w:r w:rsidRPr="00681074">
        <w:rPr>
          <w:sz w:val="22"/>
          <w:szCs w:val="22"/>
        </w:rPr>
        <w:t>Good Features-</w:t>
      </w:r>
    </w:p>
    <w:p w14:paraId="08817B0A" w14:textId="5531F3D4" w:rsidR="003220E3" w:rsidRPr="00681074" w:rsidRDefault="003220E3" w:rsidP="003220E3">
      <w:pPr>
        <w:pStyle w:val="ListParagraph"/>
        <w:numPr>
          <w:ilvl w:val="0"/>
          <w:numId w:val="23"/>
        </w:numPr>
        <w:rPr>
          <w:sz w:val="22"/>
          <w:szCs w:val="22"/>
        </w:rPr>
      </w:pPr>
      <w:r w:rsidRPr="00681074">
        <w:rPr>
          <w:sz w:val="22"/>
          <w:szCs w:val="22"/>
        </w:rPr>
        <w:t>It provides real time diagnosis of each student’s overall knowledge, and based on these it generates a targeted action plan to show how to help them grow.</w:t>
      </w:r>
    </w:p>
    <w:p w14:paraId="7863DD29" w14:textId="72D7D2B7" w:rsidR="003220E3" w:rsidRPr="00681074" w:rsidRDefault="003220E3" w:rsidP="003220E3">
      <w:pPr>
        <w:pStyle w:val="ListParagraph"/>
        <w:numPr>
          <w:ilvl w:val="0"/>
          <w:numId w:val="23"/>
        </w:numPr>
        <w:rPr>
          <w:sz w:val="22"/>
          <w:szCs w:val="22"/>
        </w:rPr>
      </w:pPr>
      <w:r w:rsidRPr="00681074">
        <w:rPr>
          <w:sz w:val="22"/>
          <w:szCs w:val="22"/>
        </w:rPr>
        <w:t>It also provides recommendation which helps students to learn independently.</w:t>
      </w:r>
    </w:p>
    <w:p w14:paraId="5CBBA91F" w14:textId="259E963A" w:rsidR="003220E3" w:rsidRPr="00681074" w:rsidRDefault="003220E3" w:rsidP="003220E3">
      <w:pPr>
        <w:pStyle w:val="ListParagraph"/>
        <w:numPr>
          <w:ilvl w:val="0"/>
          <w:numId w:val="23"/>
        </w:numPr>
        <w:rPr>
          <w:sz w:val="22"/>
          <w:szCs w:val="22"/>
        </w:rPr>
      </w:pPr>
      <w:r w:rsidRPr="00681074">
        <w:rPr>
          <w:sz w:val="22"/>
          <w:szCs w:val="22"/>
        </w:rPr>
        <w:t>IXL also provides report, indicating who is struggling</w:t>
      </w:r>
      <w:r w:rsidR="004C008C" w:rsidRPr="00681074">
        <w:rPr>
          <w:sz w:val="22"/>
          <w:szCs w:val="22"/>
        </w:rPr>
        <w:t xml:space="preserve"> and allowing you to review individuals progress</w:t>
      </w:r>
    </w:p>
    <w:p w14:paraId="588ADD8C" w14:textId="4FF5E578" w:rsidR="003220E3" w:rsidRPr="00681074" w:rsidRDefault="003220E3" w:rsidP="00C76B03">
      <w:pPr>
        <w:rPr>
          <w:sz w:val="22"/>
          <w:szCs w:val="22"/>
        </w:rPr>
      </w:pPr>
      <w:r w:rsidRPr="00681074">
        <w:rPr>
          <w:sz w:val="22"/>
          <w:szCs w:val="22"/>
        </w:rPr>
        <w:t>Lacking features-</w:t>
      </w:r>
    </w:p>
    <w:p w14:paraId="2771017D" w14:textId="19A0D12D" w:rsidR="004C008C" w:rsidRPr="00681074" w:rsidRDefault="004C008C" w:rsidP="004C008C">
      <w:pPr>
        <w:pStyle w:val="ListParagraph"/>
        <w:numPr>
          <w:ilvl w:val="0"/>
          <w:numId w:val="24"/>
        </w:numPr>
        <w:rPr>
          <w:sz w:val="22"/>
          <w:szCs w:val="22"/>
        </w:rPr>
      </w:pPr>
      <w:r w:rsidRPr="00681074">
        <w:rPr>
          <w:sz w:val="22"/>
          <w:szCs w:val="22"/>
        </w:rPr>
        <w:t>Doesn’t allow you to set questions so you are restricted to the questions created by the program which become repetitive</w:t>
      </w:r>
    </w:p>
    <w:p w14:paraId="49856B1D" w14:textId="76B108AF" w:rsidR="004C008C" w:rsidRPr="00681074" w:rsidRDefault="004C008C" w:rsidP="004C008C">
      <w:pPr>
        <w:rPr>
          <w:sz w:val="22"/>
          <w:szCs w:val="22"/>
        </w:rPr>
      </w:pPr>
      <w:r w:rsidRPr="00681074">
        <w:rPr>
          <w:sz w:val="22"/>
          <w:szCs w:val="22"/>
        </w:rPr>
        <w:t>Each remote teaching resource has its benefits and disadvantages, after reviewing the features and finding out which ones work the best, I want to emplo</w:t>
      </w:r>
      <w:r w:rsidR="00474010" w:rsidRPr="00681074">
        <w:rPr>
          <w:sz w:val="22"/>
          <w:szCs w:val="22"/>
        </w:rPr>
        <w:t xml:space="preserve">y such as allowing teachers to asked their own questions and also the competitive aspect of Kahoot by adding a timer and indicating how many people have answered the question and as an additional motivator display the top 5 students. The </w:t>
      </w:r>
      <w:r w:rsidR="00474010" w:rsidRPr="00681074">
        <w:rPr>
          <w:sz w:val="22"/>
          <w:szCs w:val="22"/>
        </w:rPr>
        <w:lastRenderedPageBreak/>
        <w:t xml:space="preserve">report/analytic features seem to be the most useful so I will be indicating each student correct answer and how long it taken which will be used to identify who is struggling and who is excelling relative to the whole class’ performance. To indicate the progress of the whole class a feature of asking the same questions before and after a session then producing a graph to indicate whether the session has been productive, in the report section. </w:t>
      </w:r>
    </w:p>
    <w:p w14:paraId="00A710D9" w14:textId="77777777" w:rsidR="00EB32B8" w:rsidRPr="00681074" w:rsidRDefault="00EB32B8" w:rsidP="004C008C">
      <w:pPr>
        <w:rPr>
          <w:sz w:val="22"/>
          <w:szCs w:val="22"/>
        </w:rPr>
      </w:pPr>
    </w:p>
    <w:p w14:paraId="1C0712FB" w14:textId="7ACCD811" w:rsidR="00E55411" w:rsidRPr="00681074" w:rsidRDefault="00E55411" w:rsidP="00E55411">
      <w:pPr>
        <w:pStyle w:val="Heading2"/>
        <w:rPr>
          <w:sz w:val="22"/>
          <w:szCs w:val="22"/>
          <w:lang w:val="en-US"/>
        </w:rPr>
      </w:pPr>
      <w:bookmarkStart w:id="11" w:name="_Toc91918749"/>
      <w:r w:rsidRPr="00681074">
        <w:rPr>
          <w:sz w:val="22"/>
          <w:szCs w:val="22"/>
          <w:lang w:val="en-US"/>
        </w:rPr>
        <w:t>End Users</w:t>
      </w:r>
      <w:bookmarkEnd w:id="11"/>
    </w:p>
    <w:p w14:paraId="4504C229" w14:textId="5E92E29A" w:rsidR="00B13635" w:rsidRPr="00681074" w:rsidRDefault="00B13635" w:rsidP="00B13635">
      <w:pPr>
        <w:rPr>
          <w:sz w:val="22"/>
          <w:szCs w:val="22"/>
          <w:lang w:val="en-US"/>
        </w:rPr>
      </w:pPr>
      <w:r w:rsidRPr="00681074">
        <w:rPr>
          <w:sz w:val="22"/>
          <w:szCs w:val="22"/>
          <w:lang w:val="en-US"/>
        </w:rPr>
        <w:t>End users for this project wi</w:t>
      </w:r>
      <w:r w:rsidR="001E2FB4" w:rsidRPr="00681074">
        <w:rPr>
          <w:sz w:val="22"/>
          <w:szCs w:val="22"/>
          <w:lang w:val="en-US"/>
        </w:rPr>
        <w:t xml:space="preserve">ll be </w:t>
      </w:r>
      <w:r w:rsidR="000E11AC" w:rsidRPr="00681074">
        <w:rPr>
          <w:sz w:val="22"/>
          <w:szCs w:val="22"/>
          <w:lang w:val="en-US"/>
        </w:rPr>
        <w:t xml:space="preserve">aimed at students </w:t>
      </w:r>
      <w:r w:rsidR="004B626B" w:rsidRPr="00681074">
        <w:rPr>
          <w:sz w:val="22"/>
          <w:szCs w:val="22"/>
          <w:lang w:val="en-US"/>
        </w:rPr>
        <w:t>in the</w:t>
      </w:r>
      <w:r w:rsidR="0048510E" w:rsidRPr="00681074">
        <w:rPr>
          <w:sz w:val="22"/>
          <w:szCs w:val="22"/>
          <w:lang w:val="en-US"/>
        </w:rPr>
        <w:t>i</w:t>
      </w:r>
      <w:r w:rsidR="004B626B" w:rsidRPr="00681074">
        <w:rPr>
          <w:sz w:val="22"/>
          <w:szCs w:val="22"/>
          <w:lang w:val="en-US"/>
        </w:rPr>
        <w:t xml:space="preserve">r GCSE and A-Level </w:t>
      </w:r>
      <w:r w:rsidR="0048510E" w:rsidRPr="00681074">
        <w:rPr>
          <w:sz w:val="22"/>
          <w:szCs w:val="22"/>
          <w:lang w:val="en-US"/>
        </w:rPr>
        <w:t>year’s</w:t>
      </w:r>
      <w:r w:rsidR="004B626B" w:rsidRPr="00681074">
        <w:rPr>
          <w:sz w:val="22"/>
          <w:szCs w:val="22"/>
          <w:lang w:val="en-US"/>
        </w:rPr>
        <w:t xml:space="preserve"> </w:t>
      </w:r>
      <w:r w:rsidR="0048510E" w:rsidRPr="00681074">
        <w:rPr>
          <w:sz w:val="22"/>
          <w:szCs w:val="22"/>
          <w:lang w:val="en-US"/>
        </w:rPr>
        <w:t>corresponding to</w:t>
      </w:r>
      <w:r w:rsidR="004B626B" w:rsidRPr="00681074">
        <w:rPr>
          <w:sz w:val="22"/>
          <w:szCs w:val="22"/>
          <w:lang w:val="en-US"/>
        </w:rPr>
        <w:t xml:space="preserve"> ages </w:t>
      </w:r>
      <w:r w:rsidR="0048510E" w:rsidRPr="00681074">
        <w:rPr>
          <w:sz w:val="22"/>
          <w:szCs w:val="22"/>
          <w:lang w:val="en-US"/>
        </w:rPr>
        <w:t>14-16 and 16-18</w:t>
      </w:r>
      <w:r w:rsidR="000D1AEA" w:rsidRPr="00681074">
        <w:rPr>
          <w:sz w:val="22"/>
          <w:szCs w:val="22"/>
          <w:lang w:val="en-US"/>
        </w:rPr>
        <w:t xml:space="preserve"> respectively, as the project covers concepts that are taught within these years of education</w:t>
      </w:r>
      <w:r w:rsidR="009E636C" w:rsidRPr="00681074">
        <w:rPr>
          <w:sz w:val="22"/>
          <w:szCs w:val="22"/>
          <w:lang w:val="en-US"/>
        </w:rPr>
        <w:t xml:space="preserve">. This </w:t>
      </w:r>
      <w:r w:rsidR="00C035C8" w:rsidRPr="00681074">
        <w:rPr>
          <w:sz w:val="22"/>
          <w:szCs w:val="22"/>
          <w:lang w:val="en-US"/>
        </w:rPr>
        <w:t xml:space="preserve">indicates that users will </w:t>
      </w:r>
      <w:r w:rsidR="00863C1A" w:rsidRPr="00681074">
        <w:rPr>
          <w:sz w:val="22"/>
          <w:szCs w:val="22"/>
          <w:lang w:val="en-US"/>
        </w:rPr>
        <w:t>have an easier time navigating throug</w:t>
      </w:r>
      <w:r w:rsidR="00660008" w:rsidRPr="00681074">
        <w:rPr>
          <w:sz w:val="22"/>
          <w:szCs w:val="22"/>
          <w:lang w:val="en-US"/>
        </w:rPr>
        <w:t>h the program</w:t>
      </w:r>
      <w:r w:rsidR="001274ED" w:rsidRPr="00681074">
        <w:rPr>
          <w:sz w:val="22"/>
          <w:szCs w:val="22"/>
          <w:lang w:val="en-US"/>
        </w:rPr>
        <w:t xml:space="preserve">, this age bracket also indicates to me that the GUI </w:t>
      </w:r>
      <w:r w:rsidR="005B471C" w:rsidRPr="00681074">
        <w:rPr>
          <w:sz w:val="22"/>
          <w:szCs w:val="22"/>
          <w:lang w:val="en-US"/>
        </w:rPr>
        <w:t>does not</w:t>
      </w:r>
      <w:r w:rsidR="001274ED" w:rsidRPr="00681074">
        <w:rPr>
          <w:sz w:val="22"/>
          <w:szCs w:val="22"/>
          <w:lang w:val="en-US"/>
        </w:rPr>
        <w:t xml:space="preserve"> have to be </w:t>
      </w:r>
      <w:r w:rsidR="00976ACC" w:rsidRPr="00681074">
        <w:rPr>
          <w:sz w:val="22"/>
          <w:szCs w:val="22"/>
          <w:lang w:val="en-US"/>
        </w:rPr>
        <w:t>colorful</w:t>
      </w:r>
      <w:r w:rsidR="001274ED" w:rsidRPr="00681074">
        <w:rPr>
          <w:sz w:val="22"/>
          <w:szCs w:val="22"/>
          <w:lang w:val="en-US"/>
        </w:rPr>
        <w:t xml:space="preserve"> which is usually used in children younger top attract their attention and keep </w:t>
      </w:r>
      <w:r w:rsidR="00BB46F2" w:rsidRPr="00681074">
        <w:rPr>
          <w:sz w:val="22"/>
          <w:szCs w:val="22"/>
          <w:lang w:val="en-US"/>
        </w:rPr>
        <w:t xml:space="preserve">them engaged. Rather the GUI and layout can be more professional and </w:t>
      </w:r>
      <w:r w:rsidR="00E70A34" w:rsidRPr="00681074">
        <w:rPr>
          <w:sz w:val="22"/>
          <w:szCs w:val="22"/>
          <w:lang w:val="en-US"/>
        </w:rPr>
        <w:t xml:space="preserve">have more technically correct </w:t>
      </w:r>
      <w:r w:rsidR="00B37CBE" w:rsidRPr="00681074">
        <w:rPr>
          <w:sz w:val="22"/>
          <w:szCs w:val="22"/>
          <w:lang w:val="en-US"/>
        </w:rPr>
        <w:t>definitions</w:t>
      </w:r>
      <w:r w:rsidR="00EE4AAD" w:rsidRPr="00681074">
        <w:rPr>
          <w:sz w:val="22"/>
          <w:szCs w:val="22"/>
          <w:lang w:val="en-US"/>
        </w:rPr>
        <w:t xml:space="preserve">. To get feedback and suggestion for </w:t>
      </w:r>
      <w:r w:rsidR="00A761EF" w:rsidRPr="00681074">
        <w:rPr>
          <w:sz w:val="22"/>
          <w:szCs w:val="22"/>
          <w:lang w:val="en-US"/>
        </w:rPr>
        <w:t>these end users I created a google form documents housing the following questions</w:t>
      </w:r>
      <w:r w:rsidR="00D65A2D" w:rsidRPr="00681074">
        <w:rPr>
          <w:sz w:val="22"/>
          <w:szCs w:val="22"/>
          <w:lang w:val="en-US"/>
        </w:rPr>
        <w:t>:</w:t>
      </w:r>
    </w:p>
    <w:p w14:paraId="5A93725B" w14:textId="0F340909" w:rsidR="00D65A2D" w:rsidRPr="00681074" w:rsidRDefault="00D65A2D" w:rsidP="00D65A2D">
      <w:pPr>
        <w:pStyle w:val="ListParagraph"/>
        <w:numPr>
          <w:ilvl w:val="0"/>
          <w:numId w:val="15"/>
        </w:numPr>
        <w:rPr>
          <w:sz w:val="22"/>
          <w:szCs w:val="22"/>
          <w:lang w:val="en-US"/>
        </w:rPr>
      </w:pPr>
      <w:r w:rsidRPr="00681074">
        <w:rPr>
          <w:sz w:val="22"/>
          <w:szCs w:val="22"/>
          <w:lang w:val="en-US"/>
        </w:rPr>
        <w:t>What do you think could improve in the way you carry out practical at school or college?</w:t>
      </w:r>
    </w:p>
    <w:p w14:paraId="512749D5" w14:textId="6ED3249E" w:rsidR="00D65A2D" w:rsidRPr="00681074" w:rsidRDefault="00D65A2D" w:rsidP="00D65A2D">
      <w:pPr>
        <w:pStyle w:val="ListParagraph"/>
        <w:numPr>
          <w:ilvl w:val="0"/>
          <w:numId w:val="15"/>
        </w:numPr>
        <w:rPr>
          <w:sz w:val="22"/>
          <w:szCs w:val="22"/>
          <w:lang w:val="en-US"/>
        </w:rPr>
      </w:pPr>
      <w:r w:rsidRPr="00681074">
        <w:rPr>
          <w:sz w:val="22"/>
          <w:szCs w:val="22"/>
          <w:lang w:val="en-US"/>
        </w:rPr>
        <w:t>What kind of features for students to improve their experience?</w:t>
      </w:r>
    </w:p>
    <w:p w14:paraId="266AC9E9" w14:textId="65170543" w:rsidR="00D65A2D" w:rsidRPr="00681074" w:rsidRDefault="00D65A2D" w:rsidP="00D65A2D">
      <w:pPr>
        <w:pStyle w:val="ListParagraph"/>
        <w:numPr>
          <w:ilvl w:val="0"/>
          <w:numId w:val="15"/>
        </w:numPr>
        <w:rPr>
          <w:sz w:val="22"/>
          <w:szCs w:val="22"/>
          <w:lang w:val="en-US"/>
        </w:rPr>
      </w:pPr>
      <w:r w:rsidRPr="00681074">
        <w:rPr>
          <w:sz w:val="22"/>
          <w:szCs w:val="22"/>
          <w:lang w:val="en-US"/>
        </w:rPr>
        <w:t>How ideally would you like to be able to access the program?</w:t>
      </w:r>
    </w:p>
    <w:p w14:paraId="2C662A27" w14:textId="505BBCE6" w:rsidR="00A978CB" w:rsidRPr="00681074" w:rsidRDefault="00456467" w:rsidP="00A978CB">
      <w:pPr>
        <w:pStyle w:val="ListParagraph"/>
        <w:numPr>
          <w:ilvl w:val="0"/>
          <w:numId w:val="15"/>
        </w:numPr>
        <w:rPr>
          <w:sz w:val="22"/>
          <w:szCs w:val="22"/>
          <w:lang w:val="en-US"/>
        </w:rPr>
      </w:pPr>
      <w:r w:rsidRPr="00681074">
        <w:rPr>
          <w:sz w:val="22"/>
          <w:szCs w:val="22"/>
          <w:lang w:val="en-US"/>
        </w:rPr>
        <w:t>Other than the practical on the curriculum what kind of experiments would you like to see able to investigate?</w:t>
      </w:r>
    </w:p>
    <w:p w14:paraId="2CA8CA49" w14:textId="5A8C8352" w:rsidR="00DB5175" w:rsidRPr="00681074" w:rsidRDefault="00ED7895" w:rsidP="00B13635">
      <w:pPr>
        <w:rPr>
          <w:sz w:val="22"/>
          <w:szCs w:val="22"/>
          <w:lang w:val="en-US"/>
        </w:rPr>
      </w:pPr>
      <w:r w:rsidRPr="00681074">
        <w:rPr>
          <w:sz w:val="22"/>
          <w:szCs w:val="22"/>
          <w:lang w:val="en-US"/>
        </w:rPr>
        <w:t xml:space="preserve">And </w:t>
      </w:r>
      <w:r w:rsidR="00355FBE" w:rsidRPr="00681074">
        <w:rPr>
          <w:sz w:val="22"/>
          <w:szCs w:val="22"/>
          <w:lang w:val="en-US"/>
        </w:rPr>
        <w:t>posted them across public student for</w:t>
      </w:r>
      <w:r w:rsidR="00DB5175" w:rsidRPr="00681074">
        <w:rPr>
          <w:sz w:val="22"/>
          <w:szCs w:val="22"/>
          <w:lang w:val="en-US"/>
        </w:rPr>
        <w:t>u</w:t>
      </w:r>
      <w:r w:rsidR="00355FBE" w:rsidRPr="00681074">
        <w:rPr>
          <w:sz w:val="22"/>
          <w:szCs w:val="22"/>
          <w:lang w:val="en-US"/>
        </w:rPr>
        <w:t xml:space="preserve">ms across the internet such as Reddit and </w:t>
      </w:r>
      <w:r w:rsidR="00DB5175" w:rsidRPr="00681074">
        <w:rPr>
          <w:sz w:val="22"/>
          <w:szCs w:val="22"/>
          <w:lang w:val="en-US"/>
        </w:rPr>
        <w:t>The Student Room as they had the biggest student density within their subgroups.</w:t>
      </w:r>
    </w:p>
    <w:p w14:paraId="54EB182D" w14:textId="714ED3F5" w:rsidR="00FE2037" w:rsidRPr="00681074" w:rsidRDefault="00456467" w:rsidP="00B13635">
      <w:pPr>
        <w:rPr>
          <w:sz w:val="22"/>
          <w:szCs w:val="22"/>
        </w:rPr>
      </w:pPr>
      <w:r w:rsidRPr="00681074">
        <w:rPr>
          <w:sz w:val="22"/>
          <w:szCs w:val="22"/>
          <w:lang w:val="en-US"/>
        </w:rPr>
        <w:t xml:space="preserve">I choose these questions specifically so that end users can </w:t>
      </w:r>
      <w:r w:rsidR="00717951" w:rsidRPr="00681074">
        <w:rPr>
          <w:sz w:val="22"/>
          <w:szCs w:val="22"/>
          <w:lang w:val="en-US"/>
        </w:rPr>
        <w:t xml:space="preserve">express what they feel is lacking with how they do </w:t>
      </w:r>
      <w:r w:rsidR="008302FD" w:rsidRPr="00681074">
        <w:rPr>
          <w:sz w:val="22"/>
          <w:szCs w:val="22"/>
          <w:lang w:val="en-US"/>
        </w:rPr>
        <w:t>practical in traditional settings or in online settings.</w:t>
      </w:r>
      <w:r w:rsidR="00A94EF5" w:rsidRPr="00681074">
        <w:rPr>
          <w:sz w:val="22"/>
          <w:szCs w:val="22"/>
          <w:lang w:val="en-US"/>
        </w:rPr>
        <w:t xml:space="preserve"> T</w:t>
      </w:r>
      <w:r w:rsidR="008302FD" w:rsidRPr="00681074">
        <w:rPr>
          <w:sz w:val="22"/>
          <w:szCs w:val="22"/>
          <w:lang w:val="en-US"/>
        </w:rPr>
        <w:t>he</w:t>
      </w:r>
      <w:r w:rsidR="00A94EF5" w:rsidRPr="00681074">
        <w:rPr>
          <w:sz w:val="22"/>
          <w:szCs w:val="22"/>
          <w:lang w:val="en-US"/>
        </w:rPr>
        <w:t xml:space="preserve"> top responses for question </w:t>
      </w:r>
      <w:r w:rsidR="00B6058F" w:rsidRPr="00681074">
        <w:rPr>
          <w:sz w:val="22"/>
          <w:szCs w:val="22"/>
          <w:lang w:val="en-US"/>
        </w:rPr>
        <w:t>were</w:t>
      </w:r>
      <w:r w:rsidR="00A94EF5" w:rsidRPr="00681074">
        <w:rPr>
          <w:sz w:val="22"/>
          <w:szCs w:val="22"/>
          <w:lang w:val="en-US"/>
        </w:rPr>
        <w:t xml:space="preserve"> that </w:t>
      </w:r>
      <w:r w:rsidR="008B137C" w:rsidRPr="00681074">
        <w:rPr>
          <w:sz w:val="22"/>
          <w:szCs w:val="22"/>
          <w:lang w:val="en-US"/>
        </w:rPr>
        <w:t xml:space="preserve">they wanted </w:t>
      </w:r>
      <w:r w:rsidR="008524A0" w:rsidRPr="00681074">
        <w:rPr>
          <w:sz w:val="22"/>
          <w:szCs w:val="22"/>
          <w:lang w:val="en-US"/>
        </w:rPr>
        <w:t>“</w:t>
      </w:r>
      <w:r w:rsidR="008B137C" w:rsidRPr="00681074">
        <w:rPr>
          <w:sz w:val="22"/>
          <w:szCs w:val="22"/>
          <w:lang w:val="en-US"/>
        </w:rPr>
        <w:t>access to relevant data and information</w:t>
      </w:r>
      <w:r w:rsidR="008524A0" w:rsidRPr="00681074">
        <w:rPr>
          <w:sz w:val="22"/>
          <w:szCs w:val="22"/>
          <w:lang w:val="en-US"/>
        </w:rPr>
        <w:t>”</w:t>
      </w:r>
      <w:r w:rsidR="008B137C" w:rsidRPr="00681074">
        <w:rPr>
          <w:sz w:val="22"/>
          <w:szCs w:val="22"/>
          <w:lang w:val="en-US"/>
        </w:rPr>
        <w:t xml:space="preserve"> and </w:t>
      </w:r>
      <w:r w:rsidR="008524A0" w:rsidRPr="00681074">
        <w:rPr>
          <w:sz w:val="22"/>
          <w:szCs w:val="22"/>
          <w:lang w:val="en-US"/>
        </w:rPr>
        <w:t>“</w:t>
      </w:r>
      <w:r w:rsidR="00B6058F" w:rsidRPr="00681074">
        <w:rPr>
          <w:sz w:val="22"/>
          <w:szCs w:val="22"/>
          <w:lang w:val="en-US"/>
        </w:rPr>
        <w:t>more interactivity environment</w:t>
      </w:r>
      <w:r w:rsidR="008524A0" w:rsidRPr="00681074">
        <w:rPr>
          <w:sz w:val="22"/>
          <w:szCs w:val="22"/>
          <w:lang w:val="en-US"/>
        </w:rPr>
        <w:t>”</w:t>
      </w:r>
      <w:r w:rsidR="00B6058F" w:rsidRPr="00681074">
        <w:rPr>
          <w:sz w:val="22"/>
          <w:szCs w:val="22"/>
          <w:lang w:val="en-US"/>
        </w:rPr>
        <w:t xml:space="preserve">. For question </w:t>
      </w:r>
      <w:r w:rsidR="00971AD9" w:rsidRPr="00681074">
        <w:rPr>
          <w:sz w:val="22"/>
          <w:szCs w:val="22"/>
          <w:lang w:val="en-US"/>
        </w:rPr>
        <w:t xml:space="preserve">two </w:t>
      </w:r>
      <w:r w:rsidR="00012AC5" w:rsidRPr="00681074">
        <w:rPr>
          <w:sz w:val="22"/>
          <w:szCs w:val="22"/>
          <w:lang w:val="en-US"/>
        </w:rPr>
        <w:t>students felt that to improve their experience they needed features such as</w:t>
      </w:r>
      <w:r w:rsidR="008524A0" w:rsidRPr="00681074">
        <w:rPr>
          <w:sz w:val="22"/>
          <w:szCs w:val="22"/>
          <w:lang w:val="en-US"/>
        </w:rPr>
        <w:t>”</w:t>
      </w:r>
      <w:r w:rsidR="00012AC5" w:rsidRPr="00681074">
        <w:rPr>
          <w:sz w:val="22"/>
          <w:szCs w:val="22"/>
          <w:lang w:val="en-US"/>
        </w:rPr>
        <w:t xml:space="preserve"> </w:t>
      </w:r>
      <w:r w:rsidR="005A77E9" w:rsidRPr="00681074">
        <w:rPr>
          <w:sz w:val="22"/>
          <w:szCs w:val="22"/>
          <w:lang w:val="en-US"/>
        </w:rPr>
        <w:t xml:space="preserve">be able to </w:t>
      </w:r>
      <w:r w:rsidR="00024FD7" w:rsidRPr="00681074">
        <w:rPr>
          <w:sz w:val="22"/>
          <w:szCs w:val="22"/>
          <w:lang w:val="en-US"/>
        </w:rPr>
        <w:t xml:space="preserve">perform </w:t>
      </w:r>
      <w:r w:rsidR="002C06DF" w:rsidRPr="00681074">
        <w:rPr>
          <w:sz w:val="22"/>
          <w:szCs w:val="22"/>
          <w:lang w:val="en-US"/>
        </w:rPr>
        <w:t>multiple experiments at once</w:t>
      </w:r>
      <w:r w:rsidR="008524A0" w:rsidRPr="00681074">
        <w:rPr>
          <w:sz w:val="22"/>
          <w:szCs w:val="22"/>
          <w:lang w:val="en-US"/>
        </w:rPr>
        <w:t>”</w:t>
      </w:r>
      <w:r w:rsidR="00F616F4" w:rsidRPr="00681074">
        <w:rPr>
          <w:sz w:val="22"/>
          <w:szCs w:val="22"/>
          <w:lang w:val="en-US"/>
        </w:rPr>
        <w:t xml:space="preserve"> </w:t>
      </w:r>
      <w:r w:rsidR="008F70DE" w:rsidRPr="00681074">
        <w:rPr>
          <w:sz w:val="22"/>
          <w:szCs w:val="22"/>
          <w:lang w:val="en-US"/>
        </w:rPr>
        <w:t>and</w:t>
      </w:r>
      <w:r w:rsidR="00F616F4" w:rsidRPr="00681074">
        <w:rPr>
          <w:sz w:val="22"/>
          <w:szCs w:val="22"/>
          <w:lang w:val="en-US"/>
        </w:rPr>
        <w:t xml:space="preserve"> </w:t>
      </w:r>
      <w:r w:rsidR="008524A0" w:rsidRPr="00681074">
        <w:rPr>
          <w:sz w:val="22"/>
          <w:szCs w:val="22"/>
          <w:lang w:val="en-US"/>
        </w:rPr>
        <w:t>“</w:t>
      </w:r>
      <w:r w:rsidR="00F616F4" w:rsidRPr="00681074">
        <w:rPr>
          <w:sz w:val="22"/>
          <w:szCs w:val="22"/>
          <w:lang w:val="en-US"/>
        </w:rPr>
        <w:t xml:space="preserve">visible changes to see </w:t>
      </w:r>
      <w:r w:rsidR="008F70DE" w:rsidRPr="00681074">
        <w:rPr>
          <w:sz w:val="22"/>
          <w:szCs w:val="22"/>
          <w:lang w:val="en-US"/>
        </w:rPr>
        <w:t>what is</w:t>
      </w:r>
      <w:r w:rsidR="00F616F4" w:rsidRPr="00681074">
        <w:rPr>
          <w:sz w:val="22"/>
          <w:szCs w:val="22"/>
          <w:lang w:val="en-US"/>
        </w:rPr>
        <w:t xml:space="preserve"> going on in the practical</w:t>
      </w:r>
      <w:r w:rsidR="008524A0" w:rsidRPr="00681074">
        <w:rPr>
          <w:sz w:val="22"/>
          <w:szCs w:val="22"/>
          <w:lang w:val="en-US"/>
        </w:rPr>
        <w:t>”</w:t>
      </w:r>
      <w:r w:rsidR="008F70DE" w:rsidRPr="00681074">
        <w:rPr>
          <w:sz w:val="22"/>
          <w:szCs w:val="22"/>
          <w:lang w:val="en-US"/>
        </w:rPr>
        <w:t xml:space="preserve">. For question three </w:t>
      </w:r>
      <w:r w:rsidR="005F6C82" w:rsidRPr="00681074">
        <w:rPr>
          <w:sz w:val="22"/>
          <w:szCs w:val="22"/>
          <w:lang w:val="en-US"/>
        </w:rPr>
        <w:t>the ideally wanted access to be “</w:t>
      </w:r>
      <w:r w:rsidR="00DB5175" w:rsidRPr="00681074">
        <w:rPr>
          <w:sz w:val="22"/>
          <w:szCs w:val="22"/>
          <w:lang w:val="en-US"/>
        </w:rPr>
        <w:t>Through</w:t>
      </w:r>
      <w:r w:rsidR="005F6C82" w:rsidRPr="00681074">
        <w:rPr>
          <w:sz w:val="22"/>
          <w:szCs w:val="22"/>
          <w:lang w:val="en-US"/>
        </w:rPr>
        <w:t xml:space="preserve"> website or service” </w:t>
      </w:r>
      <w:r w:rsidR="00B8346C" w:rsidRPr="00681074">
        <w:rPr>
          <w:sz w:val="22"/>
          <w:szCs w:val="22"/>
          <w:lang w:val="en-US"/>
        </w:rPr>
        <w:t>or “</w:t>
      </w:r>
      <w:r w:rsidR="00ED7895" w:rsidRPr="00681074">
        <w:rPr>
          <w:sz w:val="22"/>
          <w:szCs w:val="22"/>
        </w:rPr>
        <w:t>an app or downloadable software”</w:t>
      </w:r>
      <w:r w:rsidR="00B8346C" w:rsidRPr="00681074">
        <w:rPr>
          <w:sz w:val="22"/>
          <w:szCs w:val="22"/>
        </w:rPr>
        <w:t>.</w:t>
      </w:r>
      <w:r w:rsidR="00FF7003" w:rsidRPr="00681074">
        <w:rPr>
          <w:sz w:val="22"/>
          <w:szCs w:val="22"/>
        </w:rPr>
        <w:t xml:space="preserve"> For question </w:t>
      </w:r>
      <w:r w:rsidR="00077805" w:rsidRPr="00681074">
        <w:rPr>
          <w:sz w:val="22"/>
          <w:szCs w:val="22"/>
        </w:rPr>
        <w:t xml:space="preserve">four most people wanted to be able to carry out experiments that </w:t>
      </w:r>
      <w:r w:rsidR="00FE2037" w:rsidRPr="00681074">
        <w:rPr>
          <w:sz w:val="22"/>
          <w:szCs w:val="22"/>
        </w:rPr>
        <w:t>they could not carry out within the classroom.</w:t>
      </w:r>
    </w:p>
    <w:p w14:paraId="782661CD" w14:textId="2189E895" w:rsidR="00C76B03" w:rsidRPr="00681074" w:rsidRDefault="00C76B03" w:rsidP="00C76B03">
      <w:pPr>
        <w:pStyle w:val="Heading3"/>
        <w:rPr>
          <w:sz w:val="22"/>
          <w:szCs w:val="22"/>
        </w:rPr>
      </w:pPr>
      <w:bookmarkStart w:id="12" w:name="_Toc91918750"/>
      <w:r w:rsidRPr="00681074">
        <w:rPr>
          <w:sz w:val="22"/>
          <w:szCs w:val="22"/>
        </w:rPr>
        <w:t>I</w:t>
      </w:r>
      <w:r w:rsidR="00884C63" w:rsidRPr="00681074">
        <w:rPr>
          <w:sz w:val="22"/>
          <w:szCs w:val="22"/>
        </w:rPr>
        <w:t>n</w:t>
      </w:r>
      <w:r w:rsidRPr="00681074">
        <w:rPr>
          <w:sz w:val="22"/>
          <w:szCs w:val="22"/>
        </w:rPr>
        <w:t>terview Anaysis (Students)</w:t>
      </w:r>
      <w:bookmarkEnd w:id="12"/>
    </w:p>
    <w:p w14:paraId="0308F4DE" w14:textId="27E0FD8D" w:rsidR="00EE4AAD" w:rsidRPr="00681074" w:rsidRDefault="00B8346C" w:rsidP="00B13635">
      <w:pPr>
        <w:rPr>
          <w:sz w:val="22"/>
          <w:szCs w:val="22"/>
        </w:rPr>
      </w:pPr>
      <w:r w:rsidRPr="00681074">
        <w:rPr>
          <w:sz w:val="22"/>
          <w:szCs w:val="22"/>
        </w:rPr>
        <w:t xml:space="preserve">There are some very useful suggestion and insights that </w:t>
      </w:r>
      <w:r w:rsidR="00520B25" w:rsidRPr="00681074">
        <w:rPr>
          <w:sz w:val="22"/>
          <w:szCs w:val="22"/>
        </w:rPr>
        <w:t xml:space="preserve">was presented in the responses to these questions </w:t>
      </w:r>
      <w:r w:rsidR="00FF7003" w:rsidRPr="00681074">
        <w:rPr>
          <w:sz w:val="22"/>
          <w:szCs w:val="22"/>
        </w:rPr>
        <w:t xml:space="preserve">such as that </w:t>
      </w:r>
      <w:r w:rsidR="0078748C" w:rsidRPr="00681074">
        <w:rPr>
          <w:sz w:val="22"/>
          <w:szCs w:val="22"/>
        </w:rPr>
        <w:t xml:space="preserve">they wanted a more engaging experience, a way the program could satisfy </w:t>
      </w:r>
      <w:r w:rsidR="00731190" w:rsidRPr="00681074">
        <w:rPr>
          <w:sz w:val="22"/>
          <w:szCs w:val="22"/>
        </w:rPr>
        <w:t>this need</w:t>
      </w:r>
      <w:r w:rsidR="0078748C" w:rsidRPr="00681074">
        <w:rPr>
          <w:sz w:val="22"/>
          <w:szCs w:val="22"/>
        </w:rPr>
        <w:t xml:space="preserve"> is by </w:t>
      </w:r>
      <w:r w:rsidR="00206BF4" w:rsidRPr="00681074">
        <w:rPr>
          <w:sz w:val="22"/>
          <w:szCs w:val="22"/>
        </w:rPr>
        <w:t xml:space="preserve">recognising the </w:t>
      </w:r>
      <w:r w:rsidR="00A526C9" w:rsidRPr="00681074">
        <w:rPr>
          <w:sz w:val="22"/>
          <w:szCs w:val="22"/>
        </w:rPr>
        <w:t xml:space="preserve">properties that is being investigated and </w:t>
      </w:r>
      <w:r w:rsidR="00656621" w:rsidRPr="00681074">
        <w:rPr>
          <w:sz w:val="22"/>
          <w:szCs w:val="22"/>
        </w:rPr>
        <w:t>display the theory to that property and links to find out more about the property, another way as mentioned ab</w:t>
      </w:r>
      <w:r w:rsidR="00547A43" w:rsidRPr="00681074">
        <w:rPr>
          <w:sz w:val="22"/>
          <w:szCs w:val="22"/>
        </w:rPr>
        <w:t xml:space="preserve">ove in the problem definition is by implementing a </w:t>
      </w:r>
      <w:r w:rsidR="00D71CAF" w:rsidRPr="00681074">
        <w:rPr>
          <w:sz w:val="22"/>
          <w:szCs w:val="22"/>
        </w:rPr>
        <w:t xml:space="preserve">chat box to allow students to engage with each other and the teacher/host. </w:t>
      </w:r>
      <w:r w:rsidR="0087244B" w:rsidRPr="00681074">
        <w:rPr>
          <w:sz w:val="22"/>
          <w:szCs w:val="22"/>
        </w:rPr>
        <w:t xml:space="preserve">A suggestion </w:t>
      </w:r>
      <w:r w:rsidR="007D2DA2" w:rsidRPr="00681074">
        <w:rPr>
          <w:sz w:val="22"/>
          <w:szCs w:val="22"/>
        </w:rPr>
        <w:t xml:space="preserve">for features of the program is </w:t>
      </w:r>
      <w:r w:rsidR="00E04663" w:rsidRPr="00681074">
        <w:rPr>
          <w:sz w:val="22"/>
          <w:szCs w:val="22"/>
        </w:rPr>
        <w:t xml:space="preserve">the ability to </w:t>
      </w:r>
      <w:r w:rsidR="002C06DF" w:rsidRPr="00681074">
        <w:rPr>
          <w:sz w:val="22"/>
          <w:szCs w:val="22"/>
        </w:rPr>
        <w:t xml:space="preserve">carry out multiple experiments at once in order for the program to </w:t>
      </w:r>
      <w:r w:rsidR="00B8612B" w:rsidRPr="00681074">
        <w:rPr>
          <w:sz w:val="22"/>
          <w:szCs w:val="22"/>
        </w:rPr>
        <w:t xml:space="preserve">adopt this the program must account for the interaction between light rays (superposition) </w:t>
      </w:r>
      <w:r w:rsidR="00987BAB" w:rsidRPr="00681074">
        <w:rPr>
          <w:sz w:val="22"/>
          <w:szCs w:val="22"/>
        </w:rPr>
        <w:t>and how that will display</w:t>
      </w:r>
      <w:r w:rsidR="001272B8" w:rsidRPr="00681074">
        <w:rPr>
          <w:sz w:val="22"/>
          <w:szCs w:val="22"/>
        </w:rPr>
        <w:t xml:space="preserve">. For access there seems to be a wide variety of suggestion </w:t>
      </w:r>
      <w:r w:rsidR="001D31A0" w:rsidRPr="00681074">
        <w:rPr>
          <w:sz w:val="22"/>
          <w:szCs w:val="22"/>
        </w:rPr>
        <w:t xml:space="preserve">informing me that </w:t>
      </w:r>
      <w:r w:rsidR="00DB6D4B" w:rsidRPr="00681074">
        <w:rPr>
          <w:sz w:val="22"/>
          <w:szCs w:val="22"/>
        </w:rPr>
        <w:t xml:space="preserve">there is not really a </w:t>
      </w:r>
      <w:r w:rsidR="00B855BF" w:rsidRPr="00681074">
        <w:rPr>
          <w:sz w:val="22"/>
          <w:szCs w:val="22"/>
        </w:rPr>
        <w:t xml:space="preserve">consensus to what form the </w:t>
      </w:r>
      <w:r w:rsidR="00B855BF" w:rsidRPr="00681074">
        <w:rPr>
          <w:sz w:val="22"/>
          <w:szCs w:val="22"/>
        </w:rPr>
        <w:lastRenderedPageBreak/>
        <w:t xml:space="preserve">program is </w:t>
      </w:r>
      <w:r w:rsidR="001768F9" w:rsidRPr="00681074">
        <w:rPr>
          <w:sz w:val="22"/>
          <w:szCs w:val="22"/>
        </w:rPr>
        <w:t xml:space="preserve">presented in. </w:t>
      </w:r>
      <w:r w:rsidR="00AD5E03" w:rsidRPr="00681074">
        <w:rPr>
          <w:sz w:val="22"/>
          <w:szCs w:val="22"/>
        </w:rPr>
        <w:t xml:space="preserve">pupils seemed to want the ability to investigate </w:t>
      </w:r>
      <w:r w:rsidR="00595ADB" w:rsidRPr="00681074">
        <w:rPr>
          <w:sz w:val="22"/>
          <w:szCs w:val="22"/>
        </w:rPr>
        <w:t>independently confirming the need for an offline environment which students can access</w:t>
      </w:r>
      <w:r w:rsidR="003E22A6" w:rsidRPr="00681074">
        <w:rPr>
          <w:sz w:val="22"/>
          <w:szCs w:val="22"/>
        </w:rPr>
        <w:t>.</w:t>
      </w:r>
      <w:r w:rsidR="001768F9" w:rsidRPr="00681074">
        <w:rPr>
          <w:sz w:val="22"/>
          <w:szCs w:val="22"/>
        </w:rPr>
        <w:t xml:space="preserve"> </w:t>
      </w:r>
    </w:p>
    <w:p w14:paraId="69BCADC6" w14:textId="0C780502" w:rsidR="003F42EF" w:rsidRPr="00681074" w:rsidRDefault="00E55411" w:rsidP="00B13635">
      <w:pPr>
        <w:rPr>
          <w:sz w:val="22"/>
          <w:szCs w:val="22"/>
        </w:rPr>
      </w:pPr>
      <w:r w:rsidRPr="00681074">
        <w:rPr>
          <w:sz w:val="22"/>
          <w:szCs w:val="22"/>
        </w:rPr>
        <w:t>Another extremely important end user is a teac</w:t>
      </w:r>
      <w:r w:rsidR="00DD5ED8" w:rsidRPr="00681074">
        <w:rPr>
          <w:sz w:val="22"/>
          <w:szCs w:val="22"/>
        </w:rPr>
        <w:t>her, to understand the needs of the teachers pertaining to the program I asked</w:t>
      </w:r>
      <w:r w:rsidR="00CD6878" w:rsidRPr="00681074">
        <w:rPr>
          <w:sz w:val="22"/>
          <w:szCs w:val="22"/>
        </w:rPr>
        <w:t xml:space="preserve"> a</w:t>
      </w:r>
      <w:r w:rsidR="00DD5ED8" w:rsidRPr="00681074">
        <w:rPr>
          <w:sz w:val="22"/>
          <w:szCs w:val="22"/>
        </w:rPr>
        <w:t xml:space="preserve"> physics</w:t>
      </w:r>
      <w:r w:rsidR="00CD6878" w:rsidRPr="00681074">
        <w:rPr>
          <w:sz w:val="22"/>
          <w:szCs w:val="22"/>
        </w:rPr>
        <w:t xml:space="preserve"> teacher </w:t>
      </w:r>
      <w:r w:rsidR="00DD5ED8" w:rsidRPr="00681074">
        <w:rPr>
          <w:sz w:val="22"/>
          <w:szCs w:val="22"/>
        </w:rPr>
        <w:t>what features they would like to see from an educational perspective;</w:t>
      </w:r>
    </w:p>
    <w:p w14:paraId="696D7D26" w14:textId="77777777" w:rsidR="00482700" w:rsidRPr="00681074" w:rsidRDefault="00CD6878" w:rsidP="00B13635">
      <w:pPr>
        <w:rPr>
          <w:i/>
          <w:sz w:val="22"/>
          <w:szCs w:val="22"/>
        </w:rPr>
      </w:pPr>
      <w:r w:rsidRPr="00681074">
        <w:rPr>
          <w:i/>
          <w:sz w:val="22"/>
          <w:szCs w:val="22"/>
        </w:rPr>
        <w:t>What would you improve in the current way you carry out practical?</w:t>
      </w:r>
    </w:p>
    <w:p w14:paraId="5F32B823" w14:textId="5071BB67" w:rsidR="00CD6878" w:rsidRPr="00681074" w:rsidRDefault="00CD6878" w:rsidP="00B13635">
      <w:pPr>
        <w:rPr>
          <w:sz w:val="22"/>
          <w:szCs w:val="22"/>
        </w:rPr>
      </w:pPr>
      <w:r w:rsidRPr="00681074">
        <w:rPr>
          <w:sz w:val="22"/>
          <w:szCs w:val="22"/>
        </w:rPr>
        <w:t xml:space="preserve">Your program would be really useful when I teach online </w:t>
      </w:r>
      <w:r w:rsidR="00482700" w:rsidRPr="00681074">
        <w:rPr>
          <w:sz w:val="22"/>
          <w:szCs w:val="22"/>
        </w:rPr>
        <w:t>I</w:t>
      </w:r>
      <w:r w:rsidRPr="00681074">
        <w:rPr>
          <w:sz w:val="22"/>
          <w:szCs w:val="22"/>
        </w:rPr>
        <w:t xml:space="preserve"> </w:t>
      </w:r>
      <w:r w:rsidR="00482700" w:rsidRPr="00681074">
        <w:rPr>
          <w:sz w:val="22"/>
          <w:szCs w:val="22"/>
        </w:rPr>
        <w:t>find</w:t>
      </w:r>
      <w:r w:rsidRPr="00681074">
        <w:rPr>
          <w:sz w:val="22"/>
          <w:szCs w:val="22"/>
        </w:rPr>
        <w:t xml:space="preserve"> that</w:t>
      </w:r>
      <w:r w:rsidR="00482700" w:rsidRPr="00681074">
        <w:rPr>
          <w:sz w:val="22"/>
          <w:szCs w:val="22"/>
        </w:rPr>
        <w:t xml:space="preserve"> when I teach online students tend to find understanding practical quite difficult</w:t>
      </w:r>
      <w:r w:rsidR="001D07F7" w:rsidRPr="00681074">
        <w:rPr>
          <w:sz w:val="22"/>
          <w:szCs w:val="22"/>
        </w:rPr>
        <w:t>.</w:t>
      </w:r>
    </w:p>
    <w:p w14:paraId="3CF2DFCD" w14:textId="60BDBF95" w:rsidR="00DD5ED8" w:rsidRPr="00681074" w:rsidRDefault="00DD5ED8" w:rsidP="00B13635">
      <w:pPr>
        <w:rPr>
          <w:i/>
          <w:sz w:val="22"/>
          <w:szCs w:val="22"/>
        </w:rPr>
      </w:pPr>
      <w:r w:rsidRPr="00681074">
        <w:rPr>
          <w:i/>
          <w:sz w:val="22"/>
          <w:szCs w:val="22"/>
        </w:rPr>
        <w:t>What kind of features would you like to see in the program?</w:t>
      </w:r>
    </w:p>
    <w:p w14:paraId="6A6B8E92" w14:textId="19D6E883" w:rsidR="00DD5ED8" w:rsidRPr="00681074" w:rsidRDefault="00DD5ED8" w:rsidP="00B13635">
      <w:pPr>
        <w:rPr>
          <w:sz w:val="22"/>
          <w:szCs w:val="22"/>
        </w:rPr>
      </w:pPr>
      <w:r w:rsidRPr="00681074">
        <w:rPr>
          <w:sz w:val="22"/>
          <w:szCs w:val="22"/>
        </w:rPr>
        <w:t>As a teacher I would like to see the ability to ask the students question based on what is going on in the program, ideally the student will have around 3 tries per question and I also would like to see how long it takes to answer it</w:t>
      </w:r>
      <w:r w:rsidR="00B03421" w:rsidRPr="00681074">
        <w:rPr>
          <w:sz w:val="22"/>
          <w:szCs w:val="22"/>
        </w:rPr>
        <w:t xml:space="preserve"> to make the program more educational</w:t>
      </w:r>
      <w:r w:rsidRPr="00681074">
        <w:rPr>
          <w:sz w:val="22"/>
          <w:szCs w:val="22"/>
        </w:rPr>
        <w:t>. It will be nice to see</w:t>
      </w:r>
      <w:r w:rsidR="00B03421" w:rsidRPr="00681074">
        <w:rPr>
          <w:sz w:val="22"/>
          <w:szCs w:val="22"/>
        </w:rPr>
        <w:t xml:space="preserve"> all the result for each student</w:t>
      </w:r>
      <w:r w:rsidRPr="00681074">
        <w:rPr>
          <w:sz w:val="22"/>
          <w:szCs w:val="22"/>
        </w:rPr>
        <w:t xml:space="preserve"> all in one place like in some kind of file.</w:t>
      </w:r>
    </w:p>
    <w:p w14:paraId="6CB5CA1B" w14:textId="43C3F1F5" w:rsidR="00DD5ED8" w:rsidRPr="00681074" w:rsidRDefault="00DD5ED8" w:rsidP="00B13635">
      <w:pPr>
        <w:rPr>
          <w:i/>
          <w:sz w:val="22"/>
          <w:szCs w:val="22"/>
        </w:rPr>
      </w:pPr>
      <w:r w:rsidRPr="00681074">
        <w:rPr>
          <w:i/>
          <w:sz w:val="22"/>
          <w:szCs w:val="22"/>
        </w:rPr>
        <w:t>Would excel be fine.</w:t>
      </w:r>
    </w:p>
    <w:p w14:paraId="23EBCE69" w14:textId="1CD7A9C2" w:rsidR="00DD5ED8" w:rsidRPr="00681074" w:rsidRDefault="00DD5ED8" w:rsidP="00B13635">
      <w:pPr>
        <w:rPr>
          <w:sz w:val="22"/>
          <w:szCs w:val="22"/>
        </w:rPr>
      </w:pPr>
      <w:r w:rsidRPr="00681074">
        <w:rPr>
          <w:sz w:val="22"/>
          <w:szCs w:val="22"/>
        </w:rPr>
        <w:t>Excel would be perfect</w:t>
      </w:r>
      <w:r w:rsidR="00CD6878" w:rsidRPr="00681074">
        <w:rPr>
          <w:sz w:val="22"/>
          <w:szCs w:val="22"/>
        </w:rPr>
        <w:t>.</w:t>
      </w:r>
    </w:p>
    <w:p w14:paraId="189840AF" w14:textId="69F7CDA4" w:rsidR="00C76B03" w:rsidRPr="00681074" w:rsidRDefault="00C76B03" w:rsidP="00C76B03">
      <w:pPr>
        <w:pStyle w:val="Heading3"/>
        <w:rPr>
          <w:sz w:val="22"/>
          <w:szCs w:val="22"/>
        </w:rPr>
      </w:pPr>
      <w:bookmarkStart w:id="13" w:name="_Toc91918751"/>
      <w:r w:rsidRPr="00681074">
        <w:rPr>
          <w:sz w:val="22"/>
          <w:szCs w:val="22"/>
        </w:rPr>
        <w:t>I</w:t>
      </w:r>
      <w:r w:rsidR="00884C63" w:rsidRPr="00681074">
        <w:rPr>
          <w:sz w:val="22"/>
          <w:szCs w:val="22"/>
        </w:rPr>
        <w:t>n</w:t>
      </w:r>
      <w:r w:rsidRPr="00681074">
        <w:rPr>
          <w:sz w:val="22"/>
          <w:szCs w:val="22"/>
        </w:rPr>
        <w:t>terview Anaysis (Teacher)</w:t>
      </w:r>
      <w:bookmarkEnd w:id="13"/>
    </w:p>
    <w:p w14:paraId="5AD7DD7E" w14:textId="4CAAAB11" w:rsidR="001D07F7" w:rsidRPr="00681074" w:rsidRDefault="00482700" w:rsidP="00900F2F">
      <w:pPr>
        <w:rPr>
          <w:sz w:val="22"/>
          <w:szCs w:val="22"/>
        </w:rPr>
      </w:pPr>
      <w:r w:rsidRPr="00681074">
        <w:rPr>
          <w:sz w:val="22"/>
          <w:szCs w:val="22"/>
        </w:rPr>
        <w:t>The interview was very useful in learning about what to implement in my program in the perspective of teachers rather than students, it seems that the teacher wanted to make the program more educational by adding an algorithm that takes how many tries and how long it took to answer the question and append it to a file that the teacher can view it.</w:t>
      </w:r>
    </w:p>
    <w:p w14:paraId="63429BE6" w14:textId="1DB8D8B5" w:rsidR="001D07F7" w:rsidRPr="00681074" w:rsidRDefault="001D07F7" w:rsidP="00900F2F">
      <w:pPr>
        <w:rPr>
          <w:color w:val="FF0000"/>
          <w:sz w:val="22"/>
          <w:szCs w:val="22"/>
        </w:rPr>
      </w:pPr>
    </w:p>
    <w:p w14:paraId="575E6BBF" w14:textId="12CBC3C2" w:rsidR="001D07F7" w:rsidRPr="00681074" w:rsidRDefault="001D07F7" w:rsidP="00900F2F">
      <w:pPr>
        <w:rPr>
          <w:color w:val="FF0000"/>
          <w:sz w:val="22"/>
          <w:szCs w:val="22"/>
        </w:rPr>
      </w:pPr>
    </w:p>
    <w:p w14:paraId="2E219503" w14:textId="6EF6B6DF" w:rsidR="001D07F7" w:rsidRPr="00681074" w:rsidRDefault="001D07F7" w:rsidP="00900F2F">
      <w:pPr>
        <w:rPr>
          <w:color w:val="FF0000"/>
          <w:sz w:val="22"/>
          <w:szCs w:val="22"/>
        </w:rPr>
      </w:pPr>
    </w:p>
    <w:p w14:paraId="09D270CB" w14:textId="69EA2976" w:rsidR="001D07F7" w:rsidRPr="00681074" w:rsidRDefault="001D07F7" w:rsidP="00900F2F">
      <w:pPr>
        <w:rPr>
          <w:color w:val="FF0000"/>
          <w:sz w:val="22"/>
          <w:szCs w:val="22"/>
        </w:rPr>
      </w:pPr>
    </w:p>
    <w:p w14:paraId="57458383" w14:textId="58413C69" w:rsidR="001D07F7" w:rsidRPr="00681074" w:rsidRDefault="001D07F7" w:rsidP="00900F2F">
      <w:pPr>
        <w:rPr>
          <w:color w:val="FF0000"/>
          <w:sz w:val="22"/>
          <w:szCs w:val="22"/>
        </w:rPr>
      </w:pPr>
    </w:p>
    <w:p w14:paraId="59B771DE" w14:textId="29357096" w:rsidR="001D07F7" w:rsidRPr="00681074" w:rsidRDefault="001D07F7" w:rsidP="00900F2F">
      <w:pPr>
        <w:rPr>
          <w:color w:val="FF0000"/>
          <w:sz w:val="22"/>
          <w:szCs w:val="22"/>
        </w:rPr>
      </w:pPr>
    </w:p>
    <w:p w14:paraId="022CEB89" w14:textId="56D41D26" w:rsidR="001D07F7" w:rsidRPr="00681074" w:rsidRDefault="001D07F7" w:rsidP="00900F2F">
      <w:pPr>
        <w:rPr>
          <w:color w:val="FF0000"/>
          <w:sz w:val="22"/>
          <w:szCs w:val="22"/>
        </w:rPr>
      </w:pPr>
    </w:p>
    <w:p w14:paraId="226F0C41" w14:textId="1915741E" w:rsidR="001D07F7" w:rsidRPr="00681074" w:rsidRDefault="001D07F7" w:rsidP="00900F2F">
      <w:pPr>
        <w:rPr>
          <w:color w:val="FF0000"/>
          <w:sz w:val="22"/>
          <w:szCs w:val="22"/>
        </w:rPr>
      </w:pPr>
    </w:p>
    <w:p w14:paraId="67145313" w14:textId="5D10228D" w:rsidR="001D07F7" w:rsidRPr="00681074" w:rsidRDefault="001D07F7" w:rsidP="00900F2F">
      <w:pPr>
        <w:rPr>
          <w:color w:val="FF0000"/>
          <w:sz w:val="22"/>
          <w:szCs w:val="22"/>
        </w:rPr>
      </w:pPr>
    </w:p>
    <w:p w14:paraId="4F0A6ED6" w14:textId="3E912AAA" w:rsidR="001D07F7" w:rsidRPr="00681074" w:rsidRDefault="001D07F7" w:rsidP="00900F2F">
      <w:pPr>
        <w:rPr>
          <w:color w:val="FF0000"/>
          <w:sz w:val="22"/>
          <w:szCs w:val="22"/>
        </w:rPr>
      </w:pPr>
    </w:p>
    <w:p w14:paraId="3BCD3103" w14:textId="77777777" w:rsidR="00EB32B8" w:rsidRPr="00681074" w:rsidRDefault="00EB32B8" w:rsidP="00900F2F">
      <w:pPr>
        <w:rPr>
          <w:color w:val="FF0000"/>
          <w:sz w:val="22"/>
          <w:szCs w:val="22"/>
        </w:rPr>
      </w:pPr>
    </w:p>
    <w:p w14:paraId="46BA1E22" w14:textId="53F6421D" w:rsidR="00AE0E68" w:rsidRPr="00681074" w:rsidRDefault="00AE0E68" w:rsidP="0072737A">
      <w:pPr>
        <w:pStyle w:val="Heading2"/>
        <w:rPr>
          <w:sz w:val="22"/>
          <w:szCs w:val="22"/>
          <w:lang w:val="en-US"/>
        </w:rPr>
      </w:pPr>
      <w:bookmarkStart w:id="14" w:name="_Toc91918752"/>
      <w:r w:rsidRPr="00681074">
        <w:rPr>
          <w:sz w:val="22"/>
          <w:szCs w:val="22"/>
          <w:lang w:val="en-US"/>
        </w:rPr>
        <w:lastRenderedPageBreak/>
        <w:t>Objectives</w:t>
      </w:r>
      <w:bookmarkEnd w:id="14"/>
    </w:p>
    <w:p w14:paraId="0C9CE33F" w14:textId="785B7F7F" w:rsidR="0072737A" w:rsidRPr="00681074" w:rsidRDefault="0072737A" w:rsidP="0072737A">
      <w:pPr>
        <w:pStyle w:val="ListParagraph"/>
        <w:numPr>
          <w:ilvl w:val="0"/>
          <w:numId w:val="3"/>
        </w:numPr>
        <w:rPr>
          <w:sz w:val="22"/>
          <w:szCs w:val="22"/>
          <w:lang w:val="en-US"/>
        </w:rPr>
      </w:pPr>
      <w:bookmarkStart w:id="15" w:name="_Hlk87872880"/>
      <w:r w:rsidRPr="00681074">
        <w:rPr>
          <w:sz w:val="22"/>
          <w:szCs w:val="22"/>
          <w:lang w:val="en-US"/>
        </w:rPr>
        <w:t xml:space="preserve">The program must be able to carry out every practical in the GCSE and A-Level curriculum for Physics </w:t>
      </w:r>
      <w:r w:rsidR="006A6851" w:rsidRPr="00681074">
        <w:rPr>
          <w:sz w:val="22"/>
          <w:szCs w:val="22"/>
          <w:lang w:val="en-US"/>
        </w:rPr>
        <w:t>regarding</w:t>
      </w:r>
      <w:r w:rsidRPr="00681074">
        <w:rPr>
          <w:sz w:val="22"/>
          <w:szCs w:val="22"/>
          <w:lang w:val="en-US"/>
        </w:rPr>
        <w:t xml:space="preserve"> the investigation</w:t>
      </w:r>
      <w:r w:rsidR="00EB32B8" w:rsidRPr="00681074">
        <w:rPr>
          <w:sz w:val="22"/>
          <w:szCs w:val="22"/>
          <w:lang w:val="en-US"/>
        </w:rPr>
        <w:t xml:space="preserve"> of light</w:t>
      </w:r>
    </w:p>
    <w:p w14:paraId="2C67B989" w14:textId="579CF735" w:rsidR="0072737A" w:rsidRPr="00681074" w:rsidRDefault="0072737A" w:rsidP="0072737A">
      <w:pPr>
        <w:pStyle w:val="ListParagraph"/>
        <w:numPr>
          <w:ilvl w:val="0"/>
          <w:numId w:val="4"/>
        </w:numPr>
        <w:rPr>
          <w:sz w:val="22"/>
          <w:szCs w:val="22"/>
          <w:lang w:val="en-US"/>
        </w:rPr>
      </w:pPr>
      <w:r w:rsidRPr="00681074">
        <w:rPr>
          <w:sz w:val="22"/>
          <w:szCs w:val="22"/>
          <w:lang w:val="en-US"/>
        </w:rPr>
        <w:t xml:space="preserve">As the main end users are targeted at GCSE and A-Level students and teachers it is essential that they </w:t>
      </w:r>
      <w:r w:rsidR="006A6851" w:rsidRPr="00681074">
        <w:rPr>
          <w:sz w:val="22"/>
          <w:szCs w:val="22"/>
          <w:lang w:val="en-US"/>
        </w:rPr>
        <w:t>can</w:t>
      </w:r>
      <w:r w:rsidRPr="00681074">
        <w:rPr>
          <w:sz w:val="22"/>
          <w:szCs w:val="22"/>
          <w:lang w:val="en-US"/>
        </w:rPr>
        <w:t xml:space="preserve"> use the program for every practical. Experiments include: The investigation of Refraction and Reflection, Young’s Double Slit Experiment, </w:t>
      </w:r>
      <w:r w:rsidR="00C40CE0" w:rsidRPr="00681074">
        <w:rPr>
          <w:sz w:val="22"/>
          <w:szCs w:val="22"/>
          <w:lang w:val="en-US"/>
        </w:rPr>
        <w:t>investigating</w:t>
      </w:r>
      <w:r w:rsidRPr="00681074">
        <w:rPr>
          <w:sz w:val="22"/>
          <w:szCs w:val="22"/>
          <w:lang w:val="en-US"/>
        </w:rPr>
        <w:t xml:space="preserve"> refraction and total internal reflection of light using ray boxes including transparent rectangular and semi-circular blocks</w:t>
      </w:r>
      <w:r w:rsidR="00EB32B8" w:rsidRPr="00681074">
        <w:rPr>
          <w:sz w:val="22"/>
          <w:szCs w:val="22"/>
          <w:lang w:val="en-US"/>
        </w:rPr>
        <w:t>.</w:t>
      </w:r>
    </w:p>
    <w:p w14:paraId="2D46EE5C" w14:textId="70C219A7" w:rsidR="00C40CE0" w:rsidRPr="00681074" w:rsidRDefault="00C40CE0" w:rsidP="009F3C29">
      <w:pPr>
        <w:pStyle w:val="ListParagraph"/>
        <w:numPr>
          <w:ilvl w:val="0"/>
          <w:numId w:val="26"/>
        </w:numPr>
        <w:rPr>
          <w:sz w:val="22"/>
          <w:szCs w:val="22"/>
          <w:lang w:val="en-US"/>
        </w:rPr>
      </w:pPr>
      <w:r w:rsidRPr="00681074">
        <w:rPr>
          <w:sz w:val="22"/>
          <w:szCs w:val="22"/>
          <w:lang w:val="en-US"/>
        </w:rPr>
        <w:t xml:space="preserve">The program must contain all the objects needed to carry out the experiments which include: a light </w:t>
      </w:r>
      <w:r w:rsidR="00824011" w:rsidRPr="00681074">
        <w:rPr>
          <w:sz w:val="22"/>
          <w:szCs w:val="22"/>
          <w:lang w:val="en-US"/>
        </w:rPr>
        <w:t>source</w:t>
      </w:r>
      <w:r w:rsidR="000408FD" w:rsidRPr="00681074">
        <w:rPr>
          <w:sz w:val="22"/>
          <w:szCs w:val="22"/>
          <w:lang w:val="en-US"/>
        </w:rPr>
        <w:t>,</w:t>
      </w:r>
      <w:r w:rsidR="00824011" w:rsidRPr="00681074">
        <w:rPr>
          <w:sz w:val="22"/>
          <w:szCs w:val="22"/>
          <w:lang w:val="en-US"/>
        </w:rPr>
        <w:t xml:space="preserve"> </w:t>
      </w:r>
      <w:r w:rsidRPr="00681074">
        <w:rPr>
          <w:sz w:val="22"/>
          <w:szCs w:val="22"/>
          <w:lang w:val="en-US"/>
        </w:rPr>
        <w:t>mirror, glass block, slit, semicircular glass block, screen</w:t>
      </w:r>
      <w:r w:rsidR="006A6851" w:rsidRPr="00681074">
        <w:rPr>
          <w:sz w:val="22"/>
          <w:szCs w:val="22"/>
          <w:lang w:val="en-US"/>
        </w:rPr>
        <w:t>,</w:t>
      </w:r>
      <w:r w:rsidRPr="00681074">
        <w:rPr>
          <w:sz w:val="22"/>
          <w:szCs w:val="22"/>
          <w:lang w:val="en-US"/>
        </w:rPr>
        <w:t xml:space="preserve"> and stock blocks (a block that’s properties can be changed </w:t>
      </w:r>
      <w:r w:rsidR="006A6851" w:rsidRPr="00681074">
        <w:rPr>
          <w:sz w:val="22"/>
          <w:szCs w:val="22"/>
          <w:lang w:val="en-US"/>
        </w:rPr>
        <w:t>to</w:t>
      </w:r>
      <w:r w:rsidRPr="00681074">
        <w:rPr>
          <w:sz w:val="22"/>
          <w:szCs w:val="22"/>
          <w:lang w:val="en-US"/>
        </w:rPr>
        <w:t xml:space="preserve"> investigate the behavior of light with material of different properties</w:t>
      </w:r>
      <w:r w:rsidR="00B94409" w:rsidRPr="00681074">
        <w:rPr>
          <w:sz w:val="22"/>
          <w:szCs w:val="22"/>
          <w:lang w:val="en-US"/>
        </w:rPr>
        <w:t>)</w:t>
      </w:r>
      <w:r w:rsidR="009F3C29" w:rsidRPr="00681074">
        <w:rPr>
          <w:sz w:val="22"/>
          <w:szCs w:val="22"/>
          <w:lang w:val="en-US"/>
        </w:rPr>
        <w:t xml:space="preserve"> using object-oriented </w:t>
      </w:r>
      <w:r w:rsidR="00C50160" w:rsidRPr="00681074">
        <w:rPr>
          <w:sz w:val="22"/>
          <w:szCs w:val="22"/>
          <w:lang w:val="en-US"/>
        </w:rPr>
        <w:t>programming (</w:t>
      </w:r>
      <w:r w:rsidR="009F3C29" w:rsidRPr="00681074">
        <w:rPr>
          <w:sz w:val="22"/>
          <w:szCs w:val="22"/>
          <w:lang w:val="en-US"/>
        </w:rPr>
        <w:t>classes, overriding, inheritance and</w:t>
      </w:r>
      <w:r w:rsidR="000408FD" w:rsidRPr="00681074">
        <w:rPr>
          <w:sz w:val="22"/>
          <w:szCs w:val="22"/>
          <w:lang w:val="en-US"/>
        </w:rPr>
        <w:t xml:space="preserve"> composition</w:t>
      </w:r>
      <w:r w:rsidR="009F3C29" w:rsidRPr="00681074">
        <w:rPr>
          <w:sz w:val="22"/>
          <w:szCs w:val="22"/>
          <w:lang w:val="en-US"/>
        </w:rPr>
        <w:t>)</w:t>
      </w:r>
      <w:r w:rsidR="00884C63" w:rsidRPr="00681074">
        <w:rPr>
          <w:sz w:val="22"/>
          <w:szCs w:val="22"/>
          <w:lang w:val="en-US"/>
        </w:rPr>
        <w:t>.</w:t>
      </w:r>
    </w:p>
    <w:p w14:paraId="33E9AC53" w14:textId="2F1B2C68" w:rsidR="00404F87" w:rsidRPr="00681074" w:rsidRDefault="00404F87" w:rsidP="009F3C29">
      <w:pPr>
        <w:pStyle w:val="ListParagraph"/>
        <w:numPr>
          <w:ilvl w:val="0"/>
          <w:numId w:val="26"/>
        </w:numPr>
        <w:rPr>
          <w:sz w:val="22"/>
          <w:szCs w:val="22"/>
          <w:lang w:val="en-US"/>
        </w:rPr>
      </w:pPr>
      <w:r w:rsidRPr="00681074">
        <w:rPr>
          <w:sz w:val="22"/>
          <w:szCs w:val="22"/>
          <w:lang w:val="en-US"/>
        </w:rPr>
        <w:t>Program must be able to simulate the propagation of light and if interaction with other objects</w:t>
      </w:r>
      <w:r w:rsidR="00C50160" w:rsidRPr="00681074">
        <w:rPr>
          <w:sz w:val="22"/>
          <w:szCs w:val="22"/>
          <w:lang w:val="en-US"/>
        </w:rPr>
        <w:t xml:space="preserve"> recursively </w:t>
      </w:r>
    </w:p>
    <w:p w14:paraId="40836939" w14:textId="063611A1" w:rsidR="001B6315" w:rsidRPr="00681074" w:rsidRDefault="001B6315" w:rsidP="009F3C29">
      <w:pPr>
        <w:pStyle w:val="ListParagraph"/>
        <w:numPr>
          <w:ilvl w:val="0"/>
          <w:numId w:val="26"/>
        </w:numPr>
        <w:rPr>
          <w:sz w:val="22"/>
          <w:szCs w:val="22"/>
          <w:lang w:val="en-US"/>
        </w:rPr>
      </w:pPr>
      <w:r w:rsidRPr="00681074">
        <w:rPr>
          <w:sz w:val="22"/>
          <w:szCs w:val="22"/>
          <w:lang w:val="en-US"/>
        </w:rPr>
        <w:t>Host must have the ability to change the properties of objects</w:t>
      </w:r>
    </w:p>
    <w:p w14:paraId="66A91D17" w14:textId="5D0F5640" w:rsidR="00F631CA" w:rsidRPr="00681074" w:rsidRDefault="00F631CA" w:rsidP="00F631CA">
      <w:pPr>
        <w:pStyle w:val="ListParagraph"/>
        <w:numPr>
          <w:ilvl w:val="0"/>
          <w:numId w:val="26"/>
        </w:numPr>
        <w:rPr>
          <w:sz w:val="22"/>
          <w:szCs w:val="22"/>
          <w:lang w:val="en-US"/>
        </w:rPr>
      </w:pPr>
      <w:r w:rsidRPr="00681074">
        <w:rPr>
          <w:sz w:val="22"/>
          <w:szCs w:val="22"/>
          <w:lang w:val="en-US"/>
        </w:rPr>
        <w:t>Host has the ability to select which properties/elements of the experiment they want to be displayed</w:t>
      </w:r>
    </w:p>
    <w:p w14:paraId="15FC5F5F" w14:textId="6211FAB2" w:rsidR="001B6315" w:rsidRPr="00681074" w:rsidRDefault="00C50160" w:rsidP="001B6315">
      <w:pPr>
        <w:pStyle w:val="ListParagraph"/>
        <w:numPr>
          <w:ilvl w:val="0"/>
          <w:numId w:val="3"/>
        </w:numPr>
        <w:rPr>
          <w:sz w:val="22"/>
          <w:szCs w:val="22"/>
          <w:lang w:val="en-US"/>
        </w:rPr>
      </w:pPr>
      <w:r w:rsidRPr="00681074">
        <w:rPr>
          <w:sz w:val="22"/>
          <w:szCs w:val="22"/>
          <w:lang w:val="en-US"/>
        </w:rPr>
        <w:t>The program must be networked to allow it to be used remotely</w:t>
      </w:r>
    </w:p>
    <w:p w14:paraId="54D677B9" w14:textId="2E10EFB7" w:rsidR="00C40CE0" w:rsidRPr="00681074" w:rsidRDefault="00F631CA" w:rsidP="00C40CE0">
      <w:pPr>
        <w:pStyle w:val="ListParagraph"/>
        <w:numPr>
          <w:ilvl w:val="0"/>
          <w:numId w:val="5"/>
        </w:numPr>
        <w:rPr>
          <w:sz w:val="22"/>
          <w:szCs w:val="22"/>
          <w:lang w:val="en-US"/>
        </w:rPr>
      </w:pPr>
      <w:r w:rsidRPr="00681074">
        <w:rPr>
          <w:sz w:val="22"/>
          <w:szCs w:val="22"/>
          <w:lang w:val="en-US"/>
        </w:rPr>
        <w:t>T</w:t>
      </w:r>
      <w:r w:rsidR="00C40CE0" w:rsidRPr="00681074">
        <w:rPr>
          <w:sz w:val="22"/>
          <w:szCs w:val="22"/>
          <w:lang w:val="en-US"/>
        </w:rPr>
        <w:t>he program must be able to allow  pupils to join the environment.</w:t>
      </w:r>
    </w:p>
    <w:p w14:paraId="2841082C" w14:textId="0A4E8362" w:rsidR="00C40CE0" w:rsidRPr="00681074" w:rsidRDefault="00C40CE0" w:rsidP="00C40CE0">
      <w:pPr>
        <w:pStyle w:val="ListParagraph"/>
        <w:numPr>
          <w:ilvl w:val="0"/>
          <w:numId w:val="5"/>
        </w:numPr>
        <w:rPr>
          <w:sz w:val="22"/>
          <w:szCs w:val="22"/>
          <w:lang w:val="en-US"/>
        </w:rPr>
      </w:pPr>
      <w:r w:rsidRPr="00681074">
        <w:rPr>
          <w:sz w:val="22"/>
          <w:szCs w:val="22"/>
          <w:lang w:val="en-US"/>
        </w:rPr>
        <w:t>When a pupil exits the environment, the program must be able to disconnect the pupil from the server.</w:t>
      </w:r>
    </w:p>
    <w:p w14:paraId="69748F39" w14:textId="654FBE3D" w:rsidR="00F631CA" w:rsidRPr="00681074" w:rsidRDefault="00560AE7" w:rsidP="00F631CA">
      <w:pPr>
        <w:pStyle w:val="ListParagraph"/>
        <w:numPr>
          <w:ilvl w:val="0"/>
          <w:numId w:val="5"/>
        </w:numPr>
        <w:rPr>
          <w:sz w:val="22"/>
          <w:szCs w:val="22"/>
          <w:lang w:val="en-US"/>
        </w:rPr>
      </w:pPr>
      <w:r w:rsidRPr="00681074">
        <w:rPr>
          <w:sz w:val="22"/>
          <w:szCs w:val="22"/>
          <w:lang w:val="en-US"/>
        </w:rPr>
        <w:t>Pupils must be able to connect to an environment</w:t>
      </w:r>
      <w:r w:rsidR="00B94409" w:rsidRPr="00681074">
        <w:rPr>
          <w:sz w:val="22"/>
          <w:szCs w:val="22"/>
          <w:lang w:val="en-US"/>
        </w:rPr>
        <w:t xml:space="preserve"> with a name</w:t>
      </w:r>
      <w:r w:rsidRPr="00681074">
        <w:rPr>
          <w:sz w:val="22"/>
          <w:szCs w:val="22"/>
          <w:lang w:val="en-US"/>
        </w:rPr>
        <w:t xml:space="preserve"> using a unique code generate</w:t>
      </w:r>
      <w:r w:rsidR="00EA6BE8" w:rsidRPr="00681074">
        <w:rPr>
          <w:sz w:val="22"/>
          <w:szCs w:val="22"/>
          <w:lang w:val="en-US"/>
        </w:rPr>
        <w:t xml:space="preserve">d based </w:t>
      </w:r>
      <w:r w:rsidR="00F631CA" w:rsidRPr="00681074">
        <w:rPr>
          <w:sz w:val="22"/>
          <w:szCs w:val="22"/>
          <w:lang w:val="en-US"/>
        </w:rPr>
        <w:t>on the time and the class id of the class that the session will be ran on</w:t>
      </w:r>
      <w:r w:rsidR="00B94409" w:rsidRPr="00681074">
        <w:rPr>
          <w:sz w:val="22"/>
          <w:szCs w:val="22"/>
          <w:lang w:val="en-US"/>
        </w:rPr>
        <w:t xml:space="preserve">. </w:t>
      </w:r>
    </w:p>
    <w:p w14:paraId="0F6010B6" w14:textId="3F420952" w:rsidR="00560AE7" w:rsidRPr="00681074" w:rsidRDefault="00560AE7" w:rsidP="00C40CE0">
      <w:pPr>
        <w:pStyle w:val="ListParagraph"/>
        <w:numPr>
          <w:ilvl w:val="0"/>
          <w:numId w:val="5"/>
        </w:numPr>
        <w:rPr>
          <w:sz w:val="22"/>
          <w:szCs w:val="22"/>
          <w:lang w:val="en-US"/>
        </w:rPr>
      </w:pPr>
      <w:r w:rsidRPr="00681074">
        <w:rPr>
          <w:sz w:val="22"/>
          <w:szCs w:val="22"/>
          <w:lang w:val="en-US"/>
        </w:rPr>
        <w:t xml:space="preserve">Pupils must also </w:t>
      </w:r>
      <w:r w:rsidR="00F631CA" w:rsidRPr="00681074">
        <w:rPr>
          <w:sz w:val="22"/>
          <w:szCs w:val="22"/>
          <w:lang w:val="en-US"/>
        </w:rPr>
        <w:t xml:space="preserve">be able to </w:t>
      </w:r>
      <w:r w:rsidRPr="00681074">
        <w:rPr>
          <w:sz w:val="22"/>
          <w:szCs w:val="22"/>
          <w:lang w:val="en-US"/>
        </w:rPr>
        <w:t xml:space="preserve">communicate with each other and the host using a chat box </w:t>
      </w:r>
      <w:r w:rsidR="00B94409" w:rsidRPr="00681074">
        <w:rPr>
          <w:sz w:val="22"/>
          <w:szCs w:val="22"/>
          <w:lang w:val="en-US"/>
        </w:rPr>
        <w:t>where the name of the chatter</w:t>
      </w:r>
      <w:r w:rsidR="00F631CA" w:rsidRPr="00681074">
        <w:rPr>
          <w:sz w:val="22"/>
          <w:szCs w:val="22"/>
          <w:lang w:val="en-US"/>
        </w:rPr>
        <w:t>(nickname)</w:t>
      </w:r>
      <w:r w:rsidR="00B94409" w:rsidRPr="00681074">
        <w:rPr>
          <w:sz w:val="22"/>
          <w:szCs w:val="22"/>
          <w:lang w:val="en-US"/>
        </w:rPr>
        <w:t xml:space="preserve"> is also displayed beside text.</w:t>
      </w:r>
      <w:r w:rsidR="00B63B38" w:rsidRPr="00681074">
        <w:rPr>
          <w:sz w:val="22"/>
          <w:szCs w:val="22"/>
          <w:lang w:val="en-US"/>
        </w:rPr>
        <w:t xml:space="preserve"> When the chat box is opened a new window opens and connected to another server hosted by the host specifically for chat</w:t>
      </w:r>
      <w:r w:rsidR="000408FD" w:rsidRPr="00681074">
        <w:rPr>
          <w:sz w:val="22"/>
          <w:szCs w:val="22"/>
          <w:lang w:val="en-US"/>
        </w:rPr>
        <w:t xml:space="preserve"> and answering questions</w:t>
      </w:r>
      <w:r w:rsidR="00B63B38" w:rsidRPr="00681074">
        <w:rPr>
          <w:sz w:val="22"/>
          <w:szCs w:val="22"/>
          <w:lang w:val="en-US"/>
        </w:rPr>
        <w:t>.</w:t>
      </w:r>
    </w:p>
    <w:p w14:paraId="636C5C7D" w14:textId="53607C7D" w:rsidR="00F631CA" w:rsidRPr="00681074" w:rsidRDefault="00F631CA" w:rsidP="00C40CE0">
      <w:pPr>
        <w:pStyle w:val="ListParagraph"/>
        <w:numPr>
          <w:ilvl w:val="0"/>
          <w:numId w:val="5"/>
        </w:numPr>
        <w:rPr>
          <w:sz w:val="22"/>
          <w:szCs w:val="22"/>
          <w:lang w:val="en-US"/>
        </w:rPr>
      </w:pPr>
      <w:r w:rsidRPr="00681074">
        <w:rPr>
          <w:sz w:val="22"/>
          <w:szCs w:val="22"/>
          <w:lang w:val="en-US"/>
        </w:rPr>
        <w:t>When pupils first open the chatbox window the program should ask them for a nickname they will like to be addressed by and their student id so that when they answer questions the program will be able to identify the person who answered it.</w:t>
      </w:r>
    </w:p>
    <w:p w14:paraId="24012566" w14:textId="408BAED9" w:rsidR="00B94409" w:rsidRPr="00681074" w:rsidRDefault="00B94409" w:rsidP="00C40CE0">
      <w:pPr>
        <w:pStyle w:val="ListParagraph"/>
        <w:numPr>
          <w:ilvl w:val="0"/>
          <w:numId w:val="5"/>
        </w:numPr>
        <w:rPr>
          <w:sz w:val="22"/>
          <w:szCs w:val="22"/>
          <w:lang w:val="en-US"/>
        </w:rPr>
      </w:pPr>
      <w:r w:rsidRPr="00681074">
        <w:rPr>
          <w:sz w:val="22"/>
          <w:szCs w:val="22"/>
          <w:lang w:val="en-US"/>
        </w:rPr>
        <w:t xml:space="preserve">When pupils connect to the </w:t>
      </w:r>
      <w:r w:rsidR="006A6851" w:rsidRPr="00681074">
        <w:rPr>
          <w:sz w:val="22"/>
          <w:szCs w:val="22"/>
          <w:lang w:val="en-US"/>
        </w:rPr>
        <w:t>environment,</w:t>
      </w:r>
      <w:r w:rsidRPr="00681074">
        <w:rPr>
          <w:sz w:val="22"/>
          <w:szCs w:val="22"/>
          <w:lang w:val="en-US"/>
        </w:rPr>
        <w:t xml:space="preserve"> they must not have the ability to move or change anything within the environment</w:t>
      </w:r>
      <w:r w:rsidR="000408FD" w:rsidRPr="00681074">
        <w:rPr>
          <w:sz w:val="22"/>
          <w:szCs w:val="22"/>
          <w:lang w:val="en-US"/>
        </w:rPr>
        <w:t>.</w:t>
      </w:r>
    </w:p>
    <w:p w14:paraId="6CD4CF99" w14:textId="13252502" w:rsidR="000408FD" w:rsidRPr="00681074" w:rsidRDefault="00560AE7" w:rsidP="00C50160">
      <w:pPr>
        <w:pStyle w:val="ListParagraph"/>
        <w:numPr>
          <w:ilvl w:val="0"/>
          <w:numId w:val="5"/>
        </w:numPr>
        <w:rPr>
          <w:sz w:val="22"/>
          <w:szCs w:val="22"/>
          <w:lang w:val="en-US"/>
        </w:rPr>
      </w:pPr>
      <w:r w:rsidRPr="00681074">
        <w:rPr>
          <w:sz w:val="22"/>
          <w:szCs w:val="22"/>
          <w:lang w:val="en-US"/>
        </w:rPr>
        <w:t xml:space="preserve">The program must allow the Host to save and reload </w:t>
      </w:r>
      <w:r w:rsidR="00B6702F" w:rsidRPr="00681074">
        <w:rPr>
          <w:sz w:val="22"/>
          <w:szCs w:val="22"/>
          <w:lang w:val="en-US"/>
        </w:rPr>
        <w:t xml:space="preserve">environments </w:t>
      </w:r>
      <w:r w:rsidRPr="00681074">
        <w:rPr>
          <w:sz w:val="22"/>
          <w:szCs w:val="22"/>
          <w:lang w:val="en-US"/>
        </w:rPr>
        <w:t xml:space="preserve">they have saved </w:t>
      </w:r>
      <w:r w:rsidR="00F631CA" w:rsidRPr="00681074">
        <w:rPr>
          <w:sz w:val="22"/>
          <w:szCs w:val="22"/>
          <w:lang w:val="en-US"/>
        </w:rPr>
        <w:t>within the session</w:t>
      </w:r>
    </w:p>
    <w:p w14:paraId="6D80F620" w14:textId="18134EC5" w:rsidR="000408FD" w:rsidRPr="00681074" w:rsidRDefault="000408FD" w:rsidP="00F631CA">
      <w:pPr>
        <w:pStyle w:val="ListParagraph"/>
        <w:numPr>
          <w:ilvl w:val="0"/>
          <w:numId w:val="3"/>
        </w:numPr>
        <w:rPr>
          <w:sz w:val="22"/>
          <w:szCs w:val="22"/>
          <w:lang w:val="en-US"/>
        </w:rPr>
      </w:pPr>
      <w:r w:rsidRPr="00681074">
        <w:rPr>
          <w:sz w:val="22"/>
          <w:szCs w:val="22"/>
          <w:lang w:val="en-US"/>
        </w:rPr>
        <w:t>A</w:t>
      </w:r>
      <w:r w:rsidR="00560AE7" w:rsidRPr="00681074">
        <w:rPr>
          <w:sz w:val="22"/>
          <w:szCs w:val="22"/>
          <w:lang w:val="en-US"/>
        </w:rPr>
        <w:t xml:space="preserve"> login system to access their account</w:t>
      </w:r>
      <w:r w:rsidRPr="00681074">
        <w:rPr>
          <w:sz w:val="22"/>
          <w:szCs w:val="22"/>
          <w:lang w:val="en-US"/>
        </w:rPr>
        <w:t xml:space="preserve"> and details on Account, Students, Session, Files, Class and Code should be stored on a relational database</w:t>
      </w:r>
    </w:p>
    <w:p w14:paraId="37C194BD" w14:textId="453554AE" w:rsidR="00F631CA" w:rsidRPr="00681074" w:rsidRDefault="00F631CA" w:rsidP="00F631CA">
      <w:pPr>
        <w:pStyle w:val="ListParagraph"/>
        <w:numPr>
          <w:ilvl w:val="0"/>
          <w:numId w:val="33"/>
        </w:numPr>
        <w:rPr>
          <w:sz w:val="22"/>
          <w:szCs w:val="22"/>
          <w:lang w:val="en-US"/>
        </w:rPr>
      </w:pPr>
      <w:r w:rsidRPr="00681074">
        <w:rPr>
          <w:sz w:val="22"/>
          <w:szCs w:val="22"/>
          <w:lang w:val="en-US"/>
        </w:rPr>
        <w:t>Have an Interface where host can add classes, remove classes, view classes, edit their own account and view files from previous sessions.</w:t>
      </w:r>
    </w:p>
    <w:p w14:paraId="77416A06" w14:textId="145A11F7" w:rsidR="00560AE7" w:rsidRPr="00681074" w:rsidRDefault="000408FD" w:rsidP="00F631CA">
      <w:pPr>
        <w:pStyle w:val="ListParagraph"/>
        <w:numPr>
          <w:ilvl w:val="0"/>
          <w:numId w:val="33"/>
        </w:numPr>
        <w:rPr>
          <w:sz w:val="22"/>
          <w:szCs w:val="22"/>
          <w:lang w:val="en-US"/>
        </w:rPr>
      </w:pPr>
      <w:r w:rsidRPr="00681074">
        <w:rPr>
          <w:sz w:val="22"/>
          <w:szCs w:val="22"/>
          <w:lang w:val="en-US"/>
        </w:rPr>
        <w:t>P</w:t>
      </w:r>
      <w:r w:rsidR="00560AE7" w:rsidRPr="00681074">
        <w:rPr>
          <w:sz w:val="22"/>
          <w:szCs w:val="22"/>
          <w:lang w:val="en-US"/>
        </w:rPr>
        <w:t>asswords for each account must be encrypted using</w:t>
      </w:r>
      <w:r w:rsidRPr="00681074">
        <w:rPr>
          <w:sz w:val="22"/>
          <w:szCs w:val="22"/>
          <w:lang w:val="en-US"/>
        </w:rPr>
        <w:t xml:space="preserve"> a hashing algortihm</w:t>
      </w:r>
      <w:r w:rsidR="00B94409" w:rsidRPr="00681074">
        <w:rPr>
          <w:sz w:val="22"/>
          <w:szCs w:val="22"/>
          <w:lang w:val="en-US"/>
        </w:rPr>
        <w:t>.</w:t>
      </w:r>
    </w:p>
    <w:p w14:paraId="5358B0E3" w14:textId="2A268A15" w:rsidR="00C50160" w:rsidRPr="00681074" w:rsidRDefault="00C50160" w:rsidP="00F631CA">
      <w:pPr>
        <w:pStyle w:val="ListParagraph"/>
        <w:numPr>
          <w:ilvl w:val="0"/>
          <w:numId w:val="33"/>
        </w:numPr>
        <w:rPr>
          <w:sz w:val="22"/>
          <w:szCs w:val="22"/>
          <w:lang w:val="en-US"/>
        </w:rPr>
      </w:pPr>
      <w:r w:rsidRPr="00681074">
        <w:rPr>
          <w:sz w:val="22"/>
          <w:szCs w:val="22"/>
          <w:lang w:val="en-US"/>
        </w:rPr>
        <w:t>The program must be set up as a Client-Server model</w:t>
      </w:r>
      <w:r w:rsidR="000408FD" w:rsidRPr="00681074">
        <w:rPr>
          <w:sz w:val="22"/>
          <w:szCs w:val="22"/>
          <w:lang w:val="en-US"/>
        </w:rPr>
        <w:t xml:space="preserve"> using TCP</w:t>
      </w:r>
      <w:r w:rsidRPr="00681074">
        <w:rPr>
          <w:sz w:val="22"/>
          <w:szCs w:val="22"/>
          <w:lang w:val="en-US"/>
        </w:rPr>
        <w:t>.</w:t>
      </w:r>
    </w:p>
    <w:p w14:paraId="2470831F" w14:textId="4DC20537" w:rsidR="001B6315" w:rsidRPr="00681074" w:rsidRDefault="001B6315" w:rsidP="00F631CA">
      <w:pPr>
        <w:pStyle w:val="ListParagraph"/>
        <w:numPr>
          <w:ilvl w:val="0"/>
          <w:numId w:val="33"/>
        </w:numPr>
        <w:rPr>
          <w:sz w:val="22"/>
          <w:szCs w:val="22"/>
          <w:lang w:val="en-US"/>
        </w:rPr>
      </w:pPr>
      <w:r w:rsidRPr="00681074">
        <w:rPr>
          <w:sz w:val="22"/>
          <w:szCs w:val="22"/>
          <w:lang w:val="en-US"/>
        </w:rPr>
        <w:t>Unique code is sent via email to every studen</w:t>
      </w:r>
      <w:r w:rsidR="000408FD" w:rsidRPr="00681074">
        <w:rPr>
          <w:sz w:val="22"/>
          <w:szCs w:val="22"/>
          <w:lang w:val="en-US"/>
        </w:rPr>
        <w:t>t from the class which the session is being ran from</w:t>
      </w:r>
    </w:p>
    <w:p w14:paraId="633737ED" w14:textId="5B495E89" w:rsidR="00B94409" w:rsidRPr="00681074" w:rsidRDefault="00B94409" w:rsidP="00B94409">
      <w:pPr>
        <w:pStyle w:val="ListParagraph"/>
        <w:numPr>
          <w:ilvl w:val="0"/>
          <w:numId w:val="3"/>
        </w:numPr>
        <w:rPr>
          <w:sz w:val="22"/>
          <w:szCs w:val="22"/>
          <w:lang w:val="en-US"/>
        </w:rPr>
      </w:pPr>
      <w:r w:rsidRPr="00681074">
        <w:rPr>
          <w:sz w:val="22"/>
          <w:szCs w:val="22"/>
          <w:lang w:val="en-US"/>
        </w:rPr>
        <w:lastRenderedPageBreak/>
        <w:t xml:space="preserve">Objects must be rendered in </w:t>
      </w:r>
      <w:r w:rsidR="004E5737" w:rsidRPr="00681074">
        <w:rPr>
          <w:sz w:val="22"/>
          <w:szCs w:val="22"/>
          <w:lang w:val="en-US"/>
        </w:rPr>
        <w:t>2</w:t>
      </w:r>
      <w:r w:rsidRPr="00681074">
        <w:rPr>
          <w:sz w:val="22"/>
          <w:szCs w:val="22"/>
          <w:lang w:val="en-US"/>
        </w:rPr>
        <w:t xml:space="preserve">D environment by using a </w:t>
      </w:r>
      <w:r w:rsidR="004E5737" w:rsidRPr="00681074">
        <w:rPr>
          <w:sz w:val="22"/>
          <w:szCs w:val="22"/>
          <w:lang w:val="en-US"/>
        </w:rPr>
        <w:t>2</w:t>
      </w:r>
      <w:r w:rsidRPr="00681074">
        <w:rPr>
          <w:sz w:val="22"/>
          <w:szCs w:val="22"/>
          <w:lang w:val="en-US"/>
        </w:rPr>
        <w:t>D environment the host will be able to move the objects around on the X</w:t>
      </w:r>
      <w:r w:rsidR="004E5737" w:rsidRPr="00681074">
        <w:rPr>
          <w:sz w:val="22"/>
          <w:szCs w:val="22"/>
          <w:lang w:val="en-US"/>
        </w:rPr>
        <w:t xml:space="preserve"> and Y</w:t>
      </w:r>
      <w:r w:rsidRPr="00681074">
        <w:rPr>
          <w:sz w:val="22"/>
          <w:szCs w:val="22"/>
          <w:lang w:val="en-US"/>
        </w:rPr>
        <w:t xml:space="preserve"> axis</w:t>
      </w:r>
      <w:r w:rsidR="009F3C29" w:rsidRPr="00681074">
        <w:rPr>
          <w:sz w:val="22"/>
          <w:szCs w:val="22"/>
          <w:lang w:val="en-US"/>
        </w:rPr>
        <w:t xml:space="preserve"> using a mouse</w:t>
      </w:r>
      <w:r w:rsidR="00AC593D" w:rsidRPr="00681074">
        <w:rPr>
          <w:sz w:val="22"/>
          <w:szCs w:val="22"/>
          <w:lang w:val="en-US"/>
        </w:rPr>
        <w:t>, using pygame</w:t>
      </w:r>
      <w:r w:rsidRPr="00681074">
        <w:rPr>
          <w:sz w:val="22"/>
          <w:szCs w:val="22"/>
          <w:lang w:val="en-US"/>
        </w:rPr>
        <w:t>.</w:t>
      </w:r>
    </w:p>
    <w:p w14:paraId="28BC9EEA" w14:textId="4C6C2672" w:rsidR="00C50160" w:rsidRPr="00681074" w:rsidRDefault="00C50160" w:rsidP="00C50160">
      <w:pPr>
        <w:pStyle w:val="ListParagraph"/>
        <w:numPr>
          <w:ilvl w:val="0"/>
          <w:numId w:val="29"/>
        </w:numPr>
        <w:rPr>
          <w:sz w:val="22"/>
          <w:szCs w:val="22"/>
          <w:lang w:val="en-US"/>
        </w:rPr>
      </w:pPr>
      <w:r w:rsidRPr="00681074">
        <w:rPr>
          <w:sz w:val="22"/>
          <w:szCs w:val="22"/>
          <w:lang w:val="en-US"/>
        </w:rPr>
        <w:t>Program able to add</w:t>
      </w:r>
      <w:r w:rsidR="0011462A" w:rsidRPr="00681074">
        <w:rPr>
          <w:sz w:val="22"/>
          <w:szCs w:val="22"/>
          <w:lang w:val="en-US"/>
        </w:rPr>
        <w:t xml:space="preserve"> and delete</w:t>
      </w:r>
      <w:r w:rsidRPr="00681074">
        <w:rPr>
          <w:sz w:val="22"/>
          <w:szCs w:val="22"/>
          <w:lang w:val="en-US"/>
        </w:rPr>
        <w:t xml:space="preserve"> objects when </w:t>
      </w:r>
      <w:r w:rsidR="0011462A" w:rsidRPr="00681074">
        <w:rPr>
          <w:sz w:val="22"/>
          <w:szCs w:val="22"/>
          <w:lang w:val="en-US"/>
        </w:rPr>
        <w:t xml:space="preserve">specific </w:t>
      </w:r>
      <w:r w:rsidRPr="00681074">
        <w:rPr>
          <w:sz w:val="22"/>
          <w:szCs w:val="22"/>
          <w:lang w:val="en-US"/>
        </w:rPr>
        <w:t>button</w:t>
      </w:r>
      <w:r w:rsidR="0011462A" w:rsidRPr="00681074">
        <w:rPr>
          <w:sz w:val="22"/>
          <w:szCs w:val="22"/>
          <w:lang w:val="en-US"/>
        </w:rPr>
        <w:t xml:space="preserve"> </w:t>
      </w:r>
      <w:r w:rsidRPr="00681074">
        <w:rPr>
          <w:sz w:val="22"/>
          <w:szCs w:val="22"/>
          <w:lang w:val="en-US"/>
        </w:rPr>
        <w:t>cli</w:t>
      </w:r>
      <w:r w:rsidR="0011462A" w:rsidRPr="00681074">
        <w:rPr>
          <w:sz w:val="22"/>
          <w:szCs w:val="22"/>
          <w:lang w:val="en-US"/>
        </w:rPr>
        <w:t>cked</w:t>
      </w:r>
    </w:p>
    <w:p w14:paraId="6C1D7666" w14:textId="47B8A0C8" w:rsidR="00404BC9" w:rsidRPr="00681074" w:rsidRDefault="00404BC9" w:rsidP="00404BC9">
      <w:pPr>
        <w:pStyle w:val="ListParagraph"/>
        <w:numPr>
          <w:ilvl w:val="0"/>
          <w:numId w:val="3"/>
        </w:numPr>
        <w:rPr>
          <w:sz w:val="22"/>
          <w:szCs w:val="22"/>
          <w:lang w:val="en-US"/>
        </w:rPr>
      </w:pPr>
      <w:r w:rsidRPr="00681074">
        <w:rPr>
          <w:sz w:val="22"/>
          <w:szCs w:val="22"/>
          <w:lang w:val="en-US"/>
        </w:rPr>
        <w:t>Program can be used off</w:t>
      </w:r>
      <w:r w:rsidR="009F3C29" w:rsidRPr="00681074">
        <w:rPr>
          <w:sz w:val="22"/>
          <w:szCs w:val="22"/>
          <w:lang w:val="en-US"/>
        </w:rPr>
        <w:t>line</w:t>
      </w:r>
      <w:r w:rsidR="00B3540B" w:rsidRPr="00681074">
        <w:rPr>
          <w:sz w:val="22"/>
          <w:szCs w:val="22"/>
          <w:lang w:val="en-US"/>
        </w:rPr>
        <w:t>;</w:t>
      </w:r>
      <w:r w:rsidRPr="00681074">
        <w:rPr>
          <w:sz w:val="22"/>
          <w:szCs w:val="22"/>
          <w:lang w:val="en-US"/>
        </w:rPr>
        <w:t xml:space="preserve"> </w:t>
      </w:r>
      <w:r w:rsidR="00B3540B" w:rsidRPr="00681074">
        <w:rPr>
          <w:sz w:val="22"/>
          <w:szCs w:val="22"/>
          <w:lang w:val="en-US"/>
        </w:rPr>
        <w:t>this function</w:t>
      </w:r>
      <w:r w:rsidR="00E75C9F" w:rsidRPr="00681074">
        <w:rPr>
          <w:sz w:val="22"/>
          <w:szCs w:val="22"/>
          <w:lang w:val="en-US"/>
        </w:rPr>
        <w:t xml:space="preserve"> serves to benefit students who want to </w:t>
      </w:r>
      <w:r w:rsidR="00C408D2" w:rsidRPr="00681074">
        <w:rPr>
          <w:sz w:val="22"/>
          <w:szCs w:val="22"/>
          <w:lang w:val="en-US"/>
        </w:rPr>
        <w:t>investigate by themselves</w:t>
      </w:r>
      <w:r w:rsidR="00B3540B" w:rsidRPr="00681074">
        <w:rPr>
          <w:sz w:val="22"/>
          <w:szCs w:val="22"/>
          <w:lang w:val="en-US"/>
        </w:rPr>
        <w:t>.</w:t>
      </w:r>
    </w:p>
    <w:p w14:paraId="78FCF8D8" w14:textId="48D559DA" w:rsidR="001B6315" w:rsidRPr="00681074" w:rsidRDefault="009C6C88" w:rsidP="001B6315">
      <w:pPr>
        <w:pStyle w:val="ListParagraph"/>
        <w:numPr>
          <w:ilvl w:val="0"/>
          <w:numId w:val="14"/>
        </w:numPr>
        <w:rPr>
          <w:sz w:val="22"/>
          <w:szCs w:val="22"/>
          <w:lang w:val="en-US"/>
        </w:rPr>
      </w:pPr>
      <w:r w:rsidRPr="00681074">
        <w:rPr>
          <w:sz w:val="22"/>
          <w:szCs w:val="22"/>
          <w:lang w:val="en-US"/>
        </w:rPr>
        <w:t xml:space="preserve">This mode can be used without an account </w:t>
      </w:r>
      <w:r w:rsidR="0067752B" w:rsidRPr="00681074">
        <w:rPr>
          <w:sz w:val="22"/>
          <w:szCs w:val="22"/>
          <w:lang w:val="en-US"/>
        </w:rPr>
        <w:t>or with an account</w:t>
      </w:r>
      <w:r w:rsidR="000408FD" w:rsidRPr="00681074">
        <w:rPr>
          <w:sz w:val="22"/>
          <w:szCs w:val="22"/>
          <w:lang w:val="en-US"/>
        </w:rPr>
        <w:t xml:space="preserve"> (no report will be created and program will not connect to be connected to a server).</w:t>
      </w:r>
    </w:p>
    <w:p w14:paraId="71A3BB1A" w14:textId="10CC0BFF" w:rsidR="0011462A" w:rsidRPr="00681074" w:rsidRDefault="0011462A" w:rsidP="0011462A">
      <w:pPr>
        <w:pStyle w:val="ListParagraph"/>
        <w:numPr>
          <w:ilvl w:val="0"/>
          <w:numId w:val="3"/>
        </w:numPr>
        <w:rPr>
          <w:sz w:val="22"/>
          <w:szCs w:val="22"/>
          <w:lang w:val="en-US"/>
        </w:rPr>
      </w:pPr>
      <w:r w:rsidRPr="00681074">
        <w:rPr>
          <w:sz w:val="22"/>
          <w:szCs w:val="22"/>
          <w:lang w:val="en-US"/>
        </w:rPr>
        <w:t xml:space="preserve">Program must allow teachers to set question depending on the experiment that is being carried out in the environment, the program must automatically suggest question that the teacher can set depending on the elements that are being displayed, elements referring to incident angle, refracted angle, refractive index, critical </w:t>
      </w:r>
      <w:r w:rsidR="001B6315" w:rsidRPr="00681074">
        <w:rPr>
          <w:sz w:val="22"/>
          <w:szCs w:val="22"/>
          <w:lang w:val="en-US"/>
        </w:rPr>
        <w:t>angle, and elements of the young’s double slit experiment</w:t>
      </w:r>
      <w:r w:rsidR="00D72124" w:rsidRPr="00681074">
        <w:rPr>
          <w:sz w:val="22"/>
          <w:szCs w:val="22"/>
          <w:lang w:val="en-US"/>
        </w:rPr>
        <w:t xml:space="preserve"> (slit separation, fringe separation, screen distance andsource wavelength)</w:t>
      </w:r>
      <w:r w:rsidRPr="00681074">
        <w:rPr>
          <w:sz w:val="22"/>
          <w:szCs w:val="22"/>
          <w:lang w:val="en-US"/>
        </w:rPr>
        <w:t>.</w:t>
      </w:r>
    </w:p>
    <w:p w14:paraId="314DC789" w14:textId="1DA9375D" w:rsidR="0011462A" w:rsidRPr="00681074" w:rsidRDefault="0011462A" w:rsidP="0011462A">
      <w:pPr>
        <w:pStyle w:val="ListParagraph"/>
        <w:numPr>
          <w:ilvl w:val="0"/>
          <w:numId w:val="19"/>
        </w:numPr>
        <w:rPr>
          <w:sz w:val="22"/>
          <w:szCs w:val="22"/>
          <w:lang w:val="en-US"/>
        </w:rPr>
      </w:pPr>
      <w:r w:rsidRPr="00681074">
        <w:rPr>
          <w:sz w:val="22"/>
          <w:szCs w:val="22"/>
          <w:lang w:val="en-US"/>
        </w:rPr>
        <w:t xml:space="preserve">Student must only have </w:t>
      </w:r>
      <w:r w:rsidR="00EA6BE8" w:rsidRPr="00681074">
        <w:rPr>
          <w:sz w:val="22"/>
          <w:szCs w:val="22"/>
          <w:lang w:val="en-US"/>
        </w:rPr>
        <w:t>a set amount of time to answer the question, the amount of time is set by the host (teacher)</w:t>
      </w:r>
      <w:r w:rsidR="00D72124" w:rsidRPr="00681074">
        <w:rPr>
          <w:sz w:val="22"/>
          <w:szCs w:val="22"/>
          <w:lang w:val="en-US"/>
        </w:rPr>
        <w:t xml:space="preserve"> as they select the appropriate amount of seconds for each question</w:t>
      </w:r>
    </w:p>
    <w:p w14:paraId="7FBDB5A3" w14:textId="109A7DB2" w:rsidR="00D72124" w:rsidRPr="00681074" w:rsidRDefault="00D72124" w:rsidP="0011462A">
      <w:pPr>
        <w:pStyle w:val="ListParagraph"/>
        <w:numPr>
          <w:ilvl w:val="0"/>
          <w:numId w:val="19"/>
        </w:numPr>
        <w:rPr>
          <w:sz w:val="22"/>
          <w:szCs w:val="22"/>
          <w:lang w:val="en-US"/>
        </w:rPr>
      </w:pPr>
      <w:r w:rsidRPr="00681074">
        <w:rPr>
          <w:sz w:val="22"/>
          <w:szCs w:val="22"/>
          <w:lang w:val="en-US"/>
        </w:rPr>
        <w:t>Host allowed to set custom question where they can set the question and answers.</w:t>
      </w:r>
    </w:p>
    <w:p w14:paraId="0FECAC9D" w14:textId="513C2B5B" w:rsidR="0011462A" w:rsidRPr="00681074" w:rsidRDefault="0011462A" w:rsidP="0011462A">
      <w:pPr>
        <w:pStyle w:val="ListParagraph"/>
        <w:numPr>
          <w:ilvl w:val="0"/>
          <w:numId w:val="19"/>
        </w:numPr>
        <w:rPr>
          <w:sz w:val="22"/>
          <w:szCs w:val="22"/>
          <w:lang w:val="en-US"/>
        </w:rPr>
      </w:pPr>
      <w:r w:rsidRPr="00681074">
        <w:rPr>
          <w:sz w:val="22"/>
          <w:szCs w:val="22"/>
          <w:lang w:val="en-US"/>
        </w:rPr>
        <w:t>Questions must be answered in chat box but not displayed to other clients</w:t>
      </w:r>
      <w:r w:rsidR="00D72124" w:rsidRPr="00681074">
        <w:rPr>
          <w:sz w:val="22"/>
          <w:szCs w:val="22"/>
          <w:lang w:val="en-US"/>
        </w:rPr>
        <w:t xml:space="preserve"> using a command</w:t>
      </w:r>
      <w:r w:rsidRPr="00681074">
        <w:rPr>
          <w:sz w:val="22"/>
          <w:szCs w:val="22"/>
          <w:lang w:val="en-US"/>
        </w:rPr>
        <w:t xml:space="preserve">. </w:t>
      </w:r>
    </w:p>
    <w:p w14:paraId="7F21553B" w14:textId="77777777" w:rsidR="0011462A" w:rsidRPr="00681074" w:rsidRDefault="0011462A" w:rsidP="0011462A">
      <w:pPr>
        <w:pStyle w:val="ListParagraph"/>
        <w:numPr>
          <w:ilvl w:val="0"/>
          <w:numId w:val="3"/>
        </w:numPr>
        <w:rPr>
          <w:sz w:val="22"/>
          <w:szCs w:val="22"/>
          <w:lang w:val="en-US"/>
        </w:rPr>
      </w:pPr>
      <w:r w:rsidRPr="00681074">
        <w:rPr>
          <w:sz w:val="22"/>
          <w:szCs w:val="22"/>
          <w:lang w:val="en-US"/>
        </w:rPr>
        <w:t>After each session the program must produce a report of the class’ progress</w:t>
      </w:r>
    </w:p>
    <w:p w14:paraId="78104287" w14:textId="4D3D8F03" w:rsidR="00E55411" w:rsidRPr="00681074" w:rsidRDefault="00DD5ED8" w:rsidP="0011462A">
      <w:pPr>
        <w:pStyle w:val="ListParagraph"/>
        <w:numPr>
          <w:ilvl w:val="0"/>
          <w:numId w:val="32"/>
        </w:numPr>
        <w:rPr>
          <w:sz w:val="22"/>
          <w:szCs w:val="22"/>
          <w:lang w:val="en-US"/>
        </w:rPr>
      </w:pPr>
      <w:r w:rsidRPr="00681074">
        <w:rPr>
          <w:sz w:val="22"/>
          <w:szCs w:val="22"/>
          <w:lang w:val="en-US"/>
        </w:rPr>
        <w:t xml:space="preserve">The program must be able to </w:t>
      </w:r>
      <w:r w:rsidR="002B2897" w:rsidRPr="00681074">
        <w:rPr>
          <w:sz w:val="22"/>
          <w:szCs w:val="22"/>
          <w:lang w:val="en-US"/>
        </w:rPr>
        <w:t xml:space="preserve">report </w:t>
      </w:r>
      <w:r w:rsidRPr="00681074">
        <w:rPr>
          <w:sz w:val="22"/>
          <w:szCs w:val="22"/>
          <w:lang w:val="en-US"/>
        </w:rPr>
        <w:t xml:space="preserve">if the answer is correct or incorrect for every student and formatted into an excel file using </w:t>
      </w:r>
      <w:r w:rsidR="00EA6BE8" w:rsidRPr="00681074">
        <w:rPr>
          <w:sz w:val="22"/>
          <w:szCs w:val="22"/>
          <w:lang w:val="en-US"/>
        </w:rPr>
        <w:t>csv and</w:t>
      </w:r>
      <w:r w:rsidRPr="00681074">
        <w:rPr>
          <w:sz w:val="22"/>
          <w:szCs w:val="22"/>
          <w:lang w:val="en-US"/>
        </w:rPr>
        <w:t xml:space="preserve"> should be downloadable for teachers.</w:t>
      </w:r>
    </w:p>
    <w:p w14:paraId="6FAEE286" w14:textId="2C85B04F" w:rsidR="0011462A" w:rsidRPr="00681074" w:rsidRDefault="00E73DA7" w:rsidP="00E55411">
      <w:pPr>
        <w:pStyle w:val="ListParagraph"/>
        <w:numPr>
          <w:ilvl w:val="0"/>
          <w:numId w:val="19"/>
        </w:numPr>
        <w:rPr>
          <w:sz w:val="22"/>
          <w:szCs w:val="22"/>
          <w:lang w:val="en-US"/>
        </w:rPr>
      </w:pPr>
      <w:r w:rsidRPr="00681074">
        <w:rPr>
          <w:sz w:val="22"/>
          <w:szCs w:val="22"/>
          <w:lang w:val="en-US"/>
        </w:rPr>
        <w:t xml:space="preserve">File must identify student who may need </w:t>
      </w:r>
      <w:r w:rsidR="00987F97" w:rsidRPr="00681074">
        <w:rPr>
          <w:sz w:val="22"/>
          <w:szCs w:val="22"/>
          <w:lang w:val="en-US"/>
        </w:rPr>
        <w:t xml:space="preserve">extra </w:t>
      </w:r>
      <w:r w:rsidRPr="00681074">
        <w:rPr>
          <w:sz w:val="22"/>
          <w:szCs w:val="22"/>
          <w:lang w:val="en-US"/>
        </w:rPr>
        <w:t>help</w:t>
      </w:r>
      <w:r w:rsidR="00987F97" w:rsidRPr="00681074">
        <w:rPr>
          <w:sz w:val="22"/>
          <w:szCs w:val="22"/>
          <w:lang w:val="en-US"/>
        </w:rPr>
        <w:t xml:space="preserve"> and those who needs to be given a challenge</w:t>
      </w:r>
      <w:r w:rsidR="00AC593D" w:rsidRPr="00681074">
        <w:rPr>
          <w:sz w:val="22"/>
          <w:szCs w:val="22"/>
          <w:lang w:val="en-US"/>
        </w:rPr>
        <w:t xml:space="preserve">. By calculating </w:t>
      </w:r>
      <w:r w:rsidR="00F631CA" w:rsidRPr="00681074">
        <w:rPr>
          <w:sz w:val="22"/>
          <w:szCs w:val="22"/>
          <w:lang w:val="en-US"/>
        </w:rPr>
        <w:t>checking whether there average correct percentage is greater than 95% or lower than 60%</w:t>
      </w:r>
    </w:p>
    <w:p w14:paraId="391916B6" w14:textId="3ED198CA" w:rsidR="00E73DA7" w:rsidRPr="00681074" w:rsidRDefault="0011462A" w:rsidP="00E55411">
      <w:pPr>
        <w:pStyle w:val="ListParagraph"/>
        <w:numPr>
          <w:ilvl w:val="0"/>
          <w:numId w:val="19"/>
        </w:numPr>
        <w:rPr>
          <w:sz w:val="22"/>
          <w:szCs w:val="22"/>
          <w:lang w:val="en-US"/>
        </w:rPr>
      </w:pPr>
      <w:r w:rsidRPr="00681074">
        <w:rPr>
          <w:sz w:val="22"/>
          <w:szCs w:val="22"/>
          <w:lang w:val="en-US"/>
        </w:rPr>
        <w:t xml:space="preserve">File must include a graph showing the classes </w:t>
      </w:r>
      <w:r w:rsidR="00EA6BE8" w:rsidRPr="00681074">
        <w:rPr>
          <w:sz w:val="22"/>
          <w:szCs w:val="22"/>
          <w:lang w:val="en-US"/>
        </w:rPr>
        <w:t>overall performance per question</w:t>
      </w:r>
    </w:p>
    <w:p w14:paraId="09DF48C4" w14:textId="1FC99B98" w:rsidR="001B6315" w:rsidRPr="00681074" w:rsidRDefault="001B6315" w:rsidP="00E55411">
      <w:pPr>
        <w:pStyle w:val="ListParagraph"/>
        <w:numPr>
          <w:ilvl w:val="0"/>
          <w:numId w:val="19"/>
        </w:numPr>
        <w:rPr>
          <w:sz w:val="22"/>
          <w:szCs w:val="22"/>
          <w:lang w:val="en-US"/>
        </w:rPr>
      </w:pPr>
      <w:r w:rsidRPr="00681074">
        <w:rPr>
          <w:sz w:val="22"/>
          <w:szCs w:val="22"/>
          <w:lang w:val="en-US"/>
        </w:rPr>
        <w:t>File will be sent to the host email after each session</w:t>
      </w:r>
    </w:p>
    <w:p w14:paraId="20F35505" w14:textId="36814C5E" w:rsidR="00F631CA" w:rsidRPr="00681074" w:rsidRDefault="00F631CA" w:rsidP="00F631CA">
      <w:pPr>
        <w:pStyle w:val="ListParagraph"/>
        <w:numPr>
          <w:ilvl w:val="0"/>
          <w:numId w:val="3"/>
        </w:numPr>
        <w:rPr>
          <w:sz w:val="22"/>
          <w:szCs w:val="22"/>
          <w:lang w:val="en-US"/>
        </w:rPr>
      </w:pPr>
    </w:p>
    <w:p w14:paraId="195B870B" w14:textId="77777777" w:rsidR="00F631CA" w:rsidRPr="00681074" w:rsidRDefault="00F631CA" w:rsidP="00F631CA">
      <w:pPr>
        <w:rPr>
          <w:sz w:val="22"/>
          <w:szCs w:val="22"/>
          <w:lang w:val="en-US"/>
        </w:rPr>
      </w:pPr>
    </w:p>
    <w:p w14:paraId="5FF7BF36" w14:textId="77777777" w:rsidR="004E5737" w:rsidRPr="00681074" w:rsidRDefault="00B63B38" w:rsidP="004E5737">
      <w:pPr>
        <w:rPr>
          <w:sz w:val="22"/>
          <w:szCs w:val="22"/>
          <w:lang w:val="en-US"/>
        </w:rPr>
      </w:pPr>
      <w:r w:rsidRPr="00681074">
        <w:rPr>
          <w:sz w:val="22"/>
          <w:szCs w:val="22"/>
          <w:lang w:val="en-US"/>
        </w:rPr>
        <w:t xml:space="preserve">Extension Objective: </w:t>
      </w:r>
    </w:p>
    <w:p w14:paraId="1F917F54" w14:textId="163D6D1F" w:rsidR="00B63B38" w:rsidRPr="00681074" w:rsidRDefault="00B63B38" w:rsidP="004E5737">
      <w:pPr>
        <w:pStyle w:val="ListParagraph"/>
        <w:numPr>
          <w:ilvl w:val="0"/>
          <w:numId w:val="11"/>
        </w:numPr>
        <w:rPr>
          <w:sz w:val="22"/>
          <w:szCs w:val="22"/>
          <w:lang w:val="en-US"/>
        </w:rPr>
      </w:pPr>
      <w:r w:rsidRPr="00681074">
        <w:rPr>
          <w:sz w:val="22"/>
          <w:szCs w:val="22"/>
          <w:lang w:val="en-US"/>
        </w:rPr>
        <w:t>Pupils can connect to the environment over the internet</w:t>
      </w:r>
      <w:r w:rsidR="004E5737" w:rsidRPr="00681074">
        <w:rPr>
          <w:sz w:val="22"/>
          <w:szCs w:val="22"/>
          <w:lang w:val="en-US"/>
        </w:rPr>
        <w:t xml:space="preserve">. As this will require more time to do if program can successfully meet all </w:t>
      </w:r>
      <w:r w:rsidR="002564FB" w:rsidRPr="00681074">
        <w:rPr>
          <w:sz w:val="22"/>
          <w:szCs w:val="22"/>
          <w:lang w:val="en-US"/>
        </w:rPr>
        <w:t>objectives,</w:t>
      </w:r>
      <w:r w:rsidR="004E5737" w:rsidRPr="00681074">
        <w:rPr>
          <w:sz w:val="22"/>
          <w:szCs w:val="22"/>
          <w:lang w:val="en-US"/>
        </w:rPr>
        <w:t xml:space="preserve"> then extension can be tried to implement.</w:t>
      </w:r>
    </w:p>
    <w:p w14:paraId="7E3A28F9" w14:textId="061B7C36" w:rsidR="009B272E" w:rsidRPr="00681074" w:rsidRDefault="004E5737" w:rsidP="001D07F7">
      <w:pPr>
        <w:pStyle w:val="ListParagraph"/>
        <w:numPr>
          <w:ilvl w:val="0"/>
          <w:numId w:val="11"/>
        </w:numPr>
        <w:rPr>
          <w:sz w:val="22"/>
          <w:szCs w:val="22"/>
          <w:lang w:val="en-US"/>
        </w:rPr>
      </w:pPr>
      <w:r w:rsidRPr="00681074">
        <w:rPr>
          <w:sz w:val="22"/>
          <w:szCs w:val="22"/>
          <w:lang w:val="en-US"/>
        </w:rPr>
        <w:t>The objects are rendered in a 3D environment, and can be viewed from different angle and along the X, Y and Z axis</w:t>
      </w:r>
    </w:p>
    <w:p w14:paraId="6778DC7C" w14:textId="71AF1D9F" w:rsidR="00D72124" w:rsidRPr="00681074" w:rsidRDefault="00D72124" w:rsidP="00D72124">
      <w:pPr>
        <w:rPr>
          <w:sz w:val="22"/>
          <w:szCs w:val="22"/>
          <w:lang w:val="en-US"/>
        </w:rPr>
      </w:pPr>
    </w:p>
    <w:p w14:paraId="66105445" w14:textId="406716CB" w:rsidR="00D72124" w:rsidRPr="00681074" w:rsidRDefault="00D72124" w:rsidP="00D72124">
      <w:pPr>
        <w:rPr>
          <w:sz w:val="22"/>
          <w:szCs w:val="22"/>
          <w:lang w:val="en-US"/>
        </w:rPr>
      </w:pPr>
    </w:p>
    <w:p w14:paraId="4DE24EC0" w14:textId="48726BE4" w:rsidR="00D72124" w:rsidRPr="00681074" w:rsidRDefault="00D72124" w:rsidP="00D72124">
      <w:pPr>
        <w:rPr>
          <w:sz w:val="22"/>
          <w:szCs w:val="22"/>
          <w:lang w:val="en-US"/>
        </w:rPr>
      </w:pPr>
    </w:p>
    <w:p w14:paraId="392D6362" w14:textId="77777777" w:rsidR="00D72124" w:rsidRPr="00681074" w:rsidRDefault="00D72124" w:rsidP="00D72124">
      <w:pPr>
        <w:rPr>
          <w:sz w:val="22"/>
          <w:szCs w:val="22"/>
          <w:lang w:val="en-US"/>
        </w:rPr>
      </w:pPr>
    </w:p>
    <w:p w14:paraId="1ED87096" w14:textId="60FF62B8" w:rsidR="002D402F" w:rsidRPr="00681074" w:rsidRDefault="00AE0E68" w:rsidP="00162D0F">
      <w:pPr>
        <w:pStyle w:val="Heading2"/>
        <w:rPr>
          <w:sz w:val="22"/>
          <w:szCs w:val="22"/>
          <w:lang w:val="en-US"/>
        </w:rPr>
      </w:pPr>
      <w:bookmarkStart w:id="16" w:name="_Toc91918753"/>
      <w:bookmarkEnd w:id="15"/>
      <w:r w:rsidRPr="00681074">
        <w:rPr>
          <w:sz w:val="22"/>
          <w:szCs w:val="22"/>
          <w:lang w:val="en-US"/>
        </w:rPr>
        <w:lastRenderedPageBreak/>
        <w:t>Modelling</w:t>
      </w:r>
      <w:bookmarkEnd w:id="16"/>
    </w:p>
    <w:p w14:paraId="407B191E" w14:textId="50E7F9B9" w:rsidR="009B272E" w:rsidRPr="00681074" w:rsidRDefault="00C47902" w:rsidP="009B272E">
      <w:pPr>
        <w:pStyle w:val="Heading3"/>
        <w:rPr>
          <w:sz w:val="22"/>
          <w:szCs w:val="22"/>
          <w:lang w:val="en-US"/>
        </w:rPr>
      </w:pPr>
      <w:bookmarkStart w:id="17" w:name="_Toc91918754"/>
      <w:r w:rsidRPr="00681074">
        <w:rPr>
          <w:noProof/>
          <w:sz w:val="22"/>
          <w:szCs w:val="22"/>
          <w:lang w:val="en-US"/>
        </w:rPr>
        <mc:AlternateContent>
          <mc:Choice Requires="wps">
            <w:drawing>
              <wp:anchor distT="0" distB="0" distL="114300" distR="114300" simplePos="0" relativeHeight="251791375" behindDoc="0" locked="0" layoutInCell="1" allowOverlap="1" wp14:anchorId="6E641468" wp14:editId="07C07D72">
                <wp:simplePos x="0" y="0"/>
                <wp:positionH relativeFrom="column">
                  <wp:posOffset>1819275</wp:posOffset>
                </wp:positionH>
                <wp:positionV relativeFrom="paragraph">
                  <wp:posOffset>2082165</wp:posOffset>
                </wp:positionV>
                <wp:extent cx="2305050" cy="904875"/>
                <wp:effectExtent l="0" t="0" r="0" b="0"/>
                <wp:wrapNone/>
                <wp:docPr id="275" name="Text Box 275"/>
                <wp:cNvGraphicFramePr/>
                <a:graphic xmlns:a="http://schemas.openxmlformats.org/drawingml/2006/main">
                  <a:graphicData uri="http://schemas.microsoft.com/office/word/2010/wordprocessingShape">
                    <wps:wsp>
                      <wps:cNvSpPr txBox="1"/>
                      <wps:spPr>
                        <a:xfrm>
                          <a:off x="0" y="0"/>
                          <a:ext cx="2305050" cy="904875"/>
                        </a:xfrm>
                        <a:prstGeom prst="rect">
                          <a:avLst/>
                        </a:prstGeom>
                        <a:noFill/>
                        <a:ln w="6350">
                          <a:noFill/>
                        </a:ln>
                      </wps:spPr>
                      <wps:txbx>
                        <w:txbxContent>
                          <w:p w14:paraId="76815529" w14:textId="3ACE1227" w:rsidR="00052BDA" w:rsidRPr="00B00139" w:rsidRDefault="00052BDA">
                            <w:pPr>
                              <w:rPr>
                                <w:color w:val="FFFFFF" w:themeColor="background1"/>
                              </w:rPr>
                            </w:pPr>
                            <w:r w:rsidRPr="00B00139">
                              <w:rPr>
                                <w:color w:val="FFFFFF" w:themeColor="background1"/>
                              </w:rPr>
                              <w:t>Where experiments will take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641468" id="Text Box 275" o:spid="_x0000_s1035" type="#_x0000_t202" style="position:absolute;margin-left:143.25pt;margin-top:163.95pt;width:181.5pt;height:71.25pt;z-index:2517913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" filled="f" stroked="f" strokeweight=".5pt">
                <v:textbox>
                  <w:txbxContent>
                    <w:p w14:paraId="76815529" w14:textId="3ACE1227" w:rsidR="00052BDA" w:rsidRPr="00B00139" w:rsidRDefault="00052BDA">
                      <w:pPr>
                        <w:rPr>
                          <w:color w:val="FFFFFF" w:themeColor="background1"/>
                        </w:rPr>
                      </w:pPr>
                      <w:r w:rsidRPr="00B00139">
                        <w:rPr>
                          <w:color w:val="FFFFFF" w:themeColor="background1"/>
                        </w:rPr>
                        <w:t>Where experiments will take place</w:t>
                      </w:r>
                    </w:p>
                  </w:txbxContent>
                </v:textbox>
              </v:shape>
            </w:pict>
          </mc:Fallback>
        </mc:AlternateContent>
      </w:r>
      <w:r w:rsidRPr="00681074">
        <w:rPr>
          <w:noProof/>
          <w:sz w:val="22"/>
          <w:szCs w:val="22"/>
          <w:lang w:val="en-US"/>
        </w:rPr>
        <mc:AlternateContent>
          <mc:Choice Requires="wps">
            <w:drawing>
              <wp:anchor distT="0" distB="0" distL="114300" distR="114300" simplePos="0" relativeHeight="251788303" behindDoc="0" locked="0" layoutInCell="1" allowOverlap="1" wp14:anchorId="2B8585F5" wp14:editId="4E01525C">
                <wp:simplePos x="0" y="0"/>
                <wp:positionH relativeFrom="leftMargin">
                  <wp:align>right</wp:align>
                </wp:positionH>
                <wp:positionV relativeFrom="paragraph">
                  <wp:posOffset>2205990</wp:posOffset>
                </wp:positionV>
                <wp:extent cx="723900" cy="295275"/>
                <wp:effectExtent l="0" t="0" r="19050" b="28575"/>
                <wp:wrapNone/>
                <wp:docPr id="250" name="Text Box 250"/>
                <wp:cNvGraphicFramePr/>
                <a:graphic xmlns:a="http://schemas.openxmlformats.org/drawingml/2006/main">
                  <a:graphicData uri="http://schemas.microsoft.com/office/word/2010/wordprocessingShape">
                    <wps:wsp>
                      <wps:cNvSpPr txBox="1"/>
                      <wps:spPr>
                        <a:xfrm>
                          <a:off x="0" y="0"/>
                          <a:ext cx="723900" cy="295275"/>
                        </a:xfrm>
                        <a:prstGeom prst="rect">
                          <a:avLst/>
                        </a:prstGeom>
                        <a:solidFill>
                          <a:schemeClr val="lt1"/>
                        </a:solidFill>
                        <a:ln w="6350">
                          <a:solidFill>
                            <a:schemeClr val="bg1"/>
                          </a:solidFill>
                        </a:ln>
                      </wps:spPr>
                      <wps:txbx>
                        <w:txbxContent>
                          <w:p w14:paraId="67270857" w14:textId="12CE8268" w:rsidR="00052BDA" w:rsidRDefault="00052BDA">
                            <w:r>
                              <w:t>Toolbar</w:t>
                            </w:r>
                          </w:p>
                          <w:p w14:paraId="176D7925" w14:textId="77777777" w:rsidR="00052BDA" w:rsidRDefault="00052B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585F5" id="Text Box 250" o:spid="_x0000_s1036" type="#_x0000_t202" style="position:absolute;margin-left:5.8pt;margin-top:173.7pt;width:57pt;height:23.25pt;z-index:251788303;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" fillcolor="white [3201]" strokecolor="white [3212]" strokeweight=".5pt">
                <v:textbox>
                  <w:txbxContent>
                    <w:p w14:paraId="67270857" w14:textId="12CE8268" w:rsidR="00052BDA" w:rsidRDefault="00052BDA">
                      <w:r>
                        <w:t>Toolbar</w:t>
                      </w:r>
                    </w:p>
                    <w:p w14:paraId="176D7925" w14:textId="77777777" w:rsidR="00052BDA" w:rsidRDefault="00052BDA"/>
                  </w:txbxContent>
                </v:textbox>
                <w10:wrap anchorx="margin"/>
              </v:shape>
            </w:pict>
          </mc:Fallback>
        </mc:AlternateContent>
      </w:r>
      <w:r w:rsidRPr="00681074">
        <w:rPr>
          <w:noProof/>
          <w:sz w:val="22"/>
          <w:szCs w:val="22"/>
          <w:lang w:val="en-US"/>
        </w:rPr>
        <mc:AlternateContent>
          <mc:Choice Requires="wps">
            <w:drawing>
              <wp:anchor distT="0" distB="0" distL="114300" distR="114300" simplePos="0" relativeHeight="251790351" behindDoc="0" locked="0" layoutInCell="1" allowOverlap="1" wp14:anchorId="328BC45E" wp14:editId="1D10CF88">
                <wp:simplePos x="0" y="0"/>
                <wp:positionH relativeFrom="page">
                  <wp:align>right</wp:align>
                </wp:positionH>
                <wp:positionV relativeFrom="paragraph">
                  <wp:posOffset>1605915</wp:posOffset>
                </wp:positionV>
                <wp:extent cx="733425" cy="342900"/>
                <wp:effectExtent l="0" t="0" r="28575" b="19050"/>
                <wp:wrapNone/>
                <wp:docPr id="254" name="Text Box 254"/>
                <wp:cNvGraphicFramePr/>
                <a:graphic xmlns:a="http://schemas.openxmlformats.org/drawingml/2006/main">
                  <a:graphicData uri="http://schemas.microsoft.com/office/word/2010/wordprocessingShape">
                    <wps:wsp>
                      <wps:cNvSpPr txBox="1"/>
                      <wps:spPr>
                        <a:xfrm>
                          <a:off x="0" y="0"/>
                          <a:ext cx="733425" cy="342900"/>
                        </a:xfrm>
                        <a:prstGeom prst="rect">
                          <a:avLst/>
                        </a:prstGeom>
                        <a:solidFill>
                          <a:schemeClr val="lt1"/>
                        </a:solidFill>
                        <a:ln w="6350">
                          <a:solidFill>
                            <a:schemeClr val="bg1"/>
                          </a:solidFill>
                        </a:ln>
                      </wps:spPr>
                      <wps:txbx>
                        <w:txbxContent>
                          <w:p w14:paraId="5153F6ED" w14:textId="793F35BF" w:rsidR="00052BDA" w:rsidRDefault="00052BDA">
                            <w:r>
                              <w:t>Butt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8BC45E" id="Text Box 254" o:spid="_x0000_s1037" type="#_x0000_t202" style="position:absolute;margin-left:6.55pt;margin-top:126.45pt;width:57.75pt;height:27pt;z-index:251790351;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" fillcolor="white [3201]" strokecolor="white [3212]" strokeweight=".5pt">
                <v:textbox>
                  <w:txbxContent>
                    <w:p w14:paraId="5153F6ED" w14:textId="793F35BF" w:rsidR="00052BDA" w:rsidRDefault="00052BDA">
                      <w:r>
                        <w:t>Buttons</w:t>
                      </w:r>
                    </w:p>
                  </w:txbxContent>
                </v:textbox>
                <w10:wrap anchorx="page"/>
              </v:shape>
            </w:pict>
          </mc:Fallback>
        </mc:AlternateContent>
      </w:r>
      <w:r w:rsidRPr="00681074">
        <w:rPr>
          <w:noProof/>
          <w:sz w:val="22"/>
          <w:szCs w:val="22"/>
          <w:lang w:val="en-US"/>
        </w:rPr>
        <mc:AlternateContent>
          <mc:Choice Requires="wps">
            <w:drawing>
              <wp:anchor distT="0" distB="0" distL="114300" distR="114300" simplePos="0" relativeHeight="251789327" behindDoc="0" locked="0" layoutInCell="1" allowOverlap="1" wp14:anchorId="57335B1A" wp14:editId="16DC1463">
                <wp:simplePos x="0" y="0"/>
                <wp:positionH relativeFrom="column">
                  <wp:posOffset>4638674</wp:posOffset>
                </wp:positionH>
                <wp:positionV relativeFrom="paragraph">
                  <wp:posOffset>815340</wp:posOffset>
                </wp:positionV>
                <wp:extent cx="1381125" cy="762000"/>
                <wp:effectExtent l="0" t="0" r="66675" b="57150"/>
                <wp:wrapNone/>
                <wp:docPr id="251" name="Straight Arrow Connector 251"/>
                <wp:cNvGraphicFramePr/>
                <a:graphic xmlns:a="http://schemas.openxmlformats.org/drawingml/2006/main">
                  <a:graphicData uri="http://schemas.microsoft.com/office/word/2010/wordprocessingShape">
                    <wps:wsp>
                      <wps:cNvCnPr/>
                      <wps:spPr>
                        <a:xfrm>
                          <a:off x="0" y="0"/>
                          <a:ext cx="1381125" cy="76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EA39EA6" id="_x0000_t32" coordsize="21600,21600" o:spt="32" o:oned="t" path="m,l21600,21600e" filled="f">
                <v:path arrowok="t" fillok="f" o:connecttype="none"/>
                <o:lock v:ext="edit" shapetype="t"/>
              </v:shapetype>
              <v:shape id="Straight Arrow Connector 251" o:spid="_x0000_s1026" type="#_x0000_t32" style="position:absolute;margin-left:365.25pt;margin-top:64.2pt;width:108.75pt;height:60pt;z-index:25178932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" strokecolor="black [3200]" strokeweight=".5pt">
                <v:stroke endarrow="block" joinstyle="miter"/>
              </v:shape>
            </w:pict>
          </mc:Fallback>
        </mc:AlternateContent>
      </w:r>
      <w:r w:rsidRPr="00681074">
        <w:rPr>
          <w:noProof/>
          <w:sz w:val="22"/>
          <w:szCs w:val="22"/>
          <w:lang w:val="en-US"/>
        </w:rPr>
        <mc:AlternateContent>
          <mc:Choice Requires="wps">
            <w:drawing>
              <wp:anchor distT="0" distB="0" distL="114300" distR="114300" simplePos="0" relativeHeight="251787279" behindDoc="0" locked="0" layoutInCell="1" allowOverlap="1" wp14:anchorId="03882D2F" wp14:editId="6E01651F">
                <wp:simplePos x="0" y="0"/>
                <wp:positionH relativeFrom="column">
                  <wp:posOffset>-419100</wp:posOffset>
                </wp:positionH>
                <wp:positionV relativeFrom="paragraph">
                  <wp:posOffset>1034415</wp:posOffset>
                </wp:positionV>
                <wp:extent cx="1114425" cy="1143000"/>
                <wp:effectExtent l="38100" t="0" r="28575" b="57150"/>
                <wp:wrapNone/>
                <wp:docPr id="249" name="Straight Arrow Connector 249"/>
                <wp:cNvGraphicFramePr/>
                <a:graphic xmlns:a="http://schemas.openxmlformats.org/drawingml/2006/main">
                  <a:graphicData uri="http://schemas.microsoft.com/office/word/2010/wordprocessingShape">
                    <wps:wsp>
                      <wps:cNvCnPr/>
                      <wps:spPr>
                        <a:xfrm flipH="1">
                          <a:off x="0" y="0"/>
                          <a:ext cx="1114425" cy="1143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B53F3D" id="Straight Arrow Connector 249" o:spid="_x0000_s1026" type="#_x0000_t32" style="position:absolute;margin-left:-33pt;margin-top:81.45pt;width:87.75pt;height:90pt;flip:x;z-index:251787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" strokecolor="black [3200]" strokeweight=".5pt">
                <v:stroke endarrow="block" joinstyle="miter"/>
              </v:shape>
            </w:pict>
          </mc:Fallback>
        </mc:AlternateContent>
      </w:r>
      <w:r w:rsidRPr="00681074">
        <w:rPr>
          <w:noProof/>
          <w:sz w:val="22"/>
          <w:szCs w:val="22"/>
          <w:lang w:val="en-US"/>
        </w:rPr>
        <mc:AlternateContent>
          <mc:Choice Requires="wps">
            <w:drawing>
              <wp:anchor distT="0" distB="0" distL="114300" distR="114300" simplePos="0" relativeHeight="251785231" behindDoc="1" locked="0" layoutInCell="1" allowOverlap="1" wp14:anchorId="1E369500" wp14:editId="1B157F98">
                <wp:simplePos x="0" y="0"/>
                <wp:positionH relativeFrom="column">
                  <wp:posOffset>2781300</wp:posOffset>
                </wp:positionH>
                <wp:positionV relativeFrom="paragraph">
                  <wp:posOffset>596900</wp:posOffset>
                </wp:positionV>
                <wp:extent cx="1190625" cy="361950"/>
                <wp:effectExtent l="0" t="0" r="28575" b="19050"/>
                <wp:wrapSquare wrapText="bothSides"/>
                <wp:docPr id="247" name="Rectangle 247"/>
                <wp:cNvGraphicFramePr/>
                <a:graphic xmlns:a="http://schemas.openxmlformats.org/drawingml/2006/main">
                  <a:graphicData uri="http://schemas.microsoft.com/office/word/2010/wordprocessingShape">
                    <wps:wsp>
                      <wps:cNvSpPr/>
                      <wps:spPr>
                        <a:xfrm>
                          <a:off x="0" y="0"/>
                          <a:ext cx="1190625" cy="361950"/>
                        </a:xfrm>
                        <a:prstGeom prst="rect">
                          <a:avLst/>
                        </a:prstGeom>
                        <a:solidFill>
                          <a:srgbClr val="E7E6E6">
                            <a:lumMod val="50000"/>
                          </a:srgbClr>
                        </a:solidFill>
                        <a:ln w="12700"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0DEA00" id="Rectangle 247" o:spid="_x0000_s1026" style="position:absolute;margin-left:219pt;margin-top:47pt;width:93.75pt;height:28.5pt;z-index:-251531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" fillcolor="#767171" strokecolor="#767171" strokeweight="1pt">
                <w10:wrap type="square"/>
              </v:rect>
            </w:pict>
          </mc:Fallback>
        </mc:AlternateContent>
      </w:r>
      <w:r w:rsidRPr="00681074">
        <w:rPr>
          <w:noProof/>
          <w:sz w:val="22"/>
          <w:szCs w:val="22"/>
          <w:lang w:val="en-US"/>
        </w:rPr>
        <w:drawing>
          <wp:anchor distT="0" distB="0" distL="114300" distR="114300" simplePos="0" relativeHeight="251786255" behindDoc="0" locked="0" layoutInCell="1" allowOverlap="1" wp14:anchorId="3BCC9A12" wp14:editId="7026BAD0">
            <wp:simplePos x="0" y="0"/>
            <wp:positionH relativeFrom="column">
              <wp:posOffset>4133850</wp:posOffset>
            </wp:positionH>
            <wp:positionV relativeFrom="paragraph">
              <wp:posOffset>605790</wp:posOffset>
            </wp:positionV>
            <wp:extent cx="1200785" cy="372110"/>
            <wp:effectExtent l="0" t="0" r="0" b="889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785" cy="372110"/>
                    </a:xfrm>
                    <a:prstGeom prst="rect">
                      <a:avLst/>
                    </a:prstGeom>
                    <a:noFill/>
                  </pic:spPr>
                </pic:pic>
              </a:graphicData>
            </a:graphic>
          </wp:anchor>
        </w:drawing>
      </w:r>
      <w:r w:rsidRPr="00681074">
        <w:rPr>
          <w:noProof/>
          <w:sz w:val="22"/>
          <w:szCs w:val="22"/>
          <w:lang w:val="en-US"/>
        </w:rPr>
        <w:drawing>
          <wp:anchor distT="0" distB="0" distL="114300" distR="114300" simplePos="0" relativeHeight="251783183" behindDoc="0" locked="0" layoutInCell="1" allowOverlap="1" wp14:anchorId="5F0AE16B" wp14:editId="3E945C8C">
            <wp:simplePos x="0" y="0"/>
            <wp:positionH relativeFrom="column">
              <wp:posOffset>1476375</wp:posOffset>
            </wp:positionH>
            <wp:positionV relativeFrom="paragraph">
              <wp:posOffset>605790</wp:posOffset>
            </wp:positionV>
            <wp:extent cx="1200785" cy="372110"/>
            <wp:effectExtent l="0" t="0" r="0" b="889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785" cy="372110"/>
                    </a:xfrm>
                    <a:prstGeom prst="rect">
                      <a:avLst/>
                    </a:prstGeom>
                    <a:noFill/>
                  </pic:spPr>
                </pic:pic>
              </a:graphicData>
            </a:graphic>
          </wp:anchor>
        </w:drawing>
      </w:r>
      <w:r w:rsidRPr="00681074">
        <w:rPr>
          <w:noProof/>
          <w:sz w:val="22"/>
          <w:szCs w:val="22"/>
          <w:lang w:val="en-US"/>
        </w:rPr>
        <mc:AlternateContent>
          <mc:Choice Requires="wps">
            <w:drawing>
              <wp:anchor distT="0" distB="0" distL="114300" distR="114300" simplePos="0" relativeHeight="251782159" behindDoc="0" locked="0" layoutInCell="1" allowOverlap="1" wp14:anchorId="08099FB6" wp14:editId="45181574">
                <wp:simplePos x="0" y="0"/>
                <wp:positionH relativeFrom="column">
                  <wp:posOffset>133350</wp:posOffset>
                </wp:positionH>
                <wp:positionV relativeFrom="paragraph">
                  <wp:posOffset>605790</wp:posOffset>
                </wp:positionV>
                <wp:extent cx="1190625" cy="361950"/>
                <wp:effectExtent l="0" t="0" r="28575" b="19050"/>
                <wp:wrapNone/>
                <wp:docPr id="244" name="Rectangle 244"/>
                <wp:cNvGraphicFramePr/>
                <a:graphic xmlns:a="http://schemas.openxmlformats.org/drawingml/2006/main">
                  <a:graphicData uri="http://schemas.microsoft.com/office/word/2010/wordprocessingShape">
                    <wps:wsp>
                      <wps:cNvSpPr/>
                      <wps:spPr>
                        <a:xfrm>
                          <a:off x="0" y="0"/>
                          <a:ext cx="1190625" cy="361950"/>
                        </a:xfrm>
                        <a:prstGeom prst="rect">
                          <a:avLst/>
                        </a:prstGeom>
                        <a:solidFill>
                          <a:schemeClr val="bg2">
                            <a:lumMod val="50000"/>
                          </a:schemeClr>
                        </a:solid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FC7EA1" id="Rectangle 244" o:spid="_x0000_s1026" style="position:absolute;margin-left:10.5pt;margin-top:47.7pt;width:93.75pt;height:28.5pt;z-index:2517821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" fillcolor="#747070 [1614]" strokecolor="#747070 [1614]" strokeweight="1pt"/>
            </w:pict>
          </mc:Fallback>
        </mc:AlternateContent>
      </w:r>
      <w:r w:rsidRPr="00681074">
        <w:rPr>
          <w:noProof/>
          <w:sz w:val="22"/>
          <w:szCs w:val="22"/>
          <w:lang w:val="en-US"/>
        </w:rPr>
        <mc:AlternateContent>
          <mc:Choice Requires="wps">
            <w:drawing>
              <wp:anchor distT="0" distB="0" distL="114300" distR="114300" simplePos="0" relativeHeight="251781135" behindDoc="0" locked="0" layoutInCell="1" allowOverlap="1" wp14:anchorId="370ADC94" wp14:editId="4377F8F2">
                <wp:simplePos x="0" y="0"/>
                <wp:positionH relativeFrom="column">
                  <wp:posOffset>0</wp:posOffset>
                </wp:positionH>
                <wp:positionV relativeFrom="paragraph">
                  <wp:posOffset>491490</wp:posOffset>
                </wp:positionV>
                <wp:extent cx="5762625" cy="581025"/>
                <wp:effectExtent l="0" t="0" r="28575" b="28575"/>
                <wp:wrapNone/>
                <wp:docPr id="243" name="Rectangle 243"/>
                <wp:cNvGraphicFramePr/>
                <a:graphic xmlns:a="http://schemas.openxmlformats.org/drawingml/2006/main">
                  <a:graphicData uri="http://schemas.microsoft.com/office/word/2010/wordprocessingShape">
                    <wps:wsp>
                      <wps:cNvSpPr/>
                      <wps:spPr>
                        <a:xfrm>
                          <a:off x="0" y="0"/>
                          <a:ext cx="5762625" cy="58102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EC7ED4" id="Rectangle 243" o:spid="_x0000_s1026" style="position:absolute;margin-left:0;margin-top:38.7pt;width:453.75pt;height:45.75pt;z-index:2517811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" fillcolor="#a5a5a5 [3206]" strokecolor="#525252 [1606]" strokeweight="1pt"/>
            </w:pict>
          </mc:Fallback>
        </mc:AlternateContent>
      </w:r>
      <w:r w:rsidRPr="00681074">
        <w:rPr>
          <w:noProof/>
          <w:sz w:val="22"/>
          <w:szCs w:val="22"/>
          <w:lang w:val="en-US"/>
        </w:rPr>
        <mc:AlternateContent>
          <mc:Choice Requires="wps">
            <w:drawing>
              <wp:anchor distT="0" distB="0" distL="114300" distR="114300" simplePos="0" relativeHeight="251780111" behindDoc="0" locked="0" layoutInCell="1" allowOverlap="1" wp14:anchorId="00508900" wp14:editId="68241279">
                <wp:simplePos x="0" y="0"/>
                <wp:positionH relativeFrom="margin">
                  <wp:align>left</wp:align>
                </wp:positionH>
                <wp:positionV relativeFrom="paragraph">
                  <wp:posOffset>481965</wp:posOffset>
                </wp:positionV>
                <wp:extent cx="5762625" cy="3990975"/>
                <wp:effectExtent l="0" t="0" r="28575" b="28575"/>
                <wp:wrapSquare wrapText="bothSides"/>
                <wp:docPr id="241" name="Rectangle 241"/>
                <wp:cNvGraphicFramePr/>
                <a:graphic xmlns:a="http://schemas.openxmlformats.org/drawingml/2006/main">
                  <a:graphicData uri="http://schemas.microsoft.com/office/word/2010/wordprocessingShape">
                    <wps:wsp>
                      <wps:cNvSpPr/>
                      <wps:spPr>
                        <a:xfrm>
                          <a:off x="0" y="0"/>
                          <a:ext cx="5762625" cy="399097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6BE6BF" id="Rectangle 241" o:spid="_x0000_s1026" style="position:absolute;margin-left:0;margin-top:37.95pt;width:453.75pt;height:314.25pt;z-index:251780111;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" fillcolor="black [3213]" strokecolor="black [3213]" strokeweight="1pt">
                <w10:wrap type="square" anchorx="margin"/>
              </v:rect>
            </w:pict>
          </mc:Fallback>
        </mc:AlternateContent>
      </w:r>
      <w:r w:rsidR="009B272E" w:rsidRPr="00681074">
        <w:rPr>
          <w:sz w:val="22"/>
          <w:szCs w:val="22"/>
          <w:lang w:val="en-US"/>
        </w:rPr>
        <w:t>ON-Screen Display</w:t>
      </w:r>
      <w:bookmarkEnd w:id="17"/>
    </w:p>
    <w:p w14:paraId="4CB3080E" w14:textId="593007ED" w:rsidR="001B6315" w:rsidRPr="00681074" w:rsidRDefault="001B6315" w:rsidP="009B272E">
      <w:pPr>
        <w:rPr>
          <w:sz w:val="22"/>
          <w:szCs w:val="22"/>
          <w:lang w:val="en-US"/>
        </w:rPr>
      </w:pPr>
    </w:p>
    <w:p w14:paraId="2477A45F" w14:textId="03BA8A33" w:rsidR="00884C63" w:rsidRPr="00681074" w:rsidRDefault="00884C63" w:rsidP="00884C63">
      <w:pPr>
        <w:pStyle w:val="Heading3"/>
        <w:rPr>
          <w:sz w:val="22"/>
          <w:szCs w:val="22"/>
          <w:lang w:val="en-US"/>
        </w:rPr>
      </w:pPr>
      <w:bookmarkStart w:id="18" w:name="_Toc91918755"/>
      <w:r w:rsidRPr="00681074">
        <w:rPr>
          <w:sz w:val="22"/>
          <w:szCs w:val="22"/>
          <w:lang w:val="en-US"/>
        </w:rPr>
        <w:t>Login System Modelling</w:t>
      </w:r>
      <w:bookmarkEnd w:id="18"/>
    </w:p>
    <w:p w14:paraId="1E51A924" w14:textId="32E8B515" w:rsidR="00CA0DD1" w:rsidRPr="00681074" w:rsidRDefault="00884C63" w:rsidP="00CA0DD1">
      <w:pPr>
        <w:rPr>
          <w:sz w:val="22"/>
          <w:szCs w:val="22"/>
          <w:lang w:val="en-US"/>
        </w:rPr>
      </w:pPr>
      <w:r w:rsidRPr="00681074">
        <w:rPr>
          <w:sz w:val="22"/>
          <w:szCs w:val="22"/>
          <w:lang w:val="en-US"/>
        </w:rPr>
        <w:t>As my program will have a login system I have modelled an entity relationship diagram to show what will be stored in the database based on what has been requested by the end users and highlighted within the objectives.</w:t>
      </w:r>
    </w:p>
    <w:p w14:paraId="20AFC7E9" w14:textId="49005263" w:rsidR="00884C63" w:rsidRPr="00681074" w:rsidRDefault="00884C63" w:rsidP="00CA0DD1">
      <w:pPr>
        <w:rPr>
          <w:sz w:val="22"/>
          <w:szCs w:val="22"/>
          <w:lang w:val="en-US"/>
        </w:rPr>
      </w:pPr>
      <w:r w:rsidRPr="00681074">
        <w:rPr>
          <w:noProof/>
          <w:sz w:val="22"/>
          <w:szCs w:val="22"/>
          <w:lang w:val="en-US"/>
        </w:rPr>
        <w:lastRenderedPageBreak/>
        <w:drawing>
          <wp:inline distT="0" distB="0" distL="0" distR="0" wp14:anchorId="2C657D7A" wp14:editId="68B7DAF5">
            <wp:extent cx="5731510" cy="44786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tity Relationship Diagram.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4478655"/>
                    </a:xfrm>
                    <a:prstGeom prst="rect">
                      <a:avLst/>
                    </a:prstGeom>
                  </pic:spPr>
                </pic:pic>
              </a:graphicData>
            </a:graphic>
          </wp:inline>
        </w:drawing>
      </w:r>
    </w:p>
    <w:p w14:paraId="0713FA62" w14:textId="4E157FC3" w:rsidR="00884C63" w:rsidRPr="00681074" w:rsidRDefault="00884C63" w:rsidP="004A6C33">
      <w:pPr>
        <w:rPr>
          <w:sz w:val="22"/>
          <w:szCs w:val="22"/>
          <w:lang w:val="en-US"/>
        </w:rPr>
      </w:pPr>
      <w:r w:rsidRPr="00681074">
        <w:rPr>
          <w:sz w:val="22"/>
          <w:szCs w:val="22"/>
          <w:lang w:val="en-US"/>
        </w:rPr>
        <w:t>As part of the login system on the student end they must enter their student</w:t>
      </w:r>
      <w:r w:rsidR="0015079B" w:rsidRPr="00681074">
        <w:rPr>
          <w:sz w:val="22"/>
          <w:szCs w:val="22"/>
          <w:lang w:val="en-US"/>
        </w:rPr>
        <w:t xml:space="preserve"> </w:t>
      </w:r>
      <w:r w:rsidRPr="00681074">
        <w:rPr>
          <w:sz w:val="22"/>
          <w:szCs w:val="22"/>
          <w:lang w:val="en-US"/>
        </w:rPr>
        <w:t xml:space="preserve">ID and a unique code they use to be able to enter the environment, using python I have modelled what the algorithm for producing this code will look like, the algorithm will produce a </w:t>
      </w:r>
      <w:r w:rsidR="0015079B" w:rsidRPr="00681074">
        <w:rPr>
          <w:sz w:val="22"/>
          <w:szCs w:val="22"/>
          <w:lang w:val="en-US"/>
        </w:rPr>
        <w:t>7</w:t>
      </w:r>
      <w:r w:rsidRPr="00681074">
        <w:rPr>
          <w:sz w:val="22"/>
          <w:szCs w:val="22"/>
          <w:lang w:val="en-US"/>
        </w:rPr>
        <w:t xml:space="preserve"> character code based on the time and date and a key.</w:t>
      </w:r>
    </w:p>
    <w:p w14:paraId="306C9D1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mport</w:t>
      </w:r>
      <w:r w:rsidRPr="00681074">
        <w:rPr>
          <w:rFonts w:ascii="Courier New" w:eastAsia="Times New Roman" w:hAnsi="Courier New" w:cs="Courier New"/>
          <w:color w:val="000000"/>
          <w:sz w:val="22"/>
          <w:szCs w:val="22"/>
          <w:lang w:eastAsia="en-GB"/>
        </w:rPr>
        <w:t xml:space="preserve"> datetime</w:t>
      </w:r>
    </w:p>
    <w:p w14:paraId="51D3DD3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color w:val="000000"/>
          <w:sz w:val="22"/>
          <w:szCs w:val="22"/>
          <w:lang w:eastAsia="en-GB"/>
        </w:rPr>
        <w:t xml:space="preserve">  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ateti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ateti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p>
    <w:p w14:paraId="47D9661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w:t>
      </w:r>
      <w:r w:rsidRPr="00681074">
        <w:rPr>
          <w:rFonts w:ascii="Courier New" w:eastAsia="Times New Roman" w:hAnsi="Courier New" w:cs="Courier New"/>
          <w:color w:val="000000"/>
          <w:sz w:val="22"/>
          <w:szCs w:val="22"/>
          <w:lang w:eastAsia="en-GB"/>
        </w:rPr>
        <w:t xml:space="preserve">  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rfti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d %H:%M:%S"</w:t>
      </w:r>
      <w:r w:rsidRPr="00681074">
        <w:rPr>
          <w:rFonts w:ascii="Courier New" w:eastAsia="Times New Roman" w:hAnsi="Courier New" w:cs="Courier New"/>
          <w:b/>
          <w:bCs/>
          <w:color w:val="000080"/>
          <w:sz w:val="22"/>
          <w:szCs w:val="22"/>
          <w:lang w:eastAsia="en-GB"/>
        </w:rPr>
        <w:t>)</w:t>
      </w:r>
    </w:p>
    <w:p w14:paraId="7A2F1AA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w:t>
      </w:r>
      <w:r w:rsidRPr="00681074">
        <w:rPr>
          <w:rFonts w:ascii="Courier New" w:eastAsia="Times New Roman" w:hAnsi="Courier New" w:cs="Courier New"/>
          <w:color w:val="000000"/>
          <w:sz w:val="22"/>
          <w:szCs w:val="22"/>
          <w:lang w:eastAsia="en-GB"/>
        </w:rPr>
        <w:t xml:space="preserve">  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pla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p>
    <w:p w14:paraId="7C1F959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w:t>
      </w:r>
      <w:r w:rsidRPr="00681074">
        <w:rPr>
          <w:rFonts w:ascii="Courier New" w:eastAsia="Times New Roman" w:hAnsi="Courier New" w:cs="Courier New"/>
          <w:color w:val="000000"/>
          <w:sz w:val="22"/>
          <w:szCs w:val="22"/>
          <w:lang w:eastAsia="en-GB"/>
        </w:rPr>
        <w:t xml:space="preserve">  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pla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p>
    <w:p w14:paraId="62BAE95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6</w:t>
      </w:r>
      <w:r w:rsidRPr="00681074">
        <w:rPr>
          <w:rFonts w:ascii="Courier New" w:eastAsia="Times New Roman" w:hAnsi="Courier New" w:cs="Courier New"/>
          <w:color w:val="000000"/>
          <w:sz w:val="22"/>
          <w:szCs w:val="22"/>
          <w:lang w:eastAsia="en-GB"/>
        </w:rPr>
        <w:t xml:space="preserve">  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pla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p>
    <w:p w14:paraId="3795C76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7</w:t>
      </w:r>
      <w:r w:rsidRPr="00681074">
        <w:rPr>
          <w:rFonts w:ascii="Courier New" w:eastAsia="Times New Roman" w:hAnsi="Courier New" w:cs="Courier New"/>
          <w:color w:val="000000"/>
          <w:sz w:val="22"/>
          <w:szCs w:val="22"/>
          <w:lang w:eastAsia="en-GB"/>
        </w:rPr>
        <w:t xml:space="preserve">  ke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or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K"</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or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O"</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or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or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E"</w:t>
      </w:r>
      <w:r w:rsidRPr="00681074">
        <w:rPr>
          <w:rFonts w:ascii="Courier New" w:eastAsia="Times New Roman" w:hAnsi="Courier New" w:cs="Courier New"/>
          <w:b/>
          <w:bCs/>
          <w:color w:val="000080"/>
          <w:sz w:val="22"/>
          <w:szCs w:val="22"/>
          <w:lang w:eastAsia="en-GB"/>
        </w:rPr>
        <w:t>))</w:t>
      </w:r>
    </w:p>
    <w:p w14:paraId="08109C3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8</w:t>
      </w:r>
      <w:r w:rsidRPr="00681074">
        <w:rPr>
          <w:rFonts w:ascii="Courier New" w:eastAsia="Times New Roman" w:hAnsi="Courier New" w:cs="Courier New"/>
          <w:color w:val="000000"/>
          <w:sz w:val="22"/>
          <w:szCs w:val="22"/>
          <w:lang w:eastAsia="en-GB"/>
        </w:rPr>
        <w:t xml:space="preserve">  grou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p>
    <w:p w14:paraId="0046520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9</w:t>
      </w:r>
      <w:r w:rsidRPr="00681074">
        <w:rPr>
          <w:rFonts w:ascii="Courier New" w:eastAsia="Times New Roman" w:hAnsi="Courier New" w:cs="Courier New"/>
          <w:color w:val="000000"/>
          <w:sz w:val="22"/>
          <w:szCs w:val="22"/>
          <w:lang w:eastAsia="en-GB"/>
        </w:rPr>
        <w:t xml:space="preserve">  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p>
    <w:p w14:paraId="24C5EB8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0</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while</w:t>
      </w:r>
      <w:r w:rsidRPr="00681074">
        <w:rPr>
          <w:rFonts w:ascii="Courier New" w:eastAsia="Times New Roman" w:hAnsi="Courier New" w:cs="Courier New"/>
          <w:color w:val="000000"/>
          <w:sz w:val="22"/>
          <w:szCs w:val="22"/>
          <w:lang w:eastAsia="en-GB"/>
        </w:rPr>
        <w:t xml:space="preserve"> group</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FF0000"/>
          <w:sz w:val="22"/>
          <w:szCs w:val="22"/>
          <w:lang w:eastAsia="en-GB"/>
        </w:rPr>
        <w:t>6</w:t>
      </w:r>
      <w:r w:rsidRPr="00681074">
        <w:rPr>
          <w:rFonts w:ascii="Courier New" w:eastAsia="Times New Roman" w:hAnsi="Courier New" w:cs="Courier New"/>
          <w:b/>
          <w:bCs/>
          <w:color w:val="000080"/>
          <w:sz w:val="22"/>
          <w:szCs w:val="22"/>
          <w:lang w:eastAsia="en-GB"/>
        </w:rPr>
        <w:t>:</w:t>
      </w:r>
    </w:p>
    <w:p w14:paraId="57E86B3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1</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ke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0A66CDF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2</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65</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FF0000"/>
          <w:sz w:val="22"/>
          <w:szCs w:val="22"/>
          <w:lang w:eastAsia="en-GB"/>
        </w:rPr>
        <w:t>90</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or</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97</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FF0000"/>
          <w:sz w:val="22"/>
          <w:szCs w:val="22"/>
          <w:lang w:eastAsia="en-GB"/>
        </w:rPr>
        <w:t>122</w:t>
      </w:r>
      <w:r w:rsidRPr="00681074">
        <w:rPr>
          <w:rFonts w:ascii="Courier New" w:eastAsia="Times New Roman" w:hAnsi="Courier New" w:cs="Courier New"/>
          <w:b/>
          <w:bCs/>
          <w:color w:val="000080"/>
          <w:sz w:val="22"/>
          <w:szCs w:val="22"/>
          <w:lang w:eastAsia="en-GB"/>
        </w:rPr>
        <w:t>:</w:t>
      </w:r>
    </w:p>
    <w:p w14:paraId="24F754A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3</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art</w:t>
      </w:r>
    </w:p>
    <w:p w14:paraId="3F77EDD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4</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if</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gt;</w:t>
      </w:r>
      <w:r w:rsidRPr="00681074">
        <w:rPr>
          <w:rFonts w:ascii="Courier New" w:eastAsia="Times New Roman" w:hAnsi="Courier New" w:cs="Courier New"/>
          <w:color w:val="FF0000"/>
          <w:sz w:val="22"/>
          <w:szCs w:val="22"/>
          <w:lang w:eastAsia="en-GB"/>
        </w:rPr>
        <w:t>122</w:t>
      </w:r>
      <w:r w:rsidRPr="00681074">
        <w:rPr>
          <w:rFonts w:ascii="Courier New" w:eastAsia="Times New Roman" w:hAnsi="Courier New" w:cs="Courier New"/>
          <w:b/>
          <w:bCs/>
          <w:color w:val="000080"/>
          <w:sz w:val="22"/>
          <w:szCs w:val="22"/>
          <w:lang w:eastAsia="en-GB"/>
        </w:rPr>
        <w:t>:</w:t>
      </w:r>
    </w:p>
    <w:p w14:paraId="76EC93D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5</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2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22</w:t>
      </w:r>
      <w:r w:rsidRPr="00681074">
        <w:rPr>
          <w:rFonts w:ascii="Courier New" w:eastAsia="Times New Roman" w:hAnsi="Courier New" w:cs="Courier New"/>
          <w:b/>
          <w:bCs/>
          <w:color w:val="000080"/>
          <w:sz w:val="22"/>
          <w:szCs w:val="22"/>
          <w:lang w:eastAsia="en-GB"/>
        </w:rPr>
        <w:t>)</w:t>
      </w:r>
    </w:p>
    <w:p w14:paraId="6CF0A28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6</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i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57</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FF0000"/>
          <w:sz w:val="22"/>
          <w:szCs w:val="22"/>
          <w:lang w:eastAsia="en-GB"/>
        </w:rPr>
        <w:t>65</w:t>
      </w:r>
      <w:r w:rsidRPr="00681074">
        <w:rPr>
          <w:rFonts w:ascii="Courier New" w:eastAsia="Times New Roman" w:hAnsi="Courier New" w:cs="Courier New"/>
          <w:b/>
          <w:bCs/>
          <w:color w:val="000080"/>
          <w:sz w:val="22"/>
          <w:szCs w:val="22"/>
          <w:lang w:eastAsia="en-GB"/>
        </w:rPr>
        <w:t>:</w:t>
      </w:r>
    </w:p>
    <w:p w14:paraId="669805F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7</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48</w:t>
      </w:r>
    </w:p>
    <w:p w14:paraId="71297E0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8</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i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90</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FF0000"/>
          <w:sz w:val="22"/>
          <w:szCs w:val="22"/>
          <w:lang w:eastAsia="en-GB"/>
        </w:rPr>
        <w:t>97</w:t>
      </w:r>
      <w:r w:rsidRPr="00681074">
        <w:rPr>
          <w:rFonts w:ascii="Courier New" w:eastAsia="Times New Roman" w:hAnsi="Courier New" w:cs="Courier New"/>
          <w:b/>
          <w:bCs/>
          <w:color w:val="000080"/>
          <w:sz w:val="22"/>
          <w:szCs w:val="22"/>
          <w:lang w:eastAsia="en-GB"/>
        </w:rPr>
        <w:t>:</w:t>
      </w:r>
    </w:p>
    <w:p w14:paraId="5FD43C8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9</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8</w:t>
      </w:r>
    </w:p>
    <w:p w14:paraId="6C225E8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0</w:t>
      </w:r>
      <w:r w:rsidRPr="00681074">
        <w:rPr>
          <w:rFonts w:ascii="Courier New" w:eastAsia="Times New Roman" w:hAnsi="Courier New" w:cs="Courier New"/>
          <w:color w:val="000000"/>
          <w:sz w:val="22"/>
          <w:szCs w:val="22"/>
          <w:lang w:eastAsia="en-GB"/>
        </w:rPr>
        <w:t xml:space="preserve">    p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ch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art</w:t>
      </w:r>
      <w:r w:rsidRPr="00681074">
        <w:rPr>
          <w:rFonts w:ascii="Courier New" w:eastAsia="Times New Roman" w:hAnsi="Courier New" w:cs="Courier New"/>
          <w:b/>
          <w:bCs/>
          <w:color w:val="000080"/>
          <w:sz w:val="22"/>
          <w:szCs w:val="22"/>
          <w:lang w:eastAsia="en-GB"/>
        </w:rPr>
        <w:t>)</w:t>
      </w:r>
    </w:p>
    <w:p w14:paraId="7D9070C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lastRenderedPageBreak/>
        <w:t>21</w:t>
      </w:r>
      <w:r w:rsidRPr="00681074">
        <w:rPr>
          <w:rFonts w:ascii="Courier New" w:eastAsia="Times New Roman" w:hAnsi="Courier New" w:cs="Courier New"/>
          <w:color w:val="000000"/>
          <w:sz w:val="22"/>
          <w:szCs w:val="22"/>
          <w:lang w:eastAsia="en-GB"/>
        </w:rPr>
        <w:t xml:space="preserve">    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art</w:t>
      </w:r>
    </w:p>
    <w:p w14:paraId="29443EB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2</w:t>
      </w:r>
      <w:r w:rsidRPr="00681074">
        <w:rPr>
          <w:rFonts w:ascii="Courier New" w:eastAsia="Times New Roman" w:hAnsi="Courier New" w:cs="Courier New"/>
          <w:color w:val="000000"/>
          <w:sz w:val="22"/>
          <w:szCs w:val="22"/>
          <w:lang w:eastAsia="en-GB"/>
        </w:rPr>
        <w:t xml:space="preserve">    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3A26CF0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3</w:t>
      </w:r>
      <w:r w:rsidRPr="00681074">
        <w:rPr>
          <w:rFonts w:ascii="Courier New" w:eastAsia="Times New Roman" w:hAnsi="Courier New" w:cs="Courier New"/>
          <w:color w:val="000000"/>
          <w:sz w:val="22"/>
          <w:szCs w:val="22"/>
          <w:lang w:eastAsia="en-GB"/>
        </w:rPr>
        <w:t xml:space="preserve">    ke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ke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7DE0B2C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4</w:t>
      </w:r>
      <w:r w:rsidRPr="00681074">
        <w:rPr>
          <w:rFonts w:ascii="Courier New" w:eastAsia="Times New Roman" w:hAnsi="Courier New" w:cs="Courier New"/>
          <w:color w:val="000000"/>
          <w:sz w:val="22"/>
          <w:szCs w:val="22"/>
          <w:lang w:eastAsia="en-GB"/>
        </w:rPr>
        <w:t xml:space="preserve">    grou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p>
    <w:p w14:paraId="3038675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5</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pr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de</w:t>
      </w:r>
      <w:r w:rsidRPr="00681074">
        <w:rPr>
          <w:rFonts w:ascii="Courier New" w:eastAsia="Times New Roman" w:hAnsi="Courier New" w:cs="Courier New"/>
          <w:b/>
          <w:bCs/>
          <w:color w:val="000080"/>
          <w:sz w:val="22"/>
          <w:szCs w:val="22"/>
          <w:lang w:eastAsia="en-GB"/>
        </w:rPr>
        <w:t>)</w:t>
      </w:r>
    </w:p>
    <w:p w14:paraId="7EE09093" w14:textId="77777777" w:rsidR="0015079B" w:rsidRPr="00681074" w:rsidRDefault="0015079B" w:rsidP="0015079B">
      <w:pPr>
        <w:shd w:val="clear" w:color="auto" w:fill="FFFFFF"/>
        <w:spacing w:before="0" w:after="0" w:line="240" w:lineRule="auto"/>
        <w:rPr>
          <w:rFonts w:ascii="Times New Roman" w:eastAsia="Times New Roman" w:hAnsi="Times New Roman" w:cs="Times New Roman"/>
          <w:sz w:val="22"/>
          <w:szCs w:val="22"/>
          <w:lang w:eastAsia="en-GB"/>
        </w:rPr>
      </w:pPr>
      <w:r w:rsidRPr="00681074">
        <w:rPr>
          <w:rFonts w:ascii="Courier New" w:eastAsia="Times New Roman" w:hAnsi="Courier New" w:cs="Courier New"/>
          <w:color w:val="FF0000"/>
          <w:sz w:val="22"/>
          <w:szCs w:val="22"/>
          <w:lang w:eastAsia="en-GB"/>
        </w:rPr>
        <w:t>26</w:t>
      </w:r>
    </w:p>
    <w:p w14:paraId="2EA8E041" w14:textId="77777777" w:rsidR="00884C63" w:rsidRPr="00681074" w:rsidRDefault="00884C63" w:rsidP="004A6C33">
      <w:pPr>
        <w:rPr>
          <w:sz w:val="22"/>
          <w:szCs w:val="22"/>
          <w:lang w:val="en-US"/>
        </w:rPr>
      </w:pPr>
    </w:p>
    <w:p w14:paraId="21A8323B" w14:textId="050868CB" w:rsidR="004A6C33" w:rsidRPr="00681074" w:rsidRDefault="004A6C33" w:rsidP="004A6C33">
      <w:pPr>
        <w:rPr>
          <w:sz w:val="22"/>
          <w:szCs w:val="22"/>
          <w:lang w:val="en-US"/>
        </w:rPr>
      </w:pPr>
      <w:r w:rsidRPr="00681074">
        <w:rPr>
          <w:sz w:val="22"/>
          <w:szCs w:val="22"/>
          <w:lang w:val="en-US"/>
        </w:rPr>
        <w:t xml:space="preserve">My optics simulation algorithm will consist of propagating rays from a light source find the equation of the straight line which represents the light ray then finding the equation of the object then find the </w:t>
      </w:r>
      <w:r w:rsidR="00631A0E" w:rsidRPr="00681074">
        <w:rPr>
          <w:sz w:val="22"/>
          <w:szCs w:val="22"/>
          <w:lang w:val="en-US"/>
        </w:rPr>
        <w:t>coordinates</w:t>
      </w:r>
      <w:r w:rsidRPr="00681074">
        <w:rPr>
          <w:sz w:val="22"/>
          <w:szCs w:val="22"/>
          <w:lang w:val="en-US"/>
        </w:rPr>
        <w:t xml:space="preserve"> of </w:t>
      </w:r>
      <w:r w:rsidR="00631A0E" w:rsidRPr="00681074">
        <w:rPr>
          <w:sz w:val="22"/>
          <w:szCs w:val="22"/>
          <w:lang w:val="en-US"/>
        </w:rPr>
        <w:t>where</w:t>
      </w:r>
      <w:r w:rsidRPr="00681074">
        <w:rPr>
          <w:sz w:val="22"/>
          <w:szCs w:val="22"/>
          <w:lang w:val="en-US"/>
        </w:rPr>
        <w:t xml:space="preserve"> the ray will initially</w:t>
      </w:r>
      <w:r w:rsidR="00C51704" w:rsidRPr="00681074">
        <w:rPr>
          <w:sz w:val="22"/>
          <w:szCs w:val="22"/>
          <w:lang w:val="en-US"/>
        </w:rPr>
        <w:t xml:space="preserve"> (first interception from light source)</w:t>
      </w:r>
      <w:r w:rsidRPr="00681074">
        <w:rPr>
          <w:sz w:val="22"/>
          <w:szCs w:val="22"/>
          <w:lang w:val="en-US"/>
        </w:rPr>
        <w:t xml:space="preserve"> intersect the object</w:t>
      </w:r>
      <w:r w:rsidR="00C51704" w:rsidRPr="00681074">
        <w:rPr>
          <w:sz w:val="22"/>
          <w:szCs w:val="22"/>
          <w:lang w:val="en-US"/>
        </w:rPr>
        <w:t>.</w:t>
      </w:r>
      <w:r w:rsidRPr="00681074">
        <w:rPr>
          <w:sz w:val="22"/>
          <w:szCs w:val="22"/>
          <w:lang w:val="en-US"/>
        </w:rPr>
        <w:t xml:space="preserve"> </w:t>
      </w:r>
      <w:r w:rsidR="00C51704" w:rsidRPr="00681074">
        <w:rPr>
          <w:sz w:val="22"/>
          <w:szCs w:val="22"/>
          <w:lang w:val="en-US"/>
        </w:rPr>
        <w:t>I</w:t>
      </w:r>
      <w:r w:rsidRPr="00681074">
        <w:rPr>
          <w:sz w:val="22"/>
          <w:szCs w:val="22"/>
          <w:lang w:val="en-US"/>
        </w:rPr>
        <w:t>f the ray does intercept with the object it will then detect whether the object is a mirror or a block (block refers to a transparent object)</w:t>
      </w:r>
      <w:r w:rsidR="00C51704" w:rsidRPr="00681074">
        <w:rPr>
          <w:sz w:val="22"/>
          <w:szCs w:val="22"/>
          <w:lang w:val="en-US"/>
        </w:rPr>
        <w:t>,</w:t>
      </w:r>
      <w:r w:rsidRPr="00681074">
        <w:rPr>
          <w:sz w:val="22"/>
          <w:szCs w:val="22"/>
          <w:lang w:val="en-US"/>
        </w:rPr>
        <w:t xml:space="preserve"> if the object is a mirror it will reflect off the surface at the same angle of the incident ray from the normal (which can be calculated using the equation tanθ= | (m2-m1)/(1+m2m1) | where m is equal to the gradients of the normal and ray equation) equation of the reflective ray is</w:t>
      </w:r>
      <w:r w:rsidR="006C4BA5" w:rsidRPr="00681074">
        <w:rPr>
          <w:sz w:val="22"/>
          <w:szCs w:val="22"/>
          <w:lang w:val="en-US"/>
        </w:rPr>
        <w:t xml:space="preserve"> </w:t>
      </w:r>
      <w:r w:rsidR="005B608B" w:rsidRPr="00681074">
        <w:rPr>
          <w:sz w:val="22"/>
          <w:szCs w:val="22"/>
          <w:lang w:val="en-US"/>
        </w:rPr>
        <w:t>y=-m(x-x1)+y1 where (x1,y1) is the coordinates of the interception point</w:t>
      </w:r>
      <w:r w:rsidRPr="00681074">
        <w:rPr>
          <w:sz w:val="22"/>
          <w:szCs w:val="22"/>
          <w:lang w:val="en-US"/>
        </w:rPr>
        <w:t>,</w:t>
      </w:r>
      <w:r w:rsidR="005B608B" w:rsidRPr="00681074">
        <w:rPr>
          <w:sz w:val="22"/>
          <w:szCs w:val="22"/>
          <w:lang w:val="en-US"/>
        </w:rPr>
        <w:t xml:space="preserve"> restrict the domain to be </w:t>
      </w:r>
      <w:r w:rsidR="002B70B9" w:rsidRPr="00681074">
        <w:rPr>
          <w:sz w:val="22"/>
          <w:szCs w:val="22"/>
          <w:lang w:val="en-US"/>
        </w:rPr>
        <w:t>greater</w:t>
      </w:r>
      <w:r w:rsidR="005B608B" w:rsidRPr="00681074">
        <w:rPr>
          <w:sz w:val="22"/>
          <w:szCs w:val="22"/>
          <w:lang w:val="en-US"/>
        </w:rPr>
        <w:t xml:space="preserve"> than or equal to</w:t>
      </w:r>
      <w:r w:rsidR="002B70B9" w:rsidRPr="00681074">
        <w:rPr>
          <w:sz w:val="22"/>
          <w:szCs w:val="22"/>
          <w:lang w:val="en-US"/>
        </w:rPr>
        <w:t xml:space="preserve"> x1</w:t>
      </w:r>
      <w:r w:rsidR="005B608B" w:rsidRPr="00681074">
        <w:rPr>
          <w:sz w:val="22"/>
          <w:szCs w:val="22"/>
          <w:lang w:val="en-US"/>
        </w:rPr>
        <w:t xml:space="preserve"> </w:t>
      </w:r>
      <w:r w:rsidRPr="00681074">
        <w:rPr>
          <w:sz w:val="22"/>
          <w:szCs w:val="22"/>
          <w:lang w:val="en-US"/>
        </w:rPr>
        <w:t xml:space="preserve">. </w:t>
      </w:r>
    </w:p>
    <w:p w14:paraId="7B39E8DC" w14:textId="4089C672" w:rsidR="006351C7" w:rsidRPr="00681074" w:rsidRDefault="004A6C33" w:rsidP="00991B16">
      <w:pPr>
        <w:rPr>
          <w:sz w:val="22"/>
          <w:szCs w:val="22"/>
          <w:lang w:val="en-US"/>
        </w:rPr>
      </w:pPr>
      <w:r w:rsidRPr="00681074">
        <w:rPr>
          <w:sz w:val="22"/>
          <w:szCs w:val="22"/>
          <w:lang w:val="en-US"/>
        </w:rPr>
        <w:t>For transparent blocks normal and incident angles are calculated the same way however Snell’s law is used to find the change of angle (direction) within the object once angle calculated</w:t>
      </w:r>
      <w:r w:rsidR="00E57F6E" w:rsidRPr="00681074">
        <w:rPr>
          <w:sz w:val="22"/>
          <w:szCs w:val="22"/>
          <w:lang w:val="en-US"/>
        </w:rPr>
        <w:t>,</w:t>
      </w:r>
      <w:r w:rsidRPr="00681074">
        <w:rPr>
          <w:sz w:val="22"/>
          <w:szCs w:val="22"/>
          <w:lang w:val="en-US"/>
        </w:rPr>
        <w:t xml:space="preserve"> the equation tanθ= | (m2-m1)/(1+m2m1) | can be used to find the gradient of the refracted ray equation then using the point of interception </w:t>
      </w:r>
      <w:r w:rsidR="00325845" w:rsidRPr="00681074">
        <w:rPr>
          <w:sz w:val="22"/>
          <w:szCs w:val="22"/>
          <w:lang w:val="en-US"/>
        </w:rPr>
        <w:t>to</w:t>
      </w:r>
      <w:r w:rsidRPr="00681074">
        <w:rPr>
          <w:sz w:val="22"/>
          <w:szCs w:val="22"/>
          <w:lang w:val="en-US"/>
        </w:rPr>
        <w:t xml:space="preserve"> find the equation of the refracted ray. Then the equation of block and equation refracted rays are put equal, and a second point of interception is found then the steps are repeated. If angle of refraction is greater than 90 degrees than total internal refraction occurs than the reflection part of the algorithm is used, if reflected light ray is then treated as the first refracted ray that entered the bloc</w:t>
      </w:r>
      <w:r w:rsidR="00A1653A" w:rsidRPr="00681074">
        <w:rPr>
          <w:sz w:val="22"/>
          <w:szCs w:val="22"/>
          <w:lang w:val="en-US"/>
        </w:rPr>
        <w:t>k.</w:t>
      </w:r>
    </w:p>
    <w:p w14:paraId="22792531" w14:textId="77777777" w:rsidR="00991B16" w:rsidRPr="00681074" w:rsidRDefault="00991B16" w:rsidP="00991B16">
      <w:pPr>
        <w:keepNext/>
        <w:rPr>
          <w:sz w:val="22"/>
          <w:szCs w:val="22"/>
        </w:rPr>
      </w:pPr>
      <w:r w:rsidRPr="00681074">
        <w:rPr>
          <w:noProof/>
          <w:sz w:val="22"/>
          <w:szCs w:val="22"/>
          <w:lang w:val="en-US"/>
        </w:rPr>
        <w:lastRenderedPageBreak/>
        <w:drawing>
          <wp:inline distT="0" distB="0" distL="0" distR="0" wp14:anchorId="49AD09C9" wp14:editId="7A53BE3F">
            <wp:extent cx="6225571" cy="404812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29433" cy="4050636"/>
                    </a:xfrm>
                    <a:prstGeom prst="rect">
                      <a:avLst/>
                    </a:prstGeom>
                    <a:noFill/>
                  </pic:spPr>
                </pic:pic>
              </a:graphicData>
            </a:graphic>
          </wp:inline>
        </w:drawing>
      </w:r>
    </w:p>
    <w:p w14:paraId="3EF10EDB" w14:textId="37AAF15A" w:rsidR="0015079B" w:rsidRPr="00681074" w:rsidRDefault="00991B16" w:rsidP="00D72124">
      <w:pPr>
        <w:pStyle w:val="Caption"/>
        <w:rPr>
          <w:sz w:val="22"/>
          <w:szCs w:val="22"/>
        </w:rPr>
      </w:pPr>
      <w:r w:rsidRPr="00681074">
        <w:rPr>
          <w:sz w:val="22"/>
          <w:szCs w:val="22"/>
        </w:rPr>
        <w:t>Figure 8 Flowchart of Simulation Algorithm</w:t>
      </w:r>
    </w:p>
    <w:p w14:paraId="5F6D493E" w14:textId="4F9A187B" w:rsidR="0037680C" w:rsidRPr="00681074" w:rsidRDefault="004C4EDC" w:rsidP="0037680C">
      <w:pPr>
        <w:pStyle w:val="Heading3"/>
        <w:rPr>
          <w:sz w:val="22"/>
          <w:szCs w:val="22"/>
          <w:lang w:val="en-US"/>
        </w:rPr>
      </w:pPr>
      <w:bookmarkStart w:id="19" w:name="_Toc91918756"/>
      <w:r w:rsidRPr="00681074">
        <w:rPr>
          <w:sz w:val="22"/>
          <w:szCs w:val="22"/>
          <w:lang w:val="en-US"/>
        </w:rPr>
        <w:t xml:space="preserve">Prototype </w:t>
      </w:r>
      <w:r w:rsidR="0037680C" w:rsidRPr="00681074">
        <w:rPr>
          <w:sz w:val="22"/>
          <w:szCs w:val="22"/>
          <w:lang w:val="en-US"/>
        </w:rPr>
        <w:t>Pseudocode</w:t>
      </w:r>
      <w:bookmarkEnd w:id="19"/>
    </w:p>
    <w:p w14:paraId="0C4F36AC" w14:textId="77777777" w:rsidR="00404F87" w:rsidRPr="00681074" w:rsidRDefault="00AA1458" w:rsidP="004A6C33">
      <w:pPr>
        <w:rPr>
          <w:i/>
          <w:iCs/>
          <w:sz w:val="22"/>
          <w:szCs w:val="22"/>
          <w:lang w:val="en-US"/>
        </w:rPr>
      </w:pPr>
      <w:r w:rsidRPr="00681074">
        <w:rPr>
          <w:i/>
          <w:iCs/>
          <w:sz w:val="22"/>
          <w:szCs w:val="22"/>
          <w:lang w:val="en-US"/>
        </w:rPr>
        <w:t xml:space="preserve">Function </w:t>
      </w:r>
      <w:r w:rsidR="001F664D" w:rsidRPr="00681074">
        <w:rPr>
          <w:i/>
          <w:iCs/>
          <w:sz w:val="22"/>
          <w:szCs w:val="22"/>
          <w:lang w:val="en-US"/>
        </w:rPr>
        <w:t>Simulation (</w:t>
      </w:r>
      <w:r w:rsidR="00410343" w:rsidRPr="00681074">
        <w:rPr>
          <w:i/>
          <w:iCs/>
          <w:sz w:val="22"/>
          <w:szCs w:val="22"/>
          <w:lang w:val="en-US"/>
        </w:rPr>
        <w:t>source</w:t>
      </w:r>
      <w:r w:rsidR="00872C5E" w:rsidRPr="00681074">
        <w:rPr>
          <w:i/>
          <w:iCs/>
          <w:sz w:val="22"/>
          <w:szCs w:val="22"/>
          <w:lang w:val="en-US"/>
        </w:rPr>
        <w:t>, loaded_objects</w:t>
      </w:r>
      <w:r w:rsidR="00CD3141" w:rsidRPr="00681074">
        <w:rPr>
          <w:i/>
          <w:iCs/>
          <w:sz w:val="22"/>
          <w:szCs w:val="22"/>
          <w:lang w:val="en-US"/>
        </w:rPr>
        <w:t>)</w:t>
      </w:r>
    </w:p>
    <w:p w14:paraId="706EA38F" w14:textId="70CADD63" w:rsidR="00EB32B8" w:rsidRPr="00681074" w:rsidRDefault="00EB32B8" w:rsidP="00404F87">
      <w:pPr>
        <w:rPr>
          <w:b/>
          <w:i/>
          <w:iCs/>
          <w:sz w:val="22"/>
          <w:szCs w:val="22"/>
          <w:lang w:val="en-US"/>
        </w:rPr>
      </w:pPr>
      <w:r w:rsidRPr="00681074">
        <w:rPr>
          <w:b/>
          <w:i/>
          <w:iCs/>
          <w:sz w:val="22"/>
          <w:szCs w:val="22"/>
          <w:lang w:val="en-US"/>
        </w:rPr>
        <w:t>Check if the light ray has hit an object</w:t>
      </w:r>
    </w:p>
    <w:p w14:paraId="46B2D3CE" w14:textId="42A69F41" w:rsidR="004B66F3" w:rsidRPr="00681074" w:rsidRDefault="004B66F3" w:rsidP="004A6C33">
      <w:pPr>
        <w:rPr>
          <w:i/>
          <w:iCs/>
          <w:sz w:val="22"/>
          <w:szCs w:val="22"/>
          <w:lang w:val="en-US"/>
        </w:rPr>
      </w:pPr>
      <w:r w:rsidRPr="00681074">
        <w:rPr>
          <w:i/>
          <w:iCs/>
          <w:sz w:val="22"/>
          <w:szCs w:val="22"/>
          <w:lang w:val="en-US"/>
        </w:rPr>
        <w:tab/>
        <w:t>intercept_x=[]</w:t>
      </w:r>
    </w:p>
    <w:p w14:paraId="35030001" w14:textId="0D386AF1" w:rsidR="00676791" w:rsidRPr="00681074" w:rsidRDefault="00CD3141" w:rsidP="004A6C33">
      <w:pPr>
        <w:rPr>
          <w:i/>
          <w:iCs/>
          <w:sz w:val="22"/>
          <w:szCs w:val="22"/>
          <w:lang w:val="en-US"/>
        </w:rPr>
      </w:pPr>
      <w:r w:rsidRPr="00681074">
        <w:rPr>
          <w:i/>
          <w:iCs/>
          <w:sz w:val="22"/>
          <w:szCs w:val="22"/>
          <w:lang w:val="en-US"/>
        </w:rPr>
        <w:tab/>
      </w:r>
      <w:r w:rsidR="00BD454E" w:rsidRPr="00681074">
        <w:rPr>
          <w:i/>
          <w:iCs/>
          <w:sz w:val="22"/>
          <w:szCs w:val="22"/>
          <w:lang w:val="en-US"/>
        </w:rPr>
        <w:t xml:space="preserve">For every item in </w:t>
      </w:r>
      <w:r w:rsidR="00676791" w:rsidRPr="00681074">
        <w:rPr>
          <w:i/>
          <w:iCs/>
          <w:sz w:val="22"/>
          <w:szCs w:val="22"/>
          <w:lang w:val="en-US"/>
        </w:rPr>
        <w:t>loaded_objects then</w:t>
      </w:r>
    </w:p>
    <w:p w14:paraId="455C6D78" w14:textId="1A126229" w:rsidR="00676791" w:rsidRPr="00681074" w:rsidRDefault="00676791" w:rsidP="004A6C33">
      <w:pPr>
        <w:rPr>
          <w:i/>
          <w:iCs/>
          <w:sz w:val="22"/>
          <w:szCs w:val="22"/>
          <w:lang w:val="en-US"/>
        </w:rPr>
      </w:pPr>
      <w:r w:rsidRPr="00681074">
        <w:rPr>
          <w:i/>
          <w:iCs/>
          <w:sz w:val="22"/>
          <w:szCs w:val="22"/>
          <w:lang w:val="en-US"/>
        </w:rPr>
        <w:tab/>
      </w:r>
      <w:r w:rsidRPr="00681074">
        <w:rPr>
          <w:i/>
          <w:iCs/>
          <w:sz w:val="22"/>
          <w:szCs w:val="22"/>
          <w:lang w:val="en-US"/>
        </w:rPr>
        <w:tab/>
      </w:r>
      <w:r w:rsidR="00B95132" w:rsidRPr="00681074">
        <w:rPr>
          <w:i/>
          <w:iCs/>
          <w:sz w:val="22"/>
          <w:szCs w:val="22"/>
          <w:lang w:val="en-US"/>
        </w:rPr>
        <w:t>s</w:t>
      </w:r>
      <w:r w:rsidR="00651FA1" w:rsidRPr="00681074">
        <w:rPr>
          <w:i/>
          <w:iCs/>
          <w:sz w:val="22"/>
          <w:szCs w:val="22"/>
          <w:lang w:val="en-US"/>
        </w:rPr>
        <w:t>ource</w:t>
      </w:r>
      <w:r w:rsidR="00B95132" w:rsidRPr="00681074">
        <w:rPr>
          <w:i/>
          <w:iCs/>
          <w:sz w:val="22"/>
          <w:szCs w:val="22"/>
          <w:lang w:val="en-US"/>
        </w:rPr>
        <w:t>.</w:t>
      </w:r>
      <w:r w:rsidR="00651FA1" w:rsidRPr="00681074">
        <w:rPr>
          <w:i/>
          <w:iCs/>
          <w:sz w:val="22"/>
          <w:szCs w:val="22"/>
          <w:lang w:val="en-US"/>
        </w:rPr>
        <w:t>equation</w:t>
      </w:r>
      <w:r w:rsidR="005466CC" w:rsidRPr="00681074">
        <w:rPr>
          <w:i/>
          <w:iCs/>
          <w:sz w:val="22"/>
          <w:szCs w:val="22"/>
          <w:lang w:val="en-US"/>
        </w:rPr>
        <w:t>[0]</w:t>
      </w:r>
      <w:r w:rsidR="00651FA1" w:rsidRPr="00681074">
        <w:rPr>
          <w:i/>
          <w:iCs/>
          <w:sz w:val="22"/>
          <w:szCs w:val="22"/>
          <w:lang w:val="en-US"/>
        </w:rPr>
        <w:t>-(</w:t>
      </w:r>
      <w:r w:rsidR="000C5AFB" w:rsidRPr="00681074">
        <w:rPr>
          <w:i/>
          <w:iCs/>
          <w:sz w:val="22"/>
          <w:szCs w:val="22"/>
          <w:lang w:val="en-US"/>
        </w:rPr>
        <w:t>item</w:t>
      </w:r>
      <w:r w:rsidR="003B6A39" w:rsidRPr="00681074">
        <w:rPr>
          <w:i/>
          <w:iCs/>
          <w:sz w:val="22"/>
          <w:szCs w:val="22"/>
          <w:lang w:val="en-US"/>
        </w:rPr>
        <w:t>.eqaution</w:t>
      </w:r>
      <w:r w:rsidR="000C5AFB" w:rsidRPr="00681074">
        <w:rPr>
          <w:i/>
          <w:iCs/>
          <w:sz w:val="22"/>
          <w:szCs w:val="22"/>
          <w:lang w:val="en-US"/>
        </w:rPr>
        <w:t>)</w:t>
      </w:r>
      <w:r w:rsidR="005466CC" w:rsidRPr="00681074">
        <w:rPr>
          <w:i/>
          <w:iCs/>
          <w:sz w:val="22"/>
          <w:szCs w:val="22"/>
          <w:lang w:val="en-US"/>
        </w:rPr>
        <w:t>=intercept_eq</w:t>
      </w:r>
    </w:p>
    <w:p w14:paraId="64866C9A" w14:textId="4E4C87E0" w:rsidR="009C6AA9" w:rsidRPr="00681074" w:rsidRDefault="005466CC" w:rsidP="009C6AA9">
      <w:pPr>
        <w:rPr>
          <w:i/>
          <w:iCs/>
          <w:sz w:val="22"/>
          <w:szCs w:val="22"/>
          <w:lang w:val="en-US"/>
        </w:rPr>
      </w:pPr>
      <w:r w:rsidRPr="00681074">
        <w:rPr>
          <w:i/>
          <w:iCs/>
          <w:sz w:val="22"/>
          <w:szCs w:val="22"/>
          <w:lang w:val="en-US"/>
        </w:rPr>
        <w:tab/>
      </w:r>
      <w:r w:rsidRPr="00681074">
        <w:rPr>
          <w:i/>
          <w:iCs/>
          <w:sz w:val="22"/>
          <w:szCs w:val="22"/>
          <w:lang w:val="en-US"/>
        </w:rPr>
        <w:tab/>
      </w:r>
      <w:r w:rsidR="004B66F3" w:rsidRPr="00681074">
        <w:rPr>
          <w:i/>
          <w:iCs/>
          <w:sz w:val="22"/>
          <w:szCs w:val="22"/>
          <w:lang w:val="en-US"/>
        </w:rPr>
        <w:t>intercept_x. append(</w:t>
      </w:r>
      <w:r w:rsidR="0030577F" w:rsidRPr="00681074">
        <w:rPr>
          <w:i/>
          <w:iCs/>
          <w:sz w:val="22"/>
          <w:szCs w:val="22"/>
          <w:lang w:val="en-US"/>
        </w:rPr>
        <w:t>solve(intercept_eq)</w:t>
      </w:r>
      <w:r w:rsidR="004B66F3" w:rsidRPr="00681074">
        <w:rPr>
          <w:i/>
          <w:iCs/>
          <w:sz w:val="22"/>
          <w:szCs w:val="22"/>
          <w:lang w:val="en-US"/>
        </w:rPr>
        <w:t>)</w:t>
      </w:r>
    </w:p>
    <w:p w14:paraId="5971AFD2" w14:textId="5DE70C85" w:rsidR="005D694F" w:rsidRPr="00681074" w:rsidRDefault="005D694F" w:rsidP="00431615">
      <w:pPr>
        <w:ind w:firstLine="720"/>
        <w:rPr>
          <w:i/>
          <w:iCs/>
          <w:sz w:val="22"/>
          <w:szCs w:val="22"/>
          <w:lang w:val="en-US"/>
        </w:rPr>
      </w:pPr>
      <w:r w:rsidRPr="00681074">
        <w:rPr>
          <w:i/>
          <w:iCs/>
          <w:sz w:val="22"/>
          <w:szCs w:val="22"/>
          <w:lang w:val="en-US"/>
        </w:rPr>
        <w:t>coords=[]</w:t>
      </w:r>
    </w:p>
    <w:p w14:paraId="03D83924" w14:textId="49F93DC9" w:rsidR="00EB32B8" w:rsidRPr="00681074" w:rsidRDefault="00EB32B8" w:rsidP="00404F87">
      <w:pPr>
        <w:rPr>
          <w:b/>
          <w:i/>
          <w:iCs/>
          <w:sz w:val="22"/>
          <w:szCs w:val="22"/>
          <w:lang w:val="en-US"/>
        </w:rPr>
      </w:pPr>
      <w:r w:rsidRPr="00681074">
        <w:rPr>
          <w:b/>
          <w:i/>
          <w:iCs/>
          <w:sz w:val="22"/>
          <w:szCs w:val="22"/>
          <w:lang w:val="en-US"/>
        </w:rPr>
        <w:t>If so checks for the nearest collision</w:t>
      </w:r>
    </w:p>
    <w:p w14:paraId="615A7394" w14:textId="486B495C" w:rsidR="005D694F" w:rsidRPr="00681074" w:rsidRDefault="008077E9" w:rsidP="005D694F">
      <w:pPr>
        <w:rPr>
          <w:i/>
          <w:iCs/>
          <w:sz w:val="22"/>
          <w:szCs w:val="22"/>
          <w:lang w:val="en-US"/>
        </w:rPr>
      </w:pPr>
      <w:r w:rsidRPr="00681074">
        <w:rPr>
          <w:i/>
          <w:iCs/>
          <w:sz w:val="22"/>
          <w:szCs w:val="22"/>
          <w:lang w:val="en-US"/>
        </w:rPr>
        <w:tab/>
        <w:t xml:space="preserve">For every </w:t>
      </w:r>
      <w:r w:rsidR="001A2C6F" w:rsidRPr="00681074">
        <w:rPr>
          <w:i/>
          <w:iCs/>
          <w:sz w:val="22"/>
          <w:szCs w:val="22"/>
          <w:lang w:val="en-US"/>
        </w:rPr>
        <w:t>value</w:t>
      </w:r>
      <w:r w:rsidRPr="00681074">
        <w:rPr>
          <w:i/>
          <w:iCs/>
          <w:sz w:val="22"/>
          <w:szCs w:val="22"/>
          <w:lang w:val="en-US"/>
        </w:rPr>
        <w:t xml:space="preserve"> in </w:t>
      </w:r>
      <w:r w:rsidR="00317782" w:rsidRPr="00681074">
        <w:rPr>
          <w:i/>
          <w:iCs/>
          <w:sz w:val="22"/>
          <w:szCs w:val="22"/>
          <w:lang w:val="en-US"/>
        </w:rPr>
        <w:t>intercept_x then</w:t>
      </w:r>
    </w:p>
    <w:p w14:paraId="49221066" w14:textId="4E0B1430" w:rsidR="00E2407F" w:rsidRPr="00681074" w:rsidRDefault="00E2407F" w:rsidP="005D694F">
      <w:pPr>
        <w:rPr>
          <w:i/>
          <w:iCs/>
          <w:sz w:val="22"/>
          <w:szCs w:val="22"/>
          <w:lang w:val="en-US"/>
        </w:rPr>
      </w:pPr>
      <w:r w:rsidRPr="00681074">
        <w:rPr>
          <w:i/>
          <w:iCs/>
          <w:sz w:val="22"/>
          <w:szCs w:val="22"/>
          <w:lang w:val="en-US"/>
        </w:rPr>
        <w:tab/>
      </w:r>
      <w:r w:rsidRPr="00681074">
        <w:rPr>
          <w:i/>
          <w:iCs/>
          <w:sz w:val="22"/>
          <w:szCs w:val="22"/>
          <w:lang w:val="en-US"/>
        </w:rPr>
        <w:tab/>
        <w:t>If not intercept_x then</w:t>
      </w:r>
    </w:p>
    <w:p w14:paraId="10ADD679" w14:textId="6B84D530" w:rsidR="00E2407F" w:rsidRPr="00681074" w:rsidRDefault="00E2407F" w:rsidP="005D694F">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00431615" w:rsidRPr="00681074">
        <w:rPr>
          <w:i/>
          <w:iCs/>
          <w:sz w:val="22"/>
          <w:szCs w:val="22"/>
          <w:lang w:val="en-US"/>
        </w:rPr>
        <w:t>source.plot()</w:t>
      </w:r>
    </w:p>
    <w:p w14:paraId="61F386B9" w14:textId="0FBB9870" w:rsidR="00431615" w:rsidRPr="00681074" w:rsidRDefault="00431615" w:rsidP="005D694F">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t>return</w:t>
      </w:r>
    </w:p>
    <w:p w14:paraId="3FB1D68A" w14:textId="684DEF75" w:rsidR="00E2407F" w:rsidRPr="00681074" w:rsidRDefault="00E2407F" w:rsidP="005D694F">
      <w:pPr>
        <w:rPr>
          <w:i/>
          <w:iCs/>
          <w:sz w:val="22"/>
          <w:szCs w:val="22"/>
        </w:rPr>
      </w:pPr>
      <w:r w:rsidRPr="00681074">
        <w:rPr>
          <w:i/>
          <w:iCs/>
          <w:sz w:val="22"/>
          <w:szCs w:val="22"/>
          <w:lang w:val="en-US"/>
        </w:rPr>
        <w:lastRenderedPageBreak/>
        <w:tab/>
      </w:r>
      <w:r w:rsidRPr="00681074">
        <w:rPr>
          <w:i/>
          <w:iCs/>
          <w:sz w:val="22"/>
          <w:szCs w:val="22"/>
          <w:lang w:val="en-US"/>
        </w:rPr>
        <w:tab/>
        <w:t>Else then</w:t>
      </w:r>
    </w:p>
    <w:p w14:paraId="29BDF0E1" w14:textId="52F05085" w:rsidR="001A2C6F" w:rsidRPr="00681074" w:rsidRDefault="007E2A4D" w:rsidP="004A6C33">
      <w:pPr>
        <w:rPr>
          <w:i/>
          <w:iCs/>
          <w:sz w:val="22"/>
          <w:szCs w:val="22"/>
          <w:lang w:val="en-US"/>
        </w:rPr>
      </w:pPr>
      <w:r w:rsidRPr="00681074">
        <w:rPr>
          <w:i/>
          <w:iCs/>
          <w:sz w:val="22"/>
          <w:szCs w:val="22"/>
          <w:lang w:val="en-US"/>
        </w:rPr>
        <w:tab/>
      </w:r>
      <w:r w:rsidRPr="00681074">
        <w:rPr>
          <w:i/>
          <w:iCs/>
          <w:sz w:val="22"/>
          <w:szCs w:val="22"/>
          <w:lang w:val="en-US"/>
        </w:rPr>
        <w:tab/>
      </w:r>
      <w:r w:rsidR="00E2407F" w:rsidRPr="00681074">
        <w:rPr>
          <w:i/>
          <w:iCs/>
          <w:sz w:val="22"/>
          <w:szCs w:val="22"/>
          <w:lang w:val="en-US"/>
        </w:rPr>
        <w:tab/>
      </w:r>
      <w:r w:rsidRPr="00681074">
        <w:rPr>
          <w:i/>
          <w:iCs/>
          <w:sz w:val="22"/>
          <w:szCs w:val="22"/>
          <w:lang w:val="en-US"/>
        </w:rPr>
        <w:t>For every elem</w:t>
      </w:r>
      <w:r w:rsidR="00A978CB" w:rsidRPr="00681074">
        <w:rPr>
          <w:i/>
          <w:iCs/>
          <w:sz w:val="22"/>
          <w:szCs w:val="22"/>
          <w:lang w:val="en-US"/>
        </w:rPr>
        <w:t>ent</w:t>
      </w:r>
      <w:r w:rsidRPr="00681074">
        <w:rPr>
          <w:i/>
          <w:iCs/>
          <w:sz w:val="22"/>
          <w:szCs w:val="22"/>
          <w:lang w:val="en-US"/>
        </w:rPr>
        <w:t xml:space="preserve"> in </w:t>
      </w:r>
      <w:r w:rsidR="008E61D7" w:rsidRPr="00681074">
        <w:rPr>
          <w:i/>
          <w:iCs/>
          <w:sz w:val="22"/>
          <w:szCs w:val="22"/>
          <w:lang w:val="en-US"/>
        </w:rPr>
        <w:t>value then</w:t>
      </w:r>
    </w:p>
    <w:p w14:paraId="75038A53" w14:textId="3B3F2371" w:rsidR="005D694F" w:rsidRPr="00681074" w:rsidRDefault="005D694F" w:rsidP="005D694F">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00E2407F" w:rsidRPr="00681074">
        <w:rPr>
          <w:i/>
          <w:iCs/>
          <w:sz w:val="22"/>
          <w:szCs w:val="22"/>
          <w:lang w:val="en-US"/>
        </w:rPr>
        <w:tab/>
      </w:r>
      <w:r w:rsidR="00431615" w:rsidRPr="00681074">
        <w:rPr>
          <w:i/>
          <w:iCs/>
          <w:sz w:val="22"/>
          <w:szCs w:val="22"/>
          <w:lang w:val="en-US"/>
        </w:rPr>
        <w:t>s</w:t>
      </w:r>
      <w:r w:rsidRPr="00681074">
        <w:rPr>
          <w:i/>
          <w:iCs/>
          <w:sz w:val="22"/>
          <w:szCs w:val="22"/>
          <w:lang w:val="en-US"/>
        </w:rPr>
        <w:t>tr(source</w:t>
      </w:r>
      <w:r w:rsidR="00B95132" w:rsidRPr="00681074">
        <w:rPr>
          <w:i/>
          <w:iCs/>
          <w:sz w:val="22"/>
          <w:szCs w:val="22"/>
          <w:lang w:val="en-US"/>
        </w:rPr>
        <w:t>.</w:t>
      </w:r>
      <w:r w:rsidRPr="00681074">
        <w:rPr>
          <w:i/>
          <w:iCs/>
          <w:sz w:val="22"/>
          <w:szCs w:val="22"/>
          <w:lang w:val="en-US"/>
        </w:rPr>
        <w:t xml:space="preserve">equation).replace(“x”, </w:t>
      </w:r>
      <w:r w:rsidR="007D29F2" w:rsidRPr="00681074">
        <w:rPr>
          <w:i/>
          <w:iCs/>
          <w:sz w:val="22"/>
          <w:szCs w:val="22"/>
          <w:lang w:val="en-US"/>
        </w:rPr>
        <w:t>str(</w:t>
      </w:r>
      <w:r w:rsidRPr="00681074">
        <w:rPr>
          <w:i/>
          <w:iCs/>
          <w:sz w:val="22"/>
          <w:szCs w:val="22"/>
          <w:lang w:val="en-US"/>
        </w:rPr>
        <w:t>element</w:t>
      </w:r>
      <w:r w:rsidR="007D29F2" w:rsidRPr="00681074">
        <w:rPr>
          <w:i/>
          <w:iCs/>
          <w:sz w:val="22"/>
          <w:szCs w:val="22"/>
          <w:lang w:val="en-US"/>
        </w:rPr>
        <w:t>)</w:t>
      </w:r>
      <w:r w:rsidRPr="00681074">
        <w:rPr>
          <w:i/>
          <w:iCs/>
          <w:sz w:val="22"/>
          <w:szCs w:val="22"/>
          <w:lang w:val="en-US"/>
        </w:rPr>
        <w:t>)=intercept_y</w:t>
      </w:r>
    </w:p>
    <w:p w14:paraId="03AD5B78" w14:textId="003F831E" w:rsidR="005D694F" w:rsidRPr="00681074" w:rsidRDefault="005D694F" w:rsidP="005D694F">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00E2407F" w:rsidRPr="00681074">
        <w:rPr>
          <w:i/>
          <w:iCs/>
          <w:sz w:val="22"/>
          <w:szCs w:val="22"/>
          <w:lang w:val="en-US"/>
        </w:rPr>
        <w:tab/>
      </w:r>
      <w:r w:rsidR="00B95132" w:rsidRPr="00681074">
        <w:rPr>
          <w:i/>
          <w:iCs/>
          <w:sz w:val="22"/>
          <w:szCs w:val="22"/>
          <w:lang w:val="en-US"/>
        </w:rPr>
        <w:t>c</w:t>
      </w:r>
      <w:r w:rsidRPr="00681074">
        <w:rPr>
          <w:i/>
          <w:iCs/>
          <w:sz w:val="22"/>
          <w:szCs w:val="22"/>
          <w:lang w:val="en-US"/>
        </w:rPr>
        <w:t>oords.append(value, int(intercept_y))</w:t>
      </w:r>
    </w:p>
    <w:p w14:paraId="4BDF109F" w14:textId="43E21299" w:rsidR="00B95132" w:rsidRPr="00681074" w:rsidRDefault="00B95132" w:rsidP="005D694F">
      <w:pPr>
        <w:rPr>
          <w:i/>
          <w:iCs/>
          <w:sz w:val="22"/>
          <w:szCs w:val="22"/>
          <w:lang w:val="en-US"/>
        </w:rPr>
      </w:pPr>
      <w:r w:rsidRPr="00681074">
        <w:rPr>
          <w:i/>
          <w:iCs/>
          <w:sz w:val="22"/>
          <w:szCs w:val="22"/>
          <w:lang w:val="en-US"/>
        </w:rPr>
        <w:tab/>
        <w:t>distance=[]</w:t>
      </w:r>
    </w:p>
    <w:p w14:paraId="42FE5FA5" w14:textId="56EA35E6" w:rsidR="00E63491" w:rsidRPr="00681074" w:rsidRDefault="00D933DF" w:rsidP="00B95132">
      <w:pPr>
        <w:rPr>
          <w:i/>
          <w:iCs/>
          <w:sz w:val="22"/>
          <w:szCs w:val="22"/>
          <w:lang w:val="en-US"/>
        </w:rPr>
      </w:pPr>
      <w:r w:rsidRPr="00681074">
        <w:rPr>
          <w:i/>
          <w:iCs/>
          <w:sz w:val="22"/>
          <w:szCs w:val="22"/>
          <w:lang w:val="en-US"/>
        </w:rPr>
        <w:tab/>
      </w:r>
      <w:r w:rsidR="00B95132" w:rsidRPr="00681074">
        <w:rPr>
          <w:i/>
          <w:iCs/>
          <w:sz w:val="22"/>
          <w:szCs w:val="22"/>
          <w:lang w:val="en-US"/>
        </w:rPr>
        <w:t>For every point in coords then</w:t>
      </w:r>
    </w:p>
    <w:p w14:paraId="03C39585" w14:textId="4E49AA90" w:rsidR="00B95132" w:rsidRPr="00681074" w:rsidRDefault="00B95132" w:rsidP="00B95132">
      <w:pPr>
        <w:rPr>
          <w:i/>
          <w:iCs/>
          <w:sz w:val="22"/>
          <w:szCs w:val="22"/>
          <w:lang w:val="en-US"/>
        </w:rPr>
      </w:pPr>
      <w:r w:rsidRPr="00681074">
        <w:rPr>
          <w:i/>
          <w:iCs/>
          <w:sz w:val="22"/>
          <w:szCs w:val="22"/>
          <w:lang w:val="en-US"/>
        </w:rPr>
        <w:tab/>
      </w:r>
      <w:r w:rsidRPr="00681074">
        <w:rPr>
          <w:i/>
          <w:iCs/>
          <w:sz w:val="22"/>
          <w:szCs w:val="22"/>
          <w:lang w:val="en-US"/>
        </w:rPr>
        <w:tab/>
        <w:t>d=sqrt((source.x-point[0])^2+(source.y-point[1])^2)</w:t>
      </w:r>
    </w:p>
    <w:p w14:paraId="60CA91B9" w14:textId="7B213458" w:rsidR="00350074" w:rsidRPr="00681074" w:rsidRDefault="00317782" w:rsidP="005D694F">
      <w:pPr>
        <w:rPr>
          <w:i/>
          <w:iCs/>
          <w:sz w:val="22"/>
          <w:szCs w:val="22"/>
          <w:lang w:val="en-US"/>
        </w:rPr>
      </w:pPr>
      <w:r w:rsidRPr="00681074">
        <w:rPr>
          <w:i/>
          <w:iCs/>
          <w:sz w:val="22"/>
          <w:szCs w:val="22"/>
          <w:lang w:val="en-US"/>
        </w:rPr>
        <w:tab/>
      </w:r>
      <w:r w:rsidR="007C52EF" w:rsidRPr="00681074">
        <w:rPr>
          <w:i/>
          <w:iCs/>
          <w:sz w:val="22"/>
          <w:szCs w:val="22"/>
          <w:lang w:val="en-US"/>
        </w:rPr>
        <w:tab/>
      </w:r>
      <w:r w:rsidR="00B95132" w:rsidRPr="00681074">
        <w:rPr>
          <w:i/>
          <w:iCs/>
          <w:sz w:val="22"/>
          <w:szCs w:val="22"/>
          <w:lang w:val="en-US"/>
        </w:rPr>
        <w:t>distance.append((d,coords)</w:t>
      </w:r>
    </w:p>
    <w:p w14:paraId="2BDC1440" w14:textId="72228C79" w:rsidR="00B95132" w:rsidRPr="00681074" w:rsidRDefault="00B95132" w:rsidP="005D694F">
      <w:pPr>
        <w:rPr>
          <w:i/>
          <w:iCs/>
          <w:sz w:val="22"/>
          <w:szCs w:val="22"/>
          <w:lang w:val="en-US"/>
        </w:rPr>
      </w:pPr>
      <w:r w:rsidRPr="00681074">
        <w:rPr>
          <w:i/>
          <w:iCs/>
          <w:sz w:val="22"/>
          <w:szCs w:val="22"/>
          <w:lang w:val="en-US"/>
        </w:rPr>
        <w:tab/>
        <w:t>For every length in distance then</w:t>
      </w:r>
    </w:p>
    <w:p w14:paraId="47E30E86" w14:textId="73EE1F6C" w:rsidR="00B95132" w:rsidRPr="00681074" w:rsidRDefault="00B95132" w:rsidP="005D694F">
      <w:pPr>
        <w:rPr>
          <w:i/>
          <w:iCs/>
          <w:sz w:val="22"/>
          <w:szCs w:val="22"/>
          <w:lang w:val="en-US"/>
        </w:rPr>
      </w:pPr>
      <w:r w:rsidRPr="00681074">
        <w:rPr>
          <w:i/>
          <w:iCs/>
          <w:sz w:val="22"/>
          <w:szCs w:val="22"/>
          <w:lang w:val="en-US"/>
        </w:rPr>
        <w:tab/>
      </w:r>
      <w:r w:rsidRPr="00681074">
        <w:rPr>
          <w:i/>
          <w:iCs/>
          <w:sz w:val="22"/>
          <w:szCs w:val="22"/>
          <w:lang w:val="en-US"/>
        </w:rPr>
        <w:tab/>
        <w:t>If length[0]&gt;</w:t>
      </w:r>
      <w:r w:rsidR="007D29F2" w:rsidRPr="00681074">
        <w:rPr>
          <w:i/>
          <w:iCs/>
          <w:sz w:val="22"/>
          <w:szCs w:val="22"/>
          <w:lang w:val="en-US"/>
        </w:rPr>
        <w:t>distance</w:t>
      </w:r>
      <w:r w:rsidRPr="00681074">
        <w:rPr>
          <w:i/>
          <w:iCs/>
          <w:sz w:val="22"/>
          <w:szCs w:val="22"/>
          <w:lang w:val="en-US"/>
        </w:rPr>
        <w:t>[0][0] then</w:t>
      </w:r>
    </w:p>
    <w:p w14:paraId="1532FB5B" w14:textId="113869E6" w:rsidR="00B95132" w:rsidRPr="00681074" w:rsidRDefault="00B95132" w:rsidP="005D694F">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t>distance.insert(0,length)</w:t>
      </w:r>
    </w:p>
    <w:p w14:paraId="49696A53" w14:textId="3C43532E" w:rsidR="00B95132" w:rsidRPr="00681074" w:rsidRDefault="00B95132" w:rsidP="005D694F">
      <w:pPr>
        <w:rPr>
          <w:i/>
          <w:iCs/>
          <w:sz w:val="22"/>
          <w:szCs w:val="22"/>
          <w:lang w:val="en-US"/>
        </w:rPr>
      </w:pPr>
      <w:r w:rsidRPr="00681074">
        <w:rPr>
          <w:i/>
          <w:iCs/>
          <w:sz w:val="22"/>
          <w:szCs w:val="22"/>
          <w:lang w:val="en-US"/>
        </w:rPr>
        <w:tab/>
      </w:r>
      <w:r w:rsidRPr="00681074">
        <w:rPr>
          <w:i/>
          <w:iCs/>
          <w:sz w:val="22"/>
          <w:szCs w:val="22"/>
          <w:lang w:val="en-US"/>
        </w:rPr>
        <w:tab/>
        <w:t>else then</w:t>
      </w:r>
    </w:p>
    <w:p w14:paraId="0CA5D9EA" w14:textId="7DDACF25" w:rsidR="003134E6" w:rsidRPr="00681074" w:rsidRDefault="00B95132" w:rsidP="00431615">
      <w:pPr>
        <w:ind w:left="1440" w:firstLine="720"/>
        <w:rPr>
          <w:i/>
          <w:iCs/>
          <w:sz w:val="22"/>
          <w:szCs w:val="22"/>
          <w:lang w:val="en-US"/>
        </w:rPr>
      </w:pPr>
      <w:r w:rsidRPr="00681074">
        <w:rPr>
          <w:i/>
          <w:iCs/>
          <w:sz w:val="22"/>
          <w:szCs w:val="22"/>
          <w:lang w:val="en-US"/>
        </w:rPr>
        <w:t>next</w:t>
      </w:r>
    </w:p>
    <w:p w14:paraId="1B2A2708" w14:textId="36A71392" w:rsidR="003134E6" w:rsidRPr="00681074" w:rsidRDefault="003134E6" w:rsidP="003134E6">
      <w:pPr>
        <w:rPr>
          <w:i/>
          <w:iCs/>
          <w:sz w:val="22"/>
          <w:szCs w:val="22"/>
          <w:lang w:val="en-US"/>
        </w:rPr>
      </w:pPr>
      <w:r w:rsidRPr="00681074">
        <w:rPr>
          <w:i/>
          <w:iCs/>
          <w:sz w:val="22"/>
          <w:szCs w:val="22"/>
          <w:lang w:val="en-US"/>
        </w:rPr>
        <w:tab/>
      </w:r>
      <w:r w:rsidRPr="00681074">
        <w:rPr>
          <w:i/>
          <w:iCs/>
          <w:sz w:val="22"/>
          <w:szCs w:val="22"/>
          <w:lang w:val="en-US"/>
        </w:rPr>
        <w:tab/>
      </w:r>
    </w:p>
    <w:p w14:paraId="10510790" w14:textId="23AE61E4" w:rsidR="007D29F2" w:rsidRPr="00681074" w:rsidRDefault="007D29F2" w:rsidP="007D29F2">
      <w:pPr>
        <w:rPr>
          <w:i/>
          <w:iCs/>
          <w:sz w:val="22"/>
          <w:szCs w:val="22"/>
          <w:lang w:val="en-US"/>
        </w:rPr>
      </w:pPr>
      <w:r w:rsidRPr="00681074">
        <w:rPr>
          <w:i/>
          <w:iCs/>
          <w:sz w:val="22"/>
          <w:szCs w:val="22"/>
          <w:lang w:val="en-US"/>
        </w:rPr>
        <w:tab/>
      </w:r>
      <w:r w:rsidR="00431615" w:rsidRPr="00681074">
        <w:rPr>
          <w:i/>
          <w:iCs/>
          <w:sz w:val="22"/>
          <w:szCs w:val="22"/>
          <w:lang w:val="en-US"/>
        </w:rPr>
        <w:t>f</w:t>
      </w:r>
      <w:r w:rsidRPr="00681074">
        <w:rPr>
          <w:i/>
          <w:iCs/>
          <w:sz w:val="22"/>
          <w:szCs w:val="22"/>
          <w:lang w:val="en-US"/>
        </w:rPr>
        <w:t>or every obj in loaded_objects then</w:t>
      </w:r>
    </w:p>
    <w:p w14:paraId="00CE90EC" w14:textId="1ED281BD" w:rsidR="007D29F2" w:rsidRPr="00681074" w:rsidRDefault="007D29F2" w:rsidP="007D29F2">
      <w:pPr>
        <w:rPr>
          <w:i/>
          <w:iCs/>
          <w:sz w:val="22"/>
          <w:szCs w:val="22"/>
          <w:lang w:val="en-US"/>
        </w:rPr>
      </w:pPr>
      <w:r w:rsidRPr="00681074">
        <w:rPr>
          <w:i/>
          <w:iCs/>
          <w:sz w:val="22"/>
          <w:szCs w:val="22"/>
          <w:lang w:val="en-US"/>
        </w:rPr>
        <w:tab/>
      </w:r>
      <w:r w:rsidRPr="00681074">
        <w:rPr>
          <w:i/>
          <w:iCs/>
          <w:sz w:val="22"/>
          <w:szCs w:val="22"/>
          <w:lang w:val="en-US"/>
        </w:rPr>
        <w:tab/>
        <w:t>if str(obj.eqaution).replace(“x”,str(distance[0][1][0])= distance[0][1][1] then</w:t>
      </w:r>
    </w:p>
    <w:p w14:paraId="4046081B" w14:textId="197B8098" w:rsidR="007D29F2" w:rsidRPr="00681074" w:rsidRDefault="007D29F2" w:rsidP="007D29F2">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t>obj=item</w:t>
      </w:r>
    </w:p>
    <w:p w14:paraId="3200F779" w14:textId="3FAD2D2D" w:rsidR="00431615" w:rsidRPr="00681074" w:rsidRDefault="00431615" w:rsidP="007D29F2">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t>if source.x&gt;distance[0][1][1] then</w:t>
      </w:r>
    </w:p>
    <w:p w14:paraId="18722686" w14:textId="46592B74" w:rsidR="00E2407F" w:rsidRPr="00681074" w:rsidRDefault="00E2407F" w:rsidP="007D29F2">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00431615" w:rsidRPr="00681074">
        <w:rPr>
          <w:i/>
          <w:iCs/>
          <w:sz w:val="22"/>
          <w:szCs w:val="22"/>
          <w:lang w:val="en-US"/>
        </w:rPr>
        <w:tab/>
      </w:r>
      <w:r w:rsidRPr="00681074">
        <w:rPr>
          <w:i/>
          <w:iCs/>
          <w:sz w:val="22"/>
          <w:szCs w:val="22"/>
          <w:lang w:val="en-US"/>
        </w:rPr>
        <w:t>source.plot</w:t>
      </w:r>
      <w:bookmarkStart w:id="20" w:name="_Hlk71014309"/>
      <w:r w:rsidRPr="00681074">
        <w:rPr>
          <w:i/>
          <w:iCs/>
          <w:sz w:val="22"/>
          <w:szCs w:val="22"/>
          <w:lang w:val="en-US"/>
        </w:rPr>
        <w:t>(x</w:t>
      </w:r>
      <w:r w:rsidR="00431615" w:rsidRPr="00681074">
        <w:rPr>
          <w:i/>
          <w:iCs/>
          <w:sz w:val="22"/>
          <w:szCs w:val="22"/>
          <w:lang w:val="en-US"/>
        </w:rPr>
        <w:t>&gt;=</w:t>
      </w:r>
      <w:r w:rsidRPr="00681074">
        <w:rPr>
          <w:i/>
          <w:iCs/>
          <w:sz w:val="22"/>
          <w:szCs w:val="22"/>
          <w:lang w:val="en-US"/>
        </w:rPr>
        <w:t>distance[0][1][1])</w:t>
      </w:r>
      <w:bookmarkEnd w:id="20"/>
    </w:p>
    <w:p w14:paraId="6D3D24FD" w14:textId="6C027E8A" w:rsidR="00431615" w:rsidRPr="00681074" w:rsidRDefault="00431615" w:rsidP="007D29F2">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t>else then</w:t>
      </w:r>
    </w:p>
    <w:p w14:paraId="1DD37B63" w14:textId="0C81D9CB" w:rsidR="00EB32B8" w:rsidRPr="00681074" w:rsidRDefault="00431615" w:rsidP="007D29F2">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Pr="00681074">
        <w:rPr>
          <w:i/>
          <w:iCs/>
          <w:sz w:val="22"/>
          <w:szCs w:val="22"/>
          <w:lang w:val="en-US"/>
        </w:rPr>
        <w:tab/>
        <w:t>source.plot(x&lt;=distance[0][1][1]</w:t>
      </w:r>
      <w:r w:rsidR="00EB32B8" w:rsidRPr="00681074">
        <w:rPr>
          <w:i/>
          <w:iCs/>
          <w:sz w:val="22"/>
          <w:szCs w:val="22"/>
          <w:lang w:val="en-US"/>
        </w:rPr>
        <w:t>)</w:t>
      </w:r>
    </w:p>
    <w:p w14:paraId="6C8CF2DF" w14:textId="7428A888" w:rsidR="00EB32B8" w:rsidRPr="00681074" w:rsidRDefault="00EB32B8" w:rsidP="00404F87">
      <w:pPr>
        <w:rPr>
          <w:b/>
          <w:i/>
          <w:iCs/>
          <w:sz w:val="22"/>
          <w:szCs w:val="22"/>
          <w:lang w:val="en-US"/>
        </w:rPr>
      </w:pPr>
      <w:r w:rsidRPr="00681074">
        <w:rPr>
          <w:b/>
          <w:i/>
          <w:iCs/>
          <w:sz w:val="22"/>
          <w:szCs w:val="22"/>
          <w:lang w:val="en-US"/>
        </w:rPr>
        <w:t xml:space="preserve">Identifies the </w:t>
      </w:r>
      <w:r w:rsidR="00404F87" w:rsidRPr="00681074">
        <w:rPr>
          <w:b/>
          <w:i/>
          <w:iCs/>
          <w:sz w:val="22"/>
          <w:szCs w:val="22"/>
          <w:lang w:val="en-US"/>
        </w:rPr>
        <w:t>nearest objects property the simulates the propagation of the light ray accordingly, then repeats process for the reflected or refracted ray</w:t>
      </w:r>
    </w:p>
    <w:p w14:paraId="455B5C5B" w14:textId="366EB98A" w:rsidR="00F01ECC" w:rsidRPr="00681074" w:rsidRDefault="00F01ECC" w:rsidP="004A6C33">
      <w:pPr>
        <w:rPr>
          <w:i/>
          <w:iCs/>
          <w:sz w:val="22"/>
          <w:szCs w:val="22"/>
          <w:lang w:val="en-US"/>
        </w:rPr>
      </w:pP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00F93E3D" w:rsidRPr="00681074">
        <w:rPr>
          <w:i/>
          <w:iCs/>
          <w:sz w:val="22"/>
          <w:szCs w:val="22"/>
          <w:lang w:val="en-US"/>
        </w:rPr>
        <w:t xml:space="preserve">If </w:t>
      </w:r>
      <w:r w:rsidR="0028555A" w:rsidRPr="00681074">
        <w:rPr>
          <w:i/>
          <w:iCs/>
          <w:sz w:val="22"/>
          <w:szCs w:val="22"/>
          <w:lang w:val="en-US"/>
        </w:rPr>
        <w:t>item</w:t>
      </w:r>
      <w:r w:rsidR="00736B50" w:rsidRPr="00681074">
        <w:rPr>
          <w:i/>
          <w:iCs/>
          <w:sz w:val="22"/>
          <w:szCs w:val="22"/>
          <w:lang w:val="en-US"/>
        </w:rPr>
        <w:t>.properties</w:t>
      </w:r>
      <w:r w:rsidR="00F93E3D" w:rsidRPr="00681074">
        <w:rPr>
          <w:i/>
          <w:iCs/>
          <w:sz w:val="22"/>
          <w:szCs w:val="22"/>
          <w:lang w:val="en-US"/>
        </w:rPr>
        <w:t xml:space="preserve"> = mirror then</w:t>
      </w:r>
    </w:p>
    <w:p w14:paraId="2FA0FD66" w14:textId="77777777" w:rsidR="009429AC" w:rsidRPr="00681074" w:rsidRDefault="007D29F2" w:rsidP="009429AC">
      <w:pPr>
        <w:ind w:left="2880"/>
        <w:rPr>
          <w:i/>
          <w:iCs/>
          <w:sz w:val="22"/>
          <w:szCs w:val="22"/>
          <w:lang w:val="en-US"/>
        </w:rPr>
      </w:pPr>
      <w:bookmarkStart w:id="21" w:name="_Hlk71013368"/>
      <w:bookmarkStart w:id="22" w:name="_Hlk71013261"/>
      <w:r w:rsidRPr="00681074">
        <w:rPr>
          <w:i/>
          <w:iCs/>
          <w:sz w:val="22"/>
          <w:szCs w:val="22"/>
          <w:lang w:val="en-US"/>
        </w:rPr>
        <w:t>Reflected_eqaution=-source.gradient(source.x-distance[0][1][0])</w:t>
      </w:r>
      <w:r w:rsidR="009429AC" w:rsidRPr="00681074">
        <w:rPr>
          <w:i/>
          <w:iCs/>
          <w:sz w:val="22"/>
          <w:szCs w:val="22"/>
          <w:lang w:val="en-US"/>
        </w:rPr>
        <w:t>+distance[0][1][1]</w:t>
      </w:r>
    </w:p>
    <w:bookmarkEnd w:id="21"/>
    <w:p w14:paraId="398D21BE" w14:textId="77777777" w:rsidR="00E2407F" w:rsidRPr="00681074" w:rsidRDefault="009429AC" w:rsidP="00E2407F">
      <w:pPr>
        <w:ind w:left="2880"/>
        <w:rPr>
          <w:i/>
          <w:iCs/>
          <w:sz w:val="22"/>
          <w:szCs w:val="22"/>
          <w:lang w:val="en-US"/>
        </w:rPr>
      </w:pPr>
      <w:r w:rsidRPr="00681074">
        <w:rPr>
          <w:i/>
          <w:iCs/>
          <w:sz w:val="22"/>
          <w:szCs w:val="22"/>
          <w:lang w:val="en-US"/>
        </w:rPr>
        <w:t>reflected_ray=</w:t>
      </w:r>
      <w:r w:rsidR="0028555A" w:rsidRPr="00681074">
        <w:rPr>
          <w:i/>
          <w:iCs/>
          <w:sz w:val="22"/>
          <w:szCs w:val="22"/>
          <w:lang w:val="en-US"/>
        </w:rPr>
        <w:t>object</w:t>
      </w:r>
      <w:r w:rsidR="00C963E4" w:rsidRPr="00681074">
        <w:rPr>
          <w:i/>
          <w:iCs/>
          <w:sz w:val="22"/>
          <w:szCs w:val="22"/>
          <w:lang w:val="en-US"/>
        </w:rPr>
        <w:t>(</w:t>
      </w:r>
      <w:r w:rsidRPr="00681074">
        <w:rPr>
          <w:i/>
          <w:iCs/>
          <w:sz w:val="22"/>
          <w:szCs w:val="22"/>
          <w:lang w:val="en-US"/>
        </w:rPr>
        <w:t>ray,reflected_eqaution,x&gt;=distance[0][1][0],distance[0][1])</w:t>
      </w:r>
    </w:p>
    <w:bookmarkEnd w:id="22"/>
    <w:p w14:paraId="2F15D7B6" w14:textId="0E31B7CB" w:rsidR="00872C5E" w:rsidRPr="00681074" w:rsidRDefault="00872C5E" w:rsidP="007D29F2">
      <w:pPr>
        <w:ind w:left="2160" w:firstLine="720"/>
        <w:rPr>
          <w:i/>
          <w:iCs/>
          <w:sz w:val="22"/>
          <w:szCs w:val="22"/>
          <w:lang w:val="en-US"/>
        </w:rPr>
      </w:pPr>
      <w:r w:rsidRPr="00681074">
        <w:rPr>
          <w:i/>
          <w:iCs/>
          <w:sz w:val="22"/>
          <w:szCs w:val="22"/>
          <w:lang w:val="en-US"/>
        </w:rPr>
        <w:t>Simulation(reflected_ray, loaded_objects)</w:t>
      </w:r>
    </w:p>
    <w:p w14:paraId="02AB832A" w14:textId="08B3F288" w:rsidR="00FE312E" w:rsidRPr="00681074" w:rsidRDefault="006C59D3" w:rsidP="004A6C33">
      <w:pPr>
        <w:rPr>
          <w:i/>
          <w:iCs/>
          <w:sz w:val="22"/>
          <w:szCs w:val="22"/>
          <w:lang w:val="en-US"/>
        </w:rPr>
      </w:pPr>
      <w:r w:rsidRPr="00681074">
        <w:rPr>
          <w:i/>
          <w:iCs/>
          <w:sz w:val="22"/>
          <w:szCs w:val="22"/>
          <w:lang w:val="en-US"/>
        </w:rPr>
        <w:lastRenderedPageBreak/>
        <w:tab/>
      </w:r>
      <w:r w:rsidR="007D29F2" w:rsidRPr="00681074">
        <w:rPr>
          <w:i/>
          <w:iCs/>
          <w:sz w:val="22"/>
          <w:szCs w:val="22"/>
          <w:lang w:val="en-US"/>
        </w:rPr>
        <w:tab/>
      </w:r>
      <w:r w:rsidR="007D29F2" w:rsidRPr="00681074">
        <w:rPr>
          <w:i/>
          <w:iCs/>
          <w:sz w:val="22"/>
          <w:szCs w:val="22"/>
          <w:lang w:val="en-US"/>
        </w:rPr>
        <w:tab/>
      </w:r>
      <w:r w:rsidR="009429AC" w:rsidRPr="00681074">
        <w:rPr>
          <w:i/>
          <w:iCs/>
          <w:sz w:val="22"/>
          <w:szCs w:val="22"/>
          <w:lang w:val="en-US"/>
        </w:rPr>
        <w:t>e</w:t>
      </w:r>
      <w:r w:rsidRPr="00681074">
        <w:rPr>
          <w:i/>
          <w:iCs/>
          <w:sz w:val="22"/>
          <w:szCs w:val="22"/>
          <w:lang w:val="en-US"/>
        </w:rPr>
        <w:t>l</w:t>
      </w:r>
      <w:r w:rsidR="009429AC" w:rsidRPr="00681074">
        <w:rPr>
          <w:i/>
          <w:iCs/>
          <w:sz w:val="22"/>
          <w:szCs w:val="22"/>
          <w:lang w:val="en-US"/>
        </w:rPr>
        <w:t xml:space="preserve">se </w:t>
      </w:r>
      <w:r w:rsidRPr="00681074">
        <w:rPr>
          <w:i/>
          <w:iCs/>
          <w:sz w:val="22"/>
          <w:szCs w:val="22"/>
          <w:lang w:val="en-US"/>
        </w:rPr>
        <w:t>if item.properties</w:t>
      </w:r>
      <w:r w:rsidR="007C0C89" w:rsidRPr="00681074">
        <w:rPr>
          <w:i/>
          <w:iCs/>
          <w:sz w:val="22"/>
          <w:szCs w:val="22"/>
          <w:lang w:val="en-US"/>
        </w:rPr>
        <w:t xml:space="preserve"> = block then</w:t>
      </w:r>
    </w:p>
    <w:p w14:paraId="4C29B966" w14:textId="6AF5D8B7" w:rsidR="007C0C89" w:rsidRPr="00681074" w:rsidRDefault="007C0C89" w:rsidP="004A6C33">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006E2408" w:rsidRPr="00681074">
        <w:rPr>
          <w:i/>
          <w:iCs/>
          <w:sz w:val="22"/>
          <w:szCs w:val="22"/>
          <w:lang w:val="en-US"/>
        </w:rPr>
        <w:t>item.reflectiveindex=n</w:t>
      </w:r>
      <w:r w:rsidR="00FE312E" w:rsidRPr="00681074">
        <w:rPr>
          <w:i/>
          <w:iCs/>
          <w:sz w:val="22"/>
          <w:szCs w:val="22"/>
          <w:lang w:val="en-US"/>
        </w:rPr>
        <w:t>2</w:t>
      </w:r>
    </w:p>
    <w:p w14:paraId="6AF12570" w14:textId="76C89719" w:rsidR="006936F1" w:rsidRPr="00681074" w:rsidRDefault="006936F1" w:rsidP="004A6C33">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Pr="00681074">
        <w:rPr>
          <w:i/>
          <w:iCs/>
          <w:sz w:val="22"/>
          <w:szCs w:val="22"/>
          <w:lang w:val="en-US"/>
        </w:rPr>
        <w:t>m1=</w:t>
      </w:r>
      <w:r w:rsidR="007929F0" w:rsidRPr="00681074">
        <w:rPr>
          <w:i/>
          <w:iCs/>
          <w:sz w:val="22"/>
          <w:szCs w:val="22"/>
          <w:lang w:val="en-US"/>
        </w:rPr>
        <w:t>source</w:t>
      </w:r>
      <w:r w:rsidR="009429AC" w:rsidRPr="00681074">
        <w:rPr>
          <w:i/>
          <w:iCs/>
          <w:sz w:val="22"/>
          <w:szCs w:val="22"/>
          <w:lang w:val="en-US"/>
        </w:rPr>
        <w:t>.</w:t>
      </w:r>
      <w:r w:rsidR="007929F0" w:rsidRPr="00681074">
        <w:rPr>
          <w:i/>
          <w:iCs/>
          <w:sz w:val="22"/>
          <w:szCs w:val="22"/>
          <w:lang w:val="en-US"/>
        </w:rPr>
        <w:t>gradient</w:t>
      </w:r>
    </w:p>
    <w:p w14:paraId="6B8A1A17" w14:textId="1B0C8E88" w:rsidR="006924C5" w:rsidRPr="00681074" w:rsidRDefault="006924C5" w:rsidP="004A6C33">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Pr="00681074">
        <w:rPr>
          <w:i/>
          <w:iCs/>
          <w:sz w:val="22"/>
          <w:szCs w:val="22"/>
          <w:lang w:val="en-US"/>
        </w:rPr>
        <w:t>m2=</w:t>
      </w:r>
      <w:r w:rsidR="00A93D30" w:rsidRPr="00681074">
        <w:rPr>
          <w:i/>
          <w:iCs/>
          <w:sz w:val="22"/>
          <w:szCs w:val="22"/>
          <w:lang w:val="en-US"/>
        </w:rPr>
        <w:t>item.gradient</w:t>
      </w:r>
    </w:p>
    <w:p w14:paraId="3412B0B4" w14:textId="444B0354" w:rsidR="002F7662" w:rsidRPr="00681074" w:rsidRDefault="000877CC" w:rsidP="004A6C33">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009429AC" w:rsidRPr="00681074">
        <w:rPr>
          <w:i/>
          <w:iCs/>
          <w:sz w:val="22"/>
          <w:szCs w:val="22"/>
          <w:lang w:val="en-US"/>
        </w:rPr>
        <w:t>i</w:t>
      </w:r>
      <w:r w:rsidR="005307D5" w:rsidRPr="00681074">
        <w:rPr>
          <w:i/>
          <w:iCs/>
          <w:sz w:val="22"/>
          <w:szCs w:val="22"/>
          <w:lang w:val="en-US"/>
        </w:rPr>
        <w:t>nverse tan(MOD(m2-m1)/(1+m2m1) )</w:t>
      </w:r>
      <w:r w:rsidR="000B74FB" w:rsidRPr="00681074">
        <w:rPr>
          <w:i/>
          <w:iCs/>
          <w:sz w:val="22"/>
          <w:szCs w:val="22"/>
        </w:rPr>
        <w:t xml:space="preserve"> =</w:t>
      </w:r>
      <w:r w:rsidR="000B74FB" w:rsidRPr="00681074">
        <w:rPr>
          <w:i/>
          <w:iCs/>
          <w:sz w:val="22"/>
          <w:szCs w:val="22"/>
          <w:lang w:val="en-US"/>
        </w:rPr>
        <w:t>θ1</w:t>
      </w:r>
    </w:p>
    <w:p w14:paraId="0C84E47B" w14:textId="278DABFA" w:rsidR="00AC08BE" w:rsidRPr="00681074" w:rsidRDefault="00AC08BE" w:rsidP="004A6C33">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Pr="00681074">
        <w:rPr>
          <w:i/>
          <w:iCs/>
          <w:sz w:val="22"/>
          <w:szCs w:val="22"/>
          <w:lang w:val="en-US"/>
        </w:rPr>
        <w:t>sin inverse(sin</w:t>
      </w:r>
      <w:r w:rsidRPr="00681074">
        <w:rPr>
          <w:i/>
          <w:iCs/>
          <w:sz w:val="22"/>
          <w:szCs w:val="22"/>
        </w:rPr>
        <w:t xml:space="preserve"> </w:t>
      </w:r>
      <w:r w:rsidRPr="00681074">
        <w:rPr>
          <w:i/>
          <w:iCs/>
          <w:sz w:val="22"/>
          <w:szCs w:val="22"/>
          <w:lang w:val="en-US"/>
        </w:rPr>
        <w:t>θ1/n2)=</w:t>
      </w:r>
      <w:r w:rsidRPr="00681074">
        <w:rPr>
          <w:i/>
          <w:iCs/>
          <w:sz w:val="22"/>
          <w:szCs w:val="22"/>
        </w:rPr>
        <w:t xml:space="preserve"> </w:t>
      </w:r>
      <w:r w:rsidRPr="00681074">
        <w:rPr>
          <w:i/>
          <w:iCs/>
          <w:sz w:val="22"/>
          <w:szCs w:val="22"/>
          <w:lang w:val="en-US"/>
        </w:rPr>
        <w:t>θ2</w:t>
      </w:r>
    </w:p>
    <w:p w14:paraId="54FB6F74" w14:textId="1246F25F" w:rsidR="005C5E2B" w:rsidRPr="00681074" w:rsidRDefault="005C5E2B" w:rsidP="007D29F2">
      <w:pPr>
        <w:ind w:left="2160" w:firstLine="720"/>
        <w:rPr>
          <w:i/>
          <w:iCs/>
          <w:sz w:val="22"/>
          <w:szCs w:val="22"/>
          <w:lang w:val="en-US"/>
        </w:rPr>
      </w:pPr>
      <w:r w:rsidRPr="00681074">
        <w:rPr>
          <w:i/>
          <w:iCs/>
          <w:sz w:val="22"/>
          <w:szCs w:val="22"/>
          <w:lang w:val="en-US"/>
        </w:rPr>
        <w:t>if  θ2</w:t>
      </w:r>
      <w:r w:rsidR="006560C4" w:rsidRPr="00681074">
        <w:rPr>
          <w:i/>
          <w:iCs/>
          <w:sz w:val="22"/>
          <w:szCs w:val="22"/>
          <w:lang w:val="en-US"/>
        </w:rPr>
        <w:t>&gt;=90 then</w:t>
      </w:r>
    </w:p>
    <w:p w14:paraId="4213644F" w14:textId="1A0E3EA9" w:rsidR="009429AC" w:rsidRPr="00681074" w:rsidRDefault="009429AC" w:rsidP="009429AC">
      <w:pPr>
        <w:ind w:left="3600"/>
        <w:rPr>
          <w:i/>
          <w:iCs/>
          <w:sz w:val="22"/>
          <w:szCs w:val="22"/>
          <w:lang w:val="en-US"/>
        </w:rPr>
      </w:pPr>
      <w:r w:rsidRPr="00681074">
        <w:rPr>
          <w:i/>
          <w:iCs/>
          <w:sz w:val="22"/>
          <w:szCs w:val="22"/>
          <w:lang w:val="en-US"/>
        </w:rPr>
        <w:t>reflected_eqaution=-source.gradient(x-distance[0][1][0])+distance[0][1][1]</w:t>
      </w:r>
    </w:p>
    <w:p w14:paraId="46CCD8B7" w14:textId="59386E28" w:rsidR="009429AC" w:rsidRPr="00681074" w:rsidRDefault="009429AC" w:rsidP="009429AC">
      <w:pPr>
        <w:ind w:left="3600"/>
        <w:rPr>
          <w:i/>
          <w:iCs/>
          <w:sz w:val="22"/>
          <w:szCs w:val="22"/>
          <w:lang w:val="en-US"/>
        </w:rPr>
      </w:pPr>
      <w:r w:rsidRPr="00681074">
        <w:rPr>
          <w:i/>
          <w:iCs/>
          <w:sz w:val="22"/>
          <w:szCs w:val="22"/>
          <w:lang w:val="en-US"/>
        </w:rPr>
        <w:t>reflected_ray=object(ray,reflected_eqaution,x&gt;=distance[0][1][0],distance[0][1])</w:t>
      </w:r>
    </w:p>
    <w:p w14:paraId="64E6E90B" w14:textId="1F1619FB" w:rsidR="00E2407F" w:rsidRPr="00681074" w:rsidRDefault="00E2407F" w:rsidP="009429AC">
      <w:pPr>
        <w:ind w:left="3600"/>
        <w:rPr>
          <w:i/>
          <w:iCs/>
          <w:sz w:val="22"/>
          <w:szCs w:val="22"/>
          <w:lang w:val="en-US"/>
        </w:rPr>
      </w:pPr>
      <w:r w:rsidRPr="00681074">
        <w:rPr>
          <w:i/>
          <w:iCs/>
          <w:sz w:val="22"/>
          <w:szCs w:val="22"/>
          <w:lang w:val="en-US"/>
        </w:rPr>
        <w:t>reflected_ray.plot</w:t>
      </w:r>
    </w:p>
    <w:p w14:paraId="2C3626E8" w14:textId="72C8CDF9" w:rsidR="006560C4" w:rsidRPr="00681074" w:rsidRDefault="006560C4" w:rsidP="007D29F2">
      <w:pPr>
        <w:ind w:left="2880" w:firstLine="720"/>
        <w:rPr>
          <w:i/>
          <w:iCs/>
          <w:sz w:val="22"/>
          <w:szCs w:val="22"/>
          <w:lang w:val="en-US"/>
        </w:rPr>
      </w:pPr>
      <w:r w:rsidRPr="00681074">
        <w:rPr>
          <w:i/>
          <w:iCs/>
          <w:sz w:val="22"/>
          <w:szCs w:val="22"/>
          <w:lang w:val="en-US"/>
        </w:rPr>
        <w:t>Simulation(reflected_ray, loaded_objects)</w:t>
      </w:r>
    </w:p>
    <w:p w14:paraId="1C92B31C" w14:textId="55B114A1" w:rsidR="009429AC" w:rsidRPr="00681074" w:rsidRDefault="009429AC" w:rsidP="009429AC">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Pr="00681074">
        <w:rPr>
          <w:i/>
          <w:iCs/>
          <w:sz w:val="22"/>
          <w:szCs w:val="22"/>
          <w:lang w:val="en-US"/>
        </w:rPr>
        <w:tab/>
        <w:t>else then</w:t>
      </w:r>
    </w:p>
    <w:p w14:paraId="2D8D02FC" w14:textId="6569735C" w:rsidR="00AC08BE" w:rsidRPr="00681074" w:rsidRDefault="00AC08BE" w:rsidP="004A6C33">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009429AC" w:rsidRPr="00681074">
        <w:rPr>
          <w:i/>
          <w:iCs/>
          <w:sz w:val="22"/>
          <w:szCs w:val="22"/>
          <w:lang w:val="en-US"/>
        </w:rPr>
        <w:tab/>
      </w:r>
      <w:r w:rsidR="002623E4" w:rsidRPr="00681074">
        <w:rPr>
          <w:i/>
          <w:iCs/>
          <w:sz w:val="22"/>
          <w:szCs w:val="22"/>
          <w:lang w:val="en-US"/>
        </w:rPr>
        <w:t>(</w:t>
      </w:r>
      <w:r w:rsidR="00E958C9" w:rsidRPr="00681074">
        <w:rPr>
          <w:i/>
          <w:iCs/>
          <w:sz w:val="22"/>
          <w:szCs w:val="22"/>
          <w:lang w:val="en-US"/>
        </w:rPr>
        <w:t>-m1-tan</w:t>
      </w:r>
      <w:r w:rsidR="00E958C9" w:rsidRPr="00681074">
        <w:rPr>
          <w:i/>
          <w:iCs/>
          <w:sz w:val="22"/>
          <w:szCs w:val="22"/>
        </w:rPr>
        <w:t xml:space="preserve"> </w:t>
      </w:r>
      <w:r w:rsidR="00E958C9" w:rsidRPr="00681074">
        <w:rPr>
          <w:i/>
          <w:iCs/>
          <w:sz w:val="22"/>
          <w:szCs w:val="22"/>
          <w:lang w:val="en-US"/>
        </w:rPr>
        <w:t>θ</w:t>
      </w:r>
      <w:r w:rsidR="005C5E2B" w:rsidRPr="00681074">
        <w:rPr>
          <w:i/>
          <w:iCs/>
          <w:sz w:val="22"/>
          <w:szCs w:val="22"/>
          <w:lang w:val="en-US"/>
        </w:rPr>
        <w:t>2</w:t>
      </w:r>
      <w:r w:rsidR="002623E4" w:rsidRPr="00681074">
        <w:rPr>
          <w:i/>
          <w:iCs/>
          <w:sz w:val="22"/>
          <w:szCs w:val="22"/>
          <w:lang w:val="en-US"/>
        </w:rPr>
        <w:t>)/(m1tan</w:t>
      </w:r>
      <w:r w:rsidR="002623E4" w:rsidRPr="00681074">
        <w:rPr>
          <w:i/>
          <w:iCs/>
          <w:sz w:val="22"/>
          <w:szCs w:val="22"/>
        </w:rPr>
        <w:t xml:space="preserve"> </w:t>
      </w:r>
      <w:r w:rsidR="002623E4" w:rsidRPr="00681074">
        <w:rPr>
          <w:i/>
          <w:iCs/>
          <w:sz w:val="22"/>
          <w:szCs w:val="22"/>
          <w:lang w:val="en-US"/>
        </w:rPr>
        <w:t>θ</w:t>
      </w:r>
      <w:r w:rsidR="005C5E2B" w:rsidRPr="00681074">
        <w:rPr>
          <w:i/>
          <w:iCs/>
          <w:sz w:val="22"/>
          <w:szCs w:val="22"/>
          <w:lang w:val="en-US"/>
        </w:rPr>
        <w:t>2</w:t>
      </w:r>
      <w:r w:rsidR="002623E4" w:rsidRPr="00681074">
        <w:rPr>
          <w:i/>
          <w:iCs/>
          <w:sz w:val="22"/>
          <w:szCs w:val="22"/>
          <w:lang w:val="en-US"/>
        </w:rPr>
        <w:t>-1))=m3</w:t>
      </w:r>
      <w:r w:rsidR="00431615" w:rsidRPr="00681074">
        <w:rPr>
          <w:i/>
          <w:iCs/>
          <w:sz w:val="22"/>
          <w:szCs w:val="22"/>
          <w:lang w:val="en-US"/>
        </w:rPr>
        <w:t xml:space="preserve"> </w:t>
      </w:r>
    </w:p>
    <w:p w14:paraId="77B46A7A" w14:textId="2F869C88" w:rsidR="00B16832" w:rsidRPr="00681074" w:rsidRDefault="009429AC" w:rsidP="009429AC">
      <w:pPr>
        <w:ind w:left="3600"/>
        <w:rPr>
          <w:i/>
          <w:iCs/>
          <w:sz w:val="22"/>
          <w:szCs w:val="22"/>
          <w:lang w:val="en-US"/>
        </w:rPr>
      </w:pPr>
      <w:r w:rsidRPr="00681074">
        <w:rPr>
          <w:i/>
          <w:iCs/>
          <w:sz w:val="22"/>
          <w:szCs w:val="22"/>
          <w:lang w:val="en-US"/>
        </w:rPr>
        <w:t>refracted_eqaution=m3(x-distance[0][1][0])+distance[0][1][1]</w:t>
      </w:r>
    </w:p>
    <w:p w14:paraId="756C0460" w14:textId="77777777" w:rsidR="00431615" w:rsidRPr="00681074" w:rsidRDefault="009429AC" w:rsidP="00431615">
      <w:pPr>
        <w:ind w:left="3600"/>
        <w:rPr>
          <w:i/>
          <w:iCs/>
          <w:sz w:val="22"/>
          <w:szCs w:val="22"/>
          <w:lang w:val="en-US"/>
        </w:rPr>
      </w:pPr>
      <w:r w:rsidRPr="00681074">
        <w:rPr>
          <w:i/>
          <w:iCs/>
          <w:sz w:val="22"/>
          <w:szCs w:val="22"/>
          <w:lang w:val="en-US"/>
        </w:rPr>
        <w:t>refracted_ray=object(ray,refracted_eqaution,x&gt;=distance[0][1][0],distance[0][1])</w:t>
      </w:r>
    </w:p>
    <w:p w14:paraId="17E03596" w14:textId="0AF85F48" w:rsidR="002F75C0" w:rsidRPr="00681074" w:rsidRDefault="00A47128" w:rsidP="00431615">
      <w:pPr>
        <w:rPr>
          <w:i/>
          <w:iCs/>
          <w:sz w:val="22"/>
          <w:szCs w:val="22"/>
          <w:lang w:val="en-US"/>
        </w:rPr>
      </w:pPr>
      <w:r w:rsidRPr="00681074">
        <w:rPr>
          <w:i/>
          <w:iCs/>
          <w:sz w:val="22"/>
          <w:szCs w:val="22"/>
          <w:lang w:val="en-US"/>
        </w:rPr>
        <w:tab/>
      </w:r>
      <w:r w:rsidRPr="00681074">
        <w:rPr>
          <w:i/>
          <w:iCs/>
          <w:sz w:val="22"/>
          <w:szCs w:val="22"/>
          <w:lang w:val="en-US"/>
        </w:rPr>
        <w:tab/>
      </w:r>
      <w:r w:rsidR="007D29F2" w:rsidRPr="00681074">
        <w:rPr>
          <w:i/>
          <w:iCs/>
          <w:sz w:val="22"/>
          <w:szCs w:val="22"/>
          <w:lang w:val="en-US"/>
        </w:rPr>
        <w:tab/>
      </w:r>
      <w:r w:rsidR="007D29F2" w:rsidRPr="00681074">
        <w:rPr>
          <w:i/>
          <w:iCs/>
          <w:sz w:val="22"/>
          <w:szCs w:val="22"/>
          <w:lang w:val="en-US"/>
        </w:rPr>
        <w:tab/>
      </w:r>
      <w:r w:rsidR="009429AC" w:rsidRPr="00681074">
        <w:rPr>
          <w:i/>
          <w:iCs/>
          <w:sz w:val="22"/>
          <w:szCs w:val="22"/>
          <w:lang w:val="en-US"/>
        </w:rPr>
        <w:tab/>
      </w:r>
      <w:r w:rsidR="00872C5E" w:rsidRPr="00681074">
        <w:rPr>
          <w:i/>
          <w:iCs/>
          <w:sz w:val="22"/>
          <w:szCs w:val="22"/>
          <w:lang w:val="en-US"/>
        </w:rPr>
        <w:t>Simulation(</w:t>
      </w:r>
      <w:r w:rsidRPr="00681074">
        <w:rPr>
          <w:i/>
          <w:iCs/>
          <w:sz w:val="22"/>
          <w:szCs w:val="22"/>
          <w:lang w:val="en-US"/>
        </w:rPr>
        <w:t>refracted_ray</w:t>
      </w:r>
      <w:r w:rsidR="00872C5E" w:rsidRPr="00681074">
        <w:rPr>
          <w:i/>
          <w:iCs/>
          <w:sz w:val="22"/>
          <w:szCs w:val="22"/>
          <w:lang w:val="en-US"/>
        </w:rPr>
        <w:t>, loaded_objects)</w:t>
      </w:r>
    </w:p>
    <w:p w14:paraId="2DC319A3" w14:textId="1899C710" w:rsidR="00EB6991" w:rsidRPr="00681074" w:rsidRDefault="008E31F4" w:rsidP="004A6C33">
      <w:pPr>
        <w:rPr>
          <w:i/>
          <w:iCs/>
          <w:sz w:val="22"/>
          <w:szCs w:val="22"/>
          <w:lang w:val="en-US"/>
        </w:rPr>
      </w:pPr>
      <w:r w:rsidRPr="00681074">
        <w:rPr>
          <w:i/>
          <w:iCs/>
          <w:sz w:val="22"/>
          <w:szCs w:val="22"/>
          <w:lang w:val="en-US"/>
        </w:rPr>
        <w:tab/>
      </w:r>
      <w:r w:rsidRPr="00681074">
        <w:rPr>
          <w:i/>
          <w:iCs/>
          <w:sz w:val="22"/>
          <w:szCs w:val="22"/>
          <w:lang w:val="en-US"/>
        </w:rPr>
        <w:tab/>
        <w:t>el</w:t>
      </w:r>
      <w:r w:rsidR="00EB6991" w:rsidRPr="00681074">
        <w:rPr>
          <w:i/>
          <w:iCs/>
          <w:sz w:val="22"/>
          <w:szCs w:val="22"/>
          <w:lang w:val="en-US"/>
        </w:rPr>
        <w:t>se</w:t>
      </w:r>
      <w:r w:rsidR="00C90577" w:rsidRPr="00681074">
        <w:rPr>
          <w:i/>
          <w:iCs/>
          <w:sz w:val="22"/>
          <w:szCs w:val="22"/>
          <w:lang w:val="en-US"/>
        </w:rPr>
        <w:t xml:space="preserve"> then</w:t>
      </w:r>
    </w:p>
    <w:p w14:paraId="13690A6E" w14:textId="15FA3F97" w:rsidR="00A1653A" w:rsidRPr="00681074" w:rsidRDefault="00C90577" w:rsidP="00D762A9">
      <w:pPr>
        <w:rPr>
          <w:i/>
          <w:iCs/>
          <w:sz w:val="22"/>
          <w:szCs w:val="22"/>
          <w:lang w:val="en-US"/>
        </w:rPr>
      </w:pPr>
      <w:r w:rsidRPr="00681074">
        <w:rPr>
          <w:i/>
          <w:iCs/>
          <w:sz w:val="22"/>
          <w:szCs w:val="22"/>
          <w:lang w:val="en-US"/>
        </w:rPr>
        <w:tab/>
      </w:r>
      <w:r w:rsidRPr="00681074">
        <w:rPr>
          <w:i/>
          <w:iCs/>
          <w:sz w:val="22"/>
          <w:szCs w:val="22"/>
          <w:lang w:val="en-US"/>
        </w:rPr>
        <w:tab/>
      </w:r>
      <w:r w:rsidRPr="00681074">
        <w:rPr>
          <w:i/>
          <w:iCs/>
          <w:sz w:val="22"/>
          <w:szCs w:val="22"/>
          <w:lang w:val="en-US"/>
        </w:rPr>
        <w:tab/>
      </w:r>
      <w:r w:rsidR="0022173C" w:rsidRPr="00681074">
        <w:rPr>
          <w:i/>
          <w:iCs/>
          <w:sz w:val="22"/>
          <w:szCs w:val="22"/>
          <w:lang w:val="en-US"/>
        </w:rPr>
        <w:t>next</w:t>
      </w:r>
    </w:p>
    <w:p w14:paraId="3C663AB4" w14:textId="0ADFD163" w:rsidR="0015079B" w:rsidRPr="00681074" w:rsidRDefault="0015079B" w:rsidP="00D762A9">
      <w:pPr>
        <w:rPr>
          <w:i/>
          <w:iCs/>
          <w:sz w:val="22"/>
          <w:szCs w:val="22"/>
          <w:lang w:val="en-US"/>
        </w:rPr>
      </w:pPr>
    </w:p>
    <w:p w14:paraId="477089B2" w14:textId="52A757EB" w:rsidR="0015079B" w:rsidRPr="00681074" w:rsidRDefault="0015079B" w:rsidP="00D762A9">
      <w:pPr>
        <w:rPr>
          <w:i/>
          <w:iCs/>
          <w:sz w:val="22"/>
          <w:szCs w:val="22"/>
          <w:lang w:val="en-US"/>
        </w:rPr>
      </w:pPr>
    </w:p>
    <w:p w14:paraId="78E4ADC8" w14:textId="16F63CDD" w:rsidR="0015079B" w:rsidRPr="00681074" w:rsidRDefault="0015079B" w:rsidP="00D762A9">
      <w:pPr>
        <w:rPr>
          <w:i/>
          <w:iCs/>
          <w:sz w:val="22"/>
          <w:szCs w:val="22"/>
          <w:lang w:val="en-US"/>
        </w:rPr>
      </w:pPr>
    </w:p>
    <w:p w14:paraId="7F89954A" w14:textId="0E2A215F" w:rsidR="0015079B" w:rsidRPr="00681074" w:rsidRDefault="0015079B" w:rsidP="00D762A9">
      <w:pPr>
        <w:rPr>
          <w:i/>
          <w:iCs/>
          <w:sz w:val="22"/>
          <w:szCs w:val="22"/>
          <w:lang w:val="en-US"/>
        </w:rPr>
      </w:pPr>
    </w:p>
    <w:p w14:paraId="014EE918" w14:textId="0AE44577" w:rsidR="0015079B" w:rsidRPr="00681074" w:rsidRDefault="0015079B" w:rsidP="00D762A9">
      <w:pPr>
        <w:rPr>
          <w:i/>
          <w:iCs/>
          <w:sz w:val="22"/>
          <w:szCs w:val="22"/>
          <w:lang w:val="en-US"/>
        </w:rPr>
      </w:pPr>
    </w:p>
    <w:p w14:paraId="7249A159" w14:textId="0E4998D2" w:rsidR="0015079B" w:rsidRPr="00681074" w:rsidRDefault="0015079B" w:rsidP="00D762A9">
      <w:pPr>
        <w:rPr>
          <w:i/>
          <w:iCs/>
          <w:sz w:val="22"/>
          <w:szCs w:val="22"/>
          <w:lang w:val="en-US"/>
        </w:rPr>
      </w:pPr>
    </w:p>
    <w:p w14:paraId="370941DA" w14:textId="77777777" w:rsidR="0015079B" w:rsidRPr="00681074" w:rsidRDefault="0015079B" w:rsidP="00D762A9">
      <w:pPr>
        <w:rPr>
          <w:i/>
          <w:iCs/>
          <w:sz w:val="22"/>
          <w:szCs w:val="22"/>
          <w:lang w:val="en-US"/>
        </w:rPr>
      </w:pPr>
    </w:p>
    <w:p w14:paraId="66A269E3" w14:textId="47DB7128" w:rsidR="009B272E" w:rsidRPr="00681074" w:rsidRDefault="009B272E" w:rsidP="009B272E">
      <w:pPr>
        <w:pStyle w:val="Heading3"/>
        <w:rPr>
          <w:sz w:val="22"/>
          <w:szCs w:val="22"/>
          <w:lang w:val="en-US"/>
        </w:rPr>
      </w:pPr>
      <w:bookmarkStart w:id="23" w:name="_Toc91918757"/>
      <w:r w:rsidRPr="00681074">
        <w:rPr>
          <w:sz w:val="22"/>
          <w:szCs w:val="22"/>
          <w:lang w:val="en-US"/>
        </w:rPr>
        <w:lastRenderedPageBreak/>
        <w:t>Prototype COde</w:t>
      </w:r>
      <w:bookmarkEnd w:id="23"/>
    </w:p>
    <w:p w14:paraId="7C2863E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de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FF"/>
          <w:sz w:val="22"/>
          <w:szCs w:val="22"/>
          <w:lang w:eastAsia="en-GB"/>
        </w:rPr>
        <w:t>Simulatio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objects_loaded</w:t>
      </w:r>
      <w:r w:rsidRPr="00681074">
        <w:rPr>
          <w:rFonts w:ascii="Courier New" w:eastAsia="Times New Roman" w:hAnsi="Courier New" w:cs="Courier New"/>
          <w:b/>
          <w:bCs/>
          <w:color w:val="000080"/>
          <w:sz w:val="22"/>
          <w:szCs w:val="22"/>
          <w:lang w:eastAsia="en-GB"/>
        </w:rPr>
        <w:t>):</w:t>
      </w:r>
    </w:p>
    <w:p w14:paraId="348CB88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color w:val="000000"/>
          <w:sz w:val="22"/>
          <w:szCs w:val="22"/>
          <w:lang w:eastAsia="en-GB"/>
        </w:rPr>
        <w:t xml:space="preserve">     intercept_x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159014B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objects_loaded</w:t>
      </w:r>
      <w:r w:rsidRPr="00681074">
        <w:rPr>
          <w:rFonts w:ascii="Courier New" w:eastAsia="Times New Roman" w:hAnsi="Courier New" w:cs="Courier New"/>
          <w:b/>
          <w:bCs/>
          <w:color w:val="000080"/>
          <w:sz w:val="22"/>
          <w:szCs w:val="22"/>
          <w:lang w:eastAsia="en-GB"/>
        </w:rPr>
        <w:t>:</w:t>
      </w:r>
    </w:p>
    <w:p w14:paraId="5378A6F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w:t>
      </w:r>
      <w:r w:rsidRPr="00681074">
        <w:rPr>
          <w:rFonts w:ascii="Courier New" w:eastAsia="Times New Roman" w:hAnsi="Courier New" w:cs="Courier New"/>
          <w:color w:val="000000"/>
          <w:sz w:val="22"/>
          <w:szCs w:val="22"/>
          <w:lang w:eastAsia="en-GB"/>
        </w:rPr>
        <w:t xml:space="preserve">         intercept_x</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ymp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olv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eva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Eqautio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i</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Eqaution</w:t>
      </w:r>
      <w:r w:rsidRPr="00681074">
        <w:rPr>
          <w:rFonts w:ascii="Courier New" w:eastAsia="Times New Roman" w:hAnsi="Courier New" w:cs="Courier New"/>
          <w:b/>
          <w:bCs/>
          <w:color w:val="000080"/>
          <w:sz w:val="22"/>
          <w:szCs w:val="22"/>
          <w:lang w:eastAsia="en-GB"/>
        </w:rPr>
        <w:t>))))))</w:t>
      </w:r>
    </w:p>
    <w:p w14:paraId="56AA722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w:t>
      </w:r>
      <w:r w:rsidRPr="00681074">
        <w:rPr>
          <w:rFonts w:ascii="Courier New" w:eastAsia="Times New Roman" w:hAnsi="Courier New" w:cs="Courier New"/>
          <w:color w:val="000000"/>
          <w:sz w:val="22"/>
          <w:szCs w:val="22"/>
          <w:lang w:eastAsia="en-GB"/>
        </w:rPr>
        <w:t xml:space="preserve">     coords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63EA17E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6</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n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intercept_x</w:t>
      </w:r>
      <w:r w:rsidRPr="00681074">
        <w:rPr>
          <w:rFonts w:ascii="Courier New" w:eastAsia="Times New Roman" w:hAnsi="Courier New" w:cs="Courier New"/>
          <w:b/>
          <w:bCs/>
          <w:color w:val="000080"/>
          <w:sz w:val="22"/>
          <w:szCs w:val="22"/>
          <w:lang w:eastAsia="en-GB"/>
        </w:rPr>
        <w:t>:</w:t>
      </w:r>
    </w:p>
    <w:p w14:paraId="26A3318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7</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not</w:t>
      </w:r>
      <w:r w:rsidRPr="00681074">
        <w:rPr>
          <w:rFonts w:ascii="Courier New" w:eastAsia="Times New Roman" w:hAnsi="Courier New" w:cs="Courier New"/>
          <w:color w:val="000000"/>
          <w:sz w:val="22"/>
          <w:szCs w:val="22"/>
          <w:lang w:eastAsia="en-GB"/>
        </w:rPr>
        <w:t xml:space="preserve"> intercept_x</w:t>
      </w:r>
      <w:r w:rsidRPr="00681074">
        <w:rPr>
          <w:rFonts w:ascii="Courier New" w:eastAsia="Times New Roman" w:hAnsi="Courier New" w:cs="Courier New"/>
          <w:b/>
          <w:bCs/>
          <w:color w:val="000080"/>
          <w:sz w:val="22"/>
          <w:szCs w:val="22"/>
          <w:lang w:eastAsia="en-GB"/>
        </w:rPr>
        <w:t>:</w:t>
      </w:r>
    </w:p>
    <w:p w14:paraId="5DAF447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8</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lot</w:t>
      </w:r>
      <w:r w:rsidRPr="00681074">
        <w:rPr>
          <w:rFonts w:ascii="Courier New" w:eastAsia="Times New Roman" w:hAnsi="Courier New" w:cs="Courier New"/>
          <w:b/>
          <w:bCs/>
          <w:color w:val="000080"/>
          <w:sz w:val="22"/>
          <w:szCs w:val="22"/>
          <w:lang w:eastAsia="en-GB"/>
        </w:rPr>
        <w:t>()</w:t>
      </w:r>
    </w:p>
    <w:p w14:paraId="27E21C7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9</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return</w:t>
      </w:r>
    </w:p>
    <w:p w14:paraId="286BB50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0</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470CFB0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m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n</w:t>
      </w:r>
      <w:r w:rsidRPr="00681074">
        <w:rPr>
          <w:rFonts w:ascii="Courier New" w:eastAsia="Times New Roman" w:hAnsi="Courier New" w:cs="Courier New"/>
          <w:b/>
          <w:bCs/>
          <w:color w:val="000080"/>
          <w:sz w:val="22"/>
          <w:szCs w:val="22"/>
          <w:lang w:eastAsia="en-GB"/>
        </w:rPr>
        <w:t>:</w:t>
      </w:r>
    </w:p>
    <w:p w14:paraId="58061BF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2</w:t>
      </w:r>
      <w:r w:rsidRPr="00681074">
        <w:rPr>
          <w:rFonts w:ascii="Courier New" w:eastAsia="Times New Roman" w:hAnsi="Courier New" w:cs="Courier New"/>
          <w:color w:val="000000"/>
          <w:sz w:val="22"/>
          <w:szCs w:val="22"/>
          <w:lang w:eastAsia="en-GB"/>
        </w:rPr>
        <w:t xml:space="preserve">                intercept_y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eva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pla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x"</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m</w:t>
      </w:r>
      <w:r w:rsidRPr="00681074">
        <w:rPr>
          <w:rFonts w:ascii="Courier New" w:eastAsia="Times New Roman" w:hAnsi="Courier New" w:cs="Courier New"/>
          <w:b/>
          <w:bCs/>
          <w:color w:val="000080"/>
          <w:sz w:val="22"/>
          <w:szCs w:val="22"/>
          <w:lang w:eastAsia="en-GB"/>
        </w:rPr>
        <w:t>)))</w:t>
      </w:r>
    </w:p>
    <w:p w14:paraId="7D6AF0C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3</w:t>
      </w:r>
      <w:r w:rsidRPr="00681074">
        <w:rPr>
          <w:rFonts w:ascii="Courier New" w:eastAsia="Times New Roman" w:hAnsi="Courier New" w:cs="Courier New"/>
          <w:color w:val="000000"/>
          <w:sz w:val="22"/>
          <w:szCs w:val="22"/>
          <w:lang w:eastAsia="en-GB"/>
        </w:rPr>
        <w:t xml:space="preserve">                coord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ntercept_y</w:t>
      </w:r>
      <w:r w:rsidRPr="00681074">
        <w:rPr>
          <w:rFonts w:ascii="Courier New" w:eastAsia="Times New Roman" w:hAnsi="Courier New" w:cs="Courier New"/>
          <w:b/>
          <w:bCs/>
          <w:color w:val="000080"/>
          <w:sz w:val="22"/>
          <w:szCs w:val="22"/>
          <w:lang w:eastAsia="en-GB"/>
        </w:rPr>
        <w:t>)))</w:t>
      </w:r>
    </w:p>
    <w:p w14:paraId="0AA4B2C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4</w:t>
      </w:r>
      <w:r w:rsidRPr="00681074">
        <w:rPr>
          <w:rFonts w:ascii="Courier New" w:eastAsia="Times New Roman" w:hAnsi="Courier New" w:cs="Courier New"/>
          <w:color w:val="000000"/>
          <w:sz w:val="22"/>
          <w:szCs w:val="22"/>
          <w:lang w:eastAsia="en-GB"/>
        </w:rPr>
        <w:t xml:space="preserve">    distanc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6B6C438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5</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p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coords</w:t>
      </w:r>
      <w:r w:rsidRPr="00681074">
        <w:rPr>
          <w:rFonts w:ascii="Courier New" w:eastAsia="Times New Roman" w:hAnsi="Courier New" w:cs="Courier New"/>
          <w:b/>
          <w:bCs/>
          <w:color w:val="000080"/>
          <w:sz w:val="22"/>
          <w:szCs w:val="22"/>
          <w:lang w:eastAsia="en-GB"/>
        </w:rPr>
        <w:t>:</w:t>
      </w:r>
    </w:p>
    <w:p w14:paraId="33668E5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6</w:t>
      </w:r>
      <w:r w:rsidRPr="00681074">
        <w:rPr>
          <w:rFonts w:ascii="Courier New" w:eastAsia="Times New Roman" w:hAnsi="Courier New" w:cs="Courier New"/>
          <w:color w:val="000000"/>
          <w:sz w:val="22"/>
          <w:szCs w:val="22"/>
          <w:lang w:eastAsia="en-GB"/>
        </w:rPr>
        <w:t xml:space="preserve">        d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math</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q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xp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yp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006EAD5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7</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p</w:t>
      </w:r>
      <w:r w:rsidRPr="00681074">
        <w:rPr>
          <w:rFonts w:ascii="Courier New" w:eastAsia="Times New Roman" w:hAnsi="Courier New" w:cs="Courier New"/>
          <w:b/>
          <w:bCs/>
          <w:color w:val="000080"/>
          <w:sz w:val="22"/>
          <w:szCs w:val="22"/>
          <w:lang w:eastAsia="en-GB"/>
        </w:rPr>
        <w:t>))</w:t>
      </w:r>
    </w:p>
    <w:p w14:paraId="30FCBC5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8</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l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p>
    <w:p w14:paraId="6AD3533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19</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g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482C4DF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0</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nse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l</w:t>
      </w:r>
      <w:r w:rsidRPr="00681074">
        <w:rPr>
          <w:rFonts w:ascii="Courier New" w:eastAsia="Times New Roman" w:hAnsi="Courier New" w:cs="Courier New"/>
          <w:b/>
          <w:bCs/>
          <w:color w:val="000080"/>
          <w:sz w:val="22"/>
          <w:szCs w:val="22"/>
          <w:lang w:eastAsia="en-GB"/>
        </w:rPr>
        <w:t>)</w:t>
      </w:r>
    </w:p>
    <w:p w14:paraId="66B8E5C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5E551C8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2</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continue</w:t>
      </w:r>
    </w:p>
    <w:p w14:paraId="02352BB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3</w:t>
      </w:r>
      <w:r w:rsidRPr="00681074">
        <w:rPr>
          <w:rFonts w:ascii="Courier New" w:eastAsia="Times New Roman" w:hAnsi="Courier New" w:cs="Courier New"/>
          <w:color w:val="000000"/>
          <w:sz w:val="22"/>
          <w:szCs w:val="22"/>
          <w:lang w:eastAsia="en-GB"/>
        </w:rPr>
        <w:t xml:space="preserve">    near_obj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tem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tem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objects_loaded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item</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4CDA9A7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4</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near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Properties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Mirror"</w:t>
      </w:r>
      <w:r w:rsidRPr="00681074">
        <w:rPr>
          <w:rFonts w:ascii="Courier New" w:eastAsia="Times New Roman" w:hAnsi="Courier New" w:cs="Courier New"/>
          <w:b/>
          <w:bCs/>
          <w:color w:val="000080"/>
          <w:sz w:val="22"/>
          <w:szCs w:val="22"/>
          <w:lang w:eastAsia="en-GB"/>
        </w:rPr>
        <w:t>:</w:t>
      </w:r>
    </w:p>
    <w:p w14:paraId="7964ADA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5</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stric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ord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2667027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6</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lot</w:t>
      </w:r>
      <w:r w:rsidRPr="00681074">
        <w:rPr>
          <w:rFonts w:ascii="Courier New" w:eastAsia="Times New Roman" w:hAnsi="Courier New" w:cs="Courier New"/>
          <w:b/>
          <w:bCs/>
          <w:color w:val="000080"/>
          <w:sz w:val="22"/>
          <w:szCs w:val="22"/>
          <w:lang w:eastAsia="en-GB"/>
        </w:rPr>
        <w:t>()</w:t>
      </w:r>
    </w:p>
    <w:p w14:paraId="58D7440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7</w:t>
      </w:r>
      <w:r w:rsidRPr="00681074">
        <w:rPr>
          <w:rFonts w:ascii="Courier New" w:eastAsia="Times New Roman" w:hAnsi="Courier New" w:cs="Courier New"/>
          <w:color w:val="000000"/>
          <w:sz w:val="22"/>
          <w:szCs w:val="22"/>
          <w:lang w:eastAsia="en-GB"/>
        </w:rPr>
        <w:t xml:space="preserve">        reflect_eq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eva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x-{1})+{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5558EF5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8</w:t>
      </w:r>
      <w:r w:rsidRPr="00681074">
        <w:rPr>
          <w:rFonts w:ascii="Courier New" w:eastAsia="Times New Roman" w:hAnsi="Courier New" w:cs="Courier New"/>
          <w:color w:val="000000"/>
          <w:sz w:val="22"/>
          <w:szCs w:val="22"/>
          <w:lang w:eastAsia="en-GB"/>
        </w:rPr>
        <w:t xml:space="preserve">        reflect_ray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Source</w:t>
      </w:r>
      <w:r w:rsidRPr="00681074">
        <w:rPr>
          <w:rFonts w:ascii="Courier New" w:eastAsia="Times New Roman" w:hAnsi="Courier New" w:cs="Courier New"/>
          <w:b/>
          <w:bCs/>
          <w:color w:val="000080"/>
          <w:sz w:val="22"/>
          <w:szCs w:val="22"/>
          <w:lang w:eastAsia="en-GB"/>
        </w:rPr>
        <w:t>()</w:t>
      </w:r>
    </w:p>
    <w:p w14:paraId="4FE1FA8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29</w:t>
      </w:r>
      <w:r w:rsidRPr="00681074">
        <w:rPr>
          <w:rFonts w:ascii="Courier New" w:eastAsia="Times New Roman" w:hAnsi="Courier New" w:cs="Courier New"/>
          <w:color w:val="000000"/>
          <w:sz w:val="22"/>
          <w:szCs w:val="22"/>
          <w:lang w:eastAsia="en-GB"/>
        </w:rPr>
        <w:t xml:space="preserve">        reflect_ra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Eqautio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flect_eq</w:t>
      </w:r>
      <w:r w:rsidRPr="00681074">
        <w:rPr>
          <w:rFonts w:ascii="Courier New" w:eastAsia="Times New Roman" w:hAnsi="Courier New" w:cs="Courier New"/>
          <w:b/>
          <w:bCs/>
          <w:color w:val="000080"/>
          <w:sz w:val="22"/>
          <w:szCs w:val="22"/>
          <w:lang w:eastAsia="en-GB"/>
        </w:rPr>
        <w:t>)</w:t>
      </w:r>
    </w:p>
    <w:p w14:paraId="2B54C97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0</w:t>
      </w:r>
      <w:r w:rsidRPr="00681074">
        <w:rPr>
          <w:rFonts w:ascii="Courier New" w:eastAsia="Times New Roman" w:hAnsi="Courier New" w:cs="Courier New"/>
          <w:color w:val="000000"/>
          <w:sz w:val="22"/>
          <w:szCs w:val="22"/>
          <w:lang w:eastAsia="en-GB"/>
        </w:rPr>
        <w:t xml:space="preserve">        reflect_ra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r w:rsidRPr="00681074">
        <w:rPr>
          <w:rFonts w:ascii="Courier New" w:eastAsia="Times New Roman" w:hAnsi="Courier New" w:cs="Courier New"/>
          <w:b/>
          <w:bCs/>
          <w:color w:val="000080"/>
          <w:sz w:val="22"/>
          <w:szCs w:val="22"/>
          <w:lang w:eastAsia="en-GB"/>
        </w:rPr>
        <w:t>)</w:t>
      </w:r>
    </w:p>
    <w:p w14:paraId="6EC0909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6C781F4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2</w:t>
      </w:r>
      <w:r w:rsidRPr="00681074">
        <w:rPr>
          <w:rFonts w:ascii="Courier New" w:eastAsia="Times New Roman" w:hAnsi="Courier New" w:cs="Courier New"/>
          <w:color w:val="000000"/>
          <w:sz w:val="22"/>
          <w:szCs w:val="22"/>
          <w:lang w:eastAsia="en-GB"/>
        </w:rPr>
        <w:t xml:space="preserve">        n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near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fractiveIndex</w:t>
      </w:r>
    </w:p>
    <w:p w14:paraId="57552E5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3</w:t>
      </w:r>
      <w:r w:rsidRPr="00681074">
        <w:rPr>
          <w:rFonts w:ascii="Courier New" w:eastAsia="Times New Roman" w:hAnsi="Courier New" w:cs="Courier New"/>
          <w:color w:val="000000"/>
          <w:sz w:val="22"/>
          <w:szCs w:val="22"/>
          <w:lang w:eastAsia="en-GB"/>
        </w:rPr>
        <w:t xml:space="preserve">        m1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p>
    <w:p w14:paraId="79DF1B4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4</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near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Gradient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7F25D5D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5</w:t>
      </w:r>
      <w:r w:rsidRPr="00681074">
        <w:rPr>
          <w:rFonts w:ascii="Courier New" w:eastAsia="Times New Roman" w:hAnsi="Courier New" w:cs="Courier New"/>
          <w:color w:val="000000"/>
          <w:sz w:val="22"/>
          <w:szCs w:val="22"/>
          <w:lang w:eastAsia="en-GB"/>
        </w:rPr>
        <w:t xml:space="preserve">            m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near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p>
    <w:p w14:paraId="698AA1A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6</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0668753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7</w:t>
      </w:r>
      <w:r w:rsidRPr="00681074">
        <w:rPr>
          <w:rFonts w:ascii="Courier New" w:eastAsia="Times New Roman" w:hAnsi="Courier New" w:cs="Courier New"/>
          <w:color w:val="000000"/>
          <w:sz w:val="22"/>
          <w:szCs w:val="22"/>
          <w:lang w:eastAsia="en-GB"/>
        </w:rPr>
        <w:t xml:space="preserve">            m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pla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x"</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p>
    <w:p w14:paraId="70646D0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8</w:t>
      </w:r>
      <w:r w:rsidRPr="00681074">
        <w:rPr>
          <w:rFonts w:ascii="Courier New" w:eastAsia="Times New Roman" w:hAnsi="Courier New" w:cs="Courier New"/>
          <w:color w:val="000000"/>
          <w:sz w:val="22"/>
          <w:szCs w:val="22"/>
          <w:lang w:eastAsia="en-GB"/>
        </w:rPr>
        <w:t xml:space="preserve">            m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pla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57B7A76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39</w:t>
      </w:r>
      <w:r w:rsidRPr="00681074">
        <w:rPr>
          <w:rFonts w:ascii="Courier New" w:eastAsia="Times New Roman" w:hAnsi="Courier New" w:cs="Courier New"/>
          <w:color w:val="000000"/>
          <w:sz w:val="22"/>
          <w:szCs w:val="22"/>
          <w:lang w:eastAsia="en-GB"/>
        </w:rPr>
        <w:t xml:space="preserve">            theta1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ata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ab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m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m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m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m1</w:t>
      </w:r>
      <w:r w:rsidRPr="00681074">
        <w:rPr>
          <w:rFonts w:ascii="Courier New" w:eastAsia="Times New Roman" w:hAnsi="Courier New" w:cs="Courier New"/>
          <w:b/>
          <w:bCs/>
          <w:color w:val="000080"/>
          <w:sz w:val="22"/>
          <w:szCs w:val="22"/>
          <w:lang w:eastAsia="en-GB"/>
        </w:rPr>
        <w:t>)))</w:t>
      </w:r>
    </w:p>
    <w:p w14:paraId="3B9D9F4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0</w:t>
      </w:r>
      <w:r w:rsidRPr="00681074">
        <w:rPr>
          <w:rFonts w:ascii="Courier New" w:eastAsia="Times New Roman" w:hAnsi="Courier New" w:cs="Courier New"/>
          <w:color w:val="000000"/>
          <w:sz w:val="22"/>
          <w:szCs w:val="22"/>
          <w:lang w:eastAsia="en-GB"/>
        </w:rPr>
        <w:t xml:space="preserve">            theta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asi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i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theta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n2</w:t>
      </w:r>
      <w:r w:rsidRPr="00681074">
        <w:rPr>
          <w:rFonts w:ascii="Courier New" w:eastAsia="Times New Roman" w:hAnsi="Courier New" w:cs="Courier New"/>
          <w:b/>
          <w:bCs/>
          <w:color w:val="000080"/>
          <w:sz w:val="22"/>
          <w:szCs w:val="22"/>
          <w:lang w:eastAsia="en-GB"/>
        </w:rPr>
        <w:t>)</w:t>
      </w:r>
    </w:p>
    <w:p w14:paraId="28F4AC4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1</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theta2 </w:t>
      </w:r>
      <w:r w:rsidRPr="00681074">
        <w:rPr>
          <w:rFonts w:ascii="Courier New" w:eastAsia="Times New Roman" w:hAnsi="Courier New" w:cs="Courier New"/>
          <w:b/>
          <w:bCs/>
          <w:color w:val="000080"/>
          <w:sz w:val="22"/>
          <w:szCs w:val="22"/>
          <w:lang w:eastAsia="en-GB"/>
        </w:rPr>
        <w:t>&g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90</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and</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Refractive_Index </w:t>
      </w:r>
      <w:r w:rsidRPr="00681074">
        <w:rPr>
          <w:rFonts w:ascii="Courier New" w:eastAsia="Times New Roman" w:hAnsi="Courier New" w:cs="Courier New"/>
          <w:b/>
          <w:bCs/>
          <w:color w:val="000080"/>
          <w:sz w:val="22"/>
          <w:szCs w:val="22"/>
          <w:lang w:eastAsia="en-GB"/>
        </w:rPr>
        <w:t>&gt;</w:t>
      </w:r>
      <w:r w:rsidRPr="00681074">
        <w:rPr>
          <w:rFonts w:ascii="Courier New" w:eastAsia="Times New Roman" w:hAnsi="Courier New" w:cs="Courier New"/>
          <w:color w:val="000000"/>
          <w:sz w:val="22"/>
          <w:szCs w:val="22"/>
          <w:lang w:eastAsia="en-GB"/>
        </w:rPr>
        <w:t xml:space="preserve"> n2</w:t>
      </w:r>
      <w:r w:rsidRPr="00681074">
        <w:rPr>
          <w:rFonts w:ascii="Courier New" w:eastAsia="Times New Roman" w:hAnsi="Courier New" w:cs="Courier New"/>
          <w:b/>
          <w:bCs/>
          <w:color w:val="000080"/>
          <w:sz w:val="22"/>
          <w:szCs w:val="22"/>
          <w:lang w:eastAsia="en-GB"/>
        </w:rPr>
        <w:t>:</w:t>
      </w:r>
    </w:p>
    <w:p w14:paraId="4D82FEA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2</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stric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ord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35714AF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3</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lot</w:t>
      </w:r>
      <w:r w:rsidRPr="00681074">
        <w:rPr>
          <w:rFonts w:ascii="Courier New" w:eastAsia="Times New Roman" w:hAnsi="Courier New" w:cs="Courier New"/>
          <w:b/>
          <w:bCs/>
          <w:color w:val="000080"/>
          <w:sz w:val="22"/>
          <w:szCs w:val="22"/>
          <w:lang w:eastAsia="en-GB"/>
        </w:rPr>
        <w:t>()</w:t>
      </w:r>
    </w:p>
    <w:p w14:paraId="5655422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4</w:t>
      </w:r>
      <w:r w:rsidRPr="00681074">
        <w:rPr>
          <w:rFonts w:ascii="Courier New" w:eastAsia="Times New Roman" w:hAnsi="Courier New" w:cs="Courier New"/>
          <w:color w:val="000000"/>
          <w:sz w:val="22"/>
          <w:szCs w:val="22"/>
          <w:lang w:eastAsia="en-GB"/>
        </w:rPr>
        <w:t xml:space="preserve">                reflect_eq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eva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x-{1})+{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1FD72E3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5</w:t>
      </w:r>
      <w:r w:rsidRPr="00681074">
        <w:rPr>
          <w:rFonts w:ascii="Courier New" w:eastAsia="Times New Roman" w:hAnsi="Courier New" w:cs="Courier New"/>
          <w:color w:val="000000"/>
          <w:sz w:val="22"/>
          <w:szCs w:val="22"/>
          <w:lang w:eastAsia="en-GB"/>
        </w:rPr>
        <w:t xml:space="preserve">                reflect_ray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Source</w:t>
      </w:r>
      <w:r w:rsidRPr="00681074">
        <w:rPr>
          <w:rFonts w:ascii="Courier New" w:eastAsia="Times New Roman" w:hAnsi="Courier New" w:cs="Courier New"/>
          <w:b/>
          <w:bCs/>
          <w:color w:val="000080"/>
          <w:sz w:val="22"/>
          <w:szCs w:val="22"/>
          <w:lang w:eastAsia="en-GB"/>
        </w:rPr>
        <w:t>()</w:t>
      </w:r>
    </w:p>
    <w:p w14:paraId="1D14538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6</w:t>
      </w:r>
      <w:r w:rsidRPr="00681074">
        <w:rPr>
          <w:rFonts w:ascii="Courier New" w:eastAsia="Times New Roman" w:hAnsi="Courier New" w:cs="Courier New"/>
          <w:color w:val="000000"/>
          <w:sz w:val="22"/>
          <w:szCs w:val="22"/>
          <w:lang w:eastAsia="en-GB"/>
        </w:rPr>
        <w:t xml:space="preserve">                reflect_ra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Eqautio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flect_eq</w:t>
      </w:r>
      <w:r w:rsidRPr="00681074">
        <w:rPr>
          <w:rFonts w:ascii="Courier New" w:eastAsia="Times New Roman" w:hAnsi="Courier New" w:cs="Courier New"/>
          <w:b/>
          <w:bCs/>
          <w:color w:val="000080"/>
          <w:sz w:val="22"/>
          <w:szCs w:val="22"/>
          <w:lang w:eastAsia="en-GB"/>
        </w:rPr>
        <w:t>)</w:t>
      </w:r>
    </w:p>
    <w:p w14:paraId="2FD5960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lastRenderedPageBreak/>
        <w:t>47</w:t>
      </w:r>
      <w:r w:rsidRPr="00681074">
        <w:rPr>
          <w:rFonts w:ascii="Courier New" w:eastAsia="Times New Roman" w:hAnsi="Courier New" w:cs="Courier New"/>
          <w:color w:val="000000"/>
          <w:sz w:val="22"/>
          <w:szCs w:val="22"/>
          <w:lang w:eastAsia="en-GB"/>
        </w:rPr>
        <w:t xml:space="preserve">                reflect_ray</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Gradient</w:t>
      </w:r>
      <w:r w:rsidRPr="00681074">
        <w:rPr>
          <w:rFonts w:ascii="Courier New" w:eastAsia="Times New Roman" w:hAnsi="Courier New" w:cs="Courier New"/>
          <w:b/>
          <w:bCs/>
          <w:color w:val="000080"/>
          <w:sz w:val="22"/>
          <w:szCs w:val="22"/>
          <w:lang w:eastAsia="en-GB"/>
        </w:rPr>
        <w:t>)</w:t>
      </w:r>
    </w:p>
    <w:p w14:paraId="2FE9233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8</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if</w:t>
      </w:r>
      <w:r w:rsidRPr="00681074">
        <w:rPr>
          <w:rFonts w:ascii="Courier New" w:eastAsia="Times New Roman" w:hAnsi="Courier New" w:cs="Courier New"/>
          <w:color w:val="000000"/>
          <w:sz w:val="22"/>
          <w:szCs w:val="22"/>
          <w:lang w:eastAsia="en-GB"/>
        </w:rPr>
        <w:t xml:space="preserve"> theta2 </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90</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and</w:t>
      </w:r>
      <w:r w:rsidRPr="00681074">
        <w:rPr>
          <w:rFonts w:ascii="Courier New" w:eastAsia="Times New Roman" w:hAnsi="Courier New" w:cs="Courier New"/>
          <w:color w:val="000000"/>
          <w:sz w:val="22"/>
          <w:szCs w:val="22"/>
          <w:lang w:eastAsia="en-GB"/>
        </w:rPr>
        <w:t xml:space="preserve"> theta2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1DF805C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49</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stric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ord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4F02DAF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0</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lot</w:t>
      </w:r>
      <w:r w:rsidRPr="00681074">
        <w:rPr>
          <w:rFonts w:ascii="Courier New" w:eastAsia="Times New Roman" w:hAnsi="Courier New" w:cs="Courier New"/>
          <w:b/>
          <w:bCs/>
          <w:color w:val="000080"/>
          <w:sz w:val="22"/>
          <w:szCs w:val="22"/>
          <w:lang w:eastAsia="en-GB"/>
        </w:rPr>
        <w:t>()</w:t>
      </w:r>
    </w:p>
    <w:p w14:paraId="3B96311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1</w:t>
      </w:r>
      <w:r w:rsidRPr="00681074">
        <w:rPr>
          <w:rFonts w:ascii="Courier New" w:eastAsia="Times New Roman" w:hAnsi="Courier New" w:cs="Courier New"/>
          <w:color w:val="000000"/>
          <w:sz w:val="22"/>
          <w:szCs w:val="22"/>
          <w:lang w:eastAsia="en-GB"/>
        </w:rPr>
        <w:t xml:space="preserve">                m3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m1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ta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theta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m1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ta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theta2</w:t>
      </w:r>
      <w:r w:rsidRPr="00681074">
        <w:rPr>
          <w:rFonts w:ascii="Courier New" w:eastAsia="Times New Roman" w:hAnsi="Courier New" w:cs="Courier New"/>
          <w:b/>
          <w:bCs/>
          <w:color w:val="000080"/>
          <w:sz w:val="22"/>
          <w:szCs w:val="22"/>
          <w:lang w:eastAsia="en-GB"/>
        </w:rPr>
        <w:t>))</w:t>
      </w:r>
    </w:p>
    <w:p w14:paraId="0BE6C5A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2</w:t>
      </w:r>
      <w:r w:rsidRPr="00681074">
        <w:rPr>
          <w:rFonts w:ascii="Courier New" w:eastAsia="Times New Roman" w:hAnsi="Courier New" w:cs="Courier New"/>
          <w:color w:val="000000"/>
          <w:sz w:val="22"/>
          <w:szCs w:val="22"/>
          <w:lang w:eastAsia="en-GB"/>
        </w:rPr>
        <w:t xml:space="preserve">                refracted_eq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eva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x-{1})+{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m3</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istanc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2</w:t>
      </w:r>
      <w:r w:rsidRPr="00681074">
        <w:rPr>
          <w:rFonts w:ascii="Courier New" w:eastAsia="Times New Roman" w:hAnsi="Courier New" w:cs="Courier New"/>
          <w:b/>
          <w:bCs/>
          <w:color w:val="000080"/>
          <w:sz w:val="22"/>
          <w:szCs w:val="22"/>
          <w:lang w:eastAsia="en-GB"/>
        </w:rPr>
        <w:t>]))</w:t>
      </w:r>
    </w:p>
    <w:p w14:paraId="2F3A7B2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3</w:t>
      </w:r>
      <w:r w:rsidRPr="00681074">
        <w:rPr>
          <w:rFonts w:ascii="Courier New" w:eastAsia="Times New Roman" w:hAnsi="Courier New" w:cs="Courier New"/>
          <w:color w:val="000000"/>
          <w:sz w:val="22"/>
          <w:szCs w:val="22"/>
          <w:lang w:eastAsia="en-GB"/>
        </w:rPr>
        <w:t xml:space="preserve">                refracted_obj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Source</w:t>
      </w:r>
      <w:r w:rsidRPr="00681074">
        <w:rPr>
          <w:rFonts w:ascii="Courier New" w:eastAsia="Times New Roman" w:hAnsi="Courier New" w:cs="Courier New"/>
          <w:b/>
          <w:bCs/>
          <w:color w:val="000080"/>
          <w:sz w:val="22"/>
          <w:szCs w:val="22"/>
          <w:lang w:eastAsia="en-GB"/>
        </w:rPr>
        <w:t>()</w:t>
      </w:r>
    </w:p>
    <w:p w14:paraId="71926F6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4</w:t>
      </w:r>
      <w:r w:rsidRPr="00681074">
        <w:rPr>
          <w:rFonts w:ascii="Courier New" w:eastAsia="Times New Roman" w:hAnsi="Courier New" w:cs="Courier New"/>
          <w:color w:val="000000"/>
          <w:sz w:val="22"/>
          <w:szCs w:val="22"/>
          <w:lang w:eastAsia="en-GB"/>
        </w:rPr>
        <w:t xml:space="preserve">                refracted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Eqautio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fracted_eq</w:t>
      </w:r>
      <w:r w:rsidRPr="00681074">
        <w:rPr>
          <w:rFonts w:ascii="Courier New" w:eastAsia="Times New Roman" w:hAnsi="Courier New" w:cs="Courier New"/>
          <w:b/>
          <w:bCs/>
          <w:color w:val="000080"/>
          <w:sz w:val="22"/>
          <w:szCs w:val="22"/>
          <w:lang w:eastAsia="en-GB"/>
        </w:rPr>
        <w:t>)</w:t>
      </w:r>
    </w:p>
    <w:p w14:paraId="19C9FC5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5</w:t>
      </w:r>
      <w:r w:rsidRPr="00681074">
        <w:rPr>
          <w:rFonts w:ascii="Courier New" w:eastAsia="Times New Roman" w:hAnsi="Courier New" w:cs="Courier New"/>
          <w:color w:val="000000"/>
          <w:sz w:val="22"/>
          <w:szCs w:val="22"/>
          <w:lang w:eastAsia="en-GB"/>
        </w:rPr>
        <w:t xml:space="preserve">                refracted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Gradi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m3</w:t>
      </w:r>
      <w:r w:rsidRPr="00681074">
        <w:rPr>
          <w:rFonts w:ascii="Courier New" w:eastAsia="Times New Roman" w:hAnsi="Courier New" w:cs="Courier New"/>
          <w:b/>
          <w:bCs/>
          <w:color w:val="000080"/>
          <w:sz w:val="22"/>
          <w:szCs w:val="22"/>
          <w:lang w:eastAsia="en-GB"/>
        </w:rPr>
        <w:t>)</w:t>
      </w:r>
    </w:p>
    <w:p w14:paraId="74E2A21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6</w:t>
      </w:r>
      <w:r w:rsidRPr="00681074">
        <w:rPr>
          <w:rFonts w:ascii="Courier New" w:eastAsia="Times New Roman" w:hAnsi="Courier New" w:cs="Courier New"/>
          <w:color w:val="000000"/>
          <w:sz w:val="22"/>
          <w:szCs w:val="22"/>
          <w:lang w:eastAsia="en-GB"/>
        </w:rPr>
        <w:t xml:space="preserve">                refracted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hg_Coord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ord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357162A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7</w:t>
      </w:r>
      <w:r w:rsidRPr="00681074">
        <w:rPr>
          <w:rFonts w:ascii="Courier New" w:eastAsia="Times New Roman" w:hAnsi="Courier New" w:cs="Courier New"/>
          <w:color w:val="000000"/>
          <w:sz w:val="22"/>
          <w:szCs w:val="22"/>
          <w:lang w:eastAsia="en-GB"/>
        </w:rPr>
        <w:t xml:space="preserve">                refracted_obj</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imulation</w:t>
      </w:r>
      <w:r w:rsidRPr="00681074">
        <w:rPr>
          <w:rFonts w:ascii="Courier New" w:eastAsia="Times New Roman" w:hAnsi="Courier New" w:cs="Courier New"/>
          <w:b/>
          <w:bCs/>
          <w:color w:val="000080"/>
          <w:sz w:val="22"/>
          <w:szCs w:val="22"/>
          <w:lang w:eastAsia="en-GB"/>
        </w:rPr>
        <w:t>()</w:t>
      </w:r>
    </w:p>
    <w:p w14:paraId="59E2D59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8</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6E2A01A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FF0000"/>
          <w:sz w:val="22"/>
          <w:szCs w:val="22"/>
          <w:lang w:eastAsia="en-GB"/>
        </w:rPr>
        <w:t>59</w:t>
      </w:r>
      <w:r w:rsidRPr="00681074">
        <w:rPr>
          <w:rFonts w:ascii="Courier New" w:eastAsia="Times New Roman" w:hAnsi="Courier New" w:cs="Courier New"/>
          <w:color w:val="000000"/>
          <w:sz w:val="22"/>
          <w:szCs w:val="22"/>
          <w:lang w:eastAsia="en-GB"/>
        </w:rPr>
        <w:t xml:space="preserve">                sel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lot</w:t>
      </w:r>
      <w:r w:rsidRPr="00681074">
        <w:rPr>
          <w:rFonts w:ascii="Courier New" w:eastAsia="Times New Roman" w:hAnsi="Courier New" w:cs="Courier New"/>
          <w:b/>
          <w:bCs/>
          <w:color w:val="000080"/>
          <w:sz w:val="22"/>
          <w:szCs w:val="22"/>
          <w:lang w:eastAsia="en-GB"/>
        </w:rPr>
        <w:t>()</w:t>
      </w:r>
    </w:p>
    <w:p w14:paraId="5C8DB1FD" w14:textId="77777777" w:rsidR="0015079B" w:rsidRPr="00681074" w:rsidRDefault="0015079B" w:rsidP="0015079B">
      <w:pPr>
        <w:shd w:val="clear" w:color="auto" w:fill="FFFFFF"/>
        <w:spacing w:before="0" w:after="0" w:line="240" w:lineRule="auto"/>
        <w:rPr>
          <w:rFonts w:ascii="Times New Roman" w:eastAsia="Times New Roman" w:hAnsi="Times New Roman" w:cs="Times New Roman"/>
          <w:sz w:val="22"/>
          <w:szCs w:val="22"/>
          <w:lang w:eastAsia="en-GB"/>
        </w:rPr>
      </w:pPr>
      <w:r w:rsidRPr="00681074">
        <w:rPr>
          <w:rFonts w:ascii="Courier New" w:eastAsia="Times New Roman" w:hAnsi="Courier New" w:cs="Courier New"/>
          <w:color w:val="FF0000"/>
          <w:sz w:val="22"/>
          <w:szCs w:val="22"/>
          <w:lang w:eastAsia="en-GB"/>
        </w:rPr>
        <w:t>60</w:t>
      </w:r>
    </w:p>
    <w:p w14:paraId="039A52B2" w14:textId="3B85B395" w:rsidR="00CD6878" w:rsidRPr="00681074" w:rsidRDefault="00CD6878" w:rsidP="00D762A9">
      <w:pPr>
        <w:rPr>
          <w:sz w:val="22"/>
          <w:szCs w:val="22"/>
          <w:lang w:val="en-US"/>
        </w:rPr>
      </w:pPr>
    </w:p>
    <w:p w14:paraId="13473E1D" w14:textId="2F268FFD" w:rsidR="00EA3C35" w:rsidRPr="00681074" w:rsidRDefault="00EA3C35" w:rsidP="00D762A9">
      <w:pPr>
        <w:rPr>
          <w:sz w:val="22"/>
          <w:szCs w:val="22"/>
          <w:lang w:val="en-US"/>
        </w:rPr>
      </w:pPr>
    </w:p>
    <w:p w14:paraId="756EB240" w14:textId="39AE8348" w:rsidR="00EA3C35" w:rsidRPr="00681074" w:rsidRDefault="00EA3C35" w:rsidP="00D762A9">
      <w:pPr>
        <w:rPr>
          <w:sz w:val="22"/>
          <w:szCs w:val="22"/>
          <w:lang w:val="en-US"/>
        </w:rPr>
      </w:pPr>
    </w:p>
    <w:p w14:paraId="76EF46D5" w14:textId="547D45E0" w:rsidR="00EA3C35" w:rsidRPr="00681074" w:rsidRDefault="00EA3C35" w:rsidP="00D762A9">
      <w:pPr>
        <w:rPr>
          <w:sz w:val="22"/>
          <w:szCs w:val="22"/>
          <w:lang w:val="en-US"/>
        </w:rPr>
      </w:pPr>
    </w:p>
    <w:p w14:paraId="29F4ED75" w14:textId="7E1FC1D1" w:rsidR="00595894" w:rsidRPr="00681074" w:rsidRDefault="00595894" w:rsidP="00D762A9">
      <w:pPr>
        <w:rPr>
          <w:sz w:val="22"/>
          <w:szCs w:val="22"/>
          <w:lang w:val="en-US"/>
        </w:rPr>
      </w:pPr>
    </w:p>
    <w:p w14:paraId="00A911FB" w14:textId="090872D9" w:rsidR="00BD557D" w:rsidRPr="00681074" w:rsidRDefault="00BD557D" w:rsidP="00D762A9">
      <w:pPr>
        <w:rPr>
          <w:sz w:val="22"/>
          <w:szCs w:val="22"/>
          <w:lang w:val="en-US"/>
        </w:rPr>
      </w:pPr>
    </w:p>
    <w:p w14:paraId="242AB2CB" w14:textId="1519E5EC" w:rsidR="00EB3630" w:rsidRPr="00681074" w:rsidRDefault="00EB3630" w:rsidP="00D762A9">
      <w:pPr>
        <w:rPr>
          <w:sz w:val="22"/>
          <w:szCs w:val="22"/>
          <w:lang w:val="en-US"/>
        </w:rPr>
      </w:pPr>
    </w:p>
    <w:p w14:paraId="1D964FD9" w14:textId="2A820BC1" w:rsidR="00EB3630" w:rsidRPr="00681074" w:rsidRDefault="00EB3630" w:rsidP="00D762A9">
      <w:pPr>
        <w:rPr>
          <w:sz w:val="22"/>
          <w:szCs w:val="22"/>
          <w:lang w:val="en-US"/>
        </w:rPr>
      </w:pPr>
    </w:p>
    <w:p w14:paraId="5A09AF5F" w14:textId="4099BB8F" w:rsidR="00EB3630" w:rsidRPr="00681074" w:rsidRDefault="00EB3630" w:rsidP="00D762A9">
      <w:pPr>
        <w:rPr>
          <w:sz w:val="22"/>
          <w:szCs w:val="22"/>
          <w:lang w:val="en-US"/>
        </w:rPr>
      </w:pPr>
    </w:p>
    <w:p w14:paraId="64BD33F0" w14:textId="497E79F8" w:rsidR="00EB3630" w:rsidRPr="00681074" w:rsidRDefault="00EB3630" w:rsidP="00D762A9">
      <w:pPr>
        <w:rPr>
          <w:sz w:val="22"/>
          <w:szCs w:val="22"/>
          <w:lang w:val="en-US"/>
        </w:rPr>
      </w:pPr>
    </w:p>
    <w:p w14:paraId="1419FBA2" w14:textId="43D735D7" w:rsidR="00EB3630" w:rsidRPr="00681074" w:rsidRDefault="00EB3630" w:rsidP="00D762A9">
      <w:pPr>
        <w:rPr>
          <w:sz w:val="22"/>
          <w:szCs w:val="22"/>
          <w:lang w:val="en-US"/>
        </w:rPr>
      </w:pPr>
    </w:p>
    <w:p w14:paraId="32395797" w14:textId="5CE21791" w:rsidR="00EB3630" w:rsidRPr="00681074" w:rsidRDefault="00EB3630" w:rsidP="00D762A9">
      <w:pPr>
        <w:rPr>
          <w:sz w:val="22"/>
          <w:szCs w:val="22"/>
          <w:lang w:val="en-US"/>
        </w:rPr>
      </w:pPr>
    </w:p>
    <w:p w14:paraId="68AEFC1A" w14:textId="1C0A56E7" w:rsidR="00EB3630" w:rsidRPr="00681074" w:rsidRDefault="00EB3630" w:rsidP="00D762A9">
      <w:pPr>
        <w:rPr>
          <w:sz w:val="22"/>
          <w:szCs w:val="22"/>
          <w:lang w:val="en-US"/>
        </w:rPr>
      </w:pPr>
    </w:p>
    <w:p w14:paraId="53B48D25" w14:textId="5097AB3E" w:rsidR="00EB3630" w:rsidRPr="00681074" w:rsidRDefault="00EB3630" w:rsidP="00D762A9">
      <w:pPr>
        <w:rPr>
          <w:sz w:val="22"/>
          <w:szCs w:val="22"/>
          <w:lang w:val="en-US"/>
        </w:rPr>
      </w:pPr>
    </w:p>
    <w:p w14:paraId="65914B74" w14:textId="12088A7E" w:rsidR="00EB3630" w:rsidRPr="00681074" w:rsidRDefault="00EB3630" w:rsidP="00D762A9">
      <w:pPr>
        <w:rPr>
          <w:sz w:val="22"/>
          <w:szCs w:val="22"/>
          <w:lang w:val="en-US"/>
        </w:rPr>
      </w:pPr>
    </w:p>
    <w:p w14:paraId="6CB5C615" w14:textId="147D0A51" w:rsidR="00EB3630" w:rsidRPr="00681074" w:rsidRDefault="00EB3630" w:rsidP="00D762A9">
      <w:pPr>
        <w:rPr>
          <w:sz w:val="22"/>
          <w:szCs w:val="22"/>
          <w:lang w:val="en-US"/>
        </w:rPr>
      </w:pPr>
    </w:p>
    <w:p w14:paraId="1C01947A" w14:textId="03A9D800" w:rsidR="00EB3630" w:rsidRPr="00681074" w:rsidRDefault="00EB3630" w:rsidP="00D762A9">
      <w:pPr>
        <w:rPr>
          <w:sz w:val="22"/>
          <w:szCs w:val="22"/>
          <w:lang w:val="en-US"/>
        </w:rPr>
      </w:pPr>
    </w:p>
    <w:p w14:paraId="25D03D03" w14:textId="40C15ABB" w:rsidR="00EB3630" w:rsidRPr="00681074" w:rsidRDefault="00EB3630" w:rsidP="00D762A9">
      <w:pPr>
        <w:rPr>
          <w:sz w:val="22"/>
          <w:szCs w:val="22"/>
          <w:lang w:val="en-US"/>
        </w:rPr>
      </w:pPr>
    </w:p>
    <w:p w14:paraId="54C28C14" w14:textId="7403BEB8" w:rsidR="00EB3630" w:rsidRPr="00681074" w:rsidRDefault="00EB3630" w:rsidP="00D762A9">
      <w:pPr>
        <w:rPr>
          <w:sz w:val="22"/>
          <w:szCs w:val="22"/>
          <w:lang w:val="en-US"/>
        </w:rPr>
      </w:pPr>
    </w:p>
    <w:p w14:paraId="4EB88E2E" w14:textId="193365F0" w:rsidR="0015079B" w:rsidRPr="00681074" w:rsidRDefault="0015079B" w:rsidP="00D762A9">
      <w:pPr>
        <w:rPr>
          <w:sz w:val="22"/>
          <w:szCs w:val="22"/>
          <w:lang w:val="en-US"/>
        </w:rPr>
      </w:pPr>
    </w:p>
    <w:p w14:paraId="63DA58E4" w14:textId="6C243E6A" w:rsidR="0015079B" w:rsidRPr="00681074" w:rsidRDefault="0015079B" w:rsidP="00D762A9">
      <w:pPr>
        <w:rPr>
          <w:sz w:val="22"/>
          <w:szCs w:val="22"/>
          <w:lang w:val="en-US"/>
        </w:rPr>
      </w:pPr>
    </w:p>
    <w:p w14:paraId="457B69D6" w14:textId="7F6BFDF9" w:rsidR="0015079B" w:rsidRPr="00681074" w:rsidRDefault="0015079B" w:rsidP="00D762A9">
      <w:pPr>
        <w:rPr>
          <w:sz w:val="22"/>
          <w:szCs w:val="22"/>
          <w:lang w:val="en-US"/>
        </w:rPr>
      </w:pPr>
    </w:p>
    <w:p w14:paraId="6CFB4439" w14:textId="7F77706F" w:rsidR="0015079B" w:rsidRPr="00681074" w:rsidRDefault="0015079B" w:rsidP="00D762A9">
      <w:pPr>
        <w:rPr>
          <w:sz w:val="22"/>
          <w:szCs w:val="22"/>
          <w:lang w:val="en-US"/>
        </w:rPr>
      </w:pPr>
    </w:p>
    <w:p w14:paraId="2421498A" w14:textId="4F1321CC" w:rsidR="0015079B" w:rsidRPr="00681074" w:rsidRDefault="0015079B" w:rsidP="00D762A9">
      <w:pPr>
        <w:rPr>
          <w:sz w:val="22"/>
          <w:szCs w:val="22"/>
          <w:lang w:val="en-US"/>
        </w:rPr>
      </w:pPr>
    </w:p>
    <w:p w14:paraId="2C045BD6" w14:textId="475F4CDD" w:rsidR="0015079B" w:rsidRPr="00681074" w:rsidRDefault="0015079B" w:rsidP="00D762A9">
      <w:pPr>
        <w:rPr>
          <w:sz w:val="22"/>
          <w:szCs w:val="22"/>
          <w:lang w:val="en-US"/>
        </w:rPr>
      </w:pPr>
    </w:p>
    <w:p w14:paraId="1757B6A2" w14:textId="77777777" w:rsidR="0015079B" w:rsidRPr="00681074" w:rsidRDefault="0015079B" w:rsidP="00D762A9">
      <w:pPr>
        <w:rPr>
          <w:sz w:val="22"/>
          <w:szCs w:val="22"/>
          <w:lang w:val="en-US"/>
        </w:rPr>
      </w:pPr>
    </w:p>
    <w:p w14:paraId="1ECD240B" w14:textId="4A5A562C" w:rsidR="00BD557D" w:rsidRPr="00681074" w:rsidRDefault="00EA3C35" w:rsidP="00BD557D">
      <w:pPr>
        <w:pStyle w:val="Heading1"/>
        <w:rPr>
          <w:color w:val="auto"/>
          <w:lang w:val="en-US"/>
        </w:rPr>
      </w:pPr>
      <w:bookmarkStart w:id="24" w:name="_Toc91918758"/>
      <w:r w:rsidRPr="00681074">
        <w:rPr>
          <w:color w:val="auto"/>
          <w:lang w:val="en-US"/>
        </w:rPr>
        <w:t>Documented design</w:t>
      </w:r>
      <w:bookmarkEnd w:id="24"/>
    </w:p>
    <w:p w14:paraId="06A8AC61" w14:textId="705043C6" w:rsidR="00BD557D" w:rsidRPr="00681074" w:rsidRDefault="00BD557D" w:rsidP="00BD557D">
      <w:pPr>
        <w:rPr>
          <w:sz w:val="22"/>
          <w:szCs w:val="22"/>
          <w:lang w:val="en-US"/>
        </w:rPr>
      </w:pPr>
      <w:r w:rsidRPr="00681074">
        <w:rPr>
          <w:sz w:val="22"/>
          <w:szCs w:val="22"/>
          <w:lang w:val="en-US"/>
        </w:rPr>
        <w:t>In this documented design section, I will be explaining the classes, functions and libraries I will be using to create my program which will consist of the following files:</w:t>
      </w:r>
    </w:p>
    <w:p w14:paraId="5245065A" w14:textId="08A383DF" w:rsidR="00BD557D" w:rsidRPr="00681074" w:rsidRDefault="00BD557D" w:rsidP="00BD557D">
      <w:pPr>
        <w:pStyle w:val="ListParagraph"/>
        <w:numPr>
          <w:ilvl w:val="0"/>
          <w:numId w:val="24"/>
        </w:numPr>
        <w:rPr>
          <w:sz w:val="22"/>
          <w:szCs w:val="22"/>
          <w:lang w:val="en-US"/>
        </w:rPr>
      </w:pPr>
      <w:r w:rsidRPr="00681074">
        <w:rPr>
          <w:sz w:val="22"/>
          <w:szCs w:val="22"/>
          <w:lang w:val="en-US"/>
        </w:rPr>
        <w:t>Account.py (The first file that is run when program started. Is where accounts are accessed and can be changed and where simulation can be accessed. Houses most of the SQL queries)</w:t>
      </w:r>
    </w:p>
    <w:p w14:paraId="6C8B8EE8" w14:textId="102C4A75" w:rsidR="00BD557D" w:rsidRPr="00681074" w:rsidRDefault="00565027" w:rsidP="00BD557D">
      <w:pPr>
        <w:pStyle w:val="ListParagraph"/>
        <w:numPr>
          <w:ilvl w:val="0"/>
          <w:numId w:val="24"/>
        </w:numPr>
        <w:rPr>
          <w:sz w:val="22"/>
          <w:szCs w:val="22"/>
          <w:lang w:val="en-US"/>
        </w:rPr>
      </w:pPr>
      <w:r w:rsidRPr="00681074">
        <w:rPr>
          <w:sz w:val="22"/>
          <w:szCs w:val="22"/>
          <w:lang w:val="en-US"/>
        </w:rPr>
        <w:t>OSD.py (Where the simulation algorithm and display will be</w:t>
      </w:r>
      <w:r w:rsidR="00BD557D" w:rsidRPr="00681074">
        <w:rPr>
          <w:sz w:val="22"/>
          <w:szCs w:val="22"/>
          <w:lang w:val="en-US"/>
        </w:rPr>
        <w:t>)</w:t>
      </w:r>
    </w:p>
    <w:p w14:paraId="21A4051F" w14:textId="2662719F" w:rsidR="00BD557D" w:rsidRPr="00681074" w:rsidRDefault="00565027" w:rsidP="00BD557D">
      <w:pPr>
        <w:pStyle w:val="ListParagraph"/>
        <w:numPr>
          <w:ilvl w:val="0"/>
          <w:numId w:val="24"/>
        </w:numPr>
        <w:rPr>
          <w:sz w:val="22"/>
          <w:szCs w:val="22"/>
          <w:lang w:val="en-US"/>
        </w:rPr>
      </w:pPr>
      <w:r w:rsidRPr="00681074">
        <w:rPr>
          <w:sz w:val="22"/>
          <w:szCs w:val="22"/>
          <w:lang w:val="en-US"/>
        </w:rPr>
        <w:t>ChatboxClient.py (File used to connect user to chat box)</w:t>
      </w:r>
    </w:p>
    <w:p w14:paraId="33506B3D" w14:textId="6AA51233" w:rsidR="00BD557D" w:rsidRPr="00681074" w:rsidRDefault="00BD557D" w:rsidP="00BD557D">
      <w:pPr>
        <w:pStyle w:val="ListParagraph"/>
        <w:numPr>
          <w:ilvl w:val="0"/>
          <w:numId w:val="24"/>
        </w:numPr>
        <w:rPr>
          <w:sz w:val="22"/>
          <w:szCs w:val="22"/>
          <w:lang w:val="en-US"/>
        </w:rPr>
      </w:pPr>
      <w:r w:rsidRPr="00681074">
        <w:rPr>
          <w:sz w:val="22"/>
          <w:szCs w:val="22"/>
          <w:lang w:val="en-US"/>
        </w:rPr>
        <w:t>ChatoxServer.py</w:t>
      </w:r>
      <w:r w:rsidR="00565027" w:rsidRPr="00681074">
        <w:rPr>
          <w:sz w:val="22"/>
          <w:szCs w:val="22"/>
          <w:lang w:val="en-US"/>
        </w:rPr>
        <w:t xml:space="preserve"> (File used to initiate and manage chat box server)</w:t>
      </w:r>
    </w:p>
    <w:p w14:paraId="14FE6D30" w14:textId="5918F6A0" w:rsidR="00BD557D" w:rsidRPr="00681074" w:rsidRDefault="00BD557D" w:rsidP="00BD557D">
      <w:pPr>
        <w:pStyle w:val="ListParagraph"/>
        <w:numPr>
          <w:ilvl w:val="0"/>
          <w:numId w:val="24"/>
        </w:numPr>
        <w:rPr>
          <w:sz w:val="22"/>
          <w:szCs w:val="22"/>
          <w:lang w:val="en-US"/>
        </w:rPr>
      </w:pPr>
      <w:r w:rsidRPr="00681074">
        <w:rPr>
          <w:sz w:val="22"/>
          <w:szCs w:val="22"/>
          <w:lang w:val="en-US"/>
        </w:rPr>
        <w:t>Client-Student.py</w:t>
      </w:r>
      <w:r w:rsidR="00565027" w:rsidRPr="00681074">
        <w:rPr>
          <w:sz w:val="22"/>
          <w:szCs w:val="22"/>
          <w:lang w:val="en-US"/>
        </w:rPr>
        <w:t xml:space="preserve"> (Houses the students display)</w:t>
      </w:r>
    </w:p>
    <w:p w14:paraId="590C57F7" w14:textId="08251F68" w:rsidR="00BD557D" w:rsidRPr="00681074" w:rsidRDefault="00BD557D" w:rsidP="00BD557D">
      <w:pPr>
        <w:pStyle w:val="ListParagraph"/>
        <w:numPr>
          <w:ilvl w:val="0"/>
          <w:numId w:val="24"/>
        </w:numPr>
        <w:rPr>
          <w:sz w:val="22"/>
          <w:szCs w:val="22"/>
          <w:lang w:val="en-US"/>
        </w:rPr>
      </w:pPr>
      <w:r w:rsidRPr="00681074">
        <w:rPr>
          <w:sz w:val="22"/>
          <w:szCs w:val="22"/>
          <w:lang w:val="en-US"/>
        </w:rPr>
        <w:t>network.py</w:t>
      </w:r>
      <w:r w:rsidR="00565027" w:rsidRPr="00681074">
        <w:rPr>
          <w:sz w:val="22"/>
          <w:szCs w:val="22"/>
          <w:lang w:val="en-US"/>
        </w:rPr>
        <w:t xml:space="preserve"> (Where teacher and client connect to server)</w:t>
      </w:r>
    </w:p>
    <w:p w14:paraId="7D06BC43" w14:textId="0B0BAF9D" w:rsidR="00BD557D" w:rsidRPr="00681074" w:rsidRDefault="007708EB" w:rsidP="00BD557D">
      <w:pPr>
        <w:pStyle w:val="ListParagraph"/>
        <w:numPr>
          <w:ilvl w:val="0"/>
          <w:numId w:val="24"/>
        </w:numPr>
        <w:rPr>
          <w:sz w:val="22"/>
          <w:szCs w:val="22"/>
          <w:lang w:val="en-US"/>
        </w:rPr>
      </w:pPr>
      <w:r w:rsidRPr="00681074">
        <w:rPr>
          <w:sz w:val="22"/>
          <w:szCs w:val="22"/>
          <w:lang w:val="en-US"/>
        </w:rPr>
        <w:t>Server-Teacher.py (Initiates server and handles clients)</w:t>
      </w:r>
    </w:p>
    <w:p w14:paraId="74D7751B" w14:textId="3DF1D41E" w:rsidR="00BD557D" w:rsidRPr="00681074" w:rsidRDefault="007708EB" w:rsidP="00BD557D">
      <w:pPr>
        <w:pStyle w:val="ListParagraph"/>
        <w:numPr>
          <w:ilvl w:val="0"/>
          <w:numId w:val="24"/>
        </w:numPr>
        <w:rPr>
          <w:sz w:val="22"/>
          <w:szCs w:val="22"/>
          <w:lang w:val="en-US"/>
        </w:rPr>
      </w:pPr>
      <w:r w:rsidRPr="00681074">
        <w:rPr>
          <w:sz w:val="22"/>
          <w:szCs w:val="22"/>
          <w:lang w:val="en-US"/>
        </w:rPr>
        <w:t>Unique_code.py (generates a unique code used to access the environment from the student side)</w:t>
      </w:r>
    </w:p>
    <w:p w14:paraId="03401CBC" w14:textId="268E694C" w:rsidR="00BD557D" w:rsidRPr="00681074" w:rsidRDefault="00BD557D" w:rsidP="00BD557D">
      <w:pPr>
        <w:pStyle w:val="ListParagraph"/>
        <w:numPr>
          <w:ilvl w:val="0"/>
          <w:numId w:val="24"/>
        </w:numPr>
        <w:rPr>
          <w:sz w:val="22"/>
          <w:szCs w:val="22"/>
          <w:lang w:val="en-US"/>
        </w:rPr>
      </w:pPr>
      <w:r w:rsidRPr="00681074">
        <w:rPr>
          <w:sz w:val="22"/>
          <w:szCs w:val="22"/>
          <w:lang w:val="en-US"/>
        </w:rPr>
        <w:t>Accounts.db</w:t>
      </w:r>
      <w:r w:rsidR="007708EB" w:rsidRPr="00681074">
        <w:rPr>
          <w:sz w:val="22"/>
          <w:szCs w:val="22"/>
          <w:lang w:val="en-US"/>
        </w:rPr>
        <w:t>(relational database that houses information about classes, students, teachers, progress, session detail and code used to connect)</w:t>
      </w:r>
    </w:p>
    <w:p w14:paraId="406A4D9E" w14:textId="3BF7DAB2" w:rsidR="005C7F3D" w:rsidRPr="00681074" w:rsidRDefault="005C7F3D" w:rsidP="005C7F3D">
      <w:pPr>
        <w:pStyle w:val="Heading2"/>
        <w:rPr>
          <w:sz w:val="22"/>
          <w:szCs w:val="22"/>
          <w:lang w:val="en-US"/>
        </w:rPr>
      </w:pPr>
      <w:bookmarkStart w:id="25" w:name="_Toc91918759"/>
      <w:r w:rsidRPr="00681074">
        <w:rPr>
          <w:sz w:val="22"/>
          <w:szCs w:val="22"/>
          <w:lang w:val="en-US"/>
        </w:rPr>
        <w:t>File Diagram</w:t>
      </w:r>
      <w:bookmarkEnd w:id="25"/>
    </w:p>
    <w:p w14:paraId="27FE6B47" w14:textId="1E2FC73D" w:rsidR="007708EB" w:rsidRPr="00681074" w:rsidRDefault="007708EB" w:rsidP="007708EB">
      <w:pPr>
        <w:pStyle w:val="ListParagraph"/>
        <w:rPr>
          <w:sz w:val="22"/>
          <w:szCs w:val="22"/>
          <w:lang w:val="en-US"/>
        </w:rPr>
      </w:pPr>
    </w:p>
    <w:p w14:paraId="320E7766" w14:textId="29FB3E36" w:rsidR="005C7F3D" w:rsidRPr="00681074" w:rsidRDefault="005C7F3D" w:rsidP="007708EB">
      <w:pPr>
        <w:pStyle w:val="ListParagraph"/>
        <w:rPr>
          <w:sz w:val="22"/>
          <w:szCs w:val="22"/>
          <w:lang w:val="en-US"/>
        </w:rPr>
      </w:pPr>
      <w:r w:rsidRPr="00681074">
        <w:rPr>
          <w:noProof/>
          <w:sz w:val="22"/>
          <w:szCs w:val="22"/>
          <w:lang w:val="en-US"/>
        </w:rPr>
        <mc:AlternateContent>
          <mc:Choice Requires="wps">
            <w:drawing>
              <wp:anchor distT="0" distB="0" distL="114300" distR="114300" simplePos="0" relativeHeight="251659279" behindDoc="0" locked="0" layoutInCell="1" allowOverlap="1" wp14:anchorId="528C53BD" wp14:editId="7B9F72CF">
                <wp:simplePos x="0" y="0"/>
                <wp:positionH relativeFrom="margin">
                  <wp:align>center</wp:align>
                </wp:positionH>
                <wp:positionV relativeFrom="paragraph">
                  <wp:posOffset>13970</wp:posOffset>
                </wp:positionV>
                <wp:extent cx="1066800" cy="3810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0668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BB20BD" w14:textId="6AB60A7F" w:rsidR="00052BDA" w:rsidRPr="005C7F3D" w:rsidRDefault="00052BDA" w:rsidP="005C7F3D">
                            <w:pPr>
                              <w:jc w:val="center"/>
                              <w:rPr>
                                <w:lang w:val="en-US"/>
                              </w:rPr>
                            </w:pPr>
                            <w:r>
                              <w:rPr>
                                <w:lang w:val="en-US"/>
                              </w:rPr>
                              <w:t>Accoun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C53BD" id="Rectangle 3" o:spid="_x0000_s1038" style="position:absolute;left:0;text-align:left;margin-left:0;margin-top:1.1pt;width:84pt;height:30pt;z-index:25165927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" fillcolor="#4472c4 [3204]" strokecolor="#1f3763 [1604]" strokeweight="1pt">
                <v:textbox>
                  <w:txbxContent>
                    <w:p w14:paraId="0DBB20BD" w14:textId="6AB60A7F" w:rsidR="00052BDA" w:rsidRPr="005C7F3D" w:rsidRDefault="00052BDA" w:rsidP="005C7F3D">
                      <w:pPr>
                        <w:jc w:val="center"/>
                        <w:rPr>
                          <w:lang w:val="en-US"/>
                        </w:rPr>
                      </w:pPr>
                      <w:r>
                        <w:rPr>
                          <w:lang w:val="en-US"/>
                        </w:rPr>
                        <w:t>Account.py</w:t>
                      </w:r>
                    </w:p>
                  </w:txbxContent>
                </v:textbox>
                <w10:wrap anchorx="margin"/>
              </v:rect>
            </w:pict>
          </mc:Fallback>
        </mc:AlternateContent>
      </w:r>
    </w:p>
    <w:p w14:paraId="735AD163" w14:textId="3B78E445" w:rsidR="00BD557D" w:rsidRPr="00681074" w:rsidRDefault="005C7F3D" w:rsidP="00BD557D">
      <w:pPr>
        <w:rPr>
          <w:sz w:val="22"/>
          <w:szCs w:val="22"/>
          <w:lang w:val="en-US"/>
        </w:rPr>
      </w:pPr>
      <w:r w:rsidRPr="00681074">
        <w:rPr>
          <w:noProof/>
          <w:sz w:val="22"/>
          <w:szCs w:val="22"/>
          <w:lang w:val="en-US"/>
        </w:rPr>
        <mc:AlternateContent>
          <mc:Choice Requires="wps">
            <w:drawing>
              <wp:anchor distT="0" distB="0" distL="114300" distR="114300" simplePos="0" relativeHeight="251672591" behindDoc="0" locked="0" layoutInCell="1" allowOverlap="1" wp14:anchorId="27D9FB77" wp14:editId="676E691A">
                <wp:simplePos x="0" y="0"/>
                <wp:positionH relativeFrom="column">
                  <wp:posOffset>361950</wp:posOffset>
                </wp:positionH>
                <wp:positionV relativeFrom="paragraph">
                  <wp:posOffset>175260</wp:posOffset>
                </wp:positionV>
                <wp:extent cx="1343025" cy="85725"/>
                <wp:effectExtent l="0" t="0" r="9525" b="28575"/>
                <wp:wrapNone/>
                <wp:docPr id="128" name="Connector: Elbow 128"/>
                <wp:cNvGraphicFramePr/>
                <a:graphic xmlns:a="http://schemas.openxmlformats.org/drawingml/2006/main">
                  <a:graphicData uri="http://schemas.microsoft.com/office/word/2010/wordprocessingShape">
                    <wps:wsp>
                      <wps:cNvCnPr/>
                      <wps:spPr>
                        <a:xfrm flipH="1">
                          <a:off x="0" y="0"/>
                          <a:ext cx="1343025" cy="85725"/>
                        </a:xfrm>
                        <a:prstGeom prst="bentConnector3">
                          <a:avLst>
                            <a:gd name="adj1" fmla="val 96099"/>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8DC8A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8" o:spid="_x0000_s1026" type="#_x0000_t34" style="position:absolute;margin-left:28.5pt;margin-top:13.8pt;width:105.75pt;height:6.75pt;flip:x;z-index:25167259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" adj="20757"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671567" behindDoc="0" locked="0" layoutInCell="1" allowOverlap="1" wp14:anchorId="2F1586DF" wp14:editId="31C77122">
                <wp:simplePos x="0" y="0"/>
                <wp:positionH relativeFrom="column">
                  <wp:posOffset>4314826</wp:posOffset>
                </wp:positionH>
                <wp:positionV relativeFrom="paragraph">
                  <wp:posOffset>175260</wp:posOffset>
                </wp:positionV>
                <wp:extent cx="1276350" cy="104775"/>
                <wp:effectExtent l="0" t="0" r="19050" b="28575"/>
                <wp:wrapNone/>
                <wp:docPr id="31" name="Connector: Elbow 31"/>
                <wp:cNvGraphicFramePr/>
                <a:graphic xmlns:a="http://schemas.openxmlformats.org/drawingml/2006/main">
                  <a:graphicData uri="http://schemas.microsoft.com/office/word/2010/wordprocessingShape">
                    <wps:wsp>
                      <wps:cNvCnPr/>
                      <wps:spPr>
                        <a:xfrm>
                          <a:off x="0" y="0"/>
                          <a:ext cx="1276350" cy="104775"/>
                        </a:xfrm>
                        <a:prstGeom prst="bentConnector3">
                          <a:avLst>
                            <a:gd name="adj1" fmla="val 95865"/>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0A5CB" id="Connector: Elbow 31" o:spid="_x0000_s1026" type="#_x0000_t34" style="position:absolute;margin-left:339.75pt;margin-top:13.8pt;width:100.5pt;height:8.25pt;z-index:2516715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" adj="20707"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670543" behindDoc="0" locked="0" layoutInCell="1" allowOverlap="1" wp14:anchorId="665F1AA9" wp14:editId="099E8BDB">
                <wp:simplePos x="0" y="0"/>
                <wp:positionH relativeFrom="column">
                  <wp:posOffset>2895599</wp:posOffset>
                </wp:positionH>
                <wp:positionV relativeFrom="paragraph">
                  <wp:posOffset>175260</wp:posOffset>
                </wp:positionV>
                <wp:extent cx="1476375" cy="85725"/>
                <wp:effectExtent l="0" t="0" r="9525" b="28575"/>
                <wp:wrapNone/>
                <wp:docPr id="30" name="Connector: Elbow 30"/>
                <wp:cNvGraphicFramePr/>
                <a:graphic xmlns:a="http://schemas.openxmlformats.org/drawingml/2006/main">
                  <a:graphicData uri="http://schemas.microsoft.com/office/word/2010/wordprocessingShape">
                    <wps:wsp>
                      <wps:cNvCnPr/>
                      <wps:spPr>
                        <a:xfrm>
                          <a:off x="0" y="0"/>
                          <a:ext cx="1476375" cy="85725"/>
                        </a:xfrm>
                        <a:prstGeom prst="bentConnector3">
                          <a:avLst>
                            <a:gd name="adj1" fmla="val 95806"/>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6655A8" id="Connector: Elbow 30" o:spid="_x0000_s1026" type="#_x0000_t34" style="position:absolute;margin-left:228pt;margin-top:13.8pt;width:116.25pt;height:6.75pt;z-index:2516705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" adj="20694"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669519" behindDoc="0" locked="0" layoutInCell="1" allowOverlap="1" wp14:anchorId="5B1994EF" wp14:editId="085E1309">
                <wp:simplePos x="0" y="0"/>
                <wp:positionH relativeFrom="column">
                  <wp:posOffset>1685925</wp:posOffset>
                </wp:positionH>
                <wp:positionV relativeFrom="paragraph">
                  <wp:posOffset>175260</wp:posOffset>
                </wp:positionV>
                <wp:extent cx="1200150" cy="66675"/>
                <wp:effectExtent l="0" t="0" r="19050" b="28575"/>
                <wp:wrapNone/>
                <wp:docPr id="28" name="Connector: Elbow 28"/>
                <wp:cNvGraphicFramePr/>
                <a:graphic xmlns:a="http://schemas.openxmlformats.org/drawingml/2006/main">
                  <a:graphicData uri="http://schemas.microsoft.com/office/word/2010/wordprocessingShape">
                    <wps:wsp>
                      <wps:cNvCnPr/>
                      <wps:spPr>
                        <a:xfrm flipH="1">
                          <a:off x="0" y="0"/>
                          <a:ext cx="1200150" cy="66675"/>
                        </a:xfrm>
                        <a:prstGeom prst="bentConnector3">
                          <a:avLst>
                            <a:gd name="adj1" fmla="val 99206"/>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7BD1D2" id="Connector: Elbow 28" o:spid="_x0000_s1026" type="#_x0000_t34" style="position:absolute;margin-left:132.75pt;margin-top:13.8pt;width:94.5pt;height:5.25pt;flip:x;z-index:25166951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" adj="21428"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668495" behindDoc="0" locked="0" layoutInCell="1" allowOverlap="1" wp14:anchorId="303B4046" wp14:editId="73D01429">
                <wp:simplePos x="0" y="0"/>
                <wp:positionH relativeFrom="column">
                  <wp:posOffset>2876550</wp:posOffset>
                </wp:positionH>
                <wp:positionV relativeFrom="paragraph">
                  <wp:posOffset>70485</wp:posOffset>
                </wp:positionV>
                <wp:extent cx="9525" cy="219075"/>
                <wp:effectExtent l="0" t="0" r="28575" b="28575"/>
                <wp:wrapNone/>
                <wp:docPr id="26" name="Straight Connector 26"/>
                <wp:cNvGraphicFramePr/>
                <a:graphic xmlns:a="http://schemas.openxmlformats.org/drawingml/2006/main">
                  <a:graphicData uri="http://schemas.microsoft.com/office/word/2010/wordprocessingShape">
                    <wps:wsp>
                      <wps:cNvCnPr/>
                      <wps:spPr>
                        <a:xfrm>
                          <a:off x="0" y="0"/>
                          <a:ext cx="9525" cy="219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27AF0C" id="Straight Connector 26" o:spid="_x0000_s1026" style="position:absolute;z-index:251668495;visibility:visible;mso-wrap-style:square;mso-wrap-distance-left:9pt;mso-wrap-distance-top:0;mso-wrap-distance-right:9pt;mso-wrap-distance-bottom:0;mso-position-horizontal:absolute;mso-position-horizontal-relative:text;mso-position-vertical:absolute;mso-position-vertical-relative:text" from="226.5pt,5.55pt" to="227.2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" strokecolor="#4472c4 [3204]" strokeweight=".5pt">
                <v:stroke joinstyle="miter"/>
              </v:line>
            </w:pict>
          </mc:Fallback>
        </mc:AlternateContent>
      </w:r>
      <w:r w:rsidRPr="00681074">
        <w:rPr>
          <w:noProof/>
          <w:sz w:val="22"/>
          <w:szCs w:val="22"/>
          <w:lang w:val="en-US"/>
        </w:rPr>
        <mc:AlternateContent>
          <mc:Choice Requires="wps">
            <w:drawing>
              <wp:anchor distT="0" distB="0" distL="114300" distR="114300" simplePos="0" relativeHeight="251666447" behindDoc="0" locked="0" layoutInCell="1" allowOverlap="1" wp14:anchorId="5210FAD5" wp14:editId="6122ECC8">
                <wp:simplePos x="0" y="0"/>
                <wp:positionH relativeFrom="column">
                  <wp:posOffset>3667125</wp:posOffset>
                </wp:positionH>
                <wp:positionV relativeFrom="paragraph">
                  <wp:posOffset>260985</wp:posOffset>
                </wp:positionV>
                <wp:extent cx="1323975" cy="3524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3239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F96FFD" w14:textId="65826362" w:rsidR="00052BDA" w:rsidRPr="005C7F3D" w:rsidRDefault="00052BDA" w:rsidP="005C7F3D">
                            <w:pPr>
                              <w:jc w:val="center"/>
                              <w:rPr>
                                <w:lang w:val="en-US"/>
                              </w:rPr>
                            </w:pPr>
                            <w:r>
                              <w:rPr>
                                <w:lang w:val="en-US"/>
                              </w:rPr>
                              <w:t>Server-Teache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0FAD5" id="Rectangle 21" o:spid="_x0000_s1039" style="position:absolute;margin-left:288.75pt;margin-top:20.55pt;width:104.25pt;height:27.75pt;z-index:251666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" fillcolor="#4472c4 [3204]" strokecolor="#1f3763 [1604]" strokeweight="1pt">
                <v:textbox>
                  <w:txbxContent>
                    <w:p w14:paraId="6CF96FFD" w14:textId="65826362" w:rsidR="00052BDA" w:rsidRPr="005C7F3D" w:rsidRDefault="00052BDA" w:rsidP="005C7F3D">
                      <w:pPr>
                        <w:jc w:val="center"/>
                        <w:rPr>
                          <w:lang w:val="en-US"/>
                        </w:rPr>
                      </w:pPr>
                      <w:r>
                        <w:rPr>
                          <w:lang w:val="en-US"/>
                        </w:rPr>
                        <w:t>Server-Teacher.py</w:t>
                      </w:r>
                    </w:p>
                  </w:txbxContent>
                </v:textbox>
              </v:rect>
            </w:pict>
          </mc:Fallback>
        </mc:AlternateContent>
      </w:r>
      <w:r w:rsidRPr="00681074">
        <w:rPr>
          <w:noProof/>
          <w:sz w:val="22"/>
          <w:szCs w:val="22"/>
          <w:lang w:val="en-US"/>
        </w:rPr>
        <mc:AlternateContent>
          <mc:Choice Requires="wps">
            <w:drawing>
              <wp:anchor distT="0" distB="0" distL="114300" distR="114300" simplePos="0" relativeHeight="251663375" behindDoc="0" locked="0" layoutInCell="1" allowOverlap="1" wp14:anchorId="1BD9303E" wp14:editId="4D4F83D9">
                <wp:simplePos x="0" y="0"/>
                <wp:positionH relativeFrom="column">
                  <wp:posOffset>5057775</wp:posOffset>
                </wp:positionH>
                <wp:positionV relativeFrom="paragraph">
                  <wp:posOffset>280035</wp:posOffset>
                </wp:positionV>
                <wp:extent cx="1085850" cy="3619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108585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A94544" w14:textId="55147240" w:rsidR="00052BDA" w:rsidRPr="005C7F3D" w:rsidRDefault="00052BDA" w:rsidP="005C7F3D">
                            <w:pPr>
                              <w:jc w:val="center"/>
                              <w:rPr>
                                <w:lang w:val="en-US"/>
                              </w:rPr>
                            </w:pPr>
                            <w:r>
                              <w:rPr>
                                <w:lang w:val="en-US"/>
                              </w:rPr>
                              <w:t>Unique_code.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D9303E" id="Rectangle 18" o:spid="_x0000_s1040" style="position:absolute;margin-left:398.25pt;margin-top:22.05pt;width:85.5pt;height:28.5pt;z-index:2516633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" fillcolor="#4472c4 [3204]" strokecolor="#1f3763 [1604]" strokeweight="1pt">
                <v:textbox>
                  <w:txbxContent>
                    <w:p w14:paraId="49A94544" w14:textId="55147240" w:rsidR="00052BDA" w:rsidRPr="005C7F3D" w:rsidRDefault="00052BDA" w:rsidP="005C7F3D">
                      <w:pPr>
                        <w:jc w:val="center"/>
                        <w:rPr>
                          <w:lang w:val="en-US"/>
                        </w:rPr>
                      </w:pPr>
                      <w:r>
                        <w:rPr>
                          <w:lang w:val="en-US"/>
                        </w:rPr>
                        <w:t>Unique_code.py</w:t>
                      </w:r>
                    </w:p>
                  </w:txbxContent>
                </v:textbox>
              </v:rect>
            </w:pict>
          </mc:Fallback>
        </mc:AlternateContent>
      </w:r>
      <w:r w:rsidRPr="00681074">
        <w:rPr>
          <w:noProof/>
          <w:sz w:val="22"/>
          <w:szCs w:val="22"/>
          <w:lang w:val="en-US"/>
        </w:rPr>
        <mc:AlternateContent>
          <mc:Choice Requires="wps">
            <w:drawing>
              <wp:anchor distT="0" distB="0" distL="114300" distR="114300" simplePos="0" relativeHeight="251662351" behindDoc="0" locked="0" layoutInCell="1" allowOverlap="1" wp14:anchorId="7F58C541" wp14:editId="1BA303E8">
                <wp:simplePos x="0" y="0"/>
                <wp:positionH relativeFrom="column">
                  <wp:posOffset>2476500</wp:posOffset>
                </wp:positionH>
                <wp:positionV relativeFrom="paragraph">
                  <wp:posOffset>260985</wp:posOffset>
                </wp:positionV>
                <wp:extent cx="1123950" cy="3619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12395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F4F508" w14:textId="6BB645DC" w:rsidR="00052BDA" w:rsidRPr="005C7F3D" w:rsidRDefault="00052BDA" w:rsidP="005C7F3D">
                            <w:pPr>
                              <w:jc w:val="center"/>
                              <w:rPr>
                                <w:lang w:val="en-US"/>
                              </w:rPr>
                            </w:pPr>
                            <w:r>
                              <w:rPr>
                                <w:lang w:val="en-US"/>
                              </w:rPr>
                              <w:t>Accounts.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58C541" id="Rectangle 13" o:spid="_x0000_s1041" style="position:absolute;margin-left:195pt;margin-top:20.55pt;width:88.5pt;height:28.5pt;z-index:2516623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" fillcolor="#4472c4 [3204]" strokecolor="#1f3763 [1604]" strokeweight="1pt">
                <v:textbox>
                  <w:txbxContent>
                    <w:p w14:paraId="16F4F508" w14:textId="6BB645DC" w:rsidR="00052BDA" w:rsidRPr="005C7F3D" w:rsidRDefault="00052BDA" w:rsidP="005C7F3D">
                      <w:pPr>
                        <w:jc w:val="center"/>
                        <w:rPr>
                          <w:lang w:val="en-US"/>
                        </w:rPr>
                      </w:pPr>
                      <w:r>
                        <w:rPr>
                          <w:lang w:val="en-US"/>
                        </w:rPr>
                        <w:t>Accounts.db</w:t>
                      </w:r>
                    </w:p>
                  </w:txbxContent>
                </v:textbox>
              </v:rect>
            </w:pict>
          </mc:Fallback>
        </mc:AlternateContent>
      </w:r>
      <w:r w:rsidRPr="00681074">
        <w:rPr>
          <w:noProof/>
          <w:sz w:val="22"/>
          <w:szCs w:val="22"/>
          <w:lang w:val="en-US"/>
        </w:rPr>
        <mc:AlternateContent>
          <mc:Choice Requires="wps">
            <w:drawing>
              <wp:anchor distT="0" distB="0" distL="114300" distR="114300" simplePos="0" relativeHeight="251661327" behindDoc="0" locked="0" layoutInCell="1" allowOverlap="1" wp14:anchorId="0FE5D83A" wp14:editId="0E723932">
                <wp:simplePos x="0" y="0"/>
                <wp:positionH relativeFrom="column">
                  <wp:posOffset>1076325</wp:posOffset>
                </wp:positionH>
                <wp:positionV relativeFrom="paragraph">
                  <wp:posOffset>251460</wp:posOffset>
                </wp:positionV>
                <wp:extent cx="1323975" cy="3714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323975" cy="371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8F2E21" w14:textId="5FB6DF38" w:rsidR="00052BDA" w:rsidRPr="005C7F3D" w:rsidRDefault="00052BDA" w:rsidP="005C7F3D">
                            <w:pPr>
                              <w:jc w:val="center"/>
                              <w:rPr>
                                <w:lang w:val="en-US"/>
                              </w:rPr>
                            </w:pPr>
                            <w:r>
                              <w:rPr>
                                <w:lang w:val="en-US"/>
                              </w:rPr>
                              <w:t>Client-Studen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D83A" id="Rectangle 11" o:spid="_x0000_s1042" style="position:absolute;margin-left:84.75pt;margin-top:19.8pt;width:104.25pt;height:29.25pt;z-index:251661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" fillcolor="#4472c4 [3204]" strokecolor="#1f3763 [1604]" strokeweight="1pt">
                <v:textbox>
                  <w:txbxContent>
                    <w:p w14:paraId="358F2E21" w14:textId="5FB6DF38" w:rsidR="00052BDA" w:rsidRPr="005C7F3D" w:rsidRDefault="00052BDA" w:rsidP="005C7F3D">
                      <w:pPr>
                        <w:jc w:val="center"/>
                        <w:rPr>
                          <w:lang w:val="en-US"/>
                        </w:rPr>
                      </w:pPr>
                      <w:r>
                        <w:rPr>
                          <w:lang w:val="en-US"/>
                        </w:rPr>
                        <w:t>Client-Student.py</w:t>
                      </w:r>
                    </w:p>
                  </w:txbxContent>
                </v:textbox>
              </v:rect>
            </w:pict>
          </mc:Fallback>
        </mc:AlternateContent>
      </w:r>
      <w:r w:rsidRPr="00681074">
        <w:rPr>
          <w:noProof/>
          <w:sz w:val="22"/>
          <w:szCs w:val="22"/>
          <w:lang w:val="en-US"/>
        </w:rPr>
        <mc:AlternateContent>
          <mc:Choice Requires="wps">
            <w:drawing>
              <wp:anchor distT="0" distB="0" distL="114300" distR="114300" simplePos="0" relativeHeight="251660303" behindDoc="0" locked="0" layoutInCell="1" allowOverlap="1" wp14:anchorId="15FB967C" wp14:editId="5150666E">
                <wp:simplePos x="0" y="0"/>
                <wp:positionH relativeFrom="margin">
                  <wp:align>left</wp:align>
                </wp:positionH>
                <wp:positionV relativeFrom="paragraph">
                  <wp:posOffset>260985</wp:posOffset>
                </wp:positionV>
                <wp:extent cx="942975" cy="3429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94297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9AD090" w14:textId="48C7D244" w:rsidR="00052BDA" w:rsidRPr="005C7F3D" w:rsidRDefault="00052BDA" w:rsidP="005C7F3D">
                            <w:pPr>
                              <w:jc w:val="center"/>
                              <w:rPr>
                                <w:lang w:val="en-US"/>
                              </w:rPr>
                            </w:pPr>
                            <w:r>
                              <w:rPr>
                                <w:lang w:val="en-US"/>
                              </w:rPr>
                              <w:t>OSD.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FB967C" id="Rectangle 4" o:spid="_x0000_s1043" style="position:absolute;margin-left:0;margin-top:20.55pt;width:74.25pt;height:27pt;z-index:25166030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" fillcolor="#4472c4 [3204]" strokecolor="#1f3763 [1604]" strokeweight="1pt">
                <v:textbox>
                  <w:txbxContent>
                    <w:p w14:paraId="5C9AD090" w14:textId="48C7D244" w:rsidR="00052BDA" w:rsidRPr="005C7F3D" w:rsidRDefault="00052BDA" w:rsidP="005C7F3D">
                      <w:pPr>
                        <w:jc w:val="center"/>
                        <w:rPr>
                          <w:lang w:val="en-US"/>
                        </w:rPr>
                      </w:pPr>
                      <w:r>
                        <w:rPr>
                          <w:lang w:val="en-US"/>
                        </w:rPr>
                        <w:t>OSD.py</w:t>
                      </w:r>
                    </w:p>
                  </w:txbxContent>
                </v:textbox>
                <w10:wrap anchorx="margin"/>
              </v:rect>
            </w:pict>
          </mc:Fallback>
        </mc:AlternateContent>
      </w:r>
    </w:p>
    <w:p w14:paraId="120AABC9" w14:textId="65A8ED19" w:rsidR="00BD557D" w:rsidRPr="00681074" w:rsidRDefault="005C7F3D" w:rsidP="00BD557D">
      <w:pPr>
        <w:rPr>
          <w:sz w:val="22"/>
          <w:szCs w:val="22"/>
          <w:lang w:val="en-US"/>
        </w:rPr>
      </w:pPr>
      <w:r w:rsidRPr="00681074">
        <w:rPr>
          <w:noProof/>
          <w:sz w:val="22"/>
          <w:szCs w:val="22"/>
          <w:lang w:val="en-US"/>
        </w:rPr>
        <mc:AlternateContent>
          <mc:Choice Requires="wps">
            <w:drawing>
              <wp:anchor distT="0" distB="0" distL="114300" distR="114300" simplePos="0" relativeHeight="251674639" behindDoc="0" locked="0" layoutInCell="1" allowOverlap="1" wp14:anchorId="3CA5F87B" wp14:editId="6B72382F">
                <wp:simplePos x="0" y="0"/>
                <wp:positionH relativeFrom="column">
                  <wp:posOffset>1657350</wp:posOffset>
                </wp:positionH>
                <wp:positionV relativeFrom="paragraph">
                  <wp:posOffset>241300</wp:posOffset>
                </wp:positionV>
                <wp:extent cx="990600" cy="238125"/>
                <wp:effectExtent l="0" t="0" r="19050" b="28575"/>
                <wp:wrapNone/>
                <wp:docPr id="133" name="Connector: Elbow 133"/>
                <wp:cNvGraphicFramePr/>
                <a:graphic xmlns:a="http://schemas.openxmlformats.org/drawingml/2006/main">
                  <a:graphicData uri="http://schemas.microsoft.com/office/word/2010/wordprocessingShape">
                    <wps:wsp>
                      <wps:cNvCnPr/>
                      <wps:spPr>
                        <a:xfrm>
                          <a:off x="0" y="0"/>
                          <a:ext cx="990600" cy="238125"/>
                        </a:xfrm>
                        <a:prstGeom prst="bentConnector3">
                          <a:avLst>
                            <a:gd name="adj1" fmla="val 13461"/>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713EEC" id="Connector: Elbow 133" o:spid="_x0000_s1026" type="#_x0000_t34" style="position:absolute;margin-left:130.5pt;margin-top:19pt;width:78pt;height:18.75pt;z-index:2516746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" adj="2908"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673615" behindDoc="0" locked="0" layoutInCell="1" allowOverlap="1" wp14:anchorId="50283181" wp14:editId="2CC7DED0">
                <wp:simplePos x="0" y="0"/>
                <wp:positionH relativeFrom="column">
                  <wp:posOffset>390525</wp:posOffset>
                </wp:positionH>
                <wp:positionV relativeFrom="paragraph">
                  <wp:posOffset>269875</wp:posOffset>
                </wp:positionV>
                <wp:extent cx="66675" cy="257175"/>
                <wp:effectExtent l="0" t="0" r="28575" b="28575"/>
                <wp:wrapNone/>
                <wp:docPr id="129" name="Connector: Elbow 129"/>
                <wp:cNvGraphicFramePr/>
                <a:graphic xmlns:a="http://schemas.openxmlformats.org/drawingml/2006/main">
                  <a:graphicData uri="http://schemas.microsoft.com/office/word/2010/wordprocessingShape">
                    <wps:wsp>
                      <wps:cNvCnPr/>
                      <wps:spPr>
                        <a:xfrm flipH="1">
                          <a:off x="0" y="0"/>
                          <a:ext cx="66675" cy="257175"/>
                        </a:xfrm>
                        <a:prstGeom prst="bentConnector3">
                          <a:avLst>
                            <a:gd name="adj1" fmla="val -7142"/>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9AEEC5" id="Connector: Elbow 129" o:spid="_x0000_s1026" type="#_x0000_t34" style="position:absolute;margin-left:30.75pt;margin-top:21.25pt;width:5.25pt;height:20.25pt;flip:x;z-index:2516736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" adj="-1543" strokecolor="#4472c4 [3204]" strokeweight=".5pt"/>
            </w:pict>
          </mc:Fallback>
        </mc:AlternateContent>
      </w:r>
    </w:p>
    <w:p w14:paraId="3BC4C476" w14:textId="097091B9" w:rsidR="005C7F3D" w:rsidRPr="00681074" w:rsidRDefault="008509F2" w:rsidP="00BD557D">
      <w:pPr>
        <w:rPr>
          <w:sz w:val="22"/>
          <w:szCs w:val="22"/>
          <w:lang w:val="en-US"/>
        </w:rPr>
      </w:pPr>
      <w:r w:rsidRPr="00681074">
        <w:rPr>
          <w:noProof/>
          <w:sz w:val="22"/>
          <w:szCs w:val="22"/>
          <w:lang w:val="en-US"/>
        </w:rPr>
        <mc:AlternateContent>
          <mc:Choice Requires="wps">
            <w:drawing>
              <wp:anchor distT="0" distB="0" distL="114300" distR="114300" simplePos="0" relativeHeight="251678735" behindDoc="0" locked="0" layoutInCell="1" allowOverlap="1" wp14:anchorId="3E932A18" wp14:editId="4CFBB3A2">
                <wp:simplePos x="0" y="0"/>
                <wp:positionH relativeFrom="column">
                  <wp:posOffset>1485900</wp:posOffset>
                </wp:positionH>
                <wp:positionV relativeFrom="paragraph">
                  <wp:posOffset>173990</wp:posOffset>
                </wp:positionV>
                <wp:extent cx="304800" cy="76200"/>
                <wp:effectExtent l="19050" t="0" r="19050" b="19050"/>
                <wp:wrapNone/>
                <wp:docPr id="137" name="Connector: Elbow 137"/>
                <wp:cNvGraphicFramePr/>
                <a:graphic xmlns:a="http://schemas.openxmlformats.org/drawingml/2006/main">
                  <a:graphicData uri="http://schemas.microsoft.com/office/word/2010/wordprocessingShape">
                    <wps:wsp>
                      <wps:cNvCnPr/>
                      <wps:spPr>
                        <a:xfrm flipH="1">
                          <a:off x="0" y="0"/>
                          <a:ext cx="304800" cy="76200"/>
                        </a:xfrm>
                        <a:prstGeom prst="bentConnector3">
                          <a:avLst>
                            <a:gd name="adj1" fmla="val 103125"/>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0145806" id="Connector: Elbow 137" o:spid="_x0000_s1026" type="#_x0000_t34" style="position:absolute;margin-left:117pt;margin-top:13.7pt;width:24pt;height:6pt;flip:x;z-index:25167873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" adj="22275"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677711" behindDoc="0" locked="0" layoutInCell="1" allowOverlap="1" wp14:anchorId="42F21275" wp14:editId="7A4232F5">
                <wp:simplePos x="0" y="0"/>
                <wp:positionH relativeFrom="column">
                  <wp:posOffset>466725</wp:posOffset>
                </wp:positionH>
                <wp:positionV relativeFrom="paragraph">
                  <wp:posOffset>69215</wp:posOffset>
                </wp:positionV>
                <wp:extent cx="847725" cy="190500"/>
                <wp:effectExtent l="0" t="0" r="9525" b="19050"/>
                <wp:wrapNone/>
                <wp:docPr id="136" name="Connector: Elbow 136"/>
                <wp:cNvGraphicFramePr/>
                <a:graphic xmlns:a="http://schemas.openxmlformats.org/drawingml/2006/main">
                  <a:graphicData uri="http://schemas.microsoft.com/office/word/2010/wordprocessingShape">
                    <wps:wsp>
                      <wps:cNvCnPr/>
                      <wps:spPr>
                        <a:xfrm>
                          <a:off x="0" y="0"/>
                          <a:ext cx="847725" cy="190500"/>
                        </a:xfrm>
                        <a:prstGeom prst="bentConnector3">
                          <a:avLst>
                            <a:gd name="adj1" fmla="val 97674"/>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2119D3" id="Connector: Elbow 136" o:spid="_x0000_s1026" type="#_x0000_t34" style="position:absolute;margin-left:36.75pt;margin-top:5.45pt;width:66.75pt;height:15pt;z-index:2516777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" adj="21098" strokecolor="#4472c4 [3204]" strokeweight=".5pt"/>
            </w:pict>
          </mc:Fallback>
        </mc:AlternateContent>
      </w:r>
      <w:r w:rsidR="005C7F3D" w:rsidRPr="00681074">
        <w:rPr>
          <w:noProof/>
          <w:sz w:val="22"/>
          <w:szCs w:val="22"/>
          <w:lang w:val="en-US"/>
        </w:rPr>
        <mc:AlternateContent>
          <mc:Choice Requires="wps">
            <w:drawing>
              <wp:anchor distT="0" distB="0" distL="114300" distR="114300" simplePos="0" relativeHeight="251675663" behindDoc="0" locked="0" layoutInCell="1" allowOverlap="1" wp14:anchorId="4E4B1F7E" wp14:editId="73A0EAFB">
                <wp:simplePos x="0" y="0"/>
                <wp:positionH relativeFrom="column">
                  <wp:posOffset>2638425</wp:posOffset>
                </wp:positionH>
                <wp:positionV relativeFrom="paragraph">
                  <wp:posOffset>173990</wp:posOffset>
                </wp:positionV>
                <wp:extent cx="0" cy="152400"/>
                <wp:effectExtent l="0" t="0" r="38100" b="19050"/>
                <wp:wrapNone/>
                <wp:docPr id="134" name="Straight Connector 134"/>
                <wp:cNvGraphicFramePr/>
                <a:graphic xmlns:a="http://schemas.openxmlformats.org/drawingml/2006/main">
                  <a:graphicData uri="http://schemas.microsoft.com/office/word/2010/wordprocessingShape">
                    <wps:wsp>
                      <wps:cNvCnPr/>
                      <wps:spPr>
                        <a:xfrm>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77C1FB" id="Straight Connector 134" o:spid="_x0000_s1026" style="position:absolute;z-index:251675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75pt,13.7pt" to="207.75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" strokecolor="#4472c4 [3204]" strokeweight=".5pt">
                <v:stroke joinstyle="miter"/>
              </v:line>
            </w:pict>
          </mc:Fallback>
        </mc:AlternateContent>
      </w:r>
      <w:r w:rsidR="005C7F3D" w:rsidRPr="00681074">
        <w:rPr>
          <w:noProof/>
          <w:sz w:val="22"/>
          <w:szCs w:val="22"/>
          <w:lang w:val="en-US"/>
        </w:rPr>
        <mc:AlternateContent>
          <mc:Choice Requires="wps">
            <w:drawing>
              <wp:anchor distT="0" distB="0" distL="114300" distR="114300" simplePos="0" relativeHeight="251665423" behindDoc="0" locked="0" layoutInCell="1" allowOverlap="1" wp14:anchorId="08AB7BA9" wp14:editId="7BE9B1A2">
                <wp:simplePos x="0" y="0"/>
                <wp:positionH relativeFrom="column">
                  <wp:posOffset>2085975</wp:posOffset>
                </wp:positionH>
                <wp:positionV relativeFrom="paragraph">
                  <wp:posOffset>240664</wp:posOffset>
                </wp:positionV>
                <wp:extent cx="1200150" cy="35242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200150"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A1FE1E" w14:textId="528CC116" w:rsidR="00052BDA" w:rsidRPr="005C7F3D" w:rsidRDefault="00052BDA" w:rsidP="005C7F3D">
                            <w:pPr>
                              <w:jc w:val="center"/>
                              <w:rPr>
                                <w:lang w:val="en-US"/>
                              </w:rPr>
                            </w:pPr>
                            <w:r>
                              <w:rPr>
                                <w:lang w:val="en-US"/>
                              </w:rPr>
                              <w:t>ChatboxClien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B7BA9" id="Rectangle 20" o:spid="_x0000_s1044" style="position:absolute;margin-left:164.25pt;margin-top:18.95pt;width:94.5pt;height:27.75pt;z-index:251665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" fillcolor="#4472c4 [3204]" strokecolor="#1f3763 [1604]" strokeweight="1pt">
                <v:textbox>
                  <w:txbxContent>
                    <w:p w14:paraId="69A1FE1E" w14:textId="528CC116" w:rsidR="00052BDA" w:rsidRPr="005C7F3D" w:rsidRDefault="00052BDA" w:rsidP="005C7F3D">
                      <w:pPr>
                        <w:jc w:val="center"/>
                        <w:rPr>
                          <w:lang w:val="en-US"/>
                        </w:rPr>
                      </w:pPr>
                      <w:r>
                        <w:rPr>
                          <w:lang w:val="en-US"/>
                        </w:rPr>
                        <w:t>ChatboxClient.py</w:t>
                      </w:r>
                    </w:p>
                  </w:txbxContent>
                </v:textbox>
              </v:rect>
            </w:pict>
          </mc:Fallback>
        </mc:AlternateContent>
      </w:r>
      <w:r w:rsidR="005C7F3D" w:rsidRPr="00681074">
        <w:rPr>
          <w:noProof/>
          <w:sz w:val="22"/>
          <w:szCs w:val="22"/>
          <w:lang w:val="en-US"/>
        </w:rPr>
        <mc:AlternateContent>
          <mc:Choice Requires="wps">
            <w:drawing>
              <wp:anchor distT="0" distB="0" distL="114300" distR="114300" simplePos="0" relativeHeight="251667471" behindDoc="0" locked="0" layoutInCell="1" allowOverlap="1" wp14:anchorId="28C01C2C" wp14:editId="6F22245F">
                <wp:simplePos x="0" y="0"/>
                <wp:positionH relativeFrom="column">
                  <wp:posOffset>1009650</wp:posOffset>
                </wp:positionH>
                <wp:positionV relativeFrom="paragraph">
                  <wp:posOffset>240665</wp:posOffset>
                </wp:positionV>
                <wp:extent cx="923925" cy="3524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92392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12F3DD" w14:textId="3988A1AD" w:rsidR="00052BDA" w:rsidRPr="005C7F3D" w:rsidRDefault="00052BDA" w:rsidP="005C7F3D">
                            <w:pPr>
                              <w:jc w:val="center"/>
                              <w:rPr>
                                <w:lang w:val="en-US"/>
                              </w:rPr>
                            </w:pPr>
                            <w:r>
                              <w:rPr>
                                <w:lang w:val="en-US"/>
                              </w:rPr>
                              <w:t>network.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C01C2C" id="Rectangle 22" o:spid="_x0000_s1045" style="position:absolute;margin-left:79.5pt;margin-top:18.95pt;width:72.75pt;height:27.75pt;z-index:2516674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" fillcolor="#4472c4 [3204]" strokecolor="#1f3763 [1604]" strokeweight="1pt">
                <v:textbox>
                  <w:txbxContent>
                    <w:p w14:paraId="2112F3DD" w14:textId="3988A1AD" w:rsidR="00052BDA" w:rsidRPr="005C7F3D" w:rsidRDefault="00052BDA" w:rsidP="005C7F3D">
                      <w:pPr>
                        <w:jc w:val="center"/>
                        <w:rPr>
                          <w:lang w:val="en-US"/>
                        </w:rPr>
                      </w:pPr>
                      <w:r>
                        <w:rPr>
                          <w:lang w:val="en-US"/>
                        </w:rPr>
                        <w:t>network.py</w:t>
                      </w:r>
                    </w:p>
                  </w:txbxContent>
                </v:textbox>
              </v:rect>
            </w:pict>
          </mc:Fallback>
        </mc:AlternateContent>
      </w:r>
      <w:r w:rsidR="005C7F3D" w:rsidRPr="00681074">
        <w:rPr>
          <w:noProof/>
          <w:sz w:val="22"/>
          <w:szCs w:val="22"/>
          <w:lang w:val="en-US"/>
        </w:rPr>
        <mc:AlternateContent>
          <mc:Choice Requires="wps">
            <w:drawing>
              <wp:anchor distT="0" distB="0" distL="114300" distR="114300" simplePos="0" relativeHeight="251664399" behindDoc="0" locked="0" layoutInCell="1" allowOverlap="1" wp14:anchorId="778B6F54" wp14:editId="277966A2">
                <wp:simplePos x="0" y="0"/>
                <wp:positionH relativeFrom="column">
                  <wp:posOffset>-314325</wp:posOffset>
                </wp:positionH>
                <wp:positionV relativeFrom="paragraph">
                  <wp:posOffset>221615</wp:posOffset>
                </wp:positionV>
                <wp:extent cx="1219200" cy="3619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21920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02A8BA" w14:textId="22B36CD3" w:rsidR="00052BDA" w:rsidRPr="005C7F3D" w:rsidRDefault="00052BDA" w:rsidP="005C7F3D">
                            <w:pPr>
                              <w:jc w:val="center"/>
                              <w:rPr>
                                <w:lang w:val="en-US"/>
                              </w:rPr>
                            </w:pPr>
                            <w:r>
                              <w:rPr>
                                <w:lang w:val="en-US"/>
                              </w:rPr>
                              <w:t>ChatboxServe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B6F54" id="Rectangle 19" o:spid="_x0000_s1046" style="position:absolute;margin-left:-24.75pt;margin-top:17.45pt;width:96pt;height:28.5pt;z-index:251664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" fillcolor="#4472c4 [3204]" strokecolor="#1f3763 [1604]" strokeweight="1pt">
                <v:textbox>
                  <w:txbxContent>
                    <w:p w14:paraId="1D02A8BA" w14:textId="22B36CD3" w:rsidR="00052BDA" w:rsidRPr="005C7F3D" w:rsidRDefault="00052BDA" w:rsidP="005C7F3D">
                      <w:pPr>
                        <w:jc w:val="center"/>
                        <w:rPr>
                          <w:lang w:val="en-US"/>
                        </w:rPr>
                      </w:pPr>
                      <w:r>
                        <w:rPr>
                          <w:lang w:val="en-US"/>
                        </w:rPr>
                        <w:t>ChatboxServer.py</w:t>
                      </w:r>
                    </w:p>
                  </w:txbxContent>
                </v:textbox>
              </v:rect>
            </w:pict>
          </mc:Fallback>
        </mc:AlternateContent>
      </w:r>
    </w:p>
    <w:p w14:paraId="6C30F6F5" w14:textId="15D72432" w:rsidR="005C7F3D" w:rsidRPr="00681074" w:rsidRDefault="005C7F3D" w:rsidP="00BD557D">
      <w:pPr>
        <w:rPr>
          <w:sz w:val="22"/>
          <w:szCs w:val="22"/>
          <w:lang w:val="en-US"/>
        </w:rPr>
      </w:pPr>
    </w:p>
    <w:p w14:paraId="48C6158E" w14:textId="340EB1E5" w:rsidR="008509F2" w:rsidRPr="00681074" w:rsidRDefault="008509F2" w:rsidP="008509F2">
      <w:pPr>
        <w:rPr>
          <w:sz w:val="22"/>
          <w:szCs w:val="22"/>
          <w:lang w:val="en-US"/>
        </w:rPr>
      </w:pPr>
    </w:p>
    <w:p w14:paraId="32CB7064" w14:textId="7756ADC0" w:rsidR="008509F2" w:rsidRPr="00681074" w:rsidRDefault="008509F2" w:rsidP="008509F2">
      <w:pPr>
        <w:rPr>
          <w:sz w:val="22"/>
          <w:szCs w:val="22"/>
          <w:lang w:val="en-US"/>
        </w:rPr>
      </w:pPr>
    </w:p>
    <w:p w14:paraId="53548A6C" w14:textId="6D4F42C0" w:rsidR="00D71221" w:rsidRPr="00681074" w:rsidRDefault="00D71221" w:rsidP="008509F2">
      <w:pPr>
        <w:rPr>
          <w:sz w:val="22"/>
          <w:szCs w:val="22"/>
          <w:lang w:val="en-US"/>
        </w:rPr>
      </w:pPr>
    </w:p>
    <w:p w14:paraId="14C0A0B6" w14:textId="3CE21B64" w:rsidR="00D71221" w:rsidRPr="00681074" w:rsidRDefault="00D71221" w:rsidP="008509F2">
      <w:pPr>
        <w:rPr>
          <w:sz w:val="22"/>
          <w:szCs w:val="22"/>
          <w:lang w:val="en-US"/>
        </w:rPr>
      </w:pPr>
    </w:p>
    <w:p w14:paraId="4941AAC9" w14:textId="7741CA97" w:rsidR="00D71221" w:rsidRPr="00681074" w:rsidRDefault="00D71221" w:rsidP="008509F2">
      <w:pPr>
        <w:rPr>
          <w:sz w:val="22"/>
          <w:szCs w:val="22"/>
          <w:lang w:val="en-US"/>
        </w:rPr>
      </w:pPr>
    </w:p>
    <w:p w14:paraId="32060070" w14:textId="2B4B8CA6" w:rsidR="00D71221" w:rsidRPr="00681074" w:rsidRDefault="00D71221" w:rsidP="008509F2">
      <w:pPr>
        <w:rPr>
          <w:sz w:val="22"/>
          <w:szCs w:val="22"/>
          <w:lang w:val="en-US"/>
        </w:rPr>
      </w:pPr>
    </w:p>
    <w:p w14:paraId="0C5F8C7B" w14:textId="489D0BCC" w:rsidR="00D71221" w:rsidRPr="00681074" w:rsidRDefault="00D71221" w:rsidP="008509F2">
      <w:pPr>
        <w:rPr>
          <w:sz w:val="22"/>
          <w:szCs w:val="22"/>
          <w:lang w:val="en-US"/>
        </w:rPr>
      </w:pPr>
    </w:p>
    <w:p w14:paraId="4BDA6507" w14:textId="1462A82B" w:rsidR="00D71221" w:rsidRPr="00681074" w:rsidRDefault="00D71221" w:rsidP="008509F2">
      <w:pPr>
        <w:rPr>
          <w:sz w:val="22"/>
          <w:szCs w:val="22"/>
          <w:lang w:val="en-US"/>
        </w:rPr>
      </w:pPr>
    </w:p>
    <w:p w14:paraId="27DA3F4E" w14:textId="7ABB6A53" w:rsidR="00D71221" w:rsidRPr="00681074" w:rsidRDefault="00D71221" w:rsidP="008509F2">
      <w:pPr>
        <w:rPr>
          <w:sz w:val="22"/>
          <w:szCs w:val="22"/>
          <w:lang w:val="en-US"/>
        </w:rPr>
      </w:pPr>
    </w:p>
    <w:p w14:paraId="02EAEDF0" w14:textId="09B6C65D" w:rsidR="00D71221" w:rsidRPr="00681074" w:rsidRDefault="00D71221" w:rsidP="008509F2">
      <w:pPr>
        <w:rPr>
          <w:sz w:val="22"/>
          <w:szCs w:val="22"/>
          <w:lang w:val="en-US"/>
        </w:rPr>
      </w:pPr>
    </w:p>
    <w:p w14:paraId="43E49DC7" w14:textId="3485AA69" w:rsidR="00D71221" w:rsidRPr="00681074" w:rsidRDefault="00D71221" w:rsidP="008509F2">
      <w:pPr>
        <w:rPr>
          <w:sz w:val="22"/>
          <w:szCs w:val="22"/>
          <w:lang w:val="en-US"/>
        </w:rPr>
      </w:pPr>
    </w:p>
    <w:p w14:paraId="06E74182" w14:textId="77777777" w:rsidR="00D71221" w:rsidRPr="00681074" w:rsidRDefault="00D71221" w:rsidP="008509F2">
      <w:pPr>
        <w:rPr>
          <w:sz w:val="22"/>
          <w:szCs w:val="22"/>
          <w:lang w:val="en-US"/>
        </w:rPr>
      </w:pPr>
    </w:p>
    <w:p w14:paraId="033A86EC" w14:textId="70C8D704" w:rsidR="00D71221" w:rsidRPr="00681074" w:rsidRDefault="0017071F" w:rsidP="00D71221">
      <w:pPr>
        <w:pStyle w:val="Heading2"/>
        <w:rPr>
          <w:sz w:val="22"/>
          <w:szCs w:val="22"/>
          <w:lang w:val="en-US"/>
        </w:rPr>
      </w:pPr>
      <w:bookmarkStart w:id="26" w:name="_Toc91918760"/>
      <w:r w:rsidRPr="00681074">
        <w:rPr>
          <w:sz w:val="22"/>
          <w:szCs w:val="22"/>
          <w:lang w:val="en-US"/>
        </w:rPr>
        <w:t xml:space="preserve">Key </w:t>
      </w:r>
      <w:r w:rsidR="0037680C" w:rsidRPr="00681074">
        <w:rPr>
          <w:sz w:val="22"/>
          <w:szCs w:val="22"/>
          <w:lang w:val="en-US"/>
        </w:rPr>
        <w:t>FUnctions</w:t>
      </w:r>
      <w:bookmarkEnd w:id="26"/>
    </w:p>
    <w:p w14:paraId="62FE9815" w14:textId="523C2FFD" w:rsidR="0030045F" w:rsidRPr="00681074" w:rsidRDefault="00D721E4" w:rsidP="0030045F">
      <w:pPr>
        <w:pStyle w:val="Heading3"/>
        <w:rPr>
          <w:sz w:val="22"/>
          <w:szCs w:val="22"/>
          <w:lang w:val="en-US"/>
        </w:rPr>
      </w:pPr>
      <w:bookmarkStart w:id="27" w:name="_Toc91918761"/>
      <w:r w:rsidRPr="00681074">
        <w:rPr>
          <w:sz w:val="22"/>
          <w:szCs w:val="22"/>
          <w:lang w:val="en-US"/>
        </w:rPr>
        <w:t>Class Diagram</w:t>
      </w:r>
      <w:bookmarkEnd w:id="27"/>
      <w:r w:rsidRPr="00681074">
        <w:rPr>
          <w:sz w:val="22"/>
          <w:szCs w:val="22"/>
          <w:lang w:val="en-US"/>
        </w:rPr>
        <w:t xml:space="preserve"> </w:t>
      </w:r>
    </w:p>
    <w:p w14:paraId="4F881C99" w14:textId="0E26B980" w:rsidR="0030045F" w:rsidRPr="00681074" w:rsidRDefault="002A244D" w:rsidP="0030045F">
      <w:pPr>
        <w:rPr>
          <w:sz w:val="22"/>
          <w:szCs w:val="22"/>
          <w:lang w:val="en-US"/>
        </w:rPr>
      </w:pPr>
      <w:r w:rsidRPr="00681074">
        <w:rPr>
          <w:noProof/>
          <w:sz w:val="22"/>
          <w:szCs w:val="22"/>
          <w:lang w:val="en-US"/>
        </w:rPr>
        <w:lastRenderedPageBreak/>
        <w:drawing>
          <wp:anchor distT="0" distB="0" distL="114300" distR="114300" simplePos="0" relativeHeight="251753487" behindDoc="0" locked="0" layoutInCell="1" allowOverlap="1" wp14:anchorId="18D4A4E4" wp14:editId="22214AA8">
            <wp:simplePos x="0" y="0"/>
            <wp:positionH relativeFrom="column">
              <wp:posOffset>-581025</wp:posOffset>
            </wp:positionH>
            <wp:positionV relativeFrom="paragraph">
              <wp:posOffset>245745</wp:posOffset>
            </wp:positionV>
            <wp:extent cx="7099935" cy="7467600"/>
            <wp:effectExtent l="0" t="0" r="5715" b="0"/>
            <wp:wrapSquare wrapText="bothSides"/>
            <wp:docPr id="253" name="Picture 253"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qr cod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099935" cy="7467600"/>
                    </a:xfrm>
                    <a:prstGeom prst="rect">
                      <a:avLst/>
                    </a:prstGeom>
                  </pic:spPr>
                </pic:pic>
              </a:graphicData>
            </a:graphic>
            <wp14:sizeRelH relativeFrom="margin">
              <wp14:pctWidth>0</wp14:pctWidth>
            </wp14:sizeRelH>
            <wp14:sizeRelV relativeFrom="margin">
              <wp14:pctHeight>0</wp14:pctHeight>
            </wp14:sizeRelV>
          </wp:anchor>
        </w:drawing>
      </w:r>
      <w:r w:rsidRPr="00681074">
        <w:rPr>
          <w:sz w:val="22"/>
          <w:szCs w:val="22"/>
          <w:lang w:val="en-US"/>
        </w:rPr>
        <w:t>OSD.py</w:t>
      </w:r>
    </w:p>
    <w:p w14:paraId="0E1BB2DB" w14:textId="5BB01CF8" w:rsidR="002A244D" w:rsidRPr="00681074" w:rsidRDefault="002A244D" w:rsidP="0030045F">
      <w:pPr>
        <w:rPr>
          <w:sz w:val="22"/>
          <w:szCs w:val="22"/>
          <w:lang w:val="en-US"/>
        </w:rPr>
      </w:pPr>
    </w:p>
    <w:p w14:paraId="1A8098C7" w14:textId="77777777" w:rsidR="0030045F" w:rsidRPr="00681074" w:rsidRDefault="0030045F" w:rsidP="0030045F">
      <w:pPr>
        <w:rPr>
          <w:sz w:val="22"/>
          <w:szCs w:val="22"/>
          <w:lang w:val="en-US"/>
        </w:rPr>
      </w:pPr>
    </w:p>
    <w:p w14:paraId="72F4046E" w14:textId="65BD16B5" w:rsidR="0030045F" w:rsidRPr="00681074" w:rsidRDefault="0030045F" w:rsidP="0030045F">
      <w:pPr>
        <w:rPr>
          <w:sz w:val="22"/>
          <w:szCs w:val="22"/>
          <w:lang w:val="en-US"/>
        </w:rPr>
      </w:pPr>
    </w:p>
    <w:p w14:paraId="391E340B" w14:textId="7E8741FD" w:rsidR="0030045F" w:rsidRPr="00681074" w:rsidRDefault="00567FBE" w:rsidP="0030045F">
      <w:pPr>
        <w:rPr>
          <w:sz w:val="22"/>
          <w:szCs w:val="22"/>
          <w:lang w:val="en-US"/>
        </w:rPr>
      </w:pPr>
      <w:r w:rsidRPr="00681074">
        <w:rPr>
          <w:sz w:val="22"/>
          <w:szCs w:val="22"/>
          <w:lang w:val="en-US"/>
        </w:rPr>
        <w:lastRenderedPageBreak/>
        <w:t>Account.py</w:t>
      </w:r>
    </w:p>
    <w:p w14:paraId="06CD8146" w14:textId="5022124B" w:rsidR="0030045F" w:rsidRPr="00681074" w:rsidRDefault="004762A1" w:rsidP="0030045F">
      <w:pPr>
        <w:rPr>
          <w:sz w:val="22"/>
          <w:szCs w:val="22"/>
          <w:lang w:val="en-US"/>
        </w:rPr>
      </w:pPr>
      <w:r w:rsidRPr="00681074">
        <w:rPr>
          <w:noProof/>
          <w:sz w:val="22"/>
          <w:szCs w:val="22"/>
          <w:lang w:val="en-US"/>
        </w:rPr>
        <w:drawing>
          <wp:inline distT="0" distB="0" distL="0" distR="0" wp14:anchorId="4624AE92" wp14:editId="0B509F12">
            <wp:extent cx="5731510" cy="4853305"/>
            <wp:effectExtent l="0" t="0" r="2540" b="4445"/>
            <wp:docPr id="193" name="Picture 19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31510" cy="4853305"/>
                    </a:xfrm>
                    <a:prstGeom prst="rect">
                      <a:avLst/>
                    </a:prstGeom>
                  </pic:spPr>
                </pic:pic>
              </a:graphicData>
            </a:graphic>
          </wp:inline>
        </w:drawing>
      </w:r>
    </w:p>
    <w:p w14:paraId="307EC409" w14:textId="77777777" w:rsidR="0030045F" w:rsidRPr="00681074" w:rsidRDefault="0030045F" w:rsidP="0030045F">
      <w:pPr>
        <w:rPr>
          <w:sz w:val="22"/>
          <w:szCs w:val="22"/>
          <w:lang w:val="en-US"/>
        </w:rPr>
      </w:pPr>
    </w:p>
    <w:p w14:paraId="435AA30D" w14:textId="77777777" w:rsidR="008671DB" w:rsidRPr="00681074" w:rsidRDefault="008671DB" w:rsidP="0030045F">
      <w:pPr>
        <w:rPr>
          <w:sz w:val="22"/>
          <w:szCs w:val="22"/>
          <w:lang w:val="en-US"/>
        </w:rPr>
      </w:pPr>
    </w:p>
    <w:p w14:paraId="0906D71D" w14:textId="77777777" w:rsidR="008671DB" w:rsidRPr="00681074" w:rsidRDefault="008671DB" w:rsidP="0030045F">
      <w:pPr>
        <w:rPr>
          <w:sz w:val="22"/>
          <w:szCs w:val="22"/>
          <w:lang w:val="en-US"/>
        </w:rPr>
      </w:pPr>
    </w:p>
    <w:p w14:paraId="02548475" w14:textId="77777777" w:rsidR="008671DB" w:rsidRPr="00681074" w:rsidRDefault="008671DB" w:rsidP="0030045F">
      <w:pPr>
        <w:rPr>
          <w:sz w:val="22"/>
          <w:szCs w:val="22"/>
          <w:lang w:val="en-US"/>
        </w:rPr>
      </w:pPr>
    </w:p>
    <w:p w14:paraId="28C23638" w14:textId="77777777" w:rsidR="008671DB" w:rsidRPr="00681074" w:rsidRDefault="008671DB" w:rsidP="0030045F">
      <w:pPr>
        <w:rPr>
          <w:sz w:val="22"/>
          <w:szCs w:val="22"/>
          <w:lang w:val="en-US"/>
        </w:rPr>
      </w:pPr>
    </w:p>
    <w:p w14:paraId="44E6CDEB" w14:textId="77777777" w:rsidR="008671DB" w:rsidRPr="00681074" w:rsidRDefault="008671DB" w:rsidP="0030045F">
      <w:pPr>
        <w:rPr>
          <w:sz w:val="22"/>
          <w:szCs w:val="22"/>
          <w:lang w:val="en-US"/>
        </w:rPr>
      </w:pPr>
    </w:p>
    <w:p w14:paraId="1144B869" w14:textId="77777777" w:rsidR="008671DB" w:rsidRPr="00681074" w:rsidRDefault="008671DB" w:rsidP="0030045F">
      <w:pPr>
        <w:rPr>
          <w:sz w:val="22"/>
          <w:szCs w:val="22"/>
          <w:lang w:val="en-US"/>
        </w:rPr>
      </w:pPr>
    </w:p>
    <w:p w14:paraId="417FDC42" w14:textId="77777777" w:rsidR="008671DB" w:rsidRPr="00681074" w:rsidRDefault="008671DB" w:rsidP="0030045F">
      <w:pPr>
        <w:rPr>
          <w:sz w:val="22"/>
          <w:szCs w:val="22"/>
          <w:lang w:val="en-US"/>
        </w:rPr>
      </w:pPr>
    </w:p>
    <w:p w14:paraId="4A9FB956" w14:textId="77777777" w:rsidR="008671DB" w:rsidRPr="00681074" w:rsidRDefault="008671DB" w:rsidP="0030045F">
      <w:pPr>
        <w:rPr>
          <w:sz w:val="22"/>
          <w:szCs w:val="22"/>
          <w:lang w:val="en-US"/>
        </w:rPr>
      </w:pPr>
    </w:p>
    <w:p w14:paraId="5140CC9C" w14:textId="77777777" w:rsidR="008671DB" w:rsidRPr="00681074" w:rsidRDefault="008671DB" w:rsidP="0030045F">
      <w:pPr>
        <w:rPr>
          <w:sz w:val="22"/>
          <w:szCs w:val="22"/>
          <w:lang w:val="en-US"/>
        </w:rPr>
      </w:pPr>
    </w:p>
    <w:p w14:paraId="42428713" w14:textId="77777777" w:rsidR="004762A1" w:rsidRPr="00681074" w:rsidRDefault="004762A1" w:rsidP="0030045F">
      <w:pPr>
        <w:rPr>
          <w:sz w:val="22"/>
          <w:szCs w:val="22"/>
          <w:lang w:val="en-US"/>
        </w:rPr>
      </w:pPr>
    </w:p>
    <w:p w14:paraId="6E24B014" w14:textId="3DF64F05" w:rsidR="0030045F" w:rsidRPr="00681074" w:rsidRDefault="008671DB" w:rsidP="0030045F">
      <w:pPr>
        <w:rPr>
          <w:sz w:val="22"/>
          <w:szCs w:val="22"/>
          <w:lang w:val="en-US"/>
        </w:rPr>
      </w:pPr>
      <w:r w:rsidRPr="00681074">
        <w:rPr>
          <w:sz w:val="22"/>
          <w:szCs w:val="22"/>
          <w:lang w:val="en-US"/>
        </w:rPr>
        <w:lastRenderedPageBreak/>
        <w:t>ChatboxServer.py</w:t>
      </w:r>
    </w:p>
    <w:p w14:paraId="015F543B" w14:textId="79A5D472" w:rsidR="008671DB" w:rsidRPr="00681074" w:rsidRDefault="004762A1" w:rsidP="0030045F">
      <w:pPr>
        <w:rPr>
          <w:sz w:val="22"/>
          <w:szCs w:val="22"/>
          <w:lang w:val="en-US"/>
        </w:rPr>
      </w:pPr>
      <w:r w:rsidRPr="00681074">
        <w:rPr>
          <w:noProof/>
          <w:sz w:val="22"/>
          <w:szCs w:val="22"/>
          <w:lang w:val="en-US"/>
        </w:rPr>
        <w:drawing>
          <wp:inline distT="0" distB="0" distL="0" distR="0" wp14:anchorId="69D40F59" wp14:editId="6F7394D5">
            <wp:extent cx="2676525" cy="3248025"/>
            <wp:effectExtent l="0" t="0" r="9525" b="9525"/>
            <wp:docPr id="195" name="Picture 1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2676525" cy="3248025"/>
                    </a:xfrm>
                    <a:prstGeom prst="rect">
                      <a:avLst/>
                    </a:prstGeom>
                  </pic:spPr>
                </pic:pic>
              </a:graphicData>
            </a:graphic>
          </wp:inline>
        </w:drawing>
      </w:r>
    </w:p>
    <w:p w14:paraId="2B36F108" w14:textId="02665864" w:rsidR="008671DB" w:rsidRPr="00681074" w:rsidRDefault="008671DB" w:rsidP="0030045F">
      <w:pPr>
        <w:rPr>
          <w:sz w:val="22"/>
          <w:szCs w:val="22"/>
          <w:lang w:val="en-US"/>
        </w:rPr>
      </w:pPr>
      <w:r w:rsidRPr="00681074">
        <w:rPr>
          <w:sz w:val="22"/>
          <w:szCs w:val="22"/>
          <w:lang w:val="en-US"/>
        </w:rPr>
        <w:t>ChatboxClient.py</w:t>
      </w:r>
    </w:p>
    <w:p w14:paraId="2B5999A5" w14:textId="5ED24D48" w:rsidR="008671DB" w:rsidRPr="00681074" w:rsidRDefault="008671DB" w:rsidP="0030045F">
      <w:pPr>
        <w:rPr>
          <w:sz w:val="22"/>
          <w:szCs w:val="22"/>
          <w:lang w:val="en-US"/>
        </w:rPr>
      </w:pPr>
      <w:r w:rsidRPr="00681074">
        <w:rPr>
          <w:noProof/>
          <w:sz w:val="22"/>
          <w:szCs w:val="22"/>
          <w:lang w:val="en-US"/>
        </w:rPr>
        <w:drawing>
          <wp:inline distT="0" distB="0" distL="0" distR="0" wp14:anchorId="44EBB499" wp14:editId="3CEDE49C">
            <wp:extent cx="2200275" cy="2009775"/>
            <wp:effectExtent l="0" t="0" r="9525" b="9525"/>
            <wp:docPr id="139" name="Picture 1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ex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2200275" cy="2009775"/>
                    </a:xfrm>
                    <a:prstGeom prst="rect">
                      <a:avLst/>
                    </a:prstGeom>
                  </pic:spPr>
                </pic:pic>
              </a:graphicData>
            </a:graphic>
          </wp:inline>
        </w:drawing>
      </w:r>
    </w:p>
    <w:p w14:paraId="2E339B0A" w14:textId="5ACEBDB6" w:rsidR="0030045F" w:rsidRPr="00681074" w:rsidRDefault="004762A1" w:rsidP="0030045F">
      <w:pPr>
        <w:rPr>
          <w:sz w:val="22"/>
          <w:szCs w:val="22"/>
          <w:lang w:val="en-US"/>
        </w:rPr>
      </w:pPr>
      <w:r w:rsidRPr="00681074">
        <w:rPr>
          <w:sz w:val="22"/>
          <w:szCs w:val="22"/>
          <w:lang w:val="en-US"/>
        </w:rPr>
        <w:t>Network.py</w:t>
      </w:r>
    </w:p>
    <w:p w14:paraId="4850DCAA" w14:textId="43C0FF7B" w:rsidR="004762A1" w:rsidRPr="00681074" w:rsidRDefault="004762A1" w:rsidP="0030045F">
      <w:pPr>
        <w:rPr>
          <w:sz w:val="22"/>
          <w:szCs w:val="22"/>
          <w:lang w:val="en-US"/>
        </w:rPr>
      </w:pPr>
      <w:r w:rsidRPr="00681074">
        <w:rPr>
          <w:noProof/>
          <w:sz w:val="22"/>
          <w:szCs w:val="22"/>
          <w:lang w:val="en-US"/>
        </w:rPr>
        <w:drawing>
          <wp:inline distT="0" distB="0" distL="0" distR="0" wp14:anchorId="5E15F5B6" wp14:editId="03A5D801">
            <wp:extent cx="2251626" cy="2027583"/>
            <wp:effectExtent l="0" t="0" r="0" b="0"/>
            <wp:docPr id="158" name="Picture 1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58639" cy="2033898"/>
                    </a:xfrm>
                    <a:prstGeom prst="rect">
                      <a:avLst/>
                    </a:prstGeom>
                  </pic:spPr>
                </pic:pic>
              </a:graphicData>
            </a:graphic>
          </wp:inline>
        </w:drawing>
      </w:r>
    </w:p>
    <w:p w14:paraId="4BBC9817" w14:textId="40219954" w:rsidR="0030045F" w:rsidRPr="00681074" w:rsidRDefault="0030045F" w:rsidP="0030045F">
      <w:pPr>
        <w:rPr>
          <w:sz w:val="22"/>
          <w:szCs w:val="22"/>
          <w:lang w:val="en-US"/>
        </w:rPr>
      </w:pPr>
    </w:p>
    <w:p w14:paraId="6403FF5C" w14:textId="3F3BC858" w:rsidR="004762A1" w:rsidRPr="00681074" w:rsidRDefault="008F727D" w:rsidP="0030045F">
      <w:pPr>
        <w:rPr>
          <w:sz w:val="22"/>
          <w:szCs w:val="22"/>
          <w:lang w:val="en-US"/>
        </w:rPr>
      </w:pPr>
      <w:r w:rsidRPr="00681074">
        <w:rPr>
          <w:noProof/>
          <w:sz w:val="22"/>
          <w:szCs w:val="22"/>
          <w:lang w:val="en-US"/>
        </w:rPr>
        <w:drawing>
          <wp:anchor distT="0" distB="0" distL="114300" distR="114300" simplePos="0" relativeHeight="251754511" behindDoc="0" locked="0" layoutInCell="1" allowOverlap="1" wp14:anchorId="3715F41D" wp14:editId="007E353B">
            <wp:simplePos x="0" y="0"/>
            <wp:positionH relativeFrom="column">
              <wp:posOffset>-725805</wp:posOffset>
            </wp:positionH>
            <wp:positionV relativeFrom="paragraph">
              <wp:posOffset>340360</wp:posOffset>
            </wp:positionV>
            <wp:extent cx="7265670" cy="5038725"/>
            <wp:effectExtent l="0" t="0" r="0" b="9525"/>
            <wp:wrapSquare wrapText="bothSides"/>
            <wp:docPr id="202" name="Picture 20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picture containing timeli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7265670" cy="5038725"/>
                    </a:xfrm>
                    <a:prstGeom prst="rect">
                      <a:avLst/>
                    </a:prstGeom>
                  </pic:spPr>
                </pic:pic>
              </a:graphicData>
            </a:graphic>
            <wp14:sizeRelH relativeFrom="margin">
              <wp14:pctWidth>0</wp14:pctWidth>
            </wp14:sizeRelH>
            <wp14:sizeRelV relativeFrom="margin">
              <wp14:pctHeight>0</wp14:pctHeight>
            </wp14:sizeRelV>
          </wp:anchor>
        </w:drawing>
      </w:r>
      <w:r w:rsidRPr="00681074">
        <w:rPr>
          <w:sz w:val="22"/>
          <w:szCs w:val="22"/>
          <w:lang w:val="en-US"/>
        </w:rPr>
        <w:t>Client-Student.py</w:t>
      </w:r>
    </w:p>
    <w:p w14:paraId="14C1368F" w14:textId="3E9A4452" w:rsidR="008F727D" w:rsidRPr="00681074" w:rsidRDefault="008F727D" w:rsidP="0030045F">
      <w:pPr>
        <w:rPr>
          <w:sz w:val="22"/>
          <w:szCs w:val="22"/>
          <w:lang w:val="en-US"/>
        </w:rPr>
      </w:pPr>
    </w:p>
    <w:p w14:paraId="1E2216E0" w14:textId="77777777" w:rsidR="004762A1" w:rsidRPr="00681074" w:rsidRDefault="004762A1" w:rsidP="0030045F">
      <w:pPr>
        <w:rPr>
          <w:sz w:val="22"/>
          <w:szCs w:val="22"/>
          <w:lang w:val="en-US"/>
        </w:rPr>
      </w:pPr>
    </w:p>
    <w:p w14:paraId="3A3F2514" w14:textId="38D880F3" w:rsidR="004762A1" w:rsidRPr="00681074" w:rsidRDefault="004762A1" w:rsidP="0030045F">
      <w:pPr>
        <w:rPr>
          <w:sz w:val="22"/>
          <w:szCs w:val="22"/>
          <w:lang w:val="en-US"/>
        </w:rPr>
      </w:pPr>
    </w:p>
    <w:p w14:paraId="64D7C9E2" w14:textId="4568DA9D" w:rsidR="0015079B" w:rsidRPr="00681074" w:rsidRDefault="0015079B" w:rsidP="0030045F">
      <w:pPr>
        <w:rPr>
          <w:sz w:val="22"/>
          <w:szCs w:val="22"/>
          <w:lang w:val="en-US"/>
        </w:rPr>
      </w:pPr>
    </w:p>
    <w:p w14:paraId="62978802" w14:textId="5E48AC93" w:rsidR="0015079B" w:rsidRPr="00681074" w:rsidRDefault="0015079B" w:rsidP="0030045F">
      <w:pPr>
        <w:rPr>
          <w:sz w:val="22"/>
          <w:szCs w:val="22"/>
          <w:lang w:val="en-US"/>
        </w:rPr>
      </w:pPr>
    </w:p>
    <w:p w14:paraId="25115B12" w14:textId="02D167EF" w:rsidR="0015079B" w:rsidRPr="00681074" w:rsidRDefault="0015079B" w:rsidP="0030045F">
      <w:pPr>
        <w:rPr>
          <w:sz w:val="22"/>
          <w:szCs w:val="22"/>
          <w:lang w:val="en-US"/>
        </w:rPr>
      </w:pPr>
    </w:p>
    <w:p w14:paraId="368CFA9D" w14:textId="4FCED705" w:rsidR="0015079B" w:rsidRPr="00681074" w:rsidRDefault="0015079B" w:rsidP="0030045F">
      <w:pPr>
        <w:rPr>
          <w:sz w:val="22"/>
          <w:szCs w:val="22"/>
          <w:lang w:val="en-US"/>
        </w:rPr>
      </w:pPr>
    </w:p>
    <w:p w14:paraId="4D1BACB6" w14:textId="65B9CD63" w:rsidR="0015079B" w:rsidRPr="00681074" w:rsidRDefault="0015079B" w:rsidP="0030045F">
      <w:pPr>
        <w:rPr>
          <w:sz w:val="22"/>
          <w:szCs w:val="22"/>
          <w:lang w:val="en-US"/>
        </w:rPr>
      </w:pPr>
    </w:p>
    <w:p w14:paraId="240936BE" w14:textId="61783D56" w:rsidR="0015079B" w:rsidRPr="00681074" w:rsidRDefault="0015079B" w:rsidP="0030045F">
      <w:pPr>
        <w:rPr>
          <w:sz w:val="22"/>
          <w:szCs w:val="22"/>
          <w:lang w:val="en-US"/>
        </w:rPr>
      </w:pPr>
    </w:p>
    <w:p w14:paraId="5CD5FBA9" w14:textId="5B9C99EF" w:rsidR="0015079B" w:rsidRPr="00681074" w:rsidRDefault="0015079B" w:rsidP="0030045F">
      <w:pPr>
        <w:rPr>
          <w:sz w:val="22"/>
          <w:szCs w:val="22"/>
          <w:lang w:val="en-US"/>
        </w:rPr>
      </w:pPr>
    </w:p>
    <w:p w14:paraId="21CA3B52" w14:textId="77777777" w:rsidR="00D72124" w:rsidRPr="00681074" w:rsidRDefault="00D72124" w:rsidP="0030045F">
      <w:pPr>
        <w:rPr>
          <w:sz w:val="22"/>
          <w:szCs w:val="22"/>
          <w:lang w:val="en-US"/>
        </w:rPr>
      </w:pPr>
    </w:p>
    <w:p w14:paraId="4594DDC4" w14:textId="580342C3" w:rsidR="0017071F" w:rsidRPr="00681074" w:rsidRDefault="0017071F" w:rsidP="0017071F">
      <w:pPr>
        <w:pStyle w:val="Heading3"/>
        <w:rPr>
          <w:sz w:val="22"/>
          <w:szCs w:val="22"/>
          <w:lang w:val="en-US"/>
        </w:rPr>
      </w:pPr>
      <w:bookmarkStart w:id="28" w:name="_Toc91918762"/>
      <w:r w:rsidRPr="00681074">
        <w:rPr>
          <w:sz w:val="22"/>
          <w:szCs w:val="22"/>
          <w:lang w:val="en-US"/>
        </w:rPr>
        <w:t>Simulation Algorithm</w:t>
      </w:r>
      <w:r w:rsidR="00F2496B" w:rsidRPr="00681074">
        <w:rPr>
          <w:sz w:val="22"/>
          <w:szCs w:val="22"/>
          <w:lang w:val="en-US"/>
        </w:rPr>
        <w:t xml:space="preserve"> and Objects</w:t>
      </w:r>
      <w:bookmarkEnd w:id="28"/>
    </w:p>
    <w:p w14:paraId="2A750A28" w14:textId="6A4C7E79" w:rsidR="007A2605" w:rsidRPr="00681074" w:rsidRDefault="00D95F3E" w:rsidP="007A2605">
      <w:pPr>
        <w:rPr>
          <w:sz w:val="22"/>
          <w:szCs w:val="22"/>
          <w:lang w:val="en-US"/>
        </w:rPr>
      </w:pPr>
      <w:r w:rsidRPr="00681074">
        <w:rPr>
          <w:sz w:val="22"/>
          <w:szCs w:val="22"/>
          <w:lang w:val="en-US"/>
        </w:rPr>
        <w:t>The simulation algorithm will simulate the behaviour and properties of light in a closed system, using the pseudocode in the modelling section of the analysis. The use of classes and objects is key when simulating light rays as it allows the ability for multiple object instances for the same object</w:t>
      </w:r>
      <w:r w:rsidR="007A2605" w:rsidRPr="00681074">
        <w:rPr>
          <w:sz w:val="22"/>
          <w:szCs w:val="22"/>
          <w:lang w:val="en-US"/>
        </w:rPr>
        <w:t xml:space="preserve">. All object classes will inherit from a super class that has attributes such as refractive index and position and methods including movement, plot, </w:t>
      </w:r>
      <w:r w:rsidR="00EA7662" w:rsidRPr="00681074">
        <w:rPr>
          <w:sz w:val="22"/>
          <w:szCs w:val="22"/>
          <w:lang w:val="en-US"/>
        </w:rPr>
        <w:t>resize. When</w:t>
      </w:r>
      <w:r w:rsidR="007A2605" w:rsidRPr="00681074">
        <w:rPr>
          <w:sz w:val="22"/>
          <w:szCs w:val="22"/>
          <w:lang w:val="en-US"/>
        </w:rPr>
        <w:t xml:space="preserve"> a new source is </w:t>
      </w:r>
      <w:r w:rsidR="00080080" w:rsidRPr="00681074">
        <w:rPr>
          <w:sz w:val="22"/>
          <w:szCs w:val="22"/>
          <w:lang w:val="en-US"/>
        </w:rPr>
        <w:t>instantiated,</w:t>
      </w:r>
      <w:r w:rsidR="007A2605" w:rsidRPr="00681074">
        <w:rPr>
          <w:sz w:val="22"/>
          <w:szCs w:val="22"/>
          <w:lang w:val="en-US"/>
        </w:rPr>
        <w:t xml:space="preserve"> </w:t>
      </w:r>
      <w:r w:rsidR="00080080" w:rsidRPr="00681074">
        <w:rPr>
          <w:sz w:val="22"/>
          <w:szCs w:val="22"/>
          <w:lang w:val="en-US"/>
        </w:rPr>
        <w:t xml:space="preserve">it will run through the simulation algorithm before being displayed, when new object is added it will run through the algorithm again with every source with the new object in the </w:t>
      </w:r>
      <w:r w:rsidR="004C4EDC" w:rsidRPr="00681074">
        <w:rPr>
          <w:sz w:val="22"/>
          <w:szCs w:val="22"/>
          <w:lang w:val="en-US"/>
        </w:rPr>
        <w:t>loaded objects</w:t>
      </w:r>
      <w:r w:rsidR="00080080" w:rsidRPr="00681074">
        <w:rPr>
          <w:sz w:val="22"/>
          <w:szCs w:val="22"/>
          <w:lang w:val="en-US"/>
        </w:rPr>
        <w:t xml:space="preserve"> list, to see if there are any new interceptions.</w:t>
      </w:r>
    </w:p>
    <w:p w14:paraId="3CF8430B" w14:textId="166065D7" w:rsidR="00080080" w:rsidRPr="00681074" w:rsidRDefault="00080080" w:rsidP="007A2605">
      <w:pPr>
        <w:rPr>
          <w:sz w:val="22"/>
          <w:szCs w:val="22"/>
          <w:lang w:val="en-US"/>
        </w:rPr>
      </w:pPr>
      <w:r w:rsidRPr="00681074">
        <w:rPr>
          <w:sz w:val="22"/>
          <w:szCs w:val="22"/>
          <w:lang w:val="en-US"/>
        </w:rPr>
        <w:t>As diffraction is a difficult concept to program, the only way the program will be able to carry out any diffraction is the through the young’s double slit experiment</w:t>
      </w:r>
      <w:r w:rsidR="00BA4425" w:rsidRPr="00681074">
        <w:rPr>
          <w:sz w:val="22"/>
          <w:szCs w:val="22"/>
          <w:lang w:val="en-US"/>
        </w:rPr>
        <w:t>, so to carry out the experiment there is a class (inheriting the object super class) that will instantiate an object with a slit and a screen where there is the ability to configure the slit/screen separation, slit separation and fringe separation, the class will also have its own method for simulating light</w:t>
      </w:r>
      <w:r w:rsidR="00EA7662" w:rsidRPr="00681074">
        <w:rPr>
          <w:sz w:val="22"/>
          <w:szCs w:val="22"/>
          <w:lang w:val="en-US"/>
        </w:rPr>
        <w:t xml:space="preserve"> overriding the super class’</w:t>
      </w:r>
      <w:r w:rsidR="00BA4425" w:rsidRPr="00681074">
        <w:rPr>
          <w:sz w:val="22"/>
          <w:szCs w:val="22"/>
          <w:lang w:val="en-US"/>
        </w:rPr>
        <w:t xml:space="preserve">. </w:t>
      </w:r>
      <w:r w:rsidRPr="00681074">
        <w:rPr>
          <w:sz w:val="22"/>
          <w:szCs w:val="22"/>
          <w:lang w:val="en-US"/>
        </w:rPr>
        <w:t xml:space="preserve">If the source hits a slit it will be absorbed/line of </w:t>
      </w:r>
      <w:r w:rsidR="00DA66C6" w:rsidRPr="00681074">
        <w:rPr>
          <w:sz w:val="22"/>
          <w:szCs w:val="22"/>
          <w:lang w:val="en-US"/>
        </w:rPr>
        <w:t xml:space="preserve">incidence </w:t>
      </w:r>
      <w:r w:rsidRPr="00681074">
        <w:rPr>
          <w:sz w:val="22"/>
          <w:szCs w:val="22"/>
          <w:lang w:val="en-US"/>
        </w:rPr>
        <w:t xml:space="preserve">will stop unless it hits the gap in the slit from there </w:t>
      </w:r>
      <w:r w:rsidR="00BA4425" w:rsidRPr="00681074">
        <w:rPr>
          <w:sz w:val="22"/>
          <w:szCs w:val="22"/>
          <w:lang w:val="en-US"/>
        </w:rPr>
        <w:t xml:space="preserve">the simulating light method will be </w:t>
      </w:r>
      <w:r w:rsidR="00EA7662" w:rsidRPr="00681074">
        <w:rPr>
          <w:sz w:val="22"/>
          <w:szCs w:val="22"/>
          <w:lang w:val="en-US"/>
        </w:rPr>
        <w:t>initiated.</w:t>
      </w:r>
    </w:p>
    <w:p w14:paraId="7BCC314B" w14:textId="2F8492D4" w:rsidR="006E2A2F" w:rsidRPr="00681074" w:rsidRDefault="00F60DD5" w:rsidP="007A2605">
      <w:pPr>
        <w:rPr>
          <w:sz w:val="22"/>
          <w:szCs w:val="22"/>
          <w:lang w:val="en-US"/>
        </w:rPr>
      </w:pPr>
      <w:r w:rsidRPr="00681074">
        <w:rPr>
          <w:sz w:val="22"/>
          <w:szCs w:val="22"/>
          <w:lang w:val="en-US"/>
        </w:rPr>
        <w:t>Pseudocode</w:t>
      </w:r>
      <w:r w:rsidR="00DA66C6" w:rsidRPr="00681074">
        <w:rPr>
          <w:sz w:val="22"/>
          <w:szCs w:val="22"/>
          <w:lang w:val="en-US"/>
        </w:rPr>
        <w:t xml:space="preserve"> for </w:t>
      </w:r>
      <w:r w:rsidRPr="00681074">
        <w:rPr>
          <w:sz w:val="22"/>
          <w:szCs w:val="22"/>
          <w:lang w:val="en-US"/>
        </w:rPr>
        <w:t>Interception of Objects</w:t>
      </w:r>
    </w:p>
    <w:p w14:paraId="5BC80F1F" w14:textId="1B92238C" w:rsidR="00DA66C6" w:rsidRPr="00681074" w:rsidRDefault="00DA66C6" w:rsidP="007A2605">
      <w:pPr>
        <w:rPr>
          <w:i/>
          <w:iCs/>
          <w:sz w:val="22"/>
          <w:szCs w:val="22"/>
          <w:lang w:val="en-US"/>
        </w:rPr>
      </w:pPr>
      <w:r w:rsidRPr="00681074">
        <w:rPr>
          <w:i/>
          <w:iCs/>
          <w:sz w:val="22"/>
          <w:szCs w:val="22"/>
          <w:lang w:val="en-US"/>
        </w:rPr>
        <w:t xml:space="preserve">DEF </w:t>
      </w:r>
      <w:r w:rsidR="00875F08" w:rsidRPr="00681074">
        <w:rPr>
          <w:i/>
          <w:iCs/>
          <w:sz w:val="22"/>
          <w:szCs w:val="22"/>
          <w:lang w:val="en-US"/>
        </w:rPr>
        <w:t>findintercept</w:t>
      </w:r>
      <w:r w:rsidRPr="00681074">
        <w:rPr>
          <w:i/>
          <w:iCs/>
          <w:sz w:val="22"/>
          <w:szCs w:val="22"/>
          <w:lang w:val="en-US"/>
        </w:rPr>
        <w:t>(state, previous):</w:t>
      </w:r>
    </w:p>
    <w:p w14:paraId="1AF68288" w14:textId="3E771FD6" w:rsidR="00DA66C6" w:rsidRPr="00681074" w:rsidRDefault="00DA66C6" w:rsidP="007A2605">
      <w:pPr>
        <w:rPr>
          <w:i/>
          <w:iCs/>
          <w:sz w:val="22"/>
          <w:szCs w:val="22"/>
          <w:lang w:val="en-US"/>
        </w:rPr>
      </w:pPr>
      <w:r w:rsidRPr="00681074">
        <w:rPr>
          <w:i/>
          <w:iCs/>
          <w:sz w:val="22"/>
          <w:szCs w:val="22"/>
          <w:lang w:val="en-US"/>
        </w:rPr>
        <w:tab/>
        <w:t>[] ←coord #will hold all the coordinates of where the source intercepts another object</w:t>
      </w:r>
    </w:p>
    <w:p w14:paraId="490E51A5" w14:textId="3FC87A84" w:rsidR="00DA66C6" w:rsidRPr="00681074" w:rsidRDefault="00DA66C6" w:rsidP="007A2605">
      <w:pPr>
        <w:rPr>
          <w:i/>
          <w:iCs/>
          <w:sz w:val="22"/>
          <w:szCs w:val="22"/>
        </w:rPr>
      </w:pPr>
      <w:r w:rsidRPr="00681074">
        <w:rPr>
          <w:i/>
          <w:iCs/>
          <w:sz w:val="22"/>
          <w:szCs w:val="22"/>
          <w:lang w:val="en-US"/>
        </w:rPr>
        <w:tab/>
        <w:t xml:space="preserve">[] </w:t>
      </w:r>
      <w:r w:rsidRPr="00681074">
        <w:rPr>
          <w:i/>
          <w:iCs/>
          <w:sz w:val="22"/>
          <w:szCs w:val="22"/>
        </w:rPr>
        <w:t>←intercept_x #holds the intercepts made on the top and bottom of and object</w:t>
      </w:r>
    </w:p>
    <w:p w14:paraId="6E1D69BA" w14:textId="573314BA" w:rsidR="00DA66C6" w:rsidRPr="00681074" w:rsidRDefault="00DA66C6" w:rsidP="007A2605">
      <w:pPr>
        <w:rPr>
          <w:i/>
          <w:iCs/>
          <w:sz w:val="22"/>
          <w:szCs w:val="22"/>
        </w:rPr>
      </w:pPr>
      <w:r w:rsidRPr="00681074">
        <w:rPr>
          <w:i/>
          <w:iCs/>
          <w:sz w:val="22"/>
          <w:szCs w:val="22"/>
        </w:rPr>
        <w:tab/>
        <w:t>[] ←intercept_y #holds the intercepts made on the side of an object</w:t>
      </w:r>
    </w:p>
    <w:p w14:paraId="5DAF1A7B" w14:textId="14E9118D" w:rsidR="00DA66C6" w:rsidRPr="00681074" w:rsidRDefault="00DA66C6" w:rsidP="007A2605">
      <w:pPr>
        <w:rPr>
          <w:i/>
          <w:iCs/>
          <w:sz w:val="22"/>
          <w:szCs w:val="22"/>
        </w:rPr>
      </w:pPr>
      <w:r w:rsidRPr="00681074">
        <w:rPr>
          <w:i/>
          <w:iCs/>
          <w:sz w:val="22"/>
          <w:szCs w:val="22"/>
        </w:rPr>
        <w:tab/>
        <w:t>I</w:t>
      </w:r>
      <w:r w:rsidR="00F1405D" w:rsidRPr="00681074">
        <w:rPr>
          <w:i/>
          <w:iCs/>
          <w:sz w:val="22"/>
          <w:szCs w:val="22"/>
        </w:rPr>
        <w:t>F</w:t>
      </w:r>
      <w:r w:rsidRPr="00681074">
        <w:rPr>
          <w:i/>
          <w:iCs/>
          <w:sz w:val="22"/>
          <w:szCs w:val="22"/>
        </w:rPr>
        <w:t xml:space="preserve"> state: #checks if the source is the original source or the product of another</w:t>
      </w:r>
    </w:p>
    <w:p w14:paraId="502209E4" w14:textId="7DFDB14A" w:rsidR="00DA66C6" w:rsidRPr="00681074" w:rsidRDefault="00DA66C6" w:rsidP="00DA66C6">
      <w:pPr>
        <w:rPr>
          <w:i/>
          <w:iCs/>
          <w:sz w:val="22"/>
          <w:szCs w:val="22"/>
        </w:rPr>
      </w:pPr>
      <w:r w:rsidRPr="00681074">
        <w:rPr>
          <w:i/>
          <w:iCs/>
          <w:sz w:val="22"/>
          <w:szCs w:val="22"/>
        </w:rPr>
        <w:t xml:space="preserve"> </w:t>
      </w:r>
      <w:r w:rsidRPr="00681074">
        <w:rPr>
          <w:i/>
          <w:iCs/>
          <w:sz w:val="22"/>
          <w:szCs w:val="22"/>
        </w:rPr>
        <w:tab/>
      </w:r>
      <w:r w:rsidRPr="00681074">
        <w:rPr>
          <w:i/>
          <w:iCs/>
          <w:sz w:val="22"/>
          <w:szCs w:val="22"/>
        </w:rPr>
        <w:tab/>
        <w:t xml:space="preserve">None ←previous.re #resets the attribute that identifies whether the source has </w:t>
      </w:r>
      <w:r w:rsidRPr="00681074">
        <w:rPr>
          <w:i/>
          <w:iCs/>
          <w:color w:val="FFFFFF" w:themeColor="background1"/>
          <w:sz w:val="22"/>
          <w:szCs w:val="22"/>
        </w:rPr>
        <w:t>ajdfbfkfjdsafjkdnsfjdsgnjsjgksjgfnjgjnfg</w:t>
      </w:r>
      <w:r w:rsidRPr="00681074">
        <w:rPr>
          <w:i/>
          <w:iCs/>
          <w:sz w:val="22"/>
          <w:szCs w:val="22"/>
        </w:rPr>
        <w:t xml:space="preserve"> been internally refracted  </w:t>
      </w:r>
    </w:p>
    <w:p w14:paraId="6189A15D" w14:textId="22C2F78C" w:rsidR="00F1405D" w:rsidRPr="00681074" w:rsidRDefault="00F1405D" w:rsidP="00DA66C6">
      <w:pPr>
        <w:rPr>
          <w:i/>
          <w:iCs/>
          <w:sz w:val="22"/>
          <w:szCs w:val="22"/>
        </w:rPr>
      </w:pPr>
      <w:r w:rsidRPr="00681074">
        <w:rPr>
          <w:i/>
          <w:iCs/>
          <w:sz w:val="22"/>
          <w:szCs w:val="22"/>
        </w:rPr>
        <w:tab/>
        <w:t>F</w:t>
      </w:r>
      <w:r w:rsidR="00FC0ED4" w:rsidRPr="00681074">
        <w:rPr>
          <w:i/>
          <w:iCs/>
          <w:sz w:val="22"/>
          <w:szCs w:val="22"/>
        </w:rPr>
        <w:t>OR</w:t>
      </w:r>
      <w:r w:rsidRPr="00681074">
        <w:rPr>
          <w:i/>
          <w:iCs/>
          <w:sz w:val="22"/>
          <w:szCs w:val="22"/>
        </w:rPr>
        <w:t xml:space="preserve"> every object IN objects_loaded:</w:t>
      </w:r>
    </w:p>
    <w:p w14:paraId="370E910A" w14:textId="1AC606C0" w:rsidR="00F1405D" w:rsidRPr="00681074" w:rsidRDefault="00F1405D" w:rsidP="00DA66C6">
      <w:pPr>
        <w:rPr>
          <w:i/>
          <w:iCs/>
          <w:sz w:val="22"/>
          <w:szCs w:val="22"/>
        </w:rPr>
      </w:pPr>
      <w:r w:rsidRPr="00681074">
        <w:rPr>
          <w:i/>
          <w:iCs/>
          <w:sz w:val="22"/>
          <w:szCs w:val="22"/>
        </w:rPr>
        <w:tab/>
      </w:r>
      <w:r w:rsidRPr="00681074">
        <w:rPr>
          <w:i/>
          <w:iCs/>
          <w:sz w:val="22"/>
          <w:szCs w:val="22"/>
        </w:rPr>
        <w:tab/>
        <w:t xml:space="preserve"> IF “SC” IN defined_name:</w:t>
      </w:r>
    </w:p>
    <w:p w14:paraId="41551671" w14:textId="041A20EB" w:rsidR="00F1405D" w:rsidRPr="00681074" w:rsidRDefault="00F1405D" w:rsidP="00DA66C6">
      <w:pPr>
        <w:rPr>
          <w:i/>
          <w:iCs/>
          <w:sz w:val="22"/>
          <w:szCs w:val="22"/>
        </w:rPr>
      </w:pPr>
      <w:r w:rsidRPr="00681074">
        <w:rPr>
          <w:i/>
          <w:iCs/>
          <w:sz w:val="22"/>
          <w:szCs w:val="22"/>
        </w:rPr>
        <w:tab/>
      </w:r>
      <w:r w:rsidRPr="00681074">
        <w:rPr>
          <w:i/>
          <w:iCs/>
          <w:sz w:val="22"/>
          <w:szCs w:val="22"/>
        </w:rPr>
        <w:tab/>
      </w:r>
      <w:r w:rsidRPr="00681074">
        <w:rPr>
          <w:i/>
          <w:iCs/>
          <w:sz w:val="22"/>
          <w:szCs w:val="22"/>
        </w:rPr>
        <w:tab/>
        <w:t>IF gradient == 0:</w:t>
      </w:r>
    </w:p>
    <w:p w14:paraId="57D64D36" w14:textId="06CBA583" w:rsidR="00F1405D" w:rsidRPr="00681074" w:rsidRDefault="00F1405D" w:rsidP="00DA66C6">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w:t>
      </w:r>
      <w:r w:rsidR="0045145B" w:rsidRPr="00681074">
        <w:rPr>
          <w:i/>
          <w:iCs/>
          <w:sz w:val="22"/>
          <w:szCs w:val="22"/>
        </w:rPr>
        <w:t>ONTINUE</w:t>
      </w:r>
    </w:p>
    <w:p w14:paraId="26A953A9" w14:textId="77777777" w:rsidR="00F1405D" w:rsidRPr="00681074" w:rsidRDefault="00F1405D" w:rsidP="00DA66C6">
      <w:pPr>
        <w:rPr>
          <w:i/>
          <w:iCs/>
          <w:sz w:val="22"/>
          <w:szCs w:val="22"/>
        </w:rPr>
      </w:pPr>
      <w:r w:rsidRPr="00681074">
        <w:rPr>
          <w:i/>
          <w:iCs/>
          <w:sz w:val="22"/>
          <w:szCs w:val="22"/>
        </w:rPr>
        <w:tab/>
      </w:r>
      <w:r w:rsidRPr="00681074">
        <w:rPr>
          <w:i/>
          <w:iCs/>
          <w:sz w:val="22"/>
          <w:szCs w:val="22"/>
        </w:rPr>
        <w:tab/>
      </w:r>
      <w:r w:rsidRPr="00681074">
        <w:rPr>
          <w:i/>
          <w:iCs/>
          <w:sz w:val="22"/>
          <w:szCs w:val="22"/>
        </w:rPr>
        <w:tab/>
        <w:t>ELSE:</w:t>
      </w:r>
    </w:p>
    <w:p w14:paraId="65432F4D" w14:textId="17969F24" w:rsidR="00DA66C6" w:rsidRPr="00681074" w:rsidRDefault="00F1405D" w:rsidP="00DA66C6">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sqrt((object.x - source.x) ** 2 + (object.y – source.y) ** 2) ←dist</w:t>
      </w:r>
    </w:p>
    <w:p w14:paraId="0A135139" w14:textId="31DA640E" w:rsidR="00DA66C6" w:rsidRPr="00681074" w:rsidRDefault="00DA66C6" w:rsidP="007A2605">
      <w:pPr>
        <w:rPr>
          <w:i/>
          <w:iCs/>
          <w:sz w:val="22"/>
          <w:szCs w:val="22"/>
        </w:rPr>
      </w:pPr>
      <w:r w:rsidRPr="00681074">
        <w:rPr>
          <w:i/>
          <w:iCs/>
          <w:sz w:val="22"/>
          <w:szCs w:val="22"/>
        </w:rPr>
        <w:tab/>
      </w:r>
      <w:r w:rsidR="00F1405D" w:rsidRPr="00681074">
        <w:rPr>
          <w:i/>
          <w:iCs/>
          <w:sz w:val="22"/>
          <w:szCs w:val="22"/>
        </w:rPr>
        <w:tab/>
      </w:r>
      <w:r w:rsidR="00F1405D" w:rsidRPr="00681074">
        <w:rPr>
          <w:i/>
          <w:iCs/>
          <w:sz w:val="22"/>
          <w:szCs w:val="22"/>
        </w:rPr>
        <w:tab/>
      </w:r>
      <w:r w:rsidR="00F1405D" w:rsidRPr="00681074">
        <w:rPr>
          <w:i/>
          <w:iCs/>
          <w:sz w:val="22"/>
          <w:szCs w:val="22"/>
        </w:rPr>
        <w:tab/>
        <w:t>if dist&gt;=object.radius:</w:t>
      </w:r>
    </w:p>
    <w:p w14:paraId="223D32D9" w14:textId="20AC59B7" w:rsidR="00F1405D" w:rsidRPr="00681074" w:rsidRDefault="00F1405D"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object.eqaution REPLACE "y" WITH source.eqaution←ep</w:t>
      </w:r>
    </w:p>
    <w:p w14:paraId="0EFA83F2" w14:textId="069DAE4E" w:rsidR="00F1405D" w:rsidRPr="00681074" w:rsidRDefault="00F1405D" w:rsidP="007A2605">
      <w:pPr>
        <w:rPr>
          <w:i/>
          <w:iCs/>
          <w:sz w:val="22"/>
          <w:szCs w:val="22"/>
        </w:rPr>
      </w:pPr>
      <w:r w:rsidRPr="00681074">
        <w:rPr>
          <w:i/>
          <w:iCs/>
          <w:sz w:val="22"/>
          <w:szCs w:val="22"/>
        </w:rPr>
        <w:lastRenderedPageBreak/>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00FC0ED4" w:rsidRPr="00681074">
        <w:rPr>
          <w:i/>
          <w:iCs/>
          <w:sz w:val="22"/>
          <w:szCs w:val="22"/>
        </w:rPr>
        <w:t>solve(ep,x) ←solutions</w:t>
      </w:r>
    </w:p>
    <w:p w14:paraId="6A34A4F9" w14:textId="70FFF820" w:rsidR="00FC0ED4" w:rsidRPr="00681074" w:rsidRDefault="00FC0ED4"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w:t>
      </w:r>
      <w:r w:rsidR="00F60DD5" w:rsidRPr="00681074">
        <w:rPr>
          <w:i/>
          <w:iCs/>
          <w:sz w:val="22"/>
          <w:szCs w:val="22"/>
        </w:rPr>
        <w:t>goodsol</w:t>
      </w:r>
    </w:p>
    <w:p w14:paraId="4E0A0BA9" w14:textId="2C9F73C0" w:rsidR="00FC0ED4" w:rsidRPr="00681074" w:rsidRDefault="00FC0ED4"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FOR every solution IN solutions:</w:t>
      </w:r>
    </w:p>
    <w:p w14:paraId="0B88C134" w14:textId="7117A3E2" w:rsidR="00FC0ED4" w:rsidRPr="00681074" w:rsidRDefault="00FC0ED4"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TRY:</w:t>
      </w:r>
    </w:p>
    <w:p w14:paraId="32F70B90" w14:textId="670003C6" w:rsidR="00FC0ED4" w:rsidRPr="00681074" w:rsidRDefault="00FC0ED4"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F solution &lt;= source.x:</w:t>
      </w:r>
    </w:p>
    <w:p w14:paraId="07331BEE" w14:textId="6243104C" w:rsidR="00FC0ED4" w:rsidRPr="00681074" w:rsidRDefault="00FC0ED4"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0045145B" w:rsidRPr="00681074">
        <w:rPr>
          <w:i/>
          <w:iCs/>
          <w:sz w:val="22"/>
          <w:szCs w:val="22"/>
        </w:rPr>
        <w:t>CONTINUE</w:t>
      </w:r>
    </w:p>
    <w:p w14:paraId="0DB78A9C" w14:textId="6526EF02" w:rsidR="00FC0ED4" w:rsidRPr="00681074" w:rsidRDefault="00FC0ED4"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ELSE:</w:t>
      </w:r>
    </w:p>
    <w:p w14:paraId="21AC18D0" w14:textId="560A63C3"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goodsol.insert(solution)</w:t>
      </w:r>
    </w:p>
    <w:p w14:paraId="00900125" w14:textId="036E0805"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ATCH TypeError:</w:t>
      </w:r>
    </w:p>
    <w:p w14:paraId="5656EDC9" w14:textId="65971EB9"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w:t>
      </w:r>
      <w:r w:rsidR="0045145B" w:rsidRPr="00681074">
        <w:rPr>
          <w:i/>
          <w:iCs/>
          <w:sz w:val="22"/>
          <w:szCs w:val="22"/>
        </w:rPr>
        <w:t>ONTINUE</w:t>
      </w:r>
    </w:p>
    <w:p w14:paraId="4C30D7DE" w14:textId="098BFD1D"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F NOT goodsol:</w:t>
      </w:r>
    </w:p>
    <w:p w14:paraId="59212EA3" w14:textId="04DD5963"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source.draw</w:t>
      </w:r>
    </w:p>
    <w:p w14:paraId="3ABADD8B" w14:textId="0DC647F1"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ELSE:</w:t>
      </w:r>
    </w:p>
    <w:p w14:paraId="54AE4A97" w14:textId="211E16C9"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FOR every point IN goodsol:</w:t>
      </w:r>
    </w:p>
    <w:p w14:paraId="1A5CCF39" w14:textId="3C523A42"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source.equation REPLACE “x” WITH point ←ycoord</w:t>
      </w:r>
    </w:p>
    <w:p w14:paraId="3991BCB6" w14:textId="7C455FD4"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F ycoord &lt;= object.y:</w:t>
      </w:r>
    </w:p>
    <w:p w14:paraId="0C7A3783" w14:textId="3F3DE029"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oord.insert([object,point,ycoord])</w:t>
      </w:r>
    </w:p>
    <w:p w14:paraId="26821C5C" w14:textId="4D91BF70" w:rsidR="00F60DD5" w:rsidRPr="00681074" w:rsidRDefault="00F60DD5"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0045145B" w:rsidRPr="00681074">
        <w:rPr>
          <w:i/>
          <w:iCs/>
          <w:sz w:val="22"/>
          <w:szCs w:val="22"/>
        </w:rPr>
        <w:t>ELSE:</w:t>
      </w:r>
    </w:p>
    <w:p w14:paraId="6B6A188E" w14:textId="0CB18563"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PASS</w:t>
      </w:r>
    </w:p>
    <w:p w14:paraId="3B217F41" w14:textId="1905E7A1"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source.eqaution REPLACE “y” WiTH object.y ←xcoord</w:t>
      </w:r>
    </w:p>
    <w:p w14:paraId="4492778A" w14:textId="01BE33AB" w:rsidR="0045145B" w:rsidRPr="00681074" w:rsidRDefault="0045145B" w:rsidP="0045145B">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F  object.x - object.radius &lt;= xcoord &lt;= object.x + object.radius:</w:t>
      </w:r>
    </w:p>
    <w:p w14:paraId="5024C153" w14:textId="5AAC2E99" w:rsidR="00DF451A" w:rsidRPr="00681074" w:rsidRDefault="0045145B" w:rsidP="0045145B">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oord.insert([object, xcoord, object.y])</w:t>
      </w:r>
    </w:p>
    <w:p w14:paraId="403BB97F" w14:textId="778461BF" w:rsidR="0045145B" w:rsidRPr="00681074" w:rsidRDefault="0045145B" w:rsidP="007A2605">
      <w:pPr>
        <w:rPr>
          <w:i/>
          <w:iCs/>
          <w:sz w:val="22"/>
          <w:szCs w:val="22"/>
        </w:rPr>
      </w:pPr>
      <w:r w:rsidRPr="00681074">
        <w:rPr>
          <w:i/>
          <w:iCs/>
          <w:sz w:val="22"/>
          <w:szCs w:val="22"/>
        </w:rPr>
        <w:tab/>
      </w:r>
      <w:r w:rsidRPr="00681074">
        <w:rPr>
          <w:i/>
          <w:iCs/>
          <w:sz w:val="22"/>
          <w:szCs w:val="22"/>
        </w:rPr>
        <w:tab/>
      </w:r>
      <w:r w:rsidR="00947D53" w:rsidRPr="00681074">
        <w:rPr>
          <w:i/>
          <w:iCs/>
          <w:sz w:val="22"/>
          <w:szCs w:val="22"/>
        </w:rPr>
        <w:t>ELSE: #evaluating the intercept of rectangular shaped objects</w:t>
      </w:r>
    </w:p>
    <w:p w14:paraId="1E54A6C8" w14:textId="1CA7DB31"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t>IF gradient==0:</w:t>
      </w:r>
    </w:p>
    <w:p w14:paraId="6E90B1F4" w14:textId="3EBF701C"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PASS</w:t>
      </w:r>
    </w:p>
    <w:p w14:paraId="513CC899" w14:textId="53C71C71"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t>ELSE:</w:t>
      </w:r>
    </w:p>
    <w:p w14:paraId="189AEFA6" w14:textId="630D6BF3" w:rsidR="0045145B" w:rsidRPr="00681074" w:rsidRDefault="0045145B" w:rsidP="007A2605">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source.eqaution REPLACE “y” WiTH object.y ←xcoord</w:t>
      </w:r>
    </w:p>
    <w:p w14:paraId="5AE944E6" w14:textId="70B8863E" w:rsidR="00F60DD5" w:rsidRPr="00681074" w:rsidRDefault="00F60DD5" w:rsidP="007A2605">
      <w:pPr>
        <w:rPr>
          <w:i/>
          <w:iCs/>
          <w:sz w:val="22"/>
          <w:szCs w:val="22"/>
        </w:rPr>
      </w:pPr>
      <w:r w:rsidRPr="00681074">
        <w:rPr>
          <w:i/>
          <w:iCs/>
          <w:sz w:val="22"/>
          <w:szCs w:val="22"/>
        </w:rPr>
        <w:lastRenderedPageBreak/>
        <w:tab/>
      </w:r>
      <w:r w:rsidRPr="00681074">
        <w:rPr>
          <w:i/>
          <w:iCs/>
          <w:sz w:val="22"/>
          <w:szCs w:val="22"/>
        </w:rPr>
        <w:tab/>
      </w:r>
      <w:r w:rsidRPr="00681074">
        <w:rPr>
          <w:i/>
          <w:iCs/>
          <w:sz w:val="22"/>
          <w:szCs w:val="22"/>
        </w:rPr>
        <w:tab/>
      </w:r>
      <w:r w:rsidRPr="00681074">
        <w:rPr>
          <w:i/>
          <w:iCs/>
          <w:sz w:val="22"/>
          <w:szCs w:val="22"/>
        </w:rPr>
        <w:tab/>
      </w:r>
      <w:r w:rsidR="00947D53" w:rsidRPr="00681074">
        <w:rPr>
          <w:i/>
          <w:iCs/>
          <w:sz w:val="22"/>
          <w:szCs w:val="22"/>
        </w:rPr>
        <w:t>intercept_x.insert ([xcoord, object.y])</w:t>
      </w:r>
      <w:r w:rsidRPr="00681074">
        <w:rPr>
          <w:i/>
          <w:iCs/>
          <w:sz w:val="22"/>
          <w:szCs w:val="22"/>
        </w:rPr>
        <w:tab/>
      </w:r>
    </w:p>
    <w:p w14:paraId="20447DF9" w14:textId="23CBABA9" w:rsidR="00947D53" w:rsidRPr="00681074" w:rsidRDefault="00FC0ED4" w:rsidP="00947D53">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bookmarkStart w:id="29" w:name="_Hlk87741461"/>
      <w:r w:rsidR="00947D53" w:rsidRPr="00681074">
        <w:rPr>
          <w:i/>
          <w:iCs/>
          <w:sz w:val="22"/>
          <w:szCs w:val="22"/>
        </w:rPr>
        <w:t>source.eqaution REPLACE “y” WiTH object.y+object.length ←xcoord</w:t>
      </w:r>
    </w:p>
    <w:p w14:paraId="7781A92F" w14:textId="755E7F77" w:rsidR="00947D53" w:rsidRPr="00681074" w:rsidRDefault="00947D53" w:rsidP="00947D53">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ntercept_x.insert ([xcoord, object.y+object.length])</w:t>
      </w:r>
      <w:bookmarkEnd w:id="29"/>
      <w:r w:rsidRPr="00681074">
        <w:rPr>
          <w:i/>
          <w:iCs/>
          <w:sz w:val="22"/>
          <w:szCs w:val="22"/>
        </w:rPr>
        <w:tab/>
      </w:r>
      <w:r w:rsidR="00FC0ED4" w:rsidRPr="00681074">
        <w:rPr>
          <w:i/>
          <w:iCs/>
          <w:sz w:val="22"/>
          <w:szCs w:val="22"/>
        </w:rPr>
        <w:tab/>
      </w:r>
      <w:r w:rsidR="00FC0ED4" w:rsidRPr="00681074">
        <w:rPr>
          <w:i/>
          <w:iCs/>
          <w:sz w:val="22"/>
          <w:szCs w:val="22"/>
        </w:rPr>
        <w:tab/>
      </w:r>
    </w:p>
    <w:p w14:paraId="27C6FC2B" w14:textId="709C8102" w:rsidR="00947D53" w:rsidRPr="00681074" w:rsidRDefault="00947D53" w:rsidP="00947D53">
      <w:pPr>
        <w:ind w:left="2160" w:firstLine="720"/>
        <w:rPr>
          <w:i/>
          <w:iCs/>
          <w:sz w:val="22"/>
          <w:szCs w:val="22"/>
        </w:rPr>
      </w:pPr>
      <w:r w:rsidRPr="00681074">
        <w:rPr>
          <w:i/>
          <w:iCs/>
          <w:sz w:val="22"/>
          <w:szCs w:val="22"/>
        </w:rPr>
        <w:t>source.eqaution REPLACE “x” WiTH object.x ←ycoord</w:t>
      </w:r>
    </w:p>
    <w:p w14:paraId="3A32A88E" w14:textId="022F9A95" w:rsidR="00FC0ED4" w:rsidRPr="00681074" w:rsidRDefault="00947D53" w:rsidP="00947D53">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ntercept_x.insert ([object.x,ycoord])</w:t>
      </w:r>
    </w:p>
    <w:p w14:paraId="2E880A09" w14:textId="2F019604" w:rsidR="00947D53" w:rsidRPr="00681074" w:rsidRDefault="00F1405D" w:rsidP="00947D53">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00947D53" w:rsidRPr="00681074">
        <w:rPr>
          <w:i/>
          <w:iCs/>
          <w:sz w:val="22"/>
          <w:szCs w:val="22"/>
        </w:rPr>
        <w:t>source.eqaution REPLACE “x” WiTH object.x+object.width ←ycoord</w:t>
      </w:r>
    </w:p>
    <w:p w14:paraId="58150BE6" w14:textId="77777777" w:rsidR="00947D53" w:rsidRPr="00681074" w:rsidRDefault="00947D53" w:rsidP="00947D53">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ntercept_x.insert ([object.x+object.width,ycoord])</w:t>
      </w:r>
    </w:p>
    <w:p w14:paraId="4308CEDF" w14:textId="77777777" w:rsidR="00947D53" w:rsidRPr="00681074" w:rsidRDefault="00947D53" w:rsidP="00947D53">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FOR pair IN intercept_x:</w:t>
      </w:r>
    </w:p>
    <w:p w14:paraId="69842CFB" w14:textId="3A90C539" w:rsidR="00947D53" w:rsidRPr="00681074" w:rsidRDefault="00947D53" w:rsidP="00947D53">
      <w:pPr>
        <w:ind w:left="2880" w:firstLine="720"/>
        <w:rPr>
          <w:i/>
          <w:iCs/>
          <w:sz w:val="22"/>
          <w:szCs w:val="22"/>
        </w:rPr>
      </w:pPr>
      <w:r w:rsidRPr="00681074">
        <w:rPr>
          <w:i/>
          <w:iCs/>
          <w:sz w:val="22"/>
          <w:szCs w:val="22"/>
        </w:rPr>
        <w:t xml:space="preserve"> IF NOT state:</w:t>
      </w:r>
    </w:p>
    <w:p w14:paraId="0EBE81DD" w14:textId="525CD386"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w:t>
      </w:r>
      <w:r w:rsidRPr="00681074">
        <w:rPr>
          <w:i/>
          <w:iCs/>
          <w:sz w:val="22"/>
          <w:szCs w:val="22"/>
        </w:rPr>
        <w:tab/>
        <w:t>IF object.x &lt;= pair[0] &lt;= object.x + object.width:</w:t>
      </w:r>
    </w:p>
    <w:p w14:paraId="3D88A53F" w14:textId="17903481"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oord.insert ([object, pair[0], pair[1], "top"])</w:t>
      </w:r>
    </w:p>
    <w:p w14:paraId="3E3830F0" w14:textId="2955750F"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t xml:space="preserve">  </w:t>
      </w:r>
      <w:r w:rsidRPr="00681074">
        <w:rPr>
          <w:i/>
          <w:iCs/>
          <w:sz w:val="22"/>
          <w:szCs w:val="22"/>
        </w:rPr>
        <w:tab/>
      </w:r>
      <w:r w:rsidRPr="00681074">
        <w:rPr>
          <w:i/>
          <w:iCs/>
          <w:sz w:val="22"/>
          <w:szCs w:val="22"/>
        </w:rPr>
        <w:tab/>
        <w:t>ELSE:</w:t>
      </w:r>
    </w:p>
    <w:p w14:paraId="0CBA32DE" w14:textId="2A54B3D8"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PASS</w:t>
      </w:r>
    </w:p>
    <w:p w14:paraId="5E3E33A8" w14:textId="7FE86077"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ELSE:</w:t>
      </w:r>
    </w:p>
    <w:p w14:paraId="1350990A" w14:textId="1D2B5596"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F object.x &lt;= pair[0] &lt;= object.x + object.width AND pair[0] != source.x:</w:t>
      </w:r>
    </w:p>
    <w:p w14:paraId="160BC26B" w14:textId="05AF90FD"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coord.insert ([object, pair[0], pair[1], "top"])</w:t>
      </w:r>
    </w:p>
    <w:p w14:paraId="5C2E35AC" w14:textId="6D6B01C5" w:rsidR="00947D53"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ELSE:</w:t>
      </w:r>
    </w:p>
    <w:p w14:paraId="70AE8086" w14:textId="77777777" w:rsidR="00DF451A" w:rsidRPr="00681074" w:rsidRDefault="00947D53" w:rsidP="00947D53">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PASS</w:t>
      </w:r>
    </w:p>
    <w:p w14:paraId="361F7EA4" w14:textId="6F5C2289" w:rsidR="00F1405D" w:rsidRPr="00681074" w:rsidRDefault="00DF451A" w:rsidP="00947D53">
      <w:pPr>
        <w:rPr>
          <w:i/>
          <w:iCs/>
          <w:sz w:val="22"/>
          <w:szCs w:val="22"/>
        </w:rPr>
      </w:pPr>
      <w:r w:rsidRPr="00681074">
        <w:rPr>
          <w:i/>
          <w:iCs/>
          <w:sz w:val="22"/>
          <w:szCs w:val="22"/>
        </w:rPr>
        <w:tab/>
        <w:t>ENDLOOP</w:t>
      </w:r>
      <w:r w:rsidR="00F1405D" w:rsidRPr="00681074">
        <w:rPr>
          <w:i/>
          <w:iCs/>
          <w:sz w:val="22"/>
          <w:szCs w:val="22"/>
        </w:rPr>
        <w:tab/>
      </w:r>
    </w:p>
    <w:p w14:paraId="035664C4" w14:textId="4E70F4B2" w:rsidR="00947D53" w:rsidRPr="00681074" w:rsidRDefault="00947D53" w:rsidP="00DF451A">
      <w:pPr>
        <w:ind w:firstLine="720"/>
        <w:rPr>
          <w:i/>
          <w:iCs/>
          <w:sz w:val="22"/>
          <w:szCs w:val="22"/>
        </w:rPr>
      </w:pPr>
      <w:r w:rsidRPr="00681074">
        <w:rPr>
          <w:i/>
          <w:iCs/>
          <w:sz w:val="22"/>
          <w:szCs w:val="22"/>
        </w:rPr>
        <w:t>IF NOT coord:</w:t>
      </w:r>
    </w:p>
    <w:p w14:paraId="7A10F31E" w14:textId="6019072B" w:rsidR="00947D53" w:rsidRPr="00681074" w:rsidRDefault="00947D53" w:rsidP="00947D53">
      <w:pPr>
        <w:rPr>
          <w:i/>
          <w:iCs/>
          <w:sz w:val="22"/>
          <w:szCs w:val="22"/>
        </w:rPr>
      </w:pPr>
      <w:r w:rsidRPr="00681074">
        <w:rPr>
          <w:i/>
          <w:iCs/>
          <w:sz w:val="22"/>
          <w:szCs w:val="22"/>
        </w:rPr>
        <w:tab/>
      </w:r>
      <w:r w:rsidRPr="00681074">
        <w:rPr>
          <w:i/>
          <w:iCs/>
          <w:sz w:val="22"/>
          <w:szCs w:val="22"/>
        </w:rPr>
        <w:tab/>
      </w:r>
      <w:r w:rsidR="00B6287D" w:rsidRPr="00681074">
        <w:rPr>
          <w:i/>
          <w:iCs/>
          <w:sz w:val="22"/>
          <w:szCs w:val="22"/>
        </w:rPr>
        <w:t>source.statechange()</w:t>
      </w:r>
    </w:p>
    <w:p w14:paraId="1C5D8408" w14:textId="76A6AC6E" w:rsidR="00B6287D" w:rsidRPr="00681074" w:rsidRDefault="00B6287D" w:rsidP="00947D53">
      <w:pPr>
        <w:rPr>
          <w:i/>
          <w:iCs/>
          <w:sz w:val="22"/>
          <w:szCs w:val="22"/>
        </w:rPr>
      </w:pPr>
      <w:r w:rsidRPr="00681074">
        <w:rPr>
          <w:i/>
          <w:iCs/>
          <w:sz w:val="22"/>
          <w:szCs w:val="22"/>
        </w:rPr>
        <w:tab/>
        <w:t>ELSE:</w:t>
      </w:r>
    </w:p>
    <w:p w14:paraId="290F4CBC" w14:textId="3B2F08E9" w:rsidR="00B6287D" w:rsidRPr="00681074" w:rsidRDefault="00B6287D" w:rsidP="00947D53">
      <w:pPr>
        <w:rPr>
          <w:i/>
          <w:iCs/>
          <w:sz w:val="22"/>
          <w:szCs w:val="22"/>
        </w:rPr>
      </w:pPr>
      <w:r w:rsidRPr="00681074">
        <w:rPr>
          <w:i/>
          <w:iCs/>
          <w:sz w:val="22"/>
          <w:szCs w:val="22"/>
        </w:rPr>
        <w:tab/>
      </w:r>
      <w:r w:rsidR="00DF451A" w:rsidRPr="00681074">
        <w:rPr>
          <w:i/>
          <w:iCs/>
          <w:sz w:val="22"/>
          <w:szCs w:val="22"/>
        </w:rPr>
        <w:tab/>
      </w:r>
      <w:r w:rsidRPr="00681074">
        <w:rPr>
          <w:i/>
          <w:iCs/>
          <w:sz w:val="22"/>
          <w:szCs w:val="22"/>
        </w:rPr>
        <w:t>IF previous IS NOT NONE:</w:t>
      </w:r>
    </w:p>
    <w:p w14:paraId="54741D0F" w14:textId="3AF3E7E4" w:rsidR="00B6287D" w:rsidRPr="00681074" w:rsidRDefault="00B6287D" w:rsidP="00B6287D">
      <w:pPr>
        <w:rPr>
          <w:i/>
          <w:iCs/>
          <w:sz w:val="22"/>
          <w:szCs w:val="22"/>
        </w:rPr>
      </w:pPr>
      <w:r w:rsidRPr="00681074">
        <w:rPr>
          <w:i/>
          <w:iCs/>
          <w:sz w:val="22"/>
          <w:szCs w:val="22"/>
        </w:rPr>
        <w:t xml:space="preserve">                   </w:t>
      </w:r>
      <w:r w:rsidRPr="00681074">
        <w:rPr>
          <w:i/>
          <w:iCs/>
          <w:sz w:val="22"/>
          <w:szCs w:val="22"/>
        </w:rPr>
        <w:tab/>
      </w:r>
      <w:r w:rsidRPr="00681074">
        <w:rPr>
          <w:i/>
          <w:iCs/>
          <w:sz w:val="22"/>
          <w:szCs w:val="22"/>
        </w:rPr>
        <w:tab/>
        <w:t xml:space="preserve"> IF NOT previous.previousobj:</w:t>
      </w:r>
    </w:p>
    <w:p w14:paraId="058BAAFC" w14:textId="2B81F1EA" w:rsidR="00B6287D" w:rsidRPr="00681074" w:rsidRDefault="00B6287D" w:rsidP="00B6287D">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t>FOR set IN coord:</w:t>
      </w:r>
    </w:p>
    <w:p w14:paraId="5A2B338D" w14:textId="7B453F8A" w:rsidR="00B6287D" w:rsidRPr="00681074" w:rsidRDefault="00B6287D" w:rsidP="00B6287D">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IF set[0] IN previous.previousobj:</w:t>
      </w:r>
    </w:p>
    <w:p w14:paraId="7D980031" w14:textId="615E92BA" w:rsidR="00B6287D" w:rsidRPr="00681074" w:rsidRDefault="00B6287D" w:rsidP="00B6287D">
      <w:pPr>
        <w:rPr>
          <w:i/>
          <w:iCs/>
          <w:sz w:val="22"/>
          <w:szCs w:val="22"/>
        </w:rPr>
      </w:pPr>
      <w:r w:rsidRPr="00681074">
        <w:rPr>
          <w:i/>
          <w:iCs/>
          <w:sz w:val="22"/>
          <w:szCs w:val="22"/>
        </w:rPr>
        <w:lastRenderedPageBreak/>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oord.remove(set)</w:t>
      </w:r>
    </w:p>
    <w:p w14:paraId="798D5C1F" w14:textId="042FD65F" w:rsidR="00B6287D" w:rsidRPr="00681074" w:rsidRDefault="00B6287D" w:rsidP="00B6287D">
      <w:pPr>
        <w:rPr>
          <w:i/>
          <w:iCs/>
          <w:sz w:val="22"/>
          <w:szCs w:val="22"/>
        </w:rPr>
      </w:pPr>
      <w:r w:rsidRPr="00681074">
        <w:rPr>
          <w:i/>
          <w:iCs/>
          <w:sz w:val="22"/>
          <w:szCs w:val="22"/>
        </w:rPr>
        <w:tab/>
      </w:r>
      <w:r w:rsidRPr="00681074">
        <w:rPr>
          <w:i/>
          <w:iCs/>
          <w:sz w:val="22"/>
          <w:szCs w:val="22"/>
        </w:rPr>
        <w:tab/>
      </w:r>
      <w:r w:rsidRPr="00681074">
        <w:rPr>
          <w:i/>
          <w:iCs/>
          <w:sz w:val="22"/>
          <w:szCs w:val="22"/>
        </w:rPr>
        <w:tab/>
        <w:t>FOR set IN coord:</w:t>
      </w:r>
    </w:p>
    <w:p w14:paraId="1779BF1F" w14:textId="2882E2A1" w:rsidR="00B6287D" w:rsidRPr="00681074" w:rsidRDefault="00B6287D" w:rsidP="00DF451A">
      <w:pPr>
        <w:ind w:left="2160" w:firstLine="720"/>
        <w:rPr>
          <w:i/>
          <w:iCs/>
          <w:sz w:val="22"/>
          <w:szCs w:val="22"/>
        </w:rPr>
      </w:pPr>
      <w:r w:rsidRPr="00681074">
        <w:rPr>
          <w:i/>
          <w:iCs/>
          <w:sz w:val="22"/>
          <w:szCs w:val="22"/>
        </w:rPr>
        <w:t>sqrt(((set[1] - source.x)^2) + ((set[2] - source.y)^2)) ←distance</w:t>
      </w:r>
    </w:p>
    <w:p w14:paraId="63696A51" w14:textId="56B13584" w:rsidR="00B6287D" w:rsidRPr="00681074" w:rsidRDefault="00B6287D" w:rsidP="00DF451A">
      <w:pPr>
        <w:ind w:left="2160" w:firstLine="720"/>
        <w:rPr>
          <w:i/>
          <w:iCs/>
          <w:sz w:val="22"/>
          <w:szCs w:val="22"/>
        </w:rPr>
      </w:pPr>
      <w:r w:rsidRPr="00681074">
        <w:rPr>
          <w:i/>
          <w:iCs/>
          <w:sz w:val="22"/>
          <w:szCs w:val="22"/>
        </w:rPr>
        <w:t xml:space="preserve">coord.index(set) </w:t>
      </w:r>
      <w:bookmarkStart w:id="30" w:name="_Hlk87742946"/>
      <w:r w:rsidRPr="00681074">
        <w:rPr>
          <w:i/>
          <w:iCs/>
          <w:sz w:val="22"/>
          <w:szCs w:val="22"/>
        </w:rPr>
        <w:t>←</w:t>
      </w:r>
      <w:bookmarkEnd w:id="30"/>
      <w:r w:rsidRPr="00681074">
        <w:rPr>
          <w:i/>
          <w:iCs/>
          <w:sz w:val="22"/>
          <w:szCs w:val="22"/>
        </w:rPr>
        <w:t xml:space="preserve"> element_no</w:t>
      </w:r>
    </w:p>
    <w:p w14:paraId="6588CC3F" w14:textId="403D02F2" w:rsidR="00B6287D" w:rsidRPr="00681074" w:rsidRDefault="00B6287D" w:rsidP="00DF451A">
      <w:pPr>
        <w:ind w:left="2160" w:firstLine="720"/>
        <w:rPr>
          <w:i/>
          <w:iCs/>
          <w:sz w:val="22"/>
          <w:szCs w:val="22"/>
        </w:rPr>
      </w:pPr>
      <w:r w:rsidRPr="00681074">
        <w:rPr>
          <w:i/>
          <w:iCs/>
          <w:sz w:val="22"/>
          <w:szCs w:val="22"/>
        </w:rPr>
        <w:t>coord[element].insert(distance)</w:t>
      </w:r>
    </w:p>
    <w:p w14:paraId="7FA6CA30" w14:textId="79BC57F3" w:rsidR="00B6287D" w:rsidRPr="00681074" w:rsidRDefault="00B6287D" w:rsidP="00B6287D">
      <w:pPr>
        <w:rPr>
          <w:i/>
          <w:iCs/>
          <w:sz w:val="22"/>
          <w:szCs w:val="22"/>
        </w:rPr>
      </w:pPr>
      <w:r w:rsidRPr="00681074">
        <w:rPr>
          <w:i/>
          <w:iCs/>
          <w:sz w:val="22"/>
          <w:szCs w:val="22"/>
        </w:rPr>
        <w:t>`</w:t>
      </w:r>
      <w:r w:rsidRPr="00681074">
        <w:rPr>
          <w:i/>
          <w:iCs/>
          <w:sz w:val="22"/>
          <w:szCs w:val="22"/>
        </w:rPr>
        <w:tab/>
      </w:r>
      <w:r w:rsidRPr="00681074">
        <w:rPr>
          <w:i/>
          <w:iCs/>
          <w:sz w:val="22"/>
          <w:szCs w:val="22"/>
        </w:rPr>
        <w:tab/>
      </w:r>
      <w:r w:rsidR="00DF451A" w:rsidRPr="00681074">
        <w:rPr>
          <w:i/>
          <w:iCs/>
          <w:sz w:val="22"/>
          <w:szCs w:val="22"/>
        </w:rPr>
        <w:tab/>
      </w:r>
      <w:r w:rsidR="00875F08" w:rsidRPr="00681074">
        <w:rPr>
          <w:i/>
          <w:iCs/>
          <w:sz w:val="22"/>
          <w:szCs w:val="22"/>
        </w:rPr>
        <w:t>SORT(coord)</w:t>
      </w:r>
    </w:p>
    <w:p w14:paraId="3091E840" w14:textId="4986EEC7" w:rsidR="00875F08" w:rsidRPr="00681074" w:rsidRDefault="00875F08" w:rsidP="00B6287D">
      <w:pPr>
        <w:rPr>
          <w:i/>
          <w:iCs/>
          <w:sz w:val="22"/>
          <w:szCs w:val="22"/>
        </w:rPr>
      </w:pPr>
      <w:r w:rsidRPr="00681074">
        <w:rPr>
          <w:i/>
          <w:iCs/>
          <w:sz w:val="22"/>
          <w:szCs w:val="22"/>
        </w:rPr>
        <w:tab/>
      </w:r>
      <w:r w:rsidRPr="00681074">
        <w:rPr>
          <w:i/>
          <w:iCs/>
          <w:sz w:val="22"/>
          <w:szCs w:val="22"/>
        </w:rPr>
        <w:tab/>
      </w:r>
      <w:r w:rsidRPr="00681074">
        <w:rPr>
          <w:i/>
          <w:iCs/>
          <w:sz w:val="22"/>
          <w:szCs w:val="22"/>
        </w:rPr>
        <w:tab/>
        <w:t>IF “SC” in str(coord[0]):</w:t>
      </w:r>
    </w:p>
    <w:p w14:paraId="72401AC9" w14:textId="5883188A" w:rsidR="00875F08" w:rsidRPr="00681074" w:rsidRDefault="00875F08" w:rsidP="00875F08">
      <w:pPr>
        <w:rPr>
          <w:i/>
          <w:iCs/>
          <w:sz w:val="22"/>
          <w:szCs w:val="22"/>
        </w:rPr>
      </w:pP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 xml:space="preserve"> IF coord[0][2] != coord[0][0].y and coord[1][2] != coord[0][0].y:</w:t>
      </w:r>
    </w:p>
    <w:p w14:paraId="205095A5" w14:textId="38515494" w:rsidR="00875F08" w:rsidRPr="00681074" w:rsidRDefault="00875F08" w:rsidP="00875F08">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source.statechange()</w:t>
      </w:r>
    </w:p>
    <w:p w14:paraId="4E89A1E6" w14:textId="104633A2" w:rsidR="00875F08" w:rsidRPr="00681074" w:rsidRDefault="00875F08" w:rsidP="00875F08">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00DF451A" w:rsidRPr="00681074">
        <w:rPr>
          <w:i/>
          <w:iCs/>
          <w:sz w:val="22"/>
          <w:szCs w:val="22"/>
        </w:rPr>
        <w:tab/>
      </w:r>
      <w:r w:rsidRPr="00681074">
        <w:rPr>
          <w:i/>
          <w:iCs/>
          <w:sz w:val="22"/>
          <w:szCs w:val="22"/>
        </w:rPr>
        <w:t>EL</w:t>
      </w:r>
      <w:r w:rsidR="00DF451A" w:rsidRPr="00681074">
        <w:rPr>
          <w:i/>
          <w:iCs/>
          <w:sz w:val="22"/>
          <w:szCs w:val="22"/>
        </w:rPr>
        <w:t>IF</w:t>
      </w:r>
      <w:r w:rsidRPr="00681074">
        <w:rPr>
          <w:i/>
          <w:iCs/>
          <w:sz w:val="22"/>
          <w:szCs w:val="22"/>
        </w:rPr>
        <w:t xml:space="preserve"> coord[0][2] &lt; coord[0][0].y:</w:t>
      </w:r>
    </w:p>
    <w:p w14:paraId="6652E975" w14:textId="0AAF05B0" w:rsidR="00875F08" w:rsidRPr="00681074" w:rsidRDefault="00875F08" w:rsidP="00875F08">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oord[1]] ←coord</w:t>
      </w:r>
    </w:p>
    <w:p w14:paraId="15D3106A" w14:textId="7037776F" w:rsidR="00875F08" w:rsidRPr="00681074" w:rsidRDefault="00875F08" w:rsidP="00875F08">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00DF451A" w:rsidRPr="00681074">
        <w:rPr>
          <w:i/>
          <w:iCs/>
          <w:sz w:val="22"/>
          <w:szCs w:val="22"/>
        </w:rPr>
        <w:tab/>
      </w:r>
      <w:r w:rsidRPr="00681074">
        <w:rPr>
          <w:i/>
          <w:iCs/>
          <w:sz w:val="22"/>
          <w:szCs w:val="22"/>
        </w:rPr>
        <w:t>ELSE:</w:t>
      </w:r>
    </w:p>
    <w:p w14:paraId="5D295CFE" w14:textId="0A20F776" w:rsidR="00875F08" w:rsidRPr="00681074" w:rsidRDefault="00875F08" w:rsidP="00875F08">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r>
      <w:r w:rsidRPr="00681074">
        <w:rPr>
          <w:i/>
          <w:iCs/>
          <w:sz w:val="22"/>
          <w:szCs w:val="22"/>
        </w:rPr>
        <w:tab/>
        <w:t>[coord[0]] ←coord</w:t>
      </w:r>
    </w:p>
    <w:p w14:paraId="6871CE70" w14:textId="3934C738" w:rsidR="00875F08" w:rsidRPr="00681074" w:rsidRDefault="00875F08" w:rsidP="00875F08">
      <w:pPr>
        <w:rPr>
          <w:i/>
          <w:iCs/>
          <w:sz w:val="22"/>
          <w:szCs w:val="22"/>
        </w:rPr>
      </w:pPr>
      <w:r w:rsidRPr="00681074">
        <w:rPr>
          <w:i/>
          <w:iCs/>
          <w:sz w:val="22"/>
          <w:szCs w:val="22"/>
        </w:rPr>
        <w:t xml:space="preserve">               </w:t>
      </w:r>
      <w:r w:rsidRPr="00681074">
        <w:rPr>
          <w:i/>
          <w:iCs/>
          <w:sz w:val="22"/>
          <w:szCs w:val="22"/>
        </w:rPr>
        <w:tab/>
      </w:r>
      <w:r w:rsidRPr="00681074">
        <w:rPr>
          <w:i/>
          <w:iCs/>
          <w:sz w:val="22"/>
          <w:szCs w:val="22"/>
        </w:rPr>
        <w:tab/>
      </w:r>
      <w:r w:rsidRPr="00681074">
        <w:rPr>
          <w:i/>
          <w:iCs/>
          <w:sz w:val="22"/>
          <w:szCs w:val="22"/>
        </w:rPr>
        <w:tab/>
        <w:t xml:space="preserve"> ELSE:</w:t>
      </w:r>
    </w:p>
    <w:p w14:paraId="63C34A09" w14:textId="17445C69" w:rsidR="0078381A" w:rsidRPr="00681074" w:rsidRDefault="00875F08" w:rsidP="00DF451A">
      <w:pPr>
        <w:ind w:left="2160" w:firstLine="720"/>
        <w:rPr>
          <w:sz w:val="22"/>
          <w:szCs w:val="22"/>
        </w:rPr>
      </w:pPr>
      <w:r w:rsidRPr="00681074">
        <w:rPr>
          <w:i/>
          <w:iCs/>
          <w:sz w:val="22"/>
          <w:szCs w:val="22"/>
        </w:rPr>
        <w:t xml:space="preserve"> [coord[0]] ←coord</w:t>
      </w:r>
      <w:r w:rsidRPr="00681074">
        <w:rPr>
          <w:sz w:val="22"/>
          <w:szCs w:val="22"/>
        </w:rPr>
        <w:tab/>
      </w:r>
    </w:p>
    <w:p w14:paraId="3499E31D" w14:textId="529F11FB" w:rsidR="0015079B" w:rsidRPr="00681074" w:rsidRDefault="0015079B" w:rsidP="00DF451A">
      <w:pPr>
        <w:ind w:left="2160" w:firstLine="720"/>
        <w:rPr>
          <w:sz w:val="22"/>
          <w:szCs w:val="22"/>
        </w:rPr>
      </w:pPr>
    </w:p>
    <w:p w14:paraId="3B81B568" w14:textId="7A192DD8" w:rsidR="0015079B" w:rsidRPr="00681074" w:rsidRDefault="0015079B" w:rsidP="00DF451A">
      <w:pPr>
        <w:ind w:left="2160" w:firstLine="720"/>
        <w:rPr>
          <w:sz w:val="22"/>
          <w:szCs w:val="22"/>
        </w:rPr>
      </w:pPr>
    </w:p>
    <w:p w14:paraId="3300BA38" w14:textId="3DF4CED6" w:rsidR="0015079B" w:rsidRPr="00681074" w:rsidRDefault="0015079B" w:rsidP="00DF451A">
      <w:pPr>
        <w:ind w:left="2160" w:firstLine="720"/>
        <w:rPr>
          <w:sz w:val="22"/>
          <w:szCs w:val="22"/>
        </w:rPr>
      </w:pPr>
    </w:p>
    <w:p w14:paraId="73AFAF12" w14:textId="35DC42BF" w:rsidR="0015079B" w:rsidRPr="00681074" w:rsidRDefault="0015079B" w:rsidP="00DF451A">
      <w:pPr>
        <w:ind w:left="2160" w:firstLine="720"/>
        <w:rPr>
          <w:sz w:val="22"/>
          <w:szCs w:val="22"/>
        </w:rPr>
      </w:pPr>
    </w:p>
    <w:p w14:paraId="5DF960F1" w14:textId="4308E94C" w:rsidR="0015079B" w:rsidRPr="00681074" w:rsidRDefault="0015079B" w:rsidP="00DF451A">
      <w:pPr>
        <w:ind w:left="2160" w:firstLine="720"/>
        <w:rPr>
          <w:sz w:val="22"/>
          <w:szCs w:val="22"/>
        </w:rPr>
      </w:pPr>
    </w:p>
    <w:p w14:paraId="47EAEA17" w14:textId="1A235A43" w:rsidR="0015079B" w:rsidRPr="00681074" w:rsidRDefault="0015079B" w:rsidP="00DF451A">
      <w:pPr>
        <w:ind w:left="2160" w:firstLine="720"/>
        <w:rPr>
          <w:sz w:val="22"/>
          <w:szCs w:val="22"/>
        </w:rPr>
      </w:pPr>
    </w:p>
    <w:p w14:paraId="594A7103" w14:textId="17DE7488" w:rsidR="0015079B" w:rsidRPr="00681074" w:rsidRDefault="0015079B" w:rsidP="00DF451A">
      <w:pPr>
        <w:ind w:left="2160" w:firstLine="720"/>
        <w:rPr>
          <w:sz w:val="22"/>
          <w:szCs w:val="22"/>
        </w:rPr>
      </w:pPr>
    </w:p>
    <w:p w14:paraId="4C294339" w14:textId="6604B5ED" w:rsidR="0015079B" w:rsidRPr="00681074" w:rsidRDefault="0015079B" w:rsidP="00DF451A">
      <w:pPr>
        <w:ind w:left="2160" w:firstLine="720"/>
        <w:rPr>
          <w:sz w:val="22"/>
          <w:szCs w:val="22"/>
        </w:rPr>
      </w:pPr>
    </w:p>
    <w:p w14:paraId="5DC4253B" w14:textId="48D523FF" w:rsidR="0015079B" w:rsidRPr="00681074" w:rsidRDefault="0015079B" w:rsidP="00DF451A">
      <w:pPr>
        <w:ind w:left="2160" w:firstLine="720"/>
        <w:rPr>
          <w:sz w:val="22"/>
          <w:szCs w:val="22"/>
        </w:rPr>
      </w:pPr>
    </w:p>
    <w:p w14:paraId="33D2C621" w14:textId="3807A752" w:rsidR="0015079B" w:rsidRPr="00681074" w:rsidRDefault="0015079B" w:rsidP="00DF451A">
      <w:pPr>
        <w:ind w:left="2160" w:firstLine="720"/>
        <w:rPr>
          <w:sz w:val="22"/>
          <w:szCs w:val="22"/>
        </w:rPr>
      </w:pPr>
    </w:p>
    <w:p w14:paraId="18AACBA2" w14:textId="6B52CD55" w:rsidR="0015079B" w:rsidRPr="00681074" w:rsidRDefault="0015079B" w:rsidP="00DF451A">
      <w:pPr>
        <w:ind w:left="2160" w:firstLine="720"/>
        <w:rPr>
          <w:sz w:val="22"/>
          <w:szCs w:val="22"/>
        </w:rPr>
      </w:pPr>
    </w:p>
    <w:p w14:paraId="629C1AA8" w14:textId="19B784B6" w:rsidR="0015079B" w:rsidRPr="00681074" w:rsidRDefault="0015079B" w:rsidP="00DF451A">
      <w:pPr>
        <w:ind w:left="2160" w:firstLine="720"/>
        <w:rPr>
          <w:sz w:val="22"/>
          <w:szCs w:val="22"/>
        </w:rPr>
      </w:pPr>
    </w:p>
    <w:p w14:paraId="306B0040" w14:textId="13F571B1" w:rsidR="0015079B" w:rsidRPr="00681074" w:rsidRDefault="0015079B" w:rsidP="00DF451A">
      <w:pPr>
        <w:ind w:left="2160" w:firstLine="720"/>
        <w:rPr>
          <w:sz w:val="22"/>
          <w:szCs w:val="22"/>
        </w:rPr>
      </w:pPr>
    </w:p>
    <w:p w14:paraId="4A174FFE" w14:textId="7B64A20E" w:rsidR="0015079B" w:rsidRPr="00681074" w:rsidRDefault="0015079B" w:rsidP="00DF451A">
      <w:pPr>
        <w:ind w:left="2160" w:firstLine="720"/>
        <w:rPr>
          <w:sz w:val="22"/>
          <w:szCs w:val="22"/>
        </w:rPr>
      </w:pPr>
    </w:p>
    <w:p w14:paraId="5EA9EAAC" w14:textId="379C9E6E" w:rsidR="0015079B" w:rsidRPr="00681074" w:rsidRDefault="0015079B" w:rsidP="00DF451A">
      <w:pPr>
        <w:ind w:left="2160" w:firstLine="720"/>
        <w:rPr>
          <w:sz w:val="22"/>
          <w:szCs w:val="22"/>
        </w:rPr>
      </w:pPr>
    </w:p>
    <w:p w14:paraId="0E76A28D" w14:textId="7846C4B9" w:rsidR="0015079B" w:rsidRPr="00681074" w:rsidRDefault="0015079B" w:rsidP="00DF451A">
      <w:pPr>
        <w:ind w:left="2160" w:firstLine="720"/>
        <w:rPr>
          <w:sz w:val="22"/>
          <w:szCs w:val="22"/>
        </w:rPr>
      </w:pPr>
    </w:p>
    <w:p w14:paraId="4DF5F4AD" w14:textId="6FB87A45" w:rsidR="0015079B" w:rsidRPr="00681074" w:rsidRDefault="0015079B" w:rsidP="00DF451A">
      <w:pPr>
        <w:ind w:left="2160" w:firstLine="720"/>
        <w:rPr>
          <w:sz w:val="22"/>
          <w:szCs w:val="22"/>
        </w:rPr>
      </w:pPr>
    </w:p>
    <w:p w14:paraId="133798B6" w14:textId="56EA4A78" w:rsidR="0015079B" w:rsidRPr="00681074" w:rsidRDefault="0015079B" w:rsidP="00DF451A">
      <w:pPr>
        <w:ind w:left="2160" w:firstLine="720"/>
        <w:rPr>
          <w:sz w:val="22"/>
          <w:szCs w:val="22"/>
        </w:rPr>
      </w:pPr>
    </w:p>
    <w:p w14:paraId="7537BAF4" w14:textId="760C08EA" w:rsidR="0015079B" w:rsidRPr="00681074" w:rsidRDefault="0015079B" w:rsidP="00DF451A">
      <w:pPr>
        <w:ind w:left="2160" w:firstLine="720"/>
        <w:rPr>
          <w:sz w:val="22"/>
          <w:szCs w:val="22"/>
        </w:rPr>
      </w:pPr>
    </w:p>
    <w:p w14:paraId="46BEF6F6" w14:textId="2715223F" w:rsidR="0015079B" w:rsidRPr="00681074" w:rsidRDefault="0015079B" w:rsidP="00DF451A">
      <w:pPr>
        <w:ind w:left="2160" w:firstLine="720"/>
        <w:rPr>
          <w:sz w:val="22"/>
          <w:szCs w:val="22"/>
        </w:rPr>
      </w:pPr>
    </w:p>
    <w:p w14:paraId="70CF8D6C" w14:textId="65714D76" w:rsidR="0015079B" w:rsidRPr="00681074" w:rsidRDefault="0015079B" w:rsidP="00DF451A">
      <w:pPr>
        <w:ind w:left="2160" w:firstLine="720"/>
        <w:rPr>
          <w:sz w:val="22"/>
          <w:szCs w:val="22"/>
        </w:rPr>
      </w:pPr>
    </w:p>
    <w:p w14:paraId="46B590FE" w14:textId="77777777" w:rsidR="0015079B" w:rsidRPr="00681074" w:rsidRDefault="0015079B" w:rsidP="00DF451A">
      <w:pPr>
        <w:ind w:left="2160" w:firstLine="720"/>
        <w:rPr>
          <w:i/>
          <w:iCs/>
          <w:sz w:val="22"/>
          <w:szCs w:val="22"/>
        </w:rPr>
      </w:pPr>
    </w:p>
    <w:p w14:paraId="067AFA4F" w14:textId="20BE2EAC" w:rsidR="00850B65" w:rsidRPr="00681074" w:rsidRDefault="00F9348E" w:rsidP="007A2605">
      <w:pPr>
        <w:rPr>
          <w:sz w:val="22"/>
          <w:szCs w:val="22"/>
          <w:lang w:val="en-US"/>
        </w:rPr>
      </w:pPr>
      <w:r w:rsidRPr="00681074">
        <w:rPr>
          <w:sz w:val="22"/>
          <w:szCs w:val="22"/>
          <w:lang w:val="en-US"/>
        </w:rPr>
        <w:t>Main Object Class-</w:t>
      </w:r>
    </w:p>
    <w:p w14:paraId="3B114EE8" w14:textId="58E52350" w:rsidR="001406CA" w:rsidRPr="00681074" w:rsidRDefault="001406CA" w:rsidP="007A2605">
      <w:pPr>
        <w:rPr>
          <w:sz w:val="22"/>
          <w:szCs w:val="22"/>
          <w:lang w:val="en-US"/>
        </w:rPr>
      </w:pPr>
      <w:r w:rsidRPr="00681074">
        <w:rPr>
          <w:sz w:val="22"/>
          <w:szCs w:val="22"/>
          <w:lang w:val="en-US"/>
        </w:rPr>
        <w:t>The main object class purpose is to be the parent class to all the objects that will be loaded in the environment every object will inherit this main object class.</w:t>
      </w:r>
    </w:p>
    <w:tbl>
      <w:tblPr>
        <w:tblStyle w:val="PlainTable2"/>
        <w:tblW w:w="0" w:type="auto"/>
        <w:tblLook w:val="04A0" w:firstRow="1" w:lastRow="0" w:firstColumn="1" w:lastColumn="0" w:noHBand="0" w:noVBand="1"/>
      </w:tblPr>
      <w:tblGrid>
        <w:gridCol w:w="4508"/>
        <w:gridCol w:w="4508"/>
      </w:tblGrid>
      <w:tr w:rsidR="001406CA" w:rsidRPr="00681074" w14:paraId="4615E7B8" w14:textId="77777777" w:rsidTr="00140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5D956E0" w14:textId="7B47FD8E" w:rsidR="001406CA" w:rsidRPr="00681074" w:rsidRDefault="001406CA" w:rsidP="007A2605">
            <w:pPr>
              <w:rPr>
                <w:sz w:val="22"/>
                <w:szCs w:val="22"/>
                <w:lang w:val="en-US"/>
              </w:rPr>
            </w:pPr>
            <w:r w:rsidRPr="00681074">
              <w:rPr>
                <w:sz w:val="22"/>
                <w:szCs w:val="22"/>
                <w:lang w:val="en-US"/>
              </w:rPr>
              <w:t>Attributes</w:t>
            </w:r>
          </w:p>
        </w:tc>
        <w:tc>
          <w:tcPr>
            <w:tcW w:w="4508" w:type="dxa"/>
          </w:tcPr>
          <w:p w14:paraId="6DE6B0B4" w14:textId="3EC44972" w:rsidR="001406CA" w:rsidRPr="00681074" w:rsidRDefault="001406CA"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1406CA" w:rsidRPr="00681074" w14:paraId="057A8A49" w14:textId="77777777" w:rsidTr="0014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676146" w14:textId="567AD5AB" w:rsidR="001406CA" w:rsidRPr="00681074" w:rsidRDefault="001406CA" w:rsidP="007A2605">
            <w:pPr>
              <w:rPr>
                <w:sz w:val="22"/>
                <w:szCs w:val="22"/>
                <w:lang w:val="en-US"/>
              </w:rPr>
            </w:pPr>
            <w:r w:rsidRPr="00681074">
              <w:rPr>
                <w:sz w:val="22"/>
                <w:szCs w:val="22"/>
                <w:lang w:val="en-US"/>
              </w:rPr>
              <w:t>self.defined_name</w:t>
            </w:r>
          </w:p>
        </w:tc>
        <w:tc>
          <w:tcPr>
            <w:tcW w:w="4508" w:type="dxa"/>
          </w:tcPr>
          <w:p w14:paraId="060B95B2" w14:textId="0D008E1F" w:rsidR="001406CA" w:rsidRPr="00681074" w:rsidRDefault="001406CA"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Holds the name of the object </w:t>
            </w:r>
          </w:p>
        </w:tc>
      </w:tr>
      <w:tr w:rsidR="001406CA" w:rsidRPr="00681074" w14:paraId="59801A0A" w14:textId="77777777" w:rsidTr="001406CA">
        <w:tc>
          <w:tcPr>
            <w:cnfStyle w:val="001000000000" w:firstRow="0" w:lastRow="0" w:firstColumn="1" w:lastColumn="0" w:oddVBand="0" w:evenVBand="0" w:oddHBand="0" w:evenHBand="0" w:firstRowFirstColumn="0" w:firstRowLastColumn="0" w:lastRowFirstColumn="0" w:lastRowLastColumn="0"/>
            <w:tcW w:w="4508" w:type="dxa"/>
          </w:tcPr>
          <w:p w14:paraId="4917C3F9" w14:textId="3747CA72" w:rsidR="001406CA" w:rsidRPr="00681074" w:rsidRDefault="001406CA" w:rsidP="007A2605">
            <w:pPr>
              <w:rPr>
                <w:sz w:val="22"/>
                <w:szCs w:val="22"/>
                <w:lang w:val="en-US"/>
              </w:rPr>
            </w:pPr>
            <w:r w:rsidRPr="00681074">
              <w:rPr>
                <w:sz w:val="22"/>
                <w:szCs w:val="22"/>
                <w:lang w:val="en-US"/>
              </w:rPr>
              <w:t>self.Refractive_Index</w:t>
            </w:r>
          </w:p>
        </w:tc>
        <w:tc>
          <w:tcPr>
            <w:tcW w:w="4508" w:type="dxa"/>
          </w:tcPr>
          <w:p w14:paraId="2FC5FCCD" w14:textId="789EE2CF" w:rsidR="001406CA" w:rsidRPr="00681074" w:rsidRDefault="001406CA"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refractive index of an object which can be changed</w:t>
            </w:r>
          </w:p>
        </w:tc>
      </w:tr>
      <w:tr w:rsidR="001406CA" w:rsidRPr="00681074" w14:paraId="2D4E779B" w14:textId="77777777" w:rsidTr="0014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73DC1C" w14:textId="4259F4C5" w:rsidR="001406CA" w:rsidRPr="00681074" w:rsidRDefault="001406CA" w:rsidP="007A2605">
            <w:pPr>
              <w:rPr>
                <w:sz w:val="22"/>
                <w:szCs w:val="22"/>
                <w:lang w:val="en-US"/>
              </w:rPr>
            </w:pPr>
            <w:r w:rsidRPr="00681074">
              <w:rPr>
                <w:sz w:val="22"/>
                <w:szCs w:val="22"/>
                <w:lang w:val="en-US"/>
              </w:rPr>
              <w:t>self.xp</w:t>
            </w:r>
          </w:p>
        </w:tc>
        <w:tc>
          <w:tcPr>
            <w:tcW w:w="4508" w:type="dxa"/>
          </w:tcPr>
          <w:p w14:paraId="51CFD5EB" w14:textId="2529B074" w:rsidR="001406CA" w:rsidRPr="00681074" w:rsidRDefault="001406CA"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value of the initial x coordinate placement of an object</w:t>
            </w:r>
          </w:p>
        </w:tc>
      </w:tr>
      <w:tr w:rsidR="001406CA" w:rsidRPr="00681074" w14:paraId="19E83542" w14:textId="77777777" w:rsidTr="001406CA">
        <w:tc>
          <w:tcPr>
            <w:cnfStyle w:val="001000000000" w:firstRow="0" w:lastRow="0" w:firstColumn="1" w:lastColumn="0" w:oddVBand="0" w:evenVBand="0" w:oddHBand="0" w:evenHBand="0" w:firstRowFirstColumn="0" w:firstRowLastColumn="0" w:lastRowFirstColumn="0" w:lastRowLastColumn="0"/>
            <w:tcW w:w="4508" w:type="dxa"/>
          </w:tcPr>
          <w:p w14:paraId="364F49FA" w14:textId="1A735BCA" w:rsidR="001406CA" w:rsidRPr="00681074" w:rsidRDefault="001406CA" w:rsidP="007A2605">
            <w:pPr>
              <w:rPr>
                <w:sz w:val="22"/>
                <w:szCs w:val="22"/>
                <w:lang w:val="en-US"/>
              </w:rPr>
            </w:pPr>
            <w:r w:rsidRPr="00681074">
              <w:rPr>
                <w:sz w:val="22"/>
                <w:szCs w:val="22"/>
                <w:lang w:val="en-US"/>
              </w:rPr>
              <w:t>self.yp</w:t>
            </w:r>
          </w:p>
        </w:tc>
        <w:tc>
          <w:tcPr>
            <w:tcW w:w="4508" w:type="dxa"/>
          </w:tcPr>
          <w:p w14:paraId="1AD5DF67" w14:textId="44DC37C5" w:rsidR="001406CA" w:rsidRPr="00681074" w:rsidRDefault="001406CA"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value of the initial y coordinate placement of an object</w:t>
            </w:r>
          </w:p>
        </w:tc>
      </w:tr>
      <w:tr w:rsidR="001406CA" w:rsidRPr="00681074" w14:paraId="512C1ACA" w14:textId="77777777" w:rsidTr="0014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C4FD959" w14:textId="0954B598" w:rsidR="001406CA" w:rsidRPr="00681074" w:rsidRDefault="001406CA" w:rsidP="007A2605">
            <w:pPr>
              <w:rPr>
                <w:sz w:val="22"/>
                <w:szCs w:val="22"/>
                <w:lang w:val="en-US"/>
              </w:rPr>
            </w:pPr>
            <w:r w:rsidRPr="00681074">
              <w:rPr>
                <w:sz w:val="22"/>
                <w:szCs w:val="22"/>
                <w:lang w:val="en-US"/>
              </w:rPr>
              <w:t>self.length</w:t>
            </w:r>
          </w:p>
        </w:tc>
        <w:tc>
          <w:tcPr>
            <w:tcW w:w="4508" w:type="dxa"/>
          </w:tcPr>
          <w:p w14:paraId="1E522A43" w14:textId="665A46A9" w:rsidR="001406CA" w:rsidRPr="00681074" w:rsidRDefault="001406CA"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Holds value of initial length of rectangular shaped objects (shape of most objects) </w:t>
            </w:r>
          </w:p>
        </w:tc>
      </w:tr>
      <w:tr w:rsidR="001406CA" w:rsidRPr="00681074" w14:paraId="6154BCF3" w14:textId="77777777" w:rsidTr="001406CA">
        <w:tc>
          <w:tcPr>
            <w:cnfStyle w:val="001000000000" w:firstRow="0" w:lastRow="0" w:firstColumn="1" w:lastColumn="0" w:oddVBand="0" w:evenVBand="0" w:oddHBand="0" w:evenHBand="0" w:firstRowFirstColumn="0" w:firstRowLastColumn="0" w:lastRowFirstColumn="0" w:lastRowLastColumn="0"/>
            <w:tcW w:w="4508" w:type="dxa"/>
          </w:tcPr>
          <w:p w14:paraId="21D4E6D2" w14:textId="57C1F00C" w:rsidR="001406CA" w:rsidRPr="00681074" w:rsidRDefault="001406CA" w:rsidP="007A2605">
            <w:pPr>
              <w:rPr>
                <w:sz w:val="22"/>
                <w:szCs w:val="22"/>
                <w:lang w:val="en-US"/>
              </w:rPr>
            </w:pPr>
            <w:r w:rsidRPr="00681074">
              <w:rPr>
                <w:sz w:val="22"/>
                <w:szCs w:val="22"/>
                <w:lang w:val="en-US"/>
              </w:rPr>
              <w:t>self.width</w:t>
            </w:r>
          </w:p>
        </w:tc>
        <w:tc>
          <w:tcPr>
            <w:tcW w:w="4508" w:type="dxa"/>
          </w:tcPr>
          <w:p w14:paraId="7FA7BEEE" w14:textId="53DBE421" w:rsidR="001406CA" w:rsidRPr="00681074" w:rsidRDefault="001406CA"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value of initial width of rectangular shaped objects (shape of most objects)</w:t>
            </w:r>
          </w:p>
        </w:tc>
      </w:tr>
      <w:tr w:rsidR="001406CA" w:rsidRPr="00681074" w14:paraId="385DA913" w14:textId="77777777" w:rsidTr="0014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A5D096" w14:textId="6B96CB30" w:rsidR="001406CA" w:rsidRPr="00681074" w:rsidRDefault="001406CA" w:rsidP="007A2605">
            <w:pPr>
              <w:rPr>
                <w:sz w:val="22"/>
                <w:szCs w:val="22"/>
                <w:lang w:val="en-US"/>
              </w:rPr>
            </w:pPr>
            <w:r w:rsidRPr="00681074">
              <w:rPr>
                <w:sz w:val="22"/>
                <w:szCs w:val="22"/>
                <w:lang w:val="en-US"/>
              </w:rPr>
              <w:t>self.Property</w:t>
            </w:r>
          </w:p>
        </w:tc>
        <w:tc>
          <w:tcPr>
            <w:tcW w:w="4508" w:type="dxa"/>
          </w:tcPr>
          <w:p w14:paraId="283FF318" w14:textId="26728C77" w:rsidR="001406CA" w:rsidRPr="00681074" w:rsidRDefault="001406CA"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name of the property of objects, identifies in which way the ray will propagate when it hits the object, for example refract, reflect, stop the ray or diffraction</w:t>
            </w:r>
          </w:p>
        </w:tc>
      </w:tr>
      <w:tr w:rsidR="001406CA" w:rsidRPr="00681074" w14:paraId="0FBBB249" w14:textId="77777777" w:rsidTr="001406CA">
        <w:tc>
          <w:tcPr>
            <w:cnfStyle w:val="001000000000" w:firstRow="0" w:lastRow="0" w:firstColumn="1" w:lastColumn="0" w:oddVBand="0" w:evenVBand="0" w:oddHBand="0" w:evenHBand="0" w:firstRowFirstColumn="0" w:firstRowLastColumn="0" w:lastRowFirstColumn="0" w:lastRowLastColumn="0"/>
            <w:tcW w:w="4508" w:type="dxa"/>
          </w:tcPr>
          <w:p w14:paraId="512185F7" w14:textId="5770E26C" w:rsidR="001406CA" w:rsidRPr="00681074" w:rsidRDefault="001406CA" w:rsidP="007A2605">
            <w:pPr>
              <w:rPr>
                <w:sz w:val="22"/>
                <w:szCs w:val="22"/>
                <w:lang w:val="en-US"/>
              </w:rPr>
            </w:pPr>
            <w:r w:rsidRPr="00681074">
              <w:rPr>
                <w:sz w:val="22"/>
                <w:szCs w:val="22"/>
                <w:lang w:val="en-US"/>
              </w:rPr>
              <w:t>self.graphical</w:t>
            </w:r>
          </w:p>
        </w:tc>
        <w:tc>
          <w:tcPr>
            <w:tcW w:w="4508" w:type="dxa"/>
          </w:tcPr>
          <w:p w14:paraId="0E1D2907" w14:textId="3C0231F4" w:rsidR="001406CA" w:rsidRPr="00681074" w:rsidRDefault="001406CA"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Holds the </w:t>
            </w:r>
            <w:r w:rsidR="001562E2" w:rsidRPr="00681074">
              <w:rPr>
                <w:sz w:val="22"/>
                <w:szCs w:val="22"/>
                <w:lang w:val="en-US"/>
              </w:rPr>
              <w:t>pygame draw function for an object</w:t>
            </w:r>
          </w:p>
        </w:tc>
      </w:tr>
      <w:tr w:rsidR="001406CA" w:rsidRPr="00681074" w14:paraId="6036654A" w14:textId="77777777" w:rsidTr="0014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EBCC7C3" w14:textId="27412C66" w:rsidR="001406CA" w:rsidRPr="00681074" w:rsidRDefault="001406CA" w:rsidP="007A2605">
            <w:pPr>
              <w:rPr>
                <w:sz w:val="22"/>
                <w:szCs w:val="22"/>
                <w:lang w:val="en-US"/>
              </w:rPr>
            </w:pPr>
            <w:r w:rsidRPr="00681074">
              <w:rPr>
                <w:sz w:val="22"/>
                <w:szCs w:val="22"/>
                <w:lang w:val="en-US"/>
              </w:rPr>
              <w:t>self.draging</w:t>
            </w:r>
          </w:p>
        </w:tc>
        <w:tc>
          <w:tcPr>
            <w:tcW w:w="4508" w:type="dxa"/>
          </w:tcPr>
          <w:p w14:paraId="3B48501E" w14:textId="028575EE" w:rsidR="001406CA" w:rsidRPr="00681074" w:rsidRDefault="001562E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if an object is being dragged by the mouse, used when moving object around</w:t>
            </w:r>
          </w:p>
        </w:tc>
      </w:tr>
      <w:tr w:rsidR="001406CA" w:rsidRPr="00681074" w14:paraId="05676C1A" w14:textId="77777777" w:rsidTr="001406CA">
        <w:tc>
          <w:tcPr>
            <w:cnfStyle w:val="001000000000" w:firstRow="0" w:lastRow="0" w:firstColumn="1" w:lastColumn="0" w:oddVBand="0" w:evenVBand="0" w:oddHBand="0" w:evenHBand="0" w:firstRowFirstColumn="0" w:firstRowLastColumn="0" w:lastRowFirstColumn="0" w:lastRowLastColumn="0"/>
            <w:tcW w:w="4508" w:type="dxa"/>
          </w:tcPr>
          <w:p w14:paraId="79E26CE9" w14:textId="56CB5FA9" w:rsidR="001406CA" w:rsidRPr="00681074" w:rsidRDefault="001406CA" w:rsidP="007A2605">
            <w:pPr>
              <w:rPr>
                <w:sz w:val="22"/>
                <w:szCs w:val="22"/>
                <w:lang w:val="en-US"/>
              </w:rPr>
            </w:pPr>
            <w:r w:rsidRPr="00681074">
              <w:rPr>
                <w:sz w:val="22"/>
                <w:szCs w:val="22"/>
                <w:lang w:val="en-US"/>
              </w:rPr>
              <w:t>self.intercepters</w:t>
            </w:r>
          </w:p>
        </w:tc>
        <w:tc>
          <w:tcPr>
            <w:tcW w:w="4508" w:type="dxa"/>
          </w:tcPr>
          <w:p w14:paraId="7E790FFE" w14:textId="635C1DDE" w:rsidR="001406CA" w:rsidRPr="00681074" w:rsidRDefault="001562E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sources created by the propagation of the ray</w:t>
            </w:r>
          </w:p>
        </w:tc>
      </w:tr>
      <w:tr w:rsidR="00443568" w:rsidRPr="00681074" w14:paraId="3DB89B57" w14:textId="77777777" w:rsidTr="00443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743EBF4" w14:textId="77777777" w:rsidR="00443568" w:rsidRPr="00681074" w:rsidRDefault="00443568" w:rsidP="003838CB">
            <w:pPr>
              <w:tabs>
                <w:tab w:val="left" w:pos="1095"/>
              </w:tabs>
              <w:rPr>
                <w:sz w:val="22"/>
                <w:szCs w:val="22"/>
                <w:lang w:val="en-US"/>
              </w:rPr>
            </w:pPr>
            <w:r w:rsidRPr="00681074">
              <w:rPr>
                <w:sz w:val="22"/>
                <w:szCs w:val="22"/>
                <w:lang w:val="en-US"/>
              </w:rPr>
              <w:lastRenderedPageBreak/>
              <w:t>self.full_name</w:t>
            </w:r>
          </w:p>
        </w:tc>
        <w:tc>
          <w:tcPr>
            <w:tcW w:w="4508" w:type="dxa"/>
          </w:tcPr>
          <w:p w14:paraId="13BFBCBF" w14:textId="77777777" w:rsidR="00443568" w:rsidRPr="00681074" w:rsidRDefault="00443568" w:rsidP="003838CB">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elongates the self.defined_name of the object used by the show function to specify to the user what each object is</w:t>
            </w:r>
          </w:p>
        </w:tc>
      </w:tr>
    </w:tbl>
    <w:p w14:paraId="6988A521" w14:textId="5FF2C5FB" w:rsidR="001406CA" w:rsidRPr="00681074" w:rsidRDefault="001406CA" w:rsidP="007A2605">
      <w:pPr>
        <w:rPr>
          <w:sz w:val="22"/>
          <w:szCs w:val="22"/>
          <w:lang w:val="en-US"/>
        </w:rPr>
      </w:pPr>
    </w:p>
    <w:tbl>
      <w:tblPr>
        <w:tblStyle w:val="PlainTable2"/>
        <w:tblW w:w="0" w:type="auto"/>
        <w:tblLook w:val="04A0" w:firstRow="1" w:lastRow="0" w:firstColumn="1" w:lastColumn="0" w:noHBand="0" w:noVBand="1"/>
      </w:tblPr>
      <w:tblGrid>
        <w:gridCol w:w="3809"/>
        <w:gridCol w:w="2817"/>
        <w:gridCol w:w="2400"/>
      </w:tblGrid>
      <w:tr w:rsidR="00457BA1" w:rsidRPr="00681074" w14:paraId="26D488B8" w14:textId="11832713" w:rsidTr="00457B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tcPr>
          <w:p w14:paraId="577D762A" w14:textId="14882FC8" w:rsidR="00457BA1" w:rsidRPr="00681074" w:rsidRDefault="00457BA1" w:rsidP="007A2605">
            <w:pPr>
              <w:rPr>
                <w:sz w:val="22"/>
                <w:szCs w:val="22"/>
                <w:lang w:val="en-US"/>
              </w:rPr>
            </w:pPr>
            <w:r w:rsidRPr="00681074">
              <w:rPr>
                <w:sz w:val="22"/>
                <w:szCs w:val="22"/>
                <w:lang w:val="en-US"/>
              </w:rPr>
              <w:t>Method</w:t>
            </w:r>
          </w:p>
        </w:tc>
        <w:tc>
          <w:tcPr>
            <w:tcW w:w="2817" w:type="dxa"/>
          </w:tcPr>
          <w:p w14:paraId="032B1515" w14:textId="4EB97239" w:rsidR="00457BA1" w:rsidRPr="00681074" w:rsidRDefault="00457BA1"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c>
          <w:tcPr>
            <w:tcW w:w="2400" w:type="dxa"/>
          </w:tcPr>
          <w:p w14:paraId="6F7EC649" w14:textId="0FC11158" w:rsidR="00457BA1" w:rsidRPr="00681074" w:rsidRDefault="00457BA1"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turn</w:t>
            </w:r>
          </w:p>
        </w:tc>
      </w:tr>
      <w:tr w:rsidR="00457BA1" w:rsidRPr="00681074" w14:paraId="068D45F8" w14:textId="6D89DC2C"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tcPr>
          <w:p w14:paraId="428DB644" w14:textId="3078EFFE" w:rsidR="00457BA1" w:rsidRPr="00681074" w:rsidRDefault="00457BA1" w:rsidP="007A2605">
            <w:pPr>
              <w:rPr>
                <w:sz w:val="22"/>
                <w:szCs w:val="22"/>
                <w:lang w:val="en-US"/>
              </w:rPr>
            </w:pPr>
            <w:r w:rsidRPr="00681074">
              <w:rPr>
                <w:sz w:val="22"/>
                <w:szCs w:val="22"/>
                <w:lang w:val="en-US"/>
              </w:rPr>
              <w:t>self.update()</w:t>
            </w:r>
          </w:p>
        </w:tc>
        <w:tc>
          <w:tcPr>
            <w:tcW w:w="2817" w:type="dxa"/>
          </w:tcPr>
          <w:p w14:paraId="51961AC1" w14:textId="0E320875"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tects if the show function has enabled the viewing of the refractive index and views it using pygame text function</w:t>
            </w:r>
          </w:p>
        </w:tc>
        <w:tc>
          <w:tcPr>
            <w:tcW w:w="2400" w:type="dxa"/>
          </w:tcPr>
          <w:p w14:paraId="5CD07559" w14:textId="5DBEE983"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None</w:t>
            </w:r>
          </w:p>
        </w:tc>
      </w:tr>
      <w:tr w:rsidR="00457BA1" w:rsidRPr="00681074" w14:paraId="41808949" w14:textId="4432D0CA" w:rsidTr="00457BA1">
        <w:tc>
          <w:tcPr>
            <w:cnfStyle w:val="001000000000" w:firstRow="0" w:lastRow="0" w:firstColumn="1" w:lastColumn="0" w:oddVBand="0" w:evenVBand="0" w:oddHBand="0" w:evenHBand="0" w:firstRowFirstColumn="0" w:firstRowLastColumn="0" w:lastRowFirstColumn="0" w:lastRowLastColumn="0"/>
            <w:tcW w:w="3809" w:type="dxa"/>
          </w:tcPr>
          <w:p w14:paraId="74C1E520" w14:textId="177120A2" w:rsidR="00457BA1" w:rsidRPr="00681074" w:rsidRDefault="00457BA1" w:rsidP="007A2605">
            <w:pPr>
              <w:rPr>
                <w:sz w:val="22"/>
                <w:szCs w:val="22"/>
                <w:lang w:val="en-US"/>
              </w:rPr>
            </w:pPr>
            <w:r w:rsidRPr="00681074">
              <w:rPr>
                <w:sz w:val="22"/>
                <w:szCs w:val="22"/>
                <w:lang w:val="en-US"/>
              </w:rPr>
              <w:t>self.redraw2()</w:t>
            </w:r>
          </w:p>
        </w:tc>
        <w:tc>
          <w:tcPr>
            <w:tcW w:w="2817" w:type="dxa"/>
          </w:tcPr>
          <w:p w14:paraId="4D7FF901" w14:textId="0BB7FE48"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fills the screen black then redraws every object on the screen, usually used when moving an object around</w:t>
            </w:r>
          </w:p>
        </w:tc>
        <w:tc>
          <w:tcPr>
            <w:tcW w:w="2400" w:type="dxa"/>
          </w:tcPr>
          <w:p w14:paraId="6C80C014" w14:textId="0A7A499F"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w:t>
            </w:r>
          </w:p>
        </w:tc>
      </w:tr>
      <w:tr w:rsidR="00457BA1" w:rsidRPr="00681074" w14:paraId="77001C07" w14:textId="2255B248"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tcPr>
          <w:p w14:paraId="7B1F7AE6" w14:textId="7A840C5A" w:rsidR="00457BA1" w:rsidRPr="00681074" w:rsidRDefault="00457BA1" w:rsidP="007A2605">
            <w:pPr>
              <w:rPr>
                <w:sz w:val="22"/>
                <w:szCs w:val="22"/>
                <w:lang w:val="en-US"/>
              </w:rPr>
            </w:pPr>
            <w:r w:rsidRPr="00681074">
              <w:rPr>
                <w:sz w:val="22"/>
                <w:szCs w:val="22"/>
                <w:lang w:val="en-US"/>
              </w:rPr>
              <w:t>self.Simulation(state,previous,obj)</w:t>
            </w:r>
          </w:p>
        </w:tc>
        <w:tc>
          <w:tcPr>
            <w:tcW w:w="2817" w:type="dxa"/>
          </w:tcPr>
          <w:p w14:paraId="01BAD167" w14:textId="7CAE8B18"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itiates the simulation method for every source object loaded to indicate whether it is in the path of one (how the simulation method works will be explained further below)</w:t>
            </w:r>
          </w:p>
        </w:tc>
        <w:tc>
          <w:tcPr>
            <w:tcW w:w="2400" w:type="dxa"/>
          </w:tcPr>
          <w:p w14:paraId="4CA5471A" w14:textId="1D3298CB"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lf.endx, self.endy</w:t>
            </w:r>
          </w:p>
        </w:tc>
      </w:tr>
      <w:tr w:rsidR="00457BA1" w:rsidRPr="00681074" w14:paraId="25178C17" w14:textId="7BA58D34" w:rsidTr="00457BA1">
        <w:tc>
          <w:tcPr>
            <w:cnfStyle w:val="001000000000" w:firstRow="0" w:lastRow="0" w:firstColumn="1" w:lastColumn="0" w:oddVBand="0" w:evenVBand="0" w:oddHBand="0" w:evenHBand="0" w:firstRowFirstColumn="0" w:firstRowLastColumn="0" w:lastRowFirstColumn="0" w:lastRowLastColumn="0"/>
            <w:tcW w:w="3809" w:type="dxa"/>
          </w:tcPr>
          <w:p w14:paraId="5A4040EA" w14:textId="69FDB00E" w:rsidR="00457BA1" w:rsidRPr="00681074" w:rsidRDefault="00457BA1" w:rsidP="007A2605">
            <w:pPr>
              <w:rPr>
                <w:sz w:val="22"/>
                <w:szCs w:val="22"/>
                <w:lang w:val="en-US"/>
              </w:rPr>
            </w:pPr>
            <w:r w:rsidRPr="00681074">
              <w:rPr>
                <w:sz w:val="22"/>
                <w:szCs w:val="22"/>
                <w:lang w:val="en-US"/>
              </w:rPr>
              <w:t>self.redraw1()</w:t>
            </w:r>
          </w:p>
        </w:tc>
        <w:tc>
          <w:tcPr>
            <w:tcW w:w="2817" w:type="dxa"/>
          </w:tcPr>
          <w:p w14:paraId="6E07320A" w14:textId="2D03A444"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draws only the object itself</w:t>
            </w:r>
          </w:p>
        </w:tc>
        <w:tc>
          <w:tcPr>
            <w:tcW w:w="2400" w:type="dxa"/>
          </w:tcPr>
          <w:p w14:paraId="1926FF26" w14:textId="057E143C"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elf.graphical</w:t>
            </w:r>
          </w:p>
        </w:tc>
      </w:tr>
    </w:tbl>
    <w:p w14:paraId="7FA22371" w14:textId="77777777" w:rsidR="001562E2" w:rsidRPr="00681074" w:rsidRDefault="001562E2" w:rsidP="007A2605">
      <w:pPr>
        <w:rPr>
          <w:sz w:val="22"/>
          <w:szCs w:val="22"/>
          <w:lang w:val="en-US"/>
        </w:rPr>
      </w:pPr>
    </w:p>
    <w:p w14:paraId="4E6C6226" w14:textId="12222B77" w:rsidR="00F9348E" w:rsidRPr="00681074" w:rsidRDefault="00F9348E" w:rsidP="007A2605">
      <w:pPr>
        <w:rPr>
          <w:sz w:val="22"/>
          <w:szCs w:val="22"/>
          <w:lang w:val="en-US"/>
        </w:rPr>
      </w:pPr>
      <w:r w:rsidRPr="00681074">
        <w:rPr>
          <w:sz w:val="22"/>
          <w:szCs w:val="22"/>
          <w:lang w:val="en-US"/>
        </w:rPr>
        <w:t>Source Class-</w:t>
      </w:r>
    </w:p>
    <w:p w14:paraId="43EA1D71" w14:textId="7920B4BD" w:rsidR="003D3BA4" w:rsidRPr="00681074" w:rsidRDefault="003D3BA4" w:rsidP="007A2605">
      <w:pPr>
        <w:rPr>
          <w:sz w:val="22"/>
          <w:szCs w:val="22"/>
          <w:lang w:val="en-US"/>
        </w:rPr>
      </w:pPr>
      <w:r w:rsidRPr="00681074">
        <w:rPr>
          <w:sz w:val="22"/>
          <w:szCs w:val="22"/>
          <w:lang w:val="en-US"/>
        </w:rPr>
        <w:t>Source class is the class in which the rays are instantiated and manipulated. Inherits from the main object class. As the source class inherits from the main object it has some of the same attributes but overrides some of their values, so I will explain the unique attributes of this class</w:t>
      </w:r>
    </w:p>
    <w:tbl>
      <w:tblPr>
        <w:tblStyle w:val="PlainTable2"/>
        <w:tblW w:w="0" w:type="auto"/>
        <w:tblLook w:val="04A0" w:firstRow="1" w:lastRow="0" w:firstColumn="1" w:lastColumn="0" w:noHBand="0" w:noVBand="1"/>
      </w:tblPr>
      <w:tblGrid>
        <w:gridCol w:w="4508"/>
        <w:gridCol w:w="4508"/>
      </w:tblGrid>
      <w:tr w:rsidR="003D3BA4" w:rsidRPr="00681074" w14:paraId="23422CCE" w14:textId="77777777" w:rsidTr="003D3B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9432049" w14:textId="414C892D" w:rsidR="003D3BA4" w:rsidRPr="00681074" w:rsidRDefault="003D3BA4" w:rsidP="007A2605">
            <w:pPr>
              <w:rPr>
                <w:sz w:val="22"/>
                <w:szCs w:val="22"/>
                <w:lang w:val="en-US"/>
              </w:rPr>
            </w:pPr>
            <w:r w:rsidRPr="00681074">
              <w:rPr>
                <w:sz w:val="22"/>
                <w:szCs w:val="22"/>
                <w:lang w:val="en-US"/>
              </w:rPr>
              <w:t>Attributes</w:t>
            </w:r>
          </w:p>
        </w:tc>
        <w:tc>
          <w:tcPr>
            <w:tcW w:w="4508" w:type="dxa"/>
          </w:tcPr>
          <w:p w14:paraId="1F3A8662" w14:textId="7300FA63" w:rsidR="003D3BA4" w:rsidRPr="00681074" w:rsidRDefault="003D3BA4"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3D3BA4" w:rsidRPr="00681074" w14:paraId="6B971C03"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CBD8E16" w14:textId="4AE754AC" w:rsidR="003D3BA4" w:rsidRPr="00681074" w:rsidRDefault="003D3BA4" w:rsidP="007A2605">
            <w:pPr>
              <w:rPr>
                <w:sz w:val="22"/>
                <w:szCs w:val="22"/>
                <w:lang w:val="en-US"/>
              </w:rPr>
            </w:pPr>
            <w:r w:rsidRPr="00681074">
              <w:rPr>
                <w:sz w:val="22"/>
                <w:szCs w:val="22"/>
                <w:lang w:val="en-US"/>
              </w:rPr>
              <w:t>self.wavelength</w:t>
            </w:r>
          </w:p>
        </w:tc>
        <w:tc>
          <w:tcPr>
            <w:tcW w:w="4508" w:type="dxa"/>
          </w:tcPr>
          <w:p w14:paraId="4F00C51F" w14:textId="024C0BBE" w:rsidR="003D3BA4" w:rsidRPr="00681074" w:rsidRDefault="003D3BA4"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wavelength of the source mainly used in the diffraction mode</w:t>
            </w:r>
          </w:p>
        </w:tc>
      </w:tr>
      <w:tr w:rsidR="003D3BA4" w:rsidRPr="00681074" w14:paraId="38180373"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6DE75848" w14:textId="2A643F57" w:rsidR="003D3BA4" w:rsidRPr="00681074" w:rsidRDefault="003D3BA4" w:rsidP="007A2605">
            <w:pPr>
              <w:rPr>
                <w:sz w:val="22"/>
                <w:szCs w:val="22"/>
                <w:lang w:val="en-US"/>
              </w:rPr>
            </w:pPr>
            <w:r w:rsidRPr="00681074">
              <w:rPr>
                <w:sz w:val="22"/>
                <w:szCs w:val="22"/>
                <w:lang w:val="en-US"/>
              </w:rPr>
              <w:t>self.graphical2</w:t>
            </w:r>
          </w:p>
        </w:tc>
        <w:tc>
          <w:tcPr>
            <w:tcW w:w="4508" w:type="dxa"/>
          </w:tcPr>
          <w:p w14:paraId="5F32BA0A" w14:textId="015F0CB9" w:rsidR="003D3BA4" w:rsidRPr="00681074" w:rsidRDefault="003D3BA4"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is line is attached to the main line created by self.graphical when dragged its used to change the angle of the source object</w:t>
            </w:r>
          </w:p>
        </w:tc>
      </w:tr>
      <w:tr w:rsidR="003D3BA4" w:rsidRPr="00681074" w14:paraId="7E8B8C37"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F1A928F" w14:textId="40BE622B" w:rsidR="003D3BA4" w:rsidRPr="00681074" w:rsidRDefault="003D3BA4" w:rsidP="007A2605">
            <w:pPr>
              <w:rPr>
                <w:sz w:val="22"/>
                <w:szCs w:val="22"/>
                <w:lang w:val="en-US"/>
              </w:rPr>
            </w:pPr>
            <w:r w:rsidRPr="00681074">
              <w:rPr>
                <w:sz w:val="22"/>
                <w:szCs w:val="22"/>
                <w:lang w:val="en-US"/>
              </w:rPr>
              <w:t>self.endy</w:t>
            </w:r>
          </w:p>
        </w:tc>
        <w:tc>
          <w:tcPr>
            <w:tcW w:w="4508" w:type="dxa"/>
          </w:tcPr>
          <w:p w14:paraId="597527FA" w14:textId="606458AA" w:rsidR="003D3BA4" w:rsidRPr="00681074" w:rsidRDefault="003D3BA4"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end point of the y coordinate of the source line created using self.graphical</w:t>
            </w:r>
          </w:p>
        </w:tc>
      </w:tr>
      <w:tr w:rsidR="003D3BA4" w:rsidRPr="00681074" w14:paraId="78B1CA94"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4A8F177C" w14:textId="766A4100" w:rsidR="003D3BA4" w:rsidRPr="00681074" w:rsidRDefault="003D3BA4" w:rsidP="007A2605">
            <w:pPr>
              <w:rPr>
                <w:sz w:val="22"/>
                <w:szCs w:val="22"/>
                <w:lang w:val="en-US"/>
              </w:rPr>
            </w:pPr>
            <w:r w:rsidRPr="00681074">
              <w:rPr>
                <w:sz w:val="22"/>
                <w:szCs w:val="22"/>
                <w:lang w:val="en-US"/>
              </w:rPr>
              <w:t>self.endx</w:t>
            </w:r>
          </w:p>
        </w:tc>
        <w:tc>
          <w:tcPr>
            <w:tcW w:w="4508" w:type="dxa"/>
          </w:tcPr>
          <w:p w14:paraId="6E84D379" w14:textId="5D7A6EA6" w:rsidR="003D3BA4" w:rsidRPr="00681074" w:rsidRDefault="003D3BA4"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the end point of the x coordinate of the source line created using self.graphical</w:t>
            </w:r>
          </w:p>
        </w:tc>
      </w:tr>
      <w:tr w:rsidR="003D3BA4" w:rsidRPr="00681074" w14:paraId="6AD2D8E7"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B59942" w14:textId="128E513B" w:rsidR="003D3BA4" w:rsidRPr="00681074" w:rsidRDefault="003D3BA4" w:rsidP="007A2605">
            <w:pPr>
              <w:rPr>
                <w:sz w:val="22"/>
                <w:szCs w:val="22"/>
                <w:lang w:val="en-US"/>
              </w:rPr>
            </w:pPr>
            <w:r w:rsidRPr="00681074">
              <w:rPr>
                <w:sz w:val="22"/>
                <w:szCs w:val="22"/>
                <w:lang w:val="en-US"/>
              </w:rPr>
              <w:t>self.redy</w:t>
            </w:r>
          </w:p>
        </w:tc>
        <w:tc>
          <w:tcPr>
            <w:tcW w:w="4508" w:type="dxa"/>
          </w:tcPr>
          <w:p w14:paraId="6CC55ECD" w14:textId="2C562263"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start point of the y coordinate of the source line created using self.graphical2</w:t>
            </w:r>
          </w:p>
        </w:tc>
      </w:tr>
      <w:tr w:rsidR="003D3BA4" w:rsidRPr="00681074" w14:paraId="2D755105"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35D80EA1" w14:textId="6E2FF70E" w:rsidR="003D3BA4" w:rsidRPr="00681074" w:rsidRDefault="003D3BA4" w:rsidP="007A2605">
            <w:pPr>
              <w:rPr>
                <w:sz w:val="22"/>
                <w:szCs w:val="22"/>
                <w:lang w:val="en-US"/>
              </w:rPr>
            </w:pPr>
            <w:r w:rsidRPr="00681074">
              <w:rPr>
                <w:sz w:val="22"/>
                <w:szCs w:val="22"/>
                <w:lang w:val="en-US"/>
              </w:rPr>
              <w:lastRenderedPageBreak/>
              <w:t>self.redx</w:t>
            </w:r>
          </w:p>
        </w:tc>
        <w:tc>
          <w:tcPr>
            <w:tcW w:w="4508" w:type="dxa"/>
          </w:tcPr>
          <w:p w14:paraId="3CB601F1" w14:textId="5D33AA64"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the start point of the x coordinate of the source line created using self.graphical2</w:t>
            </w:r>
          </w:p>
        </w:tc>
      </w:tr>
      <w:tr w:rsidR="003D3BA4" w:rsidRPr="00681074" w14:paraId="11FCD9B0"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0439D92" w14:textId="1E273A0D" w:rsidR="003D3BA4" w:rsidRPr="00681074" w:rsidRDefault="003D3BA4" w:rsidP="007A2605">
            <w:pPr>
              <w:rPr>
                <w:sz w:val="22"/>
                <w:szCs w:val="22"/>
                <w:lang w:val="en-US"/>
              </w:rPr>
            </w:pPr>
            <w:r w:rsidRPr="00681074">
              <w:rPr>
                <w:sz w:val="22"/>
                <w:szCs w:val="22"/>
                <w:lang w:val="en-US"/>
              </w:rPr>
              <w:t>self.rendx</w:t>
            </w:r>
          </w:p>
        </w:tc>
        <w:tc>
          <w:tcPr>
            <w:tcW w:w="4508" w:type="dxa"/>
          </w:tcPr>
          <w:p w14:paraId="2D00C7C7" w14:textId="673603E7"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end point of the x coordinate of the source line created using self.graphical2</w:t>
            </w:r>
          </w:p>
        </w:tc>
      </w:tr>
      <w:tr w:rsidR="003D3BA4" w:rsidRPr="00681074" w14:paraId="562527D8"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6EB3D0A1" w14:textId="0377A37C" w:rsidR="003D3BA4" w:rsidRPr="00681074" w:rsidRDefault="003D3BA4" w:rsidP="007A2605">
            <w:pPr>
              <w:rPr>
                <w:sz w:val="22"/>
                <w:szCs w:val="22"/>
                <w:lang w:val="en-US"/>
              </w:rPr>
            </w:pPr>
            <w:r w:rsidRPr="00681074">
              <w:rPr>
                <w:sz w:val="22"/>
                <w:szCs w:val="22"/>
                <w:lang w:val="en-US"/>
              </w:rPr>
              <w:t>self.rendy</w:t>
            </w:r>
          </w:p>
        </w:tc>
        <w:tc>
          <w:tcPr>
            <w:tcW w:w="4508" w:type="dxa"/>
          </w:tcPr>
          <w:p w14:paraId="0357B0C5" w14:textId="1DED87A3"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the end point of the y coordinate of the source line created using self.graphical2</w:t>
            </w:r>
          </w:p>
        </w:tc>
      </w:tr>
      <w:tr w:rsidR="003D3BA4" w:rsidRPr="00681074" w14:paraId="45523117"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5A84B3" w14:textId="4D673FD4" w:rsidR="003D3BA4" w:rsidRPr="00681074" w:rsidRDefault="003D3BA4" w:rsidP="007A2605">
            <w:pPr>
              <w:rPr>
                <w:sz w:val="22"/>
                <w:szCs w:val="22"/>
                <w:lang w:val="en-US"/>
              </w:rPr>
            </w:pPr>
            <w:r w:rsidRPr="00681074">
              <w:rPr>
                <w:sz w:val="22"/>
                <w:szCs w:val="22"/>
                <w:lang w:val="en-US"/>
              </w:rPr>
              <w:t>self.colour</w:t>
            </w:r>
          </w:p>
        </w:tc>
        <w:tc>
          <w:tcPr>
            <w:tcW w:w="4508" w:type="dxa"/>
          </w:tcPr>
          <w:p w14:paraId="04A1915C" w14:textId="0A3582AF"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colour of main source line</w:t>
            </w:r>
          </w:p>
        </w:tc>
      </w:tr>
      <w:tr w:rsidR="003D3BA4" w:rsidRPr="00681074" w14:paraId="1583AEC2"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65DC0F8A" w14:textId="1D7CFF0A" w:rsidR="003D3BA4" w:rsidRPr="00681074" w:rsidRDefault="003D3BA4" w:rsidP="007A2605">
            <w:pPr>
              <w:rPr>
                <w:sz w:val="22"/>
                <w:szCs w:val="22"/>
                <w:lang w:val="en-US"/>
              </w:rPr>
            </w:pPr>
            <w:r w:rsidRPr="00681074">
              <w:rPr>
                <w:sz w:val="22"/>
                <w:szCs w:val="22"/>
                <w:lang w:val="en-US"/>
              </w:rPr>
              <w:t>self.colour2</w:t>
            </w:r>
          </w:p>
        </w:tc>
        <w:tc>
          <w:tcPr>
            <w:tcW w:w="4508" w:type="dxa"/>
          </w:tcPr>
          <w:p w14:paraId="464D10A0" w14:textId="5157EC1B"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colour of self.graphical2</w:t>
            </w:r>
          </w:p>
        </w:tc>
      </w:tr>
      <w:tr w:rsidR="003D3BA4" w:rsidRPr="00681074" w14:paraId="1DE6BD09"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F531C64" w14:textId="3E36C408" w:rsidR="003D3BA4" w:rsidRPr="00681074" w:rsidRDefault="003D3BA4" w:rsidP="007A2605">
            <w:pPr>
              <w:rPr>
                <w:sz w:val="22"/>
                <w:szCs w:val="22"/>
                <w:lang w:val="en-US"/>
              </w:rPr>
            </w:pPr>
            <w:r w:rsidRPr="00681074">
              <w:rPr>
                <w:sz w:val="22"/>
                <w:szCs w:val="22"/>
                <w:lang w:val="en-US"/>
              </w:rPr>
              <w:t>self.thickness</w:t>
            </w:r>
          </w:p>
        </w:tc>
        <w:tc>
          <w:tcPr>
            <w:tcW w:w="4508" w:type="dxa"/>
          </w:tcPr>
          <w:p w14:paraId="42750251" w14:textId="5356ADD7"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termines the thickness of the line used to create self.graphical and self.graphical2</w:t>
            </w:r>
          </w:p>
        </w:tc>
      </w:tr>
      <w:tr w:rsidR="003D3BA4" w:rsidRPr="00681074" w14:paraId="5425A12A"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36C25DE4" w14:textId="5D8BF746" w:rsidR="003D3BA4" w:rsidRPr="00681074" w:rsidRDefault="003D3BA4" w:rsidP="007A2605">
            <w:pPr>
              <w:rPr>
                <w:sz w:val="22"/>
                <w:szCs w:val="22"/>
                <w:lang w:val="en-US"/>
              </w:rPr>
            </w:pPr>
            <w:r w:rsidRPr="00681074">
              <w:rPr>
                <w:sz w:val="22"/>
                <w:szCs w:val="22"/>
                <w:lang w:val="en-US"/>
              </w:rPr>
              <w:t>self.m</w:t>
            </w:r>
          </w:p>
        </w:tc>
        <w:tc>
          <w:tcPr>
            <w:tcW w:w="4508" w:type="dxa"/>
          </w:tcPr>
          <w:p w14:paraId="5998C0B4" w14:textId="6B1199E4"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value of the gradient of the source object</w:t>
            </w:r>
          </w:p>
        </w:tc>
      </w:tr>
      <w:tr w:rsidR="003D3BA4" w:rsidRPr="00681074" w14:paraId="336B0A86"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7CF1A1" w14:textId="1B8F87CD" w:rsidR="003D3BA4" w:rsidRPr="00681074" w:rsidRDefault="003D3BA4" w:rsidP="007A2605">
            <w:pPr>
              <w:rPr>
                <w:sz w:val="22"/>
                <w:szCs w:val="22"/>
                <w:lang w:val="en-US"/>
              </w:rPr>
            </w:pPr>
            <w:r w:rsidRPr="00681074">
              <w:rPr>
                <w:sz w:val="22"/>
                <w:szCs w:val="22"/>
                <w:lang w:val="en-US"/>
              </w:rPr>
              <w:t>self.findx</w:t>
            </w:r>
          </w:p>
        </w:tc>
        <w:tc>
          <w:tcPr>
            <w:tcW w:w="4508" w:type="dxa"/>
          </w:tcPr>
          <w:p w14:paraId="6F4E8C58" w14:textId="0A29AF29"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the equation y-y1=m(x-x1), the find x object rearranges the equation to make x1 the subject so that during the simulation stage it can replace the values of y1 and m to find the corresponding x to see it there is an intersection point</w:t>
            </w:r>
          </w:p>
        </w:tc>
      </w:tr>
      <w:tr w:rsidR="003D3BA4" w:rsidRPr="00681074" w14:paraId="2C4E0AC1"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27E01382" w14:textId="75392897" w:rsidR="003D3BA4" w:rsidRPr="00681074" w:rsidRDefault="003D3BA4" w:rsidP="007A2605">
            <w:pPr>
              <w:rPr>
                <w:sz w:val="22"/>
                <w:szCs w:val="22"/>
                <w:lang w:val="en-US"/>
              </w:rPr>
            </w:pPr>
            <w:r w:rsidRPr="00681074">
              <w:rPr>
                <w:sz w:val="22"/>
                <w:szCs w:val="22"/>
                <w:lang w:val="en-US"/>
              </w:rPr>
              <w:t>self.findy</w:t>
            </w:r>
          </w:p>
        </w:tc>
        <w:tc>
          <w:tcPr>
            <w:tcW w:w="4508" w:type="dxa"/>
          </w:tcPr>
          <w:p w14:paraId="5A593B8A" w14:textId="71CDCEF2"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ame as self.findx but makes y1 the subject</w:t>
            </w:r>
          </w:p>
        </w:tc>
      </w:tr>
      <w:tr w:rsidR="003D3BA4" w:rsidRPr="00681074" w14:paraId="14C9C4DB"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8184B8" w14:textId="2E89698C" w:rsidR="003D3BA4" w:rsidRPr="00681074" w:rsidRDefault="003D3BA4" w:rsidP="007A2605">
            <w:pPr>
              <w:rPr>
                <w:sz w:val="22"/>
                <w:szCs w:val="22"/>
                <w:lang w:val="en-US"/>
              </w:rPr>
            </w:pPr>
            <w:r w:rsidRPr="00681074">
              <w:rPr>
                <w:sz w:val="22"/>
                <w:szCs w:val="22"/>
                <w:lang w:val="en-US"/>
              </w:rPr>
              <w:t>self.state</w:t>
            </w:r>
          </w:p>
        </w:tc>
        <w:tc>
          <w:tcPr>
            <w:tcW w:w="4508" w:type="dxa"/>
          </w:tcPr>
          <w:p w14:paraId="39CD51D9" w14:textId="56AF1D5C"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whether the source is the product of a ray that has interacted with another object so that if the main source object moves it is deleted</w:t>
            </w:r>
          </w:p>
        </w:tc>
      </w:tr>
      <w:tr w:rsidR="003D3BA4" w:rsidRPr="00681074" w14:paraId="2E4AABCB"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735F00B7" w14:textId="44BCC111" w:rsidR="003D3BA4" w:rsidRPr="00681074" w:rsidRDefault="003D3BA4" w:rsidP="007A2605">
            <w:pPr>
              <w:rPr>
                <w:sz w:val="22"/>
                <w:szCs w:val="22"/>
                <w:lang w:val="en-US"/>
              </w:rPr>
            </w:pPr>
            <w:r w:rsidRPr="00681074">
              <w:rPr>
                <w:sz w:val="22"/>
                <w:szCs w:val="22"/>
                <w:lang w:val="en-US"/>
              </w:rPr>
              <w:t>self.stateproduct</w:t>
            </w:r>
          </w:p>
        </w:tc>
        <w:tc>
          <w:tcPr>
            <w:tcW w:w="4508" w:type="dxa"/>
          </w:tcPr>
          <w:p w14:paraId="1EAB578E" w14:textId="3D2D0990"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s a list used by the main source object that holds the objects created from interacting with another object</w:t>
            </w:r>
          </w:p>
        </w:tc>
      </w:tr>
      <w:tr w:rsidR="003D3BA4" w:rsidRPr="00681074" w14:paraId="6FC9CCF5"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9FED28" w14:textId="2502A091" w:rsidR="003D3BA4" w:rsidRPr="00681074" w:rsidRDefault="003D3BA4" w:rsidP="007A2605">
            <w:pPr>
              <w:rPr>
                <w:sz w:val="22"/>
                <w:szCs w:val="22"/>
                <w:lang w:val="en-US"/>
              </w:rPr>
            </w:pPr>
            <w:r w:rsidRPr="00681074">
              <w:rPr>
                <w:sz w:val="22"/>
                <w:szCs w:val="22"/>
                <w:lang w:val="en-US"/>
              </w:rPr>
              <w:t>self.previousobj</w:t>
            </w:r>
          </w:p>
        </w:tc>
        <w:tc>
          <w:tcPr>
            <w:tcW w:w="4508" w:type="dxa"/>
          </w:tcPr>
          <w:p w14:paraId="2D59F99D" w14:textId="7DDCDCC2"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previous objects it been through</w:t>
            </w:r>
          </w:p>
        </w:tc>
      </w:tr>
      <w:tr w:rsidR="003D3BA4" w:rsidRPr="00681074" w14:paraId="2D092E41"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5862A2EA" w14:textId="11818ADF" w:rsidR="003D3BA4" w:rsidRPr="00681074" w:rsidRDefault="003D3BA4" w:rsidP="007A2605">
            <w:pPr>
              <w:rPr>
                <w:sz w:val="22"/>
                <w:szCs w:val="22"/>
                <w:lang w:val="en-US"/>
              </w:rPr>
            </w:pPr>
            <w:r w:rsidRPr="00681074">
              <w:rPr>
                <w:sz w:val="22"/>
                <w:szCs w:val="22"/>
                <w:lang w:val="en-US"/>
              </w:rPr>
              <w:t>IncidentRays[self.defined_name]</w:t>
            </w:r>
          </w:p>
        </w:tc>
        <w:tc>
          <w:tcPr>
            <w:tcW w:w="4508" w:type="dxa"/>
          </w:tcPr>
          <w:p w14:paraId="5B10C2AC" w14:textId="0DE9A7D5"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adds to dictionary the an empty list with the key being the name of the object, used for transferring objects over a network </w:t>
            </w:r>
          </w:p>
        </w:tc>
      </w:tr>
      <w:tr w:rsidR="003D3BA4" w:rsidRPr="00681074" w14:paraId="399C2B57"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A1C183" w14:textId="70222F3D" w:rsidR="003D3BA4" w:rsidRPr="00681074" w:rsidRDefault="003D3BA4" w:rsidP="003D3BA4">
            <w:pPr>
              <w:tabs>
                <w:tab w:val="left" w:pos="1095"/>
              </w:tabs>
              <w:rPr>
                <w:sz w:val="22"/>
                <w:szCs w:val="22"/>
                <w:lang w:val="en-US"/>
              </w:rPr>
            </w:pPr>
            <w:r w:rsidRPr="00681074">
              <w:rPr>
                <w:sz w:val="22"/>
                <w:szCs w:val="22"/>
                <w:lang w:val="en-US"/>
              </w:rPr>
              <w:t>self.t_status</w:t>
            </w:r>
          </w:p>
        </w:tc>
        <w:tc>
          <w:tcPr>
            <w:tcW w:w="4508" w:type="dxa"/>
          </w:tcPr>
          <w:p w14:paraId="3E89700B" w14:textId="0B0A6A8E" w:rsidR="003D3BA4" w:rsidRPr="00681074" w:rsidRDefault="003D7D72"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tilting status of the object if self.graphical2 clicked and dragged it will be one until unclicked then it will return to zero</w:t>
            </w:r>
          </w:p>
        </w:tc>
      </w:tr>
      <w:tr w:rsidR="003D3BA4" w:rsidRPr="00681074" w14:paraId="4E7F892A"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44F6D8AF" w14:textId="25A20420" w:rsidR="003D3BA4" w:rsidRPr="00681074" w:rsidRDefault="003D3BA4" w:rsidP="003D3BA4">
            <w:pPr>
              <w:tabs>
                <w:tab w:val="left" w:pos="1095"/>
              </w:tabs>
              <w:rPr>
                <w:sz w:val="22"/>
                <w:szCs w:val="22"/>
                <w:lang w:val="en-US"/>
              </w:rPr>
            </w:pPr>
            <w:r w:rsidRPr="00681074">
              <w:rPr>
                <w:sz w:val="22"/>
                <w:szCs w:val="22"/>
                <w:lang w:val="en-US"/>
              </w:rPr>
              <w:t>self.normals</w:t>
            </w:r>
          </w:p>
        </w:tc>
        <w:tc>
          <w:tcPr>
            <w:tcW w:w="4508" w:type="dxa"/>
          </w:tcPr>
          <w:p w14:paraId="4CE37EAD" w14:textId="187B920A" w:rsidR="003D3BA4" w:rsidRPr="00681074" w:rsidRDefault="003D7D72"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list of all the normal lines created b</w:t>
            </w:r>
            <w:r w:rsidR="00F2496B" w:rsidRPr="00681074">
              <w:rPr>
                <w:sz w:val="22"/>
                <w:szCs w:val="22"/>
                <w:lang w:val="en-US"/>
              </w:rPr>
              <w:t>y source</w:t>
            </w:r>
          </w:p>
        </w:tc>
      </w:tr>
      <w:tr w:rsidR="003D3BA4" w:rsidRPr="00681074" w14:paraId="0AC3F3F2" w14:textId="77777777" w:rsidTr="003D3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02B767" w14:textId="36E94DD6" w:rsidR="003D3BA4" w:rsidRPr="00681074" w:rsidRDefault="003D3BA4" w:rsidP="003D3BA4">
            <w:pPr>
              <w:tabs>
                <w:tab w:val="left" w:pos="1095"/>
              </w:tabs>
              <w:rPr>
                <w:sz w:val="22"/>
                <w:szCs w:val="22"/>
                <w:lang w:val="en-US"/>
              </w:rPr>
            </w:pPr>
            <w:r w:rsidRPr="00681074">
              <w:rPr>
                <w:sz w:val="22"/>
                <w:szCs w:val="22"/>
                <w:lang w:val="en-US"/>
              </w:rPr>
              <w:t>self.angles</w:t>
            </w:r>
          </w:p>
        </w:tc>
        <w:tc>
          <w:tcPr>
            <w:tcW w:w="4508" w:type="dxa"/>
          </w:tcPr>
          <w:p w14:paraId="1A42ABC2" w14:textId="0B3CF109" w:rsidR="003D3BA4" w:rsidRPr="00681074" w:rsidRDefault="00F2496B"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list of all the angles created by source</w:t>
            </w:r>
          </w:p>
        </w:tc>
      </w:tr>
      <w:tr w:rsidR="003D3BA4" w:rsidRPr="00681074" w14:paraId="00FEB092" w14:textId="77777777" w:rsidTr="003D3BA4">
        <w:tc>
          <w:tcPr>
            <w:cnfStyle w:val="001000000000" w:firstRow="0" w:lastRow="0" w:firstColumn="1" w:lastColumn="0" w:oddVBand="0" w:evenVBand="0" w:oddHBand="0" w:evenHBand="0" w:firstRowFirstColumn="0" w:firstRowLastColumn="0" w:lastRowFirstColumn="0" w:lastRowLastColumn="0"/>
            <w:tcW w:w="4508" w:type="dxa"/>
          </w:tcPr>
          <w:p w14:paraId="7E04823D" w14:textId="683D6B1C" w:rsidR="003D3BA4" w:rsidRPr="00681074" w:rsidRDefault="003D3BA4" w:rsidP="003D3BA4">
            <w:pPr>
              <w:tabs>
                <w:tab w:val="left" w:pos="1095"/>
              </w:tabs>
              <w:rPr>
                <w:sz w:val="22"/>
                <w:szCs w:val="22"/>
                <w:lang w:val="en-US"/>
              </w:rPr>
            </w:pPr>
            <w:r w:rsidRPr="00681074">
              <w:rPr>
                <w:sz w:val="22"/>
                <w:szCs w:val="22"/>
                <w:lang w:val="en-US"/>
              </w:rPr>
              <w:t>self.re</w:t>
            </w:r>
          </w:p>
        </w:tc>
        <w:tc>
          <w:tcPr>
            <w:tcW w:w="4508" w:type="dxa"/>
          </w:tcPr>
          <w:p w14:paraId="0E056BA1" w14:textId="3E8621E2" w:rsidR="003D3BA4" w:rsidRPr="00681074" w:rsidRDefault="00F2496B"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whether or not the source has caused an total internal reflection and indicates the position pos indicates the top and/or bottom sides and neg indicates the side of object</w:t>
            </w:r>
          </w:p>
        </w:tc>
      </w:tr>
    </w:tbl>
    <w:p w14:paraId="48363240" w14:textId="3ACEBFA8" w:rsidR="003D3BA4" w:rsidRPr="00681074" w:rsidRDefault="003D3BA4" w:rsidP="007A2605">
      <w:pPr>
        <w:rPr>
          <w:sz w:val="22"/>
          <w:szCs w:val="22"/>
          <w:lang w:val="en-US"/>
        </w:rPr>
      </w:pPr>
    </w:p>
    <w:tbl>
      <w:tblPr>
        <w:tblStyle w:val="PlainTable2"/>
        <w:tblW w:w="0" w:type="auto"/>
        <w:tblLook w:val="04A0" w:firstRow="1" w:lastRow="0" w:firstColumn="1" w:lastColumn="0" w:noHBand="0" w:noVBand="1"/>
      </w:tblPr>
      <w:tblGrid>
        <w:gridCol w:w="4347"/>
        <w:gridCol w:w="2632"/>
        <w:gridCol w:w="2047"/>
      </w:tblGrid>
      <w:tr w:rsidR="00457BA1" w:rsidRPr="00681074" w14:paraId="42E7314C" w14:textId="7B3694A3" w:rsidTr="00457B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04771C31" w14:textId="2CEC6FAD" w:rsidR="00457BA1" w:rsidRPr="00681074" w:rsidRDefault="00457BA1" w:rsidP="007A2605">
            <w:pPr>
              <w:rPr>
                <w:sz w:val="22"/>
                <w:szCs w:val="22"/>
                <w:lang w:val="en-US"/>
              </w:rPr>
            </w:pPr>
            <w:r w:rsidRPr="00681074">
              <w:rPr>
                <w:sz w:val="22"/>
                <w:szCs w:val="22"/>
                <w:lang w:val="en-US"/>
              </w:rPr>
              <w:t>Methods</w:t>
            </w:r>
          </w:p>
        </w:tc>
        <w:tc>
          <w:tcPr>
            <w:tcW w:w="2743" w:type="dxa"/>
          </w:tcPr>
          <w:p w14:paraId="68814955" w14:textId="3646C804" w:rsidR="00457BA1" w:rsidRPr="00681074" w:rsidRDefault="00457BA1"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c>
          <w:tcPr>
            <w:tcW w:w="2078" w:type="dxa"/>
          </w:tcPr>
          <w:p w14:paraId="77F12FEA" w14:textId="1F9FF28F" w:rsidR="00457BA1" w:rsidRPr="00681074" w:rsidRDefault="00457BA1"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turn</w:t>
            </w:r>
          </w:p>
        </w:tc>
      </w:tr>
      <w:tr w:rsidR="00457BA1" w:rsidRPr="00681074" w14:paraId="60DAC097" w14:textId="7AC82A33"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3A5B0E45" w14:textId="6C651E17" w:rsidR="00457BA1" w:rsidRPr="00681074" w:rsidRDefault="00457BA1" w:rsidP="007A2605">
            <w:pPr>
              <w:rPr>
                <w:sz w:val="22"/>
                <w:szCs w:val="22"/>
                <w:lang w:val="en-US"/>
              </w:rPr>
            </w:pPr>
            <w:r w:rsidRPr="00681074">
              <w:rPr>
                <w:sz w:val="22"/>
                <w:szCs w:val="22"/>
                <w:lang w:val="en-US"/>
              </w:rPr>
              <w:lastRenderedPageBreak/>
              <w:t>self.findupdate(x,y)</w:t>
            </w:r>
          </w:p>
        </w:tc>
        <w:tc>
          <w:tcPr>
            <w:tcW w:w="2743" w:type="dxa"/>
          </w:tcPr>
          <w:p w14:paraId="523F48DA" w14:textId="0DAEE1C4"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when position or source manipulated it updates the attributes self,findx and self,findy in accordance with the change that has occurred</w:t>
            </w:r>
          </w:p>
        </w:tc>
        <w:tc>
          <w:tcPr>
            <w:tcW w:w="2078" w:type="dxa"/>
          </w:tcPr>
          <w:p w14:paraId="6C07F304" w14:textId="1B6FA43D"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lf.findy, self.findx</w:t>
            </w:r>
          </w:p>
        </w:tc>
      </w:tr>
      <w:tr w:rsidR="00457BA1" w:rsidRPr="00681074" w14:paraId="78DA69B2" w14:textId="0802D07A" w:rsidTr="00457BA1">
        <w:tc>
          <w:tcPr>
            <w:cnfStyle w:val="001000000000" w:firstRow="0" w:lastRow="0" w:firstColumn="1" w:lastColumn="0" w:oddVBand="0" w:evenVBand="0" w:oddHBand="0" w:evenHBand="0" w:firstRowFirstColumn="0" w:firstRowLastColumn="0" w:lastRowFirstColumn="0" w:lastRowLastColumn="0"/>
            <w:tcW w:w="4205" w:type="dxa"/>
          </w:tcPr>
          <w:p w14:paraId="431B4230" w14:textId="59012FE3" w:rsidR="00457BA1" w:rsidRPr="00681074" w:rsidRDefault="00457BA1" w:rsidP="007A2605">
            <w:pPr>
              <w:rPr>
                <w:sz w:val="22"/>
                <w:szCs w:val="22"/>
                <w:lang w:val="en-US"/>
              </w:rPr>
            </w:pPr>
            <w:r w:rsidRPr="00681074">
              <w:rPr>
                <w:sz w:val="22"/>
                <w:szCs w:val="22"/>
                <w:lang w:val="en-US"/>
              </w:rPr>
              <w:t>self.blackout()</w:t>
            </w:r>
          </w:p>
        </w:tc>
        <w:tc>
          <w:tcPr>
            <w:tcW w:w="2743" w:type="dxa"/>
          </w:tcPr>
          <w:p w14:paraId="07C70368" w14:textId="696F9596"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when source objects are created because of another source it loses its ability to rotate manually so the self.graphical2 is blacked out </w:t>
            </w:r>
          </w:p>
        </w:tc>
        <w:tc>
          <w:tcPr>
            <w:tcW w:w="2078" w:type="dxa"/>
          </w:tcPr>
          <w:p w14:paraId="6F047AB6" w14:textId="0D1980EB"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turn self.colour</w:t>
            </w:r>
          </w:p>
        </w:tc>
      </w:tr>
      <w:tr w:rsidR="00457BA1" w:rsidRPr="00681074" w14:paraId="5B9A2683" w14:textId="19E48045"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6E15C55A" w14:textId="73850495" w:rsidR="00457BA1" w:rsidRPr="00681074" w:rsidRDefault="00457BA1" w:rsidP="007A2605">
            <w:pPr>
              <w:rPr>
                <w:sz w:val="22"/>
                <w:szCs w:val="22"/>
                <w:lang w:val="en-US"/>
              </w:rPr>
            </w:pPr>
            <w:r w:rsidRPr="00681074">
              <w:rPr>
                <w:sz w:val="22"/>
                <w:szCs w:val="22"/>
                <w:lang w:val="en-US"/>
              </w:rPr>
              <w:t>self.InsideSimulation(source,intialsource,obj)</w:t>
            </w:r>
          </w:p>
        </w:tc>
        <w:tc>
          <w:tcPr>
            <w:tcW w:w="2743" w:type="dxa"/>
          </w:tcPr>
          <w:p w14:paraId="5440F8EB" w14:textId="0B22A98A"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imulates the products of the initial source if they are found inside another object and manipulated accordingly, parameter source refers to the object is in, instead of finding it again, initial source is the original source object that caused the change, the parameter obj takes the Boolean values true or false, if true then the propagation of the ray was caused by the movement of an object and products of original source will be stored accordingly</w:t>
            </w:r>
          </w:p>
        </w:tc>
        <w:tc>
          <w:tcPr>
            <w:tcW w:w="2078" w:type="dxa"/>
          </w:tcPr>
          <w:p w14:paraId="6E199D1F" w14:textId="450A720D"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lf.endx, self.endy</w:t>
            </w:r>
          </w:p>
        </w:tc>
      </w:tr>
      <w:tr w:rsidR="00457BA1" w:rsidRPr="00681074" w14:paraId="1928F25C" w14:textId="67ADA818" w:rsidTr="00457BA1">
        <w:tc>
          <w:tcPr>
            <w:cnfStyle w:val="001000000000" w:firstRow="0" w:lastRow="0" w:firstColumn="1" w:lastColumn="0" w:oddVBand="0" w:evenVBand="0" w:oddHBand="0" w:evenHBand="0" w:firstRowFirstColumn="0" w:firstRowLastColumn="0" w:lastRowFirstColumn="0" w:lastRowLastColumn="0"/>
            <w:tcW w:w="4205" w:type="dxa"/>
          </w:tcPr>
          <w:p w14:paraId="43C452F2" w14:textId="78BE1824" w:rsidR="00457BA1" w:rsidRPr="00681074" w:rsidRDefault="00457BA1" w:rsidP="007A2605">
            <w:pPr>
              <w:rPr>
                <w:sz w:val="22"/>
                <w:szCs w:val="22"/>
                <w:lang w:val="en-US"/>
              </w:rPr>
            </w:pPr>
            <w:r w:rsidRPr="00681074">
              <w:rPr>
                <w:sz w:val="22"/>
                <w:szCs w:val="22"/>
                <w:lang w:val="en-US"/>
              </w:rPr>
              <w:t>self.Simulation(state,previous, obj)</w:t>
            </w:r>
          </w:p>
        </w:tc>
        <w:tc>
          <w:tcPr>
            <w:tcW w:w="2743" w:type="dxa"/>
          </w:tcPr>
          <w:p w14:paraId="5DAEE235" w14:textId="3A05744E"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simulates what would happen to a ray when it interacts with another object depending on its property. Parameter state refers to whether the ray was the product of another ray, the parameter previous refers to the original source, and the parameter obj is the same as in the inside simulation method. First it finds if its ray intersects with any points on all the objects loaded, then for each intersection calculates the distance from start point to find closest, then depending on </w:t>
            </w:r>
            <w:r w:rsidRPr="00681074">
              <w:rPr>
                <w:sz w:val="22"/>
                <w:szCs w:val="22"/>
                <w:lang w:val="en-US"/>
              </w:rPr>
              <w:lastRenderedPageBreak/>
              <w:t>the property of the object manipulates the ray</w:t>
            </w:r>
          </w:p>
        </w:tc>
        <w:tc>
          <w:tcPr>
            <w:tcW w:w="2078" w:type="dxa"/>
          </w:tcPr>
          <w:p w14:paraId="0C16880C" w14:textId="65C4CD5E"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self.endx, self.endy</w:t>
            </w:r>
          </w:p>
        </w:tc>
      </w:tr>
      <w:tr w:rsidR="00457BA1" w:rsidRPr="00681074" w14:paraId="017FE8F6" w14:textId="576DFA57"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52E66480" w14:textId="57A804F1" w:rsidR="00457BA1" w:rsidRPr="00681074" w:rsidRDefault="00457BA1" w:rsidP="007A2605">
            <w:pPr>
              <w:rPr>
                <w:sz w:val="22"/>
                <w:szCs w:val="22"/>
                <w:lang w:val="en-US"/>
              </w:rPr>
            </w:pPr>
            <w:r w:rsidRPr="00681074">
              <w:rPr>
                <w:sz w:val="22"/>
                <w:szCs w:val="22"/>
                <w:lang w:val="en-US"/>
              </w:rPr>
              <w:t>self.statechange()</w:t>
            </w:r>
          </w:p>
        </w:tc>
        <w:tc>
          <w:tcPr>
            <w:tcW w:w="2743" w:type="dxa"/>
          </w:tcPr>
          <w:p w14:paraId="6BAA5B5D" w14:textId="79E85C40"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turns original end point of a source after it has left an object</w:t>
            </w:r>
          </w:p>
        </w:tc>
        <w:tc>
          <w:tcPr>
            <w:tcW w:w="2078" w:type="dxa"/>
          </w:tcPr>
          <w:p w14:paraId="3129CE79" w14:textId="4B487AA1"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lf.endy, self.endx, self.graphical</w:t>
            </w:r>
          </w:p>
        </w:tc>
      </w:tr>
      <w:tr w:rsidR="00457BA1" w:rsidRPr="00681074" w14:paraId="080C3853" w14:textId="2BE2BCE5" w:rsidTr="00457BA1">
        <w:tc>
          <w:tcPr>
            <w:cnfStyle w:val="001000000000" w:firstRow="0" w:lastRow="0" w:firstColumn="1" w:lastColumn="0" w:oddVBand="0" w:evenVBand="0" w:oddHBand="0" w:evenHBand="0" w:firstRowFirstColumn="0" w:firstRowLastColumn="0" w:lastRowFirstColumn="0" w:lastRowLastColumn="0"/>
            <w:tcW w:w="4205" w:type="dxa"/>
          </w:tcPr>
          <w:p w14:paraId="2318E7AE" w14:textId="73CAD075" w:rsidR="00457BA1" w:rsidRPr="00681074" w:rsidRDefault="00457BA1" w:rsidP="007A2605">
            <w:pPr>
              <w:rPr>
                <w:sz w:val="22"/>
                <w:szCs w:val="22"/>
                <w:lang w:val="en-US"/>
              </w:rPr>
            </w:pPr>
            <w:r w:rsidRPr="00681074">
              <w:rPr>
                <w:sz w:val="22"/>
                <w:szCs w:val="22"/>
                <w:lang w:val="en-US"/>
              </w:rPr>
              <w:t>self.redraw(x,y)</w:t>
            </w:r>
          </w:p>
        </w:tc>
        <w:tc>
          <w:tcPr>
            <w:tcW w:w="2743" w:type="dxa"/>
          </w:tcPr>
          <w:p w14:paraId="0D7CCE8A" w14:textId="211A200C"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draws source in accordance with where it has been moved by a mouse</w:t>
            </w:r>
          </w:p>
        </w:tc>
        <w:tc>
          <w:tcPr>
            <w:tcW w:w="2078" w:type="dxa"/>
          </w:tcPr>
          <w:p w14:paraId="347554DD" w14:textId="51B5E3BB"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elf.graphical, self.xp, self.yp, self.redy, self.redx, self.rendy, self.rendx, self.endy, self.m</w:t>
            </w:r>
          </w:p>
        </w:tc>
      </w:tr>
      <w:tr w:rsidR="00457BA1" w:rsidRPr="00681074" w14:paraId="0EC52B9D" w14:textId="14457A8E"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57D97C1D" w14:textId="62377227" w:rsidR="00457BA1" w:rsidRPr="00681074" w:rsidRDefault="00457BA1" w:rsidP="007A2605">
            <w:pPr>
              <w:rPr>
                <w:sz w:val="22"/>
                <w:szCs w:val="22"/>
                <w:lang w:val="en-US"/>
              </w:rPr>
            </w:pPr>
            <w:r w:rsidRPr="00681074">
              <w:rPr>
                <w:sz w:val="22"/>
                <w:szCs w:val="22"/>
                <w:lang w:val="en-US"/>
              </w:rPr>
              <w:t>self.rotate(mousex,mousey)</w:t>
            </w:r>
          </w:p>
        </w:tc>
        <w:tc>
          <w:tcPr>
            <w:tcW w:w="2743" w:type="dxa"/>
          </w:tcPr>
          <w:p w14:paraId="4D7B5052" w14:textId="25A2B162"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otates the source in accordance with where the mouse stops the dragging</w:t>
            </w:r>
          </w:p>
        </w:tc>
        <w:tc>
          <w:tcPr>
            <w:tcW w:w="2078" w:type="dxa"/>
          </w:tcPr>
          <w:p w14:paraId="487B4C03" w14:textId="7AD7101C"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lf.graphical, self.graphical2, self.endy, self.redy, self.rendy, self.m, self.stateproduct</w:t>
            </w:r>
          </w:p>
        </w:tc>
      </w:tr>
      <w:tr w:rsidR="00457BA1" w:rsidRPr="00681074" w14:paraId="734381F7" w14:textId="3D1FF24C" w:rsidTr="00457BA1">
        <w:tc>
          <w:tcPr>
            <w:cnfStyle w:val="001000000000" w:firstRow="0" w:lastRow="0" w:firstColumn="1" w:lastColumn="0" w:oddVBand="0" w:evenVBand="0" w:oddHBand="0" w:evenHBand="0" w:firstRowFirstColumn="0" w:firstRowLastColumn="0" w:lastRowFirstColumn="0" w:lastRowLastColumn="0"/>
            <w:tcW w:w="4205" w:type="dxa"/>
          </w:tcPr>
          <w:p w14:paraId="68B830E2" w14:textId="1E05AE40" w:rsidR="00457BA1" w:rsidRPr="00681074" w:rsidRDefault="00457BA1" w:rsidP="007A2605">
            <w:pPr>
              <w:rPr>
                <w:sz w:val="22"/>
                <w:szCs w:val="22"/>
                <w:lang w:val="en-US"/>
              </w:rPr>
            </w:pPr>
            <w:r w:rsidRPr="00681074">
              <w:rPr>
                <w:sz w:val="22"/>
                <w:szCs w:val="22"/>
                <w:lang w:val="en-US"/>
              </w:rPr>
              <w:t>self.anglesfunc(theta1, theta2, orientation, coord, nor, nor2, sign, source)</w:t>
            </w:r>
          </w:p>
        </w:tc>
        <w:tc>
          <w:tcPr>
            <w:tcW w:w="2743" w:type="dxa"/>
          </w:tcPr>
          <w:p w14:paraId="7D384888" w14:textId="247A0C92"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raws in the arcs that represent the angle of refraction, incidence, and reflection against the normal line. The parameter theta1 represents the incidence angle, theta2 represents the refraction angle, orientation refers to which orientation the normal line is, coord refers to the coordinates of interaction. Nor refers to the degrees at which normal line is relative to incidence angle, Nor2 refers to the degrees at which normal line is relative to refraction angle, sign refers to the arc positions to the left or right of the normal or on top or under the normal, source refers to the initial source</w:t>
            </w:r>
          </w:p>
        </w:tc>
        <w:tc>
          <w:tcPr>
            <w:tcW w:w="2078" w:type="dxa"/>
          </w:tcPr>
          <w:p w14:paraId="0D9F13F8" w14:textId="4331F8EF" w:rsidR="00457BA1" w:rsidRPr="00681074" w:rsidRDefault="00457BA1"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w:t>
            </w:r>
          </w:p>
        </w:tc>
      </w:tr>
      <w:tr w:rsidR="00457BA1" w:rsidRPr="00681074" w14:paraId="5ADB919F" w14:textId="2ACDDA13"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36DD9FE7" w14:textId="4801DAD4" w:rsidR="00457BA1" w:rsidRPr="00681074" w:rsidRDefault="00457BA1" w:rsidP="007A2605">
            <w:pPr>
              <w:rPr>
                <w:sz w:val="22"/>
                <w:szCs w:val="22"/>
                <w:lang w:val="en-US"/>
              </w:rPr>
            </w:pPr>
            <w:r w:rsidRPr="00681074">
              <w:rPr>
                <w:sz w:val="22"/>
                <w:szCs w:val="22"/>
                <w:lang w:val="en-US"/>
              </w:rPr>
              <w:t>self.normalfunc(self, orientation, source, coord)</w:t>
            </w:r>
          </w:p>
        </w:tc>
        <w:tc>
          <w:tcPr>
            <w:tcW w:w="2743" w:type="dxa"/>
          </w:tcPr>
          <w:p w14:paraId="6F4C3D60" w14:textId="4AB2EE41"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draws in normal line when a source interacts with an object, orientation determines whether it is horizontal or vertical and source refers to initial source and coord is the </w:t>
            </w:r>
            <w:r w:rsidRPr="00681074">
              <w:rPr>
                <w:sz w:val="22"/>
                <w:szCs w:val="22"/>
                <w:lang w:val="en-US"/>
              </w:rPr>
              <w:lastRenderedPageBreak/>
              <w:t>coordinates of the intersection point</w:t>
            </w:r>
          </w:p>
        </w:tc>
        <w:tc>
          <w:tcPr>
            <w:tcW w:w="2078" w:type="dxa"/>
          </w:tcPr>
          <w:p w14:paraId="3633E198" w14:textId="1C0CC3CC" w:rsidR="00457BA1" w:rsidRPr="00681074" w:rsidRDefault="00457BA1"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lastRenderedPageBreak/>
              <w:t>None</w:t>
            </w:r>
          </w:p>
        </w:tc>
      </w:tr>
    </w:tbl>
    <w:p w14:paraId="289B60BB" w14:textId="77777777" w:rsidR="00F2496B" w:rsidRPr="00681074" w:rsidRDefault="00F2496B" w:rsidP="007A2605">
      <w:pPr>
        <w:rPr>
          <w:sz w:val="22"/>
          <w:szCs w:val="22"/>
          <w:lang w:val="en-US"/>
        </w:rPr>
      </w:pPr>
    </w:p>
    <w:p w14:paraId="4054DBF3" w14:textId="76381F32" w:rsidR="00443568" w:rsidRPr="00681074" w:rsidRDefault="00F9348E" w:rsidP="007A2605">
      <w:pPr>
        <w:rPr>
          <w:sz w:val="22"/>
          <w:szCs w:val="22"/>
          <w:lang w:val="en-US"/>
        </w:rPr>
      </w:pPr>
      <w:r w:rsidRPr="00681074">
        <w:rPr>
          <w:sz w:val="22"/>
          <w:szCs w:val="22"/>
          <w:lang w:val="en-US"/>
        </w:rPr>
        <w:t>Block Class-</w:t>
      </w:r>
    </w:p>
    <w:p w14:paraId="0C75D72E" w14:textId="4F3BA203" w:rsidR="00443568" w:rsidRPr="00681074" w:rsidRDefault="00F2496B" w:rsidP="007A2605">
      <w:pPr>
        <w:rPr>
          <w:sz w:val="22"/>
          <w:szCs w:val="22"/>
          <w:lang w:val="en-US"/>
        </w:rPr>
      </w:pPr>
      <w:r w:rsidRPr="00681074">
        <w:rPr>
          <w:sz w:val="22"/>
          <w:szCs w:val="22"/>
          <w:lang w:val="en-US"/>
        </w:rPr>
        <w:t>Block and Glass Block class have the exact structure so I will only be explaining the structure of the block</w:t>
      </w:r>
      <w:r w:rsidR="00443568" w:rsidRPr="00681074">
        <w:rPr>
          <w:sz w:val="22"/>
          <w:szCs w:val="22"/>
          <w:lang w:val="en-US"/>
        </w:rPr>
        <w:t>. They don’t hold one unique attribute but just override some from the inherited class (self.graphical, self.</w:t>
      </w:r>
      <w:r w:rsidR="00B2604D" w:rsidRPr="00681074">
        <w:rPr>
          <w:sz w:val="22"/>
          <w:szCs w:val="22"/>
          <w:lang w:val="en-US"/>
        </w:rPr>
        <w:t>full_name</w:t>
      </w:r>
      <w:r w:rsidR="00443568" w:rsidRPr="00681074">
        <w:rPr>
          <w:sz w:val="22"/>
          <w:szCs w:val="22"/>
          <w:lang w:val="en-US"/>
        </w:rPr>
        <w:t xml:space="preserve"> and self.refractive_index)</w:t>
      </w:r>
      <w:r w:rsidR="00457BA1" w:rsidRPr="00681074">
        <w:rPr>
          <w:sz w:val="22"/>
          <w:szCs w:val="22"/>
          <w:lang w:val="en-US"/>
        </w:rPr>
        <w:t xml:space="preserve"> and all methods are the same as in their parent class</w:t>
      </w:r>
    </w:p>
    <w:p w14:paraId="19D7C788" w14:textId="6211C1D0" w:rsidR="00F2496B" w:rsidRPr="00681074" w:rsidRDefault="00F2496B" w:rsidP="007A2605">
      <w:pPr>
        <w:rPr>
          <w:sz w:val="22"/>
          <w:szCs w:val="22"/>
          <w:lang w:val="en-US"/>
        </w:rPr>
      </w:pPr>
      <w:r w:rsidRPr="00681074">
        <w:rPr>
          <w:sz w:val="22"/>
          <w:szCs w:val="22"/>
          <w:lang w:val="en-US"/>
        </w:rPr>
        <w:t>Mirror Class-</w:t>
      </w:r>
    </w:p>
    <w:p w14:paraId="5E45441E" w14:textId="4DD82275" w:rsidR="00B2604D" w:rsidRPr="00681074" w:rsidRDefault="00B2604D" w:rsidP="007A2605">
      <w:pPr>
        <w:rPr>
          <w:sz w:val="22"/>
          <w:szCs w:val="22"/>
          <w:lang w:val="en-US"/>
        </w:rPr>
      </w:pPr>
      <w:r w:rsidRPr="00681074">
        <w:rPr>
          <w:sz w:val="22"/>
          <w:szCs w:val="22"/>
          <w:lang w:val="en-US"/>
        </w:rPr>
        <w:t xml:space="preserve">Has the same attributes and method as </w:t>
      </w:r>
      <w:r w:rsidR="003838CB" w:rsidRPr="00681074">
        <w:rPr>
          <w:sz w:val="22"/>
          <w:szCs w:val="22"/>
          <w:lang w:val="en-US"/>
        </w:rPr>
        <w:t xml:space="preserve">in parent class main </w:t>
      </w:r>
      <w:r w:rsidRPr="00681074">
        <w:rPr>
          <w:sz w:val="22"/>
          <w:szCs w:val="22"/>
          <w:lang w:val="en-US"/>
        </w:rPr>
        <w:t>objects, but notably has a different property so objects interact with light differently</w:t>
      </w:r>
      <w:r w:rsidR="003838CB" w:rsidRPr="00681074">
        <w:rPr>
          <w:sz w:val="22"/>
          <w:szCs w:val="22"/>
          <w:lang w:val="en-US"/>
        </w:rPr>
        <w:t xml:space="preserve"> which will be addressed when designing simulation algorithm</w:t>
      </w:r>
    </w:p>
    <w:p w14:paraId="7E86D61F" w14:textId="611F5ABD" w:rsidR="00F2496B" w:rsidRPr="00681074" w:rsidRDefault="00F2496B" w:rsidP="007A2605">
      <w:pPr>
        <w:rPr>
          <w:sz w:val="22"/>
          <w:szCs w:val="22"/>
          <w:lang w:val="en-US"/>
        </w:rPr>
      </w:pPr>
      <w:r w:rsidRPr="00681074">
        <w:rPr>
          <w:sz w:val="22"/>
          <w:szCs w:val="22"/>
          <w:lang w:val="en-US"/>
        </w:rPr>
        <w:t>Screen Class-</w:t>
      </w:r>
    </w:p>
    <w:p w14:paraId="2FFC7248" w14:textId="18C1330D" w:rsidR="00B2604D" w:rsidRPr="00681074" w:rsidRDefault="00B2604D" w:rsidP="007A2605">
      <w:pPr>
        <w:rPr>
          <w:sz w:val="22"/>
          <w:szCs w:val="22"/>
          <w:lang w:val="en-US"/>
        </w:rPr>
      </w:pPr>
      <w:r w:rsidRPr="00681074">
        <w:rPr>
          <w:sz w:val="22"/>
          <w:szCs w:val="22"/>
          <w:lang w:val="en-US"/>
        </w:rPr>
        <w:t>Stops any source object that intercepts it</w:t>
      </w:r>
      <w:r w:rsidR="003838CB" w:rsidRPr="00681074">
        <w:rPr>
          <w:sz w:val="22"/>
          <w:szCs w:val="22"/>
          <w:lang w:val="en-US"/>
        </w:rPr>
        <w:t>, similar case as for mirror class has same attributes and methods as parent class and interaction with light will be addressed in simulation algorithm</w:t>
      </w:r>
    </w:p>
    <w:p w14:paraId="28170511" w14:textId="46D026AE" w:rsidR="00F2496B" w:rsidRPr="00681074" w:rsidRDefault="00F2496B" w:rsidP="007A2605">
      <w:pPr>
        <w:rPr>
          <w:sz w:val="22"/>
          <w:szCs w:val="22"/>
          <w:lang w:val="en-US"/>
        </w:rPr>
      </w:pPr>
      <w:r w:rsidRPr="00681074">
        <w:rPr>
          <w:sz w:val="22"/>
          <w:szCs w:val="22"/>
          <w:lang w:val="en-US"/>
        </w:rPr>
        <w:t>Semi-Circle Class-</w:t>
      </w:r>
    </w:p>
    <w:tbl>
      <w:tblPr>
        <w:tblStyle w:val="PlainTable2"/>
        <w:tblW w:w="0" w:type="auto"/>
        <w:tblLook w:val="04A0" w:firstRow="1" w:lastRow="0" w:firstColumn="1" w:lastColumn="0" w:noHBand="0" w:noVBand="1"/>
      </w:tblPr>
      <w:tblGrid>
        <w:gridCol w:w="4508"/>
        <w:gridCol w:w="4508"/>
      </w:tblGrid>
      <w:tr w:rsidR="003838CB" w:rsidRPr="00681074" w14:paraId="7F7678F7" w14:textId="77777777" w:rsidTr="00383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D809EA" w14:textId="118C2C42" w:rsidR="003838CB" w:rsidRPr="00681074" w:rsidRDefault="003838CB" w:rsidP="007A2605">
            <w:pPr>
              <w:rPr>
                <w:sz w:val="22"/>
                <w:szCs w:val="22"/>
                <w:lang w:val="en-US"/>
              </w:rPr>
            </w:pPr>
            <w:r w:rsidRPr="00681074">
              <w:rPr>
                <w:sz w:val="22"/>
                <w:szCs w:val="22"/>
                <w:lang w:val="en-US"/>
              </w:rPr>
              <w:t>Attributes</w:t>
            </w:r>
          </w:p>
        </w:tc>
        <w:tc>
          <w:tcPr>
            <w:tcW w:w="4508" w:type="dxa"/>
          </w:tcPr>
          <w:p w14:paraId="77011458" w14:textId="3CF79C52" w:rsidR="003838CB" w:rsidRPr="00681074" w:rsidRDefault="003838CB"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3838CB" w:rsidRPr="00681074" w14:paraId="6FE13745" w14:textId="77777777" w:rsidTr="00383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F0B8573" w14:textId="36F8606D" w:rsidR="003838CB" w:rsidRPr="00681074" w:rsidRDefault="003838CB" w:rsidP="007A2605">
            <w:pPr>
              <w:rPr>
                <w:sz w:val="22"/>
                <w:szCs w:val="22"/>
                <w:lang w:val="en-US"/>
              </w:rPr>
            </w:pPr>
            <w:r w:rsidRPr="00681074">
              <w:rPr>
                <w:sz w:val="22"/>
                <w:szCs w:val="22"/>
                <w:lang w:val="en-US"/>
              </w:rPr>
              <w:t>self.Radius</w:t>
            </w:r>
          </w:p>
        </w:tc>
        <w:tc>
          <w:tcPr>
            <w:tcW w:w="4508" w:type="dxa"/>
          </w:tcPr>
          <w:p w14:paraId="780B985E" w14:textId="7D6C278D" w:rsidR="003838CB" w:rsidRPr="00681074" w:rsidRDefault="003838CB"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radius for the semi-circle</w:t>
            </w:r>
          </w:p>
        </w:tc>
      </w:tr>
      <w:tr w:rsidR="003838CB" w:rsidRPr="00681074" w14:paraId="4D70DEAB" w14:textId="77777777" w:rsidTr="003838CB">
        <w:tc>
          <w:tcPr>
            <w:cnfStyle w:val="001000000000" w:firstRow="0" w:lastRow="0" w:firstColumn="1" w:lastColumn="0" w:oddVBand="0" w:evenVBand="0" w:oddHBand="0" w:evenHBand="0" w:firstRowFirstColumn="0" w:firstRowLastColumn="0" w:lastRowFirstColumn="0" w:lastRowLastColumn="0"/>
            <w:tcW w:w="4508" w:type="dxa"/>
          </w:tcPr>
          <w:p w14:paraId="2E124C47" w14:textId="078A2682" w:rsidR="003838CB" w:rsidRPr="00681074" w:rsidRDefault="003838CB" w:rsidP="007A2605">
            <w:pPr>
              <w:rPr>
                <w:sz w:val="22"/>
                <w:szCs w:val="22"/>
                <w:lang w:val="en-US"/>
              </w:rPr>
            </w:pPr>
            <w:r w:rsidRPr="00681074">
              <w:rPr>
                <w:sz w:val="22"/>
                <w:szCs w:val="22"/>
                <w:lang w:val="en-US"/>
              </w:rPr>
              <w:t>self.graphical2</w:t>
            </w:r>
          </w:p>
        </w:tc>
        <w:tc>
          <w:tcPr>
            <w:tcW w:w="4508" w:type="dxa"/>
          </w:tcPr>
          <w:p w14:paraId="0F04FD2A" w14:textId="2E1C6442" w:rsidR="003838CB" w:rsidRPr="00681074" w:rsidRDefault="003838CB"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s pygame doesn’t have a draw function I will have to draw the semi-circle using a composite of the rectangle and circle function, self.graphical is the circle function with radius self.Radius and this attributes represents the rectangle that covers the bottom half of the circle</w:t>
            </w:r>
          </w:p>
        </w:tc>
      </w:tr>
      <w:tr w:rsidR="003838CB" w:rsidRPr="00681074" w14:paraId="7E14DB47" w14:textId="77777777" w:rsidTr="00383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D961B3" w14:textId="7622C555" w:rsidR="003838CB" w:rsidRPr="00681074" w:rsidRDefault="003838CB" w:rsidP="007A2605">
            <w:pPr>
              <w:rPr>
                <w:sz w:val="22"/>
                <w:szCs w:val="22"/>
                <w:lang w:val="en-US"/>
              </w:rPr>
            </w:pPr>
            <w:r w:rsidRPr="00681074">
              <w:rPr>
                <w:sz w:val="22"/>
                <w:szCs w:val="22"/>
                <w:lang w:val="en-US"/>
              </w:rPr>
              <w:t>self.Eqaution</w:t>
            </w:r>
          </w:p>
        </w:tc>
        <w:tc>
          <w:tcPr>
            <w:tcW w:w="4508" w:type="dxa"/>
          </w:tcPr>
          <w:p w14:paraId="2285B246" w14:textId="10612C83" w:rsidR="003838CB" w:rsidRPr="00681074" w:rsidRDefault="003838CB"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dentifies the equation of self.graphical (which is a circle)</w:t>
            </w:r>
          </w:p>
        </w:tc>
      </w:tr>
      <w:tr w:rsidR="003838CB" w:rsidRPr="00681074" w14:paraId="521D5B30" w14:textId="77777777" w:rsidTr="003838CB">
        <w:tc>
          <w:tcPr>
            <w:cnfStyle w:val="001000000000" w:firstRow="0" w:lastRow="0" w:firstColumn="1" w:lastColumn="0" w:oddVBand="0" w:evenVBand="0" w:oddHBand="0" w:evenHBand="0" w:firstRowFirstColumn="0" w:firstRowLastColumn="0" w:lastRowFirstColumn="0" w:lastRowLastColumn="0"/>
            <w:tcW w:w="4508" w:type="dxa"/>
          </w:tcPr>
          <w:p w14:paraId="168F4544" w14:textId="5E8E37AB" w:rsidR="003838CB" w:rsidRPr="00681074" w:rsidRDefault="003838CB" w:rsidP="007A2605">
            <w:pPr>
              <w:rPr>
                <w:sz w:val="22"/>
                <w:szCs w:val="22"/>
                <w:lang w:val="en-US"/>
              </w:rPr>
            </w:pPr>
            <w:r w:rsidRPr="00681074">
              <w:rPr>
                <w:sz w:val="22"/>
                <w:szCs w:val="22"/>
                <w:lang w:val="en-US"/>
              </w:rPr>
              <w:t>self.Gradient</w:t>
            </w:r>
          </w:p>
        </w:tc>
        <w:tc>
          <w:tcPr>
            <w:tcW w:w="4508" w:type="dxa"/>
          </w:tcPr>
          <w:p w14:paraId="11610584" w14:textId="31E08F4E" w:rsidR="003838CB" w:rsidRPr="00681074" w:rsidRDefault="003838CB" w:rsidP="007A260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s a attribute that calls a function from the sympy library that finds derivative of self.Equation</w:t>
            </w:r>
          </w:p>
        </w:tc>
      </w:tr>
    </w:tbl>
    <w:p w14:paraId="3F24BAB7" w14:textId="42BDAE39" w:rsidR="00F2496B" w:rsidRPr="00681074" w:rsidRDefault="00F2496B" w:rsidP="007A2605">
      <w:pPr>
        <w:rPr>
          <w:sz w:val="22"/>
          <w:szCs w:val="22"/>
          <w:lang w:val="en-US"/>
        </w:rPr>
      </w:pPr>
    </w:p>
    <w:tbl>
      <w:tblPr>
        <w:tblStyle w:val="PlainTable2"/>
        <w:tblW w:w="0" w:type="auto"/>
        <w:tblLook w:val="04A0" w:firstRow="1" w:lastRow="0" w:firstColumn="1" w:lastColumn="0" w:noHBand="0" w:noVBand="1"/>
      </w:tblPr>
      <w:tblGrid>
        <w:gridCol w:w="4508"/>
        <w:gridCol w:w="4508"/>
      </w:tblGrid>
      <w:tr w:rsidR="003838CB" w:rsidRPr="00681074" w14:paraId="37AF073C" w14:textId="77777777" w:rsidTr="00383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CC1793" w14:textId="39598818" w:rsidR="003838CB" w:rsidRPr="00681074" w:rsidRDefault="003838CB" w:rsidP="007A2605">
            <w:pPr>
              <w:rPr>
                <w:sz w:val="22"/>
                <w:szCs w:val="22"/>
                <w:lang w:val="en-US"/>
              </w:rPr>
            </w:pPr>
            <w:r w:rsidRPr="00681074">
              <w:rPr>
                <w:sz w:val="22"/>
                <w:szCs w:val="22"/>
                <w:lang w:val="en-US"/>
              </w:rPr>
              <w:t>Method</w:t>
            </w:r>
          </w:p>
        </w:tc>
        <w:tc>
          <w:tcPr>
            <w:tcW w:w="4508" w:type="dxa"/>
          </w:tcPr>
          <w:p w14:paraId="50B12A42" w14:textId="65CED116" w:rsidR="003838CB" w:rsidRPr="00681074" w:rsidRDefault="00397AE9" w:rsidP="007A260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3838CB" w:rsidRPr="00681074" w14:paraId="103986C2" w14:textId="77777777" w:rsidTr="00383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B559CB" w14:textId="2DBF4F91" w:rsidR="003838CB" w:rsidRPr="00681074" w:rsidRDefault="00397AE9" w:rsidP="007A2605">
            <w:pPr>
              <w:rPr>
                <w:sz w:val="22"/>
                <w:szCs w:val="22"/>
                <w:lang w:val="en-US"/>
              </w:rPr>
            </w:pPr>
            <w:r w:rsidRPr="00681074">
              <w:rPr>
                <w:sz w:val="22"/>
                <w:szCs w:val="22"/>
                <w:lang w:val="en-US"/>
              </w:rPr>
              <w:t>self.equa_update</w:t>
            </w:r>
          </w:p>
        </w:tc>
        <w:tc>
          <w:tcPr>
            <w:tcW w:w="4508" w:type="dxa"/>
          </w:tcPr>
          <w:p w14:paraId="5842A825" w14:textId="6956E940" w:rsidR="003838CB" w:rsidRPr="00681074" w:rsidRDefault="00397AE9" w:rsidP="007A260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As the semi circle is moved around its equation changes but as the attribute self.Eqaution has already been assigned it doesn’t change as the </w:t>
            </w:r>
            <w:r w:rsidR="00954184" w:rsidRPr="00681074">
              <w:rPr>
                <w:sz w:val="22"/>
                <w:szCs w:val="22"/>
                <w:lang w:val="en-US"/>
              </w:rPr>
              <w:t>center</w:t>
            </w:r>
            <w:r w:rsidRPr="00681074">
              <w:rPr>
                <w:sz w:val="22"/>
                <w:szCs w:val="22"/>
                <w:lang w:val="en-US"/>
              </w:rPr>
              <w:t xml:space="preserve"> of the circle changes, so this method updates the self.Eqaution attribute when called</w:t>
            </w:r>
          </w:p>
        </w:tc>
      </w:tr>
    </w:tbl>
    <w:p w14:paraId="15BDB84A" w14:textId="77777777" w:rsidR="00954184" w:rsidRPr="00681074" w:rsidRDefault="00954184" w:rsidP="004473A2">
      <w:pPr>
        <w:rPr>
          <w:sz w:val="22"/>
          <w:szCs w:val="22"/>
          <w:lang w:val="en-US"/>
        </w:rPr>
      </w:pPr>
    </w:p>
    <w:p w14:paraId="01D05F17" w14:textId="1CE4EF51" w:rsidR="004473A2" w:rsidRPr="00681074" w:rsidRDefault="004473A2" w:rsidP="004473A2">
      <w:pPr>
        <w:rPr>
          <w:sz w:val="22"/>
          <w:szCs w:val="22"/>
          <w:lang w:val="en-US"/>
        </w:rPr>
      </w:pPr>
      <w:r w:rsidRPr="00681074">
        <w:rPr>
          <w:sz w:val="22"/>
          <w:szCs w:val="22"/>
          <w:lang w:val="en-US"/>
        </w:rPr>
        <w:lastRenderedPageBreak/>
        <w:t>Diffraction Class-</w:t>
      </w:r>
    </w:p>
    <w:p w14:paraId="31DCB259" w14:textId="77777777" w:rsidR="004473A2" w:rsidRPr="00681074" w:rsidRDefault="004473A2" w:rsidP="004473A2">
      <w:pPr>
        <w:rPr>
          <w:sz w:val="22"/>
          <w:szCs w:val="22"/>
          <w:lang w:val="en-US"/>
        </w:rPr>
      </w:pPr>
      <w:r w:rsidRPr="00681074">
        <w:rPr>
          <w:sz w:val="22"/>
          <w:szCs w:val="22"/>
          <w:lang w:val="en-US"/>
        </w:rPr>
        <w:t>Due to the nature of representing diffraction as mentioned in the analysis section, I have opted to create a mode where only diffraction can occur activated using a button and deactivated using the same button while in this mode only objects from the diffraction class will be displayed but no progress will be lost when deactivated. The experiment that will be carried out is young’s double slit experiment, using another class(changeGUI) you will be able to manipulate the experiment.</w:t>
      </w:r>
    </w:p>
    <w:tbl>
      <w:tblPr>
        <w:tblStyle w:val="PlainTable21"/>
        <w:tblW w:w="0" w:type="auto"/>
        <w:tblLook w:val="04A0" w:firstRow="1" w:lastRow="0" w:firstColumn="1" w:lastColumn="0" w:noHBand="0" w:noVBand="1"/>
      </w:tblPr>
      <w:tblGrid>
        <w:gridCol w:w="4508"/>
        <w:gridCol w:w="4508"/>
      </w:tblGrid>
      <w:tr w:rsidR="004473A2" w:rsidRPr="00681074" w14:paraId="7D4031E1" w14:textId="77777777" w:rsidTr="008C06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AB2D4A0" w14:textId="77777777" w:rsidR="004473A2" w:rsidRPr="00681074" w:rsidRDefault="004473A2" w:rsidP="004473A2">
            <w:pPr>
              <w:rPr>
                <w:sz w:val="22"/>
                <w:szCs w:val="22"/>
                <w:lang w:val="en-US"/>
              </w:rPr>
            </w:pPr>
            <w:r w:rsidRPr="00681074">
              <w:rPr>
                <w:sz w:val="22"/>
                <w:szCs w:val="22"/>
                <w:lang w:val="en-US"/>
              </w:rPr>
              <w:t>Attributes</w:t>
            </w:r>
          </w:p>
        </w:tc>
        <w:tc>
          <w:tcPr>
            <w:tcW w:w="4508" w:type="dxa"/>
          </w:tcPr>
          <w:p w14:paraId="3993FC3B" w14:textId="77777777" w:rsidR="004473A2" w:rsidRPr="00681074" w:rsidRDefault="004473A2" w:rsidP="004473A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4473A2" w:rsidRPr="00681074" w14:paraId="4BB53EE3"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C68BC3" w14:textId="77777777" w:rsidR="004473A2" w:rsidRPr="00681074" w:rsidRDefault="004473A2" w:rsidP="004473A2">
            <w:pPr>
              <w:rPr>
                <w:sz w:val="22"/>
                <w:szCs w:val="22"/>
                <w:lang w:val="en-US"/>
              </w:rPr>
            </w:pPr>
            <w:r w:rsidRPr="00681074">
              <w:rPr>
                <w:sz w:val="22"/>
                <w:szCs w:val="22"/>
                <w:lang w:val="en-US"/>
              </w:rPr>
              <w:t>self.slitdis</w:t>
            </w:r>
          </w:p>
        </w:tc>
        <w:tc>
          <w:tcPr>
            <w:tcW w:w="4508" w:type="dxa"/>
          </w:tcPr>
          <w:p w14:paraId="35EC779B" w14:textId="62E7397B" w:rsidR="004473A2" w:rsidRPr="00681074" w:rsidRDefault="00620AB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the slit distance</w:t>
            </w:r>
          </w:p>
        </w:tc>
      </w:tr>
      <w:tr w:rsidR="004473A2" w:rsidRPr="00681074" w14:paraId="2F2F7B59"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033A728B" w14:textId="77777777" w:rsidR="004473A2" w:rsidRPr="00681074" w:rsidRDefault="004473A2" w:rsidP="004473A2">
            <w:pPr>
              <w:rPr>
                <w:sz w:val="22"/>
                <w:szCs w:val="22"/>
                <w:lang w:val="en-US"/>
              </w:rPr>
            </w:pPr>
            <w:r w:rsidRPr="00681074">
              <w:rPr>
                <w:sz w:val="22"/>
                <w:szCs w:val="22"/>
                <w:lang w:val="en-US"/>
              </w:rPr>
              <w:t>self.scrlength</w:t>
            </w:r>
          </w:p>
        </w:tc>
        <w:tc>
          <w:tcPr>
            <w:tcW w:w="4508" w:type="dxa"/>
          </w:tcPr>
          <w:p w14:paraId="7448FD6F" w14:textId="27842F2B" w:rsidR="004473A2" w:rsidRPr="00681074" w:rsidRDefault="00620AB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e length of the screen used to stop the light rays</w:t>
            </w:r>
          </w:p>
        </w:tc>
      </w:tr>
      <w:tr w:rsidR="004473A2" w:rsidRPr="00681074" w14:paraId="316EBDE0"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9BBEA7" w14:textId="77777777" w:rsidR="004473A2" w:rsidRPr="00681074" w:rsidRDefault="004473A2" w:rsidP="004473A2">
            <w:pPr>
              <w:rPr>
                <w:sz w:val="22"/>
                <w:szCs w:val="22"/>
                <w:lang w:val="en-US"/>
              </w:rPr>
            </w:pPr>
            <w:r w:rsidRPr="00681074">
              <w:rPr>
                <w:sz w:val="22"/>
                <w:szCs w:val="22"/>
                <w:lang w:val="en-US"/>
              </w:rPr>
              <w:t>self.screendis</w:t>
            </w:r>
          </w:p>
        </w:tc>
        <w:tc>
          <w:tcPr>
            <w:tcW w:w="4508" w:type="dxa"/>
          </w:tcPr>
          <w:p w14:paraId="30EDE4C9" w14:textId="094AAA6F" w:rsidR="004473A2" w:rsidRPr="00681074" w:rsidRDefault="00620AB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distance between slits and the screen used to stop the rays </w:t>
            </w:r>
          </w:p>
        </w:tc>
      </w:tr>
      <w:tr w:rsidR="004473A2" w:rsidRPr="00681074" w14:paraId="73187358"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0076FF77" w14:textId="77777777" w:rsidR="004473A2" w:rsidRPr="00681074" w:rsidRDefault="004473A2" w:rsidP="004473A2">
            <w:pPr>
              <w:rPr>
                <w:sz w:val="22"/>
                <w:szCs w:val="22"/>
                <w:lang w:val="en-US"/>
              </w:rPr>
            </w:pPr>
            <w:r w:rsidRPr="00681074">
              <w:rPr>
                <w:sz w:val="22"/>
                <w:szCs w:val="22"/>
                <w:lang w:val="en-US"/>
              </w:rPr>
              <w:t>self.sourcexp</w:t>
            </w:r>
          </w:p>
        </w:tc>
        <w:tc>
          <w:tcPr>
            <w:tcW w:w="4508" w:type="dxa"/>
          </w:tcPr>
          <w:p w14:paraId="70331779" w14:textId="05B9FB64" w:rsidR="004473A2" w:rsidRPr="00681074" w:rsidRDefault="00620AB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e x coordinate of the source</w:t>
            </w:r>
          </w:p>
        </w:tc>
      </w:tr>
      <w:tr w:rsidR="004473A2" w:rsidRPr="00681074" w14:paraId="728C3DDE"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0DDC0D" w14:textId="77777777" w:rsidR="004473A2" w:rsidRPr="00681074" w:rsidRDefault="004473A2" w:rsidP="004473A2">
            <w:pPr>
              <w:rPr>
                <w:sz w:val="22"/>
                <w:szCs w:val="22"/>
                <w:lang w:val="en-US"/>
              </w:rPr>
            </w:pPr>
            <w:r w:rsidRPr="00681074">
              <w:rPr>
                <w:sz w:val="22"/>
                <w:szCs w:val="22"/>
                <w:lang w:val="en-US"/>
              </w:rPr>
              <w:t>self.sourceyp</w:t>
            </w:r>
          </w:p>
        </w:tc>
        <w:tc>
          <w:tcPr>
            <w:tcW w:w="4508" w:type="dxa"/>
          </w:tcPr>
          <w:p w14:paraId="0ABF938D" w14:textId="7C329C66" w:rsidR="004473A2" w:rsidRPr="00681074" w:rsidRDefault="00620AB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the y coordinate of the source</w:t>
            </w:r>
          </w:p>
        </w:tc>
      </w:tr>
      <w:tr w:rsidR="004473A2" w:rsidRPr="00681074" w14:paraId="6CF65987"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538A29C4" w14:textId="77777777" w:rsidR="004473A2" w:rsidRPr="00681074" w:rsidRDefault="004473A2" w:rsidP="004473A2">
            <w:pPr>
              <w:rPr>
                <w:sz w:val="22"/>
                <w:szCs w:val="22"/>
                <w:lang w:val="en-US"/>
              </w:rPr>
            </w:pPr>
            <w:r w:rsidRPr="00681074">
              <w:rPr>
                <w:sz w:val="22"/>
                <w:szCs w:val="22"/>
                <w:lang w:val="en-US"/>
              </w:rPr>
              <w:t>self.source_draging</w:t>
            </w:r>
          </w:p>
        </w:tc>
        <w:tc>
          <w:tcPr>
            <w:tcW w:w="4508" w:type="dxa"/>
          </w:tcPr>
          <w:p w14:paraId="76712070" w14:textId="3C0BC437" w:rsidR="004473A2" w:rsidRPr="00681074" w:rsidRDefault="00620AB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whether source is moving</w:t>
            </w:r>
          </w:p>
        </w:tc>
      </w:tr>
      <w:tr w:rsidR="004473A2" w:rsidRPr="00681074" w14:paraId="554EE223"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D57F29" w14:textId="77777777" w:rsidR="004473A2" w:rsidRPr="00681074" w:rsidRDefault="004473A2" w:rsidP="004473A2">
            <w:pPr>
              <w:rPr>
                <w:sz w:val="22"/>
                <w:szCs w:val="22"/>
                <w:lang w:val="en-US"/>
              </w:rPr>
            </w:pPr>
            <w:r w:rsidRPr="00681074">
              <w:rPr>
                <w:sz w:val="22"/>
                <w:szCs w:val="22"/>
                <w:lang w:val="en-US"/>
              </w:rPr>
              <w:t>self.wavelength</w:t>
            </w:r>
          </w:p>
        </w:tc>
        <w:tc>
          <w:tcPr>
            <w:tcW w:w="4508" w:type="dxa"/>
          </w:tcPr>
          <w:p w14:paraId="367C301F" w14:textId="4115EA7F" w:rsidR="004473A2" w:rsidRPr="00681074" w:rsidRDefault="00620AB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tates the wavelength of the source</w:t>
            </w:r>
          </w:p>
        </w:tc>
      </w:tr>
      <w:tr w:rsidR="004473A2" w:rsidRPr="00681074" w14:paraId="3B600408"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4E46407D" w14:textId="77777777" w:rsidR="004473A2" w:rsidRPr="00681074" w:rsidRDefault="004473A2" w:rsidP="004473A2">
            <w:pPr>
              <w:rPr>
                <w:sz w:val="22"/>
                <w:szCs w:val="22"/>
                <w:lang w:val="en-US"/>
              </w:rPr>
            </w:pPr>
            <w:r w:rsidRPr="00681074">
              <w:rPr>
                <w:sz w:val="22"/>
                <w:szCs w:val="22"/>
                <w:lang w:val="en-US"/>
              </w:rPr>
              <w:t>self.stateproduct</w:t>
            </w:r>
          </w:p>
        </w:tc>
        <w:tc>
          <w:tcPr>
            <w:tcW w:w="4508" w:type="dxa"/>
          </w:tcPr>
          <w:p w14:paraId="7824EB33" w14:textId="4076A74A" w:rsidR="004473A2" w:rsidRPr="00681074" w:rsidRDefault="00620AB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ed to store the source objects </w:t>
            </w:r>
            <w:r w:rsidR="00B73D6E" w:rsidRPr="00681074">
              <w:rPr>
                <w:sz w:val="22"/>
                <w:szCs w:val="22"/>
                <w:lang w:val="en-US"/>
              </w:rPr>
              <w:t>created due to the diffraction of the main source</w:t>
            </w:r>
          </w:p>
        </w:tc>
      </w:tr>
      <w:tr w:rsidR="004473A2" w:rsidRPr="00681074" w14:paraId="5490111A"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876E29" w14:textId="77777777" w:rsidR="004473A2" w:rsidRPr="00681074" w:rsidRDefault="004473A2" w:rsidP="004473A2">
            <w:pPr>
              <w:rPr>
                <w:sz w:val="22"/>
                <w:szCs w:val="22"/>
                <w:lang w:val="en-US"/>
              </w:rPr>
            </w:pPr>
            <w:r w:rsidRPr="00681074">
              <w:rPr>
                <w:sz w:val="22"/>
                <w:szCs w:val="22"/>
                <w:lang w:val="en-US"/>
              </w:rPr>
              <w:t>self.graphical</w:t>
            </w:r>
          </w:p>
        </w:tc>
        <w:tc>
          <w:tcPr>
            <w:tcW w:w="4508" w:type="dxa"/>
          </w:tcPr>
          <w:p w14:paraId="7F9A1121" w14:textId="3AE39125" w:rsidR="004473A2" w:rsidRPr="00681074" w:rsidRDefault="00B73D6E"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presents the top slit</w:t>
            </w:r>
          </w:p>
        </w:tc>
      </w:tr>
      <w:tr w:rsidR="004473A2" w:rsidRPr="00681074" w14:paraId="18FAA355"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35ED04DD" w14:textId="77777777" w:rsidR="004473A2" w:rsidRPr="00681074" w:rsidRDefault="004473A2" w:rsidP="004473A2">
            <w:pPr>
              <w:rPr>
                <w:sz w:val="22"/>
                <w:szCs w:val="22"/>
                <w:lang w:val="en-US"/>
              </w:rPr>
            </w:pPr>
            <w:r w:rsidRPr="00681074">
              <w:rPr>
                <w:sz w:val="22"/>
                <w:szCs w:val="22"/>
                <w:lang w:val="en-US"/>
              </w:rPr>
              <w:t>self.graphical2</w:t>
            </w:r>
          </w:p>
        </w:tc>
        <w:tc>
          <w:tcPr>
            <w:tcW w:w="4508" w:type="dxa"/>
          </w:tcPr>
          <w:p w14:paraId="60E053C5" w14:textId="74A0774D" w:rsidR="004473A2" w:rsidRPr="00681074" w:rsidRDefault="00B73D6E"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presents the middle slit</w:t>
            </w:r>
          </w:p>
        </w:tc>
      </w:tr>
      <w:tr w:rsidR="004473A2" w:rsidRPr="00681074" w14:paraId="2CDC09E7"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258A388" w14:textId="77777777" w:rsidR="004473A2" w:rsidRPr="00681074" w:rsidRDefault="004473A2" w:rsidP="004473A2">
            <w:pPr>
              <w:rPr>
                <w:sz w:val="22"/>
                <w:szCs w:val="22"/>
                <w:lang w:val="en-US"/>
              </w:rPr>
            </w:pPr>
            <w:r w:rsidRPr="00681074">
              <w:rPr>
                <w:sz w:val="22"/>
                <w:szCs w:val="22"/>
                <w:lang w:val="en-US"/>
              </w:rPr>
              <w:t>self.graphical3</w:t>
            </w:r>
          </w:p>
        </w:tc>
        <w:tc>
          <w:tcPr>
            <w:tcW w:w="4508" w:type="dxa"/>
          </w:tcPr>
          <w:p w14:paraId="7D868653" w14:textId="609530E8" w:rsidR="004473A2" w:rsidRPr="00681074" w:rsidRDefault="00B73D6E"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presents the bottom slit</w:t>
            </w:r>
          </w:p>
        </w:tc>
      </w:tr>
      <w:tr w:rsidR="004473A2" w:rsidRPr="00681074" w14:paraId="4F5D37CE"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10749E31" w14:textId="77777777" w:rsidR="004473A2" w:rsidRPr="00681074" w:rsidRDefault="004473A2" w:rsidP="004473A2">
            <w:pPr>
              <w:rPr>
                <w:sz w:val="22"/>
                <w:szCs w:val="22"/>
                <w:lang w:val="en-US"/>
              </w:rPr>
            </w:pPr>
            <w:r w:rsidRPr="00681074">
              <w:rPr>
                <w:sz w:val="22"/>
                <w:szCs w:val="22"/>
                <w:lang w:val="en-US"/>
              </w:rPr>
              <w:t>self.graphical4</w:t>
            </w:r>
          </w:p>
        </w:tc>
        <w:tc>
          <w:tcPr>
            <w:tcW w:w="4508" w:type="dxa"/>
          </w:tcPr>
          <w:p w14:paraId="64E564E9" w14:textId="43306270" w:rsidR="004473A2" w:rsidRPr="00681074" w:rsidRDefault="00B73D6E"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presents the screen</w:t>
            </w:r>
          </w:p>
        </w:tc>
      </w:tr>
      <w:tr w:rsidR="004473A2" w:rsidRPr="00681074" w14:paraId="7EEE8AC6"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32A8A9" w14:textId="77777777" w:rsidR="004473A2" w:rsidRPr="00681074" w:rsidRDefault="004473A2" w:rsidP="004473A2">
            <w:pPr>
              <w:rPr>
                <w:sz w:val="22"/>
                <w:szCs w:val="22"/>
                <w:lang w:val="en-US"/>
              </w:rPr>
            </w:pPr>
            <w:r w:rsidRPr="00681074">
              <w:rPr>
                <w:sz w:val="22"/>
                <w:szCs w:val="22"/>
                <w:lang w:val="en-US"/>
              </w:rPr>
              <w:t>self.source</w:t>
            </w:r>
          </w:p>
        </w:tc>
        <w:tc>
          <w:tcPr>
            <w:tcW w:w="4508" w:type="dxa"/>
          </w:tcPr>
          <w:p w14:paraId="207D3888" w14:textId="61BDA160" w:rsidR="004473A2" w:rsidRPr="00681074" w:rsidRDefault="00B73D6E"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presents the source, instead of a line, a circle is used to represent the source to give a more radial property to the source rather than a direct one</w:t>
            </w:r>
          </w:p>
        </w:tc>
      </w:tr>
      <w:tr w:rsidR="004473A2" w:rsidRPr="00681074" w14:paraId="101FCCCB" w14:textId="77777777" w:rsidTr="008C0624">
        <w:tc>
          <w:tcPr>
            <w:cnfStyle w:val="001000000000" w:firstRow="0" w:lastRow="0" w:firstColumn="1" w:lastColumn="0" w:oddVBand="0" w:evenVBand="0" w:oddHBand="0" w:evenHBand="0" w:firstRowFirstColumn="0" w:firstRowLastColumn="0" w:lastRowFirstColumn="0" w:lastRowLastColumn="0"/>
            <w:tcW w:w="4508" w:type="dxa"/>
          </w:tcPr>
          <w:p w14:paraId="204ED82D" w14:textId="77777777" w:rsidR="004473A2" w:rsidRPr="00681074" w:rsidRDefault="004473A2" w:rsidP="004473A2">
            <w:pPr>
              <w:rPr>
                <w:sz w:val="22"/>
                <w:szCs w:val="22"/>
                <w:lang w:val="en-US"/>
              </w:rPr>
            </w:pPr>
            <w:r w:rsidRPr="00681074">
              <w:rPr>
                <w:sz w:val="22"/>
                <w:szCs w:val="22"/>
                <w:lang w:val="en-US"/>
              </w:rPr>
              <w:t>self.a</w:t>
            </w:r>
          </w:p>
        </w:tc>
        <w:tc>
          <w:tcPr>
            <w:tcW w:w="4508" w:type="dxa"/>
          </w:tcPr>
          <w:p w14:paraId="0BC7EEC6" w14:textId="0F1FDCF1" w:rsidR="004473A2" w:rsidRPr="00681074" w:rsidRDefault="00B73D6E"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presents the distance between slits</w:t>
            </w:r>
          </w:p>
        </w:tc>
      </w:tr>
      <w:tr w:rsidR="004473A2" w:rsidRPr="00681074" w14:paraId="4EF59F50" w14:textId="77777777" w:rsidTr="008C0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F003754" w14:textId="77777777" w:rsidR="004473A2" w:rsidRPr="00681074" w:rsidRDefault="004473A2" w:rsidP="004473A2">
            <w:pPr>
              <w:rPr>
                <w:sz w:val="22"/>
                <w:szCs w:val="22"/>
                <w:lang w:val="en-US"/>
              </w:rPr>
            </w:pPr>
            <w:r w:rsidRPr="00681074">
              <w:rPr>
                <w:sz w:val="22"/>
                <w:szCs w:val="22"/>
                <w:lang w:val="en-US"/>
              </w:rPr>
              <w:t>self.fringe</w:t>
            </w:r>
          </w:p>
        </w:tc>
        <w:tc>
          <w:tcPr>
            <w:tcW w:w="4508" w:type="dxa"/>
          </w:tcPr>
          <w:p w14:paraId="3657521B" w14:textId="7CFB532E" w:rsidR="004473A2" w:rsidRPr="00681074" w:rsidRDefault="009A696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the separation between adjacent maximas</w:t>
            </w:r>
          </w:p>
        </w:tc>
      </w:tr>
    </w:tbl>
    <w:p w14:paraId="3FEDA12B" w14:textId="77777777" w:rsidR="004473A2" w:rsidRPr="00681074" w:rsidRDefault="004473A2" w:rsidP="004473A2">
      <w:pPr>
        <w:rPr>
          <w:sz w:val="22"/>
          <w:szCs w:val="22"/>
          <w:lang w:val="en-US"/>
        </w:rPr>
      </w:pPr>
    </w:p>
    <w:tbl>
      <w:tblPr>
        <w:tblStyle w:val="PlainTable21"/>
        <w:tblW w:w="0" w:type="auto"/>
        <w:tblLook w:val="04A0" w:firstRow="1" w:lastRow="0" w:firstColumn="1" w:lastColumn="0" w:noHBand="0" w:noVBand="1"/>
      </w:tblPr>
      <w:tblGrid>
        <w:gridCol w:w="3372"/>
        <w:gridCol w:w="3034"/>
        <w:gridCol w:w="2620"/>
      </w:tblGrid>
      <w:tr w:rsidR="00457BA1" w:rsidRPr="00681074" w14:paraId="235D18C8" w14:textId="77F8DDFE" w:rsidTr="00457B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1A4CD80C" w14:textId="77777777" w:rsidR="00457BA1" w:rsidRPr="00681074" w:rsidRDefault="00457BA1" w:rsidP="004473A2">
            <w:pPr>
              <w:rPr>
                <w:sz w:val="22"/>
                <w:szCs w:val="22"/>
                <w:lang w:val="en-US"/>
              </w:rPr>
            </w:pPr>
            <w:r w:rsidRPr="00681074">
              <w:rPr>
                <w:sz w:val="22"/>
                <w:szCs w:val="22"/>
                <w:lang w:val="en-US"/>
              </w:rPr>
              <w:t>Method</w:t>
            </w:r>
          </w:p>
        </w:tc>
        <w:tc>
          <w:tcPr>
            <w:tcW w:w="3034" w:type="dxa"/>
          </w:tcPr>
          <w:p w14:paraId="11090DA4" w14:textId="77777777" w:rsidR="00457BA1" w:rsidRPr="00681074" w:rsidRDefault="00457BA1" w:rsidP="004473A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c>
          <w:tcPr>
            <w:tcW w:w="2620" w:type="dxa"/>
          </w:tcPr>
          <w:p w14:paraId="216960B5" w14:textId="52C9B6CD" w:rsidR="00457BA1" w:rsidRPr="00681074" w:rsidRDefault="00457BA1" w:rsidP="004473A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turn</w:t>
            </w:r>
          </w:p>
        </w:tc>
      </w:tr>
      <w:tr w:rsidR="00457BA1" w:rsidRPr="00681074" w14:paraId="22F28ECA" w14:textId="62AFD28C"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458C8015" w14:textId="77777777" w:rsidR="00457BA1" w:rsidRPr="00681074" w:rsidRDefault="00457BA1" w:rsidP="004473A2">
            <w:pPr>
              <w:rPr>
                <w:sz w:val="22"/>
                <w:szCs w:val="22"/>
                <w:lang w:val="en-US"/>
              </w:rPr>
            </w:pPr>
            <w:r w:rsidRPr="00681074">
              <w:rPr>
                <w:sz w:val="22"/>
                <w:szCs w:val="22"/>
                <w:lang w:val="en-US"/>
              </w:rPr>
              <w:t>self.update()</w:t>
            </w:r>
          </w:p>
        </w:tc>
        <w:tc>
          <w:tcPr>
            <w:tcW w:w="3034" w:type="dxa"/>
          </w:tcPr>
          <w:p w14:paraId="3A1A6DC9" w14:textId="200E644F" w:rsidR="00457BA1" w:rsidRPr="00681074" w:rsidRDefault="00457BA1"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checks if it is supposed to show the following: fringe separation, wavelength of source, screen distance, or slit separation. If so uses pygame to create a text that is displayed on screen</w:t>
            </w:r>
          </w:p>
        </w:tc>
        <w:tc>
          <w:tcPr>
            <w:tcW w:w="2620" w:type="dxa"/>
          </w:tcPr>
          <w:p w14:paraId="0E2D3A0D" w14:textId="4B1DFE28" w:rsidR="00457BA1" w:rsidRPr="00681074" w:rsidRDefault="00457BA1"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None</w:t>
            </w:r>
          </w:p>
        </w:tc>
      </w:tr>
      <w:tr w:rsidR="00457BA1" w:rsidRPr="00681074" w14:paraId="07F91C96" w14:textId="7818BB7E" w:rsidTr="00457BA1">
        <w:tc>
          <w:tcPr>
            <w:cnfStyle w:val="001000000000" w:firstRow="0" w:lastRow="0" w:firstColumn="1" w:lastColumn="0" w:oddVBand="0" w:evenVBand="0" w:oddHBand="0" w:evenHBand="0" w:firstRowFirstColumn="0" w:firstRowLastColumn="0" w:lastRowFirstColumn="0" w:lastRowLastColumn="0"/>
            <w:tcW w:w="3372" w:type="dxa"/>
          </w:tcPr>
          <w:p w14:paraId="4E5C9BE5" w14:textId="77777777" w:rsidR="00457BA1" w:rsidRPr="00681074" w:rsidRDefault="00457BA1" w:rsidP="004473A2">
            <w:pPr>
              <w:rPr>
                <w:sz w:val="22"/>
                <w:szCs w:val="22"/>
                <w:lang w:val="en-US"/>
              </w:rPr>
            </w:pPr>
            <w:r w:rsidRPr="00681074">
              <w:rPr>
                <w:sz w:val="22"/>
                <w:szCs w:val="22"/>
                <w:lang w:val="en-US"/>
              </w:rPr>
              <w:t>self.diffraction()</w:t>
            </w:r>
          </w:p>
        </w:tc>
        <w:tc>
          <w:tcPr>
            <w:tcW w:w="3034" w:type="dxa"/>
          </w:tcPr>
          <w:p w14:paraId="51D58917" w14:textId="420F5F35" w:rsidR="00457BA1" w:rsidRPr="00681074" w:rsidRDefault="00457BA1"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s the function responsible for simulating young’s double slit experiment</w:t>
            </w:r>
          </w:p>
        </w:tc>
        <w:tc>
          <w:tcPr>
            <w:tcW w:w="2620" w:type="dxa"/>
          </w:tcPr>
          <w:p w14:paraId="67DDC882" w14:textId="548D57A8" w:rsidR="00457BA1" w:rsidRPr="00681074" w:rsidRDefault="00457BA1"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w:t>
            </w:r>
          </w:p>
        </w:tc>
      </w:tr>
      <w:tr w:rsidR="00457BA1" w:rsidRPr="00681074" w14:paraId="0CFF407A" w14:textId="42620742"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7ACA692D" w14:textId="77777777" w:rsidR="00457BA1" w:rsidRPr="00681074" w:rsidRDefault="00457BA1" w:rsidP="004473A2">
            <w:pPr>
              <w:rPr>
                <w:sz w:val="22"/>
                <w:szCs w:val="22"/>
                <w:lang w:val="en-US"/>
              </w:rPr>
            </w:pPr>
            <w:r w:rsidRPr="00681074">
              <w:rPr>
                <w:sz w:val="22"/>
                <w:szCs w:val="22"/>
                <w:lang w:val="en-US"/>
              </w:rPr>
              <w:lastRenderedPageBreak/>
              <w:t>self.redraw(x)</w:t>
            </w:r>
          </w:p>
        </w:tc>
        <w:tc>
          <w:tcPr>
            <w:tcW w:w="3034" w:type="dxa"/>
          </w:tcPr>
          <w:p w14:paraId="4231D683" w14:textId="243FFE58" w:rsidR="00457BA1" w:rsidRPr="00681074" w:rsidRDefault="00457BA1"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draws the composite objects when mouse is dragging one of the objects but only allows movement in the x axis hence only the parameter x</w:t>
            </w:r>
          </w:p>
        </w:tc>
        <w:tc>
          <w:tcPr>
            <w:tcW w:w="2620" w:type="dxa"/>
          </w:tcPr>
          <w:p w14:paraId="45BD3542" w14:textId="21130FFB" w:rsidR="00457BA1" w:rsidRPr="00681074" w:rsidRDefault="00457BA1"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turn self.source, self.sourcexp, self.endx, self.stateproduct</w:t>
            </w:r>
          </w:p>
        </w:tc>
      </w:tr>
      <w:tr w:rsidR="00457BA1" w:rsidRPr="00681074" w14:paraId="2FB6BDCF" w14:textId="06B10D5B" w:rsidTr="00457BA1">
        <w:tc>
          <w:tcPr>
            <w:cnfStyle w:val="001000000000" w:firstRow="0" w:lastRow="0" w:firstColumn="1" w:lastColumn="0" w:oddVBand="0" w:evenVBand="0" w:oddHBand="0" w:evenHBand="0" w:firstRowFirstColumn="0" w:firstRowLastColumn="0" w:lastRowFirstColumn="0" w:lastRowLastColumn="0"/>
            <w:tcW w:w="3372" w:type="dxa"/>
          </w:tcPr>
          <w:p w14:paraId="3759367A" w14:textId="77777777" w:rsidR="00457BA1" w:rsidRPr="00681074" w:rsidRDefault="00457BA1" w:rsidP="004473A2">
            <w:pPr>
              <w:rPr>
                <w:sz w:val="22"/>
                <w:szCs w:val="22"/>
                <w:lang w:val="en-US"/>
              </w:rPr>
            </w:pPr>
            <w:r w:rsidRPr="00681074">
              <w:rPr>
                <w:sz w:val="22"/>
                <w:szCs w:val="22"/>
                <w:lang w:val="en-US"/>
              </w:rPr>
              <w:t>self.sourceredraw(x)</w:t>
            </w:r>
          </w:p>
        </w:tc>
        <w:tc>
          <w:tcPr>
            <w:tcW w:w="3034" w:type="dxa"/>
          </w:tcPr>
          <w:p w14:paraId="748BBBF6" w14:textId="1F3FCFF4" w:rsidR="00457BA1" w:rsidRPr="00681074" w:rsidRDefault="00457BA1"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draws the source when moving along the x axis</w:t>
            </w:r>
          </w:p>
        </w:tc>
        <w:tc>
          <w:tcPr>
            <w:tcW w:w="2620" w:type="dxa"/>
          </w:tcPr>
          <w:p w14:paraId="515A1082" w14:textId="4A8BC89E" w:rsidR="00457BA1" w:rsidRPr="00681074" w:rsidRDefault="00457BA1"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w:t>
            </w:r>
          </w:p>
        </w:tc>
      </w:tr>
    </w:tbl>
    <w:p w14:paraId="5BBA6649" w14:textId="214B91A8" w:rsidR="004473A2" w:rsidRPr="00681074" w:rsidRDefault="004473A2" w:rsidP="004473A2">
      <w:pPr>
        <w:rPr>
          <w:sz w:val="22"/>
          <w:szCs w:val="22"/>
          <w:lang w:val="en-US"/>
        </w:rPr>
      </w:pPr>
      <w:r w:rsidRPr="00681074">
        <w:rPr>
          <w:sz w:val="22"/>
          <w:szCs w:val="22"/>
          <w:lang w:val="en-US"/>
        </w:rPr>
        <w:t>Angles class</w:t>
      </w:r>
      <w:r w:rsidR="00701423" w:rsidRPr="00681074">
        <w:rPr>
          <w:sz w:val="22"/>
          <w:szCs w:val="22"/>
          <w:lang w:val="en-US"/>
        </w:rPr>
        <w:t>-</w:t>
      </w:r>
    </w:p>
    <w:p w14:paraId="6B1F9DFD" w14:textId="747BFBF7" w:rsidR="00701423" w:rsidRPr="00681074" w:rsidRDefault="00701423" w:rsidP="004473A2">
      <w:pPr>
        <w:rPr>
          <w:sz w:val="22"/>
          <w:szCs w:val="22"/>
          <w:lang w:val="en-US"/>
        </w:rPr>
      </w:pPr>
      <w:r w:rsidRPr="00681074">
        <w:rPr>
          <w:sz w:val="22"/>
          <w:szCs w:val="22"/>
          <w:lang w:val="en-US"/>
        </w:rPr>
        <w:t>Angles class does not inherit from the main object class.</w:t>
      </w:r>
    </w:p>
    <w:tbl>
      <w:tblPr>
        <w:tblStyle w:val="PlainTable2"/>
        <w:tblW w:w="0" w:type="auto"/>
        <w:tblLook w:val="04A0" w:firstRow="1" w:lastRow="0" w:firstColumn="1" w:lastColumn="0" w:noHBand="0" w:noVBand="1"/>
      </w:tblPr>
      <w:tblGrid>
        <w:gridCol w:w="4508"/>
        <w:gridCol w:w="4508"/>
      </w:tblGrid>
      <w:tr w:rsidR="00701423" w:rsidRPr="00681074" w14:paraId="3A5AE1A0" w14:textId="77777777" w:rsidTr="00701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D7B63D" w14:textId="68258393" w:rsidR="00701423" w:rsidRPr="00681074" w:rsidRDefault="00701423" w:rsidP="004473A2">
            <w:pPr>
              <w:rPr>
                <w:sz w:val="22"/>
                <w:szCs w:val="22"/>
                <w:lang w:val="en-US"/>
              </w:rPr>
            </w:pPr>
            <w:r w:rsidRPr="00681074">
              <w:rPr>
                <w:sz w:val="22"/>
                <w:szCs w:val="22"/>
                <w:lang w:val="en-US"/>
              </w:rPr>
              <w:t>Attribute</w:t>
            </w:r>
          </w:p>
        </w:tc>
        <w:tc>
          <w:tcPr>
            <w:tcW w:w="4508" w:type="dxa"/>
          </w:tcPr>
          <w:p w14:paraId="5D77072B" w14:textId="1054A9B2" w:rsidR="00701423" w:rsidRPr="00681074" w:rsidRDefault="00701423" w:rsidP="004473A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701423" w:rsidRPr="00681074" w14:paraId="282C4A1E" w14:textId="77777777" w:rsidTr="007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8E8B45" w14:textId="4681757F" w:rsidR="00701423" w:rsidRPr="00681074" w:rsidRDefault="00701423" w:rsidP="004473A2">
            <w:pPr>
              <w:rPr>
                <w:sz w:val="22"/>
                <w:szCs w:val="22"/>
                <w:lang w:val="en-US"/>
              </w:rPr>
            </w:pPr>
            <w:r w:rsidRPr="00681074">
              <w:rPr>
                <w:sz w:val="22"/>
                <w:szCs w:val="22"/>
                <w:lang w:val="en-US"/>
              </w:rPr>
              <w:t>self.x</w:t>
            </w:r>
          </w:p>
        </w:tc>
        <w:tc>
          <w:tcPr>
            <w:tcW w:w="4508" w:type="dxa"/>
          </w:tcPr>
          <w:p w14:paraId="3681AF3B" w14:textId="579FF993" w:rsidR="00701423" w:rsidRPr="00681074" w:rsidRDefault="0070142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present the x coordinate of where the angle will be drawn from</w:t>
            </w:r>
          </w:p>
        </w:tc>
      </w:tr>
      <w:tr w:rsidR="00701423" w:rsidRPr="00681074" w14:paraId="4353B0C9" w14:textId="77777777" w:rsidTr="00701423">
        <w:tc>
          <w:tcPr>
            <w:cnfStyle w:val="001000000000" w:firstRow="0" w:lastRow="0" w:firstColumn="1" w:lastColumn="0" w:oddVBand="0" w:evenVBand="0" w:oddHBand="0" w:evenHBand="0" w:firstRowFirstColumn="0" w:firstRowLastColumn="0" w:lastRowFirstColumn="0" w:lastRowLastColumn="0"/>
            <w:tcW w:w="4508" w:type="dxa"/>
          </w:tcPr>
          <w:p w14:paraId="46243904" w14:textId="1381A908" w:rsidR="00701423" w:rsidRPr="00681074" w:rsidRDefault="00701423" w:rsidP="004473A2">
            <w:pPr>
              <w:rPr>
                <w:sz w:val="22"/>
                <w:szCs w:val="22"/>
                <w:lang w:val="en-US"/>
              </w:rPr>
            </w:pPr>
            <w:r w:rsidRPr="00681074">
              <w:rPr>
                <w:sz w:val="22"/>
                <w:szCs w:val="22"/>
                <w:lang w:val="en-US"/>
              </w:rPr>
              <w:t>self.y</w:t>
            </w:r>
          </w:p>
        </w:tc>
        <w:tc>
          <w:tcPr>
            <w:tcW w:w="4508" w:type="dxa"/>
          </w:tcPr>
          <w:p w14:paraId="76AC194E" w14:textId="6D0E8BDC" w:rsidR="00701423" w:rsidRPr="00681074" w:rsidRDefault="0070142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present the y coordinate of where the angle will be drawn from</w:t>
            </w:r>
          </w:p>
        </w:tc>
      </w:tr>
      <w:tr w:rsidR="00701423" w:rsidRPr="00681074" w14:paraId="2CDBF310" w14:textId="77777777" w:rsidTr="007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CB1D4C6" w14:textId="5BC842B7" w:rsidR="00701423" w:rsidRPr="00681074" w:rsidRDefault="00701423" w:rsidP="004473A2">
            <w:pPr>
              <w:rPr>
                <w:sz w:val="22"/>
                <w:szCs w:val="22"/>
                <w:lang w:val="en-US"/>
              </w:rPr>
            </w:pPr>
            <w:r w:rsidRPr="00681074">
              <w:rPr>
                <w:sz w:val="22"/>
                <w:szCs w:val="22"/>
                <w:lang w:val="en-US"/>
              </w:rPr>
              <w:t>self.radius</w:t>
            </w:r>
          </w:p>
        </w:tc>
        <w:tc>
          <w:tcPr>
            <w:tcW w:w="4508" w:type="dxa"/>
          </w:tcPr>
          <w:p w14:paraId="4D3CB441" w14:textId="2E372CCE" w:rsidR="00701423" w:rsidRPr="00681074" w:rsidRDefault="0070142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presents radius of arc</w:t>
            </w:r>
          </w:p>
        </w:tc>
      </w:tr>
      <w:tr w:rsidR="00701423" w:rsidRPr="00681074" w14:paraId="5224AE28" w14:textId="77777777" w:rsidTr="00701423">
        <w:tc>
          <w:tcPr>
            <w:cnfStyle w:val="001000000000" w:firstRow="0" w:lastRow="0" w:firstColumn="1" w:lastColumn="0" w:oddVBand="0" w:evenVBand="0" w:oddHBand="0" w:evenHBand="0" w:firstRowFirstColumn="0" w:firstRowLastColumn="0" w:lastRowFirstColumn="0" w:lastRowLastColumn="0"/>
            <w:tcW w:w="4508" w:type="dxa"/>
          </w:tcPr>
          <w:p w14:paraId="0D08714D" w14:textId="5C8DC35D" w:rsidR="00701423" w:rsidRPr="00681074" w:rsidRDefault="00701423" w:rsidP="004473A2">
            <w:pPr>
              <w:rPr>
                <w:sz w:val="22"/>
                <w:szCs w:val="22"/>
                <w:lang w:val="en-US"/>
              </w:rPr>
            </w:pPr>
            <w:r w:rsidRPr="00681074">
              <w:rPr>
                <w:sz w:val="22"/>
                <w:szCs w:val="22"/>
                <w:lang w:val="en-US"/>
              </w:rPr>
              <w:t>self.theta1</w:t>
            </w:r>
          </w:p>
        </w:tc>
        <w:tc>
          <w:tcPr>
            <w:tcW w:w="4508" w:type="dxa"/>
          </w:tcPr>
          <w:p w14:paraId="17EF4B33" w14:textId="445FE111" w:rsidR="00701423" w:rsidRPr="00681074" w:rsidRDefault="0070142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represents starting angle relative to the line of 0 degrees </w:t>
            </w:r>
          </w:p>
        </w:tc>
      </w:tr>
      <w:tr w:rsidR="00701423" w:rsidRPr="00681074" w14:paraId="03CCC547" w14:textId="77777777" w:rsidTr="007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43A0B12" w14:textId="39300F77" w:rsidR="00701423" w:rsidRPr="00681074" w:rsidRDefault="00701423" w:rsidP="004473A2">
            <w:pPr>
              <w:rPr>
                <w:sz w:val="22"/>
                <w:szCs w:val="22"/>
                <w:lang w:val="en-US"/>
              </w:rPr>
            </w:pPr>
            <w:r w:rsidRPr="00681074">
              <w:rPr>
                <w:sz w:val="22"/>
                <w:szCs w:val="22"/>
                <w:lang w:val="en-US"/>
              </w:rPr>
              <w:t>self.theta2</w:t>
            </w:r>
          </w:p>
        </w:tc>
        <w:tc>
          <w:tcPr>
            <w:tcW w:w="4508" w:type="dxa"/>
          </w:tcPr>
          <w:p w14:paraId="21C7A9E0" w14:textId="4B20FF28" w:rsidR="00701423" w:rsidRPr="00681074" w:rsidRDefault="0070142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presents ending angle relative to the line of 0 degrees</w:t>
            </w:r>
          </w:p>
        </w:tc>
      </w:tr>
      <w:tr w:rsidR="00701423" w:rsidRPr="00681074" w14:paraId="3BA78712" w14:textId="77777777" w:rsidTr="00701423">
        <w:tc>
          <w:tcPr>
            <w:cnfStyle w:val="001000000000" w:firstRow="0" w:lastRow="0" w:firstColumn="1" w:lastColumn="0" w:oddVBand="0" w:evenVBand="0" w:oddHBand="0" w:evenHBand="0" w:firstRowFirstColumn="0" w:firstRowLastColumn="0" w:lastRowFirstColumn="0" w:lastRowLastColumn="0"/>
            <w:tcW w:w="4508" w:type="dxa"/>
          </w:tcPr>
          <w:p w14:paraId="61B8F288" w14:textId="175A855F" w:rsidR="00701423" w:rsidRPr="00681074" w:rsidRDefault="00701423" w:rsidP="004473A2">
            <w:pPr>
              <w:rPr>
                <w:sz w:val="22"/>
                <w:szCs w:val="22"/>
                <w:lang w:val="en-US"/>
              </w:rPr>
            </w:pPr>
            <w:r w:rsidRPr="00681074">
              <w:rPr>
                <w:sz w:val="22"/>
                <w:szCs w:val="22"/>
                <w:lang w:val="en-US"/>
              </w:rPr>
              <w:t>self.colour</w:t>
            </w:r>
          </w:p>
        </w:tc>
        <w:tc>
          <w:tcPr>
            <w:tcW w:w="4508" w:type="dxa"/>
          </w:tcPr>
          <w:p w14:paraId="0F3D3F06" w14:textId="1203D8EB" w:rsidR="00701423" w:rsidRPr="00681074" w:rsidRDefault="0070142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ets colour for arc outline</w:t>
            </w:r>
          </w:p>
        </w:tc>
      </w:tr>
      <w:tr w:rsidR="00701423" w:rsidRPr="00681074" w14:paraId="632E250C" w14:textId="77777777" w:rsidTr="007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97BFFC" w14:textId="1C7F4687" w:rsidR="00701423" w:rsidRPr="00681074" w:rsidRDefault="00701423" w:rsidP="004473A2">
            <w:pPr>
              <w:rPr>
                <w:sz w:val="22"/>
                <w:szCs w:val="22"/>
                <w:lang w:val="en-US"/>
              </w:rPr>
            </w:pPr>
            <w:r w:rsidRPr="00681074">
              <w:rPr>
                <w:sz w:val="22"/>
                <w:szCs w:val="22"/>
                <w:lang w:val="en-US"/>
              </w:rPr>
              <w:t>self.show_theta</w:t>
            </w:r>
          </w:p>
        </w:tc>
        <w:tc>
          <w:tcPr>
            <w:tcW w:w="4508" w:type="dxa"/>
          </w:tcPr>
          <w:p w14:paraId="17AD01E3" w14:textId="754E874E" w:rsidR="00701423" w:rsidRPr="00681074" w:rsidRDefault="0070142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is the actual angle of the arc and the value that is shown </w:t>
            </w:r>
          </w:p>
        </w:tc>
      </w:tr>
      <w:tr w:rsidR="00701423" w:rsidRPr="00681074" w14:paraId="3A03C26D" w14:textId="77777777" w:rsidTr="00701423">
        <w:tc>
          <w:tcPr>
            <w:cnfStyle w:val="001000000000" w:firstRow="0" w:lastRow="0" w:firstColumn="1" w:lastColumn="0" w:oddVBand="0" w:evenVBand="0" w:oddHBand="0" w:evenHBand="0" w:firstRowFirstColumn="0" w:firstRowLastColumn="0" w:lastRowFirstColumn="0" w:lastRowLastColumn="0"/>
            <w:tcW w:w="4508" w:type="dxa"/>
          </w:tcPr>
          <w:p w14:paraId="04E34967" w14:textId="4DC0E992" w:rsidR="00701423" w:rsidRPr="00681074" w:rsidRDefault="00701423" w:rsidP="004473A2">
            <w:pPr>
              <w:rPr>
                <w:sz w:val="22"/>
                <w:szCs w:val="22"/>
                <w:lang w:val="en-US"/>
              </w:rPr>
            </w:pPr>
            <w:r w:rsidRPr="00681074">
              <w:rPr>
                <w:sz w:val="22"/>
                <w:szCs w:val="22"/>
                <w:lang w:val="en-US"/>
              </w:rPr>
              <w:t>self.type</w:t>
            </w:r>
          </w:p>
        </w:tc>
        <w:tc>
          <w:tcPr>
            <w:tcW w:w="4508" w:type="dxa"/>
          </w:tcPr>
          <w:p w14:paraId="1E839BFC" w14:textId="0BFD1943" w:rsidR="00701423" w:rsidRPr="00681074" w:rsidRDefault="00701423"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whether it is an incident or refraction angle</w:t>
            </w:r>
          </w:p>
        </w:tc>
      </w:tr>
      <w:tr w:rsidR="00701423" w:rsidRPr="00681074" w14:paraId="623C3513" w14:textId="77777777" w:rsidTr="007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4BAC32D" w14:textId="4AF87E9E" w:rsidR="00701423" w:rsidRPr="00681074" w:rsidRDefault="00701423" w:rsidP="004473A2">
            <w:pPr>
              <w:rPr>
                <w:sz w:val="22"/>
                <w:szCs w:val="22"/>
                <w:lang w:val="en-US"/>
              </w:rPr>
            </w:pPr>
            <w:r w:rsidRPr="00681074">
              <w:rPr>
                <w:sz w:val="22"/>
                <w:szCs w:val="22"/>
                <w:lang w:val="en-US"/>
              </w:rPr>
              <w:t>self.orientation</w:t>
            </w:r>
          </w:p>
        </w:tc>
        <w:tc>
          <w:tcPr>
            <w:tcW w:w="4508" w:type="dxa"/>
          </w:tcPr>
          <w:p w14:paraId="3BDE825E" w14:textId="4E2089C9" w:rsidR="00701423" w:rsidRPr="00681074" w:rsidRDefault="00701423"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orientation of normal line so text can be drawn next to correct angle</w:t>
            </w:r>
          </w:p>
        </w:tc>
      </w:tr>
    </w:tbl>
    <w:p w14:paraId="537E2DB0" w14:textId="5152C919" w:rsidR="00701423" w:rsidRPr="00681074" w:rsidRDefault="00701423" w:rsidP="004473A2">
      <w:pPr>
        <w:rPr>
          <w:sz w:val="22"/>
          <w:szCs w:val="22"/>
          <w:lang w:val="en-US"/>
        </w:rPr>
      </w:pPr>
    </w:p>
    <w:tbl>
      <w:tblPr>
        <w:tblStyle w:val="PlainTable2"/>
        <w:tblW w:w="0" w:type="auto"/>
        <w:tblLook w:val="04A0" w:firstRow="1" w:lastRow="0" w:firstColumn="1" w:lastColumn="0" w:noHBand="0" w:noVBand="1"/>
      </w:tblPr>
      <w:tblGrid>
        <w:gridCol w:w="3219"/>
        <w:gridCol w:w="3069"/>
        <w:gridCol w:w="2738"/>
      </w:tblGrid>
      <w:tr w:rsidR="00457BA1" w:rsidRPr="00681074" w14:paraId="4F292341" w14:textId="20A9D425" w:rsidTr="00457B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9" w:type="dxa"/>
          </w:tcPr>
          <w:p w14:paraId="72A0C044" w14:textId="59A75877" w:rsidR="00457BA1" w:rsidRPr="00681074" w:rsidRDefault="00457BA1" w:rsidP="004473A2">
            <w:pPr>
              <w:rPr>
                <w:sz w:val="22"/>
                <w:szCs w:val="22"/>
                <w:lang w:val="en-US"/>
              </w:rPr>
            </w:pPr>
            <w:r w:rsidRPr="00681074">
              <w:rPr>
                <w:sz w:val="22"/>
                <w:szCs w:val="22"/>
                <w:lang w:val="en-US"/>
              </w:rPr>
              <w:t xml:space="preserve">Method </w:t>
            </w:r>
          </w:p>
        </w:tc>
        <w:tc>
          <w:tcPr>
            <w:tcW w:w="3069" w:type="dxa"/>
          </w:tcPr>
          <w:p w14:paraId="1BFCDFF9" w14:textId="0CB2AD37" w:rsidR="00457BA1" w:rsidRPr="00681074" w:rsidRDefault="00457BA1" w:rsidP="004473A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c>
          <w:tcPr>
            <w:tcW w:w="2738" w:type="dxa"/>
          </w:tcPr>
          <w:p w14:paraId="2E3C5593" w14:textId="6A468852" w:rsidR="00457BA1" w:rsidRPr="00681074" w:rsidRDefault="00457BA1" w:rsidP="004473A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turn</w:t>
            </w:r>
          </w:p>
        </w:tc>
      </w:tr>
      <w:tr w:rsidR="00457BA1" w:rsidRPr="00681074" w14:paraId="391082FD" w14:textId="5BABC2D7" w:rsidTr="00457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9" w:type="dxa"/>
          </w:tcPr>
          <w:p w14:paraId="783A5F9C" w14:textId="011BB939" w:rsidR="00457BA1" w:rsidRPr="00681074" w:rsidRDefault="00457BA1" w:rsidP="004473A2">
            <w:pPr>
              <w:rPr>
                <w:sz w:val="22"/>
                <w:szCs w:val="22"/>
                <w:lang w:val="en-US"/>
              </w:rPr>
            </w:pPr>
            <w:r w:rsidRPr="00681074">
              <w:rPr>
                <w:sz w:val="22"/>
                <w:szCs w:val="22"/>
                <w:lang w:val="en-US"/>
              </w:rPr>
              <w:t>self.redraw1()</w:t>
            </w:r>
          </w:p>
        </w:tc>
        <w:tc>
          <w:tcPr>
            <w:tcW w:w="3069" w:type="dxa"/>
          </w:tcPr>
          <w:p w14:paraId="7272CC32" w14:textId="59F6FFF4" w:rsidR="00457BA1" w:rsidRPr="00681074" w:rsidRDefault="00457BA1"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draws the arc</w:t>
            </w:r>
          </w:p>
        </w:tc>
        <w:tc>
          <w:tcPr>
            <w:tcW w:w="2738" w:type="dxa"/>
          </w:tcPr>
          <w:p w14:paraId="675E9529" w14:textId="32A9DC32" w:rsidR="00457BA1" w:rsidRPr="00681074" w:rsidRDefault="00B766EE" w:rsidP="004473A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None</w:t>
            </w:r>
          </w:p>
        </w:tc>
      </w:tr>
      <w:tr w:rsidR="00457BA1" w:rsidRPr="00681074" w14:paraId="78D85A0F" w14:textId="328D24AE" w:rsidTr="00457BA1">
        <w:tc>
          <w:tcPr>
            <w:cnfStyle w:val="001000000000" w:firstRow="0" w:lastRow="0" w:firstColumn="1" w:lastColumn="0" w:oddVBand="0" w:evenVBand="0" w:oddHBand="0" w:evenHBand="0" w:firstRowFirstColumn="0" w:firstRowLastColumn="0" w:lastRowFirstColumn="0" w:lastRowLastColumn="0"/>
            <w:tcW w:w="3219" w:type="dxa"/>
          </w:tcPr>
          <w:p w14:paraId="497E023F" w14:textId="7F6B71A9" w:rsidR="00457BA1" w:rsidRPr="00681074" w:rsidRDefault="00457BA1" w:rsidP="004473A2">
            <w:pPr>
              <w:rPr>
                <w:sz w:val="22"/>
                <w:szCs w:val="22"/>
                <w:lang w:val="en-US"/>
              </w:rPr>
            </w:pPr>
            <w:r w:rsidRPr="00681074">
              <w:rPr>
                <w:sz w:val="22"/>
                <w:szCs w:val="22"/>
                <w:lang w:val="en-US"/>
              </w:rPr>
              <w:t>self.update()</w:t>
            </w:r>
          </w:p>
        </w:tc>
        <w:tc>
          <w:tcPr>
            <w:tcW w:w="3069" w:type="dxa"/>
          </w:tcPr>
          <w:p w14:paraId="0228F8AB" w14:textId="228A64A6" w:rsidR="00457BA1" w:rsidRPr="00681074" w:rsidRDefault="00457BA1"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hecks if it is supposed to show the following: incidence angle and refraction angle. If so uses pygame to create a text that is displayed on screen</w:t>
            </w:r>
          </w:p>
        </w:tc>
        <w:tc>
          <w:tcPr>
            <w:tcW w:w="2738" w:type="dxa"/>
          </w:tcPr>
          <w:p w14:paraId="6BC4F86E" w14:textId="6283255E" w:rsidR="00457BA1" w:rsidRPr="00681074" w:rsidRDefault="00B766EE" w:rsidP="004473A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w:t>
            </w:r>
          </w:p>
        </w:tc>
      </w:tr>
    </w:tbl>
    <w:p w14:paraId="0DA29BCA" w14:textId="556E140C" w:rsidR="00DF451A" w:rsidRPr="00681074" w:rsidRDefault="00DF451A" w:rsidP="004473A2">
      <w:pPr>
        <w:rPr>
          <w:sz w:val="22"/>
          <w:szCs w:val="22"/>
          <w:lang w:val="en-US"/>
        </w:rPr>
      </w:pPr>
      <w:r w:rsidRPr="00681074">
        <w:rPr>
          <w:sz w:val="22"/>
          <w:szCs w:val="22"/>
          <w:lang w:val="en-US"/>
        </w:rPr>
        <w:t>Young’s Double Experiment Pseudocode</w:t>
      </w:r>
    </w:p>
    <w:p w14:paraId="057499A5" w14:textId="6695B151" w:rsidR="00DF451A" w:rsidRPr="00681074" w:rsidRDefault="00DF451A" w:rsidP="00DF451A">
      <w:pPr>
        <w:rPr>
          <w:i/>
          <w:iCs/>
          <w:sz w:val="22"/>
          <w:szCs w:val="22"/>
          <w:lang w:val="en-US"/>
        </w:rPr>
      </w:pPr>
      <w:r w:rsidRPr="00681074">
        <w:rPr>
          <w:i/>
          <w:iCs/>
          <w:sz w:val="22"/>
          <w:szCs w:val="22"/>
          <w:lang w:val="en-US"/>
        </w:rPr>
        <w:t>DEF diffraction():</w:t>
      </w:r>
    </w:p>
    <w:p w14:paraId="0AD78F60" w14:textId="10BAC85D" w:rsidR="00DF451A" w:rsidRPr="00681074" w:rsidRDefault="00DF451A" w:rsidP="00DF451A">
      <w:pPr>
        <w:rPr>
          <w:i/>
          <w:iCs/>
          <w:sz w:val="22"/>
          <w:szCs w:val="22"/>
          <w:lang w:val="en-US"/>
        </w:rPr>
      </w:pPr>
      <w:r w:rsidRPr="00681074">
        <w:rPr>
          <w:i/>
          <w:iCs/>
          <w:sz w:val="22"/>
          <w:szCs w:val="22"/>
          <w:lang w:val="en-US"/>
        </w:rPr>
        <w:t xml:space="preserve">   [] ← self.stateproduct</w:t>
      </w:r>
    </w:p>
    <w:p w14:paraId="504167CD" w14:textId="1D580E41" w:rsidR="00DF451A" w:rsidRPr="00681074" w:rsidRDefault="00DF451A" w:rsidP="00DF451A">
      <w:pPr>
        <w:rPr>
          <w:i/>
          <w:iCs/>
          <w:sz w:val="22"/>
          <w:szCs w:val="22"/>
          <w:lang w:val="en-US"/>
        </w:rPr>
      </w:pPr>
      <w:r w:rsidRPr="00681074">
        <w:rPr>
          <w:i/>
          <w:iCs/>
          <w:sz w:val="22"/>
          <w:szCs w:val="22"/>
          <w:lang w:val="en-US"/>
        </w:rPr>
        <w:t xml:space="preserve">    a</w:t>
      </w:r>
      <w:r w:rsidR="004267A0" w:rsidRPr="00681074">
        <w:rPr>
          <w:i/>
          <w:iCs/>
          <w:sz w:val="22"/>
          <w:szCs w:val="22"/>
          <w:lang w:val="en-US"/>
        </w:rPr>
        <w:t>rc</w:t>
      </w:r>
      <w:r w:rsidRPr="00681074">
        <w:rPr>
          <w:i/>
          <w:iCs/>
          <w:sz w:val="22"/>
          <w:szCs w:val="22"/>
          <w:lang w:val="en-US"/>
        </w:rPr>
        <w:t>sin((s</w:t>
      </w:r>
      <w:r w:rsidR="004267A0" w:rsidRPr="00681074">
        <w:rPr>
          <w:i/>
          <w:iCs/>
          <w:sz w:val="22"/>
          <w:szCs w:val="22"/>
          <w:lang w:val="en-US"/>
        </w:rPr>
        <w:t>ource</w:t>
      </w:r>
      <w:r w:rsidRPr="00681074">
        <w:rPr>
          <w:i/>
          <w:iCs/>
          <w:sz w:val="22"/>
          <w:szCs w:val="22"/>
          <w:lang w:val="en-US"/>
        </w:rPr>
        <w:t>.wavelength / s</w:t>
      </w:r>
      <w:r w:rsidR="004267A0" w:rsidRPr="00681074">
        <w:rPr>
          <w:i/>
          <w:iCs/>
          <w:sz w:val="22"/>
          <w:szCs w:val="22"/>
          <w:lang w:val="en-US"/>
        </w:rPr>
        <w:t>ource</w:t>
      </w:r>
      <w:r w:rsidRPr="00681074">
        <w:rPr>
          <w:i/>
          <w:iCs/>
          <w:sz w:val="22"/>
          <w:szCs w:val="22"/>
          <w:lang w:val="en-US"/>
        </w:rPr>
        <w:t>.a))</w:t>
      </w:r>
      <w:r w:rsidRPr="00681074">
        <w:rPr>
          <w:i/>
          <w:iCs/>
          <w:sz w:val="22"/>
          <w:szCs w:val="22"/>
        </w:rPr>
        <w:t xml:space="preserve"> </w:t>
      </w:r>
      <w:r w:rsidRPr="00681074">
        <w:rPr>
          <w:i/>
          <w:iCs/>
          <w:sz w:val="22"/>
          <w:szCs w:val="22"/>
          <w:lang w:val="en-US"/>
        </w:rPr>
        <w:t>←</w:t>
      </w:r>
      <w:r w:rsidR="004267A0" w:rsidRPr="00681074">
        <w:rPr>
          <w:i/>
          <w:iCs/>
          <w:sz w:val="22"/>
          <w:szCs w:val="22"/>
          <w:lang w:val="en-US"/>
        </w:rPr>
        <w:t>theta1</w:t>
      </w:r>
    </w:p>
    <w:p w14:paraId="16C43A53" w14:textId="0398D1DF" w:rsidR="00DF451A" w:rsidRPr="00681074" w:rsidRDefault="004267A0" w:rsidP="004267A0">
      <w:pPr>
        <w:rPr>
          <w:i/>
          <w:iCs/>
          <w:sz w:val="22"/>
          <w:szCs w:val="22"/>
          <w:lang w:val="en-US"/>
        </w:rPr>
      </w:pPr>
      <w:r w:rsidRPr="00681074">
        <w:rPr>
          <w:i/>
          <w:iCs/>
          <w:sz w:val="22"/>
          <w:szCs w:val="22"/>
          <w:lang w:val="en-US"/>
        </w:rPr>
        <w:lastRenderedPageBreak/>
        <w:t xml:space="preserve">    </w:t>
      </w:r>
      <w:r w:rsidR="00DF451A" w:rsidRPr="00681074">
        <w:rPr>
          <w:i/>
          <w:iCs/>
          <w:sz w:val="22"/>
          <w:szCs w:val="22"/>
          <w:lang w:val="en-US"/>
        </w:rPr>
        <w:t>s</w:t>
      </w:r>
      <w:r w:rsidRPr="00681074">
        <w:rPr>
          <w:i/>
          <w:iCs/>
          <w:sz w:val="22"/>
          <w:szCs w:val="22"/>
          <w:lang w:val="en-US"/>
        </w:rPr>
        <w:t>ource</w:t>
      </w:r>
      <w:r w:rsidR="00DF451A" w:rsidRPr="00681074">
        <w:rPr>
          <w:i/>
          <w:iCs/>
          <w:sz w:val="22"/>
          <w:szCs w:val="22"/>
          <w:lang w:val="en-US"/>
        </w:rPr>
        <w:t>.y</w:t>
      </w:r>
      <w:r w:rsidRPr="00681074">
        <w:rPr>
          <w:i/>
          <w:iCs/>
          <w:sz w:val="22"/>
          <w:szCs w:val="22"/>
        </w:rPr>
        <w:t xml:space="preserve"> </w:t>
      </w:r>
      <w:r w:rsidRPr="00681074">
        <w:rPr>
          <w:i/>
          <w:iCs/>
          <w:sz w:val="22"/>
          <w:szCs w:val="22"/>
          <w:lang w:val="en-US"/>
        </w:rPr>
        <w:t>← mid</w:t>
      </w:r>
    </w:p>
    <w:p w14:paraId="342B29DA" w14:textId="26520D6F"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INTEGER</w:t>
      </w:r>
      <w:r w:rsidRPr="00681074">
        <w:rPr>
          <w:i/>
          <w:iCs/>
          <w:sz w:val="22"/>
          <w:szCs w:val="22"/>
          <w:lang w:val="en-US"/>
        </w:rPr>
        <w:t>((</w:t>
      </w:r>
      <w:r w:rsidR="004267A0" w:rsidRPr="00681074">
        <w:rPr>
          <w:i/>
          <w:iCs/>
          <w:sz w:val="22"/>
          <w:szCs w:val="22"/>
          <w:lang w:val="en-US"/>
        </w:rPr>
        <w:t>source.scrlength</w:t>
      </w:r>
      <w:r w:rsidRPr="00681074">
        <w:rPr>
          <w:i/>
          <w:iCs/>
          <w:sz w:val="22"/>
          <w:szCs w:val="22"/>
          <w:lang w:val="en-US"/>
        </w:rPr>
        <w:t xml:space="preserve"> - mid) / s</w:t>
      </w:r>
      <w:r w:rsidR="004267A0" w:rsidRPr="00681074">
        <w:rPr>
          <w:i/>
          <w:iCs/>
          <w:sz w:val="22"/>
          <w:szCs w:val="22"/>
          <w:lang w:val="en-US"/>
        </w:rPr>
        <w:t>ource</w:t>
      </w:r>
      <w:r w:rsidRPr="00681074">
        <w:rPr>
          <w:i/>
          <w:iCs/>
          <w:sz w:val="22"/>
          <w:szCs w:val="22"/>
          <w:lang w:val="en-US"/>
        </w:rPr>
        <w:t>.fringe</w:t>
      </w:r>
      <w:r w:rsidR="004267A0" w:rsidRPr="00681074">
        <w:rPr>
          <w:i/>
          <w:iCs/>
          <w:sz w:val="22"/>
          <w:szCs w:val="22"/>
          <w:lang w:val="en-US"/>
        </w:rPr>
        <w:t>seperation</w:t>
      </w:r>
      <w:r w:rsidRPr="00681074">
        <w:rPr>
          <w:i/>
          <w:iCs/>
          <w:sz w:val="22"/>
          <w:szCs w:val="22"/>
          <w:lang w:val="en-US"/>
        </w:rPr>
        <w:t>)</w:t>
      </w:r>
      <w:r w:rsidR="004267A0" w:rsidRPr="00681074">
        <w:rPr>
          <w:i/>
          <w:iCs/>
          <w:sz w:val="22"/>
          <w:szCs w:val="22"/>
        </w:rPr>
        <w:t xml:space="preserve"> ←fringe_no</w:t>
      </w:r>
    </w:p>
    <w:p w14:paraId="2233A9D9" w14:textId="48EB1A57"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1</w:t>
      </w:r>
      <w:r w:rsidR="004267A0" w:rsidRPr="00681074">
        <w:rPr>
          <w:i/>
          <w:iCs/>
          <w:sz w:val="22"/>
          <w:szCs w:val="22"/>
        </w:rPr>
        <w:t xml:space="preserve"> </w:t>
      </w:r>
      <w:r w:rsidR="004267A0" w:rsidRPr="00681074">
        <w:rPr>
          <w:i/>
          <w:iCs/>
          <w:sz w:val="22"/>
          <w:szCs w:val="22"/>
          <w:lang w:val="en-US"/>
        </w:rPr>
        <w:t>←max</w:t>
      </w:r>
    </w:p>
    <w:p w14:paraId="48809679" w14:textId="2006E908" w:rsidR="00DF451A" w:rsidRPr="00681074" w:rsidRDefault="00DF451A" w:rsidP="00DF451A">
      <w:pPr>
        <w:rPr>
          <w:i/>
          <w:iCs/>
          <w:sz w:val="22"/>
          <w:szCs w:val="22"/>
          <w:lang w:val="en-US"/>
        </w:rPr>
      </w:pPr>
      <w:r w:rsidRPr="00681074">
        <w:rPr>
          <w:i/>
          <w:iCs/>
          <w:sz w:val="22"/>
          <w:szCs w:val="22"/>
          <w:lang w:val="en-US"/>
        </w:rPr>
        <w:t xml:space="preserve">    FOR </w:t>
      </w:r>
      <w:r w:rsidR="004267A0" w:rsidRPr="00681074">
        <w:rPr>
          <w:i/>
          <w:iCs/>
          <w:sz w:val="22"/>
          <w:szCs w:val="22"/>
          <w:lang w:val="en-US"/>
        </w:rPr>
        <w:t>point</w:t>
      </w:r>
      <w:r w:rsidRPr="00681074">
        <w:rPr>
          <w:i/>
          <w:iCs/>
          <w:sz w:val="22"/>
          <w:szCs w:val="22"/>
          <w:lang w:val="en-US"/>
        </w:rPr>
        <w:t xml:space="preserve"> IN </w:t>
      </w:r>
      <w:r w:rsidR="004267A0" w:rsidRPr="00681074">
        <w:rPr>
          <w:i/>
          <w:iCs/>
          <w:sz w:val="22"/>
          <w:szCs w:val="22"/>
          <w:lang w:val="en-US"/>
        </w:rPr>
        <w:t>RANGE</w:t>
      </w:r>
      <w:r w:rsidRPr="00681074">
        <w:rPr>
          <w:i/>
          <w:iCs/>
          <w:sz w:val="22"/>
          <w:szCs w:val="22"/>
          <w:lang w:val="en-US"/>
        </w:rPr>
        <w:t>(fringe_no):</w:t>
      </w:r>
    </w:p>
    <w:p w14:paraId="52573051" w14:textId="146A3298" w:rsidR="00DF451A" w:rsidRPr="00681074" w:rsidRDefault="00DF451A" w:rsidP="00DF451A">
      <w:pPr>
        <w:rPr>
          <w:i/>
          <w:iCs/>
          <w:sz w:val="22"/>
          <w:szCs w:val="22"/>
          <w:lang w:val="en-US"/>
        </w:rPr>
      </w:pPr>
      <w:r w:rsidRPr="00681074">
        <w:rPr>
          <w:i/>
          <w:iCs/>
          <w:sz w:val="22"/>
          <w:szCs w:val="22"/>
          <w:lang w:val="en-US"/>
        </w:rPr>
        <w:t xml:space="preserve">        max * s</w:t>
      </w:r>
      <w:r w:rsidR="004267A0" w:rsidRPr="00681074">
        <w:rPr>
          <w:i/>
          <w:iCs/>
          <w:sz w:val="22"/>
          <w:szCs w:val="22"/>
          <w:lang w:val="en-US"/>
        </w:rPr>
        <w:t>ource</w:t>
      </w:r>
      <w:r w:rsidRPr="00681074">
        <w:rPr>
          <w:i/>
          <w:iCs/>
          <w:sz w:val="22"/>
          <w:szCs w:val="22"/>
          <w:lang w:val="en-US"/>
        </w:rPr>
        <w:t>.fringe</w:t>
      </w:r>
      <w:r w:rsidR="004267A0" w:rsidRPr="00681074">
        <w:rPr>
          <w:i/>
          <w:iCs/>
          <w:sz w:val="22"/>
          <w:szCs w:val="22"/>
        </w:rPr>
        <w:t xml:space="preserve"> </w:t>
      </w:r>
      <w:r w:rsidR="004267A0" w:rsidRPr="00681074">
        <w:rPr>
          <w:i/>
          <w:iCs/>
          <w:sz w:val="22"/>
          <w:szCs w:val="22"/>
          <w:lang w:val="en-US"/>
        </w:rPr>
        <w:t>←height</w:t>
      </w:r>
    </w:p>
    <w:p w14:paraId="49239F73" w14:textId="2F92047A" w:rsidR="004267A0" w:rsidRPr="00681074" w:rsidRDefault="004267A0" w:rsidP="00DF451A">
      <w:pPr>
        <w:rPr>
          <w:i/>
          <w:iCs/>
          <w:sz w:val="22"/>
          <w:szCs w:val="22"/>
          <w:lang w:val="en-US"/>
        </w:rPr>
      </w:pPr>
      <w:r w:rsidRPr="00681074">
        <w:rPr>
          <w:i/>
          <w:iCs/>
          <w:sz w:val="22"/>
          <w:szCs w:val="22"/>
          <w:lang w:val="en-US"/>
        </w:rPr>
        <w:t xml:space="preserve">         tag_generator(tag, "S")←Tag</w:t>
      </w:r>
    </w:p>
    <w:p w14:paraId="2E5DB5A3" w14:textId="69FC10CB"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Source(</w:t>
      </w:r>
      <w:r w:rsidR="004267A0" w:rsidRPr="00681074">
        <w:rPr>
          <w:i/>
          <w:iCs/>
          <w:sz w:val="22"/>
          <w:szCs w:val="22"/>
          <w:lang w:val="en-US"/>
        </w:rPr>
        <w:t>Tag</w:t>
      </w:r>
      <w:r w:rsidRPr="00681074">
        <w:rPr>
          <w:i/>
          <w:iCs/>
          <w:sz w:val="22"/>
          <w:szCs w:val="22"/>
          <w:lang w:val="en-US"/>
        </w:rPr>
        <w:t>)</w:t>
      </w:r>
      <w:r w:rsidR="004267A0" w:rsidRPr="00681074">
        <w:rPr>
          <w:i/>
          <w:iCs/>
          <w:sz w:val="22"/>
          <w:szCs w:val="22"/>
          <w:lang w:val="en-US"/>
        </w:rPr>
        <w:t>←diff_ray</w:t>
      </w:r>
    </w:p>
    <w:p w14:paraId="1DC9DDB0" w14:textId="061D21F4"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s</w:t>
      </w:r>
      <w:r w:rsidR="004267A0" w:rsidRPr="00681074">
        <w:rPr>
          <w:i/>
          <w:iCs/>
          <w:sz w:val="22"/>
          <w:szCs w:val="22"/>
          <w:lang w:val="en-US"/>
        </w:rPr>
        <w:t>ource</w:t>
      </w:r>
      <w:r w:rsidRPr="00681074">
        <w:rPr>
          <w:i/>
          <w:iCs/>
          <w:sz w:val="22"/>
          <w:szCs w:val="22"/>
          <w:lang w:val="en-US"/>
        </w:rPr>
        <w:t>.stateproduct.</w:t>
      </w:r>
      <w:r w:rsidR="004267A0" w:rsidRPr="00681074">
        <w:rPr>
          <w:i/>
          <w:iCs/>
          <w:sz w:val="22"/>
          <w:szCs w:val="22"/>
          <w:lang w:val="en-US"/>
        </w:rPr>
        <w:t xml:space="preserve">insert </w:t>
      </w:r>
      <w:r w:rsidRPr="00681074">
        <w:rPr>
          <w:i/>
          <w:iCs/>
          <w:sz w:val="22"/>
          <w:szCs w:val="22"/>
          <w:lang w:val="en-US"/>
        </w:rPr>
        <w:t>(diff_ray)</w:t>
      </w:r>
    </w:p>
    <w:p w14:paraId="138BC2E6" w14:textId="26AC37D4"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s</w:t>
      </w:r>
      <w:r w:rsidR="004267A0" w:rsidRPr="00681074">
        <w:rPr>
          <w:i/>
          <w:iCs/>
          <w:sz w:val="22"/>
          <w:szCs w:val="22"/>
          <w:lang w:val="en-US"/>
        </w:rPr>
        <w:t>ource</w:t>
      </w:r>
      <w:r w:rsidRPr="00681074">
        <w:rPr>
          <w:i/>
          <w:iCs/>
          <w:sz w:val="22"/>
          <w:szCs w:val="22"/>
          <w:lang w:val="en-US"/>
        </w:rPr>
        <w:t>.xp + s</w:t>
      </w:r>
      <w:r w:rsidR="004267A0" w:rsidRPr="00681074">
        <w:rPr>
          <w:i/>
          <w:iCs/>
          <w:sz w:val="22"/>
          <w:szCs w:val="22"/>
          <w:lang w:val="en-US"/>
        </w:rPr>
        <w:t>ource</w:t>
      </w:r>
      <w:r w:rsidRPr="00681074">
        <w:rPr>
          <w:i/>
          <w:iCs/>
          <w:sz w:val="22"/>
          <w:szCs w:val="22"/>
          <w:lang w:val="en-US"/>
        </w:rPr>
        <w:t>.screendis</w:t>
      </w:r>
      <w:r w:rsidR="004267A0" w:rsidRPr="00681074">
        <w:rPr>
          <w:i/>
          <w:iCs/>
          <w:sz w:val="22"/>
          <w:szCs w:val="22"/>
          <w:lang w:val="en-US"/>
        </w:rPr>
        <w:t>←diff_ray.endx</w:t>
      </w:r>
    </w:p>
    <w:p w14:paraId="41EF456A" w14:textId="37E67D9C"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mid - height</w:t>
      </w:r>
      <w:r w:rsidR="004267A0" w:rsidRPr="00681074">
        <w:rPr>
          <w:i/>
          <w:iCs/>
          <w:sz w:val="22"/>
          <w:szCs w:val="22"/>
        </w:rPr>
        <w:t xml:space="preserve"> ←</w:t>
      </w:r>
      <w:r w:rsidR="004267A0" w:rsidRPr="00681074">
        <w:rPr>
          <w:i/>
          <w:iCs/>
          <w:sz w:val="22"/>
          <w:szCs w:val="22"/>
          <w:lang w:val="en-US"/>
        </w:rPr>
        <w:t xml:space="preserve">diff_ray.endy  </w:t>
      </w:r>
    </w:p>
    <w:p w14:paraId="1BBCBDFA" w14:textId="206D88FD"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s</w:t>
      </w:r>
      <w:r w:rsidR="004267A0" w:rsidRPr="00681074">
        <w:rPr>
          <w:i/>
          <w:iCs/>
          <w:sz w:val="22"/>
          <w:szCs w:val="22"/>
          <w:lang w:val="en-US"/>
        </w:rPr>
        <w:t>ource</w:t>
      </w:r>
      <w:r w:rsidRPr="00681074">
        <w:rPr>
          <w:i/>
          <w:iCs/>
          <w:sz w:val="22"/>
          <w:szCs w:val="22"/>
          <w:lang w:val="en-US"/>
        </w:rPr>
        <w:t>.x</w:t>
      </w:r>
      <w:r w:rsidR="004267A0" w:rsidRPr="00681074">
        <w:rPr>
          <w:i/>
          <w:iCs/>
          <w:sz w:val="22"/>
          <w:szCs w:val="22"/>
        </w:rPr>
        <w:t>←</w:t>
      </w:r>
      <w:r w:rsidR="004267A0" w:rsidRPr="00681074">
        <w:rPr>
          <w:i/>
          <w:iCs/>
          <w:sz w:val="22"/>
          <w:szCs w:val="22"/>
          <w:lang w:val="en-US"/>
        </w:rPr>
        <w:t>diff_ray.x</w:t>
      </w:r>
    </w:p>
    <w:p w14:paraId="109198EC" w14:textId="5BAC78E7"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mid</w:t>
      </w:r>
      <w:r w:rsidR="004267A0" w:rsidRPr="00681074">
        <w:rPr>
          <w:i/>
          <w:iCs/>
          <w:sz w:val="22"/>
          <w:szCs w:val="22"/>
          <w:lang w:val="en-US"/>
        </w:rPr>
        <w:t xml:space="preserve"> </w:t>
      </w:r>
      <w:r w:rsidR="004267A0" w:rsidRPr="00681074">
        <w:rPr>
          <w:i/>
          <w:iCs/>
          <w:sz w:val="22"/>
          <w:szCs w:val="22"/>
        </w:rPr>
        <w:t>←diff_ray.y</w:t>
      </w:r>
    </w:p>
    <w:p w14:paraId="06B8E15C" w14:textId="0616B107"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diff_ray.blackout()</w:t>
      </w:r>
    </w:p>
    <w:p w14:paraId="7DAA4356" w14:textId="60983A2E" w:rsidR="00DF451A" w:rsidRPr="00681074" w:rsidRDefault="00DF451A" w:rsidP="00DF451A">
      <w:pPr>
        <w:rPr>
          <w:i/>
          <w:iCs/>
          <w:sz w:val="22"/>
          <w:szCs w:val="22"/>
          <w:lang w:val="en-US"/>
        </w:rPr>
      </w:pPr>
      <w:r w:rsidRPr="00681074">
        <w:rPr>
          <w:i/>
          <w:iCs/>
          <w:sz w:val="22"/>
          <w:szCs w:val="22"/>
          <w:lang w:val="en-US"/>
        </w:rPr>
        <w:t xml:space="preserve">        </w:t>
      </w:r>
      <w:r w:rsidR="004267A0" w:rsidRPr="00681074">
        <w:rPr>
          <w:i/>
          <w:iCs/>
          <w:sz w:val="22"/>
          <w:szCs w:val="22"/>
          <w:lang w:val="en-US"/>
        </w:rPr>
        <w:t xml:space="preserve">  </w:t>
      </w:r>
      <w:r w:rsidRPr="00681074">
        <w:rPr>
          <w:i/>
          <w:iCs/>
          <w:sz w:val="22"/>
          <w:szCs w:val="22"/>
          <w:lang w:val="en-US"/>
        </w:rPr>
        <w:t>max += 1</w:t>
      </w:r>
    </w:p>
    <w:p w14:paraId="07E62DEF" w14:textId="3B9E476E" w:rsidR="00DF451A" w:rsidRPr="00681074" w:rsidRDefault="00DF451A" w:rsidP="00DF451A">
      <w:pPr>
        <w:rPr>
          <w:i/>
          <w:iCs/>
          <w:sz w:val="22"/>
          <w:szCs w:val="22"/>
          <w:lang w:val="en-US"/>
        </w:rPr>
      </w:pPr>
    </w:p>
    <w:p w14:paraId="2DA2F5E3" w14:textId="0DFC8899" w:rsidR="004267A0" w:rsidRPr="00681074" w:rsidRDefault="004267A0" w:rsidP="004267A0">
      <w:pPr>
        <w:rPr>
          <w:i/>
          <w:iCs/>
          <w:sz w:val="22"/>
          <w:szCs w:val="22"/>
          <w:lang w:val="en-US"/>
        </w:rPr>
      </w:pPr>
      <w:r w:rsidRPr="00681074">
        <w:rPr>
          <w:i/>
          <w:iCs/>
          <w:sz w:val="22"/>
          <w:szCs w:val="22"/>
          <w:lang w:val="en-US"/>
        </w:rPr>
        <w:t xml:space="preserve">    1 ←min</w:t>
      </w:r>
    </w:p>
    <w:p w14:paraId="5FBFE2AD" w14:textId="77777777" w:rsidR="004267A0" w:rsidRPr="00681074" w:rsidRDefault="004267A0" w:rsidP="004267A0">
      <w:pPr>
        <w:rPr>
          <w:i/>
          <w:iCs/>
          <w:sz w:val="22"/>
          <w:szCs w:val="22"/>
          <w:lang w:val="en-US"/>
        </w:rPr>
      </w:pPr>
      <w:r w:rsidRPr="00681074">
        <w:rPr>
          <w:i/>
          <w:iCs/>
          <w:sz w:val="22"/>
          <w:szCs w:val="22"/>
          <w:lang w:val="en-US"/>
        </w:rPr>
        <w:t xml:space="preserve">    FOR point IN RANGE(fringe_no):</w:t>
      </w:r>
    </w:p>
    <w:p w14:paraId="5F67DF30" w14:textId="356C6906" w:rsidR="004267A0" w:rsidRPr="00681074" w:rsidRDefault="004267A0" w:rsidP="004267A0">
      <w:pPr>
        <w:rPr>
          <w:i/>
          <w:iCs/>
          <w:sz w:val="22"/>
          <w:szCs w:val="22"/>
          <w:lang w:val="en-US"/>
        </w:rPr>
      </w:pPr>
      <w:r w:rsidRPr="00681074">
        <w:rPr>
          <w:i/>
          <w:iCs/>
          <w:sz w:val="22"/>
          <w:szCs w:val="22"/>
          <w:lang w:val="en-US"/>
        </w:rPr>
        <w:t xml:space="preserve">        min * source.fringe ←height</w:t>
      </w:r>
    </w:p>
    <w:p w14:paraId="2EEA1432" w14:textId="77777777" w:rsidR="004267A0" w:rsidRPr="00681074" w:rsidRDefault="004267A0" w:rsidP="004267A0">
      <w:pPr>
        <w:rPr>
          <w:i/>
          <w:iCs/>
          <w:sz w:val="22"/>
          <w:szCs w:val="22"/>
          <w:lang w:val="en-US"/>
        </w:rPr>
      </w:pPr>
      <w:r w:rsidRPr="00681074">
        <w:rPr>
          <w:i/>
          <w:iCs/>
          <w:sz w:val="22"/>
          <w:szCs w:val="22"/>
          <w:lang w:val="en-US"/>
        </w:rPr>
        <w:t xml:space="preserve">         tag_generator(tag, "S")←Tag</w:t>
      </w:r>
    </w:p>
    <w:p w14:paraId="6515A13F" w14:textId="77777777" w:rsidR="004267A0" w:rsidRPr="00681074" w:rsidRDefault="004267A0" w:rsidP="004267A0">
      <w:pPr>
        <w:rPr>
          <w:i/>
          <w:iCs/>
          <w:sz w:val="22"/>
          <w:szCs w:val="22"/>
          <w:lang w:val="en-US"/>
        </w:rPr>
      </w:pPr>
      <w:r w:rsidRPr="00681074">
        <w:rPr>
          <w:i/>
          <w:iCs/>
          <w:sz w:val="22"/>
          <w:szCs w:val="22"/>
          <w:lang w:val="en-US"/>
        </w:rPr>
        <w:t xml:space="preserve">         Source(Tag)←diff_ray</w:t>
      </w:r>
    </w:p>
    <w:p w14:paraId="09D7DAFC" w14:textId="77777777" w:rsidR="004267A0" w:rsidRPr="00681074" w:rsidRDefault="004267A0" w:rsidP="004267A0">
      <w:pPr>
        <w:rPr>
          <w:i/>
          <w:iCs/>
          <w:sz w:val="22"/>
          <w:szCs w:val="22"/>
          <w:lang w:val="en-US"/>
        </w:rPr>
      </w:pPr>
      <w:r w:rsidRPr="00681074">
        <w:rPr>
          <w:i/>
          <w:iCs/>
          <w:sz w:val="22"/>
          <w:szCs w:val="22"/>
          <w:lang w:val="en-US"/>
        </w:rPr>
        <w:t xml:space="preserve">         source.stateproduct.insert (diff_ray)</w:t>
      </w:r>
    </w:p>
    <w:p w14:paraId="38F8BB02" w14:textId="77777777" w:rsidR="004267A0" w:rsidRPr="00681074" w:rsidRDefault="004267A0" w:rsidP="004267A0">
      <w:pPr>
        <w:rPr>
          <w:i/>
          <w:iCs/>
          <w:sz w:val="22"/>
          <w:szCs w:val="22"/>
          <w:lang w:val="en-US"/>
        </w:rPr>
      </w:pPr>
      <w:r w:rsidRPr="00681074">
        <w:rPr>
          <w:i/>
          <w:iCs/>
          <w:sz w:val="22"/>
          <w:szCs w:val="22"/>
          <w:lang w:val="en-US"/>
        </w:rPr>
        <w:t xml:space="preserve">         source.xp + source.screendis←diff_ray.endx</w:t>
      </w:r>
    </w:p>
    <w:p w14:paraId="392AFDD0" w14:textId="77777777" w:rsidR="004267A0" w:rsidRPr="00681074" w:rsidRDefault="004267A0" w:rsidP="004267A0">
      <w:pPr>
        <w:rPr>
          <w:i/>
          <w:iCs/>
          <w:sz w:val="22"/>
          <w:szCs w:val="22"/>
          <w:lang w:val="en-US"/>
        </w:rPr>
      </w:pPr>
      <w:r w:rsidRPr="00681074">
        <w:rPr>
          <w:i/>
          <w:iCs/>
          <w:sz w:val="22"/>
          <w:szCs w:val="22"/>
          <w:lang w:val="en-US"/>
        </w:rPr>
        <w:t xml:space="preserve">         mid - height ←diff_ray.endy  </w:t>
      </w:r>
    </w:p>
    <w:p w14:paraId="4157F658" w14:textId="77777777" w:rsidR="004267A0" w:rsidRPr="00681074" w:rsidRDefault="004267A0" w:rsidP="004267A0">
      <w:pPr>
        <w:rPr>
          <w:i/>
          <w:iCs/>
          <w:sz w:val="22"/>
          <w:szCs w:val="22"/>
          <w:lang w:val="en-US"/>
        </w:rPr>
      </w:pPr>
      <w:r w:rsidRPr="00681074">
        <w:rPr>
          <w:i/>
          <w:iCs/>
          <w:sz w:val="22"/>
          <w:szCs w:val="22"/>
          <w:lang w:val="en-US"/>
        </w:rPr>
        <w:t xml:space="preserve">         source.x←diff_ray.x</w:t>
      </w:r>
    </w:p>
    <w:p w14:paraId="66926961" w14:textId="77777777" w:rsidR="004267A0" w:rsidRPr="00681074" w:rsidRDefault="004267A0" w:rsidP="004267A0">
      <w:pPr>
        <w:rPr>
          <w:i/>
          <w:iCs/>
          <w:sz w:val="22"/>
          <w:szCs w:val="22"/>
          <w:lang w:val="en-US"/>
        </w:rPr>
      </w:pPr>
      <w:r w:rsidRPr="00681074">
        <w:rPr>
          <w:i/>
          <w:iCs/>
          <w:sz w:val="22"/>
          <w:szCs w:val="22"/>
          <w:lang w:val="en-US"/>
        </w:rPr>
        <w:t xml:space="preserve">         mid ←diff_ray.y</w:t>
      </w:r>
    </w:p>
    <w:p w14:paraId="19E19F28" w14:textId="77777777" w:rsidR="004267A0" w:rsidRPr="00681074" w:rsidRDefault="004267A0" w:rsidP="004267A0">
      <w:pPr>
        <w:rPr>
          <w:i/>
          <w:iCs/>
          <w:sz w:val="22"/>
          <w:szCs w:val="22"/>
          <w:lang w:val="en-US"/>
        </w:rPr>
      </w:pPr>
      <w:r w:rsidRPr="00681074">
        <w:rPr>
          <w:i/>
          <w:iCs/>
          <w:sz w:val="22"/>
          <w:szCs w:val="22"/>
          <w:lang w:val="en-US"/>
        </w:rPr>
        <w:t xml:space="preserve">         diff_ray.blackout()</w:t>
      </w:r>
    </w:p>
    <w:p w14:paraId="5AF3C014" w14:textId="541C9B0D" w:rsidR="004B3F75" w:rsidRPr="004B3F75" w:rsidRDefault="004267A0" w:rsidP="004267A0">
      <w:pPr>
        <w:rPr>
          <w:i/>
          <w:iCs/>
          <w:sz w:val="22"/>
          <w:szCs w:val="22"/>
          <w:lang w:val="en-US"/>
        </w:rPr>
      </w:pPr>
      <w:r w:rsidRPr="00681074">
        <w:rPr>
          <w:i/>
          <w:iCs/>
          <w:sz w:val="22"/>
          <w:szCs w:val="22"/>
          <w:lang w:val="en-US"/>
        </w:rPr>
        <w:t xml:space="preserve">          min += </w:t>
      </w:r>
    </w:p>
    <w:p w14:paraId="06035C69" w14:textId="0D60E98F" w:rsidR="004267A0" w:rsidRPr="00681074" w:rsidRDefault="004267A0" w:rsidP="004267A0">
      <w:pPr>
        <w:pStyle w:val="Heading4"/>
        <w:rPr>
          <w:sz w:val="22"/>
          <w:szCs w:val="22"/>
          <w:lang w:val="en-US"/>
        </w:rPr>
      </w:pPr>
      <w:r w:rsidRPr="00681074">
        <w:rPr>
          <w:sz w:val="22"/>
          <w:szCs w:val="22"/>
          <w:lang w:val="en-US"/>
        </w:rPr>
        <w:lastRenderedPageBreak/>
        <w:t>Eqautions</w:t>
      </w:r>
    </w:p>
    <w:p w14:paraId="0273B0C1" w14:textId="00B4492B" w:rsidR="004267A0" w:rsidRPr="00681074" w:rsidRDefault="00B01114" w:rsidP="004267A0">
      <w:pPr>
        <w:rPr>
          <w:sz w:val="22"/>
          <w:szCs w:val="22"/>
          <w:lang w:val="en-US"/>
        </w:rPr>
      </w:pPr>
      <w:r w:rsidRPr="00681074">
        <w:rPr>
          <w:noProof/>
          <w:sz w:val="22"/>
          <w:szCs w:val="22"/>
        </w:rPr>
        <w:drawing>
          <wp:anchor distT="0" distB="0" distL="114300" distR="114300" simplePos="0" relativeHeight="251758607" behindDoc="0" locked="0" layoutInCell="1" allowOverlap="1" wp14:anchorId="674534AC" wp14:editId="441E7B1B">
            <wp:simplePos x="0" y="0"/>
            <wp:positionH relativeFrom="column">
              <wp:posOffset>2011680</wp:posOffset>
            </wp:positionH>
            <wp:positionV relativeFrom="paragraph">
              <wp:posOffset>494852</wp:posOffset>
            </wp:positionV>
            <wp:extent cx="1538343" cy="533532"/>
            <wp:effectExtent l="0" t="0" r="5080" b="0"/>
            <wp:wrapSquare wrapText="bothSides"/>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45750" t="40710" r="46131" b="54284"/>
                    <a:stretch/>
                  </pic:blipFill>
                  <pic:spPr bwMode="auto">
                    <a:xfrm>
                      <a:off x="0" y="0"/>
                      <a:ext cx="1538343" cy="533532"/>
                    </a:xfrm>
                    <a:prstGeom prst="rect">
                      <a:avLst/>
                    </a:prstGeom>
                    <a:ln>
                      <a:noFill/>
                    </a:ln>
                    <a:extLst>
                      <a:ext uri="{53640926-AAD7-44D8-BBD7-CCE9431645EC}">
                        <a14:shadowObscured xmlns:a14="http://schemas.microsoft.com/office/drawing/2010/main"/>
                      </a:ext>
                    </a:extLst>
                  </pic:spPr>
                </pic:pic>
              </a:graphicData>
            </a:graphic>
          </wp:anchor>
        </w:drawing>
      </w:r>
      <w:r w:rsidR="00FA79DD" w:rsidRPr="00681074">
        <w:rPr>
          <w:sz w:val="22"/>
          <w:szCs w:val="22"/>
          <w:lang w:val="en-US"/>
        </w:rPr>
        <w:t xml:space="preserve">As my project surrounds the interaction of light rays with objects in a </w:t>
      </w:r>
      <w:r w:rsidR="001E5EB2" w:rsidRPr="00681074">
        <w:rPr>
          <w:sz w:val="22"/>
          <w:szCs w:val="22"/>
          <w:lang w:val="en-US"/>
        </w:rPr>
        <w:t xml:space="preserve">cartesian </w:t>
      </w:r>
      <w:r w:rsidR="00FA79DD" w:rsidRPr="00681074">
        <w:rPr>
          <w:sz w:val="22"/>
          <w:szCs w:val="22"/>
          <w:lang w:val="en-US"/>
        </w:rPr>
        <w:t>coordinate plane, I will be using a variety of different physics and mathematical.</w:t>
      </w:r>
    </w:p>
    <w:p w14:paraId="4B6AF37F" w14:textId="56376D10" w:rsidR="004267A0" w:rsidRPr="00681074" w:rsidRDefault="004267A0" w:rsidP="004267A0">
      <w:pPr>
        <w:rPr>
          <w:sz w:val="22"/>
          <w:szCs w:val="22"/>
          <w:lang w:val="en-US"/>
        </w:rPr>
      </w:pPr>
    </w:p>
    <w:p w14:paraId="6470D260" w14:textId="57438DAE" w:rsidR="00B01114" w:rsidRPr="00681074" w:rsidRDefault="00B01114" w:rsidP="004267A0">
      <w:pPr>
        <w:rPr>
          <w:sz w:val="22"/>
          <w:szCs w:val="22"/>
          <w:lang w:val="en-US"/>
        </w:rPr>
      </w:pPr>
    </w:p>
    <w:p w14:paraId="559F4020" w14:textId="77059982" w:rsidR="00B01114" w:rsidRPr="00681074" w:rsidRDefault="00B01114" w:rsidP="004267A0">
      <w:pPr>
        <w:rPr>
          <w:sz w:val="22"/>
          <w:szCs w:val="22"/>
          <w:lang w:val="en-US"/>
        </w:rPr>
      </w:pPr>
      <w:r w:rsidRPr="00681074">
        <w:rPr>
          <w:sz w:val="22"/>
          <w:szCs w:val="22"/>
          <w:lang w:val="en-US"/>
        </w:rPr>
        <w:t>This version of the line equation was used to represent the equation of the source, by rearranging the equation to make x or y the subject the equation can be used to find the corresponding y or x values.</w:t>
      </w:r>
    </w:p>
    <w:p w14:paraId="5B24018D" w14:textId="3FF9247C" w:rsidR="00B766EE" w:rsidRPr="00681074" w:rsidRDefault="00B01114" w:rsidP="004473A2">
      <w:pPr>
        <w:rPr>
          <w:color w:val="FF0000"/>
          <w:sz w:val="22"/>
          <w:szCs w:val="22"/>
          <w:lang w:val="en-US"/>
        </w:rPr>
      </w:pPr>
      <w:r w:rsidRPr="00681074">
        <w:rPr>
          <w:noProof/>
          <w:sz w:val="22"/>
          <w:szCs w:val="22"/>
        </w:rPr>
        <w:drawing>
          <wp:anchor distT="0" distB="0" distL="114300" distR="114300" simplePos="0" relativeHeight="251759631" behindDoc="0" locked="0" layoutInCell="1" allowOverlap="1" wp14:anchorId="742AA5D8" wp14:editId="1EF61451">
            <wp:simplePos x="0" y="0"/>
            <wp:positionH relativeFrom="margin">
              <wp:posOffset>1591945</wp:posOffset>
            </wp:positionH>
            <wp:positionV relativeFrom="paragraph">
              <wp:posOffset>4445</wp:posOffset>
            </wp:positionV>
            <wp:extent cx="2463165" cy="298450"/>
            <wp:effectExtent l="0" t="0" r="0" b="635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29280" t="28800" r="55755" b="67977"/>
                    <a:stretch/>
                  </pic:blipFill>
                  <pic:spPr bwMode="auto">
                    <a:xfrm>
                      <a:off x="0" y="0"/>
                      <a:ext cx="2463165" cy="298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3B4E" w:rsidRPr="00681074">
        <w:rPr>
          <w:noProof/>
          <w:sz w:val="22"/>
          <w:szCs w:val="22"/>
        </w:rPr>
        <w:t xml:space="preserve"> </w:t>
      </w:r>
      <w:r w:rsidR="00FA79DD" w:rsidRPr="00681074">
        <w:rPr>
          <w:rFonts w:ascii="MathJax_Main" w:hAnsi="MathJax_Main"/>
          <w:color w:val="000000"/>
          <w:sz w:val="22"/>
          <w:szCs w:val="22"/>
          <w:bdr w:val="none" w:sz="0" w:space="0" w:color="auto" w:frame="1"/>
        </w:rPr>
        <w:br/>
      </w:r>
    </w:p>
    <w:p w14:paraId="3EE3205A" w14:textId="5AA35D11" w:rsidR="00B766EE" w:rsidRPr="00681074" w:rsidRDefault="00B01114" w:rsidP="004473A2">
      <w:pPr>
        <w:rPr>
          <w:color w:val="FF0000"/>
          <w:sz w:val="22"/>
          <w:szCs w:val="22"/>
          <w:lang w:val="en-US"/>
        </w:rPr>
      </w:pPr>
      <w:r w:rsidRPr="00681074">
        <w:rPr>
          <w:sz w:val="22"/>
          <w:szCs w:val="22"/>
        </w:rPr>
        <w:t>Used to represent the equation of the semi-circle, with a and b representing the x and y coordinate of the centre respectively and r representing the radius of circle. By making the equation equal to zero and replacing x or y with the equation of the source, it can be solved to find the points of interception in the circle. As we are working with a semicircle, we can check if the y coordinate is below or above the centre, then depending on how the semi-circle is drawn, then determine if the coordinate of interception is valid</w:t>
      </w:r>
    </w:p>
    <w:p w14:paraId="6F960370" w14:textId="0259838E" w:rsidR="0037680C" w:rsidRPr="00681074" w:rsidRDefault="00B01114" w:rsidP="0017071F">
      <w:pPr>
        <w:rPr>
          <w:sz w:val="22"/>
          <w:szCs w:val="22"/>
          <w:lang w:val="en-US"/>
        </w:rPr>
      </w:pPr>
      <w:r w:rsidRPr="00681074">
        <w:rPr>
          <w:noProof/>
          <w:sz w:val="22"/>
          <w:szCs w:val="22"/>
        </w:rPr>
        <w:drawing>
          <wp:anchor distT="0" distB="0" distL="114300" distR="114300" simplePos="0" relativeHeight="251757583" behindDoc="0" locked="0" layoutInCell="1" allowOverlap="1" wp14:anchorId="30873731" wp14:editId="21ACDE41">
            <wp:simplePos x="0" y="0"/>
            <wp:positionH relativeFrom="column">
              <wp:posOffset>1986467</wp:posOffset>
            </wp:positionH>
            <wp:positionV relativeFrom="paragraph">
              <wp:posOffset>12065</wp:posOffset>
            </wp:positionV>
            <wp:extent cx="1416050" cy="645160"/>
            <wp:effectExtent l="0" t="0" r="0" b="2540"/>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56683" t="48384" r="28486" b="39601"/>
                    <a:stretch/>
                  </pic:blipFill>
                  <pic:spPr bwMode="auto">
                    <a:xfrm>
                      <a:off x="0" y="0"/>
                      <a:ext cx="1416050" cy="645160"/>
                    </a:xfrm>
                    <a:prstGeom prst="rect">
                      <a:avLst/>
                    </a:prstGeom>
                    <a:ln>
                      <a:noFill/>
                    </a:ln>
                    <a:extLst>
                      <a:ext uri="{53640926-AAD7-44D8-BBD7-CCE9431645EC}">
                        <a14:shadowObscured xmlns:a14="http://schemas.microsoft.com/office/drawing/2010/main"/>
                      </a:ext>
                    </a:extLst>
                  </pic:spPr>
                </pic:pic>
              </a:graphicData>
            </a:graphic>
          </wp:anchor>
        </w:drawing>
      </w:r>
    </w:p>
    <w:p w14:paraId="3D944CAC" w14:textId="6C785D5B" w:rsidR="00B01114" w:rsidRPr="00681074" w:rsidRDefault="00B01114" w:rsidP="0017071F">
      <w:pPr>
        <w:rPr>
          <w:sz w:val="22"/>
          <w:szCs w:val="22"/>
          <w:lang w:val="en-US"/>
        </w:rPr>
      </w:pPr>
    </w:p>
    <w:p w14:paraId="20DABBC4" w14:textId="5CD97745" w:rsidR="00B01114" w:rsidRPr="00681074" w:rsidRDefault="00B01114" w:rsidP="0017071F">
      <w:pPr>
        <w:rPr>
          <w:sz w:val="22"/>
          <w:szCs w:val="22"/>
          <w:lang w:val="en-US"/>
        </w:rPr>
      </w:pPr>
      <w:r w:rsidRPr="00681074">
        <w:rPr>
          <w:sz w:val="22"/>
          <w:szCs w:val="22"/>
          <w:lang w:val="en-US"/>
        </w:rPr>
        <w:t xml:space="preserve">As we are working in a </w:t>
      </w:r>
      <w:r w:rsidR="001E5EB2" w:rsidRPr="00681074">
        <w:rPr>
          <w:sz w:val="22"/>
          <w:szCs w:val="22"/>
          <w:lang w:val="en-US"/>
        </w:rPr>
        <w:t>cartesian coordinate plane we can find the angle between two lines using the equation above, where m1 is the gradient of the one line and m2 is the gradient of the other. This equation is especially useful when finding the angle of incidence in relation to the normal.</w:t>
      </w:r>
    </w:p>
    <w:p w14:paraId="65C47056" w14:textId="34BD1573" w:rsidR="00B01114" w:rsidRPr="00681074" w:rsidRDefault="001E5EB2" w:rsidP="0017071F">
      <w:pPr>
        <w:rPr>
          <w:sz w:val="22"/>
          <w:szCs w:val="22"/>
          <w:lang w:val="en-US"/>
        </w:rPr>
      </w:pPr>
      <w:r w:rsidRPr="00681074">
        <w:rPr>
          <w:noProof/>
          <w:sz w:val="22"/>
          <w:szCs w:val="22"/>
        </w:rPr>
        <w:drawing>
          <wp:anchor distT="0" distB="0" distL="114300" distR="114300" simplePos="0" relativeHeight="251755535" behindDoc="1" locked="0" layoutInCell="1" allowOverlap="1" wp14:anchorId="3BD61E45" wp14:editId="3797A500">
            <wp:simplePos x="0" y="0"/>
            <wp:positionH relativeFrom="margin">
              <wp:posOffset>1591534</wp:posOffset>
            </wp:positionH>
            <wp:positionV relativeFrom="paragraph">
              <wp:posOffset>25400</wp:posOffset>
            </wp:positionV>
            <wp:extent cx="1613535" cy="267970"/>
            <wp:effectExtent l="0" t="0" r="5715" b="0"/>
            <wp:wrapThrough wrapText="bothSides">
              <wp:wrapPolygon edited="0">
                <wp:start x="0" y="0"/>
                <wp:lineTo x="0" y="19962"/>
                <wp:lineTo x="21421" y="19962"/>
                <wp:lineTo x="21421" y="0"/>
                <wp:lineTo x="0" y="0"/>
              </wp:wrapPolygon>
            </wp:wrapThrough>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45235" t="52408" r="46943" b="45276"/>
                    <a:stretch/>
                  </pic:blipFill>
                  <pic:spPr bwMode="auto">
                    <a:xfrm>
                      <a:off x="0" y="0"/>
                      <a:ext cx="1613535" cy="267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6FEFA" w14:textId="5FD2DF01" w:rsidR="00B01114" w:rsidRPr="00681074" w:rsidRDefault="001E5EB2" w:rsidP="0017071F">
      <w:pPr>
        <w:rPr>
          <w:sz w:val="22"/>
          <w:szCs w:val="22"/>
          <w:lang w:val="en-US"/>
        </w:rPr>
      </w:pPr>
      <w:r w:rsidRPr="00681074">
        <w:rPr>
          <w:noProof/>
          <w:sz w:val="22"/>
          <w:szCs w:val="22"/>
        </w:rPr>
        <w:drawing>
          <wp:anchor distT="0" distB="0" distL="114300" distR="114300" simplePos="0" relativeHeight="251761679" behindDoc="0" locked="0" layoutInCell="1" allowOverlap="1" wp14:anchorId="47CB16AE" wp14:editId="33307245">
            <wp:simplePos x="0" y="0"/>
            <wp:positionH relativeFrom="column">
              <wp:posOffset>2065020</wp:posOffset>
            </wp:positionH>
            <wp:positionV relativeFrom="paragraph">
              <wp:posOffset>581025</wp:posOffset>
            </wp:positionV>
            <wp:extent cx="1179195" cy="580390"/>
            <wp:effectExtent l="0" t="0" r="1905" b="0"/>
            <wp:wrapSquare wrapText="bothSides"/>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47159" t="58395" r="48381" b="37266"/>
                    <a:stretch/>
                  </pic:blipFill>
                  <pic:spPr bwMode="auto">
                    <a:xfrm>
                      <a:off x="0" y="0"/>
                      <a:ext cx="1179195" cy="58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1074">
        <w:rPr>
          <w:sz w:val="22"/>
          <w:szCs w:val="22"/>
          <w:lang w:val="en-US"/>
        </w:rPr>
        <w:t>Using the equation above by using the angle of incidence and refractive index of the source is initially in, and the refractive index of object about to enter the angle of refraction can be found, and by rearranging the previous equation the gradient of the refracted line can the found</w:t>
      </w:r>
      <w:r w:rsidR="003837FE" w:rsidRPr="00681074">
        <w:rPr>
          <w:sz w:val="22"/>
          <w:szCs w:val="22"/>
          <w:lang w:val="en-US"/>
        </w:rPr>
        <w:t>.</w:t>
      </w:r>
      <w:r w:rsidR="003837FE" w:rsidRPr="00681074">
        <w:rPr>
          <w:sz w:val="22"/>
          <w:szCs w:val="22"/>
        </w:rPr>
        <w:t xml:space="preserve"> </w:t>
      </w:r>
      <w:r w:rsidR="003837FE" w:rsidRPr="00681074">
        <w:rPr>
          <w:sz w:val="22"/>
          <w:szCs w:val="22"/>
          <w:lang w:val="en-US"/>
        </w:rPr>
        <w:t>Also used for creating question answers.</w:t>
      </w:r>
    </w:p>
    <w:p w14:paraId="7064CD3B" w14:textId="46D0A0E4" w:rsidR="00B01114" w:rsidRPr="00681074" w:rsidRDefault="00B01114" w:rsidP="0017071F">
      <w:pPr>
        <w:rPr>
          <w:sz w:val="22"/>
          <w:szCs w:val="22"/>
          <w:lang w:val="en-US"/>
        </w:rPr>
      </w:pPr>
    </w:p>
    <w:p w14:paraId="2AE73B5C" w14:textId="77777777" w:rsidR="001E5EB2" w:rsidRPr="00681074" w:rsidRDefault="001E5EB2" w:rsidP="0017071F">
      <w:pPr>
        <w:rPr>
          <w:sz w:val="22"/>
          <w:szCs w:val="22"/>
          <w:lang w:val="en-US"/>
        </w:rPr>
      </w:pPr>
    </w:p>
    <w:p w14:paraId="260A28EF" w14:textId="37C20287" w:rsidR="00B01114" w:rsidRPr="00681074" w:rsidRDefault="003837FE" w:rsidP="0017071F">
      <w:pPr>
        <w:rPr>
          <w:sz w:val="22"/>
          <w:szCs w:val="22"/>
          <w:lang w:val="en-US"/>
        </w:rPr>
      </w:pPr>
      <w:r w:rsidRPr="00681074">
        <w:rPr>
          <w:sz w:val="22"/>
          <w:szCs w:val="22"/>
          <w:lang w:val="en-US"/>
        </w:rPr>
        <w:t>Using the equation above the critical angle can be found, by determining the critical angle and comparing it with the angle of incidence (only when going from an object with a higher refractive index to a lower one) it can be determined whether total internal reflection has occurred. Also used for creating question answers.</w:t>
      </w:r>
    </w:p>
    <w:p w14:paraId="413A52E0" w14:textId="5DF1BDDD" w:rsidR="00B01114" w:rsidRPr="00681074" w:rsidRDefault="003837FE" w:rsidP="0017071F">
      <w:pPr>
        <w:rPr>
          <w:sz w:val="22"/>
          <w:szCs w:val="22"/>
          <w:lang w:val="en-US"/>
        </w:rPr>
      </w:pPr>
      <w:r w:rsidRPr="00681074">
        <w:rPr>
          <w:noProof/>
          <w:sz w:val="22"/>
          <w:szCs w:val="22"/>
        </w:rPr>
        <w:drawing>
          <wp:anchor distT="0" distB="0" distL="114300" distR="114300" simplePos="0" relativeHeight="251760655" behindDoc="0" locked="0" layoutInCell="1" allowOverlap="1" wp14:anchorId="5692B0BD" wp14:editId="0619ECDF">
            <wp:simplePos x="0" y="0"/>
            <wp:positionH relativeFrom="margin">
              <wp:posOffset>2092773</wp:posOffset>
            </wp:positionH>
            <wp:positionV relativeFrom="paragraph">
              <wp:posOffset>66563</wp:posOffset>
            </wp:positionV>
            <wp:extent cx="1022985" cy="419100"/>
            <wp:effectExtent l="0" t="0" r="5715" b="0"/>
            <wp:wrapSquare wrapText="bothSides"/>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46550" t="30522" r="47255" b="64962"/>
                    <a:stretch/>
                  </pic:blipFill>
                  <pic:spPr bwMode="auto">
                    <a:xfrm>
                      <a:off x="0" y="0"/>
                      <a:ext cx="1022985" cy="419100"/>
                    </a:xfrm>
                    <a:prstGeom prst="rect">
                      <a:avLst/>
                    </a:prstGeom>
                    <a:ln>
                      <a:noFill/>
                    </a:ln>
                    <a:extLst>
                      <a:ext uri="{53640926-AAD7-44D8-BBD7-CCE9431645EC}">
                        <a14:shadowObscured xmlns:a14="http://schemas.microsoft.com/office/drawing/2010/main"/>
                      </a:ext>
                    </a:extLst>
                  </pic:spPr>
                </pic:pic>
              </a:graphicData>
            </a:graphic>
          </wp:anchor>
        </w:drawing>
      </w:r>
    </w:p>
    <w:p w14:paraId="02AEBDA4" w14:textId="7C98E685" w:rsidR="00B01114" w:rsidRPr="00681074" w:rsidRDefault="00B01114" w:rsidP="0017071F">
      <w:pPr>
        <w:rPr>
          <w:sz w:val="22"/>
          <w:szCs w:val="22"/>
          <w:lang w:val="en-US"/>
        </w:rPr>
      </w:pPr>
    </w:p>
    <w:p w14:paraId="3EF7E664" w14:textId="11F509B4" w:rsidR="00B01114" w:rsidRPr="00681074" w:rsidRDefault="003837FE" w:rsidP="0017071F">
      <w:pPr>
        <w:rPr>
          <w:sz w:val="22"/>
          <w:szCs w:val="22"/>
          <w:lang w:val="en-US"/>
        </w:rPr>
      </w:pPr>
      <w:r w:rsidRPr="00681074">
        <w:rPr>
          <w:sz w:val="22"/>
          <w:szCs w:val="22"/>
          <w:lang w:val="en-US"/>
        </w:rPr>
        <w:lastRenderedPageBreak/>
        <w:t>This equation used when creating the young’s double slit experiment, used to find the fringe separation of the experiment. Also used for creating question answers.</w:t>
      </w:r>
    </w:p>
    <w:p w14:paraId="648B206A" w14:textId="0FBE55F7" w:rsidR="003837FE" w:rsidRPr="00681074" w:rsidRDefault="003837FE" w:rsidP="0017071F">
      <w:pPr>
        <w:rPr>
          <w:sz w:val="22"/>
          <w:szCs w:val="22"/>
          <w:lang w:val="en-US"/>
        </w:rPr>
      </w:pPr>
      <w:r w:rsidRPr="00681074">
        <w:rPr>
          <w:noProof/>
          <w:sz w:val="22"/>
          <w:szCs w:val="22"/>
        </w:rPr>
        <w:drawing>
          <wp:anchor distT="0" distB="0" distL="114300" distR="114300" simplePos="0" relativeHeight="251756559" behindDoc="0" locked="0" layoutInCell="1" allowOverlap="1" wp14:anchorId="1A2A4D7A" wp14:editId="690F0197">
            <wp:simplePos x="0" y="0"/>
            <wp:positionH relativeFrom="margin">
              <wp:posOffset>1688540</wp:posOffset>
            </wp:positionH>
            <wp:positionV relativeFrom="paragraph">
              <wp:posOffset>12924</wp:posOffset>
            </wp:positionV>
            <wp:extent cx="1764030" cy="384175"/>
            <wp:effectExtent l="0" t="0" r="7620"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46360" t="53723" r="47633" b="43941"/>
                    <a:stretch/>
                  </pic:blipFill>
                  <pic:spPr bwMode="auto">
                    <a:xfrm>
                      <a:off x="0" y="0"/>
                      <a:ext cx="1764030" cy="384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400924" w14:textId="77777777" w:rsidR="003837FE" w:rsidRPr="00681074" w:rsidRDefault="003837FE" w:rsidP="0017071F">
      <w:pPr>
        <w:rPr>
          <w:sz w:val="22"/>
          <w:szCs w:val="22"/>
          <w:lang w:val="en-US"/>
        </w:rPr>
      </w:pPr>
    </w:p>
    <w:p w14:paraId="620313E9" w14:textId="43DFD2A5" w:rsidR="003837FE" w:rsidRPr="00681074" w:rsidRDefault="003837FE" w:rsidP="0017071F">
      <w:pPr>
        <w:rPr>
          <w:sz w:val="22"/>
          <w:szCs w:val="22"/>
          <w:lang w:val="en-US"/>
        </w:rPr>
      </w:pPr>
      <w:r w:rsidRPr="00681074">
        <w:rPr>
          <w:sz w:val="22"/>
          <w:szCs w:val="22"/>
          <w:lang w:val="en-US"/>
        </w:rPr>
        <w:t>Used for creating question answers.</w:t>
      </w:r>
    </w:p>
    <w:p w14:paraId="093B6EA1" w14:textId="47BA0235" w:rsidR="00D72124" w:rsidRPr="00681074" w:rsidRDefault="00D72124" w:rsidP="0017071F">
      <w:pPr>
        <w:rPr>
          <w:sz w:val="22"/>
          <w:szCs w:val="22"/>
          <w:lang w:val="en-US"/>
        </w:rPr>
      </w:pPr>
      <w:r w:rsidRPr="00681074">
        <w:rPr>
          <w:noProof/>
          <w:sz w:val="22"/>
          <w:szCs w:val="22"/>
        </w:rPr>
        <w:drawing>
          <wp:anchor distT="0" distB="0" distL="114300" distR="114300" simplePos="0" relativeHeight="251779087" behindDoc="1" locked="0" layoutInCell="1" allowOverlap="1" wp14:anchorId="1CD9BE6E" wp14:editId="45F3974D">
            <wp:simplePos x="0" y="0"/>
            <wp:positionH relativeFrom="margin">
              <wp:align>center</wp:align>
            </wp:positionH>
            <wp:positionV relativeFrom="paragraph">
              <wp:posOffset>10795</wp:posOffset>
            </wp:positionV>
            <wp:extent cx="4371975" cy="495300"/>
            <wp:effectExtent l="0" t="0" r="9525" b="0"/>
            <wp:wrapTight wrapText="bothSides">
              <wp:wrapPolygon edited="0">
                <wp:start x="0" y="0"/>
                <wp:lineTo x="0" y="20769"/>
                <wp:lineTo x="21553" y="20769"/>
                <wp:lineTo x="21553"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371975" cy="495300"/>
                    </a:xfrm>
                    <a:prstGeom prst="rect">
                      <a:avLst/>
                    </a:prstGeom>
                  </pic:spPr>
                </pic:pic>
              </a:graphicData>
            </a:graphic>
          </wp:anchor>
        </w:drawing>
      </w:r>
    </w:p>
    <w:p w14:paraId="207BFDA3" w14:textId="0478DBBC" w:rsidR="00D72124" w:rsidRPr="00681074" w:rsidRDefault="00D72124" w:rsidP="0017071F">
      <w:pPr>
        <w:rPr>
          <w:sz w:val="22"/>
          <w:szCs w:val="22"/>
          <w:lang w:val="en-US"/>
        </w:rPr>
      </w:pPr>
    </w:p>
    <w:p w14:paraId="58C40796" w14:textId="6444031D" w:rsidR="00CE46FB" w:rsidRPr="00681074" w:rsidRDefault="00CE46FB" w:rsidP="0017071F">
      <w:pPr>
        <w:rPr>
          <w:sz w:val="22"/>
          <w:szCs w:val="22"/>
          <w:lang w:val="en-US"/>
        </w:rPr>
      </w:pPr>
      <w:r w:rsidRPr="00681074">
        <w:rPr>
          <w:sz w:val="22"/>
          <w:szCs w:val="22"/>
          <w:lang w:val="en-US"/>
        </w:rPr>
        <w:t>This formula is used to determine the closet interception point by finding the distance between source and point using the formula above.</w:t>
      </w:r>
    </w:p>
    <w:p w14:paraId="3D5675CE" w14:textId="51CF41EF" w:rsidR="0017071F" w:rsidRPr="00681074" w:rsidRDefault="0017071F" w:rsidP="0017071F">
      <w:pPr>
        <w:pStyle w:val="Heading3"/>
        <w:rPr>
          <w:sz w:val="22"/>
          <w:szCs w:val="22"/>
          <w:lang w:val="en-US"/>
        </w:rPr>
      </w:pPr>
      <w:bookmarkStart w:id="31" w:name="_Toc91918763"/>
      <w:r w:rsidRPr="00681074">
        <w:rPr>
          <w:sz w:val="22"/>
          <w:szCs w:val="22"/>
          <w:lang w:val="en-US"/>
        </w:rPr>
        <w:t>Networking</w:t>
      </w:r>
      <w:r w:rsidR="0037680C" w:rsidRPr="00681074">
        <w:rPr>
          <w:sz w:val="22"/>
          <w:szCs w:val="22"/>
          <w:lang w:val="en-US"/>
        </w:rPr>
        <w:t xml:space="preserve"> (Connection, Display and Chat Box)</w:t>
      </w:r>
      <w:bookmarkEnd w:id="31"/>
    </w:p>
    <w:p w14:paraId="43189F77" w14:textId="205E67FF" w:rsidR="00064A17" w:rsidRPr="00681074" w:rsidRDefault="008509F2" w:rsidP="0017071F">
      <w:pPr>
        <w:rPr>
          <w:sz w:val="22"/>
          <w:szCs w:val="22"/>
          <w:lang w:val="en-US"/>
        </w:rPr>
      </w:pPr>
      <w:r w:rsidRPr="00681074">
        <w:rPr>
          <w:sz w:val="22"/>
          <w:szCs w:val="22"/>
          <w:lang w:val="en-US"/>
        </w:rPr>
        <w:t>The network structure that I will be using is not conventional, I will be using Server-Teacher.py to initiate server, however on the client side to connect to the server another file is run called network.py this structure is used as it allows the main file to continue running</w:t>
      </w:r>
      <w:r w:rsidR="00652FDB" w:rsidRPr="00681074">
        <w:rPr>
          <w:sz w:val="22"/>
          <w:szCs w:val="22"/>
          <w:lang w:val="en-US"/>
        </w:rPr>
        <w:t>.</w:t>
      </w:r>
      <w:r w:rsidR="00064A17" w:rsidRPr="00681074">
        <w:rPr>
          <w:sz w:val="22"/>
          <w:szCs w:val="22"/>
          <w:lang w:val="en-US"/>
        </w:rPr>
        <w:t xml:space="preserve"> Once connected to server only the first client (Top Client/Teacher) to connect can send data over the server and all other clients (Low Clients/Students) can only receive and not send. Teachers are not the server here as the sending and receiving data will interfere with the loop.</w:t>
      </w:r>
      <w:r w:rsidR="008B5964" w:rsidRPr="00681074">
        <w:rPr>
          <w:sz w:val="22"/>
          <w:szCs w:val="22"/>
          <w:lang w:val="en-US"/>
        </w:rPr>
        <w:t xml:space="preserve"> To allow for multiple clients to connect to server threading is used</w:t>
      </w:r>
      <w:r w:rsidR="00A066FC" w:rsidRPr="00681074">
        <w:rPr>
          <w:sz w:val="22"/>
          <w:szCs w:val="22"/>
          <w:lang w:val="en-US"/>
        </w:rPr>
        <w:t>, every time a client connects an instance of the threading function is initiated</w:t>
      </w:r>
      <w:r w:rsidR="008B5964" w:rsidRPr="00681074">
        <w:rPr>
          <w:sz w:val="22"/>
          <w:szCs w:val="22"/>
          <w:lang w:val="en-US"/>
        </w:rPr>
        <w:t>.</w:t>
      </w:r>
    </w:p>
    <w:p w14:paraId="60C859C2" w14:textId="220C810B" w:rsidR="004C4EDC" w:rsidRPr="00681074" w:rsidRDefault="004C4EDC" w:rsidP="0017071F">
      <w:pPr>
        <w:rPr>
          <w:sz w:val="22"/>
          <w:szCs w:val="22"/>
          <w:lang w:val="en-US"/>
        </w:rPr>
      </w:pPr>
      <w:r w:rsidRPr="00681074">
        <w:rPr>
          <w:sz w:val="22"/>
          <w:szCs w:val="22"/>
          <w:lang w:val="en-US"/>
        </w:rPr>
        <w:t>network.py</w:t>
      </w:r>
    </w:p>
    <w:p w14:paraId="2FAEC66D" w14:textId="099925B6" w:rsidR="003C16E2" w:rsidRPr="00681074" w:rsidRDefault="00CB227D" w:rsidP="0017071F">
      <w:pPr>
        <w:rPr>
          <w:sz w:val="22"/>
          <w:szCs w:val="22"/>
          <w:lang w:val="en-US"/>
        </w:rPr>
      </w:pPr>
      <w:r w:rsidRPr="00681074">
        <w:rPr>
          <w:sz w:val="22"/>
          <w:szCs w:val="22"/>
          <w:lang w:val="en-US"/>
        </w:rPr>
        <w:t>Network Class-</w:t>
      </w:r>
    </w:p>
    <w:tbl>
      <w:tblPr>
        <w:tblStyle w:val="PlainTable2"/>
        <w:tblW w:w="0" w:type="auto"/>
        <w:tblLook w:val="04A0" w:firstRow="1" w:lastRow="0" w:firstColumn="1" w:lastColumn="0" w:noHBand="0" w:noVBand="1"/>
      </w:tblPr>
      <w:tblGrid>
        <w:gridCol w:w="4343"/>
        <w:gridCol w:w="4343"/>
      </w:tblGrid>
      <w:tr w:rsidR="00CB227D" w:rsidRPr="00681074" w14:paraId="34657ED9" w14:textId="77777777" w:rsidTr="00FD03DC">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343" w:type="dxa"/>
          </w:tcPr>
          <w:p w14:paraId="5DA43851" w14:textId="2B554ED9" w:rsidR="00CB227D" w:rsidRPr="00681074" w:rsidRDefault="00CB227D" w:rsidP="0017071F">
            <w:pPr>
              <w:rPr>
                <w:sz w:val="22"/>
                <w:szCs w:val="22"/>
                <w:lang w:val="en-US"/>
              </w:rPr>
            </w:pPr>
            <w:r w:rsidRPr="00681074">
              <w:rPr>
                <w:sz w:val="22"/>
                <w:szCs w:val="22"/>
                <w:lang w:val="en-US"/>
              </w:rPr>
              <w:t>Attributes</w:t>
            </w:r>
          </w:p>
        </w:tc>
        <w:tc>
          <w:tcPr>
            <w:tcW w:w="4343" w:type="dxa"/>
          </w:tcPr>
          <w:p w14:paraId="001157E4" w14:textId="2FF063B0" w:rsidR="00CB227D" w:rsidRPr="00681074" w:rsidRDefault="00CB227D" w:rsidP="0017071F">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CB227D" w:rsidRPr="00681074" w14:paraId="3C51E197" w14:textId="77777777" w:rsidTr="00FD03DC">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4343" w:type="dxa"/>
          </w:tcPr>
          <w:p w14:paraId="34C02D71" w14:textId="1E71D701" w:rsidR="00CB227D" w:rsidRPr="00681074" w:rsidRDefault="00CB227D" w:rsidP="0017071F">
            <w:pPr>
              <w:rPr>
                <w:sz w:val="22"/>
                <w:szCs w:val="22"/>
                <w:lang w:val="en-US"/>
              </w:rPr>
            </w:pPr>
            <w:r w:rsidRPr="00681074">
              <w:rPr>
                <w:sz w:val="22"/>
                <w:szCs w:val="22"/>
                <w:lang w:val="en-US"/>
              </w:rPr>
              <w:t>Self.client</w:t>
            </w:r>
          </w:p>
        </w:tc>
        <w:tc>
          <w:tcPr>
            <w:tcW w:w="4343" w:type="dxa"/>
          </w:tcPr>
          <w:p w14:paraId="4B9C0AA9" w14:textId="0C6FD0AA" w:rsidR="00CB227D" w:rsidRPr="00681074" w:rsidRDefault="00CB227D"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A socket instance is made. The first parameter is AF_INET and the second one is SOCK_STREAM. AF_INET refers to the address-family ipv4. The SOCK_STREAM means connection-oriented TCP protocol.</w:t>
            </w:r>
          </w:p>
        </w:tc>
      </w:tr>
      <w:tr w:rsidR="00CB227D" w:rsidRPr="00681074" w14:paraId="3429E973" w14:textId="77777777" w:rsidTr="00FD03DC">
        <w:trPr>
          <w:trHeight w:val="583"/>
        </w:trPr>
        <w:tc>
          <w:tcPr>
            <w:cnfStyle w:val="001000000000" w:firstRow="0" w:lastRow="0" w:firstColumn="1" w:lastColumn="0" w:oddVBand="0" w:evenVBand="0" w:oddHBand="0" w:evenHBand="0" w:firstRowFirstColumn="0" w:firstRowLastColumn="0" w:lastRowFirstColumn="0" w:lastRowLastColumn="0"/>
            <w:tcW w:w="4343" w:type="dxa"/>
          </w:tcPr>
          <w:p w14:paraId="2C4842C9" w14:textId="035D5493" w:rsidR="00CB227D" w:rsidRPr="00681074" w:rsidRDefault="00CB227D" w:rsidP="0017071F">
            <w:pPr>
              <w:rPr>
                <w:sz w:val="22"/>
                <w:szCs w:val="22"/>
                <w:lang w:val="en-US"/>
              </w:rPr>
            </w:pPr>
            <w:r w:rsidRPr="00681074">
              <w:rPr>
                <w:sz w:val="22"/>
                <w:szCs w:val="22"/>
                <w:lang w:val="en-US"/>
              </w:rPr>
              <w:t>Self.server</w:t>
            </w:r>
          </w:p>
        </w:tc>
        <w:tc>
          <w:tcPr>
            <w:tcW w:w="4343" w:type="dxa"/>
          </w:tcPr>
          <w:p w14:paraId="6B36E632" w14:textId="326EA177" w:rsidR="00CB227D" w:rsidRPr="00681074" w:rsidRDefault="00CB227D" w:rsidP="0017071F">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P address of the local host.</w:t>
            </w:r>
          </w:p>
        </w:tc>
      </w:tr>
      <w:tr w:rsidR="00CB227D" w:rsidRPr="00681074" w14:paraId="3B7F54D7" w14:textId="77777777" w:rsidTr="00FD03DC">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343" w:type="dxa"/>
          </w:tcPr>
          <w:p w14:paraId="46EDC029" w14:textId="49A84763" w:rsidR="00CB227D" w:rsidRPr="00681074" w:rsidRDefault="00CB227D" w:rsidP="0017071F">
            <w:pPr>
              <w:rPr>
                <w:sz w:val="22"/>
                <w:szCs w:val="22"/>
                <w:lang w:val="en-US"/>
              </w:rPr>
            </w:pPr>
            <w:r w:rsidRPr="00681074">
              <w:rPr>
                <w:sz w:val="22"/>
                <w:szCs w:val="22"/>
                <w:lang w:val="en-US"/>
              </w:rPr>
              <w:t>Self.port</w:t>
            </w:r>
          </w:p>
        </w:tc>
        <w:tc>
          <w:tcPr>
            <w:tcW w:w="4343" w:type="dxa"/>
          </w:tcPr>
          <w:p w14:paraId="29F1C780" w14:textId="2E9BB2CE" w:rsidR="00CB227D" w:rsidRPr="00681074" w:rsidRDefault="00CB227D"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port in which data is sent and retrieved from</w:t>
            </w:r>
          </w:p>
        </w:tc>
      </w:tr>
      <w:tr w:rsidR="00CB227D" w:rsidRPr="00681074" w14:paraId="6419C84B" w14:textId="77777777" w:rsidTr="00FD03DC">
        <w:trPr>
          <w:trHeight w:val="547"/>
        </w:trPr>
        <w:tc>
          <w:tcPr>
            <w:cnfStyle w:val="001000000000" w:firstRow="0" w:lastRow="0" w:firstColumn="1" w:lastColumn="0" w:oddVBand="0" w:evenVBand="0" w:oddHBand="0" w:evenHBand="0" w:firstRowFirstColumn="0" w:firstRowLastColumn="0" w:lastRowFirstColumn="0" w:lastRowLastColumn="0"/>
            <w:tcW w:w="4343" w:type="dxa"/>
          </w:tcPr>
          <w:p w14:paraId="135CA7D9" w14:textId="464D017C" w:rsidR="00CB227D" w:rsidRPr="00681074" w:rsidRDefault="00CB227D" w:rsidP="0017071F">
            <w:pPr>
              <w:rPr>
                <w:sz w:val="22"/>
                <w:szCs w:val="22"/>
                <w:lang w:val="en-US"/>
              </w:rPr>
            </w:pPr>
            <w:r w:rsidRPr="00681074">
              <w:rPr>
                <w:sz w:val="22"/>
                <w:szCs w:val="22"/>
                <w:lang w:val="en-US"/>
              </w:rPr>
              <w:t>Self.addr</w:t>
            </w:r>
          </w:p>
        </w:tc>
        <w:tc>
          <w:tcPr>
            <w:tcW w:w="4343" w:type="dxa"/>
          </w:tcPr>
          <w:p w14:paraId="649FDE23" w14:textId="2672489B" w:rsidR="00CB227D" w:rsidRPr="00681074" w:rsidRDefault="00CB227D" w:rsidP="0017071F">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uple consisting of self.server and self.port</w:t>
            </w:r>
          </w:p>
        </w:tc>
      </w:tr>
      <w:tr w:rsidR="00CB227D" w:rsidRPr="00681074" w14:paraId="1B486EE4" w14:textId="77777777" w:rsidTr="00FD03DC">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343" w:type="dxa"/>
          </w:tcPr>
          <w:p w14:paraId="5C09EA8A" w14:textId="35823FB9" w:rsidR="00CB227D" w:rsidRPr="00681074" w:rsidRDefault="00CB227D" w:rsidP="0017071F">
            <w:pPr>
              <w:rPr>
                <w:sz w:val="22"/>
                <w:szCs w:val="22"/>
                <w:lang w:val="en-US"/>
              </w:rPr>
            </w:pPr>
            <w:r w:rsidRPr="00681074">
              <w:rPr>
                <w:sz w:val="22"/>
                <w:szCs w:val="22"/>
                <w:lang w:val="en-US"/>
              </w:rPr>
              <w:t>Self.p</w:t>
            </w:r>
          </w:p>
        </w:tc>
        <w:tc>
          <w:tcPr>
            <w:tcW w:w="4343" w:type="dxa"/>
          </w:tcPr>
          <w:p w14:paraId="0377857B" w14:textId="2DD9E6FE" w:rsidR="00CB227D" w:rsidRPr="00681074" w:rsidRDefault="00CB227D"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uns the method connect</w:t>
            </w:r>
          </w:p>
        </w:tc>
      </w:tr>
    </w:tbl>
    <w:p w14:paraId="53487E13" w14:textId="1B7F6C5A" w:rsidR="00CB227D" w:rsidRPr="00681074" w:rsidRDefault="00CB227D" w:rsidP="0017071F">
      <w:pPr>
        <w:rPr>
          <w:sz w:val="22"/>
          <w:szCs w:val="22"/>
          <w:lang w:val="en-US"/>
        </w:rPr>
      </w:pPr>
    </w:p>
    <w:tbl>
      <w:tblPr>
        <w:tblStyle w:val="PlainTable2"/>
        <w:tblW w:w="0" w:type="auto"/>
        <w:tblLook w:val="04A0" w:firstRow="1" w:lastRow="0" w:firstColumn="1" w:lastColumn="0" w:noHBand="0" w:noVBand="1"/>
      </w:tblPr>
      <w:tblGrid>
        <w:gridCol w:w="4335"/>
        <w:gridCol w:w="4335"/>
      </w:tblGrid>
      <w:tr w:rsidR="00CB227D" w:rsidRPr="00681074" w14:paraId="312CE396" w14:textId="77777777" w:rsidTr="00FD03DC">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35" w:type="dxa"/>
          </w:tcPr>
          <w:p w14:paraId="478FFF5E" w14:textId="50419FE1" w:rsidR="00CB227D" w:rsidRPr="00681074" w:rsidRDefault="00CB227D" w:rsidP="0017071F">
            <w:pPr>
              <w:rPr>
                <w:sz w:val="22"/>
                <w:szCs w:val="22"/>
                <w:lang w:val="en-US"/>
              </w:rPr>
            </w:pPr>
            <w:r w:rsidRPr="00681074">
              <w:rPr>
                <w:sz w:val="22"/>
                <w:szCs w:val="22"/>
                <w:lang w:val="en-US"/>
              </w:rPr>
              <w:t>Methods</w:t>
            </w:r>
          </w:p>
        </w:tc>
        <w:tc>
          <w:tcPr>
            <w:tcW w:w="4335" w:type="dxa"/>
          </w:tcPr>
          <w:p w14:paraId="7A44819A" w14:textId="4C867BDE" w:rsidR="00CB227D" w:rsidRPr="00681074" w:rsidRDefault="00CB227D" w:rsidP="0017071F">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CB227D" w:rsidRPr="00681074" w14:paraId="7A5DC06B" w14:textId="77777777" w:rsidTr="00FD03DC">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4335" w:type="dxa"/>
          </w:tcPr>
          <w:p w14:paraId="2223C809" w14:textId="3BF66F63" w:rsidR="00CB227D" w:rsidRPr="00681074" w:rsidRDefault="00CB227D" w:rsidP="0017071F">
            <w:pPr>
              <w:rPr>
                <w:sz w:val="22"/>
                <w:szCs w:val="22"/>
                <w:lang w:val="en-US"/>
              </w:rPr>
            </w:pPr>
            <w:r w:rsidRPr="00681074">
              <w:rPr>
                <w:sz w:val="22"/>
                <w:szCs w:val="22"/>
                <w:lang w:val="en-US"/>
              </w:rPr>
              <w:lastRenderedPageBreak/>
              <w:t>Self.getP()</w:t>
            </w:r>
          </w:p>
        </w:tc>
        <w:tc>
          <w:tcPr>
            <w:tcW w:w="4335" w:type="dxa"/>
          </w:tcPr>
          <w:p w14:paraId="51BDD33E" w14:textId="468576BB" w:rsidR="00CB227D" w:rsidRPr="00681074" w:rsidRDefault="00CB227D"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trieves the attribute self.p</w:t>
            </w:r>
          </w:p>
        </w:tc>
      </w:tr>
      <w:tr w:rsidR="00CB227D" w:rsidRPr="00681074" w14:paraId="19041EE4" w14:textId="77777777" w:rsidTr="00FD03DC">
        <w:trPr>
          <w:trHeight w:val="445"/>
        </w:trPr>
        <w:tc>
          <w:tcPr>
            <w:cnfStyle w:val="001000000000" w:firstRow="0" w:lastRow="0" w:firstColumn="1" w:lastColumn="0" w:oddVBand="0" w:evenVBand="0" w:oddHBand="0" w:evenHBand="0" w:firstRowFirstColumn="0" w:firstRowLastColumn="0" w:lastRowFirstColumn="0" w:lastRowLastColumn="0"/>
            <w:tcW w:w="4335" w:type="dxa"/>
          </w:tcPr>
          <w:p w14:paraId="79ABD356" w14:textId="5AF376D5" w:rsidR="00CB227D" w:rsidRPr="00681074" w:rsidRDefault="00CB227D" w:rsidP="0017071F">
            <w:pPr>
              <w:rPr>
                <w:sz w:val="22"/>
                <w:szCs w:val="22"/>
                <w:lang w:val="en-US"/>
              </w:rPr>
            </w:pPr>
            <w:r w:rsidRPr="00681074">
              <w:rPr>
                <w:sz w:val="22"/>
                <w:szCs w:val="22"/>
                <w:lang w:val="en-US"/>
              </w:rPr>
              <w:t>Self.connect()</w:t>
            </w:r>
          </w:p>
        </w:tc>
        <w:tc>
          <w:tcPr>
            <w:tcW w:w="4335" w:type="dxa"/>
          </w:tcPr>
          <w:p w14:paraId="4FD77DDB" w14:textId="7F21F364" w:rsidR="00CB227D" w:rsidRPr="00681074" w:rsidRDefault="00CB227D" w:rsidP="0017071F">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onnects user to server and returns what has been sent to client</w:t>
            </w:r>
          </w:p>
        </w:tc>
      </w:tr>
      <w:tr w:rsidR="00CB227D" w:rsidRPr="00681074" w14:paraId="68FF2DFA" w14:textId="77777777" w:rsidTr="00FD03DC">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4335" w:type="dxa"/>
          </w:tcPr>
          <w:p w14:paraId="4E21CC9F" w14:textId="35AA984D" w:rsidR="00CB227D" w:rsidRPr="00681074" w:rsidRDefault="00CB227D" w:rsidP="0017071F">
            <w:pPr>
              <w:rPr>
                <w:sz w:val="22"/>
                <w:szCs w:val="22"/>
                <w:lang w:val="en-US"/>
              </w:rPr>
            </w:pPr>
            <w:r w:rsidRPr="00681074">
              <w:rPr>
                <w:sz w:val="22"/>
                <w:szCs w:val="22"/>
                <w:lang w:val="en-US"/>
              </w:rPr>
              <w:t>Self.rec()</w:t>
            </w:r>
          </w:p>
        </w:tc>
        <w:tc>
          <w:tcPr>
            <w:tcW w:w="4335" w:type="dxa"/>
          </w:tcPr>
          <w:p w14:paraId="01B3C7A8" w14:textId="3286BE45" w:rsidR="00CB227D" w:rsidRPr="00681074" w:rsidRDefault="00CB227D"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turns what has been sent to clients</w:t>
            </w:r>
          </w:p>
        </w:tc>
      </w:tr>
      <w:tr w:rsidR="00CB227D" w:rsidRPr="00681074" w14:paraId="21957421" w14:textId="77777777" w:rsidTr="00FD03DC">
        <w:trPr>
          <w:trHeight w:val="417"/>
        </w:trPr>
        <w:tc>
          <w:tcPr>
            <w:cnfStyle w:val="001000000000" w:firstRow="0" w:lastRow="0" w:firstColumn="1" w:lastColumn="0" w:oddVBand="0" w:evenVBand="0" w:oddHBand="0" w:evenHBand="0" w:firstRowFirstColumn="0" w:firstRowLastColumn="0" w:lastRowFirstColumn="0" w:lastRowLastColumn="0"/>
            <w:tcW w:w="4335" w:type="dxa"/>
          </w:tcPr>
          <w:p w14:paraId="2093C7A3" w14:textId="13A8AB9B" w:rsidR="00CB227D" w:rsidRPr="00681074" w:rsidRDefault="00CB227D" w:rsidP="0017071F">
            <w:pPr>
              <w:rPr>
                <w:sz w:val="22"/>
                <w:szCs w:val="22"/>
                <w:lang w:val="en-US"/>
              </w:rPr>
            </w:pPr>
            <w:r w:rsidRPr="00681074">
              <w:rPr>
                <w:sz w:val="22"/>
                <w:szCs w:val="22"/>
                <w:lang w:val="en-US"/>
              </w:rPr>
              <w:t>Self.send(data)</w:t>
            </w:r>
          </w:p>
        </w:tc>
        <w:tc>
          <w:tcPr>
            <w:tcW w:w="4335" w:type="dxa"/>
          </w:tcPr>
          <w:p w14:paraId="605E6D56" w14:textId="6C104928" w:rsidR="00CB227D" w:rsidRPr="00681074" w:rsidRDefault="00CB227D" w:rsidP="0017071F">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ends data across to server and returns what has been sent to clients</w:t>
            </w:r>
          </w:p>
        </w:tc>
      </w:tr>
    </w:tbl>
    <w:p w14:paraId="026C7684" w14:textId="5B1A578D" w:rsidR="00CB227D" w:rsidRPr="00681074" w:rsidRDefault="008B5964" w:rsidP="0017071F">
      <w:pPr>
        <w:rPr>
          <w:sz w:val="22"/>
          <w:szCs w:val="22"/>
          <w:lang w:val="en-US"/>
        </w:rPr>
      </w:pPr>
      <w:r w:rsidRPr="00681074">
        <w:rPr>
          <w:sz w:val="22"/>
          <w:szCs w:val="22"/>
          <w:lang w:val="en-US"/>
        </w:rPr>
        <w:t>Server File-</w:t>
      </w:r>
    </w:p>
    <w:tbl>
      <w:tblPr>
        <w:tblStyle w:val="PlainTable2"/>
        <w:tblW w:w="0" w:type="auto"/>
        <w:tblLook w:val="04A0" w:firstRow="1" w:lastRow="0" w:firstColumn="1" w:lastColumn="0" w:noHBand="0" w:noVBand="1"/>
      </w:tblPr>
      <w:tblGrid>
        <w:gridCol w:w="4342"/>
        <w:gridCol w:w="4342"/>
      </w:tblGrid>
      <w:tr w:rsidR="008B5964" w:rsidRPr="00681074" w14:paraId="2017BCF0" w14:textId="77777777" w:rsidTr="00FD03DC">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4342" w:type="dxa"/>
          </w:tcPr>
          <w:p w14:paraId="3A6A6787" w14:textId="2B9DA7CD" w:rsidR="008B5964" w:rsidRPr="00681074" w:rsidRDefault="008B5964" w:rsidP="0017071F">
            <w:pPr>
              <w:rPr>
                <w:sz w:val="22"/>
                <w:szCs w:val="22"/>
                <w:lang w:val="en-US"/>
              </w:rPr>
            </w:pPr>
            <w:r w:rsidRPr="00681074">
              <w:rPr>
                <w:sz w:val="22"/>
                <w:szCs w:val="22"/>
                <w:lang w:val="en-US"/>
              </w:rPr>
              <w:t>Variables</w:t>
            </w:r>
          </w:p>
        </w:tc>
        <w:tc>
          <w:tcPr>
            <w:tcW w:w="4342" w:type="dxa"/>
          </w:tcPr>
          <w:p w14:paraId="1F126775" w14:textId="6C44FF16" w:rsidR="008B5964" w:rsidRPr="00681074" w:rsidRDefault="008B5964" w:rsidP="0017071F">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8B5964" w:rsidRPr="00681074" w14:paraId="1C5061EA" w14:textId="77777777" w:rsidTr="00FD03DC">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4342" w:type="dxa"/>
          </w:tcPr>
          <w:p w14:paraId="49B7F6F6" w14:textId="78E7AA8C" w:rsidR="008B5964" w:rsidRPr="00681074" w:rsidRDefault="008B5964" w:rsidP="0017071F">
            <w:pPr>
              <w:rPr>
                <w:sz w:val="22"/>
                <w:szCs w:val="22"/>
                <w:lang w:val="en-US"/>
              </w:rPr>
            </w:pPr>
            <w:r w:rsidRPr="00681074">
              <w:rPr>
                <w:sz w:val="22"/>
                <w:szCs w:val="22"/>
                <w:lang w:val="en-US"/>
              </w:rPr>
              <w:t>server</w:t>
            </w:r>
          </w:p>
        </w:tc>
        <w:tc>
          <w:tcPr>
            <w:tcW w:w="4342" w:type="dxa"/>
          </w:tcPr>
          <w:p w14:paraId="318A28EA" w14:textId="1F85E34B" w:rsidR="008B5964" w:rsidRPr="00681074" w:rsidRDefault="008B5964"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Get IP of the local host</w:t>
            </w:r>
          </w:p>
        </w:tc>
      </w:tr>
      <w:tr w:rsidR="008B5964" w:rsidRPr="00681074" w14:paraId="28F53404" w14:textId="77777777" w:rsidTr="00FD03DC">
        <w:trPr>
          <w:trHeight w:val="492"/>
        </w:trPr>
        <w:tc>
          <w:tcPr>
            <w:cnfStyle w:val="001000000000" w:firstRow="0" w:lastRow="0" w:firstColumn="1" w:lastColumn="0" w:oddVBand="0" w:evenVBand="0" w:oddHBand="0" w:evenHBand="0" w:firstRowFirstColumn="0" w:firstRowLastColumn="0" w:lastRowFirstColumn="0" w:lastRowLastColumn="0"/>
            <w:tcW w:w="4342" w:type="dxa"/>
          </w:tcPr>
          <w:p w14:paraId="52C91DBB" w14:textId="72F48593" w:rsidR="008B5964" w:rsidRPr="00681074" w:rsidRDefault="008B5964" w:rsidP="0017071F">
            <w:pPr>
              <w:rPr>
                <w:sz w:val="22"/>
                <w:szCs w:val="22"/>
                <w:lang w:val="en-US"/>
              </w:rPr>
            </w:pPr>
            <w:r w:rsidRPr="00681074">
              <w:rPr>
                <w:sz w:val="22"/>
                <w:szCs w:val="22"/>
                <w:lang w:val="en-US"/>
              </w:rPr>
              <w:t>port</w:t>
            </w:r>
          </w:p>
        </w:tc>
        <w:tc>
          <w:tcPr>
            <w:tcW w:w="4342" w:type="dxa"/>
          </w:tcPr>
          <w:p w14:paraId="088672F7" w14:textId="4FD0E173" w:rsidR="008B5964" w:rsidRPr="00681074" w:rsidRDefault="008B5964" w:rsidP="0017071F">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port in which data is sent and retrieved from</w:t>
            </w:r>
          </w:p>
        </w:tc>
      </w:tr>
      <w:tr w:rsidR="008B5964" w:rsidRPr="00681074" w14:paraId="6053A8F3" w14:textId="77777777" w:rsidTr="00FD03DC">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4342" w:type="dxa"/>
          </w:tcPr>
          <w:p w14:paraId="74FFB97E" w14:textId="147D197F" w:rsidR="008B5964" w:rsidRPr="00681074" w:rsidRDefault="008B5964" w:rsidP="0017071F">
            <w:pPr>
              <w:rPr>
                <w:sz w:val="22"/>
                <w:szCs w:val="22"/>
                <w:lang w:val="en-US"/>
              </w:rPr>
            </w:pPr>
            <w:r w:rsidRPr="00681074">
              <w:rPr>
                <w:sz w:val="22"/>
                <w:szCs w:val="22"/>
                <w:lang w:val="en-US"/>
              </w:rPr>
              <w:t>clients</w:t>
            </w:r>
          </w:p>
        </w:tc>
        <w:tc>
          <w:tcPr>
            <w:tcW w:w="4342" w:type="dxa"/>
          </w:tcPr>
          <w:p w14:paraId="117C158E" w14:textId="37BC0433" w:rsidR="008B5964" w:rsidRPr="00681074" w:rsidRDefault="008B5964"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Lists of clients that have connected to server</w:t>
            </w:r>
          </w:p>
        </w:tc>
      </w:tr>
      <w:tr w:rsidR="008B5964" w:rsidRPr="00681074" w14:paraId="23E74C61" w14:textId="77777777" w:rsidTr="00FD03DC">
        <w:trPr>
          <w:trHeight w:val="492"/>
        </w:trPr>
        <w:tc>
          <w:tcPr>
            <w:cnfStyle w:val="001000000000" w:firstRow="0" w:lastRow="0" w:firstColumn="1" w:lastColumn="0" w:oddVBand="0" w:evenVBand="0" w:oddHBand="0" w:evenHBand="0" w:firstRowFirstColumn="0" w:firstRowLastColumn="0" w:lastRowFirstColumn="0" w:lastRowLastColumn="0"/>
            <w:tcW w:w="4342" w:type="dxa"/>
          </w:tcPr>
          <w:p w14:paraId="79D7805A" w14:textId="1E47CFB7" w:rsidR="008B5964" w:rsidRPr="00681074" w:rsidRDefault="008B5964" w:rsidP="0017071F">
            <w:pPr>
              <w:rPr>
                <w:sz w:val="22"/>
                <w:szCs w:val="22"/>
                <w:lang w:val="en-US"/>
              </w:rPr>
            </w:pPr>
            <w:r w:rsidRPr="00681074">
              <w:rPr>
                <w:sz w:val="22"/>
                <w:szCs w:val="22"/>
                <w:lang w:val="en-US"/>
              </w:rPr>
              <w:t>s</w:t>
            </w:r>
          </w:p>
        </w:tc>
        <w:tc>
          <w:tcPr>
            <w:tcW w:w="4342" w:type="dxa"/>
          </w:tcPr>
          <w:p w14:paraId="5B63EF7C" w14:textId="2EEE2DDF" w:rsidR="008B5964" w:rsidRPr="00681074" w:rsidRDefault="008B5964" w:rsidP="0017071F">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socket instance is made. The first parameter is AF_INET and the second one is SOCK_STREAM. AF_INET refers to the address-family ipv4. The SOCK_STREAM means connection-oriented TCP protocol.</w:t>
            </w:r>
          </w:p>
        </w:tc>
      </w:tr>
      <w:tr w:rsidR="008B5964" w:rsidRPr="00681074" w14:paraId="2A5CFA83" w14:textId="77777777" w:rsidTr="00FD03DC">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4342" w:type="dxa"/>
          </w:tcPr>
          <w:p w14:paraId="1C0E5488" w14:textId="43F86A42" w:rsidR="008B5964" w:rsidRPr="00681074" w:rsidRDefault="008B5964" w:rsidP="0017071F">
            <w:pPr>
              <w:rPr>
                <w:sz w:val="22"/>
                <w:szCs w:val="22"/>
                <w:lang w:val="en-US"/>
              </w:rPr>
            </w:pPr>
            <w:r w:rsidRPr="00681074">
              <w:rPr>
                <w:sz w:val="22"/>
                <w:szCs w:val="22"/>
                <w:lang w:val="en-US"/>
              </w:rPr>
              <w:t>d</w:t>
            </w:r>
          </w:p>
        </w:tc>
        <w:tc>
          <w:tcPr>
            <w:tcW w:w="4342" w:type="dxa"/>
          </w:tcPr>
          <w:p w14:paraId="6CCDB31B" w14:textId="4164A893" w:rsidR="008B5964" w:rsidRPr="00681074" w:rsidRDefault="008B5964"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ictionary used to complete connection</w:t>
            </w:r>
          </w:p>
        </w:tc>
      </w:tr>
    </w:tbl>
    <w:p w14:paraId="1C9D929E" w14:textId="0FC0794D" w:rsidR="008B5964" w:rsidRPr="00681074" w:rsidRDefault="008B5964" w:rsidP="0017071F">
      <w:pPr>
        <w:rPr>
          <w:sz w:val="22"/>
          <w:szCs w:val="22"/>
          <w:lang w:val="en-US"/>
        </w:rPr>
      </w:pPr>
    </w:p>
    <w:tbl>
      <w:tblPr>
        <w:tblStyle w:val="PlainTable2"/>
        <w:tblW w:w="0" w:type="auto"/>
        <w:tblLook w:val="04A0" w:firstRow="1" w:lastRow="0" w:firstColumn="1" w:lastColumn="0" w:noHBand="0" w:noVBand="1"/>
      </w:tblPr>
      <w:tblGrid>
        <w:gridCol w:w="4343"/>
        <w:gridCol w:w="4343"/>
      </w:tblGrid>
      <w:tr w:rsidR="008B5964" w:rsidRPr="00681074" w14:paraId="1855F537" w14:textId="77777777" w:rsidTr="00FD03DC">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343" w:type="dxa"/>
          </w:tcPr>
          <w:p w14:paraId="6ECE5359" w14:textId="41E7282C" w:rsidR="008B5964" w:rsidRPr="00681074" w:rsidRDefault="008B5964" w:rsidP="0017071F">
            <w:pPr>
              <w:rPr>
                <w:sz w:val="22"/>
                <w:szCs w:val="22"/>
                <w:lang w:val="en-US"/>
              </w:rPr>
            </w:pPr>
            <w:r w:rsidRPr="00681074">
              <w:rPr>
                <w:sz w:val="22"/>
                <w:szCs w:val="22"/>
                <w:lang w:val="en-US"/>
              </w:rPr>
              <w:t>Function</w:t>
            </w:r>
          </w:p>
        </w:tc>
        <w:tc>
          <w:tcPr>
            <w:tcW w:w="4343" w:type="dxa"/>
          </w:tcPr>
          <w:p w14:paraId="7C606029" w14:textId="1DC3FF41" w:rsidR="008B5964" w:rsidRPr="00681074" w:rsidRDefault="008B5964" w:rsidP="0017071F">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8B5964" w:rsidRPr="00681074" w14:paraId="2230100E" w14:textId="77777777" w:rsidTr="00FD03D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343" w:type="dxa"/>
          </w:tcPr>
          <w:p w14:paraId="4AA2FED8" w14:textId="68CD958D" w:rsidR="008B5964" w:rsidRPr="00681074" w:rsidRDefault="008B5964" w:rsidP="0017071F">
            <w:pPr>
              <w:rPr>
                <w:sz w:val="22"/>
                <w:szCs w:val="22"/>
                <w:lang w:val="en-US"/>
              </w:rPr>
            </w:pPr>
            <w:r w:rsidRPr="00681074">
              <w:rPr>
                <w:sz w:val="22"/>
                <w:szCs w:val="22"/>
                <w:lang w:val="en-US"/>
              </w:rPr>
              <w:t>threaded_client(conn, clients)</w:t>
            </w:r>
          </w:p>
        </w:tc>
        <w:tc>
          <w:tcPr>
            <w:tcW w:w="4343" w:type="dxa"/>
          </w:tcPr>
          <w:p w14:paraId="64FD67AD" w14:textId="77777777" w:rsidR="008B5964" w:rsidRPr="00681074" w:rsidRDefault="008B5964"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Completes connection to server then a while loop which retrieves pickled data sent by clients, if client is the first client to connect it will send the pickled data to every client, if it isn’t the first client then nothing occurs and loop continues.</w:t>
            </w:r>
          </w:p>
          <w:p w14:paraId="6A177D55" w14:textId="7DBC7018" w:rsidR="008B5964" w:rsidRPr="00681074" w:rsidRDefault="008B5964" w:rsidP="0017071F">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If </w:t>
            </w:r>
            <w:r w:rsidR="00A066FC" w:rsidRPr="00681074">
              <w:rPr>
                <w:sz w:val="22"/>
                <w:szCs w:val="22"/>
                <w:lang w:val="en-US"/>
              </w:rPr>
              <w:t>data is none then server will be disconnected as the first client has left and connection is closed.</w:t>
            </w:r>
          </w:p>
        </w:tc>
      </w:tr>
    </w:tbl>
    <w:p w14:paraId="5FB1846F" w14:textId="4F75445A" w:rsidR="00652FDB" w:rsidRPr="00681074" w:rsidRDefault="00652FDB" w:rsidP="0017071F">
      <w:pPr>
        <w:rPr>
          <w:sz w:val="22"/>
          <w:szCs w:val="22"/>
          <w:lang w:val="en-US"/>
        </w:rPr>
      </w:pPr>
      <w:r w:rsidRPr="00681074">
        <w:rPr>
          <w:sz w:val="22"/>
          <w:szCs w:val="22"/>
          <w:lang w:val="en-US"/>
        </w:rPr>
        <w:t xml:space="preserve">Network </w:t>
      </w:r>
      <w:r w:rsidR="00064A17" w:rsidRPr="00681074">
        <w:rPr>
          <w:sz w:val="22"/>
          <w:szCs w:val="22"/>
          <w:lang w:val="en-US"/>
        </w:rPr>
        <w:t>Hierarchy (Game Display)</w:t>
      </w:r>
      <w:r w:rsidRPr="00681074">
        <w:rPr>
          <w:sz w:val="22"/>
          <w:szCs w:val="22"/>
          <w:lang w:val="en-US"/>
        </w:rPr>
        <w:t>-</w:t>
      </w:r>
    </w:p>
    <w:p w14:paraId="258DD9BB" w14:textId="47B49B5D" w:rsidR="00DC2419" w:rsidRPr="00681074" w:rsidRDefault="00DC2419" w:rsidP="0017071F">
      <w:pPr>
        <w:rPr>
          <w:sz w:val="22"/>
          <w:szCs w:val="22"/>
          <w:lang w:val="en-US"/>
        </w:rPr>
      </w:pPr>
      <w:r w:rsidRPr="00681074">
        <w:rPr>
          <w:noProof/>
          <w:sz w:val="22"/>
          <w:szCs w:val="22"/>
          <w:lang w:val="en-US"/>
        </w:rPr>
        <mc:AlternateContent>
          <mc:Choice Requires="wps">
            <w:drawing>
              <wp:anchor distT="0" distB="0" distL="114300" distR="114300" simplePos="0" relativeHeight="251689999" behindDoc="0" locked="0" layoutInCell="1" allowOverlap="1" wp14:anchorId="76B9073D" wp14:editId="2803901E">
                <wp:simplePos x="0" y="0"/>
                <wp:positionH relativeFrom="column">
                  <wp:posOffset>1885950</wp:posOffset>
                </wp:positionH>
                <wp:positionV relativeFrom="paragraph">
                  <wp:posOffset>8255</wp:posOffset>
                </wp:positionV>
                <wp:extent cx="1343025" cy="352425"/>
                <wp:effectExtent l="0" t="0" r="28575" b="28575"/>
                <wp:wrapNone/>
                <wp:docPr id="142" name="Rectangle 142"/>
                <wp:cNvGraphicFramePr/>
                <a:graphic xmlns:a="http://schemas.openxmlformats.org/drawingml/2006/main">
                  <a:graphicData uri="http://schemas.microsoft.com/office/word/2010/wordprocessingShape">
                    <wps:wsp>
                      <wps:cNvSpPr/>
                      <wps:spPr>
                        <a:xfrm>
                          <a:off x="0" y="0"/>
                          <a:ext cx="134302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7C9F99" w14:textId="67E2123F" w:rsidR="00052BDA" w:rsidRPr="00DC2419" w:rsidRDefault="00052BDA" w:rsidP="00DC2419">
                            <w:pPr>
                              <w:jc w:val="center"/>
                              <w:rPr>
                                <w:lang w:val="en-US"/>
                              </w:rPr>
                            </w:pPr>
                            <w:r>
                              <w:rPr>
                                <w:lang w:val="en-US"/>
                              </w:rP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B9073D" id="Rectangle 142" o:spid="_x0000_s1047" style="position:absolute;margin-left:148.5pt;margin-top:.65pt;width:105.75pt;height:27.75pt;z-index:25168999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" fillcolor="#4472c4 [3204]" strokecolor="#1f3763 [1604]" strokeweight="1pt">
                <v:textbox>
                  <w:txbxContent>
                    <w:p w14:paraId="607C9F99" w14:textId="67E2123F" w:rsidR="00052BDA" w:rsidRPr="00DC2419" w:rsidRDefault="00052BDA" w:rsidP="00DC2419">
                      <w:pPr>
                        <w:jc w:val="center"/>
                        <w:rPr>
                          <w:lang w:val="en-US"/>
                        </w:rPr>
                      </w:pPr>
                      <w:r>
                        <w:rPr>
                          <w:lang w:val="en-US"/>
                        </w:rPr>
                        <w:t>Server</w:t>
                      </w:r>
                    </w:p>
                  </w:txbxContent>
                </v:textbox>
              </v:rect>
            </w:pict>
          </mc:Fallback>
        </mc:AlternateContent>
      </w:r>
      <w:r w:rsidRPr="00681074">
        <w:rPr>
          <w:sz w:val="22"/>
          <w:szCs w:val="22"/>
          <w:lang w:val="en-US"/>
        </w:rPr>
        <w:tab/>
      </w:r>
      <w:r w:rsidRPr="00681074">
        <w:rPr>
          <w:sz w:val="22"/>
          <w:szCs w:val="22"/>
          <w:lang w:val="en-US"/>
        </w:rPr>
        <w:tab/>
      </w:r>
      <w:r w:rsidRPr="00681074">
        <w:rPr>
          <w:sz w:val="22"/>
          <w:szCs w:val="22"/>
          <w:lang w:val="en-US"/>
        </w:rPr>
        <w:tab/>
      </w:r>
      <w:r w:rsidRPr="00681074">
        <w:rPr>
          <w:sz w:val="22"/>
          <w:szCs w:val="22"/>
          <w:lang w:val="en-US"/>
        </w:rPr>
        <w:tab/>
      </w:r>
    </w:p>
    <w:p w14:paraId="593386AE" w14:textId="674B680A" w:rsidR="00DC2419" w:rsidRPr="00681074" w:rsidRDefault="00064A17" w:rsidP="0017071F">
      <w:pPr>
        <w:rPr>
          <w:sz w:val="22"/>
          <w:szCs w:val="22"/>
          <w:lang w:val="en-US"/>
        </w:rPr>
      </w:pPr>
      <w:r w:rsidRPr="00681074">
        <w:rPr>
          <w:noProof/>
          <w:sz w:val="22"/>
          <w:szCs w:val="22"/>
          <w:lang w:val="en-US"/>
        </w:rPr>
        <mc:AlternateContent>
          <mc:Choice Requires="wps">
            <w:drawing>
              <wp:anchor distT="0" distB="0" distL="114300" distR="114300" simplePos="0" relativeHeight="251694095" behindDoc="0" locked="0" layoutInCell="1" allowOverlap="1" wp14:anchorId="52E32CB6" wp14:editId="7CB71438">
                <wp:simplePos x="0" y="0"/>
                <wp:positionH relativeFrom="column">
                  <wp:posOffset>2571750</wp:posOffset>
                </wp:positionH>
                <wp:positionV relativeFrom="paragraph">
                  <wp:posOffset>55245</wp:posOffset>
                </wp:positionV>
                <wp:extent cx="9525" cy="285750"/>
                <wp:effectExtent l="38100" t="0" r="66675" b="57150"/>
                <wp:wrapNone/>
                <wp:docPr id="150" name="Straight Arrow Connector 150"/>
                <wp:cNvGraphicFramePr/>
                <a:graphic xmlns:a="http://schemas.openxmlformats.org/drawingml/2006/main">
                  <a:graphicData uri="http://schemas.microsoft.com/office/word/2010/wordprocessingShape">
                    <wps:wsp>
                      <wps:cNvCnPr/>
                      <wps:spPr>
                        <a:xfrm>
                          <a:off x="0" y="0"/>
                          <a:ext cx="9525"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0315AA" id="_x0000_t32" coordsize="21600,21600" o:spt="32" o:oned="t" path="m,l21600,21600e" filled="f">
                <v:path arrowok="t" fillok="f" o:connecttype="none"/>
                <o:lock v:ext="edit" shapetype="t"/>
              </v:shapetype>
              <v:shape id="Straight Arrow Connector 150" o:spid="_x0000_s1026" type="#_x0000_t32" style="position:absolute;margin-left:202.5pt;margin-top:4.35pt;width:.75pt;height:22.5pt;z-index:2516940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" strokecolor="#4472c4 [3204]" strokeweight=".5pt">
                <v:stroke endarrow="block" joinstyle="miter"/>
              </v:shape>
            </w:pict>
          </mc:Fallback>
        </mc:AlternateContent>
      </w:r>
    </w:p>
    <w:p w14:paraId="2639691A" w14:textId="09B831A0" w:rsidR="00652FDB" w:rsidRPr="00681074" w:rsidRDefault="00DC2419" w:rsidP="0017071F">
      <w:pPr>
        <w:rPr>
          <w:sz w:val="22"/>
          <w:szCs w:val="22"/>
          <w:lang w:val="en-US"/>
        </w:rPr>
      </w:pPr>
      <w:r w:rsidRPr="00681074">
        <w:rPr>
          <w:noProof/>
          <w:sz w:val="22"/>
          <w:szCs w:val="22"/>
          <w:lang w:val="en-US"/>
        </w:rPr>
        <mc:AlternateContent>
          <mc:Choice Requires="wps">
            <w:drawing>
              <wp:anchor distT="0" distB="0" distL="114300" distR="114300" simplePos="0" relativeHeight="251691023" behindDoc="0" locked="0" layoutInCell="1" allowOverlap="1" wp14:anchorId="7A548709" wp14:editId="32A136D3">
                <wp:simplePos x="0" y="0"/>
                <wp:positionH relativeFrom="column">
                  <wp:posOffset>1943100</wp:posOffset>
                </wp:positionH>
                <wp:positionV relativeFrom="paragraph">
                  <wp:posOffset>7620</wp:posOffset>
                </wp:positionV>
                <wp:extent cx="1295400" cy="361950"/>
                <wp:effectExtent l="0" t="0" r="19050" b="19050"/>
                <wp:wrapNone/>
                <wp:docPr id="143" name="Rectangle 143"/>
                <wp:cNvGraphicFramePr/>
                <a:graphic xmlns:a="http://schemas.openxmlformats.org/drawingml/2006/main">
                  <a:graphicData uri="http://schemas.microsoft.com/office/word/2010/wordprocessingShape">
                    <wps:wsp>
                      <wps:cNvSpPr/>
                      <wps:spPr>
                        <a:xfrm>
                          <a:off x="0" y="0"/>
                          <a:ext cx="129540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54E34F" w14:textId="1E63DDDA" w:rsidR="00052BDA" w:rsidRPr="00DC2419" w:rsidRDefault="00052BDA" w:rsidP="00DC2419">
                            <w:pPr>
                              <w:jc w:val="center"/>
                              <w:rPr>
                                <w:lang w:val="en-US"/>
                              </w:rPr>
                            </w:pPr>
                            <w:r>
                              <w:rPr>
                                <w:lang w:val="en-US"/>
                              </w:rPr>
                              <w:t>Top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548709" id="Rectangle 143" o:spid="_x0000_s1048" style="position:absolute;margin-left:153pt;margin-top:.6pt;width:102pt;height:28.5pt;z-index:25169102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" fillcolor="#4472c4 [3204]" strokecolor="#1f3763 [1604]" strokeweight="1pt">
                <v:textbox>
                  <w:txbxContent>
                    <w:p w14:paraId="6B54E34F" w14:textId="1E63DDDA" w:rsidR="00052BDA" w:rsidRPr="00DC2419" w:rsidRDefault="00052BDA" w:rsidP="00DC2419">
                      <w:pPr>
                        <w:jc w:val="center"/>
                        <w:rPr>
                          <w:lang w:val="en-US"/>
                        </w:rPr>
                      </w:pPr>
                      <w:r>
                        <w:rPr>
                          <w:lang w:val="en-US"/>
                        </w:rPr>
                        <w:t>Top Client</w:t>
                      </w:r>
                    </w:p>
                  </w:txbxContent>
                </v:textbox>
              </v:rect>
            </w:pict>
          </mc:Fallback>
        </mc:AlternateContent>
      </w:r>
    </w:p>
    <w:p w14:paraId="28918387" w14:textId="4F27D735" w:rsidR="00DC2419" w:rsidRPr="00681074" w:rsidRDefault="00064A17" w:rsidP="0017071F">
      <w:pPr>
        <w:rPr>
          <w:sz w:val="22"/>
          <w:szCs w:val="22"/>
          <w:lang w:val="en-US"/>
        </w:rPr>
      </w:pPr>
      <w:r w:rsidRPr="00681074">
        <w:rPr>
          <w:noProof/>
          <w:sz w:val="22"/>
          <w:szCs w:val="22"/>
          <w:lang w:val="en-US"/>
        </w:rPr>
        <mc:AlternateContent>
          <mc:Choice Requires="wps">
            <w:drawing>
              <wp:anchor distT="0" distB="0" distL="114300" distR="114300" simplePos="0" relativeHeight="251700239" behindDoc="0" locked="0" layoutInCell="1" allowOverlap="1" wp14:anchorId="54B4FD7B" wp14:editId="044F4F87">
                <wp:simplePos x="0" y="0"/>
                <wp:positionH relativeFrom="column">
                  <wp:posOffset>2590800</wp:posOffset>
                </wp:positionH>
                <wp:positionV relativeFrom="paragraph">
                  <wp:posOffset>64135</wp:posOffset>
                </wp:positionV>
                <wp:extent cx="9525" cy="257175"/>
                <wp:effectExtent l="38100" t="0" r="66675" b="47625"/>
                <wp:wrapNone/>
                <wp:docPr id="157" name="Straight Arrow Connector 157"/>
                <wp:cNvGraphicFramePr/>
                <a:graphic xmlns:a="http://schemas.openxmlformats.org/drawingml/2006/main">
                  <a:graphicData uri="http://schemas.microsoft.com/office/word/2010/wordprocessingShape">
                    <wps:wsp>
                      <wps:cNvCnPr/>
                      <wps:spPr>
                        <a:xfrm>
                          <a:off x="0" y="0"/>
                          <a:ext cx="9525"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E79D99" id="Straight Arrow Connector 157" o:spid="_x0000_s1026" type="#_x0000_t32" style="position:absolute;margin-left:204pt;margin-top:5.05pt;width:.75pt;height:20.25pt;z-index:2517002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" strokecolor="#4472c4 [3204]" strokeweight=".5pt">
                <v:stroke endarrow="block" joinstyle="miter"/>
              </v:shape>
            </w:pict>
          </mc:Fallback>
        </mc:AlternateContent>
      </w:r>
      <w:r w:rsidRPr="00681074">
        <w:rPr>
          <w:noProof/>
          <w:sz w:val="22"/>
          <w:szCs w:val="22"/>
          <w:lang w:val="en-US"/>
        </w:rPr>
        <mc:AlternateContent>
          <mc:Choice Requires="wps">
            <w:drawing>
              <wp:anchor distT="0" distB="0" distL="114300" distR="114300" simplePos="0" relativeHeight="251697167" behindDoc="0" locked="0" layoutInCell="1" allowOverlap="1" wp14:anchorId="24590676" wp14:editId="5441538A">
                <wp:simplePos x="0" y="0"/>
                <wp:positionH relativeFrom="column">
                  <wp:posOffset>1619250</wp:posOffset>
                </wp:positionH>
                <wp:positionV relativeFrom="paragraph">
                  <wp:posOffset>178435</wp:posOffset>
                </wp:positionV>
                <wp:extent cx="933450" cy="123825"/>
                <wp:effectExtent l="57150" t="0" r="19050" b="47625"/>
                <wp:wrapNone/>
                <wp:docPr id="154" name="Connector: Elbow 154"/>
                <wp:cNvGraphicFramePr/>
                <a:graphic xmlns:a="http://schemas.openxmlformats.org/drawingml/2006/main">
                  <a:graphicData uri="http://schemas.microsoft.com/office/word/2010/wordprocessingShape">
                    <wps:wsp>
                      <wps:cNvCnPr/>
                      <wps:spPr>
                        <a:xfrm flipH="1">
                          <a:off x="0" y="0"/>
                          <a:ext cx="933450" cy="123825"/>
                        </a:xfrm>
                        <a:prstGeom prst="bentConnector3">
                          <a:avLst>
                            <a:gd name="adj1" fmla="val 101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F98382" id="Connector: Elbow 154" o:spid="_x0000_s1026" type="#_x0000_t34" style="position:absolute;margin-left:127.5pt;margin-top:14.05pt;width:73.5pt;height:9.75pt;flip:x;z-index:251697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" adj="21816" strokecolor="#4472c4 [3204]" strokeweight=".5pt">
                <v:stroke endarrow="block"/>
              </v:shape>
            </w:pict>
          </mc:Fallback>
        </mc:AlternateContent>
      </w:r>
      <w:r w:rsidRPr="00681074">
        <w:rPr>
          <w:noProof/>
          <w:sz w:val="22"/>
          <w:szCs w:val="22"/>
          <w:lang w:val="en-US"/>
        </w:rPr>
        <mc:AlternateContent>
          <mc:Choice Requires="wps">
            <w:drawing>
              <wp:anchor distT="0" distB="0" distL="114300" distR="114300" simplePos="0" relativeHeight="251698191" behindDoc="0" locked="0" layoutInCell="1" allowOverlap="1" wp14:anchorId="6D3AD0A5" wp14:editId="3D9B80FE">
                <wp:simplePos x="0" y="0"/>
                <wp:positionH relativeFrom="column">
                  <wp:posOffset>209549</wp:posOffset>
                </wp:positionH>
                <wp:positionV relativeFrom="paragraph">
                  <wp:posOffset>178435</wp:posOffset>
                </wp:positionV>
                <wp:extent cx="1409700" cy="133350"/>
                <wp:effectExtent l="57150" t="0" r="19050" b="57150"/>
                <wp:wrapNone/>
                <wp:docPr id="155" name="Connector: Elbow 155"/>
                <wp:cNvGraphicFramePr/>
                <a:graphic xmlns:a="http://schemas.openxmlformats.org/drawingml/2006/main">
                  <a:graphicData uri="http://schemas.microsoft.com/office/word/2010/wordprocessingShape">
                    <wps:wsp>
                      <wps:cNvCnPr/>
                      <wps:spPr>
                        <a:xfrm flipH="1">
                          <a:off x="0" y="0"/>
                          <a:ext cx="1409700" cy="133350"/>
                        </a:xfrm>
                        <a:prstGeom prst="bentConnector3">
                          <a:avLst>
                            <a:gd name="adj1" fmla="val 10034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F44636" id="Connector: Elbow 155" o:spid="_x0000_s1026" type="#_x0000_t34" style="position:absolute;margin-left:16.5pt;margin-top:14.05pt;width:111pt;height:10.5pt;flip:x;z-index:251698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" adj="21675" strokecolor="#4472c4 [3204]" strokeweight=".5pt">
                <v:stroke endarrow="block"/>
              </v:shape>
            </w:pict>
          </mc:Fallback>
        </mc:AlternateContent>
      </w:r>
      <w:r w:rsidRPr="00681074">
        <w:rPr>
          <w:noProof/>
          <w:sz w:val="22"/>
          <w:szCs w:val="22"/>
          <w:lang w:val="en-US"/>
        </w:rPr>
        <mc:AlternateContent>
          <mc:Choice Requires="wps">
            <w:drawing>
              <wp:anchor distT="0" distB="0" distL="114300" distR="114300" simplePos="0" relativeHeight="251699215" behindDoc="0" locked="0" layoutInCell="1" allowOverlap="1" wp14:anchorId="6FCAABAB" wp14:editId="2D378304">
                <wp:simplePos x="0" y="0"/>
                <wp:positionH relativeFrom="column">
                  <wp:posOffset>4200526</wp:posOffset>
                </wp:positionH>
                <wp:positionV relativeFrom="paragraph">
                  <wp:posOffset>178435</wp:posOffset>
                </wp:positionV>
                <wp:extent cx="1314450" cy="142875"/>
                <wp:effectExtent l="0" t="0" r="57150" b="47625"/>
                <wp:wrapNone/>
                <wp:docPr id="156" name="Connector: Elbow 156"/>
                <wp:cNvGraphicFramePr/>
                <a:graphic xmlns:a="http://schemas.openxmlformats.org/drawingml/2006/main">
                  <a:graphicData uri="http://schemas.microsoft.com/office/word/2010/wordprocessingShape">
                    <wps:wsp>
                      <wps:cNvCnPr/>
                      <wps:spPr>
                        <a:xfrm>
                          <a:off x="0" y="0"/>
                          <a:ext cx="1314450" cy="142875"/>
                        </a:xfrm>
                        <a:prstGeom prst="bentConnector3">
                          <a:avLst>
                            <a:gd name="adj1" fmla="val 9890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5191F2" id="Connector: Elbow 156" o:spid="_x0000_s1026" type="#_x0000_t34" style="position:absolute;margin-left:330.75pt;margin-top:14.05pt;width:103.5pt;height:11.25pt;z-index:251699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" adj="21363" strokecolor="#4472c4 [3204]" strokeweight=".5pt">
                <v:stroke endarrow="block"/>
              </v:shape>
            </w:pict>
          </mc:Fallback>
        </mc:AlternateContent>
      </w:r>
      <w:r w:rsidRPr="00681074">
        <w:rPr>
          <w:noProof/>
          <w:sz w:val="22"/>
          <w:szCs w:val="22"/>
          <w:lang w:val="en-US"/>
        </w:rPr>
        <mc:AlternateContent>
          <mc:Choice Requires="wps">
            <w:drawing>
              <wp:anchor distT="0" distB="0" distL="114300" distR="114300" simplePos="0" relativeHeight="251696143" behindDoc="0" locked="0" layoutInCell="1" allowOverlap="1" wp14:anchorId="3E2FF868" wp14:editId="42D801B8">
                <wp:simplePos x="0" y="0"/>
                <wp:positionH relativeFrom="column">
                  <wp:posOffset>2552700</wp:posOffset>
                </wp:positionH>
                <wp:positionV relativeFrom="paragraph">
                  <wp:posOffset>178435</wp:posOffset>
                </wp:positionV>
                <wp:extent cx="1666875" cy="123825"/>
                <wp:effectExtent l="0" t="0" r="85725" b="47625"/>
                <wp:wrapNone/>
                <wp:docPr id="153" name="Connector: Elbow 153"/>
                <wp:cNvGraphicFramePr/>
                <a:graphic xmlns:a="http://schemas.openxmlformats.org/drawingml/2006/main">
                  <a:graphicData uri="http://schemas.microsoft.com/office/word/2010/wordprocessingShape">
                    <wps:wsp>
                      <wps:cNvCnPr/>
                      <wps:spPr>
                        <a:xfrm>
                          <a:off x="0" y="0"/>
                          <a:ext cx="1666875" cy="123825"/>
                        </a:xfrm>
                        <a:prstGeom prst="bentConnector3">
                          <a:avLst>
                            <a:gd name="adj1" fmla="val 991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DFA298" id="Connector: Elbow 153" o:spid="_x0000_s1026" type="#_x0000_t34" style="position:absolute;margin-left:201pt;margin-top:14.05pt;width:131.25pt;height:9.75pt;z-index:2516961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" adj="21413" strokecolor="#4472c4 [3204]" strokeweight=".5pt">
                <v:stroke endarrow="block"/>
              </v:shape>
            </w:pict>
          </mc:Fallback>
        </mc:AlternateContent>
      </w:r>
      <w:r w:rsidR="00DC2419" w:rsidRPr="00681074">
        <w:rPr>
          <w:noProof/>
          <w:sz w:val="22"/>
          <w:szCs w:val="22"/>
          <w:lang w:val="en-US"/>
        </w:rPr>
        <w:drawing>
          <wp:anchor distT="0" distB="0" distL="114300" distR="114300" simplePos="0" relativeHeight="251693071" behindDoc="1" locked="0" layoutInCell="1" allowOverlap="1" wp14:anchorId="31C82A25" wp14:editId="4BC30163">
            <wp:simplePos x="0" y="0"/>
            <wp:positionH relativeFrom="margin">
              <wp:posOffset>-247650</wp:posOffset>
            </wp:positionH>
            <wp:positionV relativeFrom="paragraph">
              <wp:posOffset>311785</wp:posOffset>
            </wp:positionV>
            <wp:extent cx="1257300" cy="419100"/>
            <wp:effectExtent l="0" t="0" r="0" b="0"/>
            <wp:wrapTight wrapText="bothSides">
              <wp:wrapPolygon edited="0">
                <wp:start x="0" y="0"/>
                <wp:lineTo x="0" y="20618"/>
                <wp:lineTo x="21273" y="20618"/>
                <wp:lineTo x="21273"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pic:spPr>
                </pic:pic>
              </a:graphicData>
            </a:graphic>
          </wp:anchor>
        </w:drawing>
      </w:r>
    </w:p>
    <w:p w14:paraId="5FF19F03" w14:textId="600C02FF" w:rsidR="00DC2419" w:rsidRPr="00681074" w:rsidRDefault="00DC2419" w:rsidP="0017071F">
      <w:pPr>
        <w:rPr>
          <w:sz w:val="22"/>
          <w:szCs w:val="22"/>
          <w:lang w:val="en-US"/>
        </w:rPr>
      </w:pPr>
      <w:r w:rsidRPr="00681074">
        <w:rPr>
          <w:noProof/>
          <w:sz w:val="22"/>
          <w:szCs w:val="22"/>
          <w:lang w:val="en-US"/>
        </w:rPr>
        <mc:AlternateContent>
          <mc:Choice Requires="wps">
            <w:drawing>
              <wp:anchor distT="0" distB="0" distL="114300" distR="114300" simplePos="0" relativeHeight="251692047" behindDoc="0" locked="0" layoutInCell="1" allowOverlap="1" wp14:anchorId="6B03F39C" wp14:editId="2EBF4ACC">
                <wp:simplePos x="0" y="0"/>
                <wp:positionH relativeFrom="column">
                  <wp:posOffset>4933950</wp:posOffset>
                </wp:positionH>
                <wp:positionV relativeFrom="paragraph">
                  <wp:posOffset>6350</wp:posOffset>
                </wp:positionV>
                <wp:extent cx="1228725" cy="390525"/>
                <wp:effectExtent l="0" t="0" r="28575" b="28575"/>
                <wp:wrapNone/>
                <wp:docPr id="144" name="Rectangle 144"/>
                <wp:cNvGraphicFramePr/>
                <a:graphic xmlns:a="http://schemas.openxmlformats.org/drawingml/2006/main">
                  <a:graphicData uri="http://schemas.microsoft.com/office/word/2010/wordprocessingShape">
                    <wps:wsp>
                      <wps:cNvSpPr/>
                      <wps:spPr>
                        <a:xfrm>
                          <a:off x="0" y="0"/>
                          <a:ext cx="122872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226F19" w14:textId="07932689" w:rsidR="00052BDA" w:rsidRPr="00DC2419" w:rsidRDefault="00052BDA" w:rsidP="00DC2419">
                            <w:pPr>
                              <w:jc w:val="center"/>
                              <w:rPr>
                                <w:lang w:val="en-US"/>
                              </w:rPr>
                            </w:pPr>
                            <w:r>
                              <w:rPr>
                                <w:lang w:val="en-US"/>
                              </w:rPr>
                              <w:t>Low Cl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03F39C" id="Rectangle 144" o:spid="_x0000_s1049" style="position:absolute;margin-left:388.5pt;margin-top:.5pt;width:96.75pt;height:30.75pt;z-index:2516920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" fillcolor="#4472c4 [3204]" strokecolor="#1f3763 [1604]" strokeweight="1pt">
                <v:textbox>
                  <w:txbxContent>
                    <w:p w14:paraId="7E226F19" w14:textId="07932689" w:rsidR="00052BDA" w:rsidRPr="00DC2419" w:rsidRDefault="00052BDA" w:rsidP="00DC2419">
                      <w:pPr>
                        <w:jc w:val="center"/>
                        <w:rPr>
                          <w:lang w:val="en-US"/>
                        </w:rPr>
                      </w:pPr>
                      <w:r>
                        <w:rPr>
                          <w:lang w:val="en-US"/>
                        </w:rPr>
                        <w:t>Low Clients</w:t>
                      </w:r>
                    </w:p>
                  </w:txbxContent>
                </v:textbox>
              </v:rect>
            </w:pict>
          </mc:Fallback>
        </mc:AlternateContent>
      </w:r>
      <w:r w:rsidRPr="00681074">
        <w:rPr>
          <w:noProof/>
          <w:sz w:val="22"/>
          <w:szCs w:val="22"/>
          <w:lang w:val="en-US"/>
        </w:rPr>
        <w:drawing>
          <wp:inline distT="0" distB="0" distL="0" distR="0" wp14:anchorId="18C78D91" wp14:editId="6C8F440B">
            <wp:extent cx="1257300" cy="4191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pic:spPr>
                </pic:pic>
              </a:graphicData>
            </a:graphic>
          </wp:inline>
        </w:drawing>
      </w:r>
      <w:r w:rsidRPr="00681074">
        <w:rPr>
          <w:noProof/>
          <w:sz w:val="22"/>
          <w:szCs w:val="22"/>
          <w:lang w:val="en-US"/>
        </w:rPr>
        <w:drawing>
          <wp:inline distT="0" distB="0" distL="0" distR="0" wp14:anchorId="78925D1D" wp14:editId="6A5B9857">
            <wp:extent cx="1257300" cy="4191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pic:spPr>
                </pic:pic>
              </a:graphicData>
            </a:graphic>
          </wp:inline>
        </w:drawing>
      </w:r>
      <w:r w:rsidRPr="00681074">
        <w:rPr>
          <w:noProof/>
          <w:sz w:val="22"/>
          <w:szCs w:val="22"/>
          <w:lang w:val="en-US"/>
        </w:rPr>
        <w:drawing>
          <wp:inline distT="0" distB="0" distL="0" distR="0" wp14:anchorId="4397AF37" wp14:editId="1C1B9D52">
            <wp:extent cx="1257300" cy="4191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pic:spPr>
                </pic:pic>
              </a:graphicData>
            </a:graphic>
          </wp:inline>
        </w:drawing>
      </w:r>
    </w:p>
    <w:p w14:paraId="1FE0E155" w14:textId="43948B92" w:rsidR="00DC2419" w:rsidRPr="00681074" w:rsidRDefault="00064A17" w:rsidP="0017071F">
      <w:pPr>
        <w:rPr>
          <w:sz w:val="22"/>
          <w:szCs w:val="22"/>
          <w:lang w:val="en-US"/>
        </w:rPr>
      </w:pPr>
      <w:r w:rsidRPr="00681074">
        <w:rPr>
          <w:sz w:val="22"/>
          <w:szCs w:val="22"/>
          <w:lang w:val="en-US"/>
        </w:rPr>
        <w:lastRenderedPageBreak/>
        <w:t xml:space="preserve">For the chat box the teacher is the server and the students are the clients the chat box can be accessed </w:t>
      </w:r>
      <w:r w:rsidR="00FE67DC" w:rsidRPr="00681074">
        <w:rPr>
          <w:sz w:val="22"/>
          <w:szCs w:val="22"/>
          <w:lang w:val="en-US"/>
        </w:rPr>
        <w:t>from</w:t>
      </w:r>
      <w:r w:rsidR="00CD5297" w:rsidRPr="00681074">
        <w:rPr>
          <w:sz w:val="22"/>
          <w:szCs w:val="22"/>
          <w:lang w:val="en-US"/>
        </w:rPr>
        <w:t xml:space="preserve"> the GUI by clicking the “Chat” function on both the teachers and students display. Clients chat box can only be assessed if server chat box is open. The GUI of the chat box will use tkinkter and clients will be asked for a display nickname.</w:t>
      </w:r>
      <w:r w:rsidR="00F407B2" w:rsidRPr="00681074">
        <w:rPr>
          <w:sz w:val="22"/>
          <w:szCs w:val="22"/>
          <w:lang w:val="en-US"/>
        </w:rPr>
        <w:t xml:space="preserve"> Teacher can also chat through the server chat box.</w:t>
      </w:r>
    </w:p>
    <w:p w14:paraId="7932FA0E" w14:textId="791E635E" w:rsidR="00CD5297" w:rsidRPr="00681074" w:rsidRDefault="00CD5297" w:rsidP="0017071F">
      <w:pPr>
        <w:rPr>
          <w:sz w:val="22"/>
          <w:szCs w:val="22"/>
          <w:lang w:val="en-US"/>
        </w:rPr>
      </w:pPr>
      <w:r w:rsidRPr="00681074">
        <w:rPr>
          <w:noProof/>
          <w:sz w:val="22"/>
          <w:szCs w:val="22"/>
          <w:lang w:val="en-US"/>
        </w:rPr>
        <mc:AlternateContent>
          <mc:Choice Requires="wps">
            <w:drawing>
              <wp:anchor distT="0" distB="0" distL="114300" distR="114300" simplePos="0" relativeHeight="251701263" behindDoc="0" locked="0" layoutInCell="1" allowOverlap="1" wp14:anchorId="1BC3C475" wp14:editId="5C451D2B">
                <wp:simplePos x="0" y="0"/>
                <wp:positionH relativeFrom="column">
                  <wp:posOffset>1971675</wp:posOffset>
                </wp:positionH>
                <wp:positionV relativeFrom="paragraph">
                  <wp:posOffset>176530</wp:posOffset>
                </wp:positionV>
                <wp:extent cx="1447800" cy="371475"/>
                <wp:effectExtent l="0" t="0" r="19050" b="28575"/>
                <wp:wrapNone/>
                <wp:docPr id="140" name="Rectangle 140"/>
                <wp:cNvGraphicFramePr/>
                <a:graphic xmlns:a="http://schemas.openxmlformats.org/drawingml/2006/main">
                  <a:graphicData uri="http://schemas.microsoft.com/office/word/2010/wordprocessingShape">
                    <wps:wsp>
                      <wps:cNvSpPr/>
                      <wps:spPr>
                        <a:xfrm>
                          <a:off x="0" y="0"/>
                          <a:ext cx="1447800" cy="371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825A8A" w14:textId="2F74DA81" w:rsidR="00052BDA" w:rsidRPr="00CD5297" w:rsidRDefault="00052BDA" w:rsidP="00CD5297">
                            <w:pPr>
                              <w:jc w:val="center"/>
                              <w:rPr>
                                <w:lang w:val="en-US"/>
                              </w:rPr>
                            </w:pPr>
                            <w:r>
                              <w:rPr>
                                <w:lang w:val="en-US"/>
                              </w:rP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C3C475" id="Rectangle 140" o:spid="_x0000_s1050" style="position:absolute;margin-left:155.25pt;margin-top:13.9pt;width:114pt;height:29.25pt;z-index:2517012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" fillcolor="#4472c4 [3204]" strokecolor="#1f3763 [1604]" strokeweight="1pt">
                <v:textbox>
                  <w:txbxContent>
                    <w:p w14:paraId="5A825A8A" w14:textId="2F74DA81" w:rsidR="00052BDA" w:rsidRPr="00CD5297" w:rsidRDefault="00052BDA" w:rsidP="00CD5297">
                      <w:pPr>
                        <w:jc w:val="center"/>
                        <w:rPr>
                          <w:lang w:val="en-US"/>
                        </w:rPr>
                      </w:pPr>
                      <w:r>
                        <w:rPr>
                          <w:lang w:val="en-US"/>
                        </w:rPr>
                        <w:t>Server</w:t>
                      </w:r>
                    </w:p>
                  </w:txbxContent>
                </v:textbox>
              </v:rect>
            </w:pict>
          </mc:Fallback>
        </mc:AlternateContent>
      </w:r>
      <w:r w:rsidRPr="00681074">
        <w:rPr>
          <w:sz w:val="22"/>
          <w:szCs w:val="22"/>
          <w:lang w:val="en-US"/>
        </w:rPr>
        <w:t>Network Hierarchy (Chat box)-</w:t>
      </w:r>
    </w:p>
    <w:p w14:paraId="243FAF09" w14:textId="625265A9" w:rsidR="00CD5297" w:rsidRPr="00681074" w:rsidRDefault="00CB192C" w:rsidP="0017071F">
      <w:pPr>
        <w:rPr>
          <w:sz w:val="22"/>
          <w:szCs w:val="22"/>
          <w:lang w:val="en-US"/>
        </w:rPr>
      </w:pPr>
      <w:r w:rsidRPr="00681074">
        <w:rPr>
          <w:noProof/>
          <w:sz w:val="22"/>
          <w:szCs w:val="22"/>
          <w:lang w:val="en-US"/>
        </w:rPr>
        <mc:AlternateContent>
          <mc:Choice Requires="wps">
            <w:drawing>
              <wp:anchor distT="0" distB="0" distL="114300" distR="114300" simplePos="0" relativeHeight="251738127" behindDoc="0" locked="0" layoutInCell="1" allowOverlap="1" wp14:anchorId="4442573C" wp14:editId="065FE467">
                <wp:simplePos x="0" y="0"/>
                <wp:positionH relativeFrom="column">
                  <wp:posOffset>2295525</wp:posOffset>
                </wp:positionH>
                <wp:positionV relativeFrom="paragraph">
                  <wp:posOffset>239395</wp:posOffset>
                </wp:positionV>
                <wp:extent cx="9525" cy="390525"/>
                <wp:effectExtent l="38100" t="0" r="66675" b="47625"/>
                <wp:wrapNone/>
                <wp:docPr id="227" name="Straight Arrow Connector 227"/>
                <wp:cNvGraphicFramePr/>
                <a:graphic xmlns:a="http://schemas.openxmlformats.org/drawingml/2006/main">
                  <a:graphicData uri="http://schemas.microsoft.com/office/word/2010/wordprocessingShape">
                    <wps:wsp>
                      <wps:cNvCnPr/>
                      <wps:spPr>
                        <a:xfrm>
                          <a:off x="0" y="0"/>
                          <a:ext cx="9525"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31A2C7" id="Straight Arrow Connector 227" o:spid="_x0000_s1026" type="#_x0000_t32" style="position:absolute;margin-left:180.75pt;margin-top:18.85pt;width:.75pt;height:30.75pt;z-index:25173812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" strokecolor="#4472c4 [3204]" strokeweight=".5pt">
                <v:stroke endarrow="block" joinstyle="miter"/>
              </v:shape>
            </w:pict>
          </mc:Fallback>
        </mc:AlternateContent>
      </w:r>
      <w:r w:rsidR="00F407B2" w:rsidRPr="00681074">
        <w:rPr>
          <w:noProof/>
          <w:sz w:val="22"/>
          <w:szCs w:val="22"/>
          <w:lang w:val="en-US"/>
        </w:rPr>
        <mc:AlternateContent>
          <mc:Choice Requires="wps">
            <w:drawing>
              <wp:anchor distT="0" distB="0" distL="114300" distR="114300" simplePos="0" relativeHeight="251706383" behindDoc="0" locked="0" layoutInCell="1" allowOverlap="1" wp14:anchorId="20CEB559" wp14:editId="7B6DAEC4">
                <wp:simplePos x="0" y="0"/>
                <wp:positionH relativeFrom="column">
                  <wp:posOffset>3143250</wp:posOffset>
                </wp:positionH>
                <wp:positionV relativeFrom="paragraph">
                  <wp:posOffset>242570</wp:posOffset>
                </wp:positionV>
                <wp:extent cx="0" cy="390525"/>
                <wp:effectExtent l="76200" t="0" r="57150" b="47625"/>
                <wp:wrapNone/>
                <wp:docPr id="194" name="Straight Arrow Connector 194"/>
                <wp:cNvGraphicFramePr/>
                <a:graphic xmlns:a="http://schemas.openxmlformats.org/drawingml/2006/main">
                  <a:graphicData uri="http://schemas.microsoft.com/office/word/2010/wordprocessingShape">
                    <wps:wsp>
                      <wps:cNvCnPr/>
                      <wps:spPr>
                        <a:xfrm>
                          <a:off x="0" y="0"/>
                          <a:ext cx="0"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115BCE" id="Straight Arrow Connector 194" o:spid="_x0000_s1026" type="#_x0000_t32" style="position:absolute;margin-left:247.5pt;margin-top:19.1pt;width:0;height:30.75pt;z-index:2517063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" strokecolor="#4472c4 [3204]" strokeweight=".5pt">
                <v:stroke endarrow="block" joinstyle="miter"/>
              </v:shape>
            </w:pict>
          </mc:Fallback>
        </mc:AlternateContent>
      </w:r>
    </w:p>
    <w:p w14:paraId="6FB5685B" w14:textId="1C1A907F" w:rsidR="002C4DB5" w:rsidRPr="00681074" w:rsidRDefault="002C4DB5" w:rsidP="002C4DB5">
      <w:pPr>
        <w:rPr>
          <w:sz w:val="22"/>
          <w:szCs w:val="22"/>
          <w:lang w:val="en-US"/>
        </w:rPr>
      </w:pPr>
    </w:p>
    <w:p w14:paraId="210A93A9" w14:textId="2E1454D7" w:rsidR="002C4DB5" w:rsidRPr="00681074" w:rsidRDefault="001B6315" w:rsidP="002C4DB5">
      <w:pPr>
        <w:rPr>
          <w:sz w:val="22"/>
          <w:szCs w:val="22"/>
          <w:lang w:val="en-US"/>
        </w:rPr>
      </w:pPr>
      <w:r w:rsidRPr="00681074">
        <w:rPr>
          <w:noProof/>
          <w:sz w:val="22"/>
          <w:szCs w:val="22"/>
          <w:lang w:val="en-US"/>
        </w:rPr>
        <w:drawing>
          <wp:anchor distT="0" distB="0" distL="114300" distR="114300" simplePos="0" relativeHeight="251703311" behindDoc="0" locked="0" layoutInCell="1" allowOverlap="1" wp14:anchorId="254131B7" wp14:editId="2128B25F">
            <wp:simplePos x="0" y="0"/>
            <wp:positionH relativeFrom="margin">
              <wp:posOffset>4453255</wp:posOffset>
            </wp:positionH>
            <wp:positionV relativeFrom="paragraph">
              <wp:posOffset>218440</wp:posOffset>
            </wp:positionV>
            <wp:extent cx="1360805" cy="405765"/>
            <wp:effectExtent l="0" t="0" r="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0805" cy="405765"/>
                    </a:xfrm>
                    <a:prstGeom prst="rect">
                      <a:avLst/>
                    </a:prstGeom>
                    <a:noFill/>
                  </pic:spPr>
                </pic:pic>
              </a:graphicData>
            </a:graphic>
            <wp14:sizeRelH relativeFrom="margin">
              <wp14:pctWidth>0</wp14:pctWidth>
            </wp14:sizeRelH>
            <wp14:sizeRelV relativeFrom="margin">
              <wp14:pctHeight>0</wp14:pctHeight>
            </wp14:sizeRelV>
          </wp:anchor>
        </w:drawing>
      </w:r>
      <w:r w:rsidR="002C4DB5" w:rsidRPr="00681074">
        <w:rPr>
          <w:noProof/>
          <w:sz w:val="22"/>
          <w:szCs w:val="22"/>
          <w:lang w:val="en-US"/>
        </w:rPr>
        <mc:AlternateContent>
          <mc:Choice Requires="wps">
            <w:drawing>
              <wp:anchor distT="0" distB="0" distL="114300" distR="114300" simplePos="0" relativeHeight="251747343" behindDoc="0" locked="0" layoutInCell="1" allowOverlap="1" wp14:anchorId="580B9E2A" wp14:editId="33BA8750">
                <wp:simplePos x="0" y="0"/>
                <wp:positionH relativeFrom="column">
                  <wp:posOffset>3381375</wp:posOffset>
                </wp:positionH>
                <wp:positionV relativeFrom="paragraph">
                  <wp:posOffset>23495</wp:posOffset>
                </wp:positionV>
                <wp:extent cx="9525" cy="304800"/>
                <wp:effectExtent l="38100" t="0" r="66675" b="57150"/>
                <wp:wrapNone/>
                <wp:docPr id="226" name="Straight Arrow Connector 226"/>
                <wp:cNvGraphicFramePr/>
                <a:graphic xmlns:a="http://schemas.openxmlformats.org/drawingml/2006/main">
                  <a:graphicData uri="http://schemas.microsoft.com/office/word/2010/wordprocessingShape">
                    <wps:wsp>
                      <wps:cNvCnPr/>
                      <wps:spPr>
                        <a:xfrm>
                          <a:off x="0" y="0"/>
                          <a:ext cx="9525"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EC9A25" id="Straight Arrow Connector 226" o:spid="_x0000_s1026" type="#_x0000_t32" style="position:absolute;margin-left:266.25pt;margin-top:1.85pt;width:.75pt;height:24pt;z-index:2517473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" strokecolor="#4472c4 [3204]" strokeweight=".5pt">
                <v:stroke endarrow="block" joinstyle="miter"/>
              </v:shape>
            </w:pict>
          </mc:Fallback>
        </mc:AlternateContent>
      </w:r>
      <w:r w:rsidR="002C4DB5" w:rsidRPr="00681074">
        <w:rPr>
          <w:noProof/>
          <w:sz w:val="22"/>
          <w:szCs w:val="22"/>
          <w:lang w:val="en-US"/>
        </w:rPr>
        <mc:AlternateContent>
          <mc:Choice Requires="wps">
            <w:drawing>
              <wp:anchor distT="0" distB="0" distL="114300" distR="114300" simplePos="0" relativeHeight="251746319" behindDoc="0" locked="0" layoutInCell="1" allowOverlap="1" wp14:anchorId="57F973B5" wp14:editId="1D3F7A3D">
                <wp:simplePos x="0" y="0"/>
                <wp:positionH relativeFrom="column">
                  <wp:posOffset>2076450</wp:posOffset>
                </wp:positionH>
                <wp:positionV relativeFrom="paragraph">
                  <wp:posOffset>13970</wp:posOffset>
                </wp:positionV>
                <wp:extent cx="9525" cy="266700"/>
                <wp:effectExtent l="76200" t="0" r="66675" b="57150"/>
                <wp:wrapNone/>
                <wp:docPr id="29" name="Straight Arrow Connector 29"/>
                <wp:cNvGraphicFramePr/>
                <a:graphic xmlns:a="http://schemas.openxmlformats.org/drawingml/2006/main">
                  <a:graphicData uri="http://schemas.microsoft.com/office/word/2010/wordprocessingShape">
                    <wps:wsp>
                      <wps:cNvCnPr/>
                      <wps:spPr>
                        <a:xfrm flipH="1">
                          <a:off x="0" y="0"/>
                          <a:ext cx="9525"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4CD7C7" id="Straight Arrow Connector 29" o:spid="_x0000_s1026" type="#_x0000_t32" style="position:absolute;margin-left:163.5pt;margin-top:1.1pt;width:.75pt;height:21pt;flip:x;z-index:25174631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" strokecolor="#4472c4 [3204]" strokeweight=".5pt">
                <v:stroke endarrow="block" joinstyle="miter"/>
              </v:shape>
            </w:pict>
          </mc:Fallback>
        </mc:AlternateContent>
      </w:r>
      <w:r w:rsidR="002C4DB5" w:rsidRPr="00681074">
        <w:rPr>
          <w:noProof/>
          <w:sz w:val="22"/>
          <w:szCs w:val="22"/>
          <w:lang w:val="en-US"/>
        </w:rPr>
        <w:drawing>
          <wp:anchor distT="0" distB="0" distL="114300" distR="114300" simplePos="0" relativeHeight="251704335" behindDoc="0" locked="0" layoutInCell="1" allowOverlap="1" wp14:anchorId="50619741" wp14:editId="0C43CFC8">
            <wp:simplePos x="0" y="0"/>
            <wp:positionH relativeFrom="column">
              <wp:posOffset>1438275</wp:posOffset>
            </wp:positionH>
            <wp:positionV relativeFrom="paragraph">
              <wp:posOffset>252095</wp:posOffset>
            </wp:positionV>
            <wp:extent cx="1333500" cy="398060"/>
            <wp:effectExtent l="0" t="0" r="0" b="254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43316" cy="400990"/>
                    </a:xfrm>
                    <a:prstGeom prst="rect">
                      <a:avLst/>
                    </a:prstGeom>
                    <a:noFill/>
                  </pic:spPr>
                </pic:pic>
              </a:graphicData>
            </a:graphic>
            <wp14:sizeRelH relativeFrom="margin">
              <wp14:pctWidth>0</wp14:pctWidth>
            </wp14:sizeRelH>
          </wp:anchor>
        </w:drawing>
      </w:r>
      <w:r w:rsidR="002C4DB5" w:rsidRPr="00681074">
        <w:rPr>
          <w:noProof/>
          <w:sz w:val="22"/>
          <w:szCs w:val="22"/>
          <w:lang w:val="en-US"/>
        </w:rPr>
        <mc:AlternateContent>
          <mc:Choice Requires="wps">
            <w:drawing>
              <wp:anchor distT="0" distB="0" distL="114300" distR="114300" simplePos="0" relativeHeight="251702287" behindDoc="0" locked="0" layoutInCell="1" allowOverlap="1" wp14:anchorId="54CB8A44" wp14:editId="63CC441B">
                <wp:simplePos x="0" y="0"/>
                <wp:positionH relativeFrom="margin">
                  <wp:posOffset>2943225</wp:posOffset>
                </wp:positionH>
                <wp:positionV relativeFrom="paragraph">
                  <wp:posOffset>261620</wp:posOffset>
                </wp:positionV>
                <wp:extent cx="1209675" cy="390525"/>
                <wp:effectExtent l="0" t="0" r="28575" b="28575"/>
                <wp:wrapTopAndBottom/>
                <wp:docPr id="148" name="Rectangle 148"/>
                <wp:cNvGraphicFramePr/>
                <a:graphic xmlns:a="http://schemas.openxmlformats.org/drawingml/2006/main">
                  <a:graphicData uri="http://schemas.microsoft.com/office/word/2010/wordprocessingShape">
                    <wps:wsp>
                      <wps:cNvSpPr/>
                      <wps:spPr>
                        <a:xfrm>
                          <a:off x="0" y="0"/>
                          <a:ext cx="120967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922A58" w14:textId="6B8564AB" w:rsidR="00052BDA" w:rsidRPr="00CD5297" w:rsidRDefault="00052BDA" w:rsidP="00CD5297">
                            <w:pPr>
                              <w:jc w:val="center"/>
                              <w:rPr>
                                <w:lang w:val="en-US"/>
                              </w:rPr>
                            </w:pPr>
                            <w:r>
                              <w:rPr>
                                <w:lang w:val="en-US"/>
                              </w:rPr>
                              <w:t>Clients</w:t>
                            </w:r>
                          </w:p>
                          <w:p w14:paraId="1DF69816" w14:textId="77777777" w:rsidR="00052BDA" w:rsidRDefault="00052BD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B8A44" id="Rectangle 148" o:spid="_x0000_s1051" style="position:absolute;margin-left:231.75pt;margin-top:20.6pt;width:95.25pt;height:30.75pt;z-index:251702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" fillcolor="#4472c4 [3204]" strokecolor="#1f3763 [1604]" strokeweight="1pt">
                <v:textbox>
                  <w:txbxContent>
                    <w:p w14:paraId="21922A58" w14:textId="6B8564AB" w:rsidR="00052BDA" w:rsidRPr="00CD5297" w:rsidRDefault="00052BDA" w:rsidP="00CD5297">
                      <w:pPr>
                        <w:jc w:val="center"/>
                        <w:rPr>
                          <w:lang w:val="en-US"/>
                        </w:rPr>
                      </w:pPr>
                      <w:r>
                        <w:rPr>
                          <w:lang w:val="en-US"/>
                        </w:rPr>
                        <w:t>Clients</w:t>
                      </w:r>
                    </w:p>
                    <w:p w14:paraId="1DF69816" w14:textId="77777777" w:rsidR="00052BDA" w:rsidRDefault="00052BDA"/>
                  </w:txbxContent>
                </v:textbox>
                <w10:wrap type="topAndBottom" anchorx="margin"/>
              </v:rect>
            </w:pict>
          </mc:Fallback>
        </mc:AlternateContent>
      </w:r>
      <w:r w:rsidR="002C4DB5" w:rsidRPr="00681074">
        <w:rPr>
          <w:noProof/>
          <w:sz w:val="22"/>
          <w:szCs w:val="22"/>
          <w:lang w:val="en-US"/>
        </w:rPr>
        <mc:AlternateContent>
          <mc:Choice Requires="wps">
            <w:drawing>
              <wp:anchor distT="0" distB="0" distL="114300" distR="114300" simplePos="0" relativeHeight="251708431" behindDoc="0" locked="0" layoutInCell="1" allowOverlap="1" wp14:anchorId="6013220B" wp14:editId="0CA62FD3">
                <wp:simplePos x="0" y="0"/>
                <wp:positionH relativeFrom="column">
                  <wp:posOffset>3200400</wp:posOffset>
                </wp:positionH>
                <wp:positionV relativeFrom="paragraph">
                  <wp:posOffset>10795</wp:posOffset>
                </wp:positionV>
                <wp:extent cx="1600200" cy="190500"/>
                <wp:effectExtent l="0" t="0" r="76200" b="57150"/>
                <wp:wrapNone/>
                <wp:docPr id="196" name="Connector: Elbow 196"/>
                <wp:cNvGraphicFramePr/>
                <a:graphic xmlns:a="http://schemas.openxmlformats.org/drawingml/2006/main">
                  <a:graphicData uri="http://schemas.microsoft.com/office/word/2010/wordprocessingShape">
                    <wps:wsp>
                      <wps:cNvCnPr/>
                      <wps:spPr>
                        <a:xfrm>
                          <a:off x="0" y="0"/>
                          <a:ext cx="1600200" cy="190500"/>
                        </a:xfrm>
                        <a:prstGeom prst="bentConnector3">
                          <a:avLst>
                            <a:gd name="adj1" fmla="val 1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449773" id="Connector: Elbow 196" o:spid="_x0000_s1026" type="#_x0000_t34" style="position:absolute;margin-left:252pt;margin-top:.85pt;width:126pt;height:15pt;z-index:251708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" adj="21600" strokecolor="#4472c4 [3204]" strokeweight=".5pt">
                <v:stroke endarrow="block"/>
              </v:shape>
            </w:pict>
          </mc:Fallback>
        </mc:AlternateContent>
      </w:r>
      <w:r w:rsidR="002C4DB5" w:rsidRPr="00681074">
        <w:rPr>
          <w:noProof/>
          <w:sz w:val="22"/>
          <w:szCs w:val="22"/>
          <w:lang w:val="en-US"/>
        </w:rPr>
        <w:drawing>
          <wp:anchor distT="0" distB="0" distL="114300" distR="114300" simplePos="0" relativeHeight="251737103" behindDoc="0" locked="0" layoutInCell="1" allowOverlap="1" wp14:anchorId="2DBF7850" wp14:editId="0DF2EF08">
            <wp:simplePos x="0" y="0"/>
            <wp:positionH relativeFrom="margin">
              <wp:align>left</wp:align>
            </wp:positionH>
            <wp:positionV relativeFrom="paragraph">
              <wp:posOffset>279400</wp:posOffset>
            </wp:positionV>
            <wp:extent cx="1276350" cy="381000"/>
            <wp:effectExtent l="0" t="0" r="0" b="0"/>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76350" cy="381000"/>
                    </a:xfrm>
                    <a:prstGeom prst="rect">
                      <a:avLst/>
                    </a:prstGeom>
                    <a:noFill/>
                  </pic:spPr>
                </pic:pic>
              </a:graphicData>
            </a:graphic>
          </wp:anchor>
        </w:drawing>
      </w:r>
      <w:r w:rsidR="002C4DB5" w:rsidRPr="00681074">
        <w:rPr>
          <w:noProof/>
          <w:sz w:val="22"/>
          <w:szCs w:val="22"/>
          <w:lang w:val="en-US"/>
        </w:rPr>
        <mc:AlternateContent>
          <mc:Choice Requires="wps">
            <w:drawing>
              <wp:anchor distT="0" distB="0" distL="114300" distR="114300" simplePos="0" relativeHeight="251709455" behindDoc="0" locked="0" layoutInCell="1" allowOverlap="1" wp14:anchorId="6CD87AF7" wp14:editId="213D8A30">
                <wp:simplePos x="0" y="0"/>
                <wp:positionH relativeFrom="column">
                  <wp:posOffset>542290</wp:posOffset>
                </wp:positionH>
                <wp:positionV relativeFrom="paragraph">
                  <wp:posOffset>10795</wp:posOffset>
                </wp:positionV>
                <wp:extent cx="1733550" cy="238125"/>
                <wp:effectExtent l="76200" t="0" r="19050" b="47625"/>
                <wp:wrapNone/>
                <wp:docPr id="197" name="Connector: Elbow 197"/>
                <wp:cNvGraphicFramePr/>
                <a:graphic xmlns:a="http://schemas.openxmlformats.org/drawingml/2006/main">
                  <a:graphicData uri="http://schemas.microsoft.com/office/word/2010/wordprocessingShape">
                    <wps:wsp>
                      <wps:cNvCnPr/>
                      <wps:spPr>
                        <a:xfrm flipH="1">
                          <a:off x="0" y="0"/>
                          <a:ext cx="1733550" cy="238125"/>
                        </a:xfrm>
                        <a:prstGeom prst="bentConnector3">
                          <a:avLst>
                            <a:gd name="adj1" fmla="val 99727"/>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953C8" id="Connector: Elbow 197" o:spid="_x0000_s1026" type="#_x0000_t34" style="position:absolute;margin-left:42.7pt;margin-top:.85pt;width:136.5pt;height:18.75pt;flip:x;z-index:251709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" adj="21541" strokecolor="#4472c4 [3204]" strokeweight=".5pt">
                <v:stroke endarrow="block"/>
              </v:shape>
            </w:pict>
          </mc:Fallback>
        </mc:AlternateContent>
      </w:r>
    </w:p>
    <w:p w14:paraId="0D0C8F47" w14:textId="21B0DC9F" w:rsidR="002C4DB5" w:rsidRPr="00681074" w:rsidRDefault="002C4DB5" w:rsidP="002C4DB5">
      <w:pPr>
        <w:rPr>
          <w:sz w:val="22"/>
          <w:szCs w:val="22"/>
          <w:lang w:val="en-US"/>
        </w:rPr>
      </w:pPr>
    </w:p>
    <w:p w14:paraId="4D196687" w14:textId="2A329F2E" w:rsidR="002C4DB5" w:rsidRPr="00681074" w:rsidRDefault="002C4DB5" w:rsidP="002C4DB5">
      <w:pPr>
        <w:rPr>
          <w:sz w:val="22"/>
          <w:szCs w:val="22"/>
          <w:lang w:val="en-US"/>
        </w:rPr>
      </w:pPr>
    </w:p>
    <w:p w14:paraId="4438D4F4" w14:textId="30865735" w:rsidR="002C4DB5" w:rsidRPr="00681074" w:rsidRDefault="002C4DB5" w:rsidP="002C4DB5">
      <w:pPr>
        <w:rPr>
          <w:sz w:val="22"/>
          <w:szCs w:val="22"/>
          <w:lang w:val="en-US"/>
        </w:rPr>
      </w:pPr>
    </w:p>
    <w:p w14:paraId="012DEAAA" w14:textId="57CB9368" w:rsidR="002C4DB5" w:rsidRPr="00681074" w:rsidRDefault="002C4DB5" w:rsidP="002C4DB5">
      <w:pPr>
        <w:rPr>
          <w:sz w:val="22"/>
          <w:szCs w:val="22"/>
          <w:lang w:val="en-US"/>
        </w:rPr>
      </w:pPr>
      <w:r w:rsidRPr="00681074">
        <w:rPr>
          <w:noProof/>
          <w:sz w:val="22"/>
          <w:szCs w:val="22"/>
        </w:rPr>
        <mc:AlternateContent>
          <mc:Choice Requires="wps">
            <w:drawing>
              <wp:anchor distT="0" distB="0" distL="114300" distR="114300" simplePos="0" relativeHeight="251715599" behindDoc="0" locked="0" layoutInCell="1" allowOverlap="1" wp14:anchorId="3CFCA35B" wp14:editId="135C0E6E">
                <wp:simplePos x="0" y="0"/>
                <wp:positionH relativeFrom="column">
                  <wp:posOffset>3933825</wp:posOffset>
                </wp:positionH>
                <wp:positionV relativeFrom="paragraph">
                  <wp:posOffset>949960</wp:posOffset>
                </wp:positionV>
                <wp:extent cx="695325" cy="276225"/>
                <wp:effectExtent l="0" t="0" r="9525" b="9525"/>
                <wp:wrapTopAndBottom/>
                <wp:docPr id="201" name="Text Box 201"/>
                <wp:cNvGraphicFramePr/>
                <a:graphic xmlns:a="http://schemas.openxmlformats.org/drawingml/2006/main">
                  <a:graphicData uri="http://schemas.microsoft.com/office/word/2010/wordprocessingShape">
                    <wps:wsp>
                      <wps:cNvSpPr txBox="1"/>
                      <wps:spPr>
                        <a:xfrm>
                          <a:off x="0" y="0"/>
                          <a:ext cx="695325" cy="276225"/>
                        </a:xfrm>
                        <a:prstGeom prst="rect">
                          <a:avLst/>
                        </a:prstGeom>
                        <a:solidFill>
                          <a:prstClr val="white"/>
                        </a:solidFill>
                        <a:ln>
                          <a:noFill/>
                        </a:ln>
                      </wps:spPr>
                      <wps:txbx>
                        <w:txbxContent>
                          <w:p w14:paraId="2CDB5CB1" w14:textId="77674B10" w:rsidR="00052BDA" w:rsidRPr="0088241D" w:rsidRDefault="00052BDA" w:rsidP="00F407B2">
                            <w:pPr>
                              <w:pStyle w:val="Caption"/>
                              <w:rPr>
                                <w:sz w:val="20"/>
                                <w:szCs w:val="20"/>
                              </w:rPr>
                            </w:pPr>
                            <w:r>
                              <w:t>Client Chat 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CA35B" id="Text Box 201" o:spid="_x0000_s1052" type="#_x0000_t202" style="position:absolute;margin-left:309.75pt;margin-top:74.8pt;width:54.75pt;height:21.75pt;z-index:2517155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" stroked="f">
                <v:textbox inset="0,0,0,0">
                  <w:txbxContent>
                    <w:p w14:paraId="2CDB5CB1" w14:textId="77674B10" w:rsidR="00052BDA" w:rsidRPr="0088241D" w:rsidRDefault="00052BDA" w:rsidP="00F407B2">
                      <w:pPr>
                        <w:pStyle w:val="Caption"/>
                        <w:rPr>
                          <w:sz w:val="20"/>
                          <w:szCs w:val="20"/>
                        </w:rPr>
                      </w:pPr>
                      <w:r>
                        <w:t>Client Chat Box</w:t>
                      </w:r>
                    </w:p>
                  </w:txbxContent>
                </v:textbox>
                <w10:wrap type="topAndBottom"/>
              </v:shape>
            </w:pict>
          </mc:Fallback>
        </mc:AlternateContent>
      </w:r>
      <w:r w:rsidRPr="00681074">
        <w:rPr>
          <w:noProof/>
          <w:sz w:val="22"/>
          <w:szCs w:val="22"/>
        </w:rPr>
        <mc:AlternateContent>
          <mc:Choice Requires="wps">
            <w:drawing>
              <wp:anchor distT="0" distB="0" distL="114300" distR="114300" simplePos="0" relativeHeight="251713551" behindDoc="0" locked="0" layoutInCell="1" allowOverlap="1" wp14:anchorId="394E3710" wp14:editId="576F9866">
                <wp:simplePos x="0" y="0"/>
                <wp:positionH relativeFrom="margin">
                  <wp:posOffset>923925</wp:posOffset>
                </wp:positionH>
                <wp:positionV relativeFrom="paragraph">
                  <wp:posOffset>1092835</wp:posOffset>
                </wp:positionV>
                <wp:extent cx="733425" cy="257175"/>
                <wp:effectExtent l="0" t="0" r="9525" b="9525"/>
                <wp:wrapTopAndBottom/>
                <wp:docPr id="200" name="Text Box 200"/>
                <wp:cNvGraphicFramePr/>
                <a:graphic xmlns:a="http://schemas.openxmlformats.org/drawingml/2006/main">
                  <a:graphicData uri="http://schemas.microsoft.com/office/word/2010/wordprocessingShape">
                    <wps:wsp>
                      <wps:cNvSpPr txBox="1"/>
                      <wps:spPr>
                        <a:xfrm>
                          <a:off x="0" y="0"/>
                          <a:ext cx="733425" cy="257175"/>
                        </a:xfrm>
                        <a:prstGeom prst="rect">
                          <a:avLst/>
                        </a:prstGeom>
                        <a:solidFill>
                          <a:prstClr val="white"/>
                        </a:solidFill>
                        <a:ln>
                          <a:noFill/>
                        </a:ln>
                      </wps:spPr>
                      <wps:txbx>
                        <w:txbxContent>
                          <w:p w14:paraId="3F0DD230" w14:textId="50B78A7D" w:rsidR="00052BDA" w:rsidRPr="00575472" w:rsidRDefault="00052BDA" w:rsidP="00F407B2">
                            <w:pPr>
                              <w:pStyle w:val="Caption"/>
                              <w:rPr>
                                <w:sz w:val="20"/>
                                <w:szCs w:val="20"/>
                              </w:rPr>
                            </w:pPr>
                            <w:r>
                              <w:t>Server Chat 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E3710" id="Text Box 200" o:spid="_x0000_s1053" type="#_x0000_t202" style="position:absolute;margin-left:72.75pt;margin-top:86.05pt;width:57.75pt;height:20.25pt;z-index:2517135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" stroked="f">
                <v:textbox inset="0,0,0,0">
                  <w:txbxContent>
                    <w:p w14:paraId="3F0DD230" w14:textId="50B78A7D" w:rsidR="00052BDA" w:rsidRPr="00575472" w:rsidRDefault="00052BDA" w:rsidP="00F407B2">
                      <w:pPr>
                        <w:pStyle w:val="Caption"/>
                        <w:rPr>
                          <w:sz w:val="20"/>
                          <w:szCs w:val="20"/>
                        </w:rPr>
                      </w:pPr>
                      <w:r>
                        <w:t>Server Chat Box</w:t>
                      </w:r>
                    </w:p>
                  </w:txbxContent>
                </v:textbox>
                <w10:wrap type="topAndBottom" anchorx="margin"/>
              </v:shape>
            </w:pict>
          </mc:Fallback>
        </mc:AlternateContent>
      </w:r>
      <w:r w:rsidRPr="00681074">
        <w:rPr>
          <w:noProof/>
          <w:sz w:val="22"/>
          <w:szCs w:val="22"/>
        </w:rPr>
        <w:drawing>
          <wp:anchor distT="0" distB="0" distL="114300" distR="114300" simplePos="0" relativeHeight="251711503" behindDoc="0" locked="0" layoutInCell="1" allowOverlap="1" wp14:anchorId="0BF9D845" wp14:editId="1FEFC192">
            <wp:simplePos x="0" y="0"/>
            <wp:positionH relativeFrom="margin">
              <wp:posOffset>2950210</wp:posOffset>
            </wp:positionH>
            <wp:positionV relativeFrom="paragraph">
              <wp:posOffset>0</wp:posOffset>
            </wp:positionV>
            <wp:extent cx="2867025" cy="2482215"/>
            <wp:effectExtent l="0" t="0" r="9525" b="0"/>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20441" t="22227" r="25050" b="18778"/>
                    <a:stretch/>
                  </pic:blipFill>
                  <pic:spPr bwMode="auto">
                    <a:xfrm>
                      <a:off x="0" y="0"/>
                      <a:ext cx="2867025" cy="2482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1074">
        <w:rPr>
          <w:noProof/>
          <w:sz w:val="22"/>
          <w:szCs w:val="22"/>
        </w:rPr>
        <w:drawing>
          <wp:anchor distT="0" distB="0" distL="114300" distR="114300" simplePos="0" relativeHeight="251710479" behindDoc="1" locked="0" layoutInCell="1" allowOverlap="1" wp14:anchorId="048FF336" wp14:editId="3FBFEE4F">
            <wp:simplePos x="0" y="0"/>
            <wp:positionH relativeFrom="margin">
              <wp:posOffset>-14605</wp:posOffset>
            </wp:positionH>
            <wp:positionV relativeFrom="paragraph">
              <wp:posOffset>0</wp:posOffset>
            </wp:positionV>
            <wp:extent cx="2872105" cy="2486025"/>
            <wp:effectExtent l="0" t="0" r="4445" b="9525"/>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l="2992" t="2909" r="42665" b="38304"/>
                    <a:stretch/>
                  </pic:blipFill>
                  <pic:spPr bwMode="auto">
                    <a:xfrm>
                      <a:off x="0" y="0"/>
                      <a:ext cx="2872105" cy="2486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994C2C" w14:textId="4038999B" w:rsidR="002C4DB5" w:rsidRPr="00681074" w:rsidRDefault="002C4DB5" w:rsidP="002C4DB5">
      <w:pPr>
        <w:rPr>
          <w:sz w:val="22"/>
          <w:szCs w:val="22"/>
          <w:lang w:val="en-US"/>
        </w:rPr>
      </w:pPr>
      <w:r w:rsidRPr="00681074">
        <w:rPr>
          <w:sz w:val="22"/>
          <w:szCs w:val="22"/>
          <w:lang w:val="en-US"/>
        </w:rPr>
        <w:t>ChatboxServer.py</w:t>
      </w:r>
    </w:p>
    <w:p w14:paraId="6D89B9F1" w14:textId="79C5C058" w:rsidR="002C4DB5" w:rsidRPr="00681074" w:rsidRDefault="002C4DB5" w:rsidP="002C4DB5">
      <w:pPr>
        <w:rPr>
          <w:sz w:val="22"/>
          <w:szCs w:val="22"/>
          <w:lang w:val="en-US"/>
        </w:rPr>
      </w:pPr>
      <w:r w:rsidRPr="00681074">
        <w:rPr>
          <w:sz w:val="22"/>
          <w:szCs w:val="22"/>
          <w:lang w:val="en-US"/>
        </w:rPr>
        <w:t>This file is responsible for being the server and host chatbox for the chatbox network.</w:t>
      </w:r>
    </w:p>
    <w:p w14:paraId="56C3B0F8" w14:textId="1B70C132" w:rsidR="002C4DB5" w:rsidRPr="00681074" w:rsidRDefault="002C4DB5" w:rsidP="002C4DB5">
      <w:pPr>
        <w:rPr>
          <w:sz w:val="22"/>
          <w:szCs w:val="22"/>
          <w:lang w:val="en-US"/>
        </w:rPr>
      </w:pPr>
      <w:r w:rsidRPr="00681074">
        <w:rPr>
          <w:sz w:val="22"/>
          <w:szCs w:val="22"/>
          <w:lang w:val="en-US"/>
        </w:rPr>
        <w:t>Server class-</w:t>
      </w:r>
    </w:p>
    <w:tbl>
      <w:tblPr>
        <w:tblStyle w:val="PlainTable2"/>
        <w:tblW w:w="0" w:type="auto"/>
        <w:tblLook w:val="04A0" w:firstRow="1" w:lastRow="0" w:firstColumn="1" w:lastColumn="0" w:noHBand="0" w:noVBand="1"/>
      </w:tblPr>
      <w:tblGrid>
        <w:gridCol w:w="4508"/>
        <w:gridCol w:w="4508"/>
      </w:tblGrid>
      <w:tr w:rsidR="002C4DB5" w:rsidRPr="00681074" w14:paraId="05A467E8" w14:textId="77777777" w:rsidTr="002C4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266082" w14:textId="2670F134" w:rsidR="002C4DB5" w:rsidRPr="00681074" w:rsidRDefault="002C4DB5" w:rsidP="002C4DB5">
            <w:pPr>
              <w:rPr>
                <w:sz w:val="22"/>
                <w:szCs w:val="22"/>
                <w:lang w:val="en-US"/>
              </w:rPr>
            </w:pPr>
            <w:r w:rsidRPr="00681074">
              <w:rPr>
                <w:sz w:val="22"/>
                <w:szCs w:val="22"/>
                <w:lang w:val="en-US"/>
              </w:rPr>
              <w:t>Attributes</w:t>
            </w:r>
          </w:p>
        </w:tc>
        <w:tc>
          <w:tcPr>
            <w:tcW w:w="4508" w:type="dxa"/>
          </w:tcPr>
          <w:p w14:paraId="40512FD2" w14:textId="2375160E" w:rsidR="002C4DB5" w:rsidRPr="00681074" w:rsidRDefault="002C4DB5" w:rsidP="002C4DB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2C4DB5" w:rsidRPr="00681074" w14:paraId="419F94BF"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32CFE1" w14:textId="5241705C" w:rsidR="002C4DB5" w:rsidRPr="00681074" w:rsidRDefault="002C4DB5" w:rsidP="002C4DB5">
            <w:pPr>
              <w:rPr>
                <w:sz w:val="22"/>
                <w:szCs w:val="22"/>
                <w:lang w:val="en-US"/>
              </w:rPr>
            </w:pPr>
            <w:r w:rsidRPr="00681074">
              <w:rPr>
                <w:sz w:val="22"/>
                <w:szCs w:val="22"/>
                <w:lang w:val="en-US"/>
              </w:rPr>
              <w:t>self.host</w:t>
            </w:r>
          </w:p>
        </w:tc>
        <w:tc>
          <w:tcPr>
            <w:tcW w:w="4508" w:type="dxa"/>
          </w:tcPr>
          <w:p w14:paraId="2B5D9EBD" w14:textId="49B9C870" w:rsidR="002C4DB5" w:rsidRPr="00681074" w:rsidRDefault="002C4DB5"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turns the host name of the current system under which the Python interpreter is executed.</w:t>
            </w:r>
          </w:p>
        </w:tc>
      </w:tr>
      <w:tr w:rsidR="002C4DB5" w:rsidRPr="00681074" w14:paraId="6B307E2E"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221A464B" w14:textId="67498C6A" w:rsidR="002C4DB5" w:rsidRPr="00681074" w:rsidRDefault="002C4DB5" w:rsidP="002C4DB5">
            <w:pPr>
              <w:rPr>
                <w:sz w:val="22"/>
                <w:szCs w:val="22"/>
                <w:lang w:val="en-US"/>
              </w:rPr>
            </w:pPr>
            <w:r w:rsidRPr="00681074">
              <w:rPr>
                <w:sz w:val="22"/>
                <w:szCs w:val="22"/>
                <w:lang w:val="en-US"/>
              </w:rPr>
              <w:t>self.port</w:t>
            </w:r>
          </w:p>
        </w:tc>
        <w:tc>
          <w:tcPr>
            <w:tcW w:w="4508" w:type="dxa"/>
          </w:tcPr>
          <w:p w14:paraId="65077C17" w14:textId="17377AE6" w:rsidR="002C4DB5" w:rsidRPr="00681074" w:rsidRDefault="002C4DB5"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assigns a specific port </w:t>
            </w:r>
            <w:r w:rsidR="00B70BC8" w:rsidRPr="00681074">
              <w:rPr>
                <w:sz w:val="22"/>
                <w:szCs w:val="22"/>
                <w:lang w:val="en-US"/>
              </w:rPr>
              <w:t>which data will be received and transferred</w:t>
            </w:r>
          </w:p>
        </w:tc>
      </w:tr>
      <w:tr w:rsidR="002C4DB5" w:rsidRPr="00681074" w14:paraId="4461BB40"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E65A645" w14:textId="496CB8B4" w:rsidR="002C4DB5" w:rsidRPr="00681074" w:rsidRDefault="002C4DB5" w:rsidP="002C4DB5">
            <w:pPr>
              <w:rPr>
                <w:sz w:val="22"/>
                <w:szCs w:val="22"/>
                <w:lang w:val="en-US"/>
              </w:rPr>
            </w:pPr>
            <w:r w:rsidRPr="00681074">
              <w:rPr>
                <w:sz w:val="22"/>
                <w:szCs w:val="22"/>
                <w:lang w:val="en-US"/>
              </w:rPr>
              <w:lastRenderedPageBreak/>
              <w:t>self.clients</w:t>
            </w:r>
          </w:p>
        </w:tc>
        <w:tc>
          <w:tcPr>
            <w:tcW w:w="4508" w:type="dxa"/>
          </w:tcPr>
          <w:p w14:paraId="5CA86CC5" w14:textId="0FA33111" w:rsidR="002C4DB5" w:rsidRPr="00681074" w:rsidRDefault="00B70BC8"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list that will hold clients that have joined the chat box</w:t>
            </w:r>
          </w:p>
        </w:tc>
      </w:tr>
      <w:tr w:rsidR="002C4DB5" w:rsidRPr="00681074" w14:paraId="5DE7AAF5"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74595F7D" w14:textId="2EDA2342" w:rsidR="002C4DB5" w:rsidRPr="00681074" w:rsidRDefault="002C4DB5" w:rsidP="002C4DB5">
            <w:pPr>
              <w:rPr>
                <w:sz w:val="22"/>
                <w:szCs w:val="22"/>
                <w:lang w:val="en-US"/>
              </w:rPr>
            </w:pPr>
            <w:r w:rsidRPr="00681074">
              <w:rPr>
                <w:sz w:val="22"/>
                <w:szCs w:val="22"/>
                <w:lang w:val="en-US"/>
              </w:rPr>
              <w:t>self.nicknames</w:t>
            </w:r>
          </w:p>
        </w:tc>
        <w:tc>
          <w:tcPr>
            <w:tcW w:w="4508" w:type="dxa"/>
          </w:tcPr>
          <w:p w14:paraId="23B12510" w14:textId="4176763C" w:rsidR="002C4DB5" w:rsidRPr="00681074" w:rsidRDefault="00B70BC8"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names the client will be addressed as on chat box</w:t>
            </w:r>
          </w:p>
        </w:tc>
      </w:tr>
      <w:tr w:rsidR="002C4DB5" w:rsidRPr="00681074" w14:paraId="20B35774"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B96522C" w14:textId="463A6E8D" w:rsidR="002C4DB5" w:rsidRPr="00681074" w:rsidRDefault="002C4DB5" w:rsidP="002C4DB5">
            <w:pPr>
              <w:rPr>
                <w:sz w:val="22"/>
                <w:szCs w:val="22"/>
                <w:lang w:val="en-US"/>
              </w:rPr>
            </w:pPr>
            <w:r w:rsidRPr="00681074">
              <w:rPr>
                <w:sz w:val="22"/>
                <w:szCs w:val="22"/>
                <w:lang w:val="en-US"/>
              </w:rPr>
              <w:t>self.answered</w:t>
            </w:r>
          </w:p>
        </w:tc>
        <w:tc>
          <w:tcPr>
            <w:tcW w:w="4508" w:type="dxa"/>
          </w:tcPr>
          <w:p w14:paraId="70DB1B4D" w14:textId="166FC7EE" w:rsidR="002C4DB5" w:rsidRPr="00681074" w:rsidRDefault="00B70BC8"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a dictionary with the key being the student’s id and the value being a list of right or wrong answers the question is are represented by the index for example index 1 represents question 2</w:t>
            </w:r>
          </w:p>
        </w:tc>
      </w:tr>
      <w:tr w:rsidR="002C4DB5" w:rsidRPr="00681074" w14:paraId="769F0206"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7A4498CB" w14:textId="34F7978A" w:rsidR="002C4DB5" w:rsidRPr="00681074" w:rsidRDefault="002C4DB5" w:rsidP="002C4DB5">
            <w:pPr>
              <w:rPr>
                <w:sz w:val="22"/>
                <w:szCs w:val="22"/>
                <w:lang w:val="en-US"/>
              </w:rPr>
            </w:pPr>
            <w:r w:rsidRPr="00681074">
              <w:rPr>
                <w:sz w:val="22"/>
                <w:szCs w:val="22"/>
                <w:lang w:val="en-US"/>
              </w:rPr>
              <w:t>self.answers</w:t>
            </w:r>
          </w:p>
        </w:tc>
        <w:tc>
          <w:tcPr>
            <w:tcW w:w="4508" w:type="dxa"/>
          </w:tcPr>
          <w:p w14:paraId="34A69B42" w14:textId="2D636D29" w:rsidR="002C4DB5" w:rsidRPr="00681074" w:rsidRDefault="00B70BC8"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correct answer for the current question being asked reset after times up</w:t>
            </w:r>
          </w:p>
        </w:tc>
      </w:tr>
      <w:tr w:rsidR="002C4DB5" w:rsidRPr="00681074" w14:paraId="58CD07D4"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0A07CB8" w14:textId="5ACF6B6C" w:rsidR="002C4DB5" w:rsidRPr="00681074" w:rsidRDefault="002C4DB5" w:rsidP="002C4DB5">
            <w:pPr>
              <w:rPr>
                <w:sz w:val="22"/>
                <w:szCs w:val="22"/>
                <w:lang w:val="en-US"/>
              </w:rPr>
            </w:pPr>
            <w:r w:rsidRPr="00681074">
              <w:rPr>
                <w:sz w:val="22"/>
                <w:szCs w:val="22"/>
                <w:lang w:val="en-US"/>
              </w:rPr>
              <w:t>self.question</w:t>
            </w:r>
          </w:p>
        </w:tc>
        <w:tc>
          <w:tcPr>
            <w:tcW w:w="4508" w:type="dxa"/>
          </w:tcPr>
          <w:p w14:paraId="07DD8892" w14:textId="5F46C9F6" w:rsidR="002C4DB5" w:rsidRPr="00681074" w:rsidRDefault="00B70BC8"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string of every question asked during the session in a list</w:t>
            </w:r>
          </w:p>
        </w:tc>
      </w:tr>
      <w:tr w:rsidR="002C4DB5" w:rsidRPr="00681074" w14:paraId="34FB3D01"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66ABA8E6" w14:textId="3AAD1E36" w:rsidR="002C4DB5" w:rsidRPr="00681074" w:rsidRDefault="002C4DB5" w:rsidP="002C4DB5">
            <w:pPr>
              <w:rPr>
                <w:sz w:val="22"/>
                <w:szCs w:val="22"/>
                <w:lang w:val="en-US"/>
              </w:rPr>
            </w:pPr>
            <w:r w:rsidRPr="00681074">
              <w:rPr>
                <w:sz w:val="22"/>
                <w:szCs w:val="22"/>
                <w:lang w:val="en-US"/>
              </w:rPr>
              <w:t>self.sock</w:t>
            </w:r>
          </w:p>
        </w:tc>
        <w:tc>
          <w:tcPr>
            <w:tcW w:w="4508" w:type="dxa"/>
          </w:tcPr>
          <w:p w14:paraId="627B7318" w14:textId="1A2DE4FA" w:rsidR="002C4DB5" w:rsidRPr="00681074" w:rsidRDefault="00B70BC8"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socket instance is made. The first parameter is AF_INET and the second one is SOCK_STREAM. AF_INET refers to the address-family ipv4. The SOCK_STREAM means connection-oriented TCP protocol</w:t>
            </w:r>
          </w:p>
        </w:tc>
      </w:tr>
      <w:tr w:rsidR="002C4DB5" w:rsidRPr="00681074" w14:paraId="4625EB76"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B842C8" w14:textId="794B5B84" w:rsidR="002C4DB5" w:rsidRPr="00681074" w:rsidRDefault="002C4DB5" w:rsidP="002C4DB5">
            <w:pPr>
              <w:rPr>
                <w:sz w:val="22"/>
                <w:szCs w:val="22"/>
                <w:lang w:val="en-US"/>
              </w:rPr>
            </w:pPr>
            <w:r w:rsidRPr="00681074">
              <w:rPr>
                <w:sz w:val="22"/>
                <w:szCs w:val="22"/>
                <w:lang w:val="en-US"/>
              </w:rPr>
              <w:t>self.nickname</w:t>
            </w:r>
          </w:p>
        </w:tc>
        <w:tc>
          <w:tcPr>
            <w:tcW w:w="4508" w:type="dxa"/>
          </w:tcPr>
          <w:p w14:paraId="24E6D27E" w14:textId="1992A858" w:rsidR="002C4DB5" w:rsidRPr="00681074" w:rsidRDefault="00B70BC8"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nickname for the server/teacher set on default as “Server”</w:t>
            </w:r>
          </w:p>
        </w:tc>
      </w:tr>
      <w:tr w:rsidR="002C4DB5" w:rsidRPr="00681074" w14:paraId="0FCC64DA"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7AEC4F0D" w14:textId="030C5F04" w:rsidR="002C4DB5" w:rsidRPr="00681074" w:rsidRDefault="002C4DB5" w:rsidP="002C4DB5">
            <w:pPr>
              <w:rPr>
                <w:sz w:val="22"/>
                <w:szCs w:val="22"/>
                <w:lang w:val="en-US"/>
              </w:rPr>
            </w:pPr>
            <w:r w:rsidRPr="00681074">
              <w:rPr>
                <w:sz w:val="22"/>
                <w:szCs w:val="22"/>
                <w:lang w:val="en-US"/>
              </w:rPr>
              <w:t>self.gui_done</w:t>
            </w:r>
          </w:p>
        </w:tc>
        <w:tc>
          <w:tcPr>
            <w:tcW w:w="4508" w:type="dxa"/>
          </w:tcPr>
          <w:p w14:paraId="56A1948A" w14:textId="5F4B6C1B" w:rsidR="002C4DB5" w:rsidRPr="00681074" w:rsidRDefault="00B70BC8"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whether the GUI has been created and is being displayed</w:t>
            </w:r>
          </w:p>
        </w:tc>
      </w:tr>
      <w:tr w:rsidR="002C4DB5" w:rsidRPr="00681074" w14:paraId="336DBCFA"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7F6E10" w14:textId="69804D37" w:rsidR="002C4DB5" w:rsidRPr="00681074" w:rsidRDefault="002C4DB5" w:rsidP="002C4DB5">
            <w:pPr>
              <w:rPr>
                <w:sz w:val="22"/>
                <w:szCs w:val="22"/>
                <w:lang w:val="en-US"/>
              </w:rPr>
            </w:pPr>
            <w:r w:rsidRPr="00681074">
              <w:rPr>
                <w:sz w:val="22"/>
                <w:szCs w:val="22"/>
                <w:lang w:val="en-US"/>
              </w:rPr>
              <w:t>self.running</w:t>
            </w:r>
          </w:p>
        </w:tc>
        <w:tc>
          <w:tcPr>
            <w:tcW w:w="4508" w:type="dxa"/>
          </w:tcPr>
          <w:p w14:paraId="5FAE0E76" w14:textId="010B1010" w:rsidR="002C4DB5" w:rsidRPr="00681074" w:rsidRDefault="00B70BC8"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ed for the main while loop</w:t>
            </w:r>
          </w:p>
        </w:tc>
      </w:tr>
      <w:tr w:rsidR="002C4DB5" w:rsidRPr="00681074" w14:paraId="136A2AC4"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4735592E" w14:textId="5CA927B9" w:rsidR="002C4DB5" w:rsidRPr="00681074" w:rsidRDefault="002C4DB5" w:rsidP="002C4DB5">
            <w:pPr>
              <w:rPr>
                <w:sz w:val="22"/>
                <w:szCs w:val="22"/>
                <w:lang w:val="en-US"/>
              </w:rPr>
            </w:pPr>
            <w:r w:rsidRPr="00681074">
              <w:rPr>
                <w:sz w:val="22"/>
                <w:szCs w:val="22"/>
                <w:lang w:val="en-US"/>
              </w:rPr>
              <w:t>self.timer</w:t>
            </w:r>
          </w:p>
        </w:tc>
        <w:tc>
          <w:tcPr>
            <w:tcW w:w="4508" w:type="dxa"/>
          </w:tcPr>
          <w:p w14:paraId="64AB1C51" w14:textId="2AAA7C4E" w:rsidR="002C4DB5" w:rsidRPr="00681074" w:rsidRDefault="00B70BC8"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amount of time that is set for a question</w:t>
            </w:r>
          </w:p>
        </w:tc>
      </w:tr>
      <w:tr w:rsidR="002C4DB5" w:rsidRPr="00681074" w14:paraId="567FC7DB" w14:textId="77777777" w:rsidTr="002C4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543C21" w14:textId="5E5AC9BB" w:rsidR="002C4DB5" w:rsidRPr="00681074" w:rsidRDefault="002C4DB5" w:rsidP="002C4DB5">
            <w:pPr>
              <w:rPr>
                <w:sz w:val="22"/>
                <w:szCs w:val="22"/>
                <w:lang w:val="en-US"/>
              </w:rPr>
            </w:pPr>
            <w:r w:rsidRPr="00681074">
              <w:rPr>
                <w:sz w:val="22"/>
                <w:szCs w:val="22"/>
                <w:lang w:val="en-US"/>
              </w:rPr>
              <w:t>self.asked</w:t>
            </w:r>
          </w:p>
        </w:tc>
        <w:tc>
          <w:tcPr>
            <w:tcW w:w="4508" w:type="dxa"/>
          </w:tcPr>
          <w:p w14:paraId="209385C6" w14:textId="4535469C" w:rsidR="002C4DB5" w:rsidRPr="00681074" w:rsidRDefault="00B70BC8"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if a question has been asked</w:t>
            </w:r>
          </w:p>
        </w:tc>
      </w:tr>
      <w:tr w:rsidR="002C4DB5" w:rsidRPr="00681074" w14:paraId="379CF93C" w14:textId="77777777" w:rsidTr="002C4DB5">
        <w:tc>
          <w:tcPr>
            <w:cnfStyle w:val="001000000000" w:firstRow="0" w:lastRow="0" w:firstColumn="1" w:lastColumn="0" w:oddVBand="0" w:evenVBand="0" w:oddHBand="0" w:evenHBand="0" w:firstRowFirstColumn="0" w:firstRowLastColumn="0" w:lastRowFirstColumn="0" w:lastRowLastColumn="0"/>
            <w:tcW w:w="4508" w:type="dxa"/>
          </w:tcPr>
          <w:p w14:paraId="06867415" w14:textId="7396B758" w:rsidR="002C4DB5" w:rsidRPr="00681074" w:rsidRDefault="002C4DB5" w:rsidP="002C4DB5">
            <w:pPr>
              <w:rPr>
                <w:sz w:val="22"/>
                <w:szCs w:val="22"/>
                <w:lang w:val="en-US"/>
              </w:rPr>
            </w:pPr>
            <w:r w:rsidRPr="00681074">
              <w:rPr>
                <w:sz w:val="22"/>
                <w:szCs w:val="22"/>
                <w:lang w:val="en-US"/>
              </w:rPr>
              <w:t>self.t0</w:t>
            </w:r>
          </w:p>
        </w:tc>
        <w:tc>
          <w:tcPr>
            <w:tcW w:w="4508" w:type="dxa"/>
          </w:tcPr>
          <w:p w14:paraId="6F1FF23D" w14:textId="5DFADABD" w:rsidR="002C4DB5" w:rsidRPr="00681074" w:rsidRDefault="00B70BC8"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ed when calculating how much time has passed</w:t>
            </w:r>
          </w:p>
        </w:tc>
      </w:tr>
    </w:tbl>
    <w:p w14:paraId="4276A364" w14:textId="1BFDE224" w:rsidR="002C4DB5" w:rsidRPr="00681074" w:rsidRDefault="002C4DB5" w:rsidP="002C4DB5">
      <w:pPr>
        <w:rPr>
          <w:sz w:val="22"/>
          <w:szCs w:val="22"/>
          <w:lang w:val="en-US"/>
        </w:rPr>
      </w:pPr>
    </w:p>
    <w:tbl>
      <w:tblPr>
        <w:tblStyle w:val="PlainTable2"/>
        <w:tblW w:w="0" w:type="auto"/>
        <w:tblLook w:val="04A0" w:firstRow="1" w:lastRow="0" w:firstColumn="1" w:lastColumn="0" w:noHBand="0" w:noVBand="1"/>
      </w:tblPr>
      <w:tblGrid>
        <w:gridCol w:w="4508"/>
        <w:gridCol w:w="4508"/>
      </w:tblGrid>
      <w:tr w:rsidR="00B70BC8" w:rsidRPr="00681074" w14:paraId="33A0F8CC" w14:textId="77777777" w:rsidTr="00B70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C4D2581" w14:textId="2F7C328A" w:rsidR="00B70BC8" w:rsidRPr="00681074" w:rsidRDefault="00B70BC8" w:rsidP="002C4DB5">
            <w:pPr>
              <w:rPr>
                <w:sz w:val="22"/>
                <w:szCs w:val="22"/>
                <w:lang w:val="en-US"/>
              </w:rPr>
            </w:pPr>
            <w:r w:rsidRPr="00681074">
              <w:rPr>
                <w:sz w:val="22"/>
                <w:szCs w:val="22"/>
                <w:lang w:val="en-US"/>
              </w:rPr>
              <w:t>Method</w:t>
            </w:r>
          </w:p>
        </w:tc>
        <w:tc>
          <w:tcPr>
            <w:tcW w:w="4508" w:type="dxa"/>
          </w:tcPr>
          <w:p w14:paraId="46A4997C" w14:textId="122F79B3" w:rsidR="00B70BC8" w:rsidRPr="00681074" w:rsidRDefault="00B70BC8" w:rsidP="002C4DB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B70BC8" w:rsidRPr="00681074" w14:paraId="13564907" w14:textId="77777777" w:rsidTr="00B70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758047" w14:textId="10786573" w:rsidR="00B70BC8" w:rsidRPr="00681074" w:rsidRDefault="00B70BC8" w:rsidP="002C4DB5">
            <w:pPr>
              <w:rPr>
                <w:sz w:val="22"/>
                <w:szCs w:val="22"/>
                <w:lang w:val="en-US"/>
              </w:rPr>
            </w:pPr>
            <w:r w:rsidRPr="00681074">
              <w:rPr>
                <w:sz w:val="22"/>
                <w:szCs w:val="22"/>
                <w:lang w:val="en-US"/>
              </w:rPr>
              <w:t>self.questions(timeset, question, inputs)</w:t>
            </w:r>
          </w:p>
        </w:tc>
        <w:tc>
          <w:tcPr>
            <w:tcW w:w="4508" w:type="dxa"/>
          </w:tcPr>
          <w:p w14:paraId="53C6F949" w14:textId="31FE703C" w:rsidR="00B70BC8" w:rsidRPr="00681074" w:rsidRDefault="00846C6C"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leads on from the QuestionGUI’s method run, for every item in question identifies which question is being asked and broadcasts the question from the inputs calculates, answer which is then assigned to self.answer, adds the question to self.question list and starts timer.</w:t>
            </w:r>
          </w:p>
        </w:tc>
      </w:tr>
      <w:tr w:rsidR="00B70BC8" w:rsidRPr="00681074" w14:paraId="4AA4C2B4" w14:textId="77777777" w:rsidTr="00B70BC8">
        <w:tc>
          <w:tcPr>
            <w:cnfStyle w:val="001000000000" w:firstRow="0" w:lastRow="0" w:firstColumn="1" w:lastColumn="0" w:oddVBand="0" w:evenVBand="0" w:oddHBand="0" w:evenHBand="0" w:firstRowFirstColumn="0" w:firstRowLastColumn="0" w:lastRowFirstColumn="0" w:lastRowLastColumn="0"/>
            <w:tcW w:w="4508" w:type="dxa"/>
          </w:tcPr>
          <w:p w14:paraId="703C4D68" w14:textId="19B9FF51" w:rsidR="00B70BC8" w:rsidRPr="00681074" w:rsidRDefault="00B70BC8" w:rsidP="002C4DB5">
            <w:pPr>
              <w:rPr>
                <w:sz w:val="22"/>
                <w:szCs w:val="22"/>
                <w:lang w:val="en-US"/>
              </w:rPr>
            </w:pPr>
            <w:r w:rsidRPr="00681074">
              <w:rPr>
                <w:sz w:val="22"/>
                <w:szCs w:val="22"/>
                <w:lang w:val="en-US"/>
              </w:rPr>
              <w:t>self.gui_loop()</w:t>
            </w:r>
          </w:p>
        </w:tc>
        <w:tc>
          <w:tcPr>
            <w:tcW w:w="4508" w:type="dxa"/>
          </w:tcPr>
          <w:p w14:paraId="54729401" w14:textId="2D85E2BA" w:rsidR="00B70BC8" w:rsidRPr="00681074" w:rsidRDefault="00846C6C"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ing tkinkter draws out a chatbox </w:t>
            </w:r>
          </w:p>
        </w:tc>
      </w:tr>
      <w:tr w:rsidR="00B70BC8" w:rsidRPr="00681074" w14:paraId="69936C8F" w14:textId="77777777" w:rsidTr="00B70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CE5327" w14:textId="71AB8B8F" w:rsidR="00B70BC8" w:rsidRPr="00681074" w:rsidRDefault="00846C6C" w:rsidP="002C4DB5">
            <w:pPr>
              <w:rPr>
                <w:sz w:val="22"/>
                <w:szCs w:val="22"/>
                <w:lang w:val="en-US"/>
              </w:rPr>
            </w:pPr>
            <w:r w:rsidRPr="00681074">
              <w:rPr>
                <w:sz w:val="22"/>
                <w:szCs w:val="22"/>
                <w:lang w:val="en-US"/>
              </w:rPr>
              <w:t>self.broadcast(message)</w:t>
            </w:r>
          </w:p>
        </w:tc>
        <w:tc>
          <w:tcPr>
            <w:tcW w:w="4508" w:type="dxa"/>
          </w:tcPr>
          <w:p w14:paraId="5F58B7E3" w14:textId="7F3D04B8" w:rsidR="00B70BC8" w:rsidRPr="00681074" w:rsidRDefault="00846C6C"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nds parameter message to every client</w:t>
            </w:r>
          </w:p>
        </w:tc>
      </w:tr>
      <w:tr w:rsidR="00B70BC8" w:rsidRPr="00681074" w14:paraId="16B96E3D" w14:textId="77777777" w:rsidTr="00B70BC8">
        <w:tc>
          <w:tcPr>
            <w:cnfStyle w:val="001000000000" w:firstRow="0" w:lastRow="0" w:firstColumn="1" w:lastColumn="0" w:oddVBand="0" w:evenVBand="0" w:oddHBand="0" w:evenHBand="0" w:firstRowFirstColumn="0" w:firstRowLastColumn="0" w:lastRowFirstColumn="0" w:lastRowLastColumn="0"/>
            <w:tcW w:w="4508" w:type="dxa"/>
          </w:tcPr>
          <w:p w14:paraId="57B895C5" w14:textId="5A8605CB" w:rsidR="00B70BC8" w:rsidRPr="00681074" w:rsidRDefault="00846C6C" w:rsidP="002C4DB5">
            <w:pPr>
              <w:rPr>
                <w:sz w:val="22"/>
                <w:szCs w:val="22"/>
                <w:lang w:val="en-US"/>
              </w:rPr>
            </w:pPr>
            <w:r w:rsidRPr="00681074">
              <w:rPr>
                <w:sz w:val="22"/>
                <w:szCs w:val="22"/>
                <w:lang w:val="en-US"/>
              </w:rPr>
              <w:t>self.receive()</w:t>
            </w:r>
          </w:p>
        </w:tc>
        <w:tc>
          <w:tcPr>
            <w:tcW w:w="4508" w:type="dxa"/>
          </w:tcPr>
          <w:p w14:paraId="5F568F04" w14:textId="4E40C635" w:rsidR="00B70BC8" w:rsidRPr="00681074" w:rsidRDefault="00846C6C"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when a new client joins server-side states the address that the client joined with sends string NICK to trigger a popup screen that will ask client to enter their nickname and same for ID but asks for the client’s student ID that </w:t>
            </w:r>
            <w:r w:rsidRPr="00681074">
              <w:rPr>
                <w:sz w:val="22"/>
                <w:szCs w:val="22"/>
                <w:lang w:val="en-US"/>
              </w:rPr>
              <w:lastRenderedPageBreak/>
              <w:t xml:space="preserve">connects to the database. It then creates a dictionary key with student id and </w:t>
            </w:r>
            <w:r w:rsidR="00F136C3" w:rsidRPr="00681074">
              <w:rPr>
                <w:sz w:val="22"/>
                <w:szCs w:val="22"/>
                <w:lang w:val="en-US"/>
              </w:rPr>
              <w:t>values of an empty list for the dictionary self.answered. it then starts thread for that client to allow connection of multiple clients</w:t>
            </w:r>
          </w:p>
        </w:tc>
      </w:tr>
      <w:tr w:rsidR="00B70BC8" w:rsidRPr="00681074" w14:paraId="5121088F" w14:textId="77777777" w:rsidTr="00B70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2C6CF35" w14:textId="2E6603E4" w:rsidR="00B70BC8" w:rsidRPr="00681074" w:rsidRDefault="00846C6C" w:rsidP="002C4DB5">
            <w:pPr>
              <w:rPr>
                <w:sz w:val="22"/>
                <w:szCs w:val="22"/>
                <w:lang w:val="en-US"/>
              </w:rPr>
            </w:pPr>
            <w:r w:rsidRPr="00681074">
              <w:rPr>
                <w:sz w:val="22"/>
                <w:szCs w:val="22"/>
                <w:lang w:val="en-US"/>
              </w:rPr>
              <w:lastRenderedPageBreak/>
              <w:t>self.stop()</w:t>
            </w:r>
          </w:p>
        </w:tc>
        <w:tc>
          <w:tcPr>
            <w:tcW w:w="4508" w:type="dxa"/>
          </w:tcPr>
          <w:p w14:paraId="0008152D" w14:textId="1AC1977F" w:rsidR="00B70BC8" w:rsidRPr="00681074" w:rsidRDefault="00F136C3"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t self.running as false and destroys window and returns self.questions and self.answered used in making a report</w:t>
            </w:r>
          </w:p>
        </w:tc>
      </w:tr>
      <w:tr w:rsidR="00846C6C" w:rsidRPr="00681074" w14:paraId="7D755FE1" w14:textId="77777777" w:rsidTr="00B70BC8">
        <w:tc>
          <w:tcPr>
            <w:cnfStyle w:val="001000000000" w:firstRow="0" w:lastRow="0" w:firstColumn="1" w:lastColumn="0" w:oddVBand="0" w:evenVBand="0" w:oddHBand="0" w:evenHBand="0" w:firstRowFirstColumn="0" w:firstRowLastColumn="0" w:lastRowFirstColumn="0" w:lastRowLastColumn="0"/>
            <w:tcW w:w="4508" w:type="dxa"/>
          </w:tcPr>
          <w:p w14:paraId="76050D5B" w14:textId="478B0DB3" w:rsidR="00846C6C" w:rsidRPr="00681074" w:rsidRDefault="00846C6C" w:rsidP="002C4DB5">
            <w:pPr>
              <w:rPr>
                <w:sz w:val="22"/>
                <w:szCs w:val="22"/>
                <w:lang w:val="en-US"/>
              </w:rPr>
            </w:pPr>
            <w:r w:rsidRPr="00681074">
              <w:rPr>
                <w:sz w:val="22"/>
                <w:szCs w:val="22"/>
                <w:lang w:val="en-US"/>
              </w:rPr>
              <w:t>self.handle(client)</w:t>
            </w:r>
          </w:p>
        </w:tc>
        <w:tc>
          <w:tcPr>
            <w:tcW w:w="4508" w:type="dxa"/>
          </w:tcPr>
          <w:p w14:paraId="3ADE4E7A" w14:textId="71FD1265" w:rsidR="00F136C3" w:rsidRPr="00681074" w:rsidRDefault="00F136C3"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f question is asked and then checks that time hasn’t ran out if it has resets self.answers, self.timer and self.asked</w:t>
            </w:r>
            <w:r w:rsidR="009802DC" w:rsidRPr="00681074">
              <w:rPr>
                <w:sz w:val="22"/>
                <w:szCs w:val="22"/>
                <w:lang w:val="en-US"/>
              </w:rPr>
              <w:t>. Then tries if</w:t>
            </w:r>
            <w:r w:rsidRPr="00681074">
              <w:rPr>
                <w:sz w:val="22"/>
                <w:szCs w:val="22"/>
                <w:lang w:val="en-US"/>
              </w:rPr>
              <w:t xml:space="preserve"> </w:t>
            </w:r>
            <w:r w:rsidR="009802DC" w:rsidRPr="00681074">
              <w:rPr>
                <w:sz w:val="22"/>
                <w:szCs w:val="22"/>
                <w:lang w:val="en-US"/>
              </w:rPr>
              <w:t xml:space="preserve">self.asked true and if </w:t>
            </w:r>
            <w:r w:rsidRPr="00681074">
              <w:rPr>
                <w:sz w:val="22"/>
                <w:szCs w:val="22"/>
                <w:lang w:val="en-US"/>
              </w:rPr>
              <w:t>command ‘/answer’</w:t>
            </w:r>
            <w:r w:rsidR="009802DC" w:rsidRPr="00681074">
              <w:rPr>
                <w:sz w:val="22"/>
                <w:szCs w:val="22"/>
                <w:lang w:val="en-US"/>
              </w:rPr>
              <w:t xml:space="preserve"> in message,</w:t>
            </w:r>
            <w:r w:rsidRPr="00681074">
              <w:rPr>
                <w:sz w:val="22"/>
                <w:szCs w:val="22"/>
                <w:lang w:val="en-US"/>
              </w:rPr>
              <w:t xml:space="preserve"> which indicates following characters are the clients answer for the asked question, it then check their answer against the correct one </w:t>
            </w:r>
            <w:r w:rsidR="00F20C17" w:rsidRPr="00681074">
              <w:rPr>
                <w:sz w:val="22"/>
                <w:szCs w:val="22"/>
                <w:lang w:val="en-US"/>
              </w:rPr>
              <w:t>and if correct 1 else 0</w:t>
            </w:r>
            <w:r w:rsidR="009802DC" w:rsidRPr="00681074">
              <w:rPr>
                <w:sz w:val="22"/>
                <w:szCs w:val="22"/>
                <w:lang w:val="en-US"/>
              </w:rPr>
              <w:t xml:space="preserve"> is added to value list in the dictionary self.answered. if /answer not in message the message is broadcasted, and if self.asked false it broadcast the message. If try runs into an error it removes client from list and closes the connection</w:t>
            </w:r>
          </w:p>
        </w:tc>
      </w:tr>
      <w:tr w:rsidR="00846C6C" w:rsidRPr="00681074" w14:paraId="12B53C9C" w14:textId="77777777" w:rsidTr="00B70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168D93D" w14:textId="13B550DD" w:rsidR="00846C6C" w:rsidRPr="00681074" w:rsidRDefault="00846C6C" w:rsidP="002C4DB5">
            <w:pPr>
              <w:rPr>
                <w:sz w:val="22"/>
                <w:szCs w:val="22"/>
                <w:lang w:val="en-US"/>
              </w:rPr>
            </w:pPr>
            <w:r w:rsidRPr="00681074">
              <w:rPr>
                <w:sz w:val="22"/>
                <w:szCs w:val="22"/>
                <w:lang w:val="en-US"/>
              </w:rPr>
              <w:t>self.write()</w:t>
            </w:r>
          </w:p>
        </w:tc>
        <w:tc>
          <w:tcPr>
            <w:tcW w:w="4508" w:type="dxa"/>
          </w:tcPr>
          <w:p w14:paraId="5E62E342" w14:textId="204AA2F0" w:rsidR="00846C6C" w:rsidRPr="00681074" w:rsidRDefault="009802DC"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writes messages onto the server’s chat box</w:t>
            </w:r>
          </w:p>
        </w:tc>
      </w:tr>
    </w:tbl>
    <w:p w14:paraId="7FF25F6E" w14:textId="7995C397" w:rsidR="0078381A" w:rsidRPr="00681074" w:rsidRDefault="0078381A" w:rsidP="002C4DB5">
      <w:pPr>
        <w:rPr>
          <w:sz w:val="22"/>
          <w:szCs w:val="22"/>
          <w:lang w:val="en-US"/>
        </w:rPr>
      </w:pPr>
    </w:p>
    <w:p w14:paraId="03B554C8" w14:textId="1043F5BA" w:rsidR="002C4DB5" w:rsidRPr="00681074" w:rsidRDefault="009802DC" w:rsidP="002C4DB5">
      <w:pPr>
        <w:rPr>
          <w:sz w:val="22"/>
          <w:szCs w:val="22"/>
          <w:lang w:val="en-US"/>
        </w:rPr>
      </w:pPr>
      <w:r w:rsidRPr="00681074">
        <w:rPr>
          <w:sz w:val="22"/>
          <w:szCs w:val="22"/>
          <w:lang w:val="en-US"/>
        </w:rPr>
        <w:t>ChatboxClients.py</w:t>
      </w:r>
    </w:p>
    <w:p w14:paraId="52A51AE6" w14:textId="66A173A8" w:rsidR="009802DC" w:rsidRPr="00681074" w:rsidRDefault="009802DC" w:rsidP="002C4DB5">
      <w:pPr>
        <w:rPr>
          <w:sz w:val="22"/>
          <w:szCs w:val="22"/>
          <w:lang w:val="en-US"/>
        </w:rPr>
      </w:pPr>
      <w:r w:rsidRPr="00681074">
        <w:rPr>
          <w:sz w:val="22"/>
          <w:szCs w:val="22"/>
          <w:lang w:val="en-US"/>
        </w:rPr>
        <w:t xml:space="preserve">File responsible for handling the chat box of clients. </w:t>
      </w:r>
    </w:p>
    <w:p w14:paraId="5D2EF7C3" w14:textId="4EEAEA90" w:rsidR="0078381A" w:rsidRPr="00681074" w:rsidRDefault="009802DC" w:rsidP="002C4DB5">
      <w:pPr>
        <w:rPr>
          <w:sz w:val="22"/>
          <w:szCs w:val="22"/>
          <w:lang w:val="en-US"/>
        </w:rPr>
      </w:pPr>
      <w:r w:rsidRPr="00681074">
        <w:rPr>
          <w:sz w:val="22"/>
          <w:szCs w:val="22"/>
          <w:lang w:val="en-US"/>
        </w:rPr>
        <w:t>Clients class-</w:t>
      </w:r>
    </w:p>
    <w:p w14:paraId="6C8BF7AE" w14:textId="5174840C" w:rsidR="009802DC" w:rsidRPr="00681074" w:rsidRDefault="009802DC" w:rsidP="002C4DB5">
      <w:pPr>
        <w:rPr>
          <w:sz w:val="22"/>
          <w:szCs w:val="22"/>
          <w:lang w:val="en-US"/>
        </w:rPr>
      </w:pPr>
      <w:r w:rsidRPr="00681074">
        <w:rPr>
          <w:sz w:val="22"/>
          <w:szCs w:val="22"/>
          <w:lang w:val="en-US"/>
        </w:rPr>
        <w:t>The following attributes that are the same as in the Server class in the file ChatboxServer.py</w:t>
      </w:r>
      <w:r w:rsidR="00D871AA" w:rsidRPr="00681074">
        <w:rPr>
          <w:sz w:val="22"/>
          <w:szCs w:val="22"/>
          <w:lang w:val="en-US"/>
        </w:rPr>
        <w:t xml:space="preserve">: self.host, self.port, self.sock, self.gui_done and self.running. The method self.gui_loop and self.stop  is also </w:t>
      </w:r>
      <w:r w:rsidR="00954184" w:rsidRPr="00681074">
        <w:rPr>
          <w:sz w:val="22"/>
          <w:szCs w:val="22"/>
          <w:lang w:val="en-US"/>
        </w:rPr>
        <w:t>the same</w:t>
      </w:r>
      <w:r w:rsidR="00D871AA" w:rsidRPr="00681074">
        <w:rPr>
          <w:sz w:val="22"/>
          <w:szCs w:val="22"/>
          <w:lang w:val="en-US"/>
        </w:rPr>
        <w:t xml:space="preserve"> as in Server class.</w:t>
      </w:r>
    </w:p>
    <w:tbl>
      <w:tblPr>
        <w:tblStyle w:val="PlainTable2"/>
        <w:tblW w:w="0" w:type="auto"/>
        <w:tblLook w:val="04A0" w:firstRow="1" w:lastRow="0" w:firstColumn="1" w:lastColumn="0" w:noHBand="0" w:noVBand="1"/>
      </w:tblPr>
      <w:tblGrid>
        <w:gridCol w:w="4508"/>
        <w:gridCol w:w="4508"/>
      </w:tblGrid>
      <w:tr w:rsidR="009802DC" w:rsidRPr="00681074" w14:paraId="648B2FC6" w14:textId="77777777" w:rsidTr="009802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E89F2A" w14:textId="0B6FAA22" w:rsidR="009802DC" w:rsidRPr="00681074" w:rsidRDefault="009802DC" w:rsidP="002C4DB5">
            <w:pPr>
              <w:rPr>
                <w:sz w:val="22"/>
                <w:szCs w:val="22"/>
                <w:lang w:val="en-US"/>
              </w:rPr>
            </w:pPr>
            <w:r w:rsidRPr="00681074">
              <w:rPr>
                <w:sz w:val="22"/>
                <w:szCs w:val="22"/>
                <w:lang w:val="en-US"/>
              </w:rPr>
              <w:t>Attributes</w:t>
            </w:r>
          </w:p>
        </w:tc>
        <w:tc>
          <w:tcPr>
            <w:tcW w:w="4508" w:type="dxa"/>
          </w:tcPr>
          <w:p w14:paraId="142EDAC3" w14:textId="4FBEA37E" w:rsidR="009802DC" w:rsidRPr="00681074" w:rsidRDefault="009802DC" w:rsidP="002C4DB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9802DC" w:rsidRPr="00681074" w14:paraId="70D10096" w14:textId="77777777" w:rsidTr="009802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C4D9F7E" w14:textId="526239D1" w:rsidR="009802DC" w:rsidRPr="00681074" w:rsidRDefault="009802DC" w:rsidP="002C4DB5">
            <w:pPr>
              <w:rPr>
                <w:sz w:val="22"/>
                <w:szCs w:val="22"/>
                <w:lang w:val="en-US"/>
              </w:rPr>
            </w:pPr>
            <w:r w:rsidRPr="00681074">
              <w:rPr>
                <w:sz w:val="22"/>
                <w:szCs w:val="22"/>
                <w:lang w:val="en-US"/>
              </w:rPr>
              <w:t>self.nickname</w:t>
            </w:r>
          </w:p>
        </w:tc>
        <w:tc>
          <w:tcPr>
            <w:tcW w:w="4508" w:type="dxa"/>
          </w:tcPr>
          <w:p w14:paraId="08EC6AFC" w14:textId="0311A9B4" w:rsidR="009802DC" w:rsidRPr="00681074" w:rsidRDefault="00D871AA"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nickname of client</w:t>
            </w:r>
          </w:p>
        </w:tc>
      </w:tr>
      <w:tr w:rsidR="009802DC" w:rsidRPr="00681074" w14:paraId="21DF4D12" w14:textId="77777777" w:rsidTr="009802DC">
        <w:tc>
          <w:tcPr>
            <w:cnfStyle w:val="001000000000" w:firstRow="0" w:lastRow="0" w:firstColumn="1" w:lastColumn="0" w:oddVBand="0" w:evenVBand="0" w:oddHBand="0" w:evenHBand="0" w:firstRowFirstColumn="0" w:firstRowLastColumn="0" w:lastRowFirstColumn="0" w:lastRowLastColumn="0"/>
            <w:tcW w:w="4508" w:type="dxa"/>
          </w:tcPr>
          <w:p w14:paraId="1D107FCB" w14:textId="734DBE6A" w:rsidR="009802DC" w:rsidRPr="00681074" w:rsidRDefault="009802DC" w:rsidP="002C4DB5">
            <w:pPr>
              <w:rPr>
                <w:sz w:val="22"/>
                <w:szCs w:val="22"/>
                <w:lang w:val="en-US"/>
              </w:rPr>
            </w:pPr>
            <w:r w:rsidRPr="00681074">
              <w:rPr>
                <w:sz w:val="22"/>
                <w:szCs w:val="22"/>
                <w:lang w:val="en-US"/>
              </w:rPr>
              <w:t>self.stuId</w:t>
            </w:r>
          </w:p>
        </w:tc>
        <w:tc>
          <w:tcPr>
            <w:tcW w:w="4508" w:type="dxa"/>
          </w:tcPr>
          <w:p w14:paraId="1D03479E" w14:textId="072F0A50" w:rsidR="009802DC" w:rsidRPr="00681074" w:rsidRDefault="00D871AA"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student id of client</w:t>
            </w:r>
          </w:p>
        </w:tc>
      </w:tr>
    </w:tbl>
    <w:p w14:paraId="05922076" w14:textId="0136AD85" w:rsidR="009802DC" w:rsidRPr="00681074" w:rsidRDefault="009802DC" w:rsidP="002C4DB5">
      <w:pPr>
        <w:rPr>
          <w:sz w:val="22"/>
          <w:szCs w:val="22"/>
          <w:lang w:val="en-US"/>
        </w:rPr>
      </w:pPr>
    </w:p>
    <w:tbl>
      <w:tblPr>
        <w:tblStyle w:val="PlainTable2"/>
        <w:tblW w:w="0" w:type="auto"/>
        <w:tblLook w:val="04A0" w:firstRow="1" w:lastRow="0" w:firstColumn="1" w:lastColumn="0" w:noHBand="0" w:noVBand="1"/>
      </w:tblPr>
      <w:tblGrid>
        <w:gridCol w:w="4508"/>
        <w:gridCol w:w="4508"/>
      </w:tblGrid>
      <w:tr w:rsidR="00D871AA" w:rsidRPr="00681074" w14:paraId="2CCE1032" w14:textId="77777777" w:rsidTr="00D87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E1165A" w14:textId="75ACF045" w:rsidR="00D871AA" w:rsidRPr="00681074" w:rsidRDefault="00D871AA" w:rsidP="002C4DB5">
            <w:pPr>
              <w:rPr>
                <w:sz w:val="22"/>
                <w:szCs w:val="22"/>
                <w:lang w:val="en-US"/>
              </w:rPr>
            </w:pPr>
            <w:r w:rsidRPr="00681074">
              <w:rPr>
                <w:sz w:val="22"/>
                <w:szCs w:val="22"/>
                <w:lang w:val="en-US"/>
              </w:rPr>
              <w:t>Method</w:t>
            </w:r>
          </w:p>
        </w:tc>
        <w:tc>
          <w:tcPr>
            <w:tcW w:w="4508" w:type="dxa"/>
          </w:tcPr>
          <w:p w14:paraId="682349AB" w14:textId="5413F565" w:rsidR="00D871AA" w:rsidRPr="00681074" w:rsidRDefault="00D871AA" w:rsidP="002C4DB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D871AA" w:rsidRPr="00681074" w14:paraId="48B5751E" w14:textId="77777777" w:rsidTr="00D87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50174A" w14:textId="68B114D7" w:rsidR="00D871AA" w:rsidRPr="00681074" w:rsidRDefault="00D871AA" w:rsidP="002C4DB5">
            <w:pPr>
              <w:rPr>
                <w:sz w:val="22"/>
                <w:szCs w:val="22"/>
                <w:lang w:val="en-US"/>
              </w:rPr>
            </w:pPr>
            <w:r w:rsidRPr="00681074">
              <w:rPr>
                <w:sz w:val="22"/>
                <w:szCs w:val="22"/>
                <w:lang w:val="en-US"/>
              </w:rPr>
              <w:t>self.write()</w:t>
            </w:r>
          </w:p>
        </w:tc>
        <w:tc>
          <w:tcPr>
            <w:tcW w:w="4508" w:type="dxa"/>
          </w:tcPr>
          <w:p w14:paraId="339A7CE0" w14:textId="54AB2B4A" w:rsidR="00D871AA" w:rsidRPr="00681074" w:rsidRDefault="00D871AA" w:rsidP="002C4DB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when send button clicked sends the message in the input box to the server to be handled</w:t>
            </w:r>
          </w:p>
        </w:tc>
      </w:tr>
      <w:tr w:rsidR="00D871AA" w:rsidRPr="00681074" w14:paraId="00D7C213" w14:textId="77777777" w:rsidTr="00D871AA">
        <w:tc>
          <w:tcPr>
            <w:cnfStyle w:val="001000000000" w:firstRow="0" w:lastRow="0" w:firstColumn="1" w:lastColumn="0" w:oddVBand="0" w:evenVBand="0" w:oddHBand="0" w:evenHBand="0" w:firstRowFirstColumn="0" w:firstRowLastColumn="0" w:lastRowFirstColumn="0" w:lastRowLastColumn="0"/>
            <w:tcW w:w="4508" w:type="dxa"/>
          </w:tcPr>
          <w:p w14:paraId="745ACE45" w14:textId="32B48B95" w:rsidR="00D871AA" w:rsidRPr="00681074" w:rsidRDefault="00D871AA" w:rsidP="002C4DB5">
            <w:pPr>
              <w:rPr>
                <w:sz w:val="22"/>
                <w:szCs w:val="22"/>
                <w:lang w:val="en-US"/>
              </w:rPr>
            </w:pPr>
            <w:r w:rsidRPr="00681074">
              <w:rPr>
                <w:sz w:val="22"/>
                <w:szCs w:val="22"/>
                <w:lang w:val="en-US"/>
              </w:rPr>
              <w:t>self.receive()</w:t>
            </w:r>
          </w:p>
        </w:tc>
        <w:tc>
          <w:tcPr>
            <w:tcW w:w="4508" w:type="dxa"/>
          </w:tcPr>
          <w:p w14:paraId="5AA82D1E" w14:textId="794DC785" w:rsidR="00D871AA" w:rsidRPr="00681074" w:rsidRDefault="00D871AA" w:rsidP="002C4DB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tries to check if the sent message contains triggers such as NICK and ID if so sends their corresponding attribute over to the server, if no triggers triggered then it writes the message on </w:t>
            </w:r>
            <w:r w:rsidRPr="00681074">
              <w:rPr>
                <w:sz w:val="22"/>
                <w:szCs w:val="22"/>
                <w:lang w:val="en-US"/>
              </w:rPr>
              <w:lastRenderedPageBreak/>
              <w:t>screen. If errors happen during try it closes connection</w:t>
            </w:r>
          </w:p>
        </w:tc>
      </w:tr>
    </w:tbl>
    <w:p w14:paraId="0B6B0F8A" w14:textId="77777777" w:rsidR="0015079B" w:rsidRPr="00681074" w:rsidRDefault="0015079B" w:rsidP="002C4DB5">
      <w:pPr>
        <w:rPr>
          <w:sz w:val="22"/>
          <w:szCs w:val="22"/>
          <w:lang w:val="en-US"/>
        </w:rPr>
      </w:pPr>
    </w:p>
    <w:p w14:paraId="1F66A52E" w14:textId="1D8B262F" w:rsidR="002C4DB5" w:rsidRPr="00681074" w:rsidRDefault="0037680C" w:rsidP="002C4DB5">
      <w:pPr>
        <w:pStyle w:val="Heading3"/>
        <w:pBdr>
          <w:top w:val="single" w:sz="6" w:space="0" w:color="4472C4" w:themeColor="accent1"/>
        </w:pBdr>
        <w:rPr>
          <w:sz w:val="22"/>
          <w:szCs w:val="22"/>
          <w:lang w:val="en-US"/>
        </w:rPr>
      </w:pPr>
      <w:bookmarkStart w:id="32" w:name="_Toc91918764"/>
      <w:r w:rsidRPr="00681074">
        <w:rPr>
          <w:sz w:val="22"/>
          <w:szCs w:val="22"/>
          <w:lang w:val="en-US"/>
        </w:rPr>
        <w:t>GUI</w:t>
      </w:r>
      <w:bookmarkEnd w:id="32"/>
    </w:p>
    <w:p w14:paraId="6CCC692B" w14:textId="1A99D15D" w:rsidR="003C16E2" w:rsidRPr="00681074" w:rsidRDefault="003C16E2" w:rsidP="003C16E2">
      <w:pPr>
        <w:rPr>
          <w:sz w:val="22"/>
          <w:szCs w:val="22"/>
          <w:lang w:val="en-US"/>
        </w:rPr>
      </w:pPr>
      <w:r w:rsidRPr="00681074">
        <w:rPr>
          <w:sz w:val="22"/>
          <w:szCs w:val="22"/>
          <w:lang w:val="en-US"/>
        </w:rPr>
        <w:t>I will be using pygame and tkinkter as my GUI with pygame being used for the simulation window and tkinkter being used for the admin windows. Pygame is being used for my simulation windows as it allows for easier manipulation of objects and a straight forward coordinate system.</w:t>
      </w:r>
    </w:p>
    <w:p w14:paraId="3ABE4B37" w14:textId="02B6A80C" w:rsidR="002D4459" w:rsidRPr="00681074" w:rsidRDefault="002D4459" w:rsidP="003C16E2">
      <w:pPr>
        <w:rPr>
          <w:sz w:val="22"/>
          <w:szCs w:val="22"/>
          <w:lang w:val="en-US"/>
        </w:rPr>
      </w:pPr>
      <w:r w:rsidRPr="00681074">
        <w:rPr>
          <w:noProof/>
          <w:sz w:val="22"/>
          <w:szCs w:val="22"/>
        </w:rPr>
        <w:drawing>
          <wp:anchor distT="0" distB="0" distL="114300" distR="114300" simplePos="0" relativeHeight="251739151" behindDoc="0" locked="0" layoutInCell="1" allowOverlap="1" wp14:anchorId="114933A7" wp14:editId="6810A1AF">
            <wp:simplePos x="0" y="0"/>
            <wp:positionH relativeFrom="margin">
              <wp:align>left</wp:align>
            </wp:positionH>
            <wp:positionV relativeFrom="paragraph">
              <wp:posOffset>508000</wp:posOffset>
            </wp:positionV>
            <wp:extent cx="3448050" cy="2295525"/>
            <wp:effectExtent l="0" t="0" r="0" b="9525"/>
            <wp:wrapTopAndBottom/>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l="19610" t="24512" r="20230" b="25425"/>
                    <a:stretch/>
                  </pic:blipFill>
                  <pic:spPr bwMode="auto">
                    <a:xfrm>
                      <a:off x="0" y="0"/>
                      <a:ext cx="3448050" cy="2295525"/>
                    </a:xfrm>
                    <a:prstGeom prst="rect">
                      <a:avLst/>
                    </a:prstGeom>
                    <a:ln>
                      <a:noFill/>
                    </a:ln>
                    <a:extLst>
                      <a:ext uri="{53640926-AAD7-44D8-BBD7-CCE9431645EC}">
                        <a14:shadowObscured xmlns:a14="http://schemas.microsoft.com/office/drawing/2010/main"/>
                      </a:ext>
                    </a:extLst>
                  </pic:spPr>
                </pic:pic>
              </a:graphicData>
            </a:graphic>
          </wp:anchor>
        </w:drawing>
      </w:r>
      <w:r w:rsidR="003C16E2" w:rsidRPr="00681074">
        <w:rPr>
          <w:sz w:val="22"/>
          <w:szCs w:val="22"/>
          <w:lang w:val="en-US"/>
        </w:rPr>
        <w:t>Model of Simulation Window</w:t>
      </w:r>
      <w:r w:rsidRPr="00681074">
        <w:rPr>
          <w:sz w:val="22"/>
          <w:szCs w:val="22"/>
          <w:lang w:val="en-US"/>
        </w:rPr>
        <w:t>-</w:t>
      </w:r>
      <w:r w:rsidR="00CB192C" w:rsidRPr="00681074">
        <w:rPr>
          <w:sz w:val="22"/>
          <w:szCs w:val="22"/>
          <w:lang w:val="en-US"/>
        </w:rPr>
        <w:tab/>
      </w:r>
    </w:p>
    <w:p w14:paraId="712A77D3" w14:textId="429A61D5" w:rsidR="00CB192C" w:rsidRPr="00681074" w:rsidRDefault="002D4459" w:rsidP="003C16E2">
      <w:pPr>
        <w:rPr>
          <w:sz w:val="22"/>
          <w:szCs w:val="22"/>
          <w:lang w:val="en-US"/>
        </w:rPr>
      </w:pPr>
      <w:r w:rsidRPr="00681074">
        <w:rPr>
          <w:noProof/>
          <w:sz w:val="22"/>
          <w:szCs w:val="22"/>
          <w:lang w:val="en-US"/>
        </w:rPr>
        <mc:AlternateContent>
          <mc:Choice Requires="wps">
            <w:drawing>
              <wp:anchor distT="0" distB="0" distL="114300" distR="114300" simplePos="0" relativeHeight="251741199" behindDoc="1" locked="0" layoutInCell="1" allowOverlap="1" wp14:anchorId="276C9A29" wp14:editId="4836EF29">
                <wp:simplePos x="0" y="0"/>
                <wp:positionH relativeFrom="margin">
                  <wp:align>right</wp:align>
                </wp:positionH>
                <wp:positionV relativeFrom="paragraph">
                  <wp:posOffset>203200</wp:posOffset>
                </wp:positionV>
                <wp:extent cx="2219325" cy="1552575"/>
                <wp:effectExtent l="0" t="0" r="28575" b="28575"/>
                <wp:wrapNone/>
                <wp:docPr id="230" name="Text Box 230"/>
                <wp:cNvGraphicFramePr/>
                <a:graphic xmlns:a="http://schemas.openxmlformats.org/drawingml/2006/main">
                  <a:graphicData uri="http://schemas.microsoft.com/office/word/2010/wordprocessingShape">
                    <wps:wsp>
                      <wps:cNvSpPr txBox="1"/>
                      <wps:spPr>
                        <a:xfrm>
                          <a:off x="0" y="0"/>
                          <a:ext cx="2219325" cy="1552575"/>
                        </a:xfrm>
                        <a:prstGeom prst="rect">
                          <a:avLst/>
                        </a:prstGeom>
                        <a:solidFill>
                          <a:schemeClr val="bg1"/>
                        </a:solidFill>
                        <a:ln w="6350">
                          <a:solidFill>
                            <a:schemeClr val="bg1"/>
                          </a:solidFill>
                        </a:ln>
                      </wps:spPr>
                      <wps:txbx>
                        <w:txbxContent>
                          <w:p w14:paraId="57CAF684" w14:textId="7E81D2A1" w:rsidR="00052BDA" w:rsidRPr="002D4459" w:rsidRDefault="00052BDA">
                            <w:pPr>
                              <w:rPr>
                                <w:lang w:val="en-US"/>
                              </w:rPr>
                            </w:pPr>
                            <w:r w:rsidRPr="002D4459">
                              <w:rPr>
                                <w:lang w:val="en-US"/>
                              </w:rPr>
                              <w:t>Buttons</w:t>
                            </w:r>
                            <w:r>
                              <w:rPr>
                                <w:lang w:val="en-US"/>
                              </w:rPr>
                              <w:t>:</w:t>
                            </w:r>
                          </w:p>
                          <w:p w14:paraId="3A66F4C6" w14:textId="794E9C31" w:rsidR="00052BDA" w:rsidRPr="002D4459" w:rsidRDefault="00052BDA">
                            <w:pPr>
                              <w:rPr>
                                <w:lang w:val="en-US"/>
                              </w:rPr>
                            </w:pPr>
                            <w:r w:rsidRPr="002D4459">
                              <w:rPr>
                                <w:lang w:val="en-US"/>
                              </w:rPr>
                              <w:t>Chat- runs file ChatboxClient.py</w:t>
                            </w:r>
                          </w:p>
                          <w:p w14:paraId="25C34B75" w14:textId="739A87D4" w:rsidR="00052BDA" w:rsidRPr="002D4459" w:rsidRDefault="00052BDA">
                            <w:pPr>
                              <w:rPr>
                                <w:lang w:val="en-US"/>
                              </w:rPr>
                            </w:pPr>
                            <w:r w:rsidRPr="002D4459">
                              <w:rPr>
                                <w:lang w:val="en-US"/>
                              </w:rPr>
                              <w:t>Quit- Disconnects from server and stops running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C9A29" id="Text Box 230" o:spid="_x0000_s1054" type="#_x0000_t202" style="position:absolute;margin-left:123.55pt;margin-top:16pt;width:174.75pt;height:122.25pt;z-index:-25157528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" fillcolor="white [3212]" strokecolor="white [3212]" strokeweight=".5pt">
                <v:textbox>
                  <w:txbxContent>
                    <w:p w14:paraId="57CAF684" w14:textId="7E81D2A1" w:rsidR="00052BDA" w:rsidRPr="002D4459" w:rsidRDefault="00052BDA">
                      <w:pPr>
                        <w:rPr>
                          <w:lang w:val="en-US"/>
                        </w:rPr>
                      </w:pPr>
                      <w:r w:rsidRPr="002D4459">
                        <w:rPr>
                          <w:lang w:val="en-US"/>
                        </w:rPr>
                        <w:t>Buttons</w:t>
                      </w:r>
                      <w:r>
                        <w:rPr>
                          <w:lang w:val="en-US"/>
                        </w:rPr>
                        <w:t>:</w:t>
                      </w:r>
                    </w:p>
                    <w:p w14:paraId="3A66F4C6" w14:textId="794E9C31" w:rsidR="00052BDA" w:rsidRPr="002D4459" w:rsidRDefault="00052BDA">
                      <w:pPr>
                        <w:rPr>
                          <w:lang w:val="en-US"/>
                        </w:rPr>
                      </w:pPr>
                      <w:r w:rsidRPr="002D4459">
                        <w:rPr>
                          <w:lang w:val="en-US"/>
                        </w:rPr>
                        <w:t>Chat- runs file ChatboxClient.py</w:t>
                      </w:r>
                    </w:p>
                    <w:p w14:paraId="25C34B75" w14:textId="739A87D4" w:rsidR="00052BDA" w:rsidRPr="002D4459" w:rsidRDefault="00052BDA">
                      <w:pPr>
                        <w:rPr>
                          <w:lang w:val="en-US"/>
                        </w:rPr>
                      </w:pPr>
                      <w:r w:rsidRPr="002D4459">
                        <w:rPr>
                          <w:lang w:val="en-US"/>
                        </w:rPr>
                        <w:t>Quit- Disconnects from server and stops running code</w:t>
                      </w:r>
                    </w:p>
                  </w:txbxContent>
                </v:textbox>
                <w10:wrap anchorx="margin"/>
              </v:shape>
            </w:pict>
          </mc:Fallback>
        </mc:AlternateContent>
      </w:r>
      <w:r w:rsidRPr="00681074">
        <w:rPr>
          <w:noProof/>
          <w:sz w:val="22"/>
          <w:szCs w:val="22"/>
        </w:rPr>
        <mc:AlternateContent>
          <mc:Choice Requires="wps">
            <w:drawing>
              <wp:anchor distT="0" distB="0" distL="114300" distR="114300" simplePos="0" relativeHeight="251742223" behindDoc="0" locked="0" layoutInCell="1" allowOverlap="1" wp14:anchorId="12FFB6D8" wp14:editId="2E98D074">
                <wp:simplePos x="0" y="0"/>
                <wp:positionH relativeFrom="column">
                  <wp:posOffset>876300</wp:posOffset>
                </wp:positionH>
                <wp:positionV relativeFrom="paragraph">
                  <wp:posOffset>1040765</wp:posOffset>
                </wp:positionV>
                <wp:extent cx="1724025" cy="571500"/>
                <wp:effectExtent l="0" t="0" r="28575" b="19050"/>
                <wp:wrapNone/>
                <wp:docPr id="232" name="Text Box 232"/>
                <wp:cNvGraphicFramePr/>
                <a:graphic xmlns:a="http://schemas.openxmlformats.org/drawingml/2006/main">
                  <a:graphicData uri="http://schemas.microsoft.com/office/word/2010/wordprocessingShape">
                    <wps:wsp>
                      <wps:cNvSpPr txBox="1"/>
                      <wps:spPr>
                        <a:xfrm>
                          <a:off x="0" y="0"/>
                          <a:ext cx="1724025" cy="571500"/>
                        </a:xfrm>
                        <a:prstGeom prst="rect">
                          <a:avLst/>
                        </a:prstGeom>
                        <a:solidFill>
                          <a:schemeClr val="tx1"/>
                        </a:solidFill>
                        <a:ln w="6350">
                          <a:solidFill>
                            <a:prstClr val="black"/>
                          </a:solidFill>
                        </a:ln>
                      </wps:spPr>
                      <wps:txbx>
                        <w:txbxContent>
                          <w:p w14:paraId="09A2A9E3" w14:textId="21E9647E" w:rsidR="00052BDA" w:rsidRPr="00CB192C" w:rsidRDefault="00052BDA">
                            <w:pPr>
                              <w:rPr>
                                <w:color w:val="FFFFFF" w:themeColor="background1"/>
                                <w:lang w:val="en-US"/>
                              </w:rPr>
                            </w:pPr>
                            <w:r>
                              <w:rPr>
                                <w:color w:val="FFFFFF" w:themeColor="background1"/>
                                <w:lang w:val="en-US"/>
                              </w:rPr>
                              <w:t xml:space="preserve">Where objects will be display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FB6D8" id="Text Box 232" o:spid="_x0000_s1055" type="#_x0000_t202" style="position:absolute;margin-left:69pt;margin-top:81.95pt;width:135.75pt;height:45pt;z-index:2517422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" fillcolor="black [3213]" strokeweight=".5pt">
                <v:textbox>
                  <w:txbxContent>
                    <w:p w14:paraId="09A2A9E3" w14:textId="21E9647E" w:rsidR="00052BDA" w:rsidRPr="00CB192C" w:rsidRDefault="00052BDA">
                      <w:pPr>
                        <w:rPr>
                          <w:color w:val="FFFFFF" w:themeColor="background1"/>
                          <w:lang w:val="en-US"/>
                        </w:rPr>
                      </w:pPr>
                      <w:r>
                        <w:rPr>
                          <w:color w:val="FFFFFF" w:themeColor="background1"/>
                          <w:lang w:val="en-US"/>
                        </w:rPr>
                        <w:t xml:space="preserve">Where objects will be displayed </w:t>
                      </w:r>
                    </w:p>
                  </w:txbxContent>
                </v:textbox>
              </v:shape>
            </w:pict>
          </mc:Fallback>
        </mc:AlternateContent>
      </w:r>
      <w:r w:rsidRPr="00681074">
        <w:rPr>
          <w:sz w:val="22"/>
          <w:szCs w:val="22"/>
          <w:lang w:val="en-US"/>
        </w:rPr>
        <w:t>Client Side-</w:t>
      </w:r>
      <w:r w:rsidR="00CB192C" w:rsidRPr="00681074">
        <w:rPr>
          <w:sz w:val="22"/>
          <w:szCs w:val="22"/>
          <w:lang w:val="en-US"/>
        </w:rPr>
        <w:tab/>
      </w:r>
      <w:r w:rsidR="00CB192C" w:rsidRPr="00681074">
        <w:rPr>
          <w:sz w:val="22"/>
          <w:szCs w:val="22"/>
          <w:lang w:val="en-US"/>
        </w:rPr>
        <w:tab/>
      </w:r>
      <w:r w:rsidR="00CB192C" w:rsidRPr="00681074">
        <w:rPr>
          <w:sz w:val="22"/>
          <w:szCs w:val="22"/>
          <w:lang w:val="en-US"/>
        </w:rPr>
        <w:tab/>
      </w:r>
    </w:p>
    <w:p w14:paraId="6781D7DF" w14:textId="7B436CCF" w:rsidR="002D4459" w:rsidRPr="00681074" w:rsidRDefault="002D4459" w:rsidP="003C16E2">
      <w:pPr>
        <w:rPr>
          <w:sz w:val="22"/>
          <w:szCs w:val="22"/>
          <w:lang w:val="en-US"/>
        </w:rPr>
      </w:pPr>
    </w:p>
    <w:p w14:paraId="64B2497E" w14:textId="26BA5033" w:rsidR="002D4459" w:rsidRPr="00681074" w:rsidRDefault="002D4459" w:rsidP="003C16E2">
      <w:pPr>
        <w:rPr>
          <w:sz w:val="22"/>
          <w:szCs w:val="22"/>
          <w:lang w:val="en-US"/>
        </w:rPr>
      </w:pPr>
    </w:p>
    <w:p w14:paraId="54A37DCE" w14:textId="1F1E3A67" w:rsidR="002D4459" w:rsidRPr="00681074" w:rsidRDefault="002D4459" w:rsidP="003C16E2">
      <w:pPr>
        <w:rPr>
          <w:sz w:val="22"/>
          <w:szCs w:val="22"/>
          <w:lang w:val="en-US"/>
        </w:rPr>
      </w:pPr>
    </w:p>
    <w:p w14:paraId="18319BB5" w14:textId="2D11898A" w:rsidR="003C16E2" w:rsidRPr="00681074" w:rsidRDefault="00FD03DC" w:rsidP="003C16E2">
      <w:pPr>
        <w:rPr>
          <w:sz w:val="22"/>
          <w:szCs w:val="22"/>
          <w:lang w:val="en-US"/>
        </w:rPr>
      </w:pPr>
      <w:r w:rsidRPr="00681074">
        <w:rPr>
          <w:noProof/>
          <w:sz w:val="22"/>
          <w:szCs w:val="22"/>
        </w:rPr>
        <w:lastRenderedPageBreak/>
        <w:drawing>
          <wp:anchor distT="0" distB="0" distL="114300" distR="114300" simplePos="0" relativeHeight="251743247" behindDoc="1" locked="0" layoutInCell="1" allowOverlap="1" wp14:anchorId="5D4B4C32" wp14:editId="05D17B60">
            <wp:simplePos x="0" y="0"/>
            <wp:positionH relativeFrom="margin">
              <wp:align>left</wp:align>
            </wp:positionH>
            <wp:positionV relativeFrom="paragraph">
              <wp:posOffset>255270</wp:posOffset>
            </wp:positionV>
            <wp:extent cx="5591175" cy="3838575"/>
            <wp:effectExtent l="0" t="0" r="9525" b="9525"/>
            <wp:wrapTight wrapText="bothSides">
              <wp:wrapPolygon edited="0">
                <wp:start x="0" y="0"/>
                <wp:lineTo x="0" y="21546"/>
                <wp:lineTo x="21563" y="21546"/>
                <wp:lineTo x="21563"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l="1828" t="11010" r="620" b="8683"/>
                    <a:stretch/>
                  </pic:blipFill>
                  <pic:spPr bwMode="auto">
                    <a:xfrm>
                      <a:off x="0" y="0"/>
                      <a:ext cx="5591175" cy="38385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D4459" w:rsidRPr="00681074">
        <w:rPr>
          <w:noProof/>
          <w:sz w:val="22"/>
          <w:szCs w:val="22"/>
        </w:rPr>
        <mc:AlternateContent>
          <mc:Choice Requires="wps">
            <w:drawing>
              <wp:anchor distT="0" distB="0" distL="114300" distR="114300" simplePos="0" relativeHeight="251745295" behindDoc="0" locked="0" layoutInCell="1" allowOverlap="1" wp14:anchorId="6F15E8D7" wp14:editId="3B27DA35">
                <wp:simplePos x="0" y="0"/>
                <wp:positionH relativeFrom="column">
                  <wp:posOffset>1819275</wp:posOffset>
                </wp:positionH>
                <wp:positionV relativeFrom="paragraph">
                  <wp:posOffset>1287779</wp:posOffset>
                </wp:positionV>
                <wp:extent cx="1724025" cy="695325"/>
                <wp:effectExtent l="0" t="0" r="28575" b="28575"/>
                <wp:wrapNone/>
                <wp:docPr id="234" name="Text Box 234"/>
                <wp:cNvGraphicFramePr/>
                <a:graphic xmlns:a="http://schemas.openxmlformats.org/drawingml/2006/main">
                  <a:graphicData uri="http://schemas.microsoft.com/office/word/2010/wordprocessingShape">
                    <wps:wsp>
                      <wps:cNvSpPr txBox="1"/>
                      <wps:spPr>
                        <a:xfrm>
                          <a:off x="0" y="0"/>
                          <a:ext cx="1724025" cy="695325"/>
                        </a:xfrm>
                        <a:prstGeom prst="rect">
                          <a:avLst/>
                        </a:prstGeom>
                        <a:solidFill>
                          <a:sysClr val="windowText" lastClr="000000"/>
                        </a:solidFill>
                        <a:ln w="6350">
                          <a:solidFill>
                            <a:prstClr val="black"/>
                          </a:solidFill>
                        </a:ln>
                      </wps:spPr>
                      <wps:txbx>
                        <w:txbxContent>
                          <w:p w14:paraId="738E8C87" w14:textId="75A8D624" w:rsidR="00052BDA" w:rsidRPr="00CB192C" w:rsidRDefault="00052BDA" w:rsidP="002D4459">
                            <w:pPr>
                              <w:rPr>
                                <w:color w:val="FFFFFF" w:themeColor="background1"/>
                                <w:lang w:val="en-US"/>
                              </w:rPr>
                            </w:pPr>
                            <w:r>
                              <w:rPr>
                                <w:color w:val="FFFFFF" w:themeColor="background1"/>
                                <w:lang w:val="en-US"/>
                              </w:rPr>
                              <w:t>Where objects will be displayed and can be moved a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15E8D7" id="Text Box 234" o:spid="_x0000_s1056" type="#_x0000_t202" style="position:absolute;margin-left:143.25pt;margin-top:101.4pt;width:135.75pt;height:54.75pt;z-index:251745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" fillcolor="windowText" strokeweight=".5pt">
                <v:textbox>
                  <w:txbxContent>
                    <w:p w14:paraId="738E8C87" w14:textId="75A8D624" w:rsidR="00052BDA" w:rsidRPr="00CB192C" w:rsidRDefault="00052BDA" w:rsidP="002D4459">
                      <w:pPr>
                        <w:rPr>
                          <w:color w:val="FFFFFF" w:themeColor="background1"/>
                          <w:lang w:val="en-US"/>
                        </w:rPr>
                      </w:pPr>
                      <w:r>
                        <w:rPr>
                          <w:color w:val="FFFFFF" w:themeColor="background1"/>
                          <w:lang w:val="en-US"/>
                        </w:rPr>
                        <w:t>Where objects will be displayed and can be moved around</w:t>
                      </w:r>
                    </w:p>
                  </w:txbxContent>
                </v:textbox>
              </v:shape>
            </w:pict>
          </mc:Fallback>
        </mc:AlternateContent>
      </w:r>
      <w:r w:rsidR="002D4459" w:rsidRPr="00681074">
        <w:rPr>
          <w:sz w:val="22"/>
          <w:szCs w:val="22"/>
          <w:lang w:val="en-US"/>
        </w:rPr>
        <w:t>Server Side-</w:t>
      </w:r>
    </w:p>
    <w:p w14:paraId="6CB9BC9D" w14:textId="634543FD" w:rsidR="002D4459" w:rsidRPr="00681074" w:rsidRDefault="002D4459" w:rsidP="003C16E2">
      <w:pPr>
        <w:rPr>
          <w:sz w:val="22"/>
          <w:szCs w:val="22"/>
          <w:lang w:val="en-US"/>
        </w:rPr>
      </w:pPr>
    </w:p>
    <w:tbl>
      <w:tblPr>
        <w:tblStyle w:val="PlainTable2"/>
        <w:tblW w:w="8818" w:type="dxa"/>
        <w:tblLook w:val="04A0" w:firstRow="1" w:lastRow="0" w:firstColumn="1" w:lastColumn="0" w:noHBand="0" w:noVBand="1"/>
      </w:tblPr>
      <w:tblGrid>
        <w:gridCol w:w="4409"/>
        <w:gridCol w:w="4409"/>
      </w:tblGrid>
      <w:tr w:rsidR="00FD03DC" w:rsidRPr="00681074" w14:paraId="5CD06688" w14:textId="77777777" w:rsidTr="00FD03DC">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4409" w:type="dxa"/>
          </w:tcPr>
          <w:p w14:paraId="697F53D1" w14:textId="02B8C994" w:rsidR="00FD03DC" w:rsidRPr="00681074" w:rsidRDefault="00FD03DC" w:rsidP="003C16E2">
            <w:pPr>
              <w:rPr>
                <w:sz w:val="22"/>
                <w:szCs w:val="22"/>
                <w:lang w:val="en-US"/>
              </w:rPr>
            </w:pPr>
            <w:r w:rsidRPr="00681074">
              <w:rPr>
                <w:sz w:val="22"/>
                <w:szCs w:val="22"/>
                <w:lang w:val="en-US"/>
              </w:rPr>
              <w:t>Button Name</w:t>
            </w:r>
          </w:p>
        </w:tc>
        <w:tc>
          <w:tcPr>
            <w:tcW w:w="4409" w:type="dxa"/>
          </w:tcPr>
          <w:p w14:paraId="54BF77EE" w14:textId="358EC4FF" w:rsidR="00FD03DC" w:rsidRPr="00681074" w:rsidRDefault="00FD03DC"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FD03DC" w:rsidRPr="00681074" w14:paraId="37BD6298" w14:textId="77777777" w:rsidTr="00FD03D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409" w:type="dxa"/>
          </w:tcPr>
          <w:p w14:paraId="1882AB84" w14:textId="2057B4FE" w:rsidR="00FD03DC" w:rsidRPr="00681074" w:rsidRDefault="00FD03DC" w:rsidP="003C16E2">
            <w:pPr>
              <w:rPr>
                <w:sz w:val="22"/>
                <w:szCs w:val="22"/>
                <w:lang w:val="en-US"/>
              </w:rPr>
            </w:pPr>
            <w:r w:rsidRPr="00681074">
              <w:rPr>
                <w:sz w:val="22"/>
                <w:szCs w:val="22"/>
                <w:lang w:val="en-US"/>
              </w:rPr>
              <w:t>New</w:t>
            </w:r>
          </w:p>
        </w:tc>
        <w:tc>
          <w:tcPr>
            <w:tcW w:w="4409" w:type="dxa"/>
          </w:tcPr>
          <w:p w14:paraId="67FAAE0F" w14:textId="3B0500E0"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Creates new file that can be opened</w:t>
            </w:r>
          </w:p>
        </w:tc>
      </w:tr>
      <w:tr w:rsidR="00FD03DC" w:rsidRPr="00681074" w14:paraId="4B2B0567" w14:textId="77777777" w:rsidTr="00FD03DC">
        <w:trPr>
          <w:trHeight w:val="349"/>
        </w:trPr>
        <w:tc>
          <w:tcPr>
            <w:cnfStyle w:val="001000000000" w:firstRow="0" w:lastRow="0" w:firstColumn="1" w:lastColumn="0" w:oddVBand="0" w:evenVBand="0" w:oddHBand="0" w:evenHBand="0" w:firstRowFirstColumn="0" w:firstRowLastColumn="0" w:lastRowFirstColumn="0" w:lastRowLastColumn="0"/>
            <w:tcW w:w="4409" w:type="dxa"/>
          </w:tcPr>
          <w:p w14:paraId="777C44DF" w14:textId="72DA58FB" w:rsidR="00FD03DC" w:rsidRPr="00681074" w:rsidRDefault="00FD03DC" w:rsidP="003C16E2">
            <w:pPr>
              <w:rPr>
                <w:sz w:val="22"/>
                <w:szCs w:val="22"/>
                <w:lang w:val="en-US"/>
              </w:rPr>
            </w:pPr>
            <w:r w:rsidRPr="00681074">
              <w:rPr>
                <w:sz w:val="22"/>
                <w:szCs w:val="22"/>
                <w:lang w:val="en-US"/>
              </w:rPr>
              <w:t>Screen</w:t>
            </w:r>
          </w:p>
        </w:tc>
        <w:tc>
          <w:tcPr>
            <w:tcW w:w="4409" w:type="dxa"/>
          </w:tcPr>
          <w:p w14:paraId="756B0F2D" w14:textId="3ED293DC"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stantiates the screen object and displays it</w:t>
            </w:r>
          </w:p>
        </w:tc>
      </w:tr>
      <w:tr w:rsidR="00FD03DC" w:rsidRPr="00681074" w14:paraId="23E73DD7" w14:textId="77777777" w:rsidTr="00FD03D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409" w:type="dxa"/>
          </w:tcPr>
          <w:p w14:paraId="4C7B0E0B" w14:textId="2E5C8A26" w:rsidR="00FD03DC" w:rsidRPr="00681074" w:rsidRDefault="00FD03DC" w:rsidP="003C16E2">
            <w:pPr>
              <w:rPr>
                <w:sz w:val="22"/>
                <w:szCs w:val="22"/>
                <w:lang w:val="en-US"/>
              </w:rPr>
            </w:pPr>
            <w:r w:rsidRPr="00681074">
              <w:rPr>
                <w:sz w:val="22"/>
                <w:szCs w:val="22"/>
                <w:lang w:val="en-US"/>
              </w:rPr>
              <w:t>Open</w:t>
            </w:r>
          </w:p>
        </w:tc>
        <w:tc>
          <w:tcPr>
            <w:tcW w:w="4409" w:type="dxa"/>
          </w:tcPr>
          <w:p w14:paraId="27D69CBB" w14:textId="2345D15E"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Allows user to open previously saved environments</w:t>
            </w:r>
          </w:p>
        </w:tc>
      </w:tr>
      <w:tr w:rsidR="00FD03DC" w:rsidRPr="00681074" w14:paraId="0874E890" w14:textId="77777777" w:rsidTr="00FD03DC">
        <w:trPr>
          <w:trHeight w:val="349"/>
        </w:trPr>
        <w:tc>
          <w:tcPr>
            <w:cnfStyle w:val="001000000000" w:firstRow="0" w:lastRow="0" w:firstColumn="1" w:lastColumn="0" w:oddVBand="0" w:evenVBand="0" w:oddHBand="0" w:evenHBand="0" w:firstRowFirstColumn="0" w:firstRowLastColumn="0" w:lastRowFirstColumn="0" w:lastRowLastColumn="0"/>
            <w:tcW w:w="4409" w:type="dxa"/>
          </w:tcPr>
          <w:p w14:paraId="793C2B82" w14:textId="252ADCD5" w:rsidR="00FD03DC" w:rsidRPr="00681074" w:rsidRDefault="00FD03DC" w:rsidP="003C16E2">
            <w:pPr>
              <w:rPr>
                <w:sz w:val="22"/>
                <w:szCs w:val="22"/>
                <w:lang w:val="en-US"/>
              </w:rPr>
            </w:pPr>
            <w:r w:rsidRPr="00681074">
              <w:rPr>
                <w:sz w:val="22"/>
                <w:szCs w:val="22"/>
                <w:lang w:val="en-US"/>
              </w:rPr>
              <w:t>Circle</w:t>
            </w:r>
          </w:p>
        </w:tc>
        <w:tc>
          <w:tcPr>
            <w:tcW w:w="4409" w:type="dxa"/>
          </w:tcPr>
          <w:p w14:paraId="145E023B" w14:textId="147787BE"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stantiates the Circle object and displays it</w:t>
            </w:r>
          </w:p>
        </w:tc>
      </w:tr>
      <w:tr w:rsidR="00FD03DC" w:rsidRPr="00681074" w14:paraId="3D0D2B81" w14:textId="77777777" w:rsidTr="00FD03D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4409" w:type="dxa"/>
          </w:tcPr>
          <w:p w14:paraId="080A7E69" w14:textId="0EF561F4" w:rsidR="00FD03DC" w:rsidRPr="00681074" w:rsidRDefault="00FD03DC" w:rsidP="003C16E2">
            <w:pPr>
              <w:rPr>
                <w:sz w:val="22"/>
                <w:szCs w:val="22"/>
                <w:lang w:val="en-US"/>
              </w:rPr>
            </w:pPr>
            <w:r w:rsidRPr="00681074">
              <w:rPr>
                <w:sz w:val="22"/>
                <w:szCs w:val="22"/>
                <w:lang w:val="en-US"/>
              </w:rPr>
              <w:t>Open</w:t>
            </w:r>
          </w:p>
        </w:tc>
        <w:tc>
          <w:tcPr>
            <w:tcW w:w="4409" w:type="dxa"/>
          </w:tcPr>
          <w:p w14:paraId="15A02810" w14:textId="3B6614F9"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Allows user to open previously saved environments</w:t>
            </w:r>
          </w:p>
        </w:tc>
      </w:tr>
      <w:tr w:rsidR="00FD03DC" w:rsidRPr="00681074" w14:paraId="7DF898E3" w14:textId="77777777" w:rsidTr="00FD03DC">
        <w:trPr>
          <w:trHeight w:val="334"/>
        </w:trPr>
        <w:tc>
          <w:tcPr>
            <w:cnfStyle w:val="001000000000" w:firstRow="0" w:lastRow="0" w:firstColumn="1" w:lastColumn="0" w:oddVBand="0" w:evenVBand="0" w:oddHBand="0" w:evenHBand="0" w:firstRowFirstColumn="0" w:firstRowLastColumn="0" w:lastRowFirstColumn="0" w:lastRowLastColumn="0"/>
            <w:tcW w:w="4409" w:type="dxa"/>
          </w:tcPr>
          <w:p w14:paraId="3D4ACB01" w14:textId="58891834" w:rsidR="00FD03DC" w:rsidRPr="00681074" w:rsidRDefault="00FD03DC" w:rsidP="003C16E2">
            <w:pPr>
              <w:rPr>
                <w:sz w:val="22"/>
                <w:szCs w:val="22"/>
                <w:lang w:val="en-US"/>
              </w:rPr>
            </w:pPr>
            <w:r w:rsidRPr="00681074">
              <w:rPr>
                <w:sz w:val="22"/>
                <w:szCs w:val="22"/>
                <w:lang w:val="en-US"/>
              </w:rPr>
              <w:t>Block</w:t>
            </w:r>
          </w:p>
        </w:tc>
        <w:tc>
          <w:tcPr>
            <w:tcW w:w="4409" w:type="dxa"/>
          </w:tcPr>
          <w:p w14:paraId="795AC8B7" w14:textId="45607772"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stantiates the Block object and displays it</w:t>
            </w:r>
          </w:p>
        </w:tc>
      </w:tr>
      <w:tr w:rsidR="00FD03DC" w:rsidRPr="00681074" w14:paraId="1FC83A6E" w14:textId="77777777" w:rsidTr="00FD03D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409" w:type="dxa"/>
          </w:tcPr>
          <w:p w14:paraId="37B4E4AD" w14:textId="02DCC3EA" w:rsidR="00FD03DC" w:rsidRPr="00681074" w:rsidRDefault="00FD03DC" w:rsidP="003C16E2">
            <w:pPr>
              <w:rPr>
                <w:sz w:val="22"/>
                <w:szCs w:val="22"/>
                <w:lang w:val="en-US"/>
              </w:rPr>
            </w:pPr>
            <w:r w:rsidRPr="00681074">
              <w:rPr>
                <w:sz w:val="22"/>
                <w:szCs w:val="22"/>
                <w:lang w:val="en-US"/>
              </w:rPr>
              <w:t>Semi-Circle</w:t>
            </w:r>
          </w:p>
        </w:tc>
        <w:tc>
          <w:tcPr>
            <w:tcW w:w="4409" w:type="dxa"/>
          </w:tcPr>
          <w:p w14:paraId="31B5A002" w14:textId="5EE97EAD"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stantiates the Semi-Circle object and displays it</w:t>
            </w:r>
          </w:p>
        </w:tc>
      </w:tr>
      <w:tr w:rsidR="00FD03DC" w:rsidRPr="00681074" w14:paraId="1CFA1F50" w14:textId="77777777" w:rsidTr="00FD03DC">
        <w:trPr>
          <w:trHeight w:val="349"/>
        </w:trPr>
        <w:tc>
          <w:tcPr>
            <w:cnfStyle w:val="001000000000" w:firstRow="0" w:lastRow="0" w:firstColumn="1" w:lastColumn="0" w:oddVBand="0" w:evenVBand="0" w:oddHBand="0" w:evenHBand="0" w:firstRowFirstColumn="0" w:firstRowLastColumn="0" w:lastRowFirstColumn="0" w:lastRowLastColumn="0"/>
            <w:tcW w:w="4409" w:type="dxa"/>
          </w:tcPr>
          <w:p w14:paraId="450E413D" w14:textId="2DFEC985" w:rsidR="00FD03DC" w:rsidRPr="00681074" w:rsidRDefault="00FD03DC" w:rsidP="003C16E2">
            <w:pPr>
              <w:rPr>
                <w:sz w:val="22"/>
                <w:szCs w:val="22"/>
                <w:lang w:val="en-US"/>
              </w:rPr>
            </w:pPr>
            <w:r w:rsidRPr="00681074">
              <w:rPr>
                <w:sz w:val="22"/>
                <w:szCs w:val="22"/>
                <w:lang w:val="en-US"/>
              </w:rPr>
              <w:t>Glass Block</w:t>
            </w:r>
          </w:p>
        </w:tc>
        <w:tc>
          <w:tcPr>
            <w:tcW w:w="4409" w:type="dxa"/>
          </w:tcPr>
          <w:p w14:paraId="4EE995E7" w14:textId="05EA3C5F"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stantiates the Glass Block object and displays it</w:t>
            </w:r>
          </w:p>
        </w:tc>
      </w:tr>
      <w:tr w:rsidR="00FD03DC" w:rsidRPr="00681074" w14:paraId="075C70F3" w14:textId="77777777" w:rsidTr="00FD03D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409" w:type="dxa"/>
          </w:tcPr>
          <w:p w14:paraId="428FF4E3" w14:textId="51EC0120" w:rsidR="00FD03DC" w:rsidRPr="00681074" w:rsidRDefault="00FD03DC" w:rsidP="003C16E2">
            <w:pPr>
              <w:rPr>
                <w:sz w:val="22"/>
                <w:szCs w:val="22"/>
                <w:lang w:val="en-US"/>
              </w:rPr>
            </w:pPr>
            <w:r w:rsidRPr="00681074">
              <w:rPr>
                <w:sz w:val="22"/>
                <w:szCs w:val="22"/>
                <w:lang w:val="en-US"/>
              </w:rPr>
              <w:t>Diffraction</w:t>
            </w:r>
          </w:p>
        </w:tc>
        <w:tc>
          <w:tcPr>
            <w:tcW w:w="4409" w:type="dxa"/>
          </w:tcPr>
          <w:p w14:paraId="27B2847B" w14:textId="7D0CCBA9"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stantiates the Diffraction object and displays it</w:t>
            </w:r>
          </w:p>
        </w:tc>
      </w:tr>
      <w:tr w:rsidR="00FD03DC" w:rsidRPr="00681074" w14:paraId="12CD0D59" w14:textId="77777777" w:rsidTr="00FD03DC">
        <w:trPr>
          <w:trHeight w:val="349"/>
        </w:trPr>
        <w:tc>
          <w:tcPr>
            <w:cnfStyle w:val="001000000000" w:firstRow="0" w:lastRow="0" w:firstColumn="1" w:lastColumn="0" w:oddVBand="0" w:evenVBand="0" w:oddHBand="0" w:evenHBand="0" w:firstRowFirstColumn="0" w:firstRowLastColumn="0" w:lastRowFirstColumn="0" w:lastRowLastColumn="0"/>
            <w:tcW w:w="4409" w:type="dxa"/>
          </w:tcPr>
          <w:p w14:paraId="0742DEC0" w14:textId="2657F1B6" w:rsidR="00FD03DC" w:rsidRPr="00681074" w:rsidRDefault="00FD03DC" w:rsidP="003C16E2">
            <w:pPr>
              <w:rPr>
                <w:sz w:val="22"/>
                <w:szCs w:val="22"/>
                <w:lang w:val="en-US"/>
              </w:rPr>
            </w:pPr>
            <w:r w:rsidRPr="00681074">
              <w:rPr>
                <w:sz w:val="22"/>
                <w:szCs w:val="22"/>
                <w:lang w:val="en-US"/>
              </w:rPr>
              <w:t>Mirror</w:t>
            </w:r>
          </w:p>
        </w:tc>
        <w:tc>
          <w:tcPr>
            <w:tcW w:w="4409" w:type="dxa"/>
          </w:tcPr>
          <w:p w14:paraId="2B6812F0" w14:textId="763F677B"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stantiates the Mirror object and displays it</w:t>
            </w:r>
          </w:p>
        </w:tc>
      </w:tr>
      <w:tr w:rsidR="00FD03DC" w:rsidRPr="00681074" w14:paraId="2CE4432A" w14:textId="77777777" w:rsidTr="00FD03D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4409" w:type="dxa"/>
          </w:tcPr>
          <w:p w14:paraId="2726B80B" w14:textId="580694CE" w:rsidR="00FD03DC" w:rsidRPr="00681074" w:rsidRDefault="00FD03DC" w:rsidP="003C16E2">
            <w:pPr>
              <w:rPr>
                <w:sz w:val="22"/>
                <w:szCs w:val="22"/>
                <w:lang w:val="en-US"/>
              </w:rPr>
            </w:pPr>
            <w:r w:rsidRPr="00681074">
              <w:rPr>
                <w:sz w:val="22"/>
                <w:szCs w:val="22"/>
                <w:lang w:val="en-US"/>
              </w:rPr>
              <w:t>Source</w:t>
            </w:r>
          </w:p>
        </w:tc>
        <w:tc>
          <w:tcPr>
            <w:tcW w:w="4409" w:type="dxa"/>
          </w:tcPr>
          <w:p w14:paraId="136F38D1" w14:textId="6D7664BC"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stantiates the Source object and displays it</w:t>
            </w:r>
          </w:p>
        </w:tc>
      </w:tr>
      <w:tr w:rsidR="00FD03DC" w:rsidRPr="00681074" w14:paraId="66AF0607" w14:textId="77777777" w:rsidTr="00FD03DC">
        <w:trPr>
          <w:trHeight w:val="334"/>
        </w:trPr>
        <w:tc>
          <w:tcPr>
            <w:cnfStyle w:val="001000000000" w:firstRow="0" w:lastRow="0" w:firstColumn="1" w:lastColumn="0" w:oddVBand="0" w:evenVBand="0" w:oddHBand="0" w:evenHBand="0" w:firstRowFirstColumn="0" w:firstRowLastColumn="0" w:lastRowFirstColumn="0" w:lastRowLastColumn="0"/>
            <w:tcW w:w="4409" w:type="dxa"/>
          </w:tcPr>
          <w:p w14:paraId="1A341B95" w14:textId="3B338182" w:rsidR="00FD03DC" w:rsidRPr="00681074" w:rsidRDefault="00FD03DC" w:rsidP="003C16E2">
            <w:pPr>
              <w:rPr>
                <w:sz w:val="22"/>
                <w:szCs w:val="22"/>
                <w:lang w:val="en-US"/>
              </w:rPr>
            </w:pPr>
            <w:r w:rsidRPr="00681074">
              <w:rPr>
                <w:sz w:val="22"/>
                <w:szCs w:val="22"/>
                <w:lang w:val="en-US"/>
              </w:rPr>
              <w:t>Question</w:t>
            </w:r>
          </w:p>
        </w:tc>
        <w:tc>
          <w:tcPr>
            <w:tcW w:w="4409" w:type="dxa"/>
          </w:tcPr>
          <w:p w14:paraId="5C12DBC6" w14:textId="26A53A2D"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llows user to set questions to clients and also suggests possible questions</w:t>
            </w:r>
          </w:p>
        </w:tc>
      </w:tr>
      <w:tr w:rsidR="00FD03DC" w:rsidRPr="00681074" w14:paraId="11267C42" w14:textId="77777777" w:rsidTr="00FD03D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4409" w:type="dxa"/>
          </w:tcPr>
          <w:p w14:paraId="242B1E97" w14:textId="2D7030F4" w:rsidR="00FD03DC" w:rsidRPr="00681074" w:rsidRDefault="00FD03DC" w:rsidP="003C16E2">
            <w:pPr>
              <w:rPr>
                <w:sz w:val="22"/>
                <w:szCs w:val="22"/>
                <w:lang w:val="en-US"/>
              </w:rPr>
            </w:pPr>
            <w:r w:rsidRPr="00681074">
              <w:rPr>
                <w:sz w:val="22"/>
                <w:szCs w:val="22"/>
                <w:lang w:val="en-US"/>
              </w:rPr>
              <w:lastRenderedPageBreak/>
              <w:t>Del All</w:t>
            </w:r>
          </w:p>
        </w:tc>
        <w:tc>
          <w:tcPr>
            <w:tcW w:w="4409" w:type="dxa"/>
          </w:tcPr>
          <w:p w14:paraId="25415A1A" w14:textId="6A01AC4D"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letes every object that is being displayed</w:t>
            </w:r>
          </w:p>
        </w:tc>
      </w:tr>
      <w:tr w:rsidR="00FD03DC" w:rsidRPr="00681074" w14:paraId="24420F86" w14:textId="77777777" w:rsidTr="00FD03DC">
        <w:trPr>
          <w:trHeight w:val="349"/>
        </w:trPr>
        <w:tc>
          <w:tcPr>
            <w:cnfStyle w:val="001000000000" w:firstRow="0" w:lastRow="0" w:firstColumn="1" w:lastColumn="0" w:oddVBand="0" w:evenVBand="0" w:oddHBand="0" w:evenHBand="0" w:firstRowFirstColumn="0" w:firstRowLastColumn="0" w:lastRowFirstColumn="0" w:lastRowLastColumn="0"/>
            <w:tcW w:w="4409" w:type="dxa"/>
          </w:tcPr>
          <w:p w14:paraId="5A1647AF" w14:textId="754E235B" w:rsidR="00FD03DC" w:rsidRPr="00681074" w:rsidRDefault="00FD03DC" w:rsidP="003C16E2">
            <w:pPr>
              <w:rPr>
                <w:sz w:val="22"/>
                <w:szCs w:val="22"/>
                <w:lang w:val="en-US"/>
              </w:rPr>
            </w:pPr>
            <w:r w:rsidRPr="00681074">
              <w:rPr>
                <w:sz w:val="22"/>
                <w:szCs w:val="22"/>
                <w:lang w:val="en-US"/>
              </w:rPr>
              <w:t>Quit</w:t>
            </w:r>
          </w:p>
        </w:tc>
        <w:tc>
          <w:tcPr>
            <w:tcW w:w="4409" w:type="dxa"/>
          </w:tcPr>
          <w:p w14:paraId="23C8DD71" w14:textId="7E88BAA5"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Quits the code</w:t>
            </w:r>
          </w:p>
        </w:tc>
      </w:tr>
      <w:tr w:rsidR="00FD03DC" w:rsidRPr="00681074" w14:paraId="2F6B638A" w14:textId="77777777" w:rsidTr="00FD03D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409" w:type="dxa"/>
          </w:tcPr>
          <w:p w14:paraId="0B1C4C15" w14:textId="20BA5033" w:rsidR="00FD03DC" w:rsidRPr="00681074" w:rsidRDefault="00FD03DC" w:rsidP="003C16E2">
            <w:pPr>
              <w:rPr>
                <w:sz w:val="22"/>
                <w:szCs w:val="22"/>
                <w:lang w:val="en-US"/>
              </w:rPr>
            </w:pPr>
            <w:r w:rsidRPr="00681074">
              <w:rPr>
                <w:sz w:val="22"/>
                <w:szCs w:val="22"/>
                <w:lang w:val="en-US"/>
              </w:rPr>
              <w:t>Show</w:t>
            </w:r>
          </w:p>
        </w:tc>
        <w:tc>
          <w:tcPr>
            <w:tcW w:w="4409" w:type="dxa"/>
          </w:tcPr>
          <w:p w14:paraId="579F88A9" w14:textId="69ED006A" w:rsidR="00FD03DC" w:rsidRPr="00681074" w:rsidRDefault="00FD03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Allows users to select which properties they want to display</w:t>
            </w:r>
          </w:p>
        </w:tc>
      </w:tr>
      <w:tr w:rsidR="00FD03DC" w:rsidRPr="00681074" w14:paraId="63926577" w14:textId="77777777" w:rsidTr="00FD03DC">
        <w:trPr>
          <w:trHeight w:val="334"/>
        </w:trPr>
        <w:tc>
          <w:tcPr>
            <w:cnfStyle w:val="001000000000" w:firstRow="0" w:lastRow="0" w:firstColumn="1" w:lastColumn="0" w:oddVBand="0" w:evenVBand="0" w:oddHBand="0" w:evenHBand="0" w:firstRowFirstColumn="0" w:firstRowLastColumn="0" w:lastRowFirstColumn="0" w:lastRowLastColumn="0"/>
            <w:tcW w:w="4409" w:type="dxa"/>
          </w:tcPr>
          <w:p w14:paraId="7594B283" w14:textId="72B9F6FD" w:rsidR="00FD03DC" w:rsidRPr="00681074" w:rsidRDefault="00FD03DC" w:rsidP="003C16E2">
            <w:pPr>
              <w:rPr>
                <w:sz w:val="22"/>
                <w:szCs w:val="22"/>
                <w:lang w:val="en-US"/>
              </w:rPr>
            </w:pPr>
            <w:r w:rsidRPr="00681074">
              <w:rPr>
                <w:sz w:val="22"/>
                <w:szCs w:val="22"/>
                <w:lang w:val="en-US"/>
              </w:rPr>
              <w:t>Change</w:t>
            </w:r>
          </w:p>
        </w:tc>
        <w:tc>
          <w:tcPr>
            <w:tcW w:w="4409" w:type="dxa"/>
          </w:tcPr>
          <w:p w14:paraId="6491390F" w14:textId="26DA60EC" w:rsidR="00FD03DC" w:rsidRPr="00681074" w:rsidRDefault="00FD03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llows users to change properties of individual objects</w:t>
            </w:r>
          </w:p>
        </w:tc>
      </w:tr>
    </w:tbl>
    <w:p w14:paraId="27EC3776" w14:textId="5D4D18C3" w:rsidR="00F2496B" w:rsidRPr="00681074" w:rsidRDefault="00F2496B" w:rsidP="003C16E2">
      <w:pPr>
        <w:rPr>
          <w:sz w:val="22"/>
          <w:szCs w:val="22"/>
          <w:lang w:val="en-US"/>
        </w:rPr>
      </w:pPr>
      <w:r w:rsidRPr="00681074">
        <w:rPr>
          <w:sz w:val="22"/>
          <w:szCs w:val="22"/>
          <w:lang w:val="en-US"/>
        </w:rPr>
        <w:t>Button class-</w:t>
      </w:r>
    </w:p>
    <w:p w14:paraId="71BBDA90" w14:textId="60DB9F45" w:rsidR="00B446D0" w:rsidRPr="00681074" w:rsidRDefault="00B446D0" w:rsidP="003C16E2">
      <w:pPr>
        <w:rPr>
          <w:sz w:val="22"/>
          <w:szCs w:val="22"/>
          <w:lang w:val="en-US"/>
        </w:rPr>
      </w:pPr>
      <w:r w:rsidRPr="00681074">
        <w:rPr>
          <w:sz w:val="22"/>
          <w:szCs w:val="22"/>
          <w:lang w:val="en-US"/>
        </w:rPr>
        <w:t>Is responsible for positioning and drawing the button and also indicates whether the button has been clicked</w:t>
      </w:r>
    </w:p>
    <w:tbl>
      <w:tblPr>
        <w:tblStyle w:val="PlainTable2"/>
        <w:tblW w:w="0" w:type="auto"/>
        <w:tblLook w:val="04A0" w:firstRow="1" w:lastRow="0" w:firstColumn="1" w:lastColumn="0" w:noHBand="0" w:noVBand="1"/>
      </w:tblPr>
      <w:tblGrid>
        <w:gridCol w:w="4508"/>
        <w:gridCol w:w="4508"/>
      </w:tblGrid>
      <w:tr w:rsidR="00B446D0" w:rsidRPr="00681074" w14:paraId="51C0D9C8" w14:textId="77777777" w:rsidTr="00B44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4FC29F" w14:textId="6F01871C" w:rsidR="00B446D0" w:rsidRPr="00681074" w:rsidRDefault="00B446D0" w:rsidP="003C16E2">
            <w:pPr>
              <w:rPr>
                <w:sz w:val="22"/>
                <w:szCs w:val="22"/>
                <w:lang w:val="en-US"/>
              </w:rPr>
            </w:pPr>
            <w:r w:rsidRPr="00681074">
              <w:rPr>
                <w:sz w:val="22"/>
                <w:szCs w:val="22"/>
                <w:lang w:val="en-US"/>
              </w:rPr>
              <w:t>Attributes</w:t>
            </w:r>
          </w:p>
        </w:tc>
        <w:tc>
          <w:tcPr>
            <w:tcW w:w="4508" w:type="dxa"/>
          </w:tcPr>
          <w:p w14:paraId="57EA475F" w14:textId="4356C264" w:rsidR="00B446D0" w:rsidRPr="00681074" w:rsidRDefault="00B446D0"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B446D0" w:rsidRPr="00681074" w14:paraId="47124DE1" w14:textId="77777777" w:rsidTr="00B4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E6FB86D" w14:textId="5C021853" w:rsidR="00B446D0" w:rsidRPr="00681074" w:rsidRDefault="00B446D0" w:rsidP="003C16E2">
            <w:pPr>
              <w:rPr>
                <w:sz w:val="22"/>
                <w:szCs w:val="22"/>
                <w:lang w:val="en-US"/>
              </w:rPr>
            </w:pPr>
            <w:r w:rsidRPr="00681074">
              <w:rPr>
                <w:sz w:val="22"/>
                <w:szCs w:val="22"/>
                <w:lang w:val="en-US"/>
              </w:rPr>
              <w:t>self.defined_name</w:t>
            </w:r>
          </w:p>
        </w:tc>
        <w:tc>
          <w:tcPr>
            <w:tcW w:w="4508" w:type="dxa"/>
          </w:tcPr>
          <w:p w14:paraId="4F032795" w14:textId="7AEC40B3" w:rsidR="00B446D0" w:rsidRPr="00681074" w:rsidRDefault="00B446D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imilar to like in the main object parent class it holds the name for button</w:t>
            </w:r>
          </w:p>
        </w:tc>
      </w:tr>
      <w:tr w:rsidR="00B446D0" w:rsidRPr="00681074" w14:paraId="189FB6E2" w14:textId="77777777" w:rsidTr="00B446D0">
        <w:tc>
          <w:tcPr>
            <w:cnfStyle w:val="001000000000" w:firstRow="0" w:lastRow="0" w:firstColumn="1" w:lastColumn="0" w:oddVBand="0" w:evenVBand="0" w:oddHBand="0" w:evenHBand="0" w:firstRowFirstColumn="0" w:firstRowLastColumn="0" w:lastRowFirstColumn="0" w:lastRowLastColumn="0"/>
            <w:tcW w:w="4508" w:type="dxa"/>
          </w:tcPr>
          <w:p w14:paraId="5CE787FC" w14:textId="174E67F9" w:rsidR="00B446D0" w:rsidRPr="00681074" w:rsidRDefault="00B446D0" w:rsidP="003C16E2">
            <w:pPr>
              <w:rPr>
                <w:sz w:val="22"/>
                <w:szCs w:val="22"/>
                <w:lang w:val="en-US"/>
              </w:rPr>
            </w:pPr>
            <w:r w:rsidRPr="00681074">
              <w:rPr>
                <w:sz w:val="22"/>
                <w:szCs w:val="22"/>
                <w:lang w:val="en-US"/>
              </w:rPr>
              <w:t>self.rect</w:t>
            </w:r>
          </w:p>
        </w:tc>
        <w:tc>
          <w:tcPr>
            <w:tcW w:w="4508" w:type="dxa"/>
          </w:tcPr>
          <w:p w14:paraId="3958A431" w14:textId="6AFDF0C9" w:rsidR="00B446D0" w:rsidRPr="00681074" w:rsidRDefault="00B446D0"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s the attribute responsible for holding the pygame function to draw the rectangular shape of the button</w:t>
            </w:r>
          </w:p>
        </w:tc>
      </w:tr>
      <w:tr w:rsidR="00B446D0" w:rsidRPr="00681074" w14:paraId="1B545A70" w14:textId="77777777" w:rsidTr="00B4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44286E8" w14:textId="5BB01EDC" w:rsidR="00B446D0" w:rsidRPr="00681074" w:rsidRDefault="00B446D0" w:rsidP="003C16E2">
            <w:pPr>
              <w:rPr>
                <w:sz w:val="22"/>
                <w:szCs w:val="22"/>
                <w:lang w:val="en-US"/>
              </w:rPr>
            </w:pPr>
            <w:r w:rsidRPr="00681074">
              <w:rPr>
                <w:sz w:val="22"/>
                <w:szCs w:val="22"/>
                <w:lang w:val="en-US"/>
              </w:rPr>
              <w:t>self.x</w:t>
            </w:r>
          </w:p>
        </w:tc>
        <w:tc>
          <w:tcPr>
            <w:tcW w:w="4508" w:type="dxa"/>
          </w:tcPr>
          <w:p w14:paraId="273E47C7" w14:textId="09A50016" w:rsidR="00B446D0" w:rsidRPr="00681074" w:rsidRDefault="00B446D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dicates the x coordinate location of the top left corner of the left most button.</w:t>
            </w:r>
          </w:p>
        </w:tc>
      </w:tr>
      <w:tr w:rsidR="00B446D0" w:rsidRPr="00681074" w14:paraId="35C0219B" w14:textId="77777777" w:rsidTr="00B446D0">
        <w:tc>
          <w:tcPr>
            <w:cnfStyle w:val="001000000000" w:firstRow="0" w:lastRow="0" w:firstColumn="1" w:lastColumn="0" w:oddVBand="0" w:evenVBand="0" w:oddHBand="0" w:evenHBand="0" w:firstRowFirstColumn="0" w:firstRowLastColumn="0" w:lastRowFirstColumn="0" w:lastRowLastColumn="0"/>
            <w:tcW w:w="4508" w:type="dxa"/>
          </w:tcPr>
          <w:p w14:paraId="0E1E368F" w14:textId="6DA22A9E" w:rsidR="00B446D0" w:rsidRPr="00681074" w:rsidRDefault="00B446D0" w:rsidP="003C16E2">
            <w:pPr>
              <w:rPr>
                <w:sz w:val="22"/>
                <w:szCs w:val="22"/>
                <w:lang w:val="en-US"/>
              </w:rPr>
            </w:pPr>
            <w:r w:rsidRPr="00681074">
              <w:rPr>
                <w:sz w:val="22"/>
                <w:szCs w:val="22"/>
                <w:lang w:val="en-US"/>
              </w:rPr>
              <w:t>self.y</w:t>
            </w:r>
          </w:p>
        </w:tc>
        <w:tc>
          <w:tcPr>
            <w:tcW w:w="4508" w:type="dxa"/>
          </w:tcPr>
          <w:p w14:paraId="381FC472" w14:textId="60FCA4D3" w:rsidR="00B446D0" w:rsidRPr="00681074" w:rsidRDefault="00B446D0"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dicates the y coordinate location of the top left corner of the left most button.</w:t>
            </w:r>
          </w:p>
        </w:tc>
      </w:tr>
      <w:tr w:rsidR="00B446D0" w:rsidRPr="00681074" w14:paraId="507CCF68" w14:textId="77777777" w:rsidTr="00B4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D60922" w14:textId="3AF0E46D" w:rsidR="00B446D0" w:rsidRPr="00681074" w:rsidRDefault="00B446D0" w:rsidP="003C16E2">
            <w:pPr>
              <w:rPr>
                <w:sz w:val="22"/>
                <w:szCs w:val="22"/>
                <w:lang w:val="en-US"/>
              </w:rPr>
            </w:pPr>
            <w:r w:rsidRPr="00681074">
              <w:rPr>
                <w:sz w:val="22"/>
                <w:szCs w:val="22"/>
                <w:lang w:val="en-US"/>
              </w:rPr>
              <w:t>self.id</w:t>
            </w:r>
          </w:p>
        </w:tc>
        <w:tc>
          <w:tcPr>
            <w:tcW w:w="4508" w:type="dxa"/>
          </w:tcPr>
          <w:p w14:paraId="7C291E50" w14:textId="2305EEBA" w:rsidR="00B446D0" w:rsidRPr="00681074" w:rsidRDefault="00B446D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number of how far right to place the top left corner of the bottom relative to self.x and self.y</w:t>
            </w:r>
          </w:p>
        </w:tc>
      </w:tr>
    </w:tbl>
    <w:p w14:paraId="647A0177" w14:textId="35A40FDE" w:rsidR="00B446D0" w:rsidRPr="00681074" w:rsidRDefault="00B446D0" w:rsidP="003C16E2">
      <w:pPr>
        <w:rPr>
          <w:sz w:val="22"/>
          <w:szCs w:val="22"/>
          <w:lang w:val="en-US"/>
        </w:rPr>
      </w:pPr>
    </w:p>
    <w:tbl>
      <w:tblPr>
        <w:tblStyle w:val="PlainTable2"/>
        <w:tblW w:w="0" w:type="auto"/>
        <w:tblLook w:val="04A0" w:firstRow="1" w:lastRow="0" w:firstColumn="1" w:lastColumn="0" w:noHBand="0" w:noVBand="1"/>
      </w:tblPr>
      <w:tblGrid>
        <w:gridCol w:w="4508"/>
        <w:gridCol w:w="4508"/>
      </w:tblGrid>
      <w:tr w:rsidR="00B446D0" w:rsidRPr="00681074" w14:paraId="107D7B26" w14:textId="77777777" w:rsidTr="00B44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57692B" w14:textId="6B3C47AD" w:rsidR="00B446D0" w:rsidRPr="00681074" w:rsidRDefault="00B446D0" w:rsidP="003C16E2">
            <w:pPr>
              <w:rPr>
                <w:sz w:val="22"/>
                <w:szCs w:val="22"/>
                <w:lang w:val="en-US"/>
              </w:rPr>
            </w:pPr>
            <w:r w:rsidRPr="00681074">
              <w:rPr>
                <w:sz w:val="22"/>
                <w:szCs w:val="22"/>
                <w:lang w:val="en-US"/>
              </w:rPr>
              <w:t>Method</w:t>
            </w:r>
          </w:p>
        </w:tc>
        <w:tc>
          <w:tcPr>
            <w:tcW w:w="4508" w:type="dxa"/>
          </w:tcPr>
          <w:p w14:paraId="5F6A6A50" w14:textId="70933FA2" w:rsidR="00B446D0" w:rsidRPr="00681074" w:rsidRDefault="00B446D0"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B446D0" w:rsidRPr="00681074" w14:paraId="13B49CC7" w14:textId="77777777" w:rsidTr="00B4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8EA0C7D" w14:textId="265B1743" w:rsidR="00B446D0" w:rsidRPr="00681074" w:rsidRDefault="00B446D0" w:rsidP="003C16E2">
            <w:pPr>
              <w:rPr>
                <w:sz w:val="22"/>
                <w:szCs w:val="22"/>
                <w:lang w:val="en-US"/>
              </w:rPr>
            </w:pPr>
            <w:r w:rsidRPr="00681074">
              <w:rPr>
                <w:sz w:val="22"/>
                <w:szCs w:val="22"/>
                <w:lang w:val="en-US"/>
              </w:rPr>
              <w:t>self.draw(text)</w:t>
            </w:r>
          </w:p>
        </w:tc>
        <w:tc>
          <w:tcPr>
            <w:tcW w:w="4508" w:type="dxa"/>
          </w:tcPr>
          <w:p w14:paraId="05EDED48" w14:textId="10DD22E5" w:rsidR="00B446D0" w:rsidRPr="00681074" w:rsidRDefault="00B446D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writes the name of the button, onto the button, identified by the parameter text</w:t>
            </w:r>
          </w:p>
        </w:tc>
      </w:tr>
      <w:tr w:rsidR="00B446D0" w:rsidRPr="00681074" w14:paraId="1C5A6D65" w14:textId="77777777" w:rsidTr="00B446D0">
        <w:tc>
          <w:tcPr>
            <w:cnfStyle w:val="001000000000" w:firstRow="0" w:lastRow="0" w:firstColumn="1" w:lastColumn="0" w:oddVBand="0" w:evenVBand="0" w:oddHBand="0" w:evenHBand="0" w:firstRowFirstColumn="0" w:firstRowLastColumn="0" w:lastRowFirstColumn="0" w:lastRowLastColumn="0"/>
            <w:tcW w:w="4508" w:type="dxa"/>
          </w:tcPr>
          <w:p w14:paraId="12EF4BEC" w14:textId="19371C08" w:rsidR="00B446D0" w:rsidRPr="00681074" w:rsidRDefault="00B446D0" w:rsidP="003C16E2">
            <w:pPr>
              <w:rPr>
                <w:sz w:val="22"/>
                <w:szCs w:val="22"/>
                <w:lang w:val="en-US"/>
              </w:rPr>
            </w:pPr>
            <w:r w:rsidRPr="00681074">
              <w:rPr>
                <w:sz w:val="22"/>
                <w:szCs w:val="22"/>
                <w:lang w:val="en-US"/>
              </w:rPr>
              <w:t>self.click(event)</w:t>
            </w:r>
          </w:p>
        </w:tc>
        <w:tc>
          <w:tcPr>
            <w:tcW w:w="4508" w:type="dxa"/>
          </w:tcPr>
          <w:p w14:paraId="0140571C" w14:textId="255F2A3E" w:rsidR="00B446D0" w:rsidRPr="00681074" w:rsidRDefault="00B446D0"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ing the event parameter checks if there has been any collisions with self.rect and returns the name of the button if true and returns false when false</w:t>
            </w:r>
          </w:p>
        </w:tc>
      </w:tr>
    </w:tbl>
    <w:p w14:paraId="72017743" w14:textId="77777777" w:rsidR="00B446D0" w:rsidRPr="00681074" w:rsidRDefault="00B446D0" w:rsidP="003C16E2">
      <w:pPr>
        <w:rPr>
          <w:sz w:val="22"/>
          <w:szCs w:val="22"/>
          <w:lang w:val="en-US"/>
        </w:rPr>
      </w:pPr>
    </w:p>
    <w:p w14:paraId="6FD5174C" w14:textId="350EF1D7" w:rsidR="00F2496B" w:rsidRPr="00681074" w:rsidRDefault="00F2496B" w:rsidP="003C16E2">
      <w:pPr>
        <w:rPr>
          <w:sz w:val="22"/>
          <w:szCs w:val="22"/>
          <w:lang w:val="en-US"/>
        </w:rPr>
      </w:pPr>
      <w:r w:rsidRPr="00681074">
        <w:rPr>
          <w:sz w:val="22"/>
          <w:szCs w:val="22"/>
          <w:lang w:val="en-US"/>
        </w:rPr>
        <w:t>ChangeGUI class-</w:t>
      </w:r>
    </w:p>
    <w:p w14:paraId="1960858C" w14:textId="184F4C04" w:rsidR="00F37E90" w:rsidRPr="00681074" w:rsidRDefault="00F37E90" w:rsidP="003C16E2">
      <w:pPr>
        <w:rPr>
          <w:sz w:val="22"/>
          <w:szCs w:val="22"/>
          <w:lang w:val="en-US"/>
        </w:rPr>
      </w:pPr>
      <w:r w:rsidRPr="00681074">
        <w:rPr>
          <w:sz w:val="22"/>
          <w:szCs w:val="22"/>
          <w:lang w:val="en-US"/>
        </w:rPr>
        <w:t>Used to change attributes of objects being displayed. Not every attribute from these classes can be changed as they are</w:t>
      </w:r>
      <w:r w:rsidRPr="00681074">
        <w:rPr>
          <w:color w:val="FF0000"/>
          <w:sz w:val="22"/>
          <w:szCs w:val="22"/>
          <w:lang w:val="en-US"/>
        </w:rPr>
        <w:t xml:space="preserve"> </w:t>
      </w:r>
      <w:r w:rsidRPr="00681074">
        <w:rPr>
          <w:sz w:val="22"/>
          <w:szCs w:val="22"/>
          <w:lang w:val="en-US"/>
        </w:rPr>
        <w:t>protected.</w:t>
      </w:r>
    </w:p>
    <w:tbl>
      <w:tblPr>
        <w:tblStyle w:val="PlainTable2"/>
        <w:tblW w:w="0" w:type="auto"/>
        <w:tblLook w:val="04A0" w:firstRow="1" w:lastRow="0" w:firstColumn="1" w:lastColumn="0" w:noHBand="0" w:noVBand="1"/>
      </w:tblPr>
      <w:tblGrid>
        <w:gridCol w:w="4508"/>
        <w:gridCol w:w="4508"/>
      </w:tblGrid>
      <w:tr w:rsidR="00B446D0" w:rsidRPr="00681074" w14:paraId="4106A333" w14:textId="77777777" w:rsidTr="00B44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52E3D17" w14:textId="67AFE899" w:rsidR="00B446D0" w:rsidRPr="00681074" w:rsidRDefault="00B446D0" w:rsidP="003C16E2">
            <w:pPr>
              <w:rPr>
                <w:sz w:val="22"/>
                <w:szCs w:val="22"/>
                <w:lang w:val="en-US"/>
              </w:rPr>
            </w:pPr>
            <w:r w:rsidRPr="00681074">
              <w:rPr>
                <w:sz w:val="22"/>
                <w:szCs w:val="22"/>
                <w:lang w:val="en-US"/>
              </w:rPr>
              <w:t>Attributes</w:t>
            </w:r>
          </w:p>
        </w:tc>
        <w:tc>
          <w:tcPr>
            <w:tcW w:w="4508" w:type="dxa"/>
          </w:tcPr>
          <w:p w14:paraId="49EA6A8E" w14:textId="15C926D0" w:rsidR="00B446D0" w:rsidRPr="00681074" w:rsidRDefault="00B446D0"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w:t>
            </w:r>
            <w:r w:rsidR="009A5CF8" w:rsidRPr="00681074">
              <w:rPr>
                <w:sz w:val="22"/>
                <w:szCs w:val="22"/>
                <w:lang w:val="en-US"/>
              </w:rPr>
              <w:t>pose</w:t>
            </w:r>
          </w:p>
        </w:tc>
      </w:tr>
      <w:tr w:rsidR="00B446D0" w:rsidRPr="00681074" w14:paraId="5120D9ED" w14:textId="77777777" w:rsidTr="00B4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CC9E72" w14:textId="60D0E478" w:rsidR="00B446D0" w:rsidRPr="00681074" w:rsidRDefault="00B446D0" w:rsidP="003C16E2">
            <w:pPr>
              <w:rPr>
                <w:sz w:val="22"/>
                <w:szCs w:val="22"/>
                <w:lang w:val="en-US"/>
              </w:rPr>
            </w:pPr>
            <w:r w:rsidRPr="00681074">
              <w:rPr>
                <w:sz w:val="22"/>
                <w:szCs w:val="22"/>
                <w:lang w:val="en-US"/>
              </w:rPr>
              <w:t>self.main</w:t>
            </w:r>
          </w:p>
        </w:tc>
        <w:tc>
          <w:tcPr>
            <w:tcW w:w="4508" w:type="dxa"/>
          </w:tcPr>
          <w:p w14:paraId="5BE73D20" w14:textId="1431C36E" w:rsidR="00B446D0" w:rsidRPr="00681074" w:rsidRDefault="003E55F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tialises main window tkinter</w:t>
            </w:r>
          </w:p>
        </w:tc>
      </w:tr>
      <w:tr w:rsidR="00B446D0" w:rsidRPr="00681074" w14:paraId="0FEDA420" w14:textId="77777777" w:rsidTr="00B446D0">
        <w:tc>
          <w:tcPr>
            <w:cnfStyle w:val="001000000000" w:firstRow="0" w:lastRow="0" w:firstColumn="1" w:lastColumn="0" w:oddVBand="0" w:evenVBand="0" w:oddHBand="0" w:evenHBand="0" w:firstRowFirstColumn="0" w:firstRowLastColumn="0" w:lastRowFirstColumn="0" w:lastRowLastColumn="0"/>
            <w:tcW w:w="4508" w:type="dxa"/>
          </w:tcPr>
          <w:p w14:paraId="36AFBEA9" w14:textId="5E825076" w:rsidR="00B446D0" w:rsidRPr="00681074" w:rsidRDefault="00B446D0" w:rsidP="003C16E2">
            <w:pPr>
              <w:rPr>
                <w:sz w:val="22"/>
                <w:szCs w:val="22"/>
                <w:lang w:val="en-US"/>
              </w:rPr>
            </w:pPr>
            <w:r w:rsidRPr="00681074">
              <w:rPr>
                <w:sz w:val="22"/>
                <w:szCs w:val="22"/>
                <w:lang w:val="en-US"/>
              </w:rPr>
              <w:t>self.Tab</w:t>
            </w:r>
          </w:p>
        </w:tc>
        <w:tc>
          <w:tcPr>
            <w:tcW w:w="4508" w:type="dxa"/>
          </w:tcPr>
          <w:p w14:paraId="0F3218CA" w14:textId="121E16DA" w:rsidR="00B446D0" w:rsidRPr="00681074" w:rsidRDefault="003E55F0"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es the method in tkinkter called Notebook so that I can manage a collection of windows and </w:t>
            </w:r>
            <w:r w:rsidRPr="00681074">
              <w:rPr>
                <w:sz w:val="22"/>
                <w:szCs w:val="22"/>
                <w:lang w:val="en-US"/>
              </w:rPr>
              <w:lastRenderedPageBreak/>
              <w:t>displays a single one at a time in the form of tabs.</w:t>
            </w:r>
          </w:p>
        </w:tc>
      </w:tr>
    </w:tbl>
    <w:p w14:paraId="265567B7" w14:textId="275F60CB" w:rsidR="00B446D0" w:rsidRPr="00681074" w:rsidRDefault="00B446D0" w:rsidP="003C16E2">
      <w:pPr>
        <w:rPr>
          <w:sz w:val="22"/>
          <w:szCs w:val="22"/>
          <w:lang w:val="en-US"/>
        </w:rPr>
      </w:pPr>
    </w:p>
    <w:tbl>
      <w:tblPr>
        <w:tblStyle w:val="PlainTable2"/>
        <w:tblW w:w="0" w:type="auto"/>
        <w:tblLook w:val="04A0" w:firstRow="1" w:lastRow="0" w:firstColumn="1" w:lastColumn="0" w:noHBand="0" w:noVBand="1"/>
      </w:tblPr>
      <w:tblGrid>
        <w:gridCol w:w="4536"/>
        <w:gridCol w:w="4480"/>
      </w:tblGrid>
      <w:tr w:rsidR="003E55F0" w:rsidRPr="00681074" w14:paraId="5367B83D" w14:textId="77777777" w:rsidTr="00F3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7DED8CA8" w14:textId="7EA8B059" w:rsidR="003E55F0" w:rsidRPr="00681074" w:rsidRDefault="003E55F0" w:rsidP="003C16E2">
            <w:pPr>
              <w:rPr>
                <w:sz w:val="22"/>
                <w:szCs w:val="22"/>
                <w:lang w:val="en-US"/>
              </w:rPr>
            </w:pPr>
            <w:r w:rsidRPr="00681074">
              <w:rPr>
                <w:sz w:val="22"/>
                <w:szCs w:val="22"/>
                <w:lang w:val="en-US"/>
              </w:rPr>
              <w:t>Method</w:t>
            </w:r>
          </w:p>
        </w:tc>
        <w:tc>
          <w:tcPr>
            <w:tcW w:w="4480" w:type="dxa"/>
          </w:tcPr>
          <w:p w14:paraId="1D39F48E" w14:textId="507D0F8C" w:rsidR="003E55F0" w:rsidRPr="00681074" w:rsidRDefault="003E55F0"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3E55F0" w:rsidRPr="00681074" w14:paraId="19D11B0B" w14:textId="77777777" w:rsidTr="00F3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4D13CF08" w14:textId="05756419" w:rsidR="003E55F0" w:rsidRPr="00681074" w:rsidRDefault="003E55F0" w:rsidP="003C16E2">
            <w:pPr>
              <w:rPr>
                <w:sz w:val="22"/>
                <w:szCs w:val="22"/>
                <w:lang w:val="en-US"/>
              </w:rPr>
            </w:pPr>
            <w:r w:rsidRPr="00681074">
              <w:rPr>
                <w:sz w:val="22"/>
                <w:szCs w:val="22"/>
                <w:lang w:val="en-US"/>
              </w:rPr>
              <w:t>self.run()</w:t>
            </w:r>
          </w:p>
        </w:tc>
        <w:tc>
          <w:tcPr>
            <w:tcW w:w="4480" w:type="dxa"/>
          </w:tcPr>
          <w:p w14:paraId="0BFA3BB4" w14:textId="2FF7C684" w:rsidR="003E55F0" w:rsidRPr="00681074" w:rsidRDefault="00736551"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for every object being displayed, when the Change button is clicked, it will use the unique self.full_name attribute given to objects as the title for the tab of every object using tkinkter notebook. Within </w:t>
            </w:r>
            <w:r w:rsidR="00F37E90" w:rsidRPr="00681074">
              <w:rPr>
                <w:sz w:val="22"/>
                <w:szCs w:val="22"/>
                <w:lang w:val="en-US"/>
              </w:rPr>
              <w:t xml:space="preserve">a </w:t>
            </w:r>
            <w:r w:rsidRPr="00681074">
              <w:rPr>
                <w:sz w:val="22"/>
                <w:szCs w:val="22"/>
                <w:lang w:val="en-US"/>
              </w:rPr>
              <w:t>tab</w:t>
            </w:r>
            <w:r w:rsidR="00F37E90" w:rsidRPr="00681074">
              <w:rPr>
                <w:sz w:val="22"/>
                <w:szCs w:val="22"/>
                <w:lang w:val="en-US"/>
              </w:rPr>
              <w:t xml:space="preserve"> of a different object</w:t>
            </w:r>
            <w:r w:rsidRPr="00681074">
              <w:rPr>
                <w:sz w:val="22"/>
                <w:szCs w:val="22"/>
                <w:lang w:val="en-US"/>
              </w:rPr>
              <w:t xml:space="preserve"> there is are different attributes that can be changed, with an input box and a confirmation button</w:t>
            </w:r>
          </w:p>
        </w:tc>
      </w:tr>
      <w:tr w:rsidR="003E55F0" w:rsidRPr="00681074" w14:paraId="70BAC4B4" w14:textId="77777777" w:rsidTr="00F37E90">
        <w:tc>
          <w:tcPr>
            <w:cnfStyle w:val="001000000000" w:firstRow="0" w:lastRow="0" w:firstColumn="1" w:lastColumn="0" w:oddVBand="0" w:evenVBand="0" w:oddHBand="0" w:evenHBand="0" w:firstRowFirstColumn="0" w:firstRowLastColumn="0" w:lastRowFirstColumn="0" w:lastRowLastColumn="0"/>
            <w:tcW w:w="4536" w:type="dxa"/>
          </w:tcPr>
          <w:p w14:paraId="0E71828E" w14:textId="77777777" w:rsidR="003E55F0" w:rsidRPr="00681074" w:rsidRDefault="003E55F0" w:rsidP="003C16E2">
            <w:pPr>
              <w:rPr>
                <w:b w:val="0"/>
                <w:bCs w:val="0"/>
                <w:sz w:val="22"/>
                <w:szCs w:val="22"/>
                <w:lang w:val="en-US"/>
              </w:rPr>
            </w:pPr>
            <w:r w:rsidRPr="00681074">
              <w:rPr>
                <w:sz w:val="22"/>
                <w:szCs w:val="22"/>
                <w:lang w:val="en-US"/>
              </w:rPr>
              <w:t>self.diffraction_change(i, slitdis, screendis)</w:t>
            </w:r>
          </w:p>
          <w:p w14:paraId="0183D5A6" w14:textId="77777777" w:rsidR="00F37E90" w:rsidRPr="00681074" w:rsidRDefault="00F37E90" w:rsidP="003C16E2">
            <w:pPr>
              <w:rPr>
                <w:b w:val="0"/>
                <w:bCs w:val="0"/>
                <w:sz w:val="22"/>
                <w:szCs w:val="22"/>
                <w:lang w:val="en-US"/>
              </w:rPr>
            </w:pPr>
            <w:r w:rsidRPr="00681074">
              <w:rPr>
                <w:sz w:val="22"/>
                <w:szCs w:val="22"/>
                <w:lang w:val="en-US"/>
              </w:rPr>
              <w:t>self.block_change (i, newRI, newlength, newwidth)</w:t>
            </w:r>
          </w:p>
          <w:p w14:paraId="7BD96927" w14:textId="6857176E" w:rsidR="00F37E90" w:rsidRPr="00681074" w:rsidRDefault="00F37E90" w:rsidP="003C16E2">
            <w:pPr>
              <w:rPr>
                <w:sz w:val="22"/>
                <w:szCs w:val="22"/>
                <w:lang w:val="en-US"/>
              </w:rPr>
            </w:pPr>
            <w:r w:rsidRPr="00681074">
              <w:rPr>
                <w:bCs w:val="0"/>
                <w:sz w:val="22"/>
                <w:szCs w:val="22"/>
                <w:lang w:val="en-US"/>
              </w:rPr>
              <w:t>self.glass_change (i, newlength, newwidth)</w:t>
            </w:r>
          </w:p>
          <w:p w14:paraId="702AB5BE" w14:textId="104C0BE1" w:rsidR="00F37E90" w:rsidRPr="00681074" w:rsidRDefault="00F37E90" w:rsidP="003C16E2">
            <w:pPr>
              <w:rPr>
                <w:bCs w:val="0"/>
                <w:sz w:val="22"/>
                <w:szCs w:val="22"/>
                <w:lang w:val="en-US"/>
              </w:rPr>
            </w:pPr>
            <w:r w:rsidRPr="00681074">
              <w:rPr>
                <w:bCs w:val="0"/>
                <w:sz w:val="22"/>
                <w:szCs w:val="22"/>
                <w:lang w:val="en-US"/>
              </w:rPr>
              <w:t>self.source_change (i, wavelength, angle)</w:t>
            </w:r>
          </w:p>
          <w:p w14:paraId="542D97FB" w14:textId="4A8029D1" w:rsidR="00F37E90" w:rsidRPr="00681074" w:rsidRDefault="00F37E90" w:rsidP="003C16E2">
            <w:pPr>
              <w:rPr>
                <w:bCs w:val="0"/>
                <w:sz w:val="22"/>
                <w:szCs w:val="22"/>
                <w:lang w:val="en-US"/>
              </w:rPr>
            </w:pPr>
            <w:r w:rsidRPr="00681074">
              <w:rPr>
                <w:bCs w:val="0"/>
                <w:sz w:val="22"/>
                <w:szCs w:val="22"/>
                <w:lang w:val="en-US"/>
              </w:rPr>
              <w:t>self.sm_change (i, newlength)</w:t>
            </w:r>
          </w:p>
          <w:p w14:paraId="060746BF" w14:textId="4F6400D1" w:rsidR="00F37E90" w:rsidRPr="00681074" w:rsidRDefault="00F37E90" w:rsidP="003C16E2">
            <w:pPr>
              <w:rPr>
                <w:sz w:val="22"/>
                <w:szCs w:val="22"/>
                <w:lang w:val="en-US"/>
              </w:rPr>
            </w:pPr>
            <w:r w:rsidRPr="00681074">
              <w:rPr>
                <w:sz w:val="22"/>
                <w:szCs w:val="22"/>
                <w:lang w:val="en-US"/>
              </w:rPr>
              <w:t>self.semi_change(i, newradius)</w:t>
            </w:r>
          </w:p>
        </w:tc>
        <w:tc>
          <w:tcPr>
            <w:tcW w:w="4480" w:type="dxa"/>
          </w:tcPr>
          <w:p w14:paraId="6031C761" w14:textId="36A858A8" w:rsidR="003E55F0" w:rsidRPr="00681074" w:rsidRDefault="00736551"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e parameter</w:t>
            </w:r>
            <w:r w:rsidR="00F37E90" w:rsidRPr="00681074">
              <w:rPr>
                <w:sz w:val="22"/>
                <w:szCs w:val="22"/>
                <w:lang w:val="en-US"/>
              </w:rPr>
              <w:t xml:space="preserve"> i</w:t>
            </w:r>
            <w:r w:rsidRPr="00681074">
              <w:rPr>
                <w:sz w:val="22"/>
                <w:szCs w:val="22"/>
                <w:lang w:val="en-US"/>
              </w:rPr>
              <w:t xml:space="preserve"> represents the </w:t>
            </w:r>
            <w:r w:rsidR="00F37E90" w:rsidRPr="00681074">
              <w:rPr>
                <w:sz w:val="22"/>
                <w:szCs w:val="22"/>
                <w:lang w:val="en-US"/>
              </w:rPr>
              <w:t>self for a particular object, the parameter other are results from the input of the tabs. The method checks for an input then changes the corresponding attribute</w:t>
            </w:r>
          </w:p>
        </w:tc>
      </w:tr>
      <w:tr w:rsidR="00F37E90" w:rsidRPr="00681074" w14:paraId="5CF14392" w14:textId="77777777" w:rsidTr="00F3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397449A0" w14:textId="3929EBB7" w:rsidR="00F37E90" w:rsidRPr="00681074" w:rsidRDefault="00F37E90" w:rsidP="003C16E2">
            <w:pPr>
              <w:rPr>
                <w:sz w:val="22"/>
                <w:szCs w:val="22"/>
                <w:lang w:val="en-US"/>
              </w:rPr>
            </w:pPr>
            <w:r w:rsidRPr="00681074">
              <w:rPr>
                <w:sz w:val="22"/>
                <w:szCs w:val="22"/>
                <w:lang w:val="en-US"/>
              </w:rPr>
              <w:t>self.stop()</w:t>
            </w:r>
          </w:p>
        </w:tc>
        <w:tc>
          <w:tcPr>
            <w:tcW w:w="4480" w:type="dxa"/>
          </w:tcPr>
          <w:p w14:paraId="3D395EA9" w14:textId="4D55A59A" w:rsidR="00F37E90" w:rsidRPr="00681074" w:rsidRDefault="00F37E9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stroys window after a selection has been made</w:t>
            </w:r>
          </w:p>
        </w:tc>
      </w:tr>
    </w:tbl>
    <w:p w14:paraId="625F474A" w14:textId="4F877D95" w:rsidR="00F2496B" w:rsidRPr="00681074" w:rsidRDefault="00F2496B" w:rsidP="003C16E2">
      <w:pPr>
        <w:rPr>
          <w:sz w:val="22"/>
          <w:szCs w:val="22"/>
          <w:lang w:val="en-US"/>
        </w:rPr>
      </w:pPr>
      <w:r w:rsidRPr="00681074">
        <w:rPr>
          <w:sz w:val="22"/>
          <w:szCs w:val="22"/>
          <w:lang w:val="en-US"/>
        </w:rPr>
        <w:t>ShowGUI class-</w:t>
      </w:r>
    </w:p>
    <w:p w14:paraId="1BE9AFD9" w14:textId="722CD24D" w:rsidR="00F37E90" w:rsidRPr="00681074" w:rsidRDefault="00F37E90" w:rsidP="003C16E2">
      <w:pPr>
        <w:rPr>
          <w:sz w:val="22"/>
          <w:szCs w:val="22"/>
          <w:lang w:val="en-US"/>
        </w:rPr>
      </w:pPr>
      <w:r w:rsidRPr="00681074">
        <w:rPr>
          <w:sz w:val="22"/>
          <w:szCs w:val="22"/>
          <w:lang w:val="en-US"/>
        </w:rPr>
        <w:t>A tick box selection GUI that allows you to pick the aspects of an experiment that the host wants displayed.</w:t>
      </w:r>
    </w:p>
    <w:tbl>
      <w:tblPr>
        <w:tblStyle w:val="PlainTable2"/>
        <w:tblW w:w="0" w:type="auto"/>
        <w:tblLook w:val="04A0" w:firstRow="1" w:lastRow="0" w:firstColumn="1" w:lastColumn="0" w:noHBand="0" w:noVBand="1"/>
      </w:tblPr>
      <w:tblGrid>
        <w:gridCol w:w="4508"/>
        <w:gridCol w:w="4508"/>
      </w:tblGrid>
      <w:tr w:rsidR="00F37E90" w:rsidRPr="00681074" w14:paraId="33F10A57" w14:textId="77777777" w:rsidTr="00F3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C704620" w14:textId="535BEFC5" w:rsidR="00F37E90" w:rsidRPr="00681074" w:rsidRDefault="00F37E90" w:rsidP="003C16E2">
            <w:pPr>
              <w:rPr>
                <w:sz w:val="22"/>
                <w:szCs w:val="22"/>
                <w:lang w:val="en-US"/>
              </w:rPr>
            </w:pPr>
            <w:r w:rsidRPr="00681074">
              <w:rPr>
                <w:sz w:val="22"/>
                <w:szCs w:val="22"/>
                <w:lang w:val="en-US"/>
              </w:rPr>
              <w:t>Attribute</w:t>
            </w:r>
          </w:p>
        </w:tc>
        <w:tc>
          <w:tcPr>
            <w:tcW w:w="4508" w:type="dxa"/>
          </w:tcPr>
          <w:p w14:paraId="0A3F2813" w14:textId="220C7A95" w:rsidR="00F37E90" w:rsidRPr="00681074" w:rsidRDefault="00F37E90"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F37E90" w:rsidRPr="00681074" w14:paraId="4FCF6E53" w14:textId="77777777" w:rsidTr="00F3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26703D" w14:textId="217102FD" w:rsidR="00F37E90" w:rsidRPr="00681074" w:rsidRDefault="00F37E90" w:rsidP="003C16E2">
            <w:pPr>
              <w:rPr>
                <w:sz w:val="22"/>
                <w:szCs w:val="22"/>
                <w:lang w:val="en-US"/>
              </w:rPr>
            </w:pPr>
            <w:r w:rsidRPr="00681074">
              <w:rPr>
                <w:sz w:val="22"/>
                <w:szCs w:val="22"/>
                <w:lang w:val="en-US"/>
              </w:rPr>
              <w:t>self.IA</w:t>
            </w:r>
          </w:p>
        </w:tc>
        <w:tc>
          <w:tcPr>
            <w:tcW w:w="4508" w:type="dxa"/>
          </w:tcPr>
          <w:p w14:paraId="7AACBCAF" w14:textId="1DE225D5" w:rsidR="00F37E90" w:rsidRPr="00681074" w:rsidRDefault="00F37E90"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holds a Boolean </w:t>
            </w:r>
            <w:r w:rsidR="00DE4439" w:rsidRPr="00681074">
              <w:rPr>
                <w:sz w:val="22"/>
                <w:szCs w:val="22"/>
                <w:lang w:val="en-US"/>
              </w:rPr>
              <w:t xml:space="preserve">value for whether the incidence angles can be displayed </w:t>
            </w:r>
          </w:p>
        </w:tc>
      </w:tr>
      <w:tr w:rsidR="00F37E90" w:rsidRPr="00681074" w14:paraId="710214CD" w14:textId="77777777" w:rsidTr="00F37E90">
        <w:tc>
          <w:tcPr>
            <w:cnfStyle w:val="001000000000" w:firstRow="0" w:lastRow="0" w:firstColumn="1" w:lastColumn="0" w:oddVBand="0" w:evenVBand="0" w:oddHBand="0" w:evenHBand="0" w:firstRowFirstColumn="0" w:firstRowLastColumn="0" w:lastRowFirstColumn="0" w:lastRowLastColumn="0"/>
            <w:tcW w:w="4508" w:type="dxa"/>
          </w:tcPr>
          <w:p w14:paraId="63C83D98" w14:textId="47E133B1" w:rsidR="00F37E90" w:rsidRPr="00681074" w:rsidRDefault="00F37E90" w:rsidP="003C16E2">
            <w:pPr>
              <w:rPr>
                <w:sz w:val="22"/>
                <w:szCs w:val="22"/>
                <w:lang w:val="en-US"/>
              </w:rPr>
            </w:pPr>
            <w:r w:rsidRPr="00681074">
              <w:rPr>
                <w:sz w:val="22"/>
                <w:szCs w:val="22"/>
                <w:lang w:val="en-US"/>
              </w:rPr>
              <w:t>self.RA</w:t>
            </w:r>
          </w:p>
        </w:tc>
        <w:tc>
          <w:tcPr>
            <w:tcW w:w="4508" w:type="dxa"/>
          </w:tcPr>
          <w:p w14:paraId="13EFC916" w14:textId="0A0E71FD" w:rsidR="00F37E90" w:rsidRPr="00681074" w:rsidRDefault="00DE4439"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a Boolean value for whether the refraction/reflection angles can be displayed</w:t>
            </w:r>
          </w:p>
        </w:tc>
      </w:tr>
      <w:tr w:rsidR="00F37E90" w:rsidRPr="00681074" w14:paraId="3C995E39" w14:textId="77777777" w:rsidTr="00F3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7E4E512" w14:textId="5E3D4AB3" w:rsidR="00F37E90" w:rsidRPr="00681074" w:rsidRDefault="00F37E90" w:rsidP="003C16E2">
            <w:pPr>
              <w:rPr>
                <w:sz w:val="22"/>
                <w:szCs w:val="22"/>
                <w:lang w:val="en-US"/>
              </w:rPr>
            </w:pPr>
            <w:r w:rsidRPr="00681074">
              <w:rPr>
                <w:sz w:val="22"/>
                <w:szCs w:val="22"/>
                <w:lang w:val="en-US"/>
              </w:rPr>
              <w:t>self.RI</w:t>
            </w:r>
          </w:p>
        </w:tc>
        <w:tc>
          <w:tcPr>
            <w:tcW w:w="4508" w:type="dxa"/>
          </w:tcPr>
          <w:p w14:paraId="2334D342" w14:textId="4A0DFC72" w:rsidR="00F37E90" w:rsidRPr="00681074" w:rsidRDefault="00DE4439"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a Boolean value for whether the refractive index of an object can be displayed</w:t>
            </w:r>
          </w:p>
        </w:tc>
      </w:tr>
      <w:tr w:rsidR="00F37E90" w:rsidRPr="00681074" w14:paraId="1DF6E9D7" w14:textId="77777777" w:rsidTr="00F37E90">
        <w:tc>
          <w:tcPr>
            <w:cnfStyle w:val="001000000000" w:firstRow="0" w:lastRow="0" w:firstColumn="1" w:lastColumn="0" w:oddVBand="0" w:evenVBand="0" w:oddHBand="0" w:evenHBand="0" w:firstRowFirstColumn="0" w:firstRowLastColumn="0" w:lastRowFirstColumn="0" w:lastRowLastColumn="0"/>
            <w:tcW w:w="4508" w:type="dxa"/>
          </w:tcPr>
          <w:p w14:paraId="62C082FA" w14:textId="6FB3DF86" w:rsidR="00F37E90" w:rsidRPr="00681074" w:rsidRDefault="00F37E90" w:rsidP="003C16E2">
            <w:pPr>
              <w:rPr>
                <w:sz w:val="22"/>
                <w:szCs w:val="22"/>
                <w:lang w:val="en-US"/>
              </w:rPr>
            </w:pPr>
            <w:r w:rsidRPr="00681074">
              <w:rPr>
                <w:sz w:val="22"/>
                <w:szCs w:val="22"/>
                <w:lang w:val="en-US"/>
              </w:rPr>
              <w:t>self.SlitS</w:t>
            </w:r>
          </w:p>
        </w:tc>
        <w:tc>
          <w:tcPr>
            <w:tcW w:w="4508" w:type="dxa"/>
          </w:tcPr>
          <w:p w14:paraId="0E6D9B99" w14:textId="267CEB9B" w:rsidR="00F37E90" w:rsidRPr="00681074" w:rsidRDefault="00DE4439"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a Boolean value for whether the narrow-slit separation can be displayed</w:t>
            </w:r>
          </w:p>
        </w:tc>
      </w:tr>
      <w:tr w:rsidR="00F37E90" w:rsidRPr="00681074" w14:paraId="562AA310" w14:textId="77777777" w:rsidTr="00F3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475ABDB" w14:textId="61116254" w:rsidR="00F37E90" w:rsidRPr="00681074" w:rsidRDefault="00F37E90" w:rsidP="003C16E2">
            <w:pPr>
              <w:rPr>
                <w:sz w:val="22"/>
                <w:szCs w:val="22"/>
                <w:lang w:val="en-US"/>
              </w:rPr>
            </w:pPr>
            <w:r w:rsidRPr="00681074">
              <w:rPr>
                <w:sz w:val="22"/>
                <w:szCs w:val="22"/>
                <w:lang w:val="en-US"/>
              </w:rPr>
              <w:t>self.FS</w:t>
            </w:r>
          </w:p>
        </w:tc>
        <w:tc>
          <w:tcPr>
            <w:tcW w:w="4508" w:type="dxa"/>
          </w:tcPr>
          <w:p w14:paraId="514EC6BA" w14:textId="1C2A6C99" w:rsidR="00F37E90" w:rsidRPr="00681074" w:rsidRDefault="00DE4439"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a Boolean value for whether the fringe separation can be displayed</w:t>
            </w:r>
          </w:p>
        </w:tc>
      </w:tr>
      <w:tr w:rsidR="00F37E90" w:rsidRPr="00681074" w14:paraId="0BDBF7BD" w14:textId="77777777" w:rsidTr="00F37E90">
        <w:tc>
          <w:tcPr>
            <w:cnfStyle w:val="001000000000" w:firstRow="0" w:lastRow="0" w:firstColumn="1" w:lastColumn="0" w:oddVBand="0" w:evenVBand="0" w:oddHBand="0" w:evenHBand="0" w:firstRowFirstColumn="0" w:firstRowLastColumn="0" w:lastRowFirstColumn="0" w:lastRowLastColumn="0"/>
            <w:tcW w:w="4508" w:type="dxa"/>
          </w:tcPr>
          <w:p w14:paraId="52B0E325" w14:textId="0BEA2C66" w:rsidR="00F37E90" w:rsidRPr="00681074" w:rsidRDefault="00F37E90" w:rsidP="003C16E2">
            <w:pPr>
              <w:rPr>
                <w:sz w:val="22"/>
                <w:szCs w:val="22"/>
                <w:lang w:val="en-US"/>
              </w:rPr>
            </w:pPr>
            <w:r w:rsidRPr="00681074">
              <w:rPr>
                <w:sz w:val="22"/>
                <w:szCs w:val="22"/>
                <w:lang w:val="en-US"/>
              </w:rPr>
              <w:t>self.SourceS</w:t>
            </w:r>
          </w:p>
        </w:tc>
        <w:tc>
          <w:tcPr>
            <w:tcW w:w="4508" w:type="dxa"/>
          </w:tcPr>
          <w:p w14:paraId="6706D310" w14:textId="4F471F02" w:rsidR="00F37E90" w:rsidRPr="00681074" w:rsidRDefault="00DE4439"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a Boolean value for whether the distance from the screen can be displayed</w:t>
            </w:r>
          </w:p>
        </w:tc>
      </w:tr>
      <w:tr w:rsidR="00F37E90" w:rsidRPr="00681074" w14:paraId="41CE7D0C" w14:textId="77777777" w:rsidTr="00F3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ACE90A" w14:textId="2A08F2D3" w:rsidR="00F37E90" w:rsidRPr="00681074" w:rsidRDefault="00F37E90" w:rsidP="003C16E2">
            <w:pPr>
              <w:rPr>
                <w:sz w:val="22"/>
                <w:szCs w:val="22"/>
                <w:lang w:val="en-US"/>
              </w:rPr>
            </w:pPr>
            <w:r w:rsidRPr="00681074">
              <w:rPr>
                <w:sz w:val="22"/>
                <w:szCs w:val="22"/>
                <w:lang w:val="en-US"/>
              </w:rPr>
              <w:t>self.W</w:t>
            </w:r>
          </w:p>
        </w:tc>
        <w:tc>
          <w:tcPr>
            <w:tcW w:w="4508" w:type="dxa"/>
          </w:tcPr>
          <w:p w14:paraId="4C750F08" w14:textId="16755A9B" w:rsidR="00F37E90" w:rsidRPr="00681074" w:rsidRDefault="00DE4439"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a Boolean value for whether the wavelength can be displayed</w:t>
            </w:r>
          </w:p>
        </w:tc>
      </w:tr>
    </w:tbl>
    <w:p w14:paraId="3C8CD334" w14:textId="2F21BA03" w:rsidR="00F37E90" w:rsidRPr="00681074" w:rsidRDefault="00F37E90" w:rsidP="003C16E2">
      <w:pPr>
        <w:rPr>
          <w:sz w:val="22"/>
          <w:szCs w:val="22"/>
          <w:lang w:val="en-US"/>
        </w:rPr>
      </w:pPr>
    </w:p>
    <w:tbl>
      <w:tblPr>
        <w:tblStyle w:val="PlainTable2"/>
        <w:tblW w:w="0" w:type="auto"/>
        <w:tblLook w:val="04A0" w:firstRow="1" w:lastRow="0" w:firstColumn="1" w:lastColumn="0" w:noHBand="0" w:noVBand="1"/>
      </w:tblPr>
      <w:tblGrid>
        <w:gridCol w:w="4508"/>
        <w:gridCol w:w="4508"/>
      </w:tblGrid>
      <w:tr w:rsidR="00DE4439" w:rsidRPr="00681074" w14:paraId="350C3D09" w14:textId="77777777" w:rsidTr="00DE4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FD320C3" w14:textId="77581654" w:rsidR="00DE4439" w:rsidRPr="00681074" w:rsidRDefault="00DE4439" w:rsidP="003C16E2">
            <w:pPr>
              <w:rPr>
                <w:sz w:val="22"/>
                <w:szCs w:val="22"/>
                <w:lang w:val="en-US"/>
              </w:rPr>
            </w:pPr>
            <w:r w:rsidRPr="00681074">
              <w:rPr>
                <w:sz w:val="22"/>
                <w:szCs w:val="22"/>
                <w:lang w:val="en-US"/>
              </w:rPr>
              <w:lastRenderedPageBreak/>
              <w:t>Method</w:t>
            </w:r>
          </w:p>
        </w:tc>
        <w:tc>
          <w:tcPr>
            <w:tcW w:w="4508" w:type="dxa"/>
          </w:tcPr>
          <w:p w14:paraId="419CBD05" w14:textId="5286167D" w:rsidR="00DE4439" w:rsidRPr="00681074" w:rsidRDefault="00DE4439"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DE4439" w:rsidRPr="00681074" w14:paraId="4C9A49AC" w14:textId="77777777" w:rsidTr="00DE4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18E6267" w14:textId="08DE8DD8" w:rsidR="00DE4439" w:rsidRPr="00681074" w:rsidRDefault="00DE4439" w:rsidP="003C16E2">
            <w:pPr>
              <w:rPr>
                <w:sz w:val="22"/>
                <w:szCs w:val="22"/>
                <w:lang w:val="en-US"/>
              </w:rPr>
            </w:pPr>
            <w:r w:rsidRPr="00681074">
              <w:rPr>
                <w:sz w:val="22"/>
                <w:szCs w:val="22"/>
                <w:lang w:val="en-US"/>
              </w:rPr>
              <w:t>self.gui_loop()</w:t>
            </w:r>
          </w:p>
        </w:tc>
        <w:tc>
          <w:tcPr>
            <w:tcW w:w="4508" w:type="dxa"/>
          </w:tcPr>
          <w:p w14:paraId="3E61E4FB" w14:textId="6448D02F" w:rsidR="00DE4439" w:rsidRPr="00681074" w:rsidRDefault="00DE4439"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tkinkter a window with tick boxes is displayed beside each one is labelled the names of every attribute, if clicked it will return a value of 1 if not 0 is returned</w:t>
            </w:r>
          </w:p>
        </w:tc>
      </w:tr>
      <w:tr w:rsidR="00DE4439" w:rsidRPr="00681074" w14:paraId="4261BF11" w14:textId="77777777" w:rsidTr="00DE4439">
        <w:tc>
          <w:tcPr>
            <w:cnfStyle w:val="001000000000" w:firstRow="0" w:lastRow="0" w:firstColumn="1" w:lastColumn="0" w:oddVBand="0" w:evenVBand="0" w:oddHBand="0" w:evenHBand="0" w:firstRowFirstColumn="0" w:firstRowLastColumn="0" w:lastRowFirstColumn="0" w:lastRowLastColumn="0"/>
            <w:tcW w:w="4508" w:type="dxa"/>
          </w:tcPr>
          <w:p w14:paraId="5609392E" w14:textId="0EBADD8C" w:rsidR="00DE4439" w:rsidRPr="00681074" w:rsidRDefault="00DE4439" w:rsidP="003C16E2">
            <w:pPr>
              <w:rPr>
                <w:sz w:val="22"/>
                <w:szCs w:val="22"/>
                <w:lang w:val="en-US"/>
              </w:rPr>
            </w:pPr>
            <w:r w:rsidRPr="00681074">
              <w:rPr>
                <w:sz w:val="22"/>
                <w:szCs w:val="22"/>
                <w:lang w:val="en-US"/>
              </w:rPr>
              <w:t>self.showing(IA, RA, RI, SlitS, FS, SourceS, W)</w:t>
            </w:r>
          </w:p>
        </w:tc>
        <w:tc>
          <w:tcPr>
            <w:tcW w:w="4508" w:type="dxa"/>
          </w:tcPr>
          <w:p w14:paraId="3AE3708E" w14:textId="22D7F3AC" w:rsidR="00DE4439" w:rsidRPr="00681074" w:rsidRDefault="00DE4439"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etermines whether for each attribute the user has selected it to be shown or not</w:t>
            </w:r>
          </w:p>
        </w:tc>
      </w:tr>
      <w:tr w:rsidR="00DE4439" w:rsidRPr="00681074" w14:paraId="1E81B90E" w14:textId="77777777" w:rsidTr="00DE4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EBD3F4" w14:textId="643F474C" w:rsidR="00DE4439" w:rsidRPr="00681074" w:rsidRDefault="00DE4439" w:rsidP="003C16E2">
            <w:pPr>
              <w:rPr>
                <w:sz w:val="22"/>
                <w:szCs w:val="22"/>
                <w:lang w:val="en-US"/>
              </w:rPr>
            </w:pPr>
            <w:r w:rsidRPr="00681074">
              <w:rPr>
                <w:sz w:val="22"/>
                <w:szCs w:val="22"/>
                <w:lang w:val="en-US"/>
              </w:rPr>
              <w:t>self.stop()</w:t>
            </w:r>
          </w:p>
        </w:tc>
        <w:tc>
          <w:tcPr>
            <w:tcW w:w="4508" w:type="dxa"/>
          </w:tcPr>
          <w:p w14:paraId="042F1D3F" w14:textId="09807DB1" w:rsidR="00DE4439" w:rsidRPr="00681074" w:rsidRDefault="00DE4439"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stroys the window</w:t>
            </w:r>
          </w:p>
        </w:tc>
      </w:tr>
    </w:tbl>
    <w:p w14:paraId="1567A28A" w14:textId="77777777" w:rsidR="00DE4439" w:rsidRPr="00681074" w:rsidRDefault="00F2496B" w:rsidP="003C16E2">
      <w:pPr>
        <w:rPr>
          <w:sz w:val="22"/>
          <w:szCs w:val="22"/>
          <w:lang w:val="en-US"/>
        </w:rPr>
      </w:pPr>
      <w:r w:rsidRPr="00681074">
        <w:rPr>
          <w:sz w:val="22"/>
          <w:szCs w:val="22"/>
          <w:lang w:val="en-US"/>
        </w:rPr>
        <w:t>QuestionGUI class-</w:t>
      </w:r>
    </w:p>
    <w:p w14:paraId="612AF108" w14:textId="6BE2D1D4" w:rsidR="00DE4439" w:rsidRPr="00681074" w:rsidRDefault="00DE4439" w:rsidP="003C16E2">
      <w:pPr>
        <w:rPr>
          <w:sz w:val="22"/>
          <w:szCs w:val="22"/>
          <w:lang w:val="en-US"/>
        </w:rPr>
      </w:pPr>
      <w:r w:rsidRPr="00681074">
        <w:rPr>
          <w:sz w:val="22"/>
          <w:szCs w:val="22"/>
          <w:lang w:val="en-US"/>
        </w:rPr>
        <w:t>GUI and algorithm that combines using the ShowGUI class to automatically generate questions that can be asked and sent over a network to students.</w:t>
      </w:r>
    </w:p>
    <w:tbl>
      <w:tblPr>
        <w:tblStyle w:val="PlainTable2"/>
        <w:tblW w:w="0" w:type="auto"/>
        <w:tblLook w:val="04A0" w:firstRow="1" w:lastRow="0" w:firstColumn="1" w:lastColumn="0" w:noHBand="0" w:noVBand="1"/>
      </w:tblPr>
      <w:tblGrid>
        <w:gridCol w:w="4508"/>
        <w:gridCol w:w="4508"/>
      </w:tblGrid>
      <w:tr w:rsidR="00DE4439" w:rsidRPr="00681074" w14:paraId="0C8F75E0" w14:textId="77777777" w:rsidTr="00DE4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8EEC7" w14:textId="72A202A8" w:rsidR="00DE4439" w:rsidRPr="00681074" w:rsidRDefault="00DE4439" w:rsidP="003C16E2">
            <w:pPr>
              <w:rPr>
                <w:sz w:val="22"/>
                <w:szCs w:val="22"/>
                <w:lang w:val="en-US"/>
              </w:rPr>
            </w:pPr>
            <w:r w:rsidRPr="00681074">
              <w:rPr>
                <w:sz w:val="22"/>
                <w:szCs w:val="22"/>
                <w:lang w:val="en-US"/>
              </w:rPr>
              <w:t>Attribute</w:t>
            </w:r>
          </w:p>
        </w:tc>
        <w:tc>
          <w:tcPr>
            <w:tcW w:w="4508" w:type="dxa"/>
          </w:tcPr>
          <w:p w14:paraId="733D2A5F" w14:textId="0FE2344E" w:rsidR="00DE4439" w:rsidRPr="00681074" w:rsidRDefault="00DE4439"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DE4439" w:rsidRPr="00681074" w14:paraId="1DE81F24" w14:textId="77777777" w:rsidTr="00DE4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A9D37C" w14:textId="623249CA" w:rsidR="00DE4439" w:rsidRPr="00681074" w:rsidRDefault="00DE4439" w:rsidP="003C16E2">
            <w:pPr>
              <w:rPr>
                <w:sz w:val="22"/>
                <w:szCs w:val="22"/>
                <w:lang w:val="en-US"/>
              </w:rPr>
            </w:pPr>
            <w:r w:rsidRPr="00681074">
              <w:rPr>
                <w:sz w:val="22"/>
                <w:szCs w:val="22"/>
                <w:lang w:val="en-US"/>
              </w:rPr>
              <w:t>self.objects</w:t>
            </w:r>
          </w:p>
        </w:tc>
        <w:tc>
          <w:tcPr>
            <w:tcW w:w="4508" w:type="dxa"/>
          </w:tcPr>
          <w:p w14:paraId="6C233654" w14:textId="27854173" w:rsidR="00DE4439" w:rsidRPr="00681074" w:rsidRDefault="00DE4439"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holds the value of </w:t>
            </w:r>
            <w:r w:rsidR="00BD101A" w:rsidRPr="00681074">
              <w:rPr>
                <w:sz w:val="22"/>
                <w:szCs w:val="22"/>
                <w:lang w:val="en-US"/>
              </w:rPr>
              <w:t>currently objects loaded</w:t>
            </w:r>
          </w:p>
        </w:tc>
      </w:tr>
      <w:tr w:rsidR="00DE4439" w:rsidRPr="00681074" w14:paraId="20FA32D7" w14:textId="77777777" w:rsidTr="00DE4439">
        <w:tc>
          <w:tcPr>
            <w:cnfStyle w:val="001000000000" w:firstRow="0" w:lastRow="0" w:firstColumn="1" w:lastColumn="0" w:oddVBand="0" w:evenVBand="0" w:oddHBand="0" w:evenHBand="0" w:firstRowFirstColumn="0" w:firstRowLastColumn="0" w:lastRowFirstColumn="0" w:lastRowLastColumn="0"/>
            <w:tcW w:w="4508" w:type="dxa"/>
          </w:tcPr>
          <w:p w14:paraId="6CFF6DD5" w14:textId="19B09519" w:rsidR="00DE4439" w:rsidRPr="00681074" w:rsidRDefault="00DE4439" w:rsidP="003C16E2">
            <w:pPr>
              <w:rPr>
                <w:sz w:val="22"/>
                <w:szCs w:val="22"/>
                <w:lang w:val="en-US"/>
              </w:rPr>
            </w:pPr>
            <w:r w:rsidRPr="00681074">
              <w:rPr>
                <w:sz w:val="22"/>
                <w:szCs w:val="22"/>
                <w:lang w:val="en-US"/>
              </w:rPr>
              <w:t>self.sources</w:t>
            </w:r>
          </w:p>
        </w:tc>
        <w:tc>
          <w:tcPr>
            <w:tcW w:w="4508" w:type="dxa"/>
          </w:tcPr>
          <w:p w14:paraId="1E2588B4" w14:textId="64190A40" w:rsidR="00DE4439" w:rsidRPr="00681074" w:rsidRDefault="00BD101A"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value of currently sources loaded</w:t>
            </w:r>
          </w:p>
        </w:tc>
      </w:tr>
    </w:tbl>
    <w:p w14:paraId="7798AD6B" w14:textId="2FAB3495" w:rsidR="00DE4439" w:rsidRPr="00681074" w:rsidRDefault="00DE4439" w:rsidP="003C16E2">
      <w:pPr>
        <w:rPr>
          <w:sz w:val="22"/>
          <w:szCs w:val="22"/>
          <w:lang w:val="en-US"/>
        </w:rPr>
      </w:pPr>
    </w:p>
    <w:tbl>
      <w:tblPr>
        <w:tblStyle w:val="PlainTable2"/>
        <w:tblW w:w="0" w:type="auto"/>
        <w:tblLook w:val="04A0" w:firstRow="1" w:lastRow="0" w:firstColumn="1" w:lastColumn="0" w:noHBand="0" w:noVBand="1"/>
      </w:tblPr>
      <w:tblGrid>
        <w:gridCol w:w="4508"/>
        <w:gridCol w:w="4508"/>
      </w:tblGrid>
      <w:tr w:rsidR="00BD101A" w:rsidRPr="00681074" w14:paraId="22BDDA48" w14:textId="77777777" w:rsidTr="00BD10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66A322D" w14:textId="29D376B7" w:rsidR="00BD101A" w:rsidRPr="00681074" w:rsidRDefault="00BD101A" w:rsidP="003C16E2">
            <w:pPr>
              <w:rPr>
                <w:sz w:val="22"/>
                <w:szCs w:val="22"/>
                <w:lang w:val="en-US"/>
              </w:rPr>
            </w:pPr>
            <w:r w:rsidRPr="00681074">
              <w:rPr>
                <w:sz w:val="22"/>
                <w:szCs w:val="22"/>
                <w:lang w:val="en-US"/>
              </w:rPr>
              <w:t>Method</w:t>
            </w:r>
          </w:p>
        </w:tc>
        <w:tc>
          <w:tcPr>
            <w:tcW w:w="4508" w:type="dxa"/>
          </w:tcPr>
          <w:p w14:paraId="03139EC0" w14:textId="26285845" w:rsidR="00BD101A" w:rsidRPr="00681074" w:rsidRDefault="00BD101A" w:rsidP="003C16E2">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BD101A" w:rsidRPr="00681074" w14:paraId="38DBB2A6" w14:textId="77777777" w:rsidTr="00BD1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6BCE47" w14:textId="2E353EF7" w:rsidR="00BD101A" w:rsidRPr="00681074" w:rsidRDefault="00BD101A" w:rsidP="003C16E2">
            <w:pPr>
              <w:rPr>
                <w:sz w:val="22"/>
                <w:szCs w:val="22"/>
                <w:lang w:val="en-US"/>
              </w:rPr>
            </w:pPr>
            <w:r w:rsidRPr="00681074">
              <w:rPr>
                <w:sz w:val="22"/>
                <w:szCs w:val="22"/>
                <w:lang w:val="en-US"/>
              </w:rPr>
              <w:t>self.AutoGen()</w:t>
            </w:r>
          </w:p>
        </w:tc>
        <w:tc>
          <w:tcPr>
            <w:tcW w:w="4508" w:type="dxa"/>
          </w:tcPr>
          <w:p w14:paraId="0AD56DA3" w14:textId="143B0C05" w:rsidR="00BD101A" w:rsidRPr="00681074" w:rsidRDefault="00BD101A"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using the show class checks for every possible combination of show attribute that will can be used to calculate another value and also ensures if value being calculated is not showing it then appends key words of the specific question into a list and return it if question is suitable to be asked. </w:t>
            </w:r>
          </w:p>
        </w:tc>
      </w:tr>
      <w:tr w:rsidR="00BD101A" w:rsidRPr="00681074" w14:paraId="3E67B0FF" w14:textId="77777777" w:rsidTr="00BD101A">
        <w:tc>
          <w:tcPr>
            <w:cnfStyle w:val="001000000000" w:firstRow="0" w:lastRow="0" w:firstColumn="1" w:lastColumn="0" w:oddVBand="0" w:evenVBand="0" w:oddHBand="0" w:evenHBand="0" w:firstRowFirstColumn="0" w:firstRowLastColumn="0" w:lastRowFirstColumn="0" w:lastRowLastColumn="0"/>
            <w:tcW w:w="4508" w:type="dxa"/>
          </w:tcPr>
          <w:p w14:paraId="5F615921" w14:textId="0BF5FB5E" w:rsidR="00BD101A" w:rsidRPr="00681074" w:rsidRDefault="00BD101A" w:rsidP="003C16E2">
            <w:pPr>
              <w:rPr>
                <w:sz w:val="22"/>
                <w:szCs w:val="22"/>
                <w:lang w:val="en-US"/>
              </w:rPr>
            </w:pPr>
            <w:r w:rsidRPr="00681074">
              <w:rPr>
                <w:sz w:val="22"/>
                <w:szCs w:val="22"/>
                <w:lang w:val="en-US"/>
              </w:rPr>
              <w:t>self.run(c)</w:t>
            </w:r>
          </w:p>
        </w:tc>
        <w:tc>
          <w:tcPr>
            <w:tcW w:w="4508" w:type="dxa"/>
          </w:tcPr>
          <w:p w14:paraId="34A52420" w14:textId="2A1DB430" w:rsidR="00BD101A" w:rsidRPr="00681074" w:rsidRDefault="004C4EDC" w:rsidP="003C16E2">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imilarly,</w:t>
            </w:r>
            <w:r w:rsidR="00BD101A" w:rsidRPr="00681074">
              <w:rPr>
                <w:sz w:val="22"/>
                <w:szCs w:val="22"/>
                <w:lang w:val="en-US"/>
              </w:rPr>
              <w:t xml:space="preserve"> to the changeGUI it uses tabs to separate each question</w:t>
            </w:r>
            <w:r w:rsidR="009C0CB8" w:rsidRPr="00681074">
              <w:rPr>
                <w:sz w:val="22"/>
                <w:szCs w:val="22"/>
                <w:lang w:val="en-US"/>
              </w:rPr>
              <w:t>, but first it runs the method AutoGen to see what questions can be asked, then in a for loop checks if a key word is in an element then creates a unique tab for the question. The tab contains the question and how much time the clients have</w:t>
            </w:r>
            <w:r w:rsidRPr="00681074">
              <w:rPr>
                <w:sz w:val="22"/>
                <w:szCs w:val="22"/>
                <w:lang w:val="en-US"/>
              </w:rPr>
              <w:t xml:space="preserve"> to</w:t>
            </w:r>
            <w:r w:rsidR="009C0CB8" w:rsidRPr="00681074">
              <w:rPr>
                <w:sz w:val="22"/>
                <w:szCs w:val="22"/>
                <w:lang w:val="en-US"/>
              </w:rPr>
              <w:t xml:space="preserve"> answer</w:t>
            </w:r>
            <w:r w:rsidRPr="00681074">
              <w:rPr>
                <w:sz w:val="22"/>
                <w:szCs w:val="22"/>
                <w:lang w:val="en-US"/>
              </w:rPr>
              <w:t xml:space="preserve"> the question and as multiple experiments can be conducted on the environment, other variables needed to answer the question for a specific experiment (which are already being shown) are asked to be inputted so that the right answer is calculated, once the button set is clicked it sends the inputs to a method questions in the server class in the file ChatboxServer.py</w:t>
            </w:r>
          </w:p>
        </w:tc>
      </w:tr>
      <w:tr w:rsidR="00BD101A" w:rsidRPr="00681074" w14:paraId="137E6C04" w14:textId="77777777" w:rsidTr="00BD1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FE0A85" w14:textId="286FD42A" w:rsidR="00BD101A" w:rsidRPr="00681074" w:rsidRDefault="00BD101A" w:rsidP="003C16E2">
            <w:pPr>
              <w:rPr>
                <w:sz w:val="22"/>
                <w:szCs w:val="22"/>
                <w:lang w:val="en-US"/>
              </w:rPr>
            </w:pPr>
            <w:r w:rsidRPr="00681074">
              <w:rPr>
                <w:sz w:val="22"/>
                <w:szCs w:val="22"/>
                <w:lang w:val="en-US"/>
              </w:rPr>
              <w:t>self.stop()</w:t>
            </w:r>
          </w:p>
        </w:tc>
        <w:tc>
          <w:tcPr>
            <w:tcW w:w="4508" w:type="dxa"/>
          </w:tcPr>
          <w:p w14:paraId="6EE648A9" w14:textId="5B491DB8" w:rsidR="00BD101A" w:rsidRPr="00681074" w:rsidRDefault="004C4EDC" w:rsidP="003C16E2">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stroys the window</w:t>
            </w:r>
          </w:p>
        </w:tc>
      </w:tr>
    </w:tbl>
    <w:p w14:paraId="2823C1DF" w14:textId="2C18759F" w:rsidR="003C16E2" w:rsidRPr="00681074" w:rsidRDefault="003C16E2" w:rsidP="003C16E2">
      <w:pPr>
        <w:rPr>
          <w:sz w:val="22"/>
          <w:szCs w:val="22"/>
          <w:lang w:val="en-US"/>
        </w:rPr>
      </w:pPr>
      <w:r w:rsidRPr="00681074">
        <w:rPr>
          <w:sz w:val="22"/>
          <w:szCs w:val="22"/>
          <w:lang w:val="en-US"/>
        </w:rPr>
        <w:t>Model of Admin Windows-</w:t>
      </w:r>
    </w:p>
    <w:p w14:paraId="34745BF8" w14:textId="14D430BF" w:rsidR="003C16E2" w:rsidRPr="00681074" w:rsidRDefault="00954184" w:rsidP="003C16E2">
      <w:pPr>
        <w:rPr>
          <w:sz w:val="22"/>
          <w:szCs w:val="22"/>
          <w:lang w:val="en-US"/>
        </w:rPr>
      </w:pPr>
      <w:r w:rsidRPr="00681074">
        <w:rPr>
          <w:noProof/>
          <w:sz w:val="22"/>
          <w:szCs w:val="22"/>
          <w:lang w:val="en-US"/>
        </w:rPr>
        <w:lastRenderedPageBreak/>
        <w:drawing>
          <wp:anchor distT="0" distB="0" distL="114300" distR="114300" simplePos="0" relativeHeight="251748367" behindDoc="0" locked="0" layoutInCell="1" allowOverlap="1" wp14:anchorId="3DA34080" wp14:editId="4E00B95E">
            <wp:simplePos x="0" y="0"/>
            <wp:positionH relativeFrom="margin">
              <wp:align>left</wp:align>
            </wp:positionH>
            <wp:positionV relativeFrom="paragraph">
              <wp:posOffset>219075</wp:posOffset>
            </wp:positionV>
            <wp:extent cx="3051175" cy="144780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62645" cy="1453159"/>
                    </a:xfrm>
                    <a:prstGeom prst="rect">
                      <a:avLst/>
                    </a:prstGeom>
                    <a:noFill/>
                  </pic:spPr>
                </pic:pic>
              </a:graphicData>
            </a:graphic>
            <wp14:sizeRelH relativeFrom="margin">
              <wp14:pctWidth>0</wp14:pctWidth>
            </wp14:sizeRelH>
            <wp14:sizeRelV relativeFrom="margin">
              <wp14:pctHeight>0</wp14:pctHeight>
            </wp14:sizeRelV>
          </wp:anchor>
        </w:drawing>
      </w:r>
      <w:r w:rsidRPr="00681074">
        <w:rPr>
          <w:sz w:val="22"/>
          <w:szCs w:val="22"/>
          <w:lang w:val="en-US"/>
        </w:rPr>
        <w:t>Main Menu</w:t>
      </w:r>
    </w:p>
    <w:p w14:paraId="497AEF05" w14:textId="6544D9AE" w:rsidR="00954184" w:rsidRPr="00681074" w:rsidRDefault="00954184" w:rsidP="003C16E2">
      <w:pPr>
        <w:rPr>
          <w:sz w:val="22"/>
          <w:szCs w:val="22"/>
          <w:lang w:val="en-US"/>
        </w:rPr>
      </w:pPr>
    </w:p>
    <w:p w14:paraId="69DD098F" w14:textId="392D2AEA" w:rsidR="003C16E2" w:rsidRPr="00681074" w:rsidRDefault="003C16E2" w:rsidP="003C16E2">
      <w:pPr>
        <w:rPr>
          <w:sz w:val="22"/>
          <w:szCs w:val="22"/>
          <w:lang w:val="en-US"/>
        </w:rPr>
      </w:pPr>
    </w:p>
    <w:p w14:paraId="75C05369" w14:textId="180FF27B" w:rsidR="00FD03DC" w:rsidRPr="00681074" w:rsidRDefault="00FD03DC" w:rsidP="003C16E2">
      <w:pPr>
        <w:rPr>
          <w:sz w:val="22"/>
          <w:szCs w:val="22"/>
          <w:lang w:val="en-US"/>
        </w:rPr>
      </w:pPr>
    </w:p>
    <w:p w14:paraId="36D62064" w14:textId="0E231727" w:rsidR="00FD03DC" w:rsidRPr="00681074" w:rsidRDefault="00FD03DC" w:rsidP="003C16E2">
      <w:pPr>
        <w:rPr>
          <w:sz w:val="22"/>
          <w:szCs w:val="22"/>
          <w:lang w:val="en-US"/>
        </w:rPr>
      </w:pPr>
    </w:p>
    <w:p w14:paraId="733BE0CC" w14:textId="5B2BE3B3" w:rsidR="00FD03DC" w:rsidRPr="00681074" w:rsidRDefault="00FD03DC" w:rsidP="003C16E2">
      <w:pPr>
        <w:rPr>
          <w:sz w:val="22"/>
          <w:szCs w:val="22"/>
          <w:lang w:val="en-US"/>
        </w:rPr>
      </w:pPr>
    </w:p>
    <w:p w14:paraId="448A0DD4" w14:textId="5ABF7E79" w:rsidR="00954184" w:rsidRPr="00681074" w:rsidRDefault="00954184" w:rsidP="003C16E2">
      <w:pPr>
        <w:rPr>
          <w:sz w:val="22"/>
          <w:szCs w:val="22"/>
          <w:lang w:val="en-US"/>
        </w:rPr>
      </w:pPr>
      <w:r w:rsidRPr="00681074">
        <w:rPr>
          <w:noProof/>
          <w:sz w:val="22"/>
          <w:szCs w:val="22"/>
          <w:lang w:val="en-US"/>
        </w:rPr>
        <w:drawing>
          <wp:anchor distT="0" distB="0" distL="114300" distR="114300" simplePos="0" relativeHeight="251749391" behindDoc="0" locked="0" layoutInCell="1" allowOverlap="1" wp14:anchorId="059E7CAD" wp14:editId="7F63D32D">
            <wp:simplePos x="0" y="0"/>
            <wp:positionH relativeFrom="margin">
              <wp:align>left</wp:align>
            </wp:positionH>
            <wp:positionV relativeFrom="paragraph">
              <wp:posOffset>301625</wp:posOffset>
            </wp:positionV>
            <wp:extent cx="2959735" cy="914400"/>
            <wp:effectExtent l="0" t="0" r="0" b="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59735" cy="914400"/>
                    </a:xfrm>
                    <a:prstGeom prst="rect">
                      <a:avLst/>
                    </a:prstGeom>
                    <a:noFill/>
                  </pic:spPr>
                </pic:pic>
              </a:graphicData>
            </a:graphic>
            <wp14:sizeRelH relativeFrom="margin">
              <wp14:pctWidth>0</wp14:pctWidth>
            </wp14:sizeRelH>
            <wp14:sizeRelV relativeFrom="margin">
              <wp14:pctHeight>0</wp14:pctHeight>
            </wp14:sizeRelV>
          </wp:anchor>
        </w:drawing>
      </w:r>
      <w:r w:rsidRPr="00681074">
        <w:rPr>
          <w:sz w:val="22"/>
          <w:szCs w:val="22"/>
          <w:lang w:val="en-US"/>
        </w:rPr>
        <w:t xml:space="preserve">Login </w:t>
      </w:r>
    </w:p>
    <w:p w14:paraId="1382B983" w14:textId="3D57575E" w:rsidR="00954184" w:rsidRPr="00681074" w:rsidRDefault="00954184" w:rsidP="003C16E2">
      <w:pPr>
        <w:rPr>
          <w:sz w:val="22"/>
          <w:szCs w:val="22"/>
          <w:lang w:val="en-US"/>
        </w:rPr>
      </w:pPr>
    </w:p>
    <w:p w14:paraId="6779124F" w14:textId="2AC053F1" w:rsidR="00FD03DC" w:rsidRPr="00681074" w:rsidRDefault="00FD03DC" w:rsidP="003C16E2">
      <w:pPr>
        <w:rPr>
          <w:sz w:val="22"/>
          <w:szCs w:val="22"/>
          <w:lang w:val="en-US"/>
        </w:rPr>
      </w:pPr>
    </w:p>
    <w:p w14:paraId="2F6105F7" w14:textId="382E9E29" w:rsidR="00FD03DC" w:rsidRPr="00681074" w:rsidRDefault="00FD03DC" w:rsidP="003C16E2">
      <w:pPr>
        <w:rPr>
          <w:sz w:val="22"/>
          <w:szCs w:val="22"/>
          <w:lang w:val="en-US"/>
        </w:rPr>
      </w:pPr>
    </w:p>
    <w:p w14:paraId="4F563FD5" w14:textId="3D4F4D76" w:rsidR="00954184" w:rsidRPr="00681074" w:rsidRDefault="00954184" w:rsidP="003C16E2">
      <w:pPr>
        <w:rPr>
          <w:sz w:val="22"/>
          <w:szCs w:val="22"/>
          <w:lang w:val="en-US"/>
        </w:rPr>
      </w:pPr>
      <w:r w:rsidRPr="00681074">
        <w:rPr>
          <w:sz w:val="22"/>
          <w:szCs w:val="22"/>
          <w:lang w:val="en-US"/>
        </w:rPr>
        <w:t xml:space="preserve">Student Access </w:t>
      </w:r>
    </w:p>
    <w:p w14:paraId="265B8395" w14:textId="1E0E2990" w:rsidR="00954184" w:rsidRPr="00681074" w:rsidRDefault="00954184" w:rsidP="003C16E2">
      <w:pPr>
        <w:rPr>
          <w:sz w:val="22"/>
          <w:szCs w:val="22"/>
          <w:lang w:val="en-US"/>
        </w:rPr>
      </w:pPr>
      <w:r w:rsidRPr="00681074">
        <w:rPr>
          <w:noProof/>
          <w:sz w:val="22"/>
          <w:szCs w:val="22"/>
          <w:lang w:val="en-US"/>
        </w:rPr>
        <w:drawing>
          <wp:anchor distT="0" distB="0" distL="114300" distR="114300" simplePos="0" relativeHeight="251751439" behindDoc="0" locked="0" layoutInCell="1" allowOverlap="1" wp14:anchorId="683586DB" wp14:editId="637464D3">
            <wp:simplePos x="0" y="0"/>
            <wp:positionH relativeFrom="margin">
              <wp:align>left</wp:align>
            </wp:positionH>
            <wp:positionV relativeFrom="paragraph">
              <wp:posOffset>13970</wp:posOffset>
            </wp:positionV>
            <wp:extent cx="2905125" cy="612140"/>
            <wp:effectExtent l="0" t="0" r="0" b="0"/>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a:extLst>
                        <a:ext uri="{28A0092B-C50C-407E-A947-70E740481C1C}">
                          <a14:useLocalDpi xmlns:a14="http://schemas.microsoft.com/office/drawing/2010/main" val="0"/>
                        </a:ext>
                      </a:extLst>
                    </a:blip>
                    <a:srcRect t="2562" r="878" b="-1"/>
                    <a:stretch/>
                  </pic:blipFill>
                  <pic:spPr bwMode="auto">
                    <a:xfrm>
                      <a:off x="0" y="0"/>
                      <a:ext cx="2909819" cy="61313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9CFDD1" w14:textId="1FF1E5EB" w:rsidR="00954184" w:rsidRPr="00681074" w:rsidRDefault="00954184" w:rsidP="003C16E2">
      <w:pPr>
        <w:rPr>
          <w:sz w:val="22"/>
          <w:szCs w:val="22"/>
          <w:lang w:val="en-US"/>
        </w:rPr>
      </w:pPr>
    </w:p>
    <w:p w14:paraId="4AF9C8E4" w14:textId="70E1FF70" w:rsidR="00954184" w:rsidRPr="00681074" w:rsidRDefault="00954184" w:rsidP="003C16E2">
      <w:pPr>
        <w:rPr>
          <w:sz w:val="22"/>
          <w:szCs w:val="22"/>
          <w:lang w:val="en-US"/>
        </w:rPr>
      </w:pPr>
    </w:p>
    <w:p w14:paraId="4F861832" w14:textId="665B13D3" w:rsidR="00FD03DC" w:rsidRPr="00681074" w:rsidRDefault="00FD03DC" w:rsidP="003C16E2">
      <w:pPr>
        <w:rPr>
          <w:sz w:val="22"/>
          <w:szCs w:val="22"/>
          <w:lang w:val="en-US"/>
        </w:rPr>
      </w:pPr>
    </w:p>
    <w:p w14:paraId="0D77D62A" w14:textId="05FE9873" w:rsidR="00FD03DC" w:rsidRPr="00681074" w:rsidRDefault="00FD03DC" w:rsidP="003C16E2">
      <w:pPr>
        <w:rPr>
          <w:sz w:val="22"/>
          <w:szCs w:val="22"/>
          <w:lang w:val="en-US"/>
        </w:rPr>
      </w:pPr>
    </w:p>
    <w:p w14:paraId="76F83F90" w14:textId="4D5CC4CC" w:rsidR="00FD03DC" w:rsidRPr="00681074" w:rsidRDefault="00954184" w:rsidP="003C16E2">
      <w:pPr>
        <w:rPr>
          <w:sz w:val="22"/>
          <w:szCs w:val="22"/>
          <w:lang w:val="en-US"/>
        </w:rPr>
      </w:pPr>
      <w:r w:rsidRPr="00681074">
        <w:rPr>
          <w:noProof/>
          <w:sz w:val="22"/>
          <w:szCs w:val="22"/>
          <w:lang w:val="en-US"/>
        </w:rPr>
        <w:drawing>
          <wp:anchor distT="0" distB="0" distL="114300" distR="114300" simplePos="0" relativeHeight="251750415" behindDoc="0" locked="0" layoutInCell="1" allowOverlap="1" wp14:anchorId="53D4F6B7" wp14:editId="465891E8">
            <wp:simplePos x="0" y="0"/>
            <wp:positionH relativeFrom="margin">
              <wp:align>left</wp:align>
            </wp:positionH>
            <wp:positionV relativeFrom="paragraph">
              <wp:posOffset>232410</wp:posOffset>
            </wp:positionV>
            <wp:extent cx="2838450" cy="2122805"/>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a:extLst>
                        <a:ext uri="{28A0092B-C50C-407E-A947-70E740481C1C}">
                          <a14:useLocalDpi xmlns:a14="http://schemas.microsoft.com/office/drawing/2010/main" val="0"/>
                        </a:ext>
                      </a:extLst>
                    </a:blip>
                    <a:srcRect l="1" t="-1" r="1527" b="1464"/>
                    <a:stretch/>
                  </pic:blipFill>
                  <pic:spPr bwMode="auto">
                    <a:xfrm>
                      <a:off x="0" y="0"/>
                      <a:ext cx="2855488" cy="21360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1074">
        <w:rPr>
          <w:sz w:val="22"/>
          <w:szCs w:val="22"/>
          <w:lang w:val="en-US"/>
        </w:rPr>
        <w:t>Sign-up</w:t>
      </w:r>
    </w:p>
    <w:p w14:paraId="48AA798F" w14:textId="7B281FE6" w:rsidR="00FD03DC" w:rsidRPr="00681074" w:rsidRDefault="00FD03DC" w:rsidP="003C16E2">
      <w:pPr>
        <w:rPr>
          <w:sz w:val="22"/>
          <w:szCs w:val="22"/>
          <w:lang w:val="en-US"/>
        </w:rPr>
      </w:pPr>
    </w:p>
    <w:p w14:paraId="3F36ED75" w14:textId="39407D38" w:rsidR="00FD03DC" w:rsidRPr="00681074" w:rsidRDefault="00FD03DC" w:rsidP="003C16E2">
      <w:pPr>
        <w:rPr>
          <w:sz w:val="22"/>
          <w:szCs w:val="22"/>
          <w:lang w:val="en-US"/>
        </w:rPr>
      </w:pPr>
    </w:p>
    <w:p w14:paraId="7A108D67" w14:textId="680DB43B" w:rsidR="00FD03DC" w:rsidRPr="00681074" w:rsidRDefault="00FD03DC" w:rsidP="003C16E2">
      <w:pPr>
        <w:rPr>
          <w:sz w:val="22"/>
          <w:szCs w:val="22"/>
          <w:lang w:val="en-US"/>
        </w:rPr>
      </w:pPr>
    </w:p>
    <w:p w14:paraId="70C83989" w14:textId="4C543182" w:rsidR="00FD03DC" w:rsidRPr="00681074" w:rsidRDefault="00FD03DC" w:rsidP="003C16E2">
      <w:pPr>
        <w:rPr>
          <w:sz w:val="22"/>
          <w:szCs w:val="22"/>
          <w:lang w:val="en-US"/>
        </w:rPr>
      </w:pPr>
    </w:p>
    <w:p w14:paraId="54FC2211" w14:textId="67B3B7D8" w:rsidR="00FD03DC" w:rsidRPr="00681074" w:rsidRDefault="00FD03DC" w:rsidP="003C16E2">
      <w:pPr>
        <w:rPr>
          <w:sz w:val="22"/>
          <w:szCs w:val="22"/>
          <w:lang w:val="en-US"/>
        </w:rPr>
      </w:pPr>
    </w:p>
    <w:p w14:paraId="74A0D938" w14:textId="59BA2DEE" w:rsidR="00FD03DC" w:rsidRPr="00681074" w:rsidRDefault="00FD03DC" w:rsidP="003C16E2">
      <w:pPr>
        <w:rPr>
          <w:sz w:val="22"/>
          <w:szCs w:val="22"/>
          <w:lang w:val="en-US"/>
        </w:rPr>
      </w:pPr>
    </w:p>
    <w:p w14:paraId="28EA4566" w14:textId="77777777" w:rsidR="00954184" w:rsidRPr="00681074" w:rsidRDefault="00954184" w:rsidP="003C16E2">
      <w:pPr>
        <w:rPr>
          <w:sz w:val="22"/>
          <w:szCs w:val="22"/>
          <w:lang w:val="en-US"/>
        </w:rPr>
      </w:pPr>
    </w:p>
    <w:p w14:paraId="5680F593" w14:textId="2EA239D9" w:rsidR="00FD03DC" w:rsidRPr="00681074" w:rsidRDefault="00954184" w:rsidP="003C16E2">
      <w:pPr>
        <w:rPr>
          <w:sz w:val="22"/>
          <w:szCs w:val="22"/>
          <w:lang w:val="en-US"/>
        </w:rPr>
      </w:pPr>
      <w:r w:rsidRPr="00681074">
        <w:rPr>
          <w:noProof/>
          <w:sz w:val="22"/>
          <w:szCs w:val="22"/>
          <w:lang w:val="en-US"/>
        </w:rPr>
        <w:lastRenderedPageBreak/>
        <w:drawing>
          <wp:anchor distT="0" distB="0" distL="114300" distR="114300" simplePos="0" relativeHeight="251752463" behindDoc="0" locked="0" layoutInCell="1" allowOverlap="1" wp14:anchorId="5C6D31B6" wp14:editId="20921313">
            <wp:simplePos x="0" y="0"/>
            <wp:positionH relativeFrom="margin">
              <wp:align>left</wp:align>
            </wp:positionH>
            <wp:positionV relativeFrom="paragraph">
              <wp:posOffset>313055</wp:posOffset>
            </wp:positionV>
            <wp:extent cx="1743710" cy="2517775"/>
            <wp:effectExtent l="0" t="0" r="8890"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43710" cy="2517775"/>
                    </a:xfrm>
                    <a:prstGeom prst="rect">
                      <a:avLst/>
                    </a:prstGeom>
                    <a:noFill/>
                  </pic:spPr>
                </pic:pic>
              </a:graphicData>
            </a:graphic>
          </wp:anchor>
        </w:drawing>
      </w:r>
      <w:r w:rsidRPr="00681074">
        <w:rPr>
          <w:sz w:val="22"/>
          <w:szCs w:val="22"/>
          <w:lang w:val="en-US"/>
        </w:rPr>
        <w:t>Logged in Window</w:t>
      </w:r>
    </w:p>
    <w:p w14:paraId="478626D2" w14:textId="1EF28031" w:rsidR="00954184" w:rsidRPr="00681074" w:rsidRDefault="00954184" w:rsidP="003C16E2">
      <w:pPr>
        <w:rPr>
          <w:sz w:val="22"/>
          <w:szCs w:val="22"/>
          <w:lang w:val="en-US"/>
        </w:rPr>
      </w:pPr>
    </w:p>
    <w:p w14:paraId="582CABCB" w14:textId="063FA701" w:rsidR="00954184" w:rsidRPr="00681074" w:rsidRDefault="00954184" w:rsidP="003C16E2">
      <w:pPr>
        <w:rPr>
          <w:sz w:val="22"/>
          <w:szCs w:val="22"/>
          <w:lang w:val="en-US"/>
        </w:rPr>
      </w:pPr>
      <w:r w:rsidRPr="00681074">
        <w:rPr>
          <w:sz w:val="22"/>
          <w:szCs w:val="22"/>
          <w:lang w:val="en-US"/>
        </w:rPr>
        <w:lastRenderedPageBreak/>
        <w:t>Flow Chart for GUI</w:t>
      </w:r>
      <w:r w:rsidR="00337E5B" w:rsidRPr="00681074">
        <w:rPr>
          <w:noProof/>
          <w:sz w:val="22"/>
          <w:szCs w:val="22"/>
          <w:lang w:val="en-US"/>
        </w:rPr>
        <w:drawing>
          <wp:inline distT="0" distB="0" distL="0" distR="0" wp14:anchorId="52F68AE8" wp14:editId="524D681D">
            <wp:extent cx="5731510" cy="7208520"/>
            <wp:effectExtent l="0" t="0" r="2540" b="0"/>
            <wp:docPr id="242" name="Picture 2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7208520"/>
                    </a:xfrm>
                    <a:prstGeom prst="rect">
                      <a:avLst/>
                    </a:prstGeom>
                  </pic:spPr>
                </pic:pic>
              </a:graphicData>
            </a:graphic>
          </wp:inline>
        </w:drawing>
      </w:r>
    </w:p>
    <w:p w14:paraId="12F52BE9" w14:textId="0E7BDC0A" w:rsidR="00FD03DC" w:rsidRPr="00681074" w:rsidRDefault="00FD03DC" w:rsidP="003C16E2">
      <w:pPr>
        <w:rPr>
          <w:sz w:val="22"/>
          <w:szCs w:val="22"/>
          <w:lang w:val="en-US"/>
        </w:rPr>
      </w:pPr>
    </w:p>
    <w:p w14:paraId="0443891F" w14:textId="1DA3429C" w:rsidR="00FD03DC" w:rsidRPr="00681074" w:rsidRDefault="00FD03DC" w:rsidP="003C16E2">
      <w:pPr>
        <w:rPr>
          <w:sz w:val="22"/>
          <w:szCs w:val="22"/>
          <w:lang w:val="en-US"/>
        </w:rPr>
      </w:pPr>
    </w:p>
    <w:p w14:paraId="6D7B66CF" w14:textId="3223F2CF" w:rsidR="00FD03DC" w:rsidRPr="00681074" w:rsidRDefault="00FD03DC" w:rsidP="003C16E2">
      <w:pPr>
        <w:rPr>
          <w:sz w:val="22"/>
          <w:szCs w:val="22"/>
          <w:lang w:val="en-US"/>
        </w:rPr>
      </w:pPr>
    </w:p>
    <w:p w14:paraId="1842BEEF" w14:textId="77777777" w:rsidR="00FD03DC" w:rsidRPr="00681074" w:rsidRDefault="00FD03DC" w:rsidP="003C16E2">
      <w:pPr>
        <w:rPr>
          <w:sz w:val="22"/>
          <w:szCs w:val="22"/>
          <w:lang w:val="en-US"/>
        </w:rPr>
      </w:pPr>
    </w:p>
    <w:p w14:paraId="1C2F7FDD" w14:textId="51B2D587" w:rsidR="00C60202" w:rsidRPr="00681074" w:rsidRDefault="00BE192E" w:rsidP="00BE192E">
      <w:pPr>
        <w:pStyle w:val="Heading3"/>
        <w:rPr>
          <w:sz w:val="22"/>
          <w:szCs w:val="22"/>
          <w:lang w:val="en-US"/>
        </w:rPr>
      </w:pPr>
      <w:bookmarkStart w:id="33" w:name="_Toc91918765"/>
      <w:r w:rsidRPr="00681074">
        <w:rPr>
          <w:sz w:val="22"/>
          <w:szCs w:val="22"/>
          <w:lang w:val="en-US"/>
        </w:rPr>
        <w:lastRenderedPageBreak/>
        <w:t>Database</w:t>
      </w:r>
      <w:bookmarkEnd w:id="33"/>
    </w:p>
    <w:p w14:paraId="73BC7514" w14:textId="3E407121" w:rsidR="00A066FC" w:rsidRPr="00681074" w:rsidRDefault="00A066FC" w:rsidP="00A066FC">
      <w:pPr>
        <w:rPr>
          <w:sz w:val="22"/>
          <w:szCs w:val="22"/>
          <w:lang w:val="en-US"/>
        </w:rPr>
      </w:pPr>
      <w:r w:rsidRPr="00681074">
        <w:rPr>
          <w:sz w:val="22"/>
          <w:szCs w:val="22"/>
          <w:lang w:val="en-US"/>
        </w:rPr>
        <w:t>Database is fully normalised and is relational, built with a mixture of composite, foreign and private keys.</w:t>
      </w:r>
      <w:r w:rsidR="004D3240" w:rsidRPr="00681074">
        <w:rPr>
          <w:sz w:val="22"/>
          <w:szCs w:val="22"/>
          <w:lang w:val="en-US"/>
        </w:rPr>
        <w:t xml:space="preserve"> Most queries are found in Account.py</w:t>
      </w:r>
    </w:p>
    <w:tbl>
      <w:tblPr>
        <w:tblStyle w:val="PlainTable2"/>
        <w:tblW w:w="0" w:type="auto"/>
        <w:tblLook w:val="04A0" w:firstRow="1" w:lastRow="0" w:firstColumn="1" w:lastColumn="0" w:noHBand="0" w:noVBand="1"/>
      </w:tblPr>
      <w:tblGrid>
        <w:gridCol w:w="4402"/>
        <w:gridCol w:w="4402"/>
      </w:tblGrid>
      <w:tr w:rsidR="00A066FC" w:rsidRPr="00681074" w14:paraId="3F29FDD9" w14:textId="77777777" w:rsidTr="00FD03DC">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402" w:type="dxa"/>
          </w:tcPr>
          <w:p w14:paraId="236DDB5E" w14:textId="75B1C6ED" w:rsidR="00A066FC" w:rsidRPr="00681074" w:rsidRDefault="00A066FC" w:rsidP="00A066FC">
            <w:pPr>
              <w:rPr>
                <w:sz w:val="22"/>
                <w:szCs w:val="22"/>
                <w:lang w:val="en-US"/>
              </w:rPr>
            </w:pPr>
            <w:r w:rsidRPr="00681074">
              <w:rPr>
                <w:sz w:val="22"/>
                <w:szCs w:val="22"/>
                <w:lang w:val="en-US"/>
              </w:rPr>
              <w:t>Table Standard Notation</w:t>
            </w:r>
          </w:p>
        </w:tc>
        <w:tc>
          <w:tcPr>
            <w:tcW w:w="4402" w:type="dxa"/>
          </w:tcPr>
          <w:p w14:paraId="48855C12" w14:textId="1B6EBA32" w:rsidR="00A066FC" w:rsidRPr="00681074" w:rsidRDefault="00A066FC" w:rsidP="00A066FC">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able Purpose</w:t>
            </w:r>
          </w:p>
        </w:tc>
      </w:tr>
      <w:tr w:rsidR="00A066FC" w:rsidRPr="00681074" w14:paraId="10C0BC4D" w14:textId="77777777" w:rsidTr="00FD03DC">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402" w:type="dxa"/>
          </w:tcPr>
          <w:p w14:paraId="77328F47" w14:textId="19E4CF77" w:rsidR="00A066FC" w:rsidRPr="00681074" w:rsidRDefault="00A066FC" w:rsidP="00926E6E">
            <w:pPr>
              <w:rPr>
                <w:sz w:val="22"/>
                <w:szCs w:val="22"/>
                <w:lang w:val="en-US"/>
              </w:rPr>
            </w:pPr>
            <w:r w:rsidRPr="00681074">
              <w:rPr>
                <w:sz w:val="22"/>
                <w:szCs w:val="22"/>
                <w:lang w:val="en-US"/>
              </w:rPr>
              <w:t>Users(</w:t>
            </w:r>
            <w:r w:rsidRPr="00681074">
              <w:rPr>
                <w:b w:val="0"/>
                <w:sz w:val="22"/>
                <w:szCs w:val="22"/>
                <w:u w:val="single"/>
                <w:lang w:val="en-US"/>
              </w:rPr>
              <w:t>UsersID</w:t>
            </w:r>
            <w:r w:rsidRPr="00681074">
              <w:rPr>
                <w:sz w:val="22"/>
                <w:szCs w:val="22"/>
                <w:lang w:val="en-US"/>
              </w:rPr>
              <w:t>, Username, Password)</w:t>
            </w:r>
          </w:p>
          <w:p w14:paraId="48FC4978" w14:textId="1629D48F" w:rsidR="00A066FC" w:rsidRPr="00681074" w:rsidRDefault="00A066FC" w:rsidP="00A066FC">
            <w:pPr>
              <w:rPr>
                <w:sz w:val="22"/>
                <w:szCs w:val="22"/>
                <w:lang w:val="en-US"/>
              </w:rPr>
            </w:pPr>
          </w:p>
        </w:tc>
        <w:tc>
          <w:tcPr>
            <w:tcW w:w="4402" w:type="dxa"/>
          </w:tcPr>
          <w:p w14:paraId="119B600E" w14:textId="01B32F28" w:rsidR="00A066FC" w:rsidRPr="00681074" w:rsidRDefault="00926E6E" w:rsidP="00A066F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tores the username and passwords of all Accounts</w:t>
            </w:r>
          </w:p>
        </w:tc>
      </w:tr>
      <w:tr w:rsidR="00A066FC" w:rsidRPr="00681074" w14:paraId="600AE4FE" w14:textId="77777777" w:rsidTr="00FD03DC">
        <w:trPr>
          <w:trHeight w:val="503"/>
        </w:trPr>
        <w:tc>
          <w:tcPr>
            <w:cnfStyle w:val="001000000000" w:firstRow="0" w:lastRow="0" w:firstColumn="1" w:lastColumn="0" w:oddVBand="0" w:evenVBand="0" w:oddHBand="0" w:evenHBand="0" w:firstRowFirstColumn="0" w:firstRowLastColumn="0" w:lastRowFirstColumn="0" w:lastRowLastColumn="0"/>
            <w:tcW w:w="4402" w:type="dxa"/>
          </w:tcPr>
          <w:p w14:paraId="4D0486D3" w14:textId="00282FF1" w:rsidR="00A066FC" w:rsidRPr="00681074" w:rsidRDefault="00A066FC" w:rsidP="00A066FC">
            <w:pPr>
              <w:rPr>
                <w:sz w:val="22"/>
                <w:szCs w:val="22"/>
                <w:lang w:val="en-US"/>
              </w:rPr>
            </w:pPr>
            <w:r w:rsidRPr="00681074">
              <w:rPr>
                <w:sz w:val="22"/>
                <w:szCs w:val="22"/>
                <w:lang w:val="en-US"/>
              </w:rPr>
              <w:t>Account</w:t>
            </w:r>
            <w:r w:rsidR="00926E6E" w:rsidRPr="00681074">
              <w:rPr>
                <w:sz w:val="22"/>
                <w:szCs w:val="22"/>
                <w:lang w:val="en-US"/>
              </w:rPr>
              <w:t>(</w:t>
            </w:r>
            <w:r w:rsidR="00926E6E" w:rsidRPr="00681074">
              <w:rPr>
                <w:b w:val="0"/>
                <w:sz w:val="22"/>
                <w:szCs w:val="22"/>
                <w:u w:val="single"/>
                <w:lang w:val="en-US"/>
              </w:rPr>
              <w:t>AccountID</w:t>
            </w:r>
            <w:r w:rsidR="00926E6E" w:rsidRPr="00681074">
              <w:rPr>
                <w:sz w:val="22"/>
                <w:szCs w:val="22"/>
                <w:lang w:val="en-US"/>
              </w:rPr>
              <w:t xml:space="preserve">, Title, Firstname, Surname, School, Email, </w:t>
            </w:r>
            <w:r w:rsidR="00926E6E" w:rsidRPr="00681074">
              <w:rPr>
                <w:b w:val="0"/>
                <w:sz w:val="22"/>
                <w:szCs w:val="22"/>
                <w:lang w:val="en-US"/>
              </w:rPr>
              <w:t>UsersID</w:t>
            </w:r>
            <w:r w:rsidR="00926E6E" w:rsidRPr="00681074">
              <w:rPr>
                <w:sz w:val="22"/>
                <w:szCs w:val="22"/>
                <w:lang w:val="en-US"/>
              </w:rPr>
              <w:t>)</w:t>
            </w:r>
          </w:p>
        </w:tc>
        <w:tc>
          <w:tcPr>
            <w:tcW w:w="4402" w:type="dxa"/>
          </w:tcPr>
          <w:p w14:paraId="41B536FA" w14:textId="1742F4E9" w:rsidR="00A066FC" w:rsidRPr="00681074" w:rsidRDefault="00926E6E" w:rsidP="00A066F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ores all the essential details for each Account</w:t>
            </w:r>
          </w:p>
        </w:tc>
      </w:tr>
      <w:tr w:rsidR="00A066FC" w:rsidRPr="00681074" w14:paraId="38AE82BF" w14:textId="77777777" w:rsidTr="00FD03DC">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402" w:type="dxa"/>
          </w:tcPr>
          <w:p w14:paraId="1CFFCBC0" w14:textId="620C1C29" w:rsidR="00A066FC" w:rsidRPr="00681074" w:rsidRDefault="00A066FC" w:rsidP="00A066FC">
            <w:pPr>
              <w:rPr>
                <w:sz w:val="22"/>
                <w:szCs w:val="22"/>
                <w:lang w:val="en-US"/>
              </w:rPr>
            </w:pPr>
            <w:r w:rsidRPr="00681074">
              <w:rPr>
                <w:sz w:val="22"/>
                <w:szCs w:val="22"/>
                <w:lang w:val="en-US"/>
              </w:rPr>
              <w:t>Class</w:t>
            </w:r>
            <w:r w:rsidR="00926E6E" w:rsidRPr="00681074">
              <w:rPr>
                <w:sz w:val="22"/>
                <w:szCs w:val="22"/>
                <w:lang w:val="en-US"/>
              </w:rPr>
              <w:t>(</w:t>
            </w:r>
            <w:r w:rsidR="00926E6E" w:rsidRPr="00681074">
              <w:rPr>
                <w:b w:val="0"/>
                <w:sz w:val="22"/>
                <w:szCs w:val="22"/>
                <w:u w:val="single"/>
                <w:lang w:val="en-US"/>
              </w:rPr>
              <w:t>ClassID, StudentID</w:t>
            </w:r>
            <w:r w:rsidR="00926E6E" w:rsidRPr="00681074">
              <w:rPr>
                <w:b w:val="0"/>
                <w:sz w:val="22"/>
                <w:szCs w:val="22"/>
                <w:lang w:val="en-US"/>
              </w:rPr>
              <w:t>, AccountID,</w:t>
            </w:r>
            <w:r w:rsidR="00926E6E" w:rsidRPr="00681074">
              <w:rPr>
                <w:sz w:val="22"/>
                <w:szCs w:val="22"/>
                <w:lang w:val="en-US"/>
              </w:rPr>
              <w:t xml:space="preserve"> </w:t>
            </w:r>
            <w:r w:rsidR="00926E6E" w:rsidRPr="00681074">
              <w:rPr>
                <w:b w:val="0"/>
                <w:bCs w:val="0"/>
                <w:sz w:val="22"/>
                <w:szCs w:val="22"/>
                <w:lang w:val="en-US"/>
              </w:rPr>
              <w:t>Progress</w:t>
            </w:r>
            <w:r w:rsidR="00926E6E" w:rsidRPr="00681074">
              <w:rPr>
                <w:sz w:val="22"/>
                <w:szCs w:val="22"/>
                <w:lang w:val="en-US"/>
              </w:rPr>
              <w:t>)</w:t>
            </w:r>
          </w:p>
        </w:tc>
        <w:tc>
          <w:tcPr>
            <w:tcW w:w="4402" w:type="dxa"/>
          </w:tcPr>
          <w:p w14:paraId="1C3858AC" w14:textId="69A212B9" w:rsidR="00A066FC" w:rsidRPr="00681074" w:rsidRDefault="00926E6E" w:rsidP="00A066F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tores the student that in the class the teacher and their progress in that particular class</w:t>
            </w:r>
          </w:p>
        </w:tc>
      </w:tr>
      <w:tr w:rsidR="00A066FC" w:rsidRPr="00681074" w14:paraId="1325D2D4" w14:textId="77777777" w:rsidTr="00FD03DC">
        <w:trPr>
          <w:trHeight w:val="503"/>
        </w:trPr>
        <w:tc>
          <w:tcPr>
            <w:cnfStyle w:val="001000000000" w:firstRow="0" w:lastRow="0" w:firstColumn="1" w:lastColumn="0" w:oddVBand="0" w:evenVBand="0" w:oddHBand="0" w:evenHBand="0" w:firstRowFirstColumn="0" w:firstRowLastColumn="0" w:lastRowFirstColumn="0" w:lastRowLastColumn="0"/>
            <w:tcW w:w="4402" w:type="dxa"/>
          </w:tcPr>
          <w:p w14:paraId="19DA9F13" w14:textId="6C4CC080" w:rsidR="00A066FC" w:rsidRPr="00681074" w:rsidRDefault="00A066FC" w:rsidP="00A066FC">
            <w:pPr>
              <w:rPr>
                <w:sz w:val="22"/>
                <w:szCs w:val="22"/>
                <w:lang w:val="en-US"/>
              </w:rPr>
            </w:pPr>
            <w:r w:rsidRPr="00681074">
              <w:rPr>
                <w:sz w:val="22"/>
                <w:szCs w:val="22"/>
                <w:lang w:val="en-US"/>
              </w:rPr>
              <w:t>Code</w:t>
            </w:r>
            <w:r w:rsidR="00926E6E" w:rsidRPr="00681074">
              <w:rPr>
                <w:sz w:val="22"/>
                <w:szCs w:val="22"/>
                <w:lang w:val="en-US"/>
              </w:rPr>
              <w:t>(</w:t>
            </w:r>
            <w:r w:rsidR="00926E6E" w:rsidRPr="00681074">
              <w:rPr>
                <w:b w:val="0"/>
                <w:sz w:val="22"/>
                <w:szCs w:val="22"/>
                <w:u w:val="single"/>
                <w:lang w:val="en-US"/>
              </w:rPr>
              <w:t>MasterCode, ClientIP</w:t>
            </w:r>
            <w:r w:rsidR="00926E6E" w:rsidRPr="00681074">
              <w:rPr>
                <w:sz w:val="22"/>
                <w:szCs w:val="22"/>
                <w:lang w:val="en-US"/>
              </w:rPr>
              <w:t>, HostIP)</w:t>
            </w:r>
          </w:p>
        </w:tc>
        <w:tc>
          <w:tcPr>
            <w:tcW w:w="4402" w:type="dxa"/>
          </w:tcPr>
          <w:p w14:paraId="73154C87" w14:textId="662626D1" w:rsidR="00A066FC" w:rsidRPr="00681074" w:rsidRDefault="00926E6E" w:rsidP="00A066F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Stores the users that have connected to the server all deleted when session is </w:t>
            </w:r>
            <w:r w:rsidR="00050413" w:rsidRPr="00681074">
              <w:rPr>
                <w:sz w:val="22"/>
                <w:szCs w:val="22"/>
                <w:lang w:val="en-US"/>
              </w:rPr>
              <w:t>done</w:t>
            </w:r>
          </w:p>
        </w:tc>
      </w:tr>
      <w:tr w:rsidR="00A066FC" w:rsidRPr="00681074" w14:paraId="606A2BDE" w14:textId="77777777" w:rsidTr="00FD03DC">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402" w:type="dxa"/>
          </w:tcPr>
          <w:p w14:paraId="2D15C531" w14:textId="35795342" w:rsidR="00A066FC" w:rsidRPr="00681074" w:rsidRDefault="00A066FC" w:rsidP="00A066FC">
            <w:pPr>
              <w:rPr>
                <w:sz w:val="22"/>
                <w:szCs w:val="22"/>
                <w:lang w:val="en-US"/>
              </w:rPr>
            </w:pPr>
            <w:r w:rsidRPr="00681074">
              <w:rPr>
                <w:sz w:val="22"/>
                <w:szCs w:val="22"/>
                <w:lang w:val="en-US"/>
              </w:rPr>
              <w:t>Files</w:t>
            </w:r>
            <w:r w:rsidR="00926E6E" w:rsidRPr="00681074">
              <w:rPr>
                <w:sz w:val="22"/>
                <w:szCs w:val="22"/>
                <w:lang w:val="en-US"/>
              </w:rPr>
              <w:t>(</w:t>
            </w:r>
            <w:r w:rsidR="00926E6E" w:rsidRPr="00681074">
              <w:rPr>
                <w:b w:val="0"/>
                <w:sz w:val="22"/>
                <w:szCs w:val="22"/>
                <w:u w:val="single"/>
                <w:lang w:val="en-US"/>
              </w:rPr>
              <w:t>FileID</w:t>
            </w:r>
            <w:r w:rsidR="00926E6E" w:rsidRPr="00681074">
              <w:rPr>
                <w:sz w:val="22"/>
                <w:szCs w:val="22"/>
                <w:lang w:val="en-US"/>
              </w:rPr>
              <w:t xml:space="preserve">, File, </w:t>
            </w:r>
            <w:r w:rsidR="00926E6E" w:rsidRPr="00681074">
              <w:rPr>
                <w:b w:val="0"/>
                <w:sz w:val="22"/>
                <w:szCs w:val="22"/>
                <w:lang w:val="en-US"/>
              </w:rPr>
              <w:t>AccountID</w:t>
            </w:r>
            <w:r w:rsidR="00926E6E" w:rsidRPr="00681074">
              <w:rPr>
                <w:sz w:val="22"/>
                <w:szCs w:val="22"/>
                <w:lang w:val="en-US"/>
              </w:rPr>
              <w:t>)</w:t>
            </w:r>
          </w:p>
        </w:tc>
        <w:tc>
          <w:tcPr>
            <w:tcW w:w="4402" w:type="dxa"/>
          </w:tcPr>
          <w:p w14:paraId="373AA8CA" w14:textId="32490E8F" w:rsidR="00A066FC" w:rsidRPr="00681074" w:rsidRDefault="00050413" w:rsidP="00A066F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tores information on the file created in each session</w:t>
            </w:r>
          </w:p>
        </w:tc>
      </w:tr>
      <w:tr w:rsidR="00A066FC" w:rsidRPr="00681074" w14:paraId="5DB7A094" w14:textId="77777777" w:rsidTr="00FD03DC">
        <w:trPr>
          <w:trHeight w:val="472"/>
        </w:trPr>
        <w:tc>
          <w:tcPr>
            <w:cnfStyle w:val="001000000000" w:firstRow="0" w:lastRow="0" w:firstColumn="1" w:lastColumn="0" w:oddVBand="0" w:evenVBand="0" w:oddHBand="0" w:evenHBand="0" w:firstRowFirstColumn="0" w:firstRowLastColumn="0" w:lastRowFirstColumn="0" w:lastRowLastColumn="0"/>
            <w:tcW w:w="4402" w:type="dxa"/>
          </w:tcPr>
          <w:p w14:paraId="680BFDFE" w14:textId="2D572F67" w:rsidR="00A066FC" w:rsidRPr="00681074" w:rsidRDefault="00A066FC" w:rsidP="00A066FC">
            <w:pPr>
              <w:rPr>
                <w:sz w:val="22"/>
                <w:szCs w:val="22"/>
                <w:lang w:val="en-US"/>
              </w:rPr>
            </w:pPr>
            <w:r w:rsidRPr="00681074">
              <w:rPr>
                <w:sz w:val="22"/>
                <w:szCs w:val="22"/>
                <w:lang w:val="en-US"/>
              </w:rPr>
              <w:t>Session</w:t>
            </w:r>
            <w:r w:rsidR="00926E6E" w:rsidRPr="00681074">
              <w:rPr>
                <w:sz w:val="22"/>
                <w:szCs w:val="22"/>
                <w:lang w:val="en-US"/>
              </w:rPr>
              <w:t>(</w:t>
            </w:r>
            <w:r w:rsidR="00926E6E" w:rsidRPr="00681074">
              <w:rPr>
                <w:b w:val="0"/>
                <w:sz w:val="22"/>
                <w:szCs w:val="22"/>
                <w:u w:val="single"/>
                <w:lang w:val="en-US"/>
              </w:rPr>
              <w:t>SessionID</w:t>
            </w:r>
            <w:r w:rsidR="00926E6E" w:rsidRPr="00681074">
              <w:rPr>
                <w:b w:val="0"/>
                <w:sz w:val="22"/>
                <w:szCs w:val="22"/>
                <w:lang w:val="en-US"/>
              </w:rPr>
              <w:t>, FileID, ClassID</w:t>
            </w:r>
            <w:r w:rsidR="00926E6E" w:rsidRPr="00681074">
              <w:rPr>
                <w:sz w:val="22"/>
                <w:szCs w:val="22"/>
                <w:lang w:val="en-US"/>
              </w:rPr>
              <w:t>, Duration, StudentsPresent)</w:t>
            </w:r>
          </w:p>
        </w:tc>
        <w:tc>
          <w:tcPr>
            <w:tcW w:w="4402" w:type="dxa"/>
          </w:tcPr>
          <w:p w14:paraId="2F1BEF49" w14:textId="5E2B2F1B" w:rsidR="00A066FC" w:rsidRPr="00681074" w:rsidRDefault="00050413" w:rsidP="00A066F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ores information on each session</w:t>
            </w:r>
          </w:p>
        </w:tc>
      </w:tr>
      <w:tr w:rsidR="00A066FC" w:rsidRPr="00681074" w14:paraId="7510BBEE" w14:textId="77777777" w:rsidTr="00FD03DC">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402" w:type="dxa"/>
          </w:tcPr>
          <w:p w14:paraId="59BDBAEC" w14:textId="599F4009" w:rsidR="00A066FC" w:rsidRPr="00681074" w:rsidRDefault="00A066FC" w:rsidP="00A066FC">
            <w:pPr>
              <w:rPr>
                <w:sz w:val="22"/>
                <w:szCs w:val="22"/>
                <w:lang w:val="en-US"/>
              </w:rPr>
            </w:pPr>
            <w:r w:rsidRPr="00681074">
              <w:rPr>
                <w:sz w:val="22"/>
                <w:szCs w:val="22"/>
                <w:lang w:val="en-US"/>
              </w:rPr>
              <w:t>Students</w:t>
            </w:r>
            <w:r w:rsidR="00926E6E" w:rsidRPr="00681074">
              <w:rPr>
                <w:sz w:val="22"/>
                <w:szCs w:val="22"/>
                <w:lang w:val="en-US"/>
              </w:rPr>
              <w:t>(</w:t>
            </w:r>
            <w:r w:rsidR="00926E6E" w:rsidRPr="00681074">
              <w:rPr>
                <w:b w:val="0"/>
                <w:sz w:val="22"/>
                <w:szCs w:val="22"/>
                <w:u w:val="single"/>
                <w:lang w:val="en-US"/>
              </w:rPr>
              <w:t>StudentID</w:t>
            </w:r>
            <w:r w:rsidR="00926E6E" w:rsidRPr="00681074">
              <w:rPr>
                <w:sz w:val="22"/>
                <w:szCs w:val="22"/>
                <w:lang w:val="en-US"/>
              </w:rPr>
              <w:t>, Firstname, Surname, Email)</w:t>
            </w:r>
          </w:p>
        </w:tc>
        <w:tc>
          <w:tcPr>
            <w:tcW w:w="4402" w:type="dxa"/>
          </w:tcPr>
          <w:p w14:paraId="5EB8DD5A" w14:textId="0DC29C27" w:rsidR="00A066FC" w:rsidRPr="00681074" w:rsidRDefault="00050413" w:rsidP="00A066F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Stores information on each student </w:t>
            </w:r>
          </w:p>
        </w:tc>
      </w:tr>
    </w:tbl>
    <w:p w14:paraId="36A9DC84" w14:textId="40AD84D9" w:rsidR="00050413" w:rsidRPr="00681074" w:rsidRDefault="00050413" w:rsidP="00A066FC">
      <w:pPr>
        <w:rPr>
          <w:sz w:val="22"/>
          <w:szCs w:val="22"/>
          <w:lang w:val="en-US"/>
        </w:rPr>
      </w:pPr>
      <w:r w:rsidRPr="00681074">
        <w:rPr>
          <w:sz w:val="22"/>
          <w:szCs w:val="22"/>
          <w:lang w:val="en-US"/>
        </w:rPr>
        <w:t>Key:</w:t>
      </w:r>
    </w:p>
    <w:p w14:paraId="5BCE4183" w14:textId="48AB4C9E" w:rsidR="00050413" w:rsidRPr="00681074" w:rsidRDefault="00050413" w:rsidP="00A066FC">
      <w:pPr>
        <w:rPr>
          <w:sz w:val="22"/>
          <w:szCs w:val="22"/>
          <w:lang w:val="en-US"/>
        </w:rPr>
      </w:pPr>
      <w:r w:rsidRPr="00681074">
        <w:rPr>
          <w:b/>
          <w:sz w:val="22"/>
          <w:szCs w:val="22"/>
          <w:lang w:val="en-US"/>
        </w:rPr>
        <w:t>Bold</w:t>
      </w:r>
      <w:r w:rsidRPr="00681074">
        <w:rPr>
          <w:sz w:val="22"/>
          <w:szCs w:val="22"/>
          <w:lang w:val="en-US"/>
        </w:rPr>
        <w:t xml:space="preserve"> and ______ indicates private key</w:t>
      </w:r>
    </w:p>
    <w:p w14:paraId="34737531" w14:textId="430C0882" w:rsidR="00FD03DC" w:rsidRPr="00681074" w:rsidRDefault="00050413" w:rsidP="00A066FC">
      <w:pPr>
        <w:rPr>
          <w:sz w:val="22"/>
          <w:szCs w:val="22"/>
          <w:lang w:val="en-US"/>
        </w:rPr>
      </w:pPr>
      <w:r w:rsidRPr="00681074">
        <w:rPr>
          <w:b/>
          <w:sz w:val="22"/>
          <w:szCs w:val="22"/>
          <w:lang w:val="en-US"/>
        </w:rPr>
        <w:t xml:space="preserve">Bold </w:t>
      </w:r>
      <w:r w:rsidRPr="00681074">
        <w:rPr>
          <w:sz w:val="22"/>
          <w:szCs w:val="22"/>
          <w:lang w:val="en-US"/>
        </w:rPr>
        <w:t>indicates foreign key</w:t>
      </w:r>
    </w:p>
    <w:p w14:paraId="7EF7D59F" w14:textId="28731717" w:rsidR="00050413" w:rsidRPr="00681074" w:rsidRDefault="00FD03DC" w:rsidP="00A066FC">
      <w:pPr>
        <w:rPr>
          <w:sz w:val="22"/>
          <w:szCs w:val="22"/>
          <w:lang w:val="en-US"/>
        </w:rPr>
      </w:pPr>
      <w:r w:rsidRPr="00681074">
        <w:rPr>
          <w:b/>
          <w:noProof/>
          <w:sz w:val="22"/>
          <w:szCs w:val="22"/>
          <w:lang w:val="en-US"/>
        </w:rPr>
        <mc:AlternateContent>
          <mc:Choice Requires="wps">
            <w:drawing>
              <wp:anchor distT="0" distB="0" distL="114300" distR="114300" simplePos="0" relativeHeight="251731983" behindDoc="0" locked="0" layoutInCell="1" allowOverlap="1" wp14:anchorId="40A65FB8" wp14:editId="0860196B">
                <wp:simplePos x="0" y="0"/>
                <wp:positionH relativeFrom="column">
                  <wp:posOffset>4048125</wp:posOffset>
                </wp:positionH>
                <wp:positionV relativeFrom="paragraph">
                  <wp:posOffset>-71755</wp:posOffset>
                </wp:positionV>
                <wp:extent cx="1990725" cy="1038225"/>
                <wp:effectExtent l="0" t="0" r="28575" b="28575"/>
                <wp:wrapNone/>
                <wp:docPr id="221" name="Rectangle 221"/>
                <wp:cNvGraphicFramePr/>
                <a:graphic xmlns:a="http://schemas.openxmlformats.org/drawingml/2006/main">
                  <a:graphicData uri="http://schemas.microsoft.com/office/word/2010/wordprocessingShape">
                    <wps:wsp>
                      <wps:cNvSpPr/>
                      <wps:spPr>
                        <a:xfrm>
                          <a:off x="0" y="0"/>
                          <a:ext cx="1990725" cy="1038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E46138" w14:textId="13166D33" w:rsidR="00052BDA" w:rsidRDefault="00052BDA" w:rsidP="00684AC1">
                            <w:pPr>
                              <w:rPr>
                                <w:lang w:val="en-US"/>
                              </w:rPr>
                            </w:pPr>
                            <w:r>
                              <w:rPr>
                                <w:lang w:val="en-US"/>
                              </w:rPr>
                              <w:t>Key:</w:t>
                            </w:r>
                          </w:p>
                          <w:p w14:paraId="5E67F81F" w14:textId="55A698C0" w:rsidR="00052BDA" w:rsidRDefault="00052BDA" w:rsidP="00684AC1">
                            <w:pPr>
                              <w:rPr>
                                <w:lang w:val="en-US"/>
                              </w:rPr>
                            </w:pPr>
                          </w:p>
                          <w:p w14:paraId="733ECF45" w14:textId="77777777" w:rsidR="00052BDA" w:rsidRPr="00684AC1" w:rsidRDefault="00052BDA" w:rsidP="00684AC1">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A65FB8" id="Rectangle 221" o:spid="_x0000_s1057" style="position:absolute;margin-left:318.75pt;margin-top:-5.65pt;width:156.75pt;height:81.75pt;z-index:25173198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" fillcolor="white [3201]" strokecolor="black [3213]" strokeweight="1pt">
                <v:textbox>
                  <w:txbxContent>
                    <w:p w14:paraId="62E46138" w14:textId="13166D33" w:rsidR="00052BDA" w:rsidRDefault="00052BDA" w:rsidP="00684AC1">
                      <w:pPr>
                        <w:rPr>
                          <w:lang w:val="en-US"/>
                        </w:rPr>
                      </w:pPr>
                      <w:r>
                        <w:rPr>
                          <w:lang w:val="en-US"/>
                        </w:rPr>
                        <w:t>Key:</w:t>
                      </w:r>
                    </w:p>
                    <w:p w14:paraId="5E67F81F" w14:textId="55A698C0" w:rsidR="00052BDA" w:rsidRDefault="00052BDA" w:rsidP="00684AC1">
                      <w:pPr>
                        <w:rPr>
                          <w:lang w:val="en-US"/>
                        </w:rPr>
                      </w:pPr>
                    </w:p>
                    <w:p w14:paraId="733ECF45" w14:textId="77777777" w:rsidR="00052BDA" w:rsidRPr="00684AC1" w:rsidRDefault="00052BDA" w:rsidP="00684AC1">
                      <w:pPr>
                        <w:rPr>
                          <w:lang w:val="en-US"/>
                        </w:rPr>
                      </w:pPr>
                    </w:p>
                  </w:txbxContent>
                </v:textbox>
              </v:rect>
            </w:pict>
          </mc:Fallback>
        </mc:AlternateContent>
      </w:r>
      <w:r w:rsidR="00684AC1" w:rsidRPr="00681074">
        <w:rPr>
          <w:b/>
          <w:noProof/>
          <w:sz w:val="22"/>
          <w:szCs w:val="22"/>
          <w:lang w:val="en-US"/>
        </w:rPr>
        <mc:AlternateContent>
          <mc:Choice Requires="wps">
            <w:drawing>
              <wp:anchor distT="0" distB="0" distL="114300" distR="114300" simplePos="0" relativeHeight="251735055" behindDoc="0" locked="0" layoutInCell="1" allowOverlap="1" wp14:anchorId="7444F0E9" wp14:editId="6FF6921C">
                <wp:simplePos x="0" y="0"/>
                <wp:positionH relativeFrom="margin">
                  <wp:align>right</wp:align>
                </wp:positionH>
                <wp:positionV relativeFrom="paragraph">
                  <wp:posOffset>120650</wp:posOffset>
                </wp:positionV>
                <wp:extent cx="838200" cy="333375"/>
                <wp:effectExtent l="0" t="0" r="19050" b="28575"/>
                <wp:wrapNone/>
                <wp:docPr id="224" name="Text Box 224"/>
                <wp:cNvGraphicFramePr/>
                <a:graphic xmlns:a="http://schemas.openxmlformats.org/drawingml/2006/main">
                  <a:graphicData uri="http://schemas.microsoft.com/office/word/2010/wordprocessingShape">
                    <wps:wsp>
                      <wps:cNvSpPr txBox="1"/>
                      <wps:spPr>
                        <a:xfrm>
                          <a:off x="0" y="0"/>
                          <a:ext cx="838200" cy="333375"/>
                        </a:xfrm>
                        <a:prstGeom prst="rect">
                          <a:avLst/>
                        </a:prstGeom>
                        <a:solidFill>
                          <a:schemeClr val="lt1"/>
                        </a:solidFill>
                        <a:ln w="6350">
                          <a:solidFill>
                            <a:schemeClr val="bg1"/>
                          </a:solidFill>
                        </a:ln>
                      </wps:spPr>
                      <wps:txbx>
                        <w:txbxContent>
                          <w:p w14:paraId="2C25F113" w14:textId="049CDA23" w:rsidR="00052BDA" w:rsidRPr="00684AC1" w:rsidRDefault="00052BDA">
                            <w:pPr>
                              <w:rPr>
                                <w:lang w:val="en-US"/>
                              </w:rPr>
                            </w:pPr>
                            <w:r>
                              <w:rPr>
                                <w:lang w:val="en-US"/>
                              </w:rPr>
                              <w:t>One to 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4F0E9" id="Text Box 224" o:spid="_x0000_s1058" type="#_x0000_t202" style="position:absolute;margin-left:14.8pt;margin-top:9.5pt;width:66pt;height:26.25pt;z-index:25173505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" fillcolor="white [3201]" strokecolor="white [3212]" strokeweight=".5pt">
                <v:textbox>
                  <w:txbxContent>
                    <w:p w14:paraId="2C25F113" w14:textId="049CDA23" w:rsidR="00052BDA" w:rsidRPr="00684AC1" w:rsidRDefault="00052BDA">
                      <w:pPr>
                        <w:rPr>
                          <w:lang w:val="en-US"/>
                        </w:rPr>
                      </w:pPr>
                      <w:r>
                        <w:rPr>
                          <w:lang w:val="en-US"/>
                        </w:rPr>
                        <w:t>One to one</w:t>
                      </w:r>
                    </w:p>
                  </w:txbxContent>
                </v:textbox>
                <w10:wrap anchorx="margin"/>
              </v:shape>
            </w:pict>
          </mc:Fallback>
        </mc:AlternateContent>
      </w:r>
      <w:r w:rsidR="00050413" w:rsidRPr="00681074">
        <w:rPr>
          <w:sz w:val="22"/>
          <w:szCs w:val="22"/>
          <w:lang w:val="en-US"/>
        </w:rPr>
        <w:t>Entity Relationship Diagram-</w:t>
      </w:r>
    </w:p>
    <w:p w14:paraId="33A3CF68" w14:textId="5B90328E" w:rsidR="00A066FC" w:rsidRPr="00681074" w:rsidRDefault="00684AC1" w:rsidP="00A066FC">
      <w:pPr>
        <w:rPr>
          <w:sz w:val="22"/>
          <w:szCs w:val="22"/>
          <w:lang w:val="en-US"/>
        </w:rPr>
      </w:pPr>
      <w:r w:rsidRPr="00681074">
        <w:rPr>
          <w:b/>
          <w:noProof/>
          <w:sz w:val="22"/>
          <w:szCs w:val="22"/>
          <w:lang w:val="en-US"/>
        </w:rPr>
        <mc:AlternateContent>
          <mc:Choice Requires="wps">
            <w:drawing>
              <wp:anchor distT="0" distB="0" distL="114300" distR="114300" simplePos="0" relativeHeight="251733007" behindDoc="1" locked="0" layoutInCell="1" allowOverlap="1" wp14:anchorId="063682EB" wp14:editId="51BF9982">
                <wp:simplePos x="0" y="0"/>
                <wp:positionH relativeFrom="column">
                  <wp:posOffset>4133850</wp:posOffset>
                </wp:positionH>
                <wp:positionV relativeFrom="paragraph">
                  <wp:posOffset>5715</wp:posOffset>
                </wp:positionV>
                <wp:extent cx="552450" cy="0"/>
                <wp:effectExtent l="0" t="0" r="0" b="0"/>
                <wp:wrapTopAndBottom/>
                <wp:docPr id="222" name="Straight Connector 222"/>
                <wp:cNvGraphicFramePr/>
                <a:graphic xmlns:a="http://schemas.openxmlformats.org/drawingml/2006/main">
                  <a:graphicData uri="http://schemas.microsoft.com/office/word/2010/wordprocessingShape">
                    <wps:wsp>
                      <wps:cNvCnPr/>
                      <wps:spPr>
                        <a:xfrm>
                          <a:off x="0" y="0"/>
                          <a:ext cx="5524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4EF74" id="Straight Connector 222" o:spid="_x0000_s1026" style="position:absolute;z-index:-251583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5pt,.45pt" to="369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" strokecolor="#4472c4 [3204]" strokeweight=".5pt">
                <v:stroke joinstyle="miter"/>
                <w10:wrap type="topAndBottom"/>
              </v:line>
            </w:pict>
          </mc:Fallback>
        </mc:AlternateContent>
      </w:r>
      <w:r w:rsidRPr="00681074">
        <w:rPr>
          <w:noProof/>
          <w:sz w:val="22"/>
          <w:szCs w:val="22"/>
          <w:lang w:val="en-US"/>
        </w:rPr>
        <mc:AlternateContent>
          <mc:Choice Requires="wps">
            <w:drawing>
              <wp:anchor distT="0" distB="0" distL="114300" distR="114300" simplePos="0" relativeHeight="251736079" behindDoc="0" locked="0" layoutInCell="1" allowOverlap="1" wp14:anchorId="12F9A982" wp14:editId="2C8F8266">
                <wp:simplePos x="0" y="0"/>
                <wp:positionH relativeFrom="margin">
                  <wp:posOffset>4886325</wp:posOffset>
                </wp:positionH>
                <wp:positionV relativeFrom="paragraph">
                  <wp:posOffset>196215</wp:posOffset>
                </wp:positionV>
                <wp:extent cx="904875" cy="323850"/>
                <wp:effectExtent l="0" t="0" r="28575" b="19050"/>
                <wp:wrapNone/>
                <wp:docPr id="225" name="Text Box 225"/>
                <wp:cNvGraphicFramePr/>
                <a:graphic xmlns:a="http://schemas.openxmlformats.org/drawingml/2006/main">
                  <a:graphicData uri="http://schemas.microsoft.com/office/word/2010/wordprocessingShape">
                    <wps:wsp>
                      <wps:cNvSpPr txBox="1"/>
                      <wps:spPr>
                        <a:xfrm>
                          <a:off x="0" y="0"/>
                          <a:ext cx="904875" cy="323850"/>
                        </a:xfrm>
                        <a:prstGeom prst="rect">
                          <a:avLst/>
                        </a:prstGeom>
                        <a:solidFill>
                          <a:schemeClr val="lt1"/>
                        </a:solidFill>
                        <a:ln w="6350">
                          <a:solidFill>
                            <a:schemeClr val="bg1"/>
                          </a:solidFill>
                        </a:ln>
                      </wps:spPr>
                      <wps:txbx>
                        <w:txbxContent>
                          <w:p w14:paraId="164EB030" w14:textId="5E4EA1CC" w:rsidR="00052BDA" w:rsidRPr="00684AC1" w:rsidRDefault="00052BDA">
                            <w:pPr>
                              <w:rPr>
                                <w:lang w:val="en-US"/>
                              </w:rPr>
                            </w:pPr>
                            <w:r>
                              <w:rPr>
                                <w:lang w:val="en-US"/>
                              </w:rPr>
                              <w:t>One to m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9A982" id="Text Box 225" o:spid="_x0000_s1059" type="#_x0000_t202" style="position:absolute;margin-left:384.75pt;margin-top:15.45pt;width:71.25pt;height:25.5pt;z-index:2517360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" fillcolor="white [3201]" strokecolor="white [3212]" strokeweight=".5pt">
                <v:textbox>
                  <w:txbxContent>
                    <w:p w14:paraId="164EB030" w14:textId="5E4EA1CC" w:rsidR="00052BDA" w:rsidRPr="00684AC1" w:rsidRDefault="00052BDA">
                      <w:pPr>
                        <w:rPr>
                          <w:lang w:val="en-US"/>
                        </w:rPr>
                      </w:pPr>
                      <w:r>
                        <w:rPr>
                          <w:lang w:val="en-US"/>
                        </w:rPr>
                        <w:t>One to many</w:t>
                      </w:r>
                    </w:p>
                  </w:txbxContent>
                </v:textbox>
                <w10:wrap anchorx="margin"/>
              </v:shape>
            </w:pict>
          </mc:Fallback>
        </mc:AlternateContent>
      </w:r>
      <w:r w:rsidR="00050413" w:rsidRPr="00681074">
        <w:rPr>
          <w:noProof/>
          <w:sz w:val="22"/>
          <w:szCs w:val="22"/>
          <w:lang w:val="en-US"/>
        </w:rPr>
        <mc:AlternateContent>
          <mc:Choice Requires="wps">
            <w:drawing>
              <wp:anchor distT="0" distB="0" distL="114300" distR="114300" simplePos="0" relativeHeight="251716623" behindDoc="0" locked="0" layoutInCell="1" allowOverlap="1" wp14:anchorId="2FC814A7" wp14:editId="4E97C359">
                <wp:simplePos x="0" y="0"/>
                <wp:positionH relativeFrom="column">
                  <wp:posOffset>590550</wp:posOffset>
                </wp:positionH>
                <wp:positionV relativeFrom="paragraph">
                  <wp:posOffset>6350</wp:posOffset>
                </wp:positionV>
                <wp:extent cx="1304925" cy="419100"/>
                <wp:effectExtent l="0" t="0" r="28575" b="19050"/>
                <wp:wrapNone/>
                <wp:docPr id="204" name="Rectangle 204"/>
                <wp:cNvGraphicFramePr/>
                <a:graphic xmlns:a="http://schemas.openxmlformats.org/drawingml/2006/main">
                  <a:graphicData uri="http://schemas.microsoft.com/office/word/2010/wordprocessingShape">
                    <wps:wsp>
                      <wps:cNvSpPr/>
                      <wps:spPr>
                        <a:xfrm>
                          <a:off x="0" y="0"/>
                          <a:ext cx="1304925"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803483" w14:textId="051BBD2B" w:rsidR="00052BDA" w:rsidRPr="00050413" w:rsidRDefault="00052BDA" w:rsidP="00050413">
                            <w:pPr>
                              <w:jc w:val="center"/>
                              <w:rPr>
                                <w:lang w:val="en-US"/>
                              </w:rPr>
                            </w:pPr>
                            <w:r>
                              <w:rPr>
                                <w:lang w:val="en-US"/>
                              </w:rPr>
                              <w:t>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C814A7" id="Rectangle 204" o:spid="_x0000_s1060" style="position:absolute;margin-left:46.5pt;margin-top:.5pt;width:102.75pt;height:33pt;z-index:25171662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" fillcolor="#4472c4 [3204]" strokecolor="#1f3763 [1604]" strokeweight="1pt">
                <v:textbox>
                  <w:txbxContent>
                    <w:p w14:paraId="11803483" w14:textId="051BBD2B" w:rsidR="00052BDA" w:rsidRPr="00050413" w:rsidRDefault="00052BDA" w:rsidP="00050413">
                      <w:pPr>
                        <w:jc w:val="center"/>
                        <w:rPr>
                          <w:lang w:val="en-US"/>
                        </w:rPr>
                      </w:pPr>
                      <w:r>
                        <w:rPr>
                          <w:lang w:val="en-US"/>
                        </w:rPr>
                        <w:t>Users</w:t>
                      </w:r>
                    </w:p>
                  </w:txbxContent>
                </v:textbox>
              </v:rect>
            </w:pict>
          </mc:Fallback>
        </mc:AlternateContent>
      </w:r>
      <w:r w:rsidR="00050413" w:rsidRPr="00681074">
        <w:rPr>
          <w:noProof/>
          <w:sz w:val="22"/>
          <w:szCs w:val="22"/>
          <w:lang w:val="en-US"/>
        </w:rPr>
        <mc:AlternateContent>
          <mc:Choice Requires="wps">
            <w:drawing>
              <wp:anchor distT="0" distB="0" distL="114300" distR="114300" simplePos="0" relativeHeight="251722767" behindDoc="0" locked="0" layoutInCell="1" allowOverlap="1" wp14:anchorId="532B545E" wp14:editId="258B8C36">
                <wp:simplePos x="0" y="0"/>
                <wp:positionH relativeFrom="margin">
                  <wp:posOffset>2389505</wp:posOffset>
                </wp:positionH>
                <wp:positionV relativeFrom="paragraph">
                  <wp:posOffset>5715</wp:posOffset>
                </wp:positionV>
                <wp:extent cx="1295400" cy="438150"/>
                <wp:effectExtent l="0" t="0" r="19050" b="19050"/>
                <wp:wrapNone/>
                <wp:docPr id="210" name="Rectangle 210"/>
                <wp:cNvGraphicFramePr/>
                <a:graphic xmlns:a="http://schemas.openxmlformats.org/drawingml/2006/main">
                  <a:graphicData uri="http://schemas.microsoft.com/office/word/2010/wordprocessingShape">
                    <wps:wsp>
                      <wps:cNvSpPr/>
                      <wps:spPr>
                        <a:xfrm>
                          <a:off x="0" y="0"/>
                          <a:ext cx="1295400"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4DDFAE" w14:textId="2365F260" w:rsidR="00052BDA" w:rsidRPr="00050413" w:rsidRDefault="00052BDA" w:rsidP="00050413">
                            <w:pPr>
                              <w:jc w:val="center"/>
                              <w:rPr>
                                <w:lang w:val="en-US"/>
                              </w:rPr>
                            </w:pPr>
                            <w:r>
                              <w:rPr>
                                <w:lang w:val="en-US"/>
                              </w:rPr>
                              <w:t>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2B545E" id="Rectangle 210" o:spid="_x0000_s1061" style="position:absolute;margin-left:188.15pt;margin-top:.45pt;width:102pt;height:34.5pt;z-index:251722767;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" fillcolor="#4472c4 [3204]" strokecolor="#1f3763 [1604]" strokeweight="1pt">
                <v:textbox>
                  <w:txbxContent>
                    <w:p w14:paraId="484DDFAE" w14:textId="2365F260" w:rsidR="00052BDA" w:rsidRPr="00050413" w:rsidRDefault="00052BDA" w:rsidP="00050413">
                      <w:pPr>
                        <w:jc w:val="center"/>
                        <w:rPr>
                          <w:lang w:val="en-US"/>
                        </w:rPr>
                      </w:pPr>
                      <w:r>
                        <w:rPr>
                          <w:lang w:val="en-US"/>
                        </w:rPr>
                        <w:t>Students</w:t>
                      </w:r>
                    </w:p>
                  </w:txbxContent>
                </v:textbox>
                <w10:wrap anchorx="margin"/>
              </v:rect>
            </w:pict>
          </mc:Fallback>
        </mc:AlternateContent>
      </w:r>
    </w:p>
    <w:p w14:paraId="1A0FF7AD" w14:textId="055EF325" w:rsidR="00A066FC" w:rsidRPr="00681074" w:rsidRDefault="00684AC1" w:rsidP="00A066FC">
      <w:pPr>
        <w:rPr>
          <w:sz w:val="22"/>
          <w:szCs w:val="22"/>
          <w:lang w:val="en-US"/>
        </w:rPr>
      </w:pPr>
      <w:r w:rsidRPr="00681074">
        <w:rPr>
          <w:noProof/>
          <w:sz w:val="22"/>
          <w:szCs w:val="22"/>
          <w:lang w:val="en-US"/>
        </w:rPr>
        <mc:AlternateContent>
          <mc:Choice Requires="wps">
            <w:drawing>
              <wp:anchor distT="0" distB="0" distL="114300" distR="114300" simplePos="0" relativeHeight="251734031" behindDoc="0" locked="0" layoutInCell="1" allowOverlap="1" wp14:anchorId="5B772BD6" wp14:editId="3A1C3C4F">
                <wp:simplePos x="0" y="0"/>
                <wp:positionH relativeFrom="column">
                  <wp:posOffset>4171950</wp:posOffset>
                </wp:positionH>
                <wp:positionV relativeFrom="paragraph">
                  <wp:posOffset>81915</wp:posOffset>
                </wp:positionV>
                <wp:extent cx="561975" cy="0"/>
                <wp:effectExtent l="0" t="76200" r="9525" b="95250"/>
                <wp:wrapNone/>
                <wp:docPr id="223" name="Straight Arrow Connector 223"/>
                <wp:cNvGraphicFramePr/>
                <a:graphic xmlns:a="http://schemas.openxmlformats.org/drawingml/2006/main">
                  <a:graphicData uri="http://schemas.microsoft.com/office/word/2010/wordprocessingShape">
                    <wps:wsp>
                      <wps:cNvCnPr/>
                      <wps:spPr>
                        <a:xfrm>
                          <a:off x="0" y="0"/>
                          <a:ext cx="5619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8B0E11" id="Straight Arrow Connector 223" o:spid="_x0000_s1026" type="#_x0000_t32" style="position:absolute;margin-left:328.5pt;margin-top:6.45pt;width:44.25pt;height:0;z-index:2517340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" strokecolor="#4472c4 [3204]" strokeweight=".5pt">
                <v:stroke endarrow="block" joinstyle="miter"/>
              </v:shape>
            </w:pict>
          </mc:Fallback>
        </mc:AlternateContent>
      </w:r>
      <w:r w:rsidR="00050413" w:rsidRPr="00681074">
        <w:rPr>
          <w:noProof/>
          <w:sz w:val="22"/>
          <w:szCs w:val="22"/>
          <w:lang w:val="en-US"/>
        </w:rPr>
        <mc:AlternateContent>
          <mc:Choice Requires="wps">
            <w:drawing>
              <wp:anchor distT="0" distB="0" distL="114300" distR="114300" simplePos="0" relativeHeight="251726863" behindDoc="0" locked="0" layoutInCell="1" allowOverlap="1" wp14:anchorId="1A8B9FD9" wp14:editId="45610763">
                <wp:simplePos x="0" y="0"/>
                <wp:positionH relativeFrom="column">
                  <wp:posOffset>3000375</wp:posOffset>
                </wp:positionH>
                <wp:positionV relativeFrom="paragraph">
                  <wp:posOffset>148590</wp:posOffset>
                </wp:positionV>
                <wp:extent cx="9525" cy="352425"/>
                <wp:effectExtent l="38100" t="0" r="66675" b="47625"/>
                <wp:wrapNone/>
                <wp:docPr id="214" name="Straight Arrow Connector 214"/>
                <wp:cNvGraphicFramePr/>
                <a:graphic xmlns:a="http://schemas.openxmlformats.org/drawingml/2006/main">
                  <a:graphicData uri="http://schemas.microsoft.com/office/word/2010/wordprocessingShape">
                    <wps:wsp>
                      <wps:cNvCnPr/>
                      <wps:spPr>
                        <a:xfrm>
                          <a:off x="0" y="0"/>
                          <a:ext cx="952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CBF306" id="Straight Arrow Connector 214" o:spid="_x0000_s1026" type="#_x0000_t32" style="position:absolute;margin-left:236.25pt;margin-top:11.7pt;width:.75pt;height:27.75pt;z-index:2517268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" strokecolor="#4472c4 [3204]" strokeweight=".5pt">
                <v:stroke endarrow="block" joinstyle="miter"/>
              </v:shape>
            </w:pict>
          </mc:Fallback>
        </mc:AlternateContent>
      </w:r>
      <w:r w:rsidR="00050413" w:rsidRPr="00681074">
        <w:rPr>
          <w:noProof/>
          <w:sz w:val="22"/>
          <w:szCs w:val="22"/>
          <w:lang w:val="en-US"/>
        </w:rPr>
        <mc:AlternateContent>
          <mc:Choice Requires="wps">
            <w:drawing>
              <wp:anchor distT="0" distB="0" distL="114300" distR="114300" simplePos="0" relativeHeight="251723791" behindDoc="0" locked="0" layoutInCell="1" allowOverlap="1" wp14:anchorId="34F3CB6B" wp14:editId="52F4624A">
                <wp:simplePos x="0" y="0"/>
                <wp:positionH relativeFrom="column">
                  <wp:posOffset>1209676</wp:posOffset>
                </wp:positionH>
                <wp:positionV relativeFrom="paragraph">
                  <wp:posOffset>110490</wp:posOffset>
                </wp:positionV>
                <wp:extent cx="0" cy="390525"/>
                <wp:effectExtent l="0" t="0" r="38100" b="28575"/>
                <wp:wrapNone/>
                <wp:docPr id="211" name="Straight Connector 211"/>
                <wp:cNvGraphicFramePr/>
                <a:graphic xmlns:a="http://schemas.openxmlformats.org/drawingml/2006/main">
                  <a:graphicData uri="http://schemas.microsoft.com/office/word/2010/wordprocessingShape">
                    <wps:wsp>
                      <wps:cNvCnPr/>
                      <wps:spPr>
                        <a:xfrm>
                          <a:off x="0" y="0"/>
                          <a:ext cx="0" cy="390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4FAE60" id="Straight Connector 211" o:spid="_x0000_s1026" style="position:absolute;z-index:251723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25pt,8.7pt" to="95.25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" strokecolor="#4472c4 [3204]" strokeweight=".5pt">
                <v:stroke joinstyle="miter"/>
              </v:line>
            </w:pict>
          </mc:Fallback>
        </mc:AlternateContent>
      </w:r>
    </w:p>
    <w:p w14:paraId="3FE46CDF" w14:textId="57C36DA4" w:rsidR="00A066FC" w:rsidRPr="00681074" w:rsidRDefault="00050413" w:rsidP="00A066FC">
      <w:pPr>
        <w:rPr>
          <w:sz w:val="22"/>
          <w:szCs w:val="22"/>
          <w:lang w:val="en-US"/>
        </w:rPr>
      </w:pPr>
      <w:r w:rsidRPr="00681074">
        <w:rPr>
          <w:noProof/>
          <w:sz w:val="22"/>
          <w:szCs w:val="22"/>
          <w:lang w:val="en-US"/>
        </w:rPr>
        <mc:AlternateContent>
          <mc:Choice Requires="wps">
            <w:drawing>
              <wp:anchor distT="0" distB="0" distL="114300" distR="114300" simplePos="0" relativeHeight="251719695" behindDoc="0" locked="0" layoutInCell="1" allowOverlap="1" wp14:anchorId="593BFACE" wp14:editId="1C27BE1E">
                <wp:simplePos x="0" y="0"/>
                <wp:positionH relativeFrom="column">
                  <wp:posOffset>4229100</wp:posOffset>
                </wp:positionH>
                <wp:positionV relativeFrom="paragraph">
                  <wp:posOffset>157480</wp:posOffset>
                </wp:positionV>
                <wp:extent cx="1266825" cy="466725"/>
                <wp:effectExtent l="0" t="0" r="28575" b="28575"/>
                <wp:wrapNone/>
                <wp:docPr id="207" name="Rectangle 207"/>
                <wp:cNvGraphicFramePr/>
                <a:graphic xmlns:a="http://schemas.openxmlformats.org/drawingml/2006/main">
                  <a:graphicData uri="http://schemas.microsoft.com/office/word/2010/wordprocessingShape">
                    <wps:wsp>
                      <wps:cNvSpPr/>
                      <wps:spPr>
                        <a:xfrm>
                          <a:off x="0" y="0"/>
                          <a:ext cx="1266825" cy="466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023A6E" w14:textId="219FD3A1" w:rsidR="00052BDA" w:rsidRPr="00050413" w:rsidRDefault="00052BDA" w:rsidP="00050413">
                            <w:pPr>
                              <w:jc w:val="center"/>
                              <w:rPr>
                                <w:lang w:val="en-US"/>
                              </w:rPr>
                            </w:pPr>
                            <w:r>
                              <w:rPr>
                                <w:lang w:val="en-US"/>
                              </w:rPr>
                              <w:t>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3BFACE" id="Rectangle 207" o:spid="_x0000_s1062" style="position:absolute;margin-left:333pt;margin-top:12.4pt;width:99.75pt;height:36.75pt;z-index:2517196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" fillcolor="#4472c4 [3204]" strokecolor="#1f3763 [1604]" strokeweight="1pt">
                <v:textbox>
                  <w:txbxContent>
                    <w:p w14:paraId="63023A6E" w14:textId="219FD3A1" w:rsidR="00052BDA" w:rsidRPr="00050413" w:rsidRDefault="00052BDA" w:rsidP="00050413">
                      <w:pPr>
                        <w:jc w:val="center"/>
                        <w:rPr>
                          <w:lang w:val="en-US"/>
                        </w:rPr>
                      </w:pPr>
                      <w:r>
                        <w:rPr>
                          <w:lang w:val="en-US"/>
                        </w:rPr>
                        <w:t>Code</w:t>
                      </w:r>
                    </w:p>
                  </w:txbxContent>
                </v:textbox>
              </v:rect>
            </w:pict>
          </mc:Fallback>
        </mc:AlternateContent>
      </w:r>
      <w:r w:rsidRPr="00681074">
        <w:rPr>
          <w:noProof/>
          <w:sz w:val="22"/>
          <w:szCs w:val="22"/>
          <w:lang w:val="en-US"/>
        </w:rPr>
        <mc:AlternateContent>
          <mc:Choice Requires="wps">
            <w:drawing>
              <wp:anchor distT="0" distB="0" distL="114300" distR="114300" simplePos="0" relativeHeight="251717647" behindDoc="0" locked="0" layoutInCell="1" allowOverlap="1" wp14:anchorId="18B81F2C" wp14:editId="49D3943A">
                <wp:simplePos x="0" y="0"/>
                <wp:positionH relativeFrom="column">
                  <wp:posOffset>581025</wp:posOffset>
                </wp:positionH>
                <wp:positionV relativeFrom="paragraph">
                  <wp:posOffset>176530</wp:posOffset>
                </wp:positionV>
                <wp:extent cx="1257300" cy="466725"/>
                <wp:effectExtent l="0" t="0" r="19050" b="28575"/>
                <wp:wrapNone/>
                <wp:docPr id="205" name="Rectangle 205"/>
                <wp:cNvGraphicFramePr/>
                <a:graphic xmlns:a="http://schemas.openxmlformats.org/drawingml/2006/main">
                  <a:graphicData uri="http://schemas.microsoft.com/office/word/2010/wordprocessingShape">
                    <wps:wsp>
                      <wps:cNvSpPr/>
                      <wps:spPr>
                        <a:xfrm>
                          <a:off x="0" y="0"/>
                          <a:ext cx="1257300" cy="466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B75D12" w14:textId="20E9D95F" w:rsidR="00052BDA" w:rsidRPr="00050413" w:rsidRDefault="00052BDA" w:rsidP="00050413">
                            <w:pPr>
                              <w:jc w:val="center"/>
                              <w:rPr>
                                <w:lang w:val="en-US"/>
                              </w:rPr>
                            </w:pPr>
                            <w:r>
                              <w:rPr>
                                <w:lang w:val="en-US"/>
                              </w:rP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B81F2C" id="Rectangle 205" o:spid="_x0000_s1063" style="position:absolute;margin-left:45.75pt;margin-top:13.9pt;width:99pt;height:36.75pt;z-index:2517176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" fillcolor="#4472c4 [3204]" strokecolor="#1f3763 [1604]" strokeweight="1pt">
                <v:textbox>
                  <w:txbxContent>
                    <w:p w14:paraId="34B75D12" w14:textId="20E9D95F" w:rsidR="00052BDA" w:rsidRPr="00050413" w:rsidRDefault="00052BDA" w:rsidP="00050413">
                      <w:pPr>
                        <w:jc w:val="center"/>
                        <w:rPr>
                          <w:lang w:val="en-US"/>
                        </w:rPr>
                      </w:pPr>
                      <w:r>
                        <w:rPr>
                          <w:lang w:val="en-US"/>
                        </w:rPr>
                        <w:t>Account</w:t>
                      </w:r>
                    </w:p>
                  </w:txbxContent>
                </v:textbox>
              </v:rect>
            </w:pict>
          </mc:Fallback>
        </mc:AlternateContent>
      </w:r>
      <w:r w:rsidRPr="00681074">
        <w:rPr>
          <w:noProof/>
          <w:sz w:val="22"/>
          <w:szCs w:val="22"/>
          <w:lang w:val="en-US"/>
        </w:rPr>
        <mc:AlternateContent>
          <mc:Choice Requires="wps">
            <w:drawing>
              <wp:anchor distT="0" distB="0" distL="114300" distR="114300" simplePos="0" relativeHeight="251718671" behindDoc="0" locked="0" layoutInCell="1" allowOverlap="1" wp14:anchorId="5A0DBBD2" wp14:editId="5F6FA9E5">
                <wp:simplePos x="0" y="0"/>
                <wp:positionH relativeFrom="column">
                  <wp:posOffset>2381250</wp:posOffset>
                </wp:positionH>
                <wp:positionV relativeFrom="paragraph">
                  <wp:posOffset>157480</wp:posOffset>
                </wp:positionV>
                <wp:extent cx="1362075" cy="419100"/>
                <wp:effectExtent l="0" t="0" r="28575" b="19050"/>
                <wp:wrapNone/>
                <wp:docPr id="206" name="Rectangle 206"/>
                <wp:cNvGraphicFramePr/>
                <a:graphic xmlns:a="http://schemas.openxmlformats.org/drawingml/2006/main">
                  <a:graphicData uri="http://schemas.microsoft.com/office/word/2010/wordprocessingShape">
                    <wps:wsp>
                      <wps:cNvSpPr/>
                      <wps:spPr>
                        <a:xfrm>
                          <a:off x="0" y="0"/>
                          <a:ext cx="1362075"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C908DB" w14:textId="6FDB0B90" w:rsidR="00052BDA" w:rsidRPr="00050413" w:rsidRDefault="00052BDA" w:rsidP="00050413">
                            <w:pPr>
                              <w:jc w:val="center"/>
                              <w:rPr>
                                <w:lang w:val="en-US"/>
                              </w:rPr>
                            </w:pPr>
                            <w:r>
                              <w:rPr>
                                <w:lang w:val="en-US"/>
                              </w:rPr>
                              <w:t>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0DBBD2" id="Rectangle 206" o:spid="_x0000_s1064" style="position:absolute;margin-left:187.5pt;margin-top:12.4pt;width:107.25pt;height:33pt;z-index:2517186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" fillcolor="#4472c4 [3204]" strokecolor="#1f3763 [1604]" strokeweight="1pt">
                <v:textbox>
                  <w:txbxContent>
                    <w:p w14:paraId="78C908DB" w14:textId="6FDB0B90" w:rsidR="00052BDA" w:rsidRPr="00050413" w:rsidRDefault="00052BDA" w:rsidP="00050413">
                      <w:pPr>
                        <w:jc w:val="center"/>
                        <w:rPr>
                          <w:lang w:val="en-US"/>
                        </w:rPr>
                      </w:pPr>
                      <w:r>
                        <w:rPr>
                          <w:lang w:val="en-US"/>
                        </w:rPr>
                        <w:t>Class</w:t>
                      </w:r>
                    </w:p>
                  </w:txbxContent>
                </v:textbox>
              </v:rect>
            </w:pict>
          </mc:Fallback>
        </mc:AlternateContent>
      </w:r>
    </w:p>
    <w:p w14:paraId="3BE0F497" w14:textId="295187BA" w:rsidR="00A066FC" w:rsidRPr="00681074" w:rsidRDefault="00050413" w:rsidP="00A066FC">
      <w:pPr>
        <w:rPr>
          <w:sz w:val="22"/>
          <w:szCs w:val="22"/>
          <w:lang w:val="en-US"/>
        </w:rPr>
      </w:pPr>
      <w:r w:rsidRPr="00681074">
        <w:rPr>
          <w:noProof/>
          <w:sz w:val="22"/>
          <w:szCs w:val="22"/>
          <w:lang w:val="en-US"/>
        </w:rPr>
        <mc:AlternateContent>
          <mc:Choice Requires="wps">
            <w:drawing>
              <wp:anchor distT="0" distB="0" distL="114300" distR="114300" simplePos="0" relativeHeight="251730959" behindDoc="0" locked="0" layoutInCell="1" allowOverlap="1" wp14:anchorId="37D0B50D" wp14:editId="7B9E70C6">
                <wp:simplePos x="0" y="0"/>
                <wp:positionH relativeFrom="column">
                  <wp:posOffset>1838325</wp:posOffset>
                </wp:positionH>
                <wp:positionV relativeFrom="paragraph">
                  <wp:posOffset>99695</wp:posOffset>
                </wp:positionV>
                <wp:extent cx="581025" cy="9525"/>
                <wp:effectExtent l="0" t="76200" r="28575" b="85725"/>
                <wp:wrapNone/>
                <wp:docPr id="220" name="Straight Arrow Connector 220"/>
                <wp:cNvGraphicFramePr/>
                <a:graphic xmlns:a="http://schemas.openxmlformats.org/drawingml/2006/main">
                  <a:graphicData uri="http://schemas.microsoft.com/office/word/2010/wordprocessingShape">
                    <wps:wsp>
                      <wps:cNvCnPr/>
                      <wps:spPr>
                        <a:xfrm flipV="1">
                          <a:off x="0" y="0"/>
                          <a:ext cx="5810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ACA8AE" id="Straight Arrow Connector 220" o:spid="_x0000_s1026" type="#_x0000_t32" style="position:absolute;margin-left:144.75pt;margin-top:7.85pt;width:45.75pt;height:.75pt;flip:y;z-index:2517309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" strokecolor="#4472c4 [3204]" strokeweight=".5pt">
                <v:stroke endarrow="block" joinstyle="miter"/>
              </v:shape>
            </w:pict>
          </mc:Fallback>
        </mc:AlternateContent>
      </w:r>
      <w:r w:rsidRPr="00681074">
        <w:rPr>
          <w:noProof/>
          <w:sz w:val="22"/>
          <w:szCs w:val="22"/>
          <w:lang w:val="en-US"/>
        </w:rPr>
        <mc:AlternateContent>
          <mc:Choice Requires="wps">
            <w:drawing>
              <wp:anchor distT="0" distB="0" distL="114300" distR="114300" simplePos="0" relativeHeight="251728911" behindDoc="0" locked="0" layoutInCell="1" allowOverlap="1" wp14:anchorId="040CDB7D" wp14:editId="5A05E7F2">
                <wp:simplePos x="0" y="0"/>
                <wp:positionH relativeFrom="column">
                  <wp:posOffset>4857750</wp:posOffset>
                </wp:positionH>
                <wp:positionV relativeFrom="paragraph">
                  <wp:posOffset>156845</wp:posOffset>
                </wp:positionV>
                <wp:extent cx="0" cy="323850"/>
                <wp:effectExtent l="0" t="0" r="38100" b="19050"/>
                <wp:wrapNone/>
                <wp:docPr id="216" name="Straight Connector 216"/>
                <wp:cNvGraphicFramePr/>
                <a:graphic xmlns:a="http://schemas.openxmlformats.org/drawingml/2006/main">
                  <a:graphicData uri="http://schemas.microsoft.com/office/word/2010/wordprocessingShape">
                    <wps:wsp>
                      <wps:cNvCnPr/>
                      <wps:spPr>
                        <a:xfrm flipV="1">
                          <a:off x="0" y="0"/>
                          <a:ext cx="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D76BCD" id="Straight Connector 216" o:spid="_x0000_s1026" style="position:absolute;flip:y;z-index:251728911;visibility:visible;mso-wrap-style:square;mso-wrap-distance-left:9pt;mso-wrap-distance-top:0;mso-wrap-distance-right:9pt;mso-wrap-distance-bottom:0;mso-position-horizontal:absolute;mso-position-horizontal-relative:text;mso-position-vertical:absolute;mso-position-vertical-relative:text" from="382.5pt,12.35pt" to="382.5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" strokecolor="#4472c4 [3204]" strokeweight=".5pt">
                <v:stroke joinstyle="miter"/>
              </v:line>
            </w:pict>
          </mc:Fallback>
        </mc:AlternateContent>
      </w:r>
    </w:p>
    <w:p w14:paraId="5F911CD5" w14:textId="0195AFE8" w:rsidR="00A066FC" w:rsidRPr="00681074" w:rsidRDefault="00050413" w:rsidP="00A066FC">
      <w:pPr>
        <w:rPr>
          <w:sz w:val="22"/>
          <w:szCs w:val="22"/>
          <w:lang w:val="en-US"/>
        </w:rPr>
      </w:pPr>
      <w:r w:rsidRPr="00681074">
        <w:rPr>
          <w:noProof/>
          <w:sz w:val="22"/>
          <w:szCs w:val="22"/>
          <w:lang w:val="en-US"/>
        </w:rPr>
        <mc:AlternateContent>
          <mc:Choice Requires="wps">
            <w:drawing>
              <wp:anchor distT="0" distB="0" distL="114300" distR="114300" simplePos="0" relativeHeight="251727887" behindDoc="0" locked="0" layoutInCell="1" allowOverlap="1" wp14:anchorId="781FEF2E" wp14:editId="28636CBF">
                <wp:simplePos x="0" y="0"/>
                <wp:positionH relativeFrom="column">
                  <wp:posOffset>3048000</wp:posOffset>
                </wp:positionH>
                <wp:positionV relativeFrom="paragraph">
                  <wp:posOffset>175260</wp:posOffset>
                </wp:positionV>
                <wp:extent cx="1809750" cy="228600"/>
                <wp:effectExtent l="0" t="0" r="19050" b="19050"/>
                <wp:wrapNone/>
                <wp:docPr id="215" name="Connector: Elbow 215"/>
                <wp:cNvGraphicFramePr/>
                <a:graphic xmlns:a="http://schemas.openxmlformats.org/drawingml/2006/main">
                  <a:graphicData uri="http://schemas.microsoft.com/office/word/2010/wordprocessingShape">
                    <wps:wsp>
                      <wps:cNvCnPr/>
                      <wps:spPr>
                        <a:xfrm flipH="1">
                          <a:off x="0" y="0"/>
                          <a:ext cx="1809750" cy="228600"/>
                        </a:xfrm>
                        <a:prstGeom prst="bentConnector3">
                          <a:avLst>
                            <a:gd name="adj1" fmla="val 92487"/>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7DDACA" id="Connector: Elbow 215" o:spid="_x0000_s1026" type="#_x0000_t34" style="position:absolute;margin-left:240pt;margin-top:13.8pt;width:142.5pt;height:18pt;flip:x;z-index:251727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" adj="19977" strokecolor="#4472c4 [3204]" strokeweight=".5pt"/>
            </w:pict>
          </mc:Fallback>
        </mc:AlternateContent>
      </w:r>
      <w:r w:rsidRPr="00681074">
        <w:rPr>
          <w:noProof/>
          <w:sz w:val="22"/>
          <w:szCs w:val="22"/>
          <w:lang w:val="en-US"/>
        </w:rPr>
        <mc:AlternateContent>
          <mc:Choice Requires="wps">
            <w:drawing>
              <wp:anchor distT="0" distB="0" distL="114300" distR="114300" simplePos="0" relativeHeight="251724815" behindDoc="0" locked="0" layoutInCell="1" allowOverlap="1" wp14:anchorId="179C6591" wp14:editId="0CD3E3D9">
                <wp:simplePos x="0" y="0"/>
                <wp:positionH relativeFrom="column">
                  <wp:posOffset>1181100</wp:posOffset>
                </wp:positionH>
                <wp:positionV relativeFrom="paragraph">
                  <wp:posOffset>32385</wp:posOffset>
                </wp:positionV>
                <wp:extent cx="9525" cy="314325"/>
                <wp:effectExtent l="38100" t="0" r="66675" b="47625"/>
                <wp:wrapNone/>
                <wp:docPr id="212" name="Straight Arrow Connector 212"/>
                <wp:cNvGraphicFramePr/>
                <a:graphic xmlns:a="http://schemas.openxmlformats.org/drawingml/2006/main">
                  <a:graphicData uri="http://schemas.microsoft.com/office/word/2010/wordprocessingShape">
                    <wps:wsp>
                      <wps:cNvCnPr/>
                      <wps:spPr>
                        <a:xfrm>
                          <a:off x="0" y="0"/>
                          <a:ext cx="9525"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F633AA" id="Straight Arrow Connector 212" o:spid="_x0000_s1026" type="#_x0000_t32" style="position:absolute;margin-left:93pt;margin-top:2.55pt;width:.75pt;height:24.75pt;z-index:2517248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" strokecolor="#4472c4 [3204]" strokeweight=".5pt">
                <v:stroke endarrow="block" joinstyle="miter"/>
              </v:shape>
            </w:pict>
          </mc:Fallback>
        </mc:AlternateContent>
      </w:r>
    </w:p>
    <w:p w14:paraId="328D10D7" w14:textId="7DBCD325" w:rsidR="00A066FC" w:rsidRPr="00681074" w:rsidRDefault="00050413" w:rsidP="00A066FC">
      <w:pPr>
        <w:rPr>
          <w:sz w:val="22"/>
          <w:szCs w:val="22"/>
          <w:lang w:val="en-US"/>
        </w:rPr>
      </w:pPr>
      <w:r w:rsidRPr="00681074">
        <w:rPr>
          <w:noProof/>
          <w:sz w:val="22"/>
          <w:szCs w:val="22"/>
          <w:lang w:val="en-US"/>
        </w:rPr>
        <mc:AlternateContent>
          <mc:Choice Requires="wps">
            <w:drawing>
              <wp:anchor distT="0" distB="0" distL="114300" distR="114300" simplePos="0" relativeHeight="251729935" behindDoc="0" locked="0" layoutInCell="1" allowOverlap="1" wp14:anchorId="156BD81D" wp14:editId="3FAF3423">
                <wp:simplePos x="0" y="0"/>
                <wp:positionH relativeFrom="column">
                  <wp:posOffset>1866900</wp:posOffset>
                </wp:positionH>
                <wp:positionV relativeFrom="paragraph">
                  <wp:posOffset>241300</wp:posOffset>
                </wp:positionV>
                <wp:extent cx="647700" cy="0"/>
                <wp:effectExtent l="0" t="0" r="0" b="0"/>
                <wp:wrapNone/>
                <wp:docPr id="218" name="Straight Connector 218"/>
                <wp:cNvGraphicFramePr/>
                <a:graphic xmlns:a="http://schemas.openxmlformats.org/drawingml/2006/main">
                  <a:graphicData uri="http://schemas.microsoft.com/office/word/2010/wordprocessingShape">
                    <wps:wsp>
                      <wps:cNvCnPr/>
                      <wps:spPr>
                        <a:xfrm>
                          <a:off x="0" y="0"/>
                          <a:ext cx="647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46718" id="Straight Connector 218" o:spid="_x0000_s1026" style="position:absolute;z-index:251729935;visibility:visible;mso-wrap-style:square;mso-wrap-distance-left:9pt;mso-wrap-distance-top:0;mso-wrap-distance-right:9pt;mso-wrap-distance-bottom:0;mso-position-horizontal:absolute;mso-position-horizontal-relative:text;mso-position-vertical:absolute;mso-position-vertical-relative:text" from="147pt,19pt" to="198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" strokecolor="#4472c4 [3204]" strokeweight=".5pt">
                <v:stroke joinstyle="miter"/>
              </v:line>
            </w:pict>
          </mc:Fallback>
        </mc:AlternateContent>
      </w:r>
      <w:r w:rsidRPr="00681074">
        <w:rPr>
          <w:noProof/>
          <w:sz w:val="22"/>
          <w:szCs w:val="22"/>
          <w:lang w:val="en-US"/>
        </w:rPr>
        <mc:AlternateContent>
          <mc:Choice Requires="wps">
            <w:drawing>
              <wp:anchor distT="0" distB="0" distL="114300" distR="114300" simplePos="0" relativeHeight="251720719" behindDoc="0" locked="0" layoutInCell="1" allowOverlap="1" wp14:anchorId="55F0B747" wp14:editId="0F692C48">
                <wp:simplePos x="0" y="0"/>
                <wp:positionH relativeFrom="column">
                  <wp:posOffset>571500</wp:posOffset>
                </wp:positionH>
                <wp:positionV relativeFrom="paragraph">
                  <wp:posOffset>12700</wp:posOffset>
                </wp:positionV>
                <wp:extent cx="1295400" cy="400050"/>
                <wp:effectExtent l="0" t="0" r="19050" b="19050"/>
                <wp:wrapNone/>
                <wp:docPr id="208" name="Rectangle 208"/>
                <wp:cNvGraphicFramePr/>
                <a:graphic xmlns:a="http://schemas.openxmlformats.org/drawingml/2006/main">
                  <a:graphicData uri="http://schemas.microsoft.com/office/word/2010/wordprocessingShape">
                    <wps:wsp>
                      <wps:cNvSpPr/>
                      <wps:spPr>
                        <a:xfrm>
                          <a:off x="0" y="0"/>
                          <a:ext cx="129540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C4C736" w14:textId="0210FCB4" w:rsidR="00052BDA" w:rsidRPr="00050413" w:rsidRDefault="00052BDA" w:rsidP="00050413">
                            <w:pPr>
                              <w:jc w:val="center"/>
                              <w:rPr>
                                <w:lang w:val="en-US"/>
                              </w:rPr>
                            </w:pPr>
                            <w:r>
                              <w:rPr>
                                <w:lang w:val="en-US"/>
                              </w:rPr>
                              <w:t>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B747" id="Rectangle 208" o:spid="_x0000_s1065" style="position:absolute;margin-left:45pt;margin-top:1pt;width:102pt;height:31.5pt;z-index:251720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" fillcolor="#4472c4 [3204]" strokecolor="#1f3763 [1604]" strokeweight="1pt">
                <v:textbox>
                  <w:txbxContent>
                    <w:p w14:paraId="24C4C736" w14:textId="0210FCB4" w:rsidR="00052BDA" w:rsidRPr="00050413" w:rsidRDefault="00052BDA" w:rsidP="00050413">
                      <w:pPr>
                        <w:jc w:val="center"/>
                        <w:rPr>
                          <w:lang w:val="en-US"/>
                        </w:rPr>
                      </w:pPr>
                      <w:r>
                        <w:rPr>
                          <w:lang w:val="en-US"/>
                        </w:rPr>
                        <w:t>Files</w:t>
                      </w:r>
                    </w:p>
                  </w:txbxContent>
                </v:textbox>
              </v:rect>
            </w:pict>
          </mc:Fallback>
        </mc:AlternateContent>
      </w:r>
      <w:r w:rsidRPr="00681074">
        <w:rPr>
          <w:noProof/>
          <w:sz w:val="22"/>
          <w:szCs w:val="22"/>
          <w:lang w:val="en-US"/>
        </w:rPr>
        <mc:AlternateContent>
          <mc:Choice Requires="wps">
            <w:drawing>
              <wp:anchor distT="0" distB="0" distL="114300" distR="114300" simplePos="0" relativeHeight="251721743" behindDoc="0" locked="0" layoutInCell="1" allowOverlap="1" wp14:anchorId="4FAF5324" wp14:editId="48F93BC3">
                <wp:simplePos x="0" y="0"/>
                <wp:positionH relativeFrom="column">
                  <wp:posOffset>2447925</wp:posOffset>
                </wp:positionH>
                <wp:positionV relativeFrom="paragraph">
                  <wp:posOffset>12700</wp:posOffset>
                </wp:positionV>
                <wp:extent cx="1323975" cy="457200"/>
                <wp:effectExtent l="0" t="0" r="28575" b="19050"/>
                <wp:wrapNone/>
                <wp:docPr id="209" name="Rectangle 209"/>
                <wp:cNvGraphicFramePr/>
                <a:graphic xmlns:a="http://schemas.openxmlformats.org/drawingml/2006/main">
                  <a:graphicData uri="http://schemas.microsoft.com/office/word/2010/wordprocessingShape">
                    <wps:wsp>
                      <wps:cNvSpPr/>
                      <wps:spPr>
                        <a:xfrm>
                          <a:off x="0" y="0"/>
                          <a:ext cx="1323975"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A685A9" w14:textId="139FBC88" w:rsidR="00052BDA" w:rsidRPr="00050413" w:rsidRDefault="00052BDA" w:rsidP="00050413">
                            <w:pPr>
                              <w:jc w:val="center"/>
                              <w:rPr>
                                <w:lang w:val="en-US"/>
                              </w:rPr>
                            </w:pPr>
                            <w:r>
                              <w:rPr>
                                <w:lang w:val="en-US"/>
                              </w:rPr>
                              <w:t>S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F5324" id="Rectangle 209" o:spid="_x0000_s1066" style="position:absolute;margin-left:192.75pt;margin-top:1pt;width:104.25pt;height:36pt;z-index:2517217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" fillcolor="#4472c4 [3204]" strokecolor="#1f3763 [1604]" strokeweight="1pt">
                <v:textbox>
                  <w:txbxContent>
                    <w:p w14:paraId="00A685A9" w14:textId="139FBC88" w:rsidR="00052BDA" w:rsidRPr="00050413" w:rsidRDefault="00052BDA" w:rsidP="00050413">
                      <w:pPr>
                        <w:jc w:val="center"/>
                        <w:rPr>
                          <w:lang w:val="en-US"/>
                        </w:rPr>
                      </w:pPr>
                      <w:r>
                        <w:rPr>
                          <w:lang w:val="en-US"/>
                        </w:rPr>
                        <w:t>Session</w:t>
                      </w:r>
                    </w:p>
                  </w:txbxContent>
                </v:textbox>
              </v:rect>
            </w:pict>
          </mc:Fallback>
        </mc:AlternateContent>
      </w:r>
    </w:p>
    <w:p w14:paraId="2D9CCDA0" w14:textId="6C771890" w:rsidR="00A066FC" w:rsidRPr="00681074" w:rsidRDefault="00A066FC" w:rsidP="00A066FC">
      <w:pPr>
        <w:rPr>
          <w:sz w:val="22"/>
          <w:szCs w:val="22"/>
          <w:lang w:val="en-US"/>
        </w:rPr>
      </w:pPr>
    </w:p>
    <w:p w14:paraId="2FF63789" w14:textId="32222200" w:rsidR="00050413" w:rsidRPr="00681074" w:rsidRDefault="00050413" w:rsidP="00A066FC">
      <w:pPr>
        <w:rPr>
          <w:sz w:val="22"/>
          <w:szCs w:val="22"/>
          <w:lang w:val="en-US"/>
        </w:rPr>
      </w:pPr>
    </w:p>
    <w:p w14:paraId="27BDA138" w14:textId="77777777" w:rsidR="002145B3" w:rsidRPr="00681074" w:rsidRDefault="002145B3" w:rsidP="00DC2419">
      <w:pPr>
        <w:rPr>
          <w:sz w:val="22"/>
          <w:szCs w:val="22"/>
          <w:lang w:val="en-US"/>
        </w:rPr>
      </w:pPr>
    </w:p>
    <w:p w14:paraId="6705A231" w14:textId="77777777" w:rsidR="002145B3" w:rsidRPr="00681074" w:rsidRDefault="002145B3" w:rsidP="00DC2419">
      <w:pPr>
        <w:rPr>
          <w:sz w:val="22"/>
          <w:szCs w:val="22"/>
          <w:lang w:val="en-US"/>
        </w:rPr>
      </w:pPr>
    </w:p>
    <w:p w14:paraId="5C00B627" w14:textId="77777777" w:rsidR="002145B3" w:rsidRPr="00681074" w:rsidRDefault="002145B3" w:rsidP="00DC2419">
      <w:pPr>
        <w:rPr>
          <w:sz w:val="22"/>
          <w:szCs w:val="22"/>
          <w:lang w:val="en-US"/>
        </w:rPr>
      </w:pPr>
    </w:p>
    <w:p w14:paraId="45CBBBE8" w14:textId="77777777" w:rsidR="002145B3" w:rsidRPr="00681074" w:rsidRDefault="002145B3" w:rsidP="00DC2419">
      <w:pPr>
        <w:rPr>
          <w:sz w:val="22"/>
          <w:szCs w:val="22"/>
          <w:lang w:val="en-US"/>
        </w:rPr>
      </w:pPr>
    </w:p>
    <w:p w14:paraId="0FB92A3C" w14:textId="77777777" w:rsidR="002145B3" w:rsidRPr="00681074" w:rsidRDefault="002145B3" w:rsidP="00DC2419">
      <w:pPr>
        <w:rPr>
          <w:sz w:val="22"/>
          <w:szCs w:val="22"/>
          <w:lang w:val="en-US"/>
        </w:rPr>
      </w:pPr>
    </w:p>
    <w:p w14:paraId="4C24FA82" w14:textId="4D960B07" w:rsidR="00DC2419" w:rsidRPr="00681074" w:rsidRDefault="00050413" w:rsidP="00DC2419">
      <w:pPr>
        <w:rPr>
          <w:sz w:val="22"/>
          <w:szCs w:val="22"/>
          <w:lang w:val="en-US"/>
        </w:rPr>
      </w:pPr>
      <w:r w:rsidRPr="00681074">
        <w:rPr>
          <w:sz w:val="22"/>
          <w:szCs w:val="22"/>
          <w:lang w:val="en-US"/>
        </w:rPr>
        <w:t xml:space="preserve">Database Linked </w:t>
      </w:r>
      <w:r w:rsidR="00DC2419" w:rsidRPr="00681074">
        <w:rPr>
          <w:sz w:val="22"/>
          <w:szCs w:val="22"/>
          <w:lang w:val="en-US"/>
        </w:rPr>
        <w:t>Diagram-</w:t>
      </w:r>
    </w:p>
    <w:p w14:paraId="24AC8DC7" w14:textId="7143797C" w:rsidR="00C60202" w:rsidRPr="00681074" w:rsidRDefault="002145B3" w:rsidP="0017071F">
      <w:pPr>
        <w:rPr>
          <w:sz w:val="22"/>
          <w:szCs w:val="22"/>
          <w:lang w:val="en-US"/>
        </w:rPr>
      </w:pPr>
      <w:r w:rsidRPr="00681074">
        <w:rPr>
          <w:noProof/>
          <w:sz w:val="22"/>
          <w:szCs w:val="22"/>
          <w:lang w:val="en-US"/>
        </w:rPr>
        <w:drawing>
          <wp:inline distT="0" distB="0" distL="0" distR="0" wp14:anchorId="24E9F4E6" wp14:editId="7116DEDE">
            <wp:extent cx="5683124" cy="3022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ntitled Workspac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83124" cy="3022898"/>
                    </a:xfrm>
                    <a:prstGeom prst="rect">
                      <a:avLst/>
                    </a:prstGeom>
                  </pic:spPr>
                </pic:pic>
              </a:graphicData>
            </a:graphic>
          </wp:inline>
        </w:drawing>
      </w:r>
      <w:r w:rsidR="00DC2419" w:rsidRPr="00681074">
        <w:rPr>
          <w:noProof/>
          <w:sz w:val="22"/>
          <w:szCs w:val="22"/>
          <w:lang w:val="en-US"/>
        </w:rPr>
        <mc:AlternateContent>
          <mc:Choice Requires="wps">
            <w:drawing>
              <wp:anchor distT="45720" distB="45720" distL="114300" distR="114300" simplePos="0" relativeHeight="251688975" behindDoc="1" locked="0" layoutInCell="1" allowOverlap="1" wp14:anchorId="2B8EA48E" wp14:editId="348A362B">
                <wp:simplePos x="0" y="0"/>
                <wp:positionH relativeFrom="column">
                  <wp:posOffset>3190875</wp:posOffset>
                </wp:positionH>
                <wp:positionV relativeFrom="paragraph">
                  <wp:posOffset>633095</wp:posOffset>
                </wp:positionV>
                <wp:extent cx="2360930" cy="1404620"/>
                <wp:effectExtent l="0" t="0" r="12700" b="26035"/>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ysClr val="window" lastClr="FFFFFF"/>
                        </a:solidFill>
                        <a:ln w="9525">
                          <a:solidFill>
                            <a:sysClr val="window" lastClr="FFFFFF"/>
                          </a:solidFill>
                          <a:miter lim="800000"/>
                          <a:headEnd/>
                          <a:tailEnd/>
                        </a:ln>
                      </wps:spPr>
                      <wps:txbx>
                        <w:txbxContent>
                          <w:p w14:paraId="617E3E70" w14:textId="77777777" w:rsidR="00052BDA" w:rsidRPr="00DC2419" w:rsidRDefault="00052BDA" w:rsidP="00DC2419">
                            <w:pPr>
                              <w:rPr>
                                <w:lang w:val="en-US"/>
                              </w:rPr>
                            </w:pPr>
                            <w:r>
                              <w:rPr>
                                <w:lang w:val="en-US"/>
                              </w:rPr>
                              <w:t>One to Man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8EA48E" id="_x0000_s1067" type="#_x0000_t202" style="position:absolute;margin-left:251.25pt;margin-top:49.85pt;width:185.9pt;height:110.6pt;z-index:-251627505;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" fillcolor="window" strokecolor="window">
                <v:textbox style="mso-fit-shape-to-text:t">
                  <w:txbxContent>
                    <w:p w14:paraId="617E3E70" w14:textId="77777777" w:rsidR="00052BDA" w:rsidRPr="00DC2419" w:rsidRDefault="00052BDA" w:rsidP="00DC2419">
                      <w:pPr>
                        <w:rPr>
                          <w:lang w:val="en-US"/>
                        </w:rPr>
                      </w:pPr>
                      <w:r>
                        <w:rPr>
                          <w:lang w:val="en-US"/>
                        </w:rPr>
                        <w:t>One to Many</w:t>
                      </w:r>
                    </w:p>
                  </w:txbxContent>
                </v:textbox>
              </v:shape>
            </w:pict>
          </mc:Fallback>
        </mc:AlternateContent>
      </w:r>
      <w:r w:rsidR="00DC2419" w:rsidRPr="00681074">
        <w:rPr>
          <w:noProof/>
          <w:sz w:val="22"/>
          <w:szCs w:val="22"/>
          <w:lang w:val="en-US"/>
        </w:rPr>
        <mc:AlternateContent>
          <mc:Choice Requires="wps">
            <w:drawing>
              <wp:anchor distT="45720" distB="45720" distL="114300" distR="114300" simplePos="0" relativeHeight="251684879" behindDoc="1" locked="0" layoutInCell="1" allowOverlap="1" wp14:anchorId="646E0135" wp14:editId="599FFD42">
                <wp:simplePos x="0" y="0"/>
                <wp:positionH relativeFrom="column">
                  <wp:posOffset>1009650</wp:posOffset>
                </wp:positionH>
                <wp:positionV relativeFrom="paragraph">
                  <wp:posOffset>1204595</wp:posOffset>
                </wp:positionV>
                <wp:extent cx="2360930" cy="1404620"/>
                <wp:effectExtent l="0" t="0" r="12700" b="26035"/>
                <wp:wrapNone/>
                <wp:docPr id="1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ysClr val="window" lastClr="FFFFFF"/>
                        </a:solidFill>
                        <a:ln w="9525">
                          <a:solidFill>
                            <a:sysClr val="window" lastClr="FFFFFF"/>
                          </a:solidFill>
                          <a:miter lim="800000"/>
                          <a:headEnd/>
                          <a:tailEnd/>
                        </a:ln>
                      </wps:spPr>
                      <wps:txbx>
                        <w:txbxContent>
                          <w:p w14:paraId="0F26BDC5" w14:textId="77777777" w:rsidR="00052BDA" w:rsidRPr="00DC2419" w:rsidRDefault="00052BDA" w:rsidP="00DC2419">
                            <w:pPr>
                              <w:rPr>
                                <w:lang w:val="en-US"/>
                              </w:rPr>
                            </w:pPr>
                            <w:r>
                              <w:rPr>
                                <w:lang w:val="en-US"/>
                              </w:rPr>
                              <w:t>One to Man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6E0135" id="_x0000_s1068" type="#_x0000_t202" style="position:absolute;margin-left:79.5pt;margin-top:94.85pt;width:185.9pt;height:110.6pt;z-index:-25163160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" fillcolor="window" strokecolor="window">
                <v:textbox style="mso-fit-shape-to-text:t">
                  <w:txbxContent>
                    <w:p w14:paraId="0F26BDC5" w14:textId="77777777" w:rsidR="00052BDA" w:rsidRPr="00DC2419" w:rsidRDefault="00052BDA" w:rsidP="00DC2419">
                      <w:pPr>
                        <w:rPr>
                          <w:lang w:val="en-US"/>
                        </w:rPr>
                      </w:pPr>
                      <w:r>
                        <w:rPr>
                          <w:lang w:val="en-US"/>
                        </w:rPr>
                        <w:t>One to Many</w:t>
                      </w:r>
                    </w:p>
                  </w:txbxContent>
                </v:textbox>
              </v:shape>
            </w:pict>
          </mc:Fallback>
        </mc:AlternateContent>
      </w:r>
      <w:r w:rsidR="00DC2419" w:rsidRPr="00681074">
        <w:rPr>
          <w:noProof/>
          <w:sz w:val="22"/>
          <w:szCs w:val="22"/>
          <w:lang w:val="en-US"/>
        </w:rPr>
        <mc:AlternateContent>
          <mc:Choice Requires="wps">
            <w:drawing>
              <wp:anchor distT="45720" distB="45720" distL="114300" distR="114300" simplePos="0" relativeHeight="251680783" behindDoc="1" locked="0" layoutInCell="1" allowOverlap="1" wp14:anchorId="5A6A8FF3" wp14:editId="3CC59B13">
                <wp:simplePos x="0" y="0"/>
                <wp:positionH relativeFrom="column">
                  <wp:posOffset>4943475</wp:posOffset>
                </wp:positionH>
                <wp:positionV relativeFrom="paragraph">
                  <wp:posOffset>1909445</wp:posOffset>
                </wp:positionV>
                <wp:extent cx="2360930" cy="1404620"/>
                <wp:effectExtent l="0" t="0" r="12700" b="260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solidFill>
                            <a:schemeClr val="bg1"/>
                          </a:solidFill>
                          <a:miter lim="800000"/>
                          <a:headEnd/>
                          <a:tailEnd/>
                        </a:ln>
                      </wps:spPr>
                      <wps:txbx>
                        <w:txbxContent>
                          <w:p w14:paraId="11C46739" w14:textId="5172FD94" w:rsidR="00052BDA" w:rsidRPr="00DC2419" w:rsidRDefault="00052BDA">
                            <w:pPr>
                              <w:rPr>
                                <w:lang w:val="en-US"/>
                              </w:rPr>
                            </w:pPr>
                            <w:r>
                              <w:rPr>
                                <w:lang w:val="en-US"/>
                              </w:rPr>
                              <w:t>One to Man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6A8FF3" id="_x0000_s1069" type="#_x0000_t202" style="position:absolute;margin-left:389.25pt;margin-top:150.35pt;width:185.9pt;height:110.6pt;z-index:-251635697;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" fillcolor="white [3212]" strokecolor="white [3212]">
                <v:textbox style="mso-fit-shape-to-text:t">
                  <w:txbxContent>
                    <w:p w14:paraId="11C46739" w14:textId="5172FD94" w:rsidR="00052BDA" w:rsidRPr="00DC2419" w:rsidRDefault="00052BDA">
                      <w:pPr>
                        <w:rPr>
                          <w:lang w:val="en-US"/>
                        </w:rPr>
                      </w:pPr>
                      <w:r>
                        <w:rPr>
                          <w:lang w:val="en-US"/>
                        </w:rPr>
                        <w:t>One to Many</w:t>
                      </w:r>
                    </w:p>
                  </w:txbxContent>
                </v:textbox>
              </v:shape>
            </w:pict>
          </mc:Fallback>
        </mc:AlternateContent>
      </w:r>
    </w:p>
    <w:p w14:paraId="4FBF7151" w14:textId="74213833" w:rsidR="00684AC1" w:rsidRPr="00681074" w:rsidRDefault="00684AC1" w:rsidP="0017071F">
      <w:pPr>
        <w:rPr>
          <w:sz w:val="22"/>
          <w:szCs w:val="22"/>
          <w:lang w:val="en-US"/>
        </w:rPr>
      </w:pPr>
      <w:r w:rsidRPr="00681074">
        <w:rPr>
          <w:sz w:val="22"/>
          <w:szCs w:val="22"/>
          <w:lang w:val="en-US"/>
        </w:rPr>
        <w:t>SQL Queries-</w:t>
      </w:r>
    </w:p>
    <w:p w14:paraId="3975E2E2" w14:textId="0F79493E" w:rsidR="00231C04" w:rsidRPr="00681074" w:rsidRDefault="00231C04" w:rsidP="0017071F">
      <w:pPr>
        <w:rPr>
          <w:sz w:val="22"/>
          <w:szCs w:val="22"/>
          <w:lang w:val="en-US"/>
        </w:rPr>
      </w:pPr>
      <w:r w:rsidRPr="00681074">
        <w:rPr>
          <w:sz w:val="22"/>
          <w:szCs w:val="22"/>
          <w:lang w:val="en-US"/>
        </w:rPr>
        <w:t>"SELECT StudentsID,Email FROM Students INNER JOIN Class USING(StudentsID) WHERE ClassID=? AND AccountID=?"</w:t>
      </w:r>
    </w:p>
    <w:p w14:paraId="1D3AD810" w14:textId="3AFB8014" w:rsidR="00EB3630" w:rsidRPr="00681074" w:rsidRDefault="002145B3" w:rsidP="0017071F">
      <w:pPr>
        <w:rPr>
          <w:sz w:val="22"/>
          <w:szCs w:val="22"/>
          <w:lang w:val="en-US"/>
        </w:rPr>
      </w:pPr>
      <w:r w:rsidRPr="00681074">
        <w:rPr>
          <w:sz w:val="22"/>
          <w:szCs w:val="22"/>
          <w:lang w:val="en-US"/>
        </w:rPr>
        <w:t>In this query I have requested the following data: StudentsID, Email and AccountID, from both the table Students and Class using inner join to link the tables so that it retrieves the email of the students where the StudentsID from the class table matches the one in the Students table where classID and AccountID are equal to a set of values.</w:t>
      </w:r>
    </w:p>
    <w:p w14:paraId="5D6D4DB7" w14:textId="02DA0647" w:rsidR="00231C04" w:rsidRPr="00681074" w:rsidRDefault="00231C04" w:rsidP="00231C04">
      <w:pPr>
        <w:rPr>
          <w:sz w:val="22"/>
          <w:szCs w:val="22"/>
          <w:lang w:val="en-US"/>
        </w:rPr>
      </w:pPr>
      <w:r w:rsidRPr="00681074">
        <w:rPr>
          <w:sz w:val="22"/>
          <w:szCs w:val="22"/>
          <w:lang w:val="en-US"/>
        </w:rPr>
        <w:t>"SELECT StudentsID, Firstname, Surname,Progress,Email FROM Students INNER JOIN Class USING(StudentsID)  WHERE ClassID=?"</w:t>
      </w:r>
    </w:p>
    <w:p w14:paraId="2D107A50" w14:textId="7E9FFF77" w:rsidR="00EB3630" w:rsidRPr="00681074" w:rsidRDefault="002145B3" w:rsidP="0017071F">
      <w:pPr>
        <w:rPr>
          <w:sz w:val="22"/>
          <w:szCs w:val="22"/>
          <w:lang w:val="en-US"/>
        </w:rPr>
      </w:pPr>
      <w:r w:rsidRPr="00681074">
        <w:rPr>
          <w:sz w:val="22"/>
          <w:szCs w:val="22"/>
          <w:lang w:val="en-US"/>
        </w:rPr>
        <w:t>In this query I have requested the following data: StudentsID, Firstname, Surname, Progress and Email from both the table Students and Class using inner join to link the tables so that it retrieves the Firstname, Surname and Email of the students where the StudentsID from the class table matches the one in the Students table and the Progress from the Class table where classID are equal to a value.</w:t>
      </w:r>
    </w:p>
    <w:p w14:paraId="5B187DC0" w14:textId="79F25FF1" w:rsidR="00337E5B" w:rsidRPr="00681074" w:rsidRDefault="00337E5B" w:rsidP="0017071F">
      <w:pPr>
        <w:rPr>
          <w:sz w:val="22"/>
          <w:szCs w:val="22"/>
          <w:lang w:val="en-US"/>
        </w:rPr>
      </w:pPr>
    </w:p>
    <w:p w14:paraId="6257A5EC" w14:textId="578534DC" w:rsidR="00337E5B" w:rsidRPr="00681074" w:rsidRDefault="00337E5B" w:rsidP="0017071F">
      <w:pPr>
        <w:rPr>
          <w:sz w:val="22"/>
          <w:szCs w:val="22"/>
          <w:lang w:val="en-US"/>
        </w:rPr>
      </w:pPr>
    </w:p>
    <w:p w14:paraId="2C49CBDE" w14:textId="261EC55D" w:rsidR="00337E5B" w:rsidRPr="00681074" w:rsidRDefault="00337E5B" w:rsidP="0017071F">
      <w:pPr>
        <w:rPr>
          <w:sz w:val="22"/>
          <w:szCs w:val="22"/>
          <w:lang w:val="en-US"/>
        </w:rPr>
      </w:pPr>
    </w:p>
    <w:p w14:paraId="0547A934" w14:textId="77777777" w:rsidR="00337E5B" w:rsidRPr="00681074" w:rsidRDefault="00337E5B" w:rsidP="0017071F">
      <w:pPr>
        <w:rPr>
          <w:sz w:val="22"/>
          <w:szCs w:val="22"/>
          <w:lang w:val="en-US"/>
        </w:rPr>
      </w:pPr>
    </w:p>
    <w:p w14:paraId="1F534775" w14:textId="612A73FA" w:rsidR="0037680C" w:rsidRPr="00681074" w:rsidRDefault="0037680C" w:rsidP="0037680C">
      <w:pPr>
        <w:pStyle w:val="Heading3"/>
        <w:rPr>
          <w:sz w:val="22"/>
          <w:szCs w:val="22"/>
          <w:lang w:val="en-US"/>
        </w:rPr>
      </w:pPr>
      <w:bookmarkStart w:id="34" w:name="_Toc91918766"/>
      <w:r w:rsidRPr="00681074">
        <w:rPr>
          <w:sz w:val="22"/>
          <w:szCs w:val="22"/>
          <w:lang w:val="en-US"/>
        </w:rPr>
        <w:lastRenderedPageBreak/>
        <w:t>Login System</w:t>
      </w:r>
      <w:bookmarkEnd w:id="34"/>
    </w:p>
    <w:p w14:paraId="636DC593" w14:textId="5A173D3A" w:rsidR="005368BF" w:rsidRPr="00681074" w:rsidRDefault="00C60202" w:rsidP="0037680C">
      <w:pPr>
        <w:rPr>
          <w:sz w:val="22"/>
          <w:szCs w:val="22"/>
          <w:lang w:val="en-US"/>
        </w:rPr>
      </w:pPr>
      <w:r w:rsidRPr="00681074">
        <w:rPr>
          <w:sz w:val="22"/>
          <w:szCs w:val="22"/>
          <w:lang w:val="en-US"/>
        </w:rPr>
        <w:t>The login system will consist of using tkinter as the GUI and the back end is made-up object-oriented programming and database access.</w:t>
      </w:r>
      <w:r w:rsidR="003C16E2" w:rsidRPr="00681074">
        <w:rPr>
          <w:sz w:val="22"/>
          <w:szCs w:val="22"/>
          <w:lang w:val="en-US"/>
        </w:rPr>
        <w:t xml:space="preserve"> Login System code is all contained within the file Account.py</w:t>
      </w:r>
      <w:r w:rsidRPr="00681074">
        <w:rPr>
          <w:sz w:val="22"/>
          <w:szCs w:val="22"/>
          <w:lang w:val="en-US"/>
        </w:rPr>
        <w:t xml:space="preserve"> </w:t>
      </w:r>
    </w:p>
    <w:p w14:paraId="09D06A0C" w14:textId="3D737878" w:rsidR="00C60202" w:rsidRPr="00681074" w:rsidRDefault="008B34F0" w:rsidP="0037680C">
      <w:pPr>
        <w:rPr>
          <w:sz w:val="22"/>
          <w:szCs w:val="22"/>
          <w:lang w:val="en-US"/>
        </w:rPr>
      </w:pPr>
      <w:r w:rsidRPr="00681074">
        <w:rPr>
          <w:sz w:val="22"/>
          <w:szCs w:val="22"/>
          <w:lang w:val="en-US"/>
        </w:rPr>
        <w:t>Account Class-</w:t>
      </w:r>
    </w:p>
    <w:p w14:paraId="11E15B9A" w14:textId="07DC9CA2" w:rsidR="008B34F0" w:rsidRPr="00681074" w:rsidRDefault="008B34F0" w:rsidP="0037680C">
      <w:pPr>
        <w:rPr>
          <w:sz w:val="22"/>
          <w:szCs w:val="22"/>
          <w:lang w:val="en-US"/>
        </w:rPr>
      </w:pPr>
      <w:r w:rsidRPr="00681074">
        <w:rPr>
          <w:sz w:val="22"/>
          <w:szCs w:val="22"/>
          <w:lang w:val="en-US"/>
        </w:rPr>
        <w:t xml:space="preserve">When the account class is first intialised the from the parameters sets; the Users ID from login, the username entered by the user during login and account ID from the login as well as attributes in the class. </w:t>
      </w:r>
      <w:r w:rsidR="005827B5" w:rsidRPr="00681074">
        <w:rPr>
          <w:sz w:val="22"/>
          <w:szCs w:val="22"/>
          <w:lang w:val="en-US"/>
        </w:rPr>
        <w:t>Also,</w:t>
      </w:r>
      <w:r w:rsidRPr="00681074">
        <w:rPr>
          <w:sz w:val="22"/>
          <w:szCs w:val="22"/>
          <w:lang w:val="en-US"/>
        </w:rPr>
        <w:t xml:space="preserve"> as the class is called it also runs a method that is within the class.</w:t>
      </w:r>
    </w:p>
    <w:tbl>
      <w:tblPr>
        <w:tblStyle w:val="PlainTable2"/>
        <w:tblW w:w="0" w:type="auto"/>
        <w:tblLook w:val="04A0" w:firstRow="1" w:lastRow="0" w:firstColumn="1" w:lastColumn="0" w:noHBand="0" w:noVBand="1"/>
      </w:tblPr>
      <w:tblGrid>
        <w:gridCol w:w="4283"/>
        <w:gridCol w:w="4283"/>
      </w:tblGrid>
      <w:tr w:rsidR="008B34F0" w:rsidRPr="00681074" w14:paraId="329B3D4C" w14:textId="77777777" w:rsidTr="00061AD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283" w:type="dxa"/>
          </w:tcPr>
          <w:p w14:paraId="70CCE7A3" w14:textId="04202A5C" w:rsidR="008B34F0" w:rsidRPr="00681074" w:rsidRDefault="008B34F0" w:rsidP="0037680C">
            <w:pPr>
              <w:rPr>
                <w:sz w:val="22"/>
                <w:szCs w:val="22"/>
                <w:lang w:val="en-US"/>
              </w:rPr>
            </w:pPr>
            <w:r w:rsidRPr="00681074">
              <w:rPr>
                <w:sz w:val="22"/>
                <w:szCs w:val="22"/>
                <w:lang w:val="en-US"/>
              </w:rPr>
              <w:t>Attributes</w:t>
            </w:r>
          </w:p>
        </w:tc>
        <w:tc>
          <w:tcPr>
            <w:tcW w:w="4283" w:type="dxa"/>
          </w:tcPr>
          <w:p w14:paraId="7FDF3FB0" w14:textId="330F2970" w:rsidR="008B34F0" w:rsidRPr="00681074" w:rsidRDefault="008B34F0" w:rsidP="0037680C">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8B34F0" w:rsidRPr="00681074" w14:paraId="135BA562" w14:textId="77777777" w:rsidTr="00061AD4">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283" w:type="dxa"/>
          </w:tcPr>
          <w:p w14:paraId="088B57EB" w14:textId="1715CE9E" w:rsidR="008B34F0" w:rsidRPr="00681074" w:rsidRDefault="008B34F0" w:rsidP="0037680C">
            <w:pPr>
              <w:rPr>
                <w:sz w:val="22"/>
                <w:szCs w:val="22"/>
                <w:lang w:val="en-US"/>
              </w:rPr>
            </w:pPr>
            <w:r w:rsidRPr="00681074">
              <w:rPr>
                <w:sz w:val="22"/>
                <w:szCs w:val="22"/>
                <w:lang w:val="en-US"/>
              </w:rPr>
              <w:t>Self.ID</w:t>
            </w:r>
          </w:p>
        </w:tc>
        <w:tc>
          <w:tcPr>
            <w:tcW w:w="4283" w:type="dxa"/>
          </w:tcPr>
          <w:p w14:paraId="64B87489" w14:textId="53F91DDC" w:rsidR="008B34F0" w:rsidRPr="00681074" w:rsidRDefault="008B34F0"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To hold the user ID of the logged in user</w:t>
            </w:r>
          </w:p>
        </w:tc>
      </w:tr>
      <w:tr w:rsidR="008B34F0" w:rsidRPr="00681074" w14:paraId="1D518D9F" w14:textId="77777777" w:rsidTr="00061AD4">
        <w:trPr>
          <w:trHeight w:val="535"/>
        </w:trPr>
        <w:tc>
          <w:tcPr>
            <w:cnfStyle w:val="001000000000" w:firstRow="0" w:lastRow="0" w:firstColumn="1" w:lastColumn="0" w:oddVBand="0" w:evenVBand="0" w:oddHBand="0" w:evenHBand="0" w:firstRowFirstColumn="0" w:firstRowLastColumn="0" w:lastRowFirstColumn="0" w:lastRowLastColumn="0"/>
            <w:tcW w:w="4283" w:type="dxa"/>
          </w:tcPr>
          <w:p w14:paraId="3DE44C83" w14:textId="09A430CC" w:rsidR="008B34F0" w:rsidRPr="00681074" w:rsidRDefault="008B34F0" w:rsidP="0037680C">
            <w:pPr>
              <w:rPr>
                <w:sz w:val="22"/>
                <w:szCs w:val="22"/>
                <w:lang w:val="en-US"/>
              </w:rPr>
            </w:pPr>
            <w:r w:rsidRPr="00681074">
              <w:rPr>
                <w:sz w:val="22"/>
                <w:szCs w:val="22"/>
                <w:lang w:val="en-US"/>
              </w:rPr>
              <w:t>Self.Username</w:t>
            </w:r>
          </w:p>
        </w:tc>
        <w:tc>
          <w:tcPr>
            <w:tcW w:w="4283" w:type="dxa"/>
          </w:tcPr>
          <w:p w14:paraId="7A5801FF" w14:textId="1CF8E822" w:rsidR="008B34F0" w:rsidRPr="00681074" w:rsidRDefault="008B34F0"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o hold the username of the logged user</w:t>
            </w:r>
          </w:p>
        </w:tc>
      </w:tr>
      <w:tr w:rsidR="008B34F0" w:rsidRPr="00681074" w14:paraId="00BC15F9" w14:textId="77777777" w:rsidTr="00061AD4">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4283" w:type="dxa"/>
          </w:tcPr>
          <w:p w14:paraId="5CB2DB83" w14:textId="39BDB483" w:rsidR="008B34F0" w:rsidRPr="00681074" w:rsidRDefault="008B34F0" w:rsidP="0037680C">
            <w:pPr>
              <w:rPr>
                <w:sz w:val="22"/>
                <w:szCs w:val="22"/>
                <w:lang w:val="en-US"/>
              </w:rPr>
            </w:pPr>
            <w:r w:rsidRPr="00681074">
              <w:rPr>
                <w:sz w:val="22"/>
                <w:szCs w:val="22"/>
                <w:lang w:val="en-US"/>
              </w:rPr>
              <w:t>Self.main</w:t>
            </w:r>
          </w:p>
        </w:tc>
        <w:tc>
          <w:tcPr>
            <w:tcW w:w="4283" w:type="dxa"/>
          </w:tcPr>
          <w:p w14:paraId="549C06C2" w14:textId="71D6E455" w:rsidR="008B34F0" w:rsidRPr="00681074" w:rsidRDefault="008B34F0"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tialises main window tkinter</w:t>
            </w:r>
          </w:p>
        </w:tc>
      </w:tr>
      <w:tr w:rsidR="008B34F0" w:rsidRPr="00681074" w14:paraId="0BE1E6E4" w14:textId="77777777" w:rsidTr="00061AD4">
        <w:trPr>
          <w:trHeight w:val="666"/>
        </w:trPr>
        <w:tc>
          <w:tcPr>
            <w:cnfStyle w:val="001000000000" w:firstRow="0" w:lastRow="0" w:firstColumn="1" w:lastColumn="0" w:oddVBand="0" w:evenVBand="0" w:oddHBand="0" w:evenHBand="0" w:firstRowFirstColumn="0" w:firstRowLastColumn="0" w:lastRowFirstColumn="0" w:lastRowLastColumn="0"/>
            <w:tcW w:w="4283" w:type="dxa"/>
          </w:tcPr>
          <w:p w14:paraId="4AA3AE99" w14:textId="3E8A9ACE" w:rsidR="008B34F0" w:rsidRPr="00681074" w:rsidRDefault="008B34F0" w:rsidP="0037680C">
            <w:pPr>
              <w:rPr>
                <w:sz w:val="22"/>
                <w:szCs w:val="22"/>
                <w:lang w:val="en-US"/>
              </w:rPr>
            </w:pPr>
            <w:r w:rsidRPr="00681074">
              <w:rPr>
                <w:sz w:val="22"/>
                <w:szCs w:val="22"/>
                <w:lang w:val="en-US"/>
              </w:rPr>
              <w:t>Self.main.geometry</w:t>
            </w:r>
          </w:p>
        </w:tc>
        <w:tc>
          <w:tcPr>
            <w:tcW w:w="4283" w:type="dxa"/>
          </w:tcPr>
          <w:p w14:paraId="046E05D1" w14:textId="0EBB403A" w:rsidR="008B34F0" w:rsidRPr="00681074" w:rsidRDefault="008B34F0"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Sets the </w:t>
            </w:r>
            <w:r w:rsidR="005827B5" w:rsidRPr="00681074">
              <w:rPr>
                <w:sz w:val="22"/>
                <w:szCs w:val="22"/>
                <w:lang w:val="en-US"/>
              </w:rPr>
              <w:t>geometry (</w:t>
            </w:r>
            <w:r w:rsidRPr="00681074">
              <w:rPr>
                <w:sz w:val="22"/>
                <w:szCs w:val="22"/>
                <w:lang w:val="en-US"/>
              </w:rPr>
              <w:t xml:space="preserve">sets the window </w:t>
            </w:r>
            <w:r w:rsidR="005827B5" w:rsidRPr="00681074">
              <w:rPr>
                <w:sz w:val="22"/>
                <w:szCs w:val="22"/>
                <w:lang w:val="en-US"/>
              </w:rPr>
              <w:t>size of the main window</w:t>
            </w:r>
            <w:r w:rsidRPr="00681074">
              <w:rPr>
                <w:sz w:val="22"/>
                <w:szCs w:val="22"/>
                <w:lang w:val="en-US"/>
              </w:rPr>
              <w:t>)</w:t>
            </w:r>
          </w:p>
        </w:tc>
      </w:tr>
      <w:tr w:rsidR="008B34F0" w:rsidRPr="00681074" w14:paraId="40E38A4A" w14:textId="77777777" w:rsidTr="00061AD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283" w:type="dxa"/>
          </w:tcPr>
          <w:p w14:paraId="0ABDB833" w14:textId="45F4822C" w:rsidR="008B34F0" w:rsidRPr="00681074" w:rsidRDefault="008B34F0" w:rsidP="0037680C">
            <w:pPr>
              <w:rPr>
                <w:sz w:val="22"/>
                <w:szCs w:val="22"/>
                <w:lang w:val="en-US"/>
              </w:rPr>
            </w:pPr>
            <w:r w:rsidRPr="00681074">
              <w:rPr>
                <w:sz w:val="22"/>
                <w:szCs w:val="22"/>
                <w:lang w:val="en-US"/>
              </w:rPr>
              <w:t>Self.accID</w:t>
            </w:r>
          </w:p>
        </w:tc>
        <w:tc>
          <w:tcPr>
            <w:tcW w:w="4283" w:type="dxa"/>
          </w:tcPr>
          <w:p w14:paraId="2B50413D" w14:textId="4AD4F409" w:rsidR="008B34F0" w:rsidRPr="00681074" w:rsidRDefault="005827B5"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Holds the account ID of the username </w:t>
            </w:r>
          </w:p>
        </w:tc>
      </w:tr>
      <w:tr w:rsidR="008B34F0" w:rsidRPr="00681074" w14:paraId="7557E673" w14:textId="77777777" w:rsidTr="00061AD4">
        <w:trPr>
          <w:trHeight w:val="666"/>
        </w:trPr>
        <w:tc>
          <w:tcPr>
            <w:cnfStyle w:val="001000000000" w:firstRow="0" w:lastRow="0" w:firstColumn="1" w:lastColumn="0" w:oddVBand="0" w:evenVBand="0" w:oddHBand="0" w:evenHBand="0" w:firstRowFirstColumn="0" w:firstRowLastColumn="0" w:lastRowFirstColumn="0" w:lastRowLastColumn="0"/>
            <w:tcW w:w="4283" w:type="dxa"/>
          </w:tcPr>
          <w:p w14:paraId="47310E2F" w14:textId="698564A8" w:rsidR="008B34F0" w:rsidRPr="00681074" w:rsidRDefault="008B34F0" w:rsidP="0037680C">
            <w:pPr>
              <w:rPr>
                <w:sz w:val="22"/>
                <w:szCs w:val="22"/>
                <w:lang w:val="en-US"/>
              </w:rPr>
            </w:pPr>
            <w:r w:rsidRPr="00681074">
              <w:rPr>
                <w:sz w:val="22"/>
                <w:szCs w:val="22"/>
                <w:lang w:val="en-US"/>
              </w:rPr>
              <w:t>Self.hostIP</w:t>
            </w:r>
          </w:p>
        </w:tc>
        <w:tc>
          <w:tcPr>
            <w:tcW w:w="4283" w:type="dxa"/>
          </w:tcPr>
          <w:p w14:paraId="3FFA0328" w14:textId="079FAB64" w:rsidR="008B34F0" w:rsidRPr="00681074" w:rsidRDefault="005827B5"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ores the IP of the user that has logged in</w:t>
            </w:r>
          </w:p>
        </w:tc>
      </w:tr>
      <w:tr w:rsidR="00681074" w:rsidRPr="00681074" w14:paraId="540A2BDF" w14:textId="77777777" w:rsidTr="00061AD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283" w:type="dxa"/>
          </w:tcPr>
          <w:p w14:paraId="47339AE3" w14:textId="4D8F5E1E" w:rsidR="00681074" w:rsidRPr="00681074" w:rsidRDefault="00681074" w:rsidP="0037680C">
            <w:pPr>
              <w:rPr>
                <w:sz w:val="22"/>
                <w:szCs w:val="22"/>
                <w:lang w:val="en-US"/>
              </w:rPr>
            </w:pPr>
            <w:r w:rsidRPr="00681074">
              <w:rPr>
                <w:sz w:val="22"/>
                <w:szCs w:val="22"/>
                <w:lang w:val="en-US"/>
              </w:rPr>
              <w:t>self.db</w:t>
            </w:r>
          </w:p>
        </w:tc>
        <w:tc>
          <w:tcPr>
            <w:tcW w:w="4283" w:type="dxa"/>
          </w:tcPr>
          <w:p w14:paraId="21C9C152" w14:textId="03BCE8D5" w:rsidR="00681074" w:rsidRPr="00681074" w:rsidRDefault="00681074"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access to the database</w:t>
            </w:r>
          </w:p>
        </w:tc>
      </w:tr>
    </w:tbl>
    <w:p w14:paraId="712ED869" w14:textId="77777777" w:rsidR="008B34F0" w:rsidRPr="00681074" w:rsidRDefault="008B34F0" w:rsidP="0037680C">
      <w:pPr>
        <w:rPr>
          <w:sz w:val="22"/>
          <w:szCs w:val="22"/>
          <w:lang w:val="en-US"/>
        </w:rPr>
      </w:pPr>
    </w:p>
    <w:tbl>
      <w:tblPr>
        <w:tblStyle w:val="PlainTable2"/>
        <w:tblW w:w="0" w:type="auto"/>
        <w:tblLook w:val="04A0" w:firstRow="1" w:lastRow="0" w:firstColumn="1" w:lastColumn="0" w:noHBand="0" w:noVBand="1"/>
      </w:tblPr>
      <w:tblGrid>
        <w:gridCol w:w="4732"/>
        <w:gridCol w:w="4294"/>
      </w:tblGrid>
      <w:tr w:rsidR="005827B5" w:rsidRPr="00681074" w14:paraId="4769630A" w14:textId="77777777" w:rsidTr="00281FEE">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732" w:type="dxa"/>
          </w:tcPr>
          <w:p w14:paraId="639A1A03" w14:textId="2253D460" w:rsidR="005827B5" w:rsidRPr="00681074" w:rsidRDefault="005827B5" w:rsidP="0037680C">
            <w:pPr>
              <w:rPr>
                <w:sz w:val="22"/>
                <w:szCs w:val="22"/>
                <w:lang w:val="en-US"/>
              </w:rPr>
            </w:pPr>
            <w:r w:rsidRPr="00681074">
              <w:rPr>
                <w:sz w:val="22"/>
                <w:szCs w:val="22"/>
                <w:lang w:val="en-US"/>
              </w:rPr>
              <w:t>Methods</w:t>
            </w:r>
          </w:p>
        </w:tc>
        <w:tc>
          <w:tcPr>
            <w:tcW w:w="4294" w:type="dxa"/>
          </w:tcPr>
          <w:p w14:paraId="29E4BE68" w14:textId="3D5D0839" w:rsidR="005827B5" w:rsidRPr="00681074" w:rsidRDefault="005827B5" w:rsidP="0037680C">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5827B5" w:rsidRPr="00681074" w14:paraId="53400D6B" w14:textId="77777777" w:rsidTr="00281FEE">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732" w:type="dxa"/>
          </w:tcPr>
          <w:p w14:paraId="31094682" w14:textId="39831925" w:rsidR="005827B5" w:rsidRPr="00681074" w:rsidRDefault="005827B5" w:rsidP="0037680C">
            <w:pPr>
              <w:rPr>
                <w:sz w:val="22"/>
                <w:szCs w:val="22"/>
                <w:lang w:val="en-US"/>
              </w:rPr>
            </w:pPr>
            <w:r w:rsidRPr="00681074">
              <w:rPr>
                <w:sz w:val="22"/>
                <w:szCs w:val="22"/>
                <w:lang w:val="en-US"/>
              </w:rPr>
              <w:t>Self.start()</w:t>
            </w:r>
          </w:p>
        </w:tc>
        <w:tc>
          <w:tcPr>
            <w:tcW w:w="4294" w:type="dxa"/>
          </w:tcPr>
          <w:p w14:paraId="4BE2B4D4" w14:textId="24861DCC" w:rsidR="005827B5" w:rsidRPr="00681074" w:rsidRDefault="005827B5"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Creates the first screen after you have logged in </w:t>
            </w:r>
            <w:r w:rsidR="00F17015" w:rsidRPr="00681074">
              <w:rPr>
                <w:sz w:val="22"/>
                <w:szCs w:val="22"/>
                <w:lang w:val="en-US"/>
              </w:rPr>
              <w:t>which displays the options; edit account, add class, edit class, new session, view class, files, logout, all of the options are tkinter buttons and when pressed sends you to another method within the class</w:t>
            </w:r>
          </w:p>
        </w:tc>
      </w:tr>
      <w:tr w:rsidR="005827B5" w:rsidRPr="00681074" w14:paraId="68318E77" w14:textId="77777777" w:rsidTr="00281FEE">
        <w:trPr>
          <w:trHeight w:val="570"/>
        </w:trPr>
        <w:tc>
          <w:tcPr>
            <w:cnfStyle w:val="001000000000" w:firstRow="0" w:lastRow="0" w:firstColumn="1" w:lastColumn="0" w:oddVBand="0" w:evenVBand="0" w:oddHBand="0" w:evenHBand="0" w:firstRowFirstColumn="0" w:firstRowLastColumn="0" w:lastRowFirstColumn="0" w:lastRowLastColumn="0"/>
            <w:tcW w:w="4732" w:type="dxa"/>
          </w:tcPr>
          <w:p w14:paraId="5B4FAAFF" w14:textId="6FAA4905" w:rsidR="005827B5" w:rsidRPr="00681074" w:rsidRDefault="005827B5" w:rsidP="0037680C">
            <w:pPr>
              <w:rPr>
                <w:sz w:val="22"/>
                <w:szCs w:val="22"/>
                <w:lang w:val="en-US"/>
              </w:rPr>
            </w:pPr>
            <w:r w:rsidRPr="00681074">
              <w:rPr>
                <w:sz w:val="22"/>
                <w:szCs w:val="22"/>
                <w:lang w:val="en-US"/>
              </w:rPr>
              <w:t>Self.code(win)</w:t>
            </w:r>
          </w:p>
        </w:tc>
        <w:tc>
          <w:tcPr>
            <w:tcW w:w="4294" w:type="dxa"/>
          </w:tcPr>
          <w:p w14:paraId="1A5FCC69" w14:textId="4CFEE53B" w:rsidR="005827B5" w:rsidRPr="00681074" w:rsidRDefault="00F17015"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When a new session is created</w:t>
            </w:r>
            <w:r w:rsidR="00BD557D" w:rsidRPr="00681074">
              <w:rPr>
                <w:sz w:val="22"/>
                <w:szCs w:val="22"/>
                <w:lang w:val="en-US"/>
              </w:rPr>
              <w:t>,</w:t>
            </w:r>
            <w:r w:rsidRPr="00681074">
              <w:rPr>
                <w:sz w:val="22"/>
                <w:szCs w:val="22"/>
                <w:lang w:val="en-US"/>
              </w:rPr>
              <w:t xml:space="preserve"> the code method is </w:t>
            </w:r>
            <w:r w:rsidR="00BD557D" w:rsidRPr="00681074">
              <w:rPr>
                <w:sz w:val="22"/>
                <w:szCs w:val="22"/>
                <w:lang w:val="en-US"/>
              </w:rPr>
              <w:t>running</w:t>
            </w:r>
            <w:r w:rsidRPr="00681074">
              <w:rPr>
                <w:sz w:val="22"/>
                <w:szCs w:val="22"/>
                <w:lang w:val="en-US"/>
              </w:rPr>
              <w:t xml:space="preserve"> which creates a pop-up display</w:t>
            </w:r>
            <w:r w:rsidR="0052322E" w:rsidRPr="00681074">
              <w:rPr>
                <w:sz w:val="22"/>
                <w:szCs w:val="22"/>
                <w:lang w:val="en-US"/>
              </w:rPr>
              <w:t xml:space="preserve">(indicating nature of </w:t>
            </w:r>
            <w:r w:rsidR="00385560" w:rsidRPr="00681074">
              <w:rPr>
                <w:sz w:val="22"/>
                <w:szCs w:val="22"/>
                <w:lang w:val="en-US"/>
              </w:rPr>
              <w:t>error</w:t>
            </w:r>
            <w:r w:rsidR="0052322E" w:rsidRPr="00681074">
              <w:rPr>
                <w:sz w:val="22"/>
                <w:szCs w:val="22"/>
                <w:lang w:val="en-US"/>
              </w:rPr>
              <w:t xml:space="preserve"> which can be closed and classID can be reentered) </w:t>
            </w:r>
            <w:r w:rsidRPr="00681074">
              <w:rPr>
                <w:sz w:val="22"/>
                <w:szCs w:val="22"/>
                <w:lang w:val="en-US"/>
              </w:rPr>
              <w:t>using the win parameter as the previous window so that it can be displayed above it that allows you to input the class you want to create the session for, once the confirm tkinter button is pressed it runs the method teach_class</w:t>
            </w:r>
          </w:p>
        </w:tc>
      </w:tr>
      <w:tr w:rsidR="005827B5" w:rsidRPr="00681074" w14:paraId="199A156A" w14:textId="77777777" w:rsidTr="00281FEE">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732" w:type="dxa"/>
          </w:tcPr>
          <w:p w14:paraId="50335F85" w14:textId="76168C18" w:rsidR="005827B5" w:rsidRPr="00681074" w:rsidRDefault="005827B5" w:rsidP="0037680C">
            <w:pPr>
              <w:rPr>
                <w:sz w:val="22"/>
                <w:szCs w:val="22"/>
                <w:lang w:val="en-US"/>
              </w:rPr>
            </w:pPr>
            <w:r w:rsidRPr="00681074">
              <w:rPr>
                <w:sz w:val="22"/>
                <w:szCs w:val="22"/>
                <w:lang w:val="en-US"/>
              </w:rPr>
              <w:lastRenderedPageBreak/>
              <w:t>Self.teach_class (CID, win)</w:t>
            </w:r>
          </w:p>
        </w:tc>
        <w:tc>
          <w:tcPr>
            <w:tcW w:w="4294" w:type="dxa"/>
          </w:tcPr>
          <w:p w14:paraId="5DE4478F" w14:textId="1078FBA8" w:rsidR="005827B5" w:rsidRPr="00681074" w:rsidRDefault="00F17015"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This method takes the class id inputted in the method code and check if you are the teacher of that class, if not it displays a pop-up error</w:t>
            </w:r>
            <w:r w:rsidR="0052322E" w:rsidRPr="00681074">
              <w:rPr>
                <w:sz w:val="22"/>
                <w:szCs w:val="22"/>
                <w:lang w:val="en-US"/>
              </w:rPr>
              <w:t xml:space="preserve"> (indicating nature of </w:t>
            </w:r>
            <w:r w:rsidR="00385560" w:rsidRPr="00681074">
              <w:rPr>
                <w:sz w:val="22"/>
                <w:szCs w:val="22"/>
                <w:lang w:val="en-US"/>
              </w:rPr>
              <w:t>error</w:t>
            </w:r>
            <w:r w:rsidR="0052322E" w:rsidRPr="00681074">
              <w:rPr>
                <w:sz w:val="22"/>
                <w:szCs w:val="22"/>
                <w:lang w:val="en-US"/>
              </w:rPr>
              <w:t xml:space="preserve"> which can be closed and classID can be reentered) </w:t>
            </w:r>
            <w:r w:rsidRPr="00681074">
              <w:rPr>
                <w:sz w:val="22"/>
                <w:szCs w:val="22"/>
                <w:lang w:val="en-US"/>
              </w:rPr>
              <w:t xml:space="preserve"> using the win parameter which is the previous display, if the user is it creates a unique code that is created in an imported file called Unique_Code.py</w:t>
            </w:r>
            <w:r w:rsidR="00B36141" w:rsidRPr="00681074">
              <w:rPr>
                <w:sz w:val="22"/>
                <w:szCs w:val="22"/>
                <w:lang w:val="en-US"/>
              </w:rPr>
              <w:t xml:space="preserve"> and inserts the hosts</w:t>
            </w:r>
            <w:r w:rsidR="00CD33AB" w:rsidRPr="00681074">
              <w:rPr>
                <w:sz w:val="22"/>
                <w:szCs w:val="22"/>
                <w:lang w:val="en-US"/>
              </w:rPr>
              <w:t xml:space="preserve"> </w:t>
            </w:r>
            <w:r w:rsidR="00B36141" w:rsidRPr="00681074">
              <w:rPr>
                <w:sz w:val="22"/>
                <w:szCs w:val="22"/>
                <w:lang w:val="en-US"/>
              </w:rPr>
              <w:t>id and code into a database called Code</w:t>
            </w:r>
            <w:r w:rsidRPr="00681074">
              <w:rPr>
                <w:sz w:val="22"/>
                <w:szCs w:val="22"/>
                <w:lang w:val="en-US"/>
              </w:rPr>
              <w:t xml:space="preserve">, it then runs the session from the imported file OSD.py. Once the session is complete </w:t>
            </w:r>
            <w:r w:rsidR="00B36141" w:rsidRPr="00681074">
              <w:rPr>
                <w:sz w:val="22"/>
                <w:szCs w:val="22"/>
                <w:lang w:val="en-US"/>
              </w:rPr>
              <w:t>it selects from the file all the clients that joined the session and removes duplicates then counts how many students are present using len then inserts into the session table class ID, duration and number of students present.</w:t>
            </w:r>
          </w:p>
        </w:tc>
      </w:tr>
      <w:tr w:rsidR="005827B5" w:rsidRPr="00681074" w14:paraId="1CCA60A5" w14:textId="77777777" w:rsidTr="00281FEE">
        <w:trPr>
          <w:trHeight w:val="570"/>
        </w:trPr>
        <w:tc>
          <w:tcPr>
            <w:cnfStyle w:val="001000000000" w:firstRow="0" w:lastRow="0" w:firstColumn="1" w:lastColumn="0" w:oddVBand="0" w:evenVBand="0" w:oddHBand="0" w:evenHBand="0" w:firstRowFirstColumn="0" w:firstRowLastColumn="0" w:lastRowFirstColumn="0" w:lastRowLastColumn="0"/>
            <w:tcW w:w="4732" w:type="dxa"/>
          </w:tcPr>
          <w:p w14:paraId="47343C87" w14:textId="4D8E8BF4" w:rsidR="005827B5" w:rsidRPr="00681074" w:rsidRDefault="005827B5" w:rsidP="0037680C">
            <w:pPr>
              <w:rPr>
                <w:sz w:val="22"/>
                <w:szCs w:val="22"/>
                <w:lang w:val="en-US"/>
              </w:rPr>
            </w:pPr>
            <w:r w:rsidRPr="00681074">
              <w:rPr>
                <w:sz w:val="22"/>
                <w:szCs w:val="22"/>
                <w:lang w:val="en-US"/>
              </w:rPr>
              <w:t>Self.log_out ()</w:t>
            </w:r>
          </w:p>
        </w:tc>
        <w:tc>
          <w:tcPr>
            <w:tcW w:w="4294" w:type="dxa"/>
          </w:tcPr>
          <w:p w14:paraId="3A02E9A6" w14:textId="12A73948" w:rsidR="005827B5" w:rsidRPr="00681074" w:rsidRDefault="00B36141"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estroys the main tkinter window and calls the function main which takes the user back to the display that lets you select if you want to login sign up or student access</w:t>
            </w:r>
          </w:p>
        </w:tc>
      </w:tr>
      <w:tr w:rsidR="005827B5" w:rsidRPr="00681074" w14:paraId="69EB4360"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1AEA5D88" w14:textId="103FB8D3" w:rsidR="005827B5" w:rsidRPr="00681074" w:rsidRDefault="005827B5" w:rsidP="0037680C">
            <w:pPr>
              <w:rPr>
                <w:sz w:val="22"/>
                <w:szCs w:val="22"/>
                <w:lang w:val="en-US"/>
              </w:rPr>
            </w:pPr>
            <w:r w:rsidRPr="00681074">
              <w:rPr>
                <w:sz w:val="22"/>
                <w:szCs w:val="22"/>
                <w:lang w:val="en-US"/>
              </w:rPr>
              <w:t>Self.edit_account ()</w:t>
            </w:r>
          </w:p>
        </w:tc>
        <w:tc>
          <w:tcPr>
            <w:tcW w:w="4294" w:type="dxa"/>
          </w:tcPr>
          <w:p w14:paraId="2C12D7BD" w14:textId="233C1DAA" w:rsidR="005827B5" w:rsidRPr="00681074" w:rsidRDefault="00B36141"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Allows you to edit your account details each option is a tkinter button, once selected it runs the method edit_sql</w:t>
            </w:r>
          </w:p>
        </w:tc>
      </w:tr>
      <w:tr w:rsidR="005827B5" w:rsidRPr="00681074" w14:paraId="0175514B"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218B1A38" w14:textId="5FD5B367" w:rsidR="005827B5" w:rsidRPr="00681074" w:rsidRDefault="005827B5" w:rsidP="0037680C">
            <w:pPr>
              <w:rPr>
                <w:sz w:val="22"/>
                <w:szCs w:val="22"/>
                <w:lang w:val="en-US"/>
              </w:rPr>
            </w:pPr>
            <w:r w:rsidRPr="00681074">
              <w:rPr>
                <w:sz w:val="22"/>
                <w:szCs w:val="22"/>
                <w:lang w:val="en-US"/>
              </w:rPr>
              <w:t>Self.edit_sql (table, element, win)</w:t>
            </w:r>
          </w:p>
        </w:tc>
        <w:tc>
          <w:tcPr>
            <w:tcW w:w="4294" w:type="dxa"/>
          </w:tcPr>
          <w:p w14:paraId="70798878" w14:textId="4F498699" w:rsidR="005827B5" w:rsidRPr="00681074" w:rsidRDefault="00B36141"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Displays a window that asks for the edited version twice as a verification procedure, then takes the parameter table and element to know what table and which field will be edited then using self.ID changes the </w:t>
            </w:r>
            <w:r w:rsidR="003435DB" w:rsidRPr="00681074">
              <w:rPr>
                <w:sz w:val="22"/>
                <w:szCs w:val="22"/>
                <w:lang w:val="en-US"/>
              </w:rPr>
              <w:t>user’s</w:t>
            </w:r>
            <w:r w:rsidRPr="00681074">
              <w:rPr>
                <w:sz w:val="22"/>
                <w:szCs w:val="22"/>
                <w:lang w:val="en-US"/>
              </w:rPr>
              <w:t xml:space="preserve"> field, if verification not correct creates error popup until matching or if back is clicked</w:t>
            </w:r>
          </w:p>
        </w:tc>
      </w:tr>
      <w:tr w:rsidR="00681074" w:rsidRPr="00681074" w14:paraId="30B8B3D3"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59EC8F12" w14:textId="65728C89" w:rsidR="00681074" w:rsidRPr="00681074" w:rsidRDefault="00681074" w:rsidP="0037680C">
            <w:pPr>
              <w:rPr>
                <w:sz w:val="22"/>
                <w:szCs w:val="22"/>
                <w:lang w:val="en-US"/>
              </w:rPr>
            </w:pPr>
            <w:r w:rsidRPr="00681074">
              <w:rPr>
                <w:sz w:val="22"/>
                <w:szCs w:val="22"/>
                <w:lang w:val="en-US"/>
              </w:rPr>
              <w:t>self.edit_sql2()</w:t>
            </w:r>
          </w:p>
        </w:tc>
        <w:tc>
          <w:tcPr>
            <w:tcW w:w="4294" w:type="dxa"/>
          </w:tcPr>
          <w:p w14:paraId="63398538" w14:textId="038DF440" w:rsidR="00681074" w:rsidRPr="00681074" w:rsidRDefault="00681074"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verifies that inputs are the same and adds to database</w:t>
            </w:r>
          </w:p>
        </w:tc>
      </w:tr>
      <w:tr w:rsidR="005827B5" w:rsidRPr="00681074" w14:paraId="4A9A4E11"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54A7B11B" w14:textId="5F43272B" w:rsidR="005827B5" w:rsidRPr="00681074" w:rsidRDefault="005827B5" w:rsidP="0037680C">
            <w:pPr>
              <w:rPr>
                <w:sz w:val="22"/>
                <w:szCs w:val="22"/>
                <w:lang w:val="en-US"/>
              </w:rPr>
            </w:pPr>
            <w:r w:rsidRPr="00681074">
              <w:rPr>
                <w:sz w:val="22"/>
                <w:szCs w:val="22"/>
                <w:lang w:val="en-US"/>
              </w:rPr>
              <w:t>Self.add_class ()</w:t>
            </w:r>
          </w:p>
        </w:tc>
        <w:tc>
          <w:tcPr>
            <w:tcW w:w="4294" w:type="dxa"/>
          </w:tcPr>
          <w:p w14:paraId="40424D3F" w14:textId="6A60322F" w:rsidR="005827B5" w:rsidRPr="00681074" w:rsidRDefault="00B36141"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First add</w:t>
            </w:r>
            <w:r w:rsidR="00CD33AB" w:rsidRPr="00681074">
              <w:rPr>
                <w:sz w:val="22"/>
                <w:szCs w:val="22"/>
                <w:lang w:val="en-US"/>
              </w:rPr>
              <w:t>s a dummy entity into the table class the retrieves the id from the dummy entity, it then displays buttons with the options; add new student, add existing student and done. It allows you to either add students already in the database to a new class or create a new student which is then added to class.</w:t>
            </w:r>
          </w:p>
        </w:tc>
      </w:tr>
      <w:tr w:rsidR="005827B5" w:rsidRPr="00681074" w14:paraId="27188198"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5F3D94E5" w14:textId="32ED981A" w:rsidR="005827B5" w:rsidRPr="00681074" w:rsidRDefault="005827B5" w:rsidP="0037680C">
            <w:pPr>
              <w:rPr>
                <w:sz w:val="22"/>
                <w:szCs w:val="22"/>
                <w:lang w:val="en-US"/>
              </w:rPr>
            </w:pPr>
            <w:r w:rsidRPr="00681074">
              <w:rPr>
                <w:sz w:val="22"/>
                <w:szCs w:val="22"/>
                <w:lang w:val="en-US"/>
              </w:rPr>
              <w:t>Self.add_student_new(win,classid)</w:t>
            </w:r>
          </w:p>
        </w:tc>
        <w:tc>
          <w:tcPr>
            <w:tcW w:w="4294" w:type="dxa"/>
          </w:tcPr>
          <w:p w14:paraId="5885FBC4" w14:textId="600E21B3" w:rsidR="00CD33AB" w:rsidRPr="00681074" w:rsidRDefault="00CD33AB"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isplays input boxes that ask for students first and surname and email then add to student table then adds to class</w:t>
            </w:r>
            <w:r w:rsidR="0052322E" w:rsidRPr="00681074">
              <w:rPr>
                <w:sz w:val="22"/>
                <w:szCs w:val="22"/>
                <w:lang w:val="en-US"/>
              </w:rPr>
              <w:t>.</w:t>
            </w:r>
          </w:p>
        </w:tc>
      </w:tr>
      <w:tr w:rsidR="00681074" w:rsidRPr="00681074" w14:paraId="06404ADE"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1D983318" w14:textId="0F6CE6E4" w:rsidR="00681074" w:rsidRPr="00681074" w:rsidRDefault="00681074" w:rsidP="0037680C">
            <w:pPr>
              <w:rPr>
                <w:sz w:val="22"/>
                <w:szCs w:val="22"/>
                <w:lang w:val="en-US"/>
              </w:rPr>
            </w:pPr>
            <w:r w:rsidRPr="00681074">
              <w:rPr>
                <w:sz w:val="22"/>
                <w:szCs w:val="22"/>
                <w:lang w:val="en-US"/>
              </w:rPr>
              <w:t>self.student_add(first,surname,email,win,classid)</w:t>
            </w:r>
          </w:p>
        </w:tc>
        <w:tc>
          <w:tcPr>
            <w:tcW w:w="4294" w:type="dxa"/>
          </w:tcPr>
          <w:p w14:paraId="72ECECAB" w14:textId="557606C6" w:rsidR="00681074" w:rsidRPr="00681074" w:rsidRDefault="00681074" w:rsidP="00681074">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verifies that inputs where correctly inputted and adds student to database  and adds them to class specified</w:t>
            </w:r>
          </w:p>
        </w:tc>
      </w:tr>
      <w:tr w:rsidR="005827B5" w:rsidRPr="00681074" w14:paraId="0393C8C9"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46027A95" w14:textId="20899815" w:rsidR="005827B5" w:rsidRPr="00681074" w:rsidRDefault="005827B5" w:rsidP="0037680C">
            <w:pPr>
              <w:rPr>
                <w:sz w:val="22"/>
                <w:szCs w:val="22"/>
                <w:lang w:val="en-US"/>
              </w:rPr>
            </w:pPr>
            <w:r w:rsidRPr="00681074">
              <w:rPr>
                <w:sz w:val="22"/>
                <w:szCs w:val="22"/>
                <w:lang w:val="en-US"/>
              </w:rPr>
              <w:lastRenderedPageBreak/>
              <w:t>Self.add_student_existing(classid,win)</w:t>
            </w:r>
          </w:p>
        </w:tc>
        <w:tc>
          <w:tcPr>
            <w:tcW w:w="4294" w:type="dxa"/>
          </w:tcPr>
          <w:p w14:paraId="68258CB4" w14:textId="7E460A82" w:rsidR="005827B5" w:rsidRPr="00681074" w:rsidRDefault="00CD33AB"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isplays input boxes that asks for the student’s ID then adds it to the to the class</w:t>
            </w:r>
            <w:r w:rsidR="0052322E" w:rsidRPr="00681074">
              <w:rPr>
                <w:sz w:val="22"/>
                <w:szCs w:val="22"/>
                <w:lang w:val="en-US"/>
              </w:rPr>
              <w:t>.</w:t>
            </w:r>
          </w:p>
        </w:tc>
      </w:tr>
      <w:tr w:rsidR="005827B5" w:rsidRPr="00681074" w14:paraId="62E3783D"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4BB1497B" w14:textId="4BC6E0C9" w:rsidR="005827B5" w:rsidRPr="00681074" w:rsidRDefault="005827B5" w:rsidP="0037680C">
            <w:pPr>
              <w:rPr>
                <w:sz w:val="22"/>
                <w:szCs w:val="22"/>
                <w:lang w:val="en-US"/>
              </w:rPr>
            </w:pPr>
            <w:r w:rsidRPr="00681074">
              <w:rPr>
                <w:sz w:val="22"/>
                <w:szCs w:val="22"/>
                <w:lang w:val="en-US"/>
              </w:rPr>
              <w:t>Self.edit_</w:t>
            </w:r>
            <w:r w:rsidR="00061AD4" w:rsidRPr="00681074">
              <w:rPr>
                <w:sz w:val="22"/>
                <w:szCs w:val="22"/>
                <w:lang w:val="en-US"/>
              </w:rPr>
              <w:t>class(</w:t>
            </w:r>
            <w:r w:rsidRPr="00681074">
              <w:rPr>
                <w:sz w:val="22"/>
                <w:szCs w:val="22"/>
                <w:lang w:val="en-US"/>
              </w:rPr>
              <w:t>)</w:t>
            </w:r>
          </w:p>
        </w:tc>
        <w:tc>
          <w:tcPr>
            <w:tcW w:w="4294" w:type="dxa"/>
          </w:tcPr>
          <w:p w14:paraId="6B5CD1A4" w14:textId="0AA87EDB" w:rsidR="005827B5" w:rsidRPr="00681074" w:rsidRDefault="00CD33AB"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isplay option button to delete a student from the class or delete class if delete student selected it runs the method del_student, if delete class selected del_student is run.</w:t>
            </w:r>
          </w:p>
        </w:tc>
      </w:tr>
      <w:tr w:rsidR="005827B5" w:rsidRPr="00681074" w14:paraId="493140A4"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34A9DACB" w14:textId="5B1AFB1E" w:rsidR="005827B5" w:rsidRPr="00681074" w:rsidRDefault="005827B5" w:rsidP="0037680C">
            <w:pPr>
              <w:rPr>
                <w:sz w:val="22"/>
                <w:szCs w:val="22"/>
                <w:lang w:val="en-US"/>
              </w:rPr>
            </w:pPr>
            <w:r w:rsidRPr="00681074">
              <w:rPr>
                <w:sz w:val="22"/>
                <w:szCs w:val="22"/>
                <w:lang w:val="en-US"/>
              </w:rPr>
              <w:t>Self.del_class(win)</w:t>
            </w:r>
          </w:p>
        </w:tc>
        <w:tc>
          <w:tcPr>
            <w:tcW w:w="4294" w:type="dxa"/>
          </w:tcPr>
          <w:p w14:paraId="733B68D2" w14:textId="2D1E4B93" w:rsidR="005827B5" w:rsidRPr="00681074" w:rsidRDefault="00CD33AB"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isplays an input box asking for class id, then if okay selected runs method del_class2</w:t>
            </w:r>
            <w:r w:rsidR="0052322E" w:rsidRPr="00681074">
              <w:rPr>
                <w:sz w:val="22"/>
                <w:szCs w:val="22"/>
                <w:lang w:val="en-US"/>
              </w:rPr>
              <w:t>.</w:t>
            </w:r>
          </w:p>
        </w:tc>
      </w:tr>
      <w:tr w:rsidR="005827B5" w:rsidRPr="00681074" w14:paraId="2DBED648"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2F4EB03A" w14:textId="096A090E" w:rsidR="005827B5" w:rsidRPr="00681074" w:rsidRDefault="005827B5" w:rsidP="0037680C">
            <w:pPr>
              <w:rPr>
                <w:sz w:val="22"/>
                <w:szCs w:val="22"/>
                <w:lang w:val="en-US"/>
              </w:rPr>
            </w:pPr>
            <w:r w:rsidRPr="00681074">
              <w:rPr>
                <w:sz w:val="22"/>
                <w:szCs w:val="22"/>
                <w:lang w:val="en-US"/>
              </w:rPr>
              <w:t>Self.del_class2(edit,classid)</w:t>
            </w:r>
          </w:p>
        </w:tc>
        <w:tc>
          <w:tcPr>
            <w:tcW w:w="4294" w:type="dxa"/>
          </w:tcPr>
          <w:p w14:paraId="78CB63C1" w14:textId="70930277" w:rsidR="005827B5" w:rsidRPr="00681074" w:rsidRDefault="00CD33AB"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ing </w:t>
            </w:r>
            <w:r w:rsidR="0052322E" w:rsidRPr="00681074">
              <w:rPr>
                <w:sz w:val="22"/>
                <w:szCs w:val="22"/>
                <w:lang w:val="en-US"/>
              </w:rPr>
              <w:t>SQL,</w:t>
            </w:r>
            <w:r w:rsidRPr="00681074">
              <w:rPr>
                <w:sz w:val="22"/>
                <w:szCs w:val="22"/>
                <w:lang w:val="en-US"/>
              </w:rPr>
              <w:t xml:space="preserve"> it checks if the user is the teacher of that class or if the class exists if not </w:t>
            </w:r>
            <w:r w:rsidR="008610B7" w:rsidRPr="00681074">
              <w:rPr>
                <w:sz w:val="22"/>
                <w:szCs w:val="22"/>
                <w:lang w:val="en-US"/>
              </w:rPr>
              <w:t>a pop-up error is displayed</w:t>
            </w:r>
            <w:r w:rsidR="0052322E" w:rsidRPr="00681074">
              <w:rPr>
                <w:sz w:val="22"/>
                <w:szCs w:val="22"/>
              </w:rPr>
              <w:t xml:space="preserve"> (</w:t>
            </w:r>
            <w:r w:rsidR="0052322E" w:rsidRPr="00681074">
              <w:rPr>
                <w:sz w:val="22"/>
                <w:szCs w:val="22"/>
                <w:lang w:val="en-US"/>
              </w:rPr>
              <w:t xml:space="preserve">indicating nature of </w:t>
            </w:r>
            <w:r w:rsidR="00385560" w:rsidRPr="00681074">
              <w:rPr>
                <w:sz w:val="22"/>
                <w:szCs w:val="22"/>
                <w:lang w:val="en-US"/>
              </w:rPr>
              <w:t>error</w:t>
            </w:r>
            <w:r w:rsidR="0052322E" w:rsidRPr="00681074">
              <w:rPr>
                <w:sz w:val="22"/>
                <w:szCs w:val="22"/>
                <w:lang w:val="en-US"/>
              </w:rPr>
              <w:t xml:space="preserve"> which can be closed and classID can be reentered)</w:t>
            </w:r>
            <w:r w:rsidR="008610B7" w:rsidRPr="00681074">
              <w:rPr>
                <w:sz w:val="22"/>
                <w:szCs w:val="22"/>
                <w:lang w:val="en-US"/>
              </w:rPr>
              <w:t xml:space="preserve"> else it </w:t>
            </w:r>
            <w:r w:rsidR="0052322E" w:rsidRPr="00681074">
              <w:rPr>
                <w:sz w:val="22"/>
                <w:szCs w:val="22"/>
                <w:lang w:val="en-US"/>
              </w:rPr>
              <w:t>deletes</w:t>
            </w:r>
            <w:r w:rsidR="008610B7" w:rsidRPr="00681074">
              <w:rPr>
                <w:sz w:val="22"/>
                <w:szCs w:val="22"/>
                <w:lang w:val="en-US"/>
              </w:rPr>
              <w:t xml:space="preserve"> every entity in class with the class ID of the selected classID</w:t>
            </w:r>
            <w:r w:rsidR="0052322E" w:rsidRPr="00681074">
              <w:rPr>
                <w:sz w:val="22"/>
                <w:szCs w:val="22"/>
                <w:lang w:val="en-US"/>
              </w:rPr>
              <w:t>.</w:t>
            </w:r>
          </w:p>
        </w:tc>
      </w:tr>
      <w:tr w:rsidR="005827B5" w:rsidRPr="00681074" w14:paraId="7C854BFC"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0A7FDF76" w14:textId="4F0C65D1" w:rsidR="005827B5" w:rsidRPr="00681074" w:rsidRDefault="005827B5" w:rsidP="0037680C">
            <w:pPr>
              <w:rPr>
                <w:sz w:val="22"/>
                <w:szCs w:val="22"/>
                <w:lang w:val="en-US"/>
              </w:rPr>
            </w:pPr>
            <w:r w:rsidRPr="00681074">
              <w:rPr>
                <w:sz w:val="22"/>
                <w:szCs w:val="22"/>
                <w:lang w:val="en-US"/>
              </w:rPr>
              <w:t>Self.del_student(win)</w:t>
            </w:r>
          </w:p>
        </w:tc>
        <w:tc>
          <w:tcPr>
            <w:tcW w:w="4294" w:type="dxa"/>
          </w:tcPr>
          <w:p w14:paraId="66AC56A8" w14:textId="64568D40" w:rsidR="005827B5" w:rsidRPr="00681074" w:rsidRDefault="008610B7"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Asks for studentID and classID then when okay is selected it runs the method del_sudent2</w:t>
            </w:r>
            <w:r w:rsidR="0052322E" w:rsidRPr="00681074">
              <w:rPr>
                <w:sz w:val="22"/>
                <w:szCs w:val="22"/>
                <w:lang w:val="en-US"/>
              </w:rPr>
              <w:t>.</w:t>
            </w:r>
          </w:p>
        </w:tc>
      </w:tr>
      <w:tr w:rsidR="005827B5" w:rsidRPr="00681074" w14:paraId="0ACADB4D"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7D209441" w14:textId="2F4F55C1" w:rsidR="005827B5" w:rsidRPr="00681074" w:rsidRDefault="005827B5" w:rsidP="0037680C">
            <w:pPr>
              <w:rPr>
                <w:sz w:val="22"/>
                <w:szCs w:val="22"/>
                <w:lang w:val="en-US"/>
              </w:rPr>
            </w:pPr>
            <w:r w:rsidRPr="00681074">
              <w:rPr>
                <w:sz w:val="22"/>
                <w:szCs w:val="22"/>
                <w:lang w:val="en-US"/>
              </w:rPr>
              <w:t>Self.del_student2(edit, studentid, classid)</w:t>
            </w:r>
          </w:p>
        </w:tc>
        <w:tc>
          <w:tcPr>
            <w:tcW w:w="4294" w:type="dxa"/>
          </w:tcPr>
          <w:p w14:paraId="65E484E3" w14:textId="5A2BDB0A" w:rsidR="005827B5" w:rsidRPr="00681074" w:rsidRDefault="0052322E"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Checks using the parameters checks if student is in class and if student exists and also if student in the same class as the teacher, if so deletes student from class else it displays a pop-up error indicating nature of </w:t>
            </w:r>
            <w:r w:rsidR="00385560" w:rsidRPr="00681074">
              <w:rPr>
                <w:sz w:val="22"/>
                <w:szCs w:val="22"/>
                <w:lang w:val="en-US"/>
              </w:rPr>
              <w:t>error</w:t>
            </w:r>
            <w:r w:rsidRPr="00681074">
              <w:rPr>
                <w:sz w:val="22"/>
                <w:szCs w:val="22"/>
                <w:lang w:val="en-US"/>
              </w:rPr>
              <w:t xml:space="preserve"> which can be closed and classID and studentID can be reentered.</w:t>
            </w:r>
          </w:p>
        </w:tc>
      </w:tr>
      <w:tr w:rsidR="005827B5" w:rsidRPr="00681074" w14:paraId="393D7E95"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5B087ACE" w14:textId="6BA71C5F" w:rsidR="005827B5" w:rsidRPr="00681074" w:rsidRDefault="005827B5" w:rsidP="0037680C">
            <w:pPr>
              <w:rPr>
                <w:sz w:val="22"/>
                <w:szCs w:val="22"/>
                <w:lang w:val="en-US"/>
              </w:rPr>
            </w:pPr>
            <w:r w:rsidRPr="00681074">
              <w:rPr>
                <w:sz w:val="22"/>
                <w:szCs w:val="22"/>
                <w:lang w:val="en-US"/>
              </w:rPr>
              <w:t>Self.edit_student ()</w:t>
            </w:r>
          </w:p>
        </w:tc>
        <w:tc>
          <w:tcPr>
            <w:tcW w:w="4294" w:type="dxa"/>
          </w:tcPr>
          <w:p w14:paraId="6F5C0BCC" w14:textId="7AC1237C" w:rsidR="005827B5" w:rsidRPr="00681074" w:rsidRDefault="0052322E"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isplays a window in which there are the following buttons Firstname, Lastname, Email and Okay. When Firstname Lastname and email are clicked it runs the edit_sql method with uniquely appropriate parameters.</w:t>
            </w:r>
          </w:p>
        </w:tc>
      </w:tr>
      <w:tr w:rsidR="005827B5" w:rsidRPr="00681074" w14:paraId="57FD802B" w14:textId="77777777" w:rsidTr="00281FEE">
        <w:trPr>
          <w:trHeight w:val="534"/>
        </w:trPr>
        <w:tc>
          <w:tcPr>
            <w:cnfStyle w:val="001000000000" w:firstRow="0" w:lastRow="0" w:firstColumn="1" w:lastColumn="0" w:oddVBand="0" w:evenVBand="0" w:oddHBand="0" w:evenHBand="0" w:firstRowFirstColumn="0" w:firstRowLastColumn="0" w:lastRowFirstColumn="0" w:lastRowLastColumn="0"/>
            <w:tcW w:w="4732" w:type="dxa"/>
          </w:tcPr>
          <w:p w14:paraId="315E0548" w14:textId="0CAB2F44" w:rsidR="005827B5" w:rsidRPr="00681074" w:rsidRDefault="005827B5" w:rsidP="0037680C">
            <w:pPr>
              <w:rPr>
                <w:sz w:val="22"/>
                <w:szCs w:val="22"/>
                <w:lang w:val="en-US"/>
              </w:rPr>
            </w:pPr>
            <w:r w:rsidRPr="00681074">
              <w:rPr>
                <w:sz w:val="22"/>
                <w:szCs w:val="22"/>
                <w:lang w:val="en-US"/>
              </w:rPr>
              <w:t>Self.view_class1()</w:t>
            </w:r>
          </w:p>
        </w:tc>
        <w:tc>
          <w:tcPr>
            <w:tcW w:w="4294" w:type="dxa"/>
          </w:tcPr>
          <w:p w14:paraId="7EFD56F2" w14:textId="03D5BD4E" w:rsidR="005827B5" w:rsidRPr="00681074" w:rsidRDefault="0052322E"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isplays a window asking for classID and a button okay, when okay pressed method view_class ran.</w:t>
            </w:r>
          </w:p>
        </w:tc>
      </w:tr>
      <w:tr w:rsidR="005827B5" w:rsidRPr="00681074" w14:paraId="1F6EBA5A" w14:textId="77777777" w:rsidTr="00281FEE">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732" w:type="dxa"/>
          </w:tcPr>
          <w:p w14:paraId="104CA6CB" w14:textId="759D5DBB" w:rsidR="005827B5" w:rsidRPr="00681074" w:rsidRDefault="005827B5" w:rsidP="0037680C">
            <w:pPr>
              <w:rPr>
                <w:sz w:val="22"/>
                <w:szCs w:val="22"/>
                <w:lang w:val="en-US"/>
              </w:rPr>
            </w:pPr>
            <w:r w:rsidRPr="00681074">
              <w:rPr>
                <w:sz w:val="22"/>
                <w:szCs w:val="22"/>
                <w:lang w:val="en-US"/>
              </w:rPr>
              <w:t>Self.view_class (topwin, id)</w:t>
            </w:r>
          </w:p>
        </w:tc>
        <w:tc>
          <w:tcPr>
            <w:tcW w:w="4294" w:type="dxa"/>
          </w:tcPr>
          <w:p w14:paraId="67A77CE1" w14:textId="1DDBB4CA" w:rsidR="005827B5" w:rsidRPr="00681074" w:rsidRDefault="00083C80"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Selects "StudentID", "Firstname", "Surname", "Progress", "Email" from database table Students and Class from all students with from the classID </w:t>
            </w:r>
          </w:p>
        </w:tc>
      </w:tr>
    </w:tbl>
    <w:p w14:paraId="2C61DBE5" w14:textId="413DADF8" w:rsidR="00850B65" w:rsidRPr="00681074" w:rsidRDefault="00850B65" w:rsidP="0037680C">
      <w:pPr>
        <w:rPr>
          <w:sz w:val="22"/>
          <w:szCs w:val="22"/>
          <w:lang w:val="en-US"/>
        </w:rPr>
      </w:pPr>
    </w:p>
    <w:p w14:paraId="41C1B787" w14:textId="7D815C6C" w:rsidR="00061AD4" w:rsidRPr="00681074" w:rsidRDefault="00083C80" w:rsidP="0037680C">
      <w:pPr>
        <w:rPr>
          <w:sz w:val="22"/>
          <w:szCs w:val="22"/>
          <w:lang w:val="en-US"/>
        </w:rPr>
      </w:pPr>
      <w:r w:rsidRPr="00681074">
        <w:rPr>
          <w:sz w:val="22"/>
          <w:szCs w:val="22"/>
          <w:lang w:val="en-US"/>
        </w:rPr>
        <w:t>First</w:t>
      </w:r>
      <w:r w:rsidR="00850B65" w:rsidRPr="00681074">
        <w:rPr>
          <w:sz w:val="22"/>
          <w:szCs w:val="22"/>
          <w:lang w:val="en-US"/>
        </w:rPr>
        <w:t xml:space="preserve"> </w:t>
      </w:r>
      <w:r w:rsidRPr="00681074">
        <w:rPr>
          <w:sz w:val="22"/>
          <w:szCs w:val="22"/>
          <w:lang w:val="en-US"/>
        </w:rPr>
        <w:t>Window Class-</w:t>
      </w:r>
    </w:p>
    <w:p w14:paraId="51AF99F3" w14:textId="1A80D968" w:rsidR="00850B65" w:rsidRPr="00681074" w:rsidRDefault="00850B65" w:rsidP="0037680C">
      <w:pPr>
        <w:rPr>
          <w:sz w:val="22"/>
          <w:szCs w:val="22"/>
          <w:lang w:val="en-US"/>
        </w:rPr>
      </w:pPr>
      <w:r w:rsidRPr="00681074">
        <w:rPr>
          <w:sz w:val="22"/>
          <w:szCs w:val="22"/>
          <w:lang w:val="en-US"/>
        </w:rPr>
        <w:t>Displays the first window when program is first run and handles the purpose of running the program for either logging in or student access or signing up.</w:t>
      </w:r>
    </w:p>
    <w:p w14:paraId="502199E6" w14:textId="7FF72B6C" w:rsidR="00850B65" w:rsidRPr="00681074" w:rsidRDefault="00850B65" w:rsidP="0037680C">
      <w:pPr>
        <w:rPr>
          <w:sz w:val="22"/>
          <w:szCs w:val="22"/>
          <w:lang w:val="en-US"/>
        </w:rPr>
      </w:pPr>
      <w:r w:rsidRPr="00681074">
        <w:rPr>
          <w:sz w:val="22"/>
          <w:szCs w:val="22"/>
          <w:lang w:val="en-US"/>
        </w:rPr>
        <w:t>Class Diagram-</w:t>
      </w:r>
    </w:p>
    <w:tbl>
      <w:tblPr>
        <w:tblStyle w:val="PlainTable2"/>
        <w:tblW w:w="0" w:type="auto"/>
        <w:tblLook w:val="04A0" w:firstRow="1" w:lastRow="0" w:firstColumn="1" w:lastColumn="0" w:noHBand="0" w:noVBand="1"/>
      </w:tblPr>
      <w:tblGrid>
        <w:gridCol w:w="4245"/>
        <w:gridCol w:w="4245"/>
      </w:tblGrid>
      <w:tr w:rsidR="00083C80" w:rsidRPr="00681074" w14:paraId="1B071D50" w14:textId="77777777" w:rsidTr="00061AD4">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245" w:type="dxa"/>
          </w:tcPr>
          <w:p w14:paraId="3018E617" w14:textId="72F7E8EB" w:rsidR="00083C80" w:rsidRPr="00681074" w:rsidRDefault="00083C80" w:rsidP="0037680C">
            <w:pPr>
              <w:rPr>
                <w:sz w:val="22"/>
                <w:szCs w:val="22"/>
                <w:lang w:val="en-US"/>
              </w:rPr>
            </w:pPr>
            <w:r w:rsidRPr="00681074">
              <w:rPr>
                <w:sz w:val="22"/>
                <w:szCs w:val="22"/>
                <w:lang w:val="en-US"/>
              </w:rPr>
              <w:lastRenderedPageBreak/>
              <w:t>Attributes</w:t>
            </w:r>
          </w:p>
        </w:tc>
        <w:tc>
          <w:tcPr>
            <w:tcW w:w="4245" w:type="dxa"/>
          </w:tcPr>
          <w:p w14:paraId="463FDCD1" w14:textId="6194C78B" w:rsidR="00083C80" w:rsidRPr="00681074" w:rsidRDefault="00083C80" w:rsidP="0037680C">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083C80" w:rsidRPr="00681074" w14:paraId="227D0183" w14:textId="77777777" w:rsidTr="00061AD4">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4245" w:type="dxa"/>
          </w:tcPr>
          <w:p w14:paraId="7AFC424D" w14:textId="1547C7D5" w:rsidR="00083C80" w:rsidRPr="00681074" w:rsidRDefault="00083C80" w:rsidP="0037680C">
            <w:pPr>
              <w:rPr>
                <w:sz w:val="22"/>
                <w:szCs w:val="22"/>
                <w:lang w:val="en-US"/>
              </w:rPr>
            </w:pPr>
            <w:r w:rsidRPr="00681074">
              <w:rPr>
                <w:sz w:val="22"/>
                <w:szCs w:val="22"/>
                <w:lang w:val="en-US"/>
              </w:rPr>
              <w:t>Self.cursor</w:t>
            </w:r>
          </w:p>
        </w:tc>
        <w:tc>
          <w:tcPr>
            <w:tcW w:w="4245" w:type="dxa"/>
          </w:tcPr>
          <w:p w14:paraId="3A8885AD" w14:textId="27A44CC1" w:rsidR="00083C80" w:rsidRPr="00681074" w:rsidRDefault="00083C80"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Enables traversal over the records and tables in a database</w:t>
            </w:r>
          </w:p>
        </w:tc>
      </w:tr>
      <w:tr w:rsidR="00083C80" w:rsidRPr="00681074" w14:paraId="32F37605" w14:textId="77777777" w:rsidTr="00061AD4">
        <w:trPr>
          <w:trHeight w:val="483"/>
        </w:trPr>
        <w:tc>
          <w:tcPr>
            <w:cnfStyle w:val="001000000000" w:firstRow="0" w:lastRow="0" w:firstColumn="1" w:lastColumn="0" w:oddVBand="0" w:evenVBand="0" w:oddHBand="0" w:evenHBand="0" w:firstRowFirstColumn="0" w:firstRowLastColumn="0" w:lastRowFirstColumn="0" w:lastRowLastColumn="0"/>
            <w:tcW w:w="4245" w:type="dxa"/>
          </w:tcPr>
          <w:p w14:paraId="30AFB2E4" w14:textId="5E8AC1A5" w:rsidR="00083C80" w:rsidRPr="00681074" w:rsidRDefault="00083C80" w:rsidP="0037680C">
            <w:pPr>
              <w:rPr>
                <w:sz w:val="22"/>
                <w:szCs w:val="22"/>
                <w:lang w:val="en-US"/>
              </w:rPr>
            </w:pPr>
            <w:r w:rsidRPr="00681074">
              <w:rPr>
                <w:sz w:val="22"/>
                <w:szCs w:val="22"/>
                <w:lang w:val="en-US"/>
              </w:rPr>
              <w:t>Self.</w:t>
            </w:r>
            <w:r w:rsidR="00681074" w:rsidRPr="00681074">
              <w:rPr>
                <w:sz w:val="22"/>
                <w:szCs w:val="22"/>
                <w:lang w:val="en-US"/>
              </w:rPr>
              <w:t>db</w:t>
            </w:r>
          </w:p>
        </w:tc>
        <w:tc>
          <w:tcPr>
            <w:tcW w:w="4245" w:type="dxa"/>
          </w:tcPr>
          <w:p w14:paraId="5F6EA66C" w14:textId="696DA6D7" w:rsidR="00083C80" w:rsidRPr="00681074" w:rsidRDefault="00681074"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the access to the database</w:t>
            </w:r>
          </w:p>
        </w:tc>
      </w:tr>
      <w:tr w:rsidR="00083C80" w:rsidRPr="00681074" w14:paraId="6BBB2AB6" w14:textId="77777777" w:rsidTr="00061AD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4245" w:type="dxa"/>
          </w:tcPr>
          <w:p w14:paraId="4103702A" w14:textId="6898476B" w:rsidR="00083C80" w:rsidRPr="00681074" w:rsidRDefault="00083C80" w:rsidP="0037680C">
            <w:pPr>
              <w:rPr>
                <w:sz w:val="22"/>
                <w:szCs w:val="22"/>
                <w:lang w:val="en-US"/>
              </w:rPr>
            </w:pPr>
            <w:r w:rsidRPr="00681074">
              <w:rPr>
                <w:sz w:val="22"/>
                <w:szCs w:val="22"/>
                <w:lang w:val="en-US"/>
              </w:rPr>
              <w:t>Self.create</w:t>
            </w:r>
          </w:p>
        </w:tc>
        <w:tc>
          <w:tcPr>
            <w:tcW w:w="4245" w:type="dxa"/>
          </w:tcPr>
          <w:p w14:paraId="3BF2C6A3" w14:textId="126AECA0" w:rsidR="00083C80" w:rsidRPr="00681074" w:rsidRDefault="00083C80"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Initiates another class Create_SQL</w:t>
            </w:r>
          </w:p>
        </w:tc>
      </w:tr>
      <w:tr w:rsidR="00083C80" w:rsidRPr="00681074" w14:paraId="74171EF7" w14:textId="77777777" w:rsidTr="00061AD4">
        <w:trPr>
          <w:trHeight w:val="580"/>
        </w:trPr>
        <w:tc>
          <w:tcPr>
            <w:cnfStyle w:val="001000000000" w:firstRow="0" w:lastRow="0" w:firstColumn="1" w:lastColumn="0" w:oddVBand="0" w:evenVBand="0" w:oddHBand="0" w:evenHBand="0" w:firstRowFirstColumn="0" w:firstRowLastColumn="0" w:lastRowFirstColumn="0" w:lastRowLastColumn="0"/>
            <w:tcW w:w="4245" w:type="dxa"/>
          </w:tcPr>
          <w:p w14:paraId="196A1778" w14:textId="5EA819BA" w:rsidR="00083C80" w:rsidRPr="00681074" w:rsidRDefault="00083C80" w:rsidP="0037680C">
            <w:pPr>
              <w:rPr>
                <w:sz w:val="22"/>
                <w:szCs w:val="22"/>
                <w:lang w:val="en-US"/>
              </w:rPr>
            </w:pPr>
            <w:r w:rsidRPr="00681074">
              <w:rPr>
                <w:sz w:val="22"/>
                <w:szCs w:val="22"/>
                <w:lang w:val="en-US"/>
              </w:rPr>
              <w:t>Self.hostIP</w:t>
            </w:r>
          </w:p>
        </w:tc>
        <w:tc>
          <w:tcPr>
            <w:tcW w:w="4245" w:type="dxa"/>
          </w:tcPr>
          <w:p w14:paraId="16130E45" w14:textId="7DCA44EF" w:rsidR="00083C80" w:rsidRPr="00681074" w:rsidRDefault="00083C80"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etrieves the IP of the person trying to access account or student access</w:t>
            </w:r>
          </w:p>
        </w:tc>
      </w:tr>
    </w:tbl>
    <w:tbl>
      <w:tblPr>
        <w:tblStyle w:val="PlainTable2"/>
        <w:tblpPr w:leftFromText="180" w:rightFromText="180" w:vertAnchor="text" w:tblpY="428"/>
        <w:tblW w:w="0" w:type="auto"/>
        <w:tblLook w:val="04A0" w:firstRow="1" w:lastRow="0" w:firstColumn="1" w:lastColumn="0" w:noHBand="0" w:noVBand="1"/>
      </w:tblPr>
      <w:tblGrid>
        <w:gridCol w:w="4283"/>
        <w:gridCol w:w="4283"/>
      </w:tblGrid>
      <w:tr w:rsidR="00083C80" w:rsidRPr="00681074" w14:paraId="4A75E7B3" w14:textId="77777777" w:rsidTr="00061AD4">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4283" w:type="dxa"/>
          </w:tcPr>
          <w:p w14:paraId="3D5E0BFB" w14:textId="222D7582" w:rsidR="00083C80" w:rsidRPr="00681074" w:rsidRDefault="00083C80" w:rsidP="00083C80">
            <w:pPr>
              <w:rPr>
                <w:sz w:val="22"/>
                <w:szCs w:val="22"/>
                <w:lang w:val="en-US"/>
              </w:rPr>
            </w:pPr>
            <w:r w:rsidRPr="00681074">
              <w:rPr>
                <w:sz w:val="22"/>
                <w:szCs w:val="22"/>
                <w:lang w:val="en-US"/>
              </w:rPr>
              <w:t>Methods</w:t>
            </w:r>
          </w:p>
        </w:tc>
        <w:tc>
          <w:tcPr>
            <w:tcW w:w="4283" w:type="dxa"/>
          </w:tcPr>
          <w:p w14:paraId="5BFE6BAE" w14:textId="55EF6815" w:rsidR="00083C80" w:rsidRPr="00681074" w:rsidRDefault="00083C80" w:rsidP="00083C80">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083C80" w:rsidRPr="00681074" w14:paraId="5D9AFAAC" w14:textId="77777777" w:rsidTr="00061AD4">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4283" w:type="dxa"/>
          </w:tcPr>
          <w:p w14:paraId="284690AD" w14:textId="06375FC6" w:rsidR="00083C80" w:rsidRPr="00681074" w:rsidRDefault="00083C80" w:rsidP="00083C80">
            <w:pPr>
              <w:rPr>
                <w:sz w:val="22"/>
                <w:szCs w:val="22"/>
                <w:lang w:val="en-US"/>
              </w:rPr>
            </w:pPr>
            <w:r w:rsidRPr="00681074">
              <w:rPr>
                <w:sz w:val="22"/>
                <w:szCs w:val="22"/>
                <w:lang w:val="en-US"/>
              </w:rPr>
              <w:t>Self.verify(</w:t>
            </w:r>
            <w:r w:rsidR="00B55414" w:rsidRPr="00681074">
              <w:rPr>
                <w:sz w:val="22"/>
                <w:szCs w:val="22"/>
                <w:lang w:val="en-US"/>
              </w:rPr>
              <w:t>username, password, win</w:t>
            </w:r>
            <w:r w:rsidRPr="00681074">
              <w:rPr>
                <w:sz w:val="22"/>
                <w:szCs w:val="22"/>
                <w:lang w:val="en-US"/>
              </w:rPr>
              <w:t>)</w:t>
            </w:r>
          </w:p>
        </w:tc>
        <w:tc>
          <w:tcPr>
            <w:tcW w:w="4283" w:type="dxa"/>
          </w:tcPr>
          <w:p w14:paraId="3628FDBD" w14:textId="5CD75CFD" w:rsidR="00083C80" w:rsidRPr="00681074" w:rsidRDefault="00B55414" w:rsidP="00083C80">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verifies the user’s login and logins them into the main page. Verifies using the parameters given hashes the password and searches for accounts with that password and the username. If password and username correct class Account is initiate, if not pop up error is displayed indicating nature of </w:t>
            </w:r>
            <w:r w:rsidR="00385560" w:rsidRPr="00681074">
              <w:rPr>
                <w:sz w:val="22"/>
                <w:szCs w:val="22"/>
                <w:lang w:val="en-US"/>
              </w:rPr>
              <w:t xml:space="preserve">error </w:t>
            </w:r>
            <w:r w:rsidRPr="00681074">
              <w:rPr>
                <w:sz w:val="22"/>
                <w:szCs w:val="22"/>
                <w:lang w:val="en-US"/>
              </w:rPr>
              <w:t xml:space="preserve">which can be closed and </w:t>
            </w:r>
            <w:r w:rsidR="003435DB" w:rsidRPr="00681074">
              <w:rPr>
                <w:sz w:val="22"/>
                <w:szCs w:val="22"/>
                <w:lang w:val="en-US"/>
              </w:rPr>
              <w:t xml:space="preserve">parameters </w:t>
            </w:r>
            <w:r w:rsidRPr="00681074">
              <w:rPr>
                <w:sz w:val="22"/>
                <w:szCs w:val="22"/>
                <w:lang w:val="en-US"/>
              </w:rPr>
              <w:t>can be reentered.</w:t>
            </w:r>
          </w:p>
        </w:tc>
      </w:tr>
      <w:tr w:rsidR="00083C80" w:rsidRPr="00681074" w14:paraId="6EC87E82" w14:textId="77777777" w:rsidTr="00061AD4">
        <w:trPr>
          <w:trHeight w:val="719"/>
        </w:trPr>
        <w:tc>
          <w:tcPr>
            <w:cnfStyle w:val="001000000000" w:firstRow="0" w:lastRow="0" w:firstColumn="1" w:lastColumn="0" w:oddVBand="0" w:evenVBand="0" w:oddHBand="0" w:evenHBand="0" w:firstRowFirstColumn="0" w:firstRowLastColumn="0" w:lastRowFirstColumn="0" w:lastRowLastColumn="0"/>
            <w:tcW w:w="4283" w:type="dxa"/>
          </w:tcPr>
          <w:p w14:paraId="1D8F8F79" w14:textId="7CD3239C" w:rsidR="00083C80" w:rsidRPr="00681074" w:rsidRDefault="00083C80" w:rsidP="00083C80">
            <w:pPr>
              <w:rPr>
                <w:sz w:val="22"/>
                <w:szCs w:val="22"/>
                <w:lang w:val="en-US"/>
              </w:rPr>
            </w:pPr>
            <w:r w:rsidRPr="00681074">
              <w:rPr>
                <w:sz w:val="22"/>
                <w:szCs w:val="22"/>
                <w:lang w:val="en-US"/>
              </w:rPr>
              <w:t>Self</w:t>
            </w:r>
            <w:r w:rsidR="00B55414" w:rsidRPr="00681074">
              <w:rPr>
                <w:sz w:val="22"/>
                <w:szCs w:val="22"/>
                <w:lang w:val="en-US"/>
              </w:rPr>
              <w:t>.Create_Users (username, password, passcon, title, firstname, lastname, school, email, win):</w:t>
            </w:r>
          </w:p>
        </w:tc>
        <w:tc>
          <w:tcPr>
            <w:tcW w:w="4283" w:type="dxa"/>
          </w:tcPr>
          <w:p w14:paraId="277FD985" w14:textId="79EB0DE7" w:rsidR="00083C80" w:rsidRPr="00681074" w:rsidRDefault="003435DB" w:rsidP="00083C80">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reates new users using the parameters to insert the new user into the database. First checks if username is taken if it is, it displays a pop-up indicating nature of area which can be closed and data can be reentered, else then verifies the first password matches the second entered the hashes the password and adds it to database.</w:t>
            </w:r>
          </w:p>
        </w:tc>
      </w:tr>
      <w:tr w:rsidR="00083C80" w:rsidRPr="00681074" w14:paraId="5DEE4A52" w14:textId="77777777" w:rsidTr="00061AD4">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4283" w:type="dxa"/>
          </w:tcPr>
          <w:p w14:paraId="1CAA2E1A" w14:textId="36096AEC" w:rsidR="00083C80" w:rsidRPr="00681074" w:rsidRDefault="00B55414" w:rsidP="00083C80">
            <w:pPr>
              <w:rPr>
                <w:sz w:val="22"/>
                <w:szCs w:val="22"/>
                <w:lang w:val="en-US"/>
              </w:rPr>
            </w:pPr>
            <w:r w:rsidRPr="00681074">
              <w:rPr>
                <w:sz w:val="22"/>
                <w:szCs w:val="22"/>
                <w:lang w:val="en-US"/>
              </w:rPr>
              <w:t>Self.login(window)</w:t>
            </w:r>
          </w:p>
        </w:tc>
        <w:tc>
          <w:tcPr>
            <w:tcW w:w="4283" w:type="dxa"/>
          </w:tcPr>
          <w:p w14:paraId="47B74C13" w14:textId="5E3F557E" w:rsidR="00083C80" w:rsidRPr="00681074" w:rsidRDefault="003435DB" w:rsidP="00083C80">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Displays a window asking for the input of username and password. Also has the buttons confirm which then the method verify is ran </w:t>
            </w:r>
            <w:r w:rsidR="003C16E2" w:rsidRPr="00681074">
              <w:rPr>
                <w:sz w:val="22"/>
                <w:szCs w:val="22"/>
                <w:lang w:val="en-US"/>
              </w:rPr>
              <w:t>and the</w:t>
            </w:r>
            <w:r w:rsidRPr="00681074">
              <w:rPr>
                <w:sz w:val="22"/>
                <w:szCs w:val="22"/>
                <w:lang w:val="en-US"/>
              </w:rPr>
              <w:t xml:space="preserve"> button back</w:t>
            </w:r>
            <w:r w:rsidR="003C16E2" w:rsidRPr="00681074">
              <w:rPr>
                <w:sz w:val="22"/>
                <w:szCs w:val="22"/>
                <w:lang w:val="en-US"/>
              </w:rPr>
              <w:t xml:space="preserve"> which when clicked</w:t>
            </w:r>
            <w:r w:rsidRPr="00681074">
              <w:rPr>
                <w:sz w:val="22"/>
                <w:szCs w:val="22"/>
                <w:lang w:val="en-US"/>
              </w:rPr>
              <w:t xml:space="preserve"> </w:t>
            </w:r>
            <w:r w:rsidR="003C16E2" w:rsidRPr="00681074">
              <w:rPr>
                <w:sz w:val="22"/>
                <w:szCs w:val="22"/>
                <w:lang w:val="en-US"/>
              </w:rPr>
              <w:t>method back_reg is ran</w:t>
            </w:r>
          </w:p>
        </w:tc>
      </w:tr>
      <w:tr w:rsidR="00083C80" w:rsidRPr="00681074" w14:paraId="655CB959" w14:textId="77777777" w:rsidTr="00061AD4">
        <w:trPr>
          <w:trHeight w:val="674"/>
        </w:trPr>
        <w:tc>
          <w:tcPr>
            <w:cnfStyle w:val="001000000000" w:firstRow="0" w:lastRow="0" w:firstColumn="1" w:lastColumn="0" w:oddVBand="0" w:evenVBand="0" w:oddHBand="0" w:evenHBand="0" w:firstRowFirstColumn="0" w:firstRowLastColumn="0" w:lastRowFirstColumn="0" w:lastRowLastColumn="0"/>
            <w:tcW w:w="4283" w:type="dxa"/>
          </w:tcPr>
          <w:p w14:paraId="19A60854" w14:textId="0B225955" w:rsidR="00083C80" w:rsidRPr="00681074" w:rsidRDefault="00B55414" w:rsidP="00083C80">
            <w:pPr>
              <w:rPr>
                <w:sz w:val="22"/>
                <w:szCs w:val="22"/>
                <w:lang w:val="en-US"/>
              </w:rPr>
            </w:pPr>
            <w:r w:rsidRPr="00681074">
              <w:rPr>
                <w:sz w:val="22"/>
                <w:szCs w:val="22"/>
                <w:lang w:val="en-US"/>
              </w:rPr>
              <w:t>Self.sign_up(window)</w:t>
            </w:r>
          </w:p>
        </w:tc>
        <w:tc>
          <w:tcPr>
            <w:tcW w:w="4283" w:type="dxa"/>
          </w:tcPr>
          <w:p w14:paraId="119A3E82" w14:textId="4FDA1AAF" w:rsidR="00083C80" w:rsidRPr="00681074" w:rsidRDefault="003435DB" w:rsidP="00083C80">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isplays a window asking for username, password, confirm password, title, firstname, lastname, email, school. When button confirm is clicked, method Create_Users is ran and when button back is clicked goes back to first window and destroys current</w:t>
            </w:r>
          </w:p>
        </w:tc>
      </w:tr>
      <w:tr w:rsidR="00B55414" w:rsidRPr="00681074" w14:paraId="669C0865" w14:textId="77777777" w:rsidTr="00061AD4">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4283" w:type="dxa"/>
          </w:tcPr>
          <w:p w14:paraId="6C7E9B64" w14:textId="11ADEBAE" w:rsidR="00B55414" w:rsidRPr="00681074" w:rsidRDefault="00B55414" w:rsidP="00083C80">
            <w:pPr>
              <w:rPr>
                <w:sz w:val="22"/>
                <w:szCs w:val="22"/>
                <w:lang w:val="en-US"/>
              </w:rPr>
            </w:pPr>
            <w:r w:rsidRPr="00681074">
              <w:rPr>
                <w:sz w:val="22"/>
                <w:szCs w:val="22"/>
                <w:lang w:val="en-US"/>
              </w:rPr>
              <w:t>Self.back_reg(win)</w:t>
            </w:r>
          </w:p>
        </w:tc>
        <w:tc>
          <w:tcPr>
            <w:tcW w:w="4283" w:type="dxa"/>
          </w:tcPr>
          <w:p w14:paraId="501C3EA4" w14:textId="30EEB48D" w:rsidR="00B55414" w:rsidRPr="00681074" w:rsidRDefault="003435DB" w:rsidP="00083C80">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estroys window that’s in parameter and initiates first window.</w:t>
            </w:r>
          </w:p>
        </w:tc>
      </w:tr>
      <w:tr w:rsidR="00B55414" w:rsidRPr="00681074" w14:paraId="51EE2FB5" w14:textId="77777777" w:rsidTr="00061AD4">
        <w:trPr>
          <w:trHeight w:val="674"/>
        </w:trPr>
        <w:tc>
          <w:tcPr>
            <w:cnfStyle w:val="001000000000" w:firstRow="0" w:lastRow="0" w:firstColumn="1" w:lastColumn="0" w:oddVBand="0" w:evenVBand="0" w:oddHBand="0" w:evenHBand="0" w:firstRowFirstColumn="0" w:firstRowLastColumn="0" w:lastRowFirstColumn="0" w:lastRowLastColumn="0"/>
            <w:tcW w:w="4283" w:type="dxa"/>
          </w:tcPr>
          <w:p w14:paraId="19A2ADFD" w14:textId="54471934" w:rsidR="00B55414" w:rsidRPr="00681074" w:rsidRDefault="00B55414" w:rsidP="00083C80">
            <w:pPr>
              <w:rPr>
                <w:sz w:val="22"/>
                <w:szCs w:val="22"/>
                <w:lang w:val="en-US"/>
              </w:rPr>
            </w:pPr>
            <w:r w:rsidRPr="00681074">
              <w:rPr>
                <w:sz w:val="22"/>
                <w:szCs w:val="22"/>
                <w:lang w:val="en-US"/>
              </w:rPr>
              <w:t>Self.student_access(window)</w:t>
            </w:r>
          </w:p>
        </w:tc>
        <w:tc>
          <w:tcPr>
            <w:tcW w:w="4283" w:type="dxa"/>
          </w:tcPr>
          <w:p w14:paraId="10F995A2" w14:textId="271C297A" w:rsidR="00B55414" w:rsidRPr="00681074" w:rsidRDefault="003435DB" w:rsidP="00083C80">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Ask user for studentID and Code. When button confirm clicked method studentaccess is ran </w:t>
            </w:r>
            <w:r w:rsidR="003C16E2" w:rsidRPr="00681074">
              <w:rPr>
                <w:sz w:val="22"/>
                <w:szCs w:val="22"/>
                <w:lang w:val="en-US"/>
              </w:rPr>
              <w:t>or when back is clicked method back_reg is ran</w:t>
            </w:r>
          </w:p>
        </w:tc>
      </w:tr>
      <w:tr w:rsidR="00B55414" w:rsidRPr="00681074" w14:paraId="4F455786" w14:textId="77777777" w:rsidTr="00061AD4">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4283" w:type="dxa"/>
          </w:tcPr>
          <w:p w14:paraId="508A8B21" w14:textId="50971A20" w:rsidR="00B55414" w:rsidRPr="00681074" w:rsidRDefault="00B55414" w:rsidP="00083C80">
            <w:pPr>
              <w:rPr>
                <w:sz w:val="22"/>
                <w:szCs w:val="22"/>
                <w:lang w:val="en-US"/>
              </w:rPr>
            </w:pPr>
            <w:r w:rsidRPr="00681074">
              <w:rPr>
                <w:sz w:val="22"/>
                <w:szCs w:val="22"/>
                <w:lang w:val="en-US"/>
              </w:rPr>
              <w:lastRenderedPageBreak/>
              <w:t>Self.studentaccess(stu_id, code, win)</w:t>
            </w:r>
          </w:p>
        </w:tc>
        <w:tc>
          <w:tcPr>
            <w:tcW w:w="4283" w:type="dxa"/>
          </w:tcPr>
          <w:p w14:paraId="6E084B80" w14:textId="0FAC26AD" w:rsidR="00B55414" w:rsidRPr="00681074" w:rsidRDefault="003C16E2" w:rsidP="00083C80">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Checks if student is in class and checks if code is correct then takes IP address and adds it to the code table along with code and hosts IP. If student not in class or code incorrect a pop-up error is displayed indicating nature of error.</w:t>
            </w:r>
          </w:p>
        </w:tc>
      </w:tr>
      <w:tr w:rsidR="00B55414" w:rsidRPr="00681074" w14:paraId="0BC632F7" w14:textId="77777777" w:rsidTr="00061AD4">
        <w:trPr>
          <w:trHeight w:val="674"/>
        </w:trPr>
        <w:tc>
          <w:tcPr>
            <w:cnfStyle w:val="001000000000" w:firstRow="0" w:lastRow="0" w:firstColumn="1" w:lastColumn="0" w:oddVBand="0" w:evenVBand="0" w:oddHBand="0" w:evenHBand="0" w:firstRowFirstColumn="0" w:firstRowLastColumn="0" w:lastRowFirstColumn="0" w:lastRowLastColumn="0"/>
            <w:tcW w:w="4283" w:type="dxa"/>
          </w:tcPr>
          <w:p w14:paraId="0D9D532B" w14:textId="18759A15" w:rsidR="00B55414" w:rsidRPr="00681074" w:rsidRDefault="00B55414" w:rsidP="00083C80">
            <w:pPr>
              <w:rPr>
                <w:sz w:val="22"/>
                <w:szCs w:val="22"/>
                <w:lang w:val="en-US"/>
              </w:rPr>
            </w:pPr>
            <w:r w:rsidRPr="00681074">
              <w:rPr>
                <w:sz w:val="22"/>
                <w:szCs w:val="22"/>
                <w:lang w:val="en-US"/>
              </w:rPr>
              <w:t>Self.Main</w:t>
            </w:r>
          </w:p>
        </w:tc>
        <w:tc>
          <w:tcPr>
            <w:tcW w:w="4283" w:type="dxa"/>
          </w:tcPr>
          <w:p w14:paraId="678C4880" w14:textId="3E3BBC1D" w:rsidR="00B55414" w:rsidRPr="00681074" w:rsidRDefault="00B55414" w:rsidP="00083C80">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itiates first window with a choice of options Login, sign up and Student access each button will run a different method. For login method login is ran, method sign_up is ran for Sign Up and method student_access for Student access</w:t>
            </w:r>
          </w:p>
        </w:tc>
      </w:tr>
    </w:tbl>
    <w:p w14:paraId="2E35060A" w14:textId="43357EA1" w:rsidR="00C60202" w:rsidRPr="00681074" w:rsidRDefault="00C60202" w:rsidP="0037680C">
      <w:pPr>
        <w:rPr>
          <w:sz w:val="22"/>
          <w:szCs w:val="22"/>
          <w:lang w:val="en-US"/>
        </w:rPr>
      </w:pPr>
    </w:p>
    <w:p w14:paraId="7647CDE3" w14:textId="3E418488" w:rsidR="00C60202" w:rsidRPr="00681074" w:rsidRDefault="00061AD4" w:rsidP="0037680C">
      <w:pPr>
        <w:rPr>
          <w:sz w:val="22"/>
          <w:szCs w:val="22"/>
          <w:lang w:val="en-US"/>
        </w:rPr>
      </w:pPr>
      <w:r w:rsidRPr="00681074">
        <w:rPr>
          <w:sz w:val="22"/>
          <w:szCs w:val="22"/>
          <w:lang w:val="en-US"/>
        </w:rPr>
        <w:t>Create_SQL class-</w:t>
      </w:r>
    </w:p>
    <w:p w14:paraId="72862D25" w14:textId="57C63944" w:rsidR="00E65173" w:rsidRPr="00681074" w:rsidRDefault="00E65173" w:rsidP="0037680C">
      <w:pPr>
        <w:rPr>
          <w:sz w:val="22"/>
          <w:szCs w:val="22"/>
          <w:lang w:val="en-US"/>
        </w:rPr>
      </w:pPr>
      <w:r w:rsidRPr="00681074">
        <w:rPr>
          <w:sz w:val="22"/>
          <w:szCs w:val="22"/>
          <w:lang w:val="en-US"/>
        </w:rPr>
        <w:t>Holds the methods of SQL queries that are frequently used throughout the code</w:t>
      </w:r>
      <w:r w:rsidR="00850B65" w:rsidRPr="00681074">
        <w:rPr>
          <w:sz w:val="22"/>
          <w:szCs w:val="22"/>
          <w:lang w:val="en-US"/>
        </w:rPr>
        <w:t>.</w:t>
      </w:r>
    </w:p>
    <w:p w14:paraId="5C99ED9F" w14:textId="1503CD3D" w:rsidR="00E65173" w:rsidRPr="00681074" w:rsidRDefault="00E65173" w:rsidP="0037680C">
      <w:pPr>
        <w:rPr>
          <w:sz w:val="22"/>
          <w:szCs w:val="22"/>
          <w:lang w:val="en-US"/>
        </w:rPr>
      </w:pPr>
      <w:r w:rsidRPr="00681074">
        <w:rPr>
          <w:sz w:val="22"/>
          <w:szCs w:val="22"/>
          <w:lang w:val="en-US"/>
        </w:rPr>
        <w:t>Class Diagram-</w:t>
      </w:r>
    </w:p>
    <w:tbl>
      <w:tblPr>
        <w:tblStyle w:val="PlainTable2"/>
        <w:tblW w:w="0" w:type="auto"/>
        <w:tblLook w:val="04A0" w:firstRow="1" w:lastRow="0" w:firstColumn="1" w:lastColumn="0" w:noHBand="0" w:noVBand="1"/>
      </w:tblPr>
      <w:tblGrid>
        <w:gridCol w:w="4508"/>
        <w:gridCol w:w="4508"/>
      </w:tblGrid>
      <w:tr w:rsidR="00061AD4" w:rsidRPr="00681074" w14:paraId="18F8B808" w14:textId="77777777" w:rsidTr="00061A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F1C5BC9" w14:textId="464145FB" w:rsidR="00061AD4" w:rsidRPr="00681074" w:rsidRDefault="00061AD4" w:rsidP="0037680C">
            <w:pPr>
              <w:rPr>
                <w:sz w:val="22"/>
                <w:szCs w:val="22"/>
                <w:lang w:val="en-US"/>
              </w:rPr>
            </w:pPr>
            <w:r w:rsidRPr="00681074">
              <w:rPr>
                <w:sz w:val="22"/>
                <w:szCs w:val="22"/>
                <w:lang w:val="en-US"/>
              </w:rPr>
              <w:t>Attributes</w:t>
            </w:r>
          </w:p>
        </w:tc>
        <w:tc>
          <w:tcPr>
            <w:tcW w:w="4508" w:type="dxa"/>
          </w:tcPr>
          <w:p w14:paraId="1DF9F355" w14:textId="784643FB" w:rsidR="00061AD4" w:rsidRPr="00681074" w:rsidRDefault="00061AD4" w:rsidP="0037680C">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061AD4" w:rsidRPr="00681074" w14:paraId="23F7BA34" w14:textId="77777777" w:rsidTr="00061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8B8CE92" w14:textId="563D7628" w:rsidR="00061AD4" w:rsidRPr="00681074" w:rsidRDefault="00061AD4" w:rsidP="0037680C">
            <w:pPr>
              <w:rPr>
                <w:sz w:val="22"/>
                <w:szCs w:val="22"/>
                <w:lang w:val="en-US"/>
              </w:rPr>
            </w:pPr>
            <w:r w:rsidRPr="00681074">
              <w:rPr>
                <w:sz w:val="22"/>
                <w:szCs w:val="22"/>
                <w:lang w:val="en-US"/>
              </w:rPr>
              <w:t>Self.dbname</w:t>
            </w:r>
          </w:p>
        </w:tc>
        <w:tc>
          <w:tcPr>
            <w:tcW w:w="4508" w:type="dxa"/>
          </w:tcPr>
          <w:p w14:paraId="04D96B58" w14:textId="2664E302" w:rsidR="00061AD4" w:rsidRPr="00681074" w:rsidRDefault="00061AD4"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name of the database</w:t>
            </w:r>
          </w:p>
        </w:tc>
      </w:tr>
      <w:tr w:rsidR="00061AD4" w:rsidRPr="00681074" w14:paraId="4B18A199" w14:textId="77777777" w:rsidTr="00850B65">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7F7F7F" w:themeColor="text1" w:themeTint="80"/>
            </w:tcBorders>
          </w:tcPr>
          <w:p w14:paraId="71AF2F4F" w14:textId="2E56B145" w:rsidR="00061AD4" w:rsidRPr="00681074" w:rsidRDefault="00061AD4" w:rsidP="0037680C">
            <w:pPr>
              <w:rPr>
                <w:sz w:val="22"/>
                <w:szCs w:val="22"/>
                <w:lang w:val="en-US"/>
              </w:rPr>
            </w:pPr>
            <w:r w:rsidRPr="00681074">
              <w:rPr>
                <w:sz w:val="22"/>
                <w:szCs w:val="22"/>
                <w:lang w:val="en-US"/>
              </w:rPr>
              <w:t>Self.cursor</w:t>
            </w:r>
          </w:p>
        </w:tc>
        <w:tc>
          <w:tcPr>
            <w:tcW w:w="4508" w:type="dxa"/>
          </w:tcPr>
          <w:p w14:paraId="68B6E268" w14:textId="4DB4C88D" w:rsidR="00061AD4" w:rsidRPr="00681074" w:rsidRDefault="00E65173"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Holds method that enables traversal over the records and tables in a database</w:t>
            </w:r>
          </w:p>
        </w:tc>
      </w:tr>
      <w:tr w:rsidR="00850B65" w:rsidRPr="00681074" w14:paraId="233E516D" w14:textId="77777777" w:rsidTr="00850B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E61458" w14:textId="60626083" w:rsidR="00850B65" w:rsidRPr="00681074" w:rsidRDefault="00850B65" w:rsidP="0037680C">
            <w:pPr>
              <w:rPr>
                <w:sz w:val="22"/>
                <w:szCs w:val="22"/>
                <w:lang w:val="en-US"/>
              </w:rPr>
            </w:pPr>
            <w:r w:rsidRPr="00681074">
              <w:rPr>
                <w:sz w:val="22"/>
                <w:szCs w:val="22"/>
                <w:lang w:val="en-US"/>
              </w:rPr>
              <w:t>Self.</w:t>
            </w:r>
            <w:r w:rsidR="00681074" w:rsidRPr="00681074">
              <w:rPr>
                <w:sz w:val="22"/>
                <w:szCs w:val="22"/>
                <w:lang w:val="en-US"/>
              </w:rPr>
              <w:t>db</w:t>
            </w:r>
          </w:p>
        </w:tc>
        <w:tc>
          <w:tcPr>
            <w:tcW w:w="4508" w:type="dxa"/>
          </w:tcPr>
          <w:p w14:paraId="6EA74CE8" w14:textId="1404B60D" w:rsidR="00850B65" w:rsidRPr="00681074" w:rsidRDefault="00681074"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holds the access to the database</w:t>
            </w:r>
          </w:p>
        </w:tc>
      </w:tr>
    </w:tbl>
    <w:p w14:paraId="41C8CEF4" w14:textId="18EED02E" w:rsidR="00C60202" w:rsidRPr="00681074" w:rsidRDefault="00C60202" w:rsidP="0037680C">
      <w:pPr>
        <w:rPr>
          <w:sz w:val="22"/>
          <w:szCs w:val="22"/>
          <w:lang w:val="en-US"/>
        </w:rPr>
      </w:pPr>
    </w:p>
    <w:tbl>
      <w:tblPr>
        <w:tblStyle w:val="PlainTable2"/>
        <w:tblW w:w="0" w:type="auto"/>
        <w:tblLayout w:type="fixed"/>
        <w:tblLook w:val="04A0" w:firstRow="1" w:lastRow="0" w:firstColumn="1" w:lastColumn="0" w:noHBand="0" w:noVBand="1"/>
      </w:tblPr>
      <w:tblGrid>
        <w:gridCol w:w="4678"/>
        <w:gridCol w:w="4348"/>
      </w:tblGrid>
      <w:tr w:rsidR="00E65173" w:rsidRPr="00681074" w14:paraId="7B825335" w14:textId="77777777" w:rsidTr="00E6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42FD6CD9" w14:textId="188714A3" w:rsidR="00E65173" w:rsidRPr="00681074" w:rsidRDefault="00E65173" w:rsidP="0037680C">
            <w:pPr>
              <w:rPr>
                <w:sz w:val="22"/>
                <w:szCs w:val="22"/>
                <w:lang w:val="en-US"/>
              </w:rPr>
            </w:pPr>
            <w:r w:rsidRPr="00681074">
              <w:rPr>
                <w:sz w:val="22"/>
                <w:szCs w:val="22"/>
                <w:lang w:val="en-US"/>
              </w:rPr>
              <w:t>Method</w:t>
            </w:r>
          </w:p>
        </w:tc>
        <w:tc>
          <w:tcPr>
            <w:tcW w:w="4348" w:type="dxa"/>
          </w:tcPr>
          <w:p w14:paraId="0F45956E" w14:textId="483EAB24" w:rsidR="00E65173" w:rsidRPr="00681074" w:rsidRDefault="00E65173" w:rsidP="0037680C">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urpose</w:t>
            </w:r>
          </w:p>
        </w:tc>
      </w:tr>
      <w:tr w:rsidR="00E65173" w:rsidRPr="00681074" w14:paraId="14EAC52A" w14:textId="77777777" w:rsidTr="00E65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51BF0593" w14:textId="40AC2B76"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Create_ClassStu(self,classid,studentid,accid)</w:t>
            </w:r>
          </w:p>
        </w:tc>
        <w:tc>
          <w:tcPr>
            <w:tcW w:w="4348" w:type="dxa"/>
          </w:tcPr>
          <w:p w14:paraId="2845B2D8" w14:textId="662D4847" w:rsidR="00E65173" w:rsidRPr="00681074" w:rsidRDefault="00E65173"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the parameters adds new student to class</w:t>
            </w:r>
          </w:p>
        </w:tc>
      </w:tr>
      <w:tr w:rsidR="00E65173" w:rsidRPr="00681074" w14:paraId="77B88044" w14:textId="77777777" w:rsidTr="00E65173">
        <w:tc>
          <w:tcPr>
            <w:cnfStyle w:val="001000000000" w:firstRow="0" w:lastRow="0" w:firstColumn="1" w:lastColumn="0" w:oddVBand="0" w:evenVBand="0" w:oddHBand="0" w:evenHBand="0" w:firstRowFirstColumn="0" w:firstRowLastColumn="0" w:lastRowFirstColumn="0" w:lastRowLastColumn="0"/>
            <w:tcW w:w="4678" w:type="dxa"/>
          </w:tcPr>
          <w:p w14:paraId="0D9A94AF" w14:textId="19A7B677"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Create_Accounts(self, Title, Firstname, Surname, School, Email, userID)</w:t>
            </w:r>
          </w:p>
        </w:tc>
        <w:tc>
          <w:tcPr>
            <w:tcW w:w="4348" w:type="dxa"/>
          </w:tcPr>
          <w:p w14:paraId="7E46A86E" w14:textId="1B8BC717" w:rsidR="00E65173" w:rsidRPr="00681074" w:rsidRDefault="00E65173"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ing the parameters creates new account</w:t>
            </w:r>
          </w:p>
        </w:tc>
      </w:tr>
      <w:tr w:rsidR="00E65173" w:rsidRPr="00681074" w14:paraId="7D6F9FB6" w14:textId="77777777" w:rsidTr="00E65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7C1D97BA" w14:textId="4108CBFE"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Session(self, FileID, ClassID, Date, Duration, StudentsPresent)</w:t>
            </w:r>
          </w:p>
        </w:tc>
        <w:tc>
          <w:tcPr>
            <w:tcW w:w="4348" w:type="dxa"/>
          </w:tcPr>
          <w:p w14:paraId="1652B17C" w14:textId="04BDA450" w:rsidR="00E65173" w:rsidRPr="00681074" w:rsidRDefault="00E65173"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the parameters logs a session</w:t>
            </w:r>
          </w:p>
        </w:tc>
      </w:tr>
      <w:tr w:rsidR="00E65173" w:rsidRPr="00681074" w14:paraId="3C2E3289" w14:textId="77777777" w:rsidTr="00E65173">
        <w:tc>
          <w:tcPr>
            <w:cnfStyle w:val="001000000000" w:firstRow="0" w:lastRow="0" w:firstColumn="1" w:lastColumn="0" w:oddVBand="0" w:evenVBand="0" w:oddHBand="0" w:evenHBand="0" w:firstRowFirstColumn="0" w:firstRowLastColumn="0" w:lastRowFirstColumn="0" w:lastRowLastColumn="0"/>
            <w:tcW w:w="4678" w:type="dxa"/>
          </w:tcPr>
          <w:p w14:paraId="3E4EF5C3" w14:textId="414A24D6"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Create_Users(self, Username, Password)</w:t>
            </w:r>
          </w:p>
        </w:tc>
        <w:tc>
          <w:tcPr>
            <w:tcW w:w="4348" w:type="dxa"/>
          </w:tcPr>
          <w:p w14:paraId="7637225D" w14:textId="49A154A9" w:rsidR="00E65173" w:rsidRPr="00681074" w:rsidRDefault="00E65173"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reates the user</w:t>
            </w:r>
          </w:p>
        </w:tc>
      </w:tr>
      <w:tr w:rsidR="00E65173" w:rsidRPr="00681074" w14:paraId="58A819DB" w14:textId="77777777" w:rsidTr="00E65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53558936" w14:textId="6AB958C1" w:rsidR="00E65173" w:rsidRPr="00681074" w:rsidRDefault="00E65173" w:rsidP="0037680C">
            <w:pPr>
              <w:rPr>
                <w:sz w:val="22"/>
                <w:szCs w:val="22"/>
                <w:lang w:val="en-US"/>
              </w:rPr>
            </w:pPr>
            <w:r w:rsidRPr="00681074">
              <w:rPr>
                <w:sz w:val="22"/>
                <w:szCs w:val="22"/>
                <w:lang w:val="en-US"/>
              </w:rPr>
              <w:t>Self.Create_Class(self, StudentID, AccountID)</w:t>
            </w:r>
          </w:p>
        </w:tc>
        <w:tc>
          <w:tcPr>
            <w:tcW w:w="4348" w:type="dxa"/>
          </w:tcPr>
          <w:p w14:paraId="137DB57C" w14:textId="2C2BA036" w:rsidR="00E65173" w:rsidRPr="00681074" w:rsidRDefault="00E65173"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parameters adds a new class</w:t>
            </w:r>
          </w:p>
        </w:tc>
      </w:tr>
      <w:tr w:rsidR="00E65173" w:rsidRPr="00681074" w14:paraId="4954676C" w14:textId="77777777" w:rsidTr="00E65173">
        <w:tc>
          <w:tcPr>
            <w:cnfStyle w:val="001000000000" w:firstRow="0" w:lastRow="0" w:firstColumn="1" w:lastColumn="0" w:oddVBand="0" w:evenVBand="0" w:oddHBand="0" w:evenHBand="0" w:firstRowFirstColumn="0" w:firstRowLastColumn="0" w:lastRowFirstColumn="0" w:lastRowLastColumn="0"/>
            <w:tcW w:w="4678" w:type="dxa"/>
          </w:tcPr>
          <w:p w14:paraId="43F4CF29" w14:textId="1C181CE6"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Create_Students(self,Title,Firstname,Surname,School,Email,UsersID)</w:t>
            </w:r>
          </w:p>
        </w:tc>
        <w:tc>
          <w:tcPr>
            <w:tcW w:w="4348" w:type="dxa"/>
          </w:tcPr>
          <w:p w14:paraId="21BC2140" w14:textId="185B80AA" w:rsidR="00E65173" w:rsidRPr="00681074" w:rsidRDefault="00E65173"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ing parameters adds new student</w:t>
            </w:r>
          </w:p>
        </w:tc>
      </w:tr>
      <w:tr w:rsidR="00E65173" w:rsidRPr="00681074" w14:paraId="23D87103" w14:textId="77777777" w:rsidTr="00E65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62A6F739" w14:textId="427E79F2"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Create_Files(self, File, DateLV, DateC)</w:t>
            </w:r>
          </w:p>
        </w:tc>
        <w:tc>
          <w:tcPr>
            <w:tcW w:w="4348" w:type="dxa"/>
          </w:tcPr>
          <w:p w14:paraId="3A67313B" w14:textId="6184600E" w:rsidR="00E65173" w:rsidRPr="00681074" w:rsidRDefault="00E65173"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ing parameter stores information on the file</w:t>
            </w:r>
          </w:p>
        </w:tc>
      </w:tr>
      <w:tr w:rsidR="00E65173" w:rsidRPr="00681074" w14:paraId="0CF8506B" w14:textId="77777777" w:rsidTr="00E65173">
        <w:tc>
          <w:tcPr>
            <w:cnfStyle w:val="001000000000" w:firstRow="0" w:lastRow="0" w:firstColumn="1" w:lastColumn="0" w:oddVBand="0" w:evenVBand="0" w:oddHBand="0" w:evenHBand="0" w:firstRowFirstColumn="0" w:firstRowLastColumn="0" w:lastRowFirstColumn="0" w:lastRowLastColumn="0"/>
            <w:tcW w:w="4678" w:type="dxa"/>
          </w:tcPr>
          <w:p w14:paraId="5CCA64D6" w14:textId="78ADDB74"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Edit(self, Table, ID, Field, Editted)</w:t>
            </w:r>
          </w:p>
        </w:tc>
        <w:tc>
          <w:tcPr>
            <w:tcW w:w="4348" w:type="dxa"/>
          </w:tcPr>
          <w:p w14:paraId="5B8B6040" w14:textId="43BC1B19" w:rsidR="00E65173" w:rsidRPr="00681074" w:rsidRDefault="00E65173" w:rsidP="0037680C">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ing parameter edits a specific field of a record on any table</w:t>
            </w:r>
          </w:p>
        </w:tc>
      </w:tr>
      <w:tr w:rsidR="00E65173" w:rsidRPr="00681074" w14:paraId="4D5E3F1F" w14:textId="77777777" w:rsidTr="00E65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Pr>
          <w:p w14:paraId="5914758B" w14:textId="0D2C0BF7" w:rsidR="00E65173" w:rsidRPr="00681074" w:rsidRDefault="00E65173" w:rsidP="0037680C">
            <w:pPr>
              <w:rPr>
                <w:sz w:val="22"/>
                <w:szCs w:val="22"/>
                <w:lang w:val="en-US"/>
              </w:rPr>
            </w:pPr>
            <w:r w:rsidRPr="00681074">
              <w:rPr>
                <w:sz w:val="22"/>
                <w:szCs w:val="22"/>
                <w:lang w:val="en-US"/>
              </w:rPr>
              <w:t>Self.</w:t>
            </w:r>
            <w:r w:rsidRPr="00681074">
              <w:rPr>
                <w:sz w:val="22"/>
                <w:szCs w:val="22"/>
              </w:rPr>
              <w:t xml:space="preserve"> </w:t>
            </w:r>
            <w:r w:rsidRPr="00681074">
              <w:rPr>
                <w:sz w:val="22"/>
                <w:szCs w:val="22"/>
                <w:lang w:val="en-US"/>
              </w:rPr>
              <w:t>Delete(self, Table, ID)</w:t>
            </w:r>
          </w:p>
        </w:tc>
        <w:tc>
          <w:tcPr>
            <w:tcW w:w="4348" w:type="dxa"/>
          </w:tcPr>
          <w:p w14:paraId="00EE346F" w14:textId="31986403" w:rsidR="00E65173" w:rsidRPr="00681074" w:rsidRDefault="00E65173" w:rsidP="0037680C">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Using parameters deletes a record on a table </w:t>
            </w:r>
          </w:p>
        </w:tc>
      </w:tr>
    </w:tbl>
    <w:p w14:paraId="1A84AE0D" w14:textId="5AA1169C" w:rsidR="00C60202" w:rsidRPr="00681074" w:rsidRDefault="00C60202" w:rsidP="0037680C">
      <w:pPr>
        <w:rPr>
          <w:sz w:val="22"/>
          <w:szCs w:val="22"/>
          <w:lang w:val="en-US"/>
        </w:rPr>
      </w:pPr>
    </w:p>
    <w:p w14:paraId="70ED362F" w14:textId="5744AF45" w:rsidR="0015079B" w:rsidRPr="00681074" w:rsidRDefault="0015079B" w:rsidP="0037680C">
      <w:pPr>
        <w:rPr>
          <w:sz w:val="22"/>
          <w:szCs w:val="22"/>
          <w:lang w:val="en-US"/>
        </w:rPr>
      </w:pPr>
    </w:p>
    <w:p w14:paraId="0104D033" w14:textId="096DBBE4" w:rsidR="0015079B" w:rsidRPr="00681074" w:rsidRDefault="0015079B" w:rsidP="0037680C">
      <w:pPr>
        <w:rPr>
          <w:sz w:val="22"/>
          <w:szCs w:val="22"/>
          <w:lang w:val="en-US"/>
        </w:rPr>
      </w:pPr>
    </w:p>
    <w:p w14:paraId="51CDCBCE" w14:textId="54EAEA11" w:rsidR="0015079B" w:rsidRPr="00681074" w:rsidRDefault="0015079B" w:rsidP="0037680C">
      <w:pPr>
        <w:rPr>
          <w:sz w:val="22"/>
          <w:szCs w:val="22"/>
          <w:lang w:val="en-US"/>
        </w:rPr>
      </w:pPr>
    </w:p>
    <w:p w14:paraId="532279FF" w14:textId="59F3946A" w:rsidR="0015079B" w:rsidRPr="00681074" w:rsidRDefault="0015079B" w:rsidP="0037680C">
      <w:pPr>
        <w:rPr>
          <w:sz w:val="22"/>
          <w:szCs w:val="22"/>
          <w:lang w:val="en-US"/>
        </w:rPr>
      </w:pPr>
    </w:p>
    <w:p w14:paraId="70919E64" w14:textId="5531C684" w:rsidR="0015079B" w:rsidRPr="00681074" w:rsidRDefault="0015079B" w:rsidP="0037680C">
      <w:pPr>
        <w:rPr>
          <w:sz w:val="22"/>
          <w:szCs w:val="22"/>
          <w:lang w:val="en-US"/>
        </w:rPr>
      </w:pPr>
    </w:p>
    <w:p w14:paraId="7199AB37" w14:textId="45EF4CC7" w:rsidR="0015079B" w:rsidRPr="00681074" w:rsidRDefault="0015079B" w:rsidP="0037680C">
      <w:pPr>
        <w:rPr>
          <w:sz w:val="22"/>
          <w:szCs w:val="22"/>
          <w:lang w:val="en-US"/>
        </w:rPr>
      </w:pPr>
    </w:p>
    <w:p w14:paraId="0861497C" w14:textId="47D1D7EA" w:rsidR="0015079B" w:rsidRPr="00681074" w:rsidRDefault="0015079B" w:rsidP="0037680C">
      <w:pPr>
        <w:rPr>
          <w:sz w:val="22"/>
          <w:szCs w:val="22"/>
          <w:lang w:val="en-US"/>
        </w:rPr>
      </w:pPr>
    </w:p>
    <w:p w14:paraId="5855053F" w14:textId="5FE05F37" w:rsidR="0015079B" w:rsidRPr="00681074" w:rsidRDefault="0015079B" w:rsidP="0037680C">
      <w:pPr>
        <w:rPr>
          <w:sz w:val="22"/>
          <w:szCs w:val="22"/>
          <w:lang w:val="en-US"/>
        </w:rPr>
      </w:pPr>
    </w:p>
    <w:p w14:paraId="3DB1A8E8" w14:textId="2ABA37D3" w:rsidR="0015079B" w:rsidRPr="00681074" w:rsidRDefault="0015079B" w:rsidP="0037680C">
      <w:pPr>
        <w:rPr>
          <w:sz w:val="22"/>
          <w:szCs w:val="22"/>
          <w:lang w:val="en-US"/>
        </w:rPr>
      </w:pPr>
    </w:p>
    <w:p w14:paraId="44FC5B84" w14:textId="62CBAC2D" w:rsidR="0015079B" w:rsidRPr="00681074" w:rsidRDefault="0015079B" w:rsidP="0037680C">
      <w:pPr>
        <w:rPr>
          <w:sz w:val="22"/>
          <w:szCs w:val="22"/>
          <w:lang w:val="en-US"/>
        </w:rPr>
      </w:pPr>
    </w:p>
    <w:p w14:paraId="3A99147D" w14:textId="03B1615A" w:rsidR="0015079B" w:rsidRPr="00681074" w:rsidRDefault="0015079B" w:rsidP="0037680C">
      <w:pPr>
        <w:rPr>
          <w:sz w:val="22"/>
          <w:szCs w:val="22"/>
          <w:lang w:val="en-US"/>
        </w:rPr>
      </w:pPr>
    </w:p>
    <w:p w14:paraId="46F0775C" w14:textId="59F85909" w:rsidR="0015079B" w:rsidRPr="00681074" w:rsidRDefault="0015079B" w:rsidP="0037680C">
      <w:pPr>
        <w:rPr>
          <w:sz w:val="22"/>
          <w:szCs w:val="22"/>
          <w:lang w:val="en-US"/>
        </w:rPr>
      </w:pPr>
    </w:p>
    <w:p w14:paraId="277C8DCE" w14:textId="5FAD93A1" w:rsidR="0015079B" w:rsidRPr="00681074" w:rsidRDefault="0015079B" w:rsidP="0037680C">
      <w:pPr>
        <w:rPr>
          <w:sz w:val="22"/>
          <w:szCs w:val="22"/>
          <w:lang w:val="en-US"/>
        </w:rPr>
      </w:pPr>
    </w:p>
    <w:p w14:paraId="21058179" w14:textId="5E702960" w:rsidR="0015079B" w:rsidRPr="00681074" w:rsidRDefault="0015079B" w:rsidP="0037680C">
      <w:pPr>
        <w:rPr>
          <w:sz w:val="22"/>
          <w:szCs w:val="22"/>
          <w:lang w:val="en-US"/>
        </w:rPr>
      </w:pPr>
    </w:p>
    <w:p w14:paraId="0FF03952" w14:textId="2CF08C0C" w:rsidR="0015079B" w:rsidRPr="00681074" w:rsidRDefault="0015079B" w:rsidP="0037680C">
      <w:pPr>
        <w:rPr>
          <w:sz w:val="22"/>
          <w:szCs w:val="22"/>
          <w:lang w:val="en-US"/>
        </w:rPr>
      </w:pPr>
    </w:p>
    <w:p w14:paraId="23397756" w14:textId="49D43132" w:rsidR="0015079B" w:rsidRPr="00681074" w:rsidRDefault="0015079B" w:rsidP="0037680C">
      <w:pPr>
        <w:rPr>
          <w:sz w:val="22"/>
          <w:szCs w:val="22"/>
          <w:lang w:val="en-US"/>
        </w:rPr>
      </w:pPr>
    </w:p>
    <w:p w14:paraId="020C9E31" w14:textId="68752F1E" w:rsidR="0015079B" w:rsidRDefault="0015079B" w:rsidP="0037680C">
      <w:pPr>
        <w:rPr>
          <w:sz w:val="22"/>
          <w:szCs w:val="22"/>
          <w:lang w:val="en-US"/>
        </w:rPr>
      </w:pPr>
    </w:p>
    <w:p w14:paraId="729D733A" w14:textId="1D5A7667" w:rsidR="004B3F75" w:rsidRDefault="004B3F75" w:rsidP="0037680C">
      <w:pPr>
        <w:rPr>
          <w:sz w:val="22"/>
          <w:szCs w:val="22"/>
          <w:lang w:val="en-US"/>
        </w:rPr>
      </w:pPr>
    </w:p>
    <w:p w14:paraId="327D0A7C" w14:textId="1A384208" w:rsidR="004B3F75" w:rsidRDefault="004B3F75" w:rsidP="0037680C">
      <w:pPr>
        <w:rPr>
          <w:sz w:val="22"/>
          <w:szCs w:val="22"/>
          <w:lang w:val="en-US"/>
        </w:rPr>
      </w:pPr>
    </w:p>
    <w:p w14:paraId="7B49F2E0" w14:textId="6AB342BE" w:rsidR="004B3F75" w:rsidRDefault="004B3F75" w:rsidP="0037680C">
      <w:pPr>
        <w:rPr>
          <w:sz w:val="22"/>
          <w:szCs w:val="22"/>
          <w:lang w:val="en-US"/>
        </w:rPr>
      </w:pPr>
    </w:p>
    <w:p w14:paraId="7A145CE5" w14:textId="0C916F63" w:rsidR="004B3F75" w:rsidRDefault="004B3F75" w:rsidP="0037680C">
      <w:pPr>
        <w:rPr>
          <w:sz w:val="22"/>
          <w:szCs w:val="22"/>
          <w:lang w:val="en-US"/>
        </w:rPr>
      </w:pPr>
    </w:p>
    <w:p w14:paraId="426AE2F6" w14:textId="3A8E1373" w:rsidR="004B3F75" w:rsidRDefault="004B3F75" w:rsidP="0037680C">
      <w:pPr>
        <w:rPr>
          <w:sz w:val="22"/>
          <w:szCs w:val="22"/>
          <w:lang w:val="en-US"/>
        </w:rPr>
      </w:pPr>
    </w:p>
    <w:p w14:paraId="778CEF0D" w14:textId="1A91C5EF" w:rsidR="004B3F75" w:rsidRDefault="004B3F75" w:rsidP="0037680C">
      <w:pPr>
        <w:rPr>
          <w:sz w:val="22"/>
          <w:szCs w:val="22"/>
          <w:lang w:val="en-US"/>
        </w:rPr>
      </w:pPr>
    </w:p>
    <w:p w14:paraId="656321A9" w14:textId="77777777" w:rsidR="004B3F75" w:rsidRPr="00681074" w:rsidRDefault="004B3F75" w:rsidP="0037680C">
      <w:pPr>
        <w:rPr>
          <w:sz w:val="22"/>
          <w:szCs w:val="22"/>
          <w:lang w:val="en-US"/>
        </w:rPr>
      </w:pPr>
    </w:p>
    <w:p w14:paraId="5EDF850C" w14:textId="0B372469" w:rsidR="004D3240" w:rsidRPr="00681074" w:rsidRDefault="0037680C" w:rsidP="004D3240">
      <w:pPr>
        <w:pStyle w:val="Heading3"/>
        <w:rPr>
          <w:sz w:val="22"/>
          <w:szCs w:val="22"/>
          <w:lang w:val="en-US"/>
        </w:rPr>
      </w:pPr>
      <w:bookmarkStart w:id="35" w:name="_Toc91918767"/>
      <w:r w:rsidRPr="00681074">
        <w:rPr>
          <w:sz w:val="22"/>
          <w:szCs w:val="22"/>
          <w:lang w:val="en-US"/>
        </w:rPr>
        <w:t>Saves</w:t>
      </w:r>
      <w:bookmarkEnd w:id="35"/>
    </w:p>
    <w:p w14:paraId="5096974E" w14:textId="2AE05703" w:rsidR="00D71221" w:rsidRPr="00681074" w:rsidRDefault="00850B65" w:rsidP="0017071F">
      <w:pPr>
        <w:rPr>
          <w:sz w:val="22"/>
          <w:szCs w:val="22"/>
          <w:lang w:val="en-US"/>
        </w:rPr>
      </w:pPr>
      <w:r w:rsidRPr="00681074">
        <w:rPr>
          <w:sz w:val="22"/>
          <w:szCs w:val="22"/>
          <w:lang w:val="en-US"/>
        </w:rPr>
        <w:t xml:space="preserve">To save the user’s environment the program objects will be sterilized using pickle and stored in a separate file which can be reassessed on request of the user, once selected it will </w:t>
      </w:r>
      <w:r w:rsidR="001F6B4E" w:rsidRPr="00681074">
        <w:rPr>
          <w:sz w:val="22"/>
          <w:szCs w:val="22"/>
        </w:rPr>
        <w:t>desterilize</w:t>
      </w:r>
      <w:r w:rsidRPr="00681074">
        <w:rPr>
          <w:sz w:val="22"/>
          <w:szCs w:val="22"/>
          <w:lang w:val="en-US"/>
        </w:rPr>
        <w:t xml:space="preserve"> and </w:t>
      </w:r>
      <w:r w:rsidRPr="00681074">
        <w:rPr>
          <w:sz w:val="22"/>
          <w:szCs w:val="22"/>
          <w:lang w:val="en-US"/>
        </w:rPr>
        <w:lastRenderedPageBreak/>
        <w:t>objects will be redraw onto the display where they were last saved</w:t>
      </w:r>
      <w:r w:rsidR="00337E5B" w:rsidRPr="00681074">
        <w:rPr>
          <w:sz w:val="22"/>
          <w:szCs w:val="22"/>
          <w:lang w:val="en-US"/>
        </w:rPr>
        <w:t>.</w:t>
      </w:r>
      <w:r w:rsidR="00D71221" w:rsidRPr="00681074">
        <w:rPr>
          <w:sz w:val="22"/>
          <w:szCs w:val="22"/>
          <w:lang w:val="en-US"/>
        </w:rPr>
        <w:t xml:space="preserve"> Can only save and reopen saved progress during the same session.</w:t>
      </w:r>
    </w:p>
    <w:p w14:paraId="76B68E78" w14:textId="77777777" w:rsidR="0015079B" w:rsidRPr="00681074" w:rsidRDefault="00D71221" w:rsidP="0015079B">
      <w:pPr>
        <w:shd w:val="clear" w:color="auto" w:fill="FFFFFF"/>
        <w:rPr>
          <w:rFonts w:ascii="Courier New" w:eastAsia="Times New Roman" w:hAnsi="Courier New" w:cs="Courier New"/>
          <w:color w:val="000000"/>
          <w:sz w:val="22"/>
          <w:szCs w:val="22"/>
          <w:lang w:eastAsia="en-GB"/>
        </w:rPr>
      </w:pPr>
      <w:r w:rsidRPr="00681074">
        <w:rPr>
          <w:sz w:val="22"/>
          <w:szCs w:val="22"/>
          <w:lang w:val="en-US"/>
        </w:rPr>
        <w:t>Prototype Code For Saving Objects</w:t>
      </w:r>
      <w:r w:rsidRPr="00681074">
        <w:rPr>
          <w:rFonts w:ascii="Courier New" w:eastAsia="Times New Roman" w:hAnsi="Courier New" w:cs="Courier New"/>
          <w:color w:val="A9B7C6"/>
          <w:sz w:val="22"/>
          <w:szCs w:val="22"/>
          <w:lang w:eastAsia="en-GB"/>
        </w:rPr>
        <w:br/>
      </w:r>
      <w:r w:rsidR="0015079B" w:rsidRPr="00681074">
        <w:rPr>
          <w:rFonts w:ascii="Courier New" w:eastAsia="Times New Roman" w:hAnsi="Courier New" w:cs="Courier New"/>
          <w:b/>
          <w:bCs/>
          <w:color w:val="0000FF"/>
          <w:sz w:val="22"/>
          <w:szCs w:val="22"/>
          <w:lang w:eastAsia="en-GB"/>
        </w:rPr>
        <w:t>with</w:t>
      </w:r>
      <w:r w:rsidR="0015079B" w:rsidRPr="00681074">
        <w:rPr>
          <w:rFonts w:ascii="Courier New" w:eastAsia="Times New Roman" w:hAnsi="Courier New" w:cs="Courier New"/>
          <w:color w:val="000000"/>
          <w:sz w:val="22"/>
          <w:szCs w:val="22"/>
          <w:lang w:eastAsia="en-GB"/>
        </w:rPr>
        <w:t xml:space="preserve"> </w:t>
      </w:r>
      <w:r w:rsidR="0015079B" w:rsidRPr="00681074">
        <w:rPr>
          <w:rFonts w:ascii="Courier New" w:eastAsia="Times New Roman" w:hAnsi="Courier New" w:cs="Courier New"/>
          <w:b/>
          <w:bCs/>
          <w:color w:val="880088"/>
          <w:sz w:val="22"/>
          <w:szCs w:val="22"/>
          <w:lang w:eastAsia="en-GB"/>
        </w:rPr>
        <w:t>open</w:t>
      </w:r>
      <w:r w:rsidR="0015079B" w:rsidRPr="00681074">
        <w:rPr>
          <w:rFonts w:ascii="Courier New" w:eastAsia="Times New Roman" w:hAnsi="Courier New" w:cs="Courier New"/>
          <w:b/>
          <w:bCs/>
          <w:color w:val="000080"/>
          <w:sz w:val="22"/>
          <w:szCs w:val="22"/>
          <w:lang w:eastAsia="en-GB"/>
        </w:rPr>
        <w:t>(</w:t>
      </w:r>
      <w:r w:rsidR="0015079B" w:rsidRPr="00681074">
        <w:rPr>
          <w:rFonts w:ascii="Courier New" w:eastAsia="Times New Roman" w:hAnsi="Courier New" w:cs="Courier New"/>
          <w:color w:val="808080"/>
          <w:sz w:val="22"/>
          <w:szCs w:val="22"/>
          <w:lang w:eastAsia="en-GB"/>
        </w:rPr>
        <w:t>"savegame"</w:t>
      </w:r>
      <w:r w:rsidR="0015079B" w:rsidRPr="00681074">
        <w:rPr>
          <w:rFonts w:ascii="Courier New" w:eastAsia="Times New Roman" w:hAnsi="Courier New" w:cs="Courier New"/>
          <w:b/>
          <w:bCs/>
          <w:color w:val="000080"/>
          <w:sz w:val="22"/>
          <w:szCs w:val="22"/>
          <w:lang w:eastAsia="en-GB"/>
        </w:rPr>
        <w:t>,</w:t>
      </w:r>
      <w:r w:rsidR="0015079B" w:rsidRPr="00681074">
        <w:rPr>
          <w:rFonts w:ascii="Courier New" w:eastAsia="Times New Roman" w:hAnsi="Courier New" w:cs="Courier New"/>
          <w:color w:val="000000"/>
          <w:sz w:val="22"/>
          <w:szCs w:val="22"/>
          <w:lang w:eastAsia="en-GB"/>
        </w:rPr>
        <w:t xml:space="preserve"> </w:t>
      </w:r>
      <w:r w:rsidR="0015079B" w:rsidRPr="00681074">
        <w:rPr>
          <w:rFonts w:ascii="Courier New" w:eastAsia="Times New Roman" w:hAnsi="Courier New" w:cs="Courier New"/>
          <w:color w:val="808080"/>
          <w:sz w:val="22"/>
          <w:szCs w:val="22"/>
          <w:lang w:eastAsia="en-GB"/>
        </w:rPr>
        <w:t>"wb"</w:t>
      </w:r>
      <w:r w:rsidR="0015079B" w:rsidRPr="00681074">
        <w:rPr>
          <w:rFonts w:ascii="Courier New" w:eastAsia="Times New Roman" w:hAnsi="Courier New" w:cs="Courier New"/>
          <w:b/>
          <w:bCs/>
          <w:color w:val="000080"/>
          <w:sz w:val="22"/>
          <w:szCs w:val="22"/>
          <w:lang w:eastAsia="en-GB"/>
        </w:rPr>
        <w:t>)</w:t>
      </w:r>
      <w:r w:rsidR="0015079B" w:rsidRPr="00681074">
        <w:rPr>
          <w:rFonts w:ascii="Courier New" w:eastAsia="Times New Roman" w:hAnsi="Courier New" w:cs="Courier New"/>
          <w:color w:val="000000"/>
          <w:sz w:val="22"/>
          <w:szCs w:val="22"/>
          <w:lang w:eastAsia="en-GB"/>
        </w:rPr>
        <w:t xml:space="preserve"> </w:t>
      </w:r>
      <w:r w:rsidR="0015079B" w:rsidRPr="00681074">
        <w:rPr>
          <w:rFonts w:ascii="Courier New" w:eastAsia="Times New Roman" w:hAnsi="Courier New" w:cs="Courier New"/>
          <w:b/>
          <w:bCs/>
          <w:color w:val="0000FF"/>
          <w:sz w:val="22"/>
          <w:szCs w:val="22"/>
          <w:lang w:eastAsia="en-GB"/>
        </w:rPr>
        <w:t>as</w:t>
      </w:r>
      <w:r w:rsidR="0015079B" w:rsidRPr="00681074">
        <w:rPr>
          <w:rFonts w:ascii="Courier New" w:eastAsia="Times New Roman" w:hAnsi="Courier New" w:cs="Courier New"/>
          <w:color w:val="000000"/>
          <w:sz w:val="22"/>
          <w:szCs w:val="22"/>
          <w:lang w:eastAsia="en-GB"/>
        </w:rPr>
        <w:t xml:space="preserve"> f</w:t>
      </w:r>
      <w:r w:rsidR="0015079B" w:rsidRPr="00681074">
        <w:rPr>
          <w:rFonts w:ascii="Courier New" w:eastAsia="Times New Roman" w:hAnsi="Courier New" w:cs="Courier New"/>
          <w:b/>
          <w:bCs/>
          <w:color w:val="000080"/>
          <w:sz w:val="22"/>
          <w:szCs w:val="22"/>
          <w:lang w:eastAsia="en-GB"/>
        </w:rPr>
        <w:t>:</w:t>
      </w:r>
    </w:p>
    <w:p w14:paraId="5484937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objects_loaded</w:t>
      </w:r>
      <w:r w:rsidRPr="00681074">
        <w:rPr>
          <w:rFonts w:ascii="Courier New" w:eastAsia="Times New Roman" w:hAnsi="Courier New" w:cs="Courier New"/>
          <w:b/>
          <w:bCs/>
          <w:color w:val="000080"/>
          <w:sz w:val="22"/>
          <w:szCs w:val="22"/>
          <w:lang w:eastAsia="en-GB"/>
        </w:rPr>
        <w:t>:</w:t>
      </w:r>
    </w:p>
    <w:p w14:paraId="7D19598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pickl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um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objects_load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p>
    <w:p w14:paraId="508D479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5700763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pass</w:t>
      </w:r>
    </w:p>
    <w:p w14:paraId="47C53B8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sources_loaded</w:t>
      </w:r>
      <w:r w:rsidRPr="00681074">
        <w:rPr>
          <w:rFonts w:ascii="Courier New" w:eastAsia="Times New Roman" w:hAnsi="Courier New" w:cs="Courier New"/>
          <w:b/>
          <w:bCs/>
          <w:color w:val="000080"/>
          <w:sz w:val="22"/>
          <w:szCs w:val="22"/>
          <w:lang w:eastAsia="en-GB"/>
        </w:rPr>
        <w:t>:</w:t>
      </w:r>
    </w:p>
    <w:p w14:paraId="7489B8C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pickl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um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ources_load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p>
    <w:p w14:paraId="6282AB7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49F8FA2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pass</w:t>
      </w:r>
    </w:p>
    <w:p w14:paraId="6FA08E2A" w14:textId="77777777" w:rsidR="0015079B" w:rsidRPr="00681074" w:rsidRDefault="0015079B" w:rsidP="0015079B">
      <w:pPr>
        <w:shd w:val="clear" w:color="auto" w:fill="FFFFFF"/>
        <w:spacing w:before="0" w:after="0" w:line="240" w:lineRule="auto"/>
        <w:rPr>
          <w:rFonts w:ascii="Times New Roman" w:eastAsia="Times New Roman" w:hAnsi="Times New Roman" w:cs="Times New Roman"/>
          <w:sz w:val="22"/>
          <w:szCs w:val="22"/>
          <w:lang w:eastAsia="en-GB"/>
        </w:rPr>
      </w:pP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lose</w:t>
      </w:r>
      <w:r w:rsidRPr="00681074">
        <w:rPr>
          <w:rFonts w:ascii="Courier New" w:eastAsia="Times New Roman" w:hAnsi="Courier New" w:cs="Courier New"/>
          <w:b/>
          <w:bCs/>
          <w:color w:val="000080"/>
          <w:sz w:val="22"/>
          <w:szCs w:val="22"/>
          <w:lang w:eastAsia="en-GB"/>
        </w:rPr>
        <w:t>()</w:t>
      </w:r>
    </w:p>
    <w:p w14:paraId="116131A3" w14:textId="7D7ADAB7" w:rsidR="00D71221" w:rsidRPr="00681074" w:rsidRDefault="00D71221" w:rsidP="0015079B">
      <w:pPr>
        <w:rPr>
          <w:sz w:val="22"/>
          <w:szCs w:val="22"/>
          <w:lang w:val="en-US"/>
        </w:rPr>
      </w:pPr>
    </w:p>
    <w:p w14:paraId="1F34C8A1" w14:textId="7E256320" w:rsidR="00337E5B" w:rsidRPr="00681074" w:rsidRDefault="00D71221" w:rsidP="0017071F">
      <w:pPr>
        <w:rPr>
          <w:sz w:val="22"/>
          <w:szCs w:val="22"/>
          <w:lang w:val="en-US"/>
        </w:rPr>
      </w:pPr>
      <w:r w:rsidRPr="00681074">
        <w:rPr>
          <w:sz w:val="22"/>
          <w:szCs w:val="22"/>
          <w:lang w:val="en-US"/>
        </w:rPr>
        <w:t>Protype Code For Loading Objects Saved</w:t>
      </w:r>
    </w:p>
    <w:p w14:paraId="06A147F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objects_loaded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7453257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sources_loaded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34D1832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scre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fil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75</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192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1120</w:t>
      </w:r>
      <w:r w:rsidRPr="00681074">
        <w:rPr>
          <w:rFonts w:ascii="Courier New" w:eastAsia="Times New Roman" w:hAnsi="Courier New" w:cs="Courier New"/>
          <w:b/>
          <w:bCs/>
          <w:color w:val="000080"/>
          <w:sz w:val="22"/>
          <w:szCs w:val="22"/>
          <w:lang w:eastAsia="en-GB"/>
        </w:rPr>
        <w:t>))</w:t>
      </w:r>
    </w:p>
    <w:p w14:paraId="64A0395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b/>
          <w:bCs/>
          <w:color w:val="0000FF"/>
          <w:sz w:val="22"/>
          <w:szCs w:val="22"/>
          <w:lang w:eastAsia="en-GB"/>
        </w:rPr>
        <w:t>with</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op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saveg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rb"</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as</w:t>
      </w: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p>
    <w:p w14:paraId="71C3B85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loaded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pickl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loa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f</w:t>
      </w:r>
      <w:r w:rsidRPr="00681074">
        <w:rPr>
          <w:rFonts w:ascii="Courier New" w:eastAsia="Times New Roman" w:hAnsi="Courier New" w:cs="Courier New"/>
          <w:b/>
          <w:bCs/>
          <w:color w:val="000080"/>
          <w:sz w:val="22"/>
          <w:szCs w:val="22"/>
          <w:lang w:eastAsia="en-GB"/>
        </w:rPr>
        <w:t>)</w:t>
      </w:r>
    </w:p>
    <w:p w14:paraId="7C8381E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lose</w:t>
      </w:r>
      <w:r w:rsidRPr="00681074">
        <w:rPr>
          <w:rFonts w:ascii="Courier New" w:eastAsia="Times New Roman" w:hAnsi="Courier New" w:cs="Courier New"/>
          <w:b/>
          <w:bCs/>
          <w:color w:val="000080"/>
          <w:sz w:val="22"/>
          <w:szCs w:val="22"/>
          <w:lang w:eastAsia="en-GB"/>
        </w:rPr>
        <w:t>()</w:t>
      </w:r>
    </w:p>
    <w:p w14:paraId="5C1B397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m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loaded</w:t>
      </w:r>
      <w:r w:rsidRPr="00681074">
        <w:rPr>
          <w:rFonts w:ascii="Courier New" w:eastAsia="Times New Roman" w:hAnsi="Courier New" w:cs="Courier New"/>
          <w:b/>
          <w:bCs/>
          <w:color w:val="000080"/>
          <w:sz w:val="22"/>
          <w:szCs w:val="22"/>
          <w:lang w:eastAsia="en-GB"/>
        </w:rPr>
        <w:t>:</w:t>
      </w:r>
    </w:p>
    <w:p w14:paraId="1B79174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Source"</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st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m</w:t>
      </w:r>
      <w:r w:rsidRPr="00681074">
        <w:rPr>
          <w:rFonts w:ascii="Courier New" w:eastAsia="Times New Roman" w:hAnsi="Courier New" w:cs="Courier New"/>
          <w:b/>
          <w:bCs/>
          <w:color w:val="000080"/>
          <w:sz w:val="22"/>
          <w:szCs w:val="22"/>
          <w:lang w:eastAsia="en-GB"/>
        </w:rPr>
        <w:t>):</w:t>
      </w:r>
    </w:p>
    <w:p w14:paraId="0F7FA2D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sources_load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m</w:t>
      </w:r>
      <w:r w:rsidRPr="00681074">
        <w:rPr>
          <w:rFonts w:ascii="Courier New" w:eastAsia="Times New Roman" w:hAnsi="Courier New" w:cs="Courier New"/>
          <w:b/>
          <w:bCs/>
          <w:color w:val="000080"/>
          <w:sz w:val="22"/>
          <w:szCs w:val="22"/>
          <w:lang w:eastAsia="en-GB"/>
        </w:rPr>
        <w:t>)</w:t>
      </w:r>
    </w:p>
    <w:p w14:paraId="2E97D37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1198A4F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objects_load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m</w:t>
      </w:r>
      <w:r w:rsidRPr="00681074">
        <w:rPr>
          <w:rFonts w:ascii="Courier New" w:eastAsia="Times New Roman" w:hAnsi="Courier New" w:cs="Courier New"/>
          <w:b/>
          <w:bCs/>
          <w:color w:val="000080"/>
          <w:sz w:val="22"/>
          <w:szCs w:val="22"/>
          <w:lang w:eastAsia="en-GB"/>
        </w:rPr>
        <w:t>)</w:t>
      </w:r>
    </w:p>
    <w:p w14:paraId="27FD9A0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objects_loaded</w:t>
      </w:r>
      <w:r w:rsidRPr="00681074">
        <w:rPr>
          <w:rFonts w:ascii="Courier New" w:eastAsia="Times New Roman" w:hAnsi="Courier New" w:cs="Courier New"/>
          <w:b/>
          <w:bCs/>
          <w:color w:val="000080"/>
          <w:sz w:val="22"/>
          <w:szCs w:val="22"/>
          <w:lang w:eastAsia="en-GB"/>
        </w:rPr>
        <w:t>:</w:t>
      </w:r>
    </w:p>
    <w:p w14:paraId="470AF9E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n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objects_loaded</w:t>
      </w:r>
      <w:r w:rsidRPr="00681074">
        <w:rPr>
          <w:rFonts w:ascii="Courier New" w:eastAsia="Times New Roman" w:hAnsi="Courier New" w:cs="Courier New"/>
          <w:b/>
          <w:bCs/>
          <w:color w:val="000080"/>
          <w:sz w:val="22"/>
          <w:szCs w:val="22"/>
          <w:lang w:eastAsia="en-GB"/>
        </w:rPr>
        <w:t>:</w:t>
      </w:r>
    </w:p>
    <w:p w14:paraId="0B20DF7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draw1</w:t>
      </w:r>
      <w:r w:rsidRPr="00681074">
        <w:rPr>
          <w:rFonts w:ascii="Courier New" w:eastAsia="Times New Roman" w:hAnsi="Courier New" w:cs="Courier New"/>
          <w:b/>
          <w:bCs/>
          <w:color w:val="000080"/>
          <w:sz w:val="22"/>
          <w:szCs w:val="22"/>
          <w:lang w:eastAsia="en-GB"/>
        </w:rPr>
        <w:t>()</w:t>
      </w:r>
    </w:p>
    <w:p w14:paraId="0729B0F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6576102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pass</w:t>
      </w:r>
    </w:p>
    <w:p w14:paraId="7D5672A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sources_loaded</w:t>
      </w:r>
    </w:p>
    <w:p w14:paraId="787912E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n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sources_loaded</w:t>
      </w:r>
      <w:r w:rsidRPr="00681074">
        <w:rPr>
          <w:rFonts w:ascii="Courier New" w:eastAsia="Times New Roman" w:hAnsi="Courier New" w:cs="Courier New"/>
          <w:b/>
          <w:bCs/>
          <w:color w:val="000080"/>
          <w:sz w:val="22"/>
          <w:szCs w:val="22"/>
          <w:lang w:eastAsia="en-GB"/>
        </w:rPr>
        <w:t>:</w:t>
      </w:r>
    </w:p>
    <w:p w14:paraId="57D74EE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edraw1</w:t>
      </w:r>
      <w:r w:rsidRPr="00681074">
        <w:rPr>
          <w:rFonts w:ascii="Courier New" w:eastAsia="Times New Roman" w:hAnsi="Courier New" w:cs="Courier New"/>
          <w:b/>
          <w:bCs/>
          <w:color w:val="000080"/>
          <w:sz w:val="22"/>
          <w:szCs w:val="22"/>
          <w:lang w:eastAsia="en-GB"/>
        </w:rPr>
        <w:t>()</w:t>
      </w:r>
    </w:p>
    <w:p w14:paraId="79FBFC0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se</w:t>
      </w:r>
      <w:r w:rsidRPr="00681074">
        <w:rPr>
          <w:rFonts w:ascii="Courier New" w:eastAsia="Times New Roman" w:hAnsi="Courier New" w:cs="Courier New"/>
          <w:b/>
          <w:bCs/>
          <w:color w:val="000080"/>
          <w:sz w:val="22"/>
          <w:szCs w:val="22"/>
          <w:lang w:eastAsia="en-GB"/>
        </w:rPr>
        <w:t>:</w:t>
      </w:r>
    </w:p>
    <w:p w14:paraId="53001372" w14:textId="77777777" w:rsidR="0015079B" w:rsidRPr="00681074" w:rsidRDefault="0015079B" w:rsidP="0015079B">
      <w:pPr>
        <w:shd w:val="clear" w:color="auto" w:fill="FFFFFF"/>
        <w:spacing w:before="0" w:after="0" w:line="240" w:lineRule="auto"/>
        <w:rPr>
          <w:rFonts w:ascii="Times New Roman" w:eastAsia="Times New Roman" w:hAnsi="Times New Roman" w:cs="Times New Roman"/>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pass</w:t>
      </w:r>
    </w:p>
    <w:p w14:paraId="7B58C958" w14:textId="227240CF" w:rsidR="0015079B" w:rsidRPr="00681074" w:rsidRDefault="0015079B" w:rsidP="0017071F">
      <w:pPr>
        <w:rPr>
          <w:sz w:val="22"/>
          <w:szCs w:val="22"/>
          <w:lang w:val="en-US"/>
        </w:rPr>
      </w:pPr>
    </w:p>
    <w:p w14:paraId="142D1141" w14:textId="29B3017D" w:rsidR="0015079B" w:rsidRPr="00681074" w:rsidRDefault="0015079B" w:rsidP="0017071F">
      <w:pPr>
        <w:rPr>
          <w:sz w:val="22"/>
          <w:szCs w:val="22"/>
          <w:lang w:val="en-US"/>
        </w:rPr>
      </w:pPr>
    </w:p>
    <w:p w14:paraId="534CDFF7" w14:textId="19F38561" w:rsidR="0015079B" w:rsidRPr="00681074" w:rsidRDefault="0015079B" w:rsidP="0017071F">
      <w:pPr>
        <w:rPr>
          <w:sz w:val="22"/>
          <w:szCs w:val="22"/>
          <w:lang w:val="en-US"/>
        </w:rPr>
      </w:pPr>
    </w:p>
    <w:p w14:paraId="07BC7638" w14:textId="04677F91" w:rsidR="0015079B" w:rsidRDefault="0015079B" w:rsidP="0017071F">
      <w:pPr>
        <w:rPr>
          <w:sz w:val="22"/>
          <w:szCs w:val="22"/>
          <w:lang w:val="en-US"/>
        </w:rPr>
      </w:pPr>
    </w:p>
    <w:p w14:paraId="39F93E7E" w14:textId="77777777" w:rsidR="004B3F75" w:rsidRPr="00681074" w:rsidRDefault="004B3F75" w:rsidP="0017071F">
      <w:pPr>
        <w:rPr>
          <w:sz w:val="22"/>
          <w:szCs w:val="22"/>
          <w:lang w:val="en-US"/>
        </w:rPr>
      </w:pPr>
    </w:p>
    <w:p w14:paraId="3E10D5A5" w14:textId="074F7E7F" w:rsidR="004D3240" w:rsidRPr="00681074" w:rsidRDefault="004D3240" w:rsidP="004D3240">
      <w:pPr>
        <w:pStyle w:val="Heading3"/>
        <w:rPr>
          <w:sz w:val="22"/>
          <w:szCs w:val="22"/>
          <w:lang w:val="en-US"/>
        </w:rPr>
      </w:pPr>
      <w:bookmarkStart w:id="36" w:name="_Toc91918768"/>
      <w:r w:rsidRPr="00681074">
        <w:rPr>
          <w:sz w:val="22"/>
          <w:szCs w:val="22"/>
          <w:lang w:val="en-US"/>
        </w:rPr>
        <w:t>Unique Code</w:t>
      </w:r>
      <w:bookmarkEnd w:id="36"/>
    </w:p>
    <w:p w14:paraId="2BE25D5F" w14:textId="3CEA8AAD" w:rsidR="009A7AA3" w:rsidRPr="00681074" w:rsidRDefault="004D3240" w:rsidP="0017071F">
      <w:pPr>
        <w:rPr>
          <w:sz w:val="22"/>
          <w:szCs w:val="22"/>
          <w:lang w:val="en-US"/>
        </w:rPr>
      </w:pPr>
      <w:r w:rsidRPr="00681074">
        <w:rPr>
          <w:sz w:val="22"/>
          <w:szCs w:val="22"/>
          <w:lang w:val="en-US"/>
        </w:rPr>
        <w:lastRenderedPageBreak/>
        <w:t>Uses time and the class</w:t>
      </w:r>
      <w:r w:rsidR="00237B9C" w:rsidRPr="00681074">
        <w:rPr>
          <w:sz w:val="22"/>
          <w:szCs w:val="22"/>
          <w:lang w:val="en-US"/>
        </w:rPr>
        <w:t xml:space="preserve"> </w:t>
      </w:r>
      <w:r w:rsidRPr="00681074">
        <w:rPr>
          <w:sz w:val="22"/>
          <w:szCs w:val="22"/>
          <w:lang w:val="en-US"/>
        </w:rPr>
        <w:t xml:space="preserve">ID to create a unique code by </w:t>
      </w:r>
      <w:r w:rsidR="009A7AA3" w:rsidRPr="00681074">
        <w:rPr>
          <w:sz w:val="22"/>
          <w:szCs w:val="22"/>
          <w:lang w:val="en-US"/>
        </w:rPr>
        <w:t>generating time in the format year+month+date+hour+minute+second all in their numerical forms, then adds the adjacent integers together to form a string of unrecognisable integers then adds class</w:t>
      </w:r>
      <w:r w:rsidR="00237B9C" w:rsidRPr="00681074">
        <w:rPr>
          <w:sz w:val="22"/>
          <w:szCs w:val="22"/>
          <w:lang w:val="en-US"/>
        </w:rPr>
        <w:t xml:space="preserve"> </w:t>
      </w:r>
      <w:r w:rsidR="009A7AA3" w:rsidRPr="00681074">
        <w:rPr>
          <w:sz w:val="22"/>
          <w:szCs w:val="22"/>
          <w:lang w:val="en-US"/>
        </w:rPr>
        <w:t>ID at the front of string.</w:t>
      </w:r>
    </w:p>
    <w:p w14:paraId="74240441" w14:textId="7456BB10" w:rsidR="00337E5B" w:rsidRPr="00681074" w:rsidRDefault="00337E5B" w:rsidP="00337E5B">
      <w:pPr>
        <w:rPr>
          <w:i/>
          <w:iCs/>
          <w:sz w:val="22"/>
          <w:szCs w:val="22"/>
        </w:rPr>
      </w:pPr>
      <w:r w:rsidRPr="00681074">
        <w:rPr>
          <w:sz w:val="22"/>
          <w:szCs w:val="22"/>
        </w:rPr>
        <w:t>Unique_Code.py</w:t>
      </w:r>
      <w:r w:rsidRPr="00681074">
        <w:rPr>
          <w:sz w:val="22"/>
          <w:szCs w:val="22"/>
        </w:rPr>
        <w:br/>
      </w:r>
      <w:r w:rsidRPr="00681074">
        <w:rPr>
          <w:i/>
          <w:iCs/>
          <w:sz w:val="22"/>
          <w:szCs w:val="22"/>
        </w:rPr>
        <w:t>DEF unique_code(classID):</w:t>
      </w:r>
      <w:r w:rsidRPr="00681074">
        <w:rPr>
          <w:i/>
          <w:iCs/>
          <w:sz w:val="22"/>
          <w:szCs w:val="22"/>
        </w:rPr>
        <w:br/>
      </w:r>
      <w:r w:rsidRPr="00681074">
        <w:rPr>
          <w:i/>
          <w:iCs/>
          <w:sz w:val="22"/>
          <w:szCs w:val="22"/>
        </w:rPr>
        <w:br/>
        <w:t xml:space="preserve">   “”←code</w:t>
      </w:r>
      <w:r w:rsidRPr="00681074">
        <w:rPr>
          <w:i/>
          <w:iCs/>
          <w:sz w:val="22"/>
          <w:szCs w:val="22"/>
        </w:rPr>
        <w:br/>
      </w:r>
      <w:r w:rsidRPr="00681074">
        <w:rPr>
          <w:i/>
          <w:iCs/>
          <w:sz w:val="22"/>
          <w:szCs w:val="22"/>
        </w:rPr>
        <w:br/>
        <w:t xml:space="preserve">    datetime.now ← now</w:t>
      </w:r>
      <w:r w:rsidRPr="00681074">
        <w:rPr>
          <w:i/>
          <w:iCs/>
          <w:sz w:val="22"/>
          <w:szCs w:val="22"/>
        </w:rPr>
        <w:br/>
      </w:r>
      <w:r w:rsidRPr="00681074">
        <w:rPr>
          <w:i/>
          <w:iCs/>
          <w:sz w:val="22"/>
          <w:szCs w:val="22"/>
        </w:rPr>
        <w:br/>
        <w:t xml:space="preserve">    FOR digit IN range(7):</w:t>
      </w:r>
      <w:r w:rsidRPr="00681074">
        <w:rPr>
          <w:i/>
          <w:iCs/>
          <w:sz w:val="22"/>
          <w:szCs w:val="22"/>
        </w:rPr>
        <w:br/>
      </w:r>
      <w:r w:rsidRPr="00681074">
        <w:rPr>
          <w:i/>
          <w:iCs/>
          <w:sz w:val="22"/>
          <w:szCs w:val="22"/>
        </w:rPr>
        <w:br/>
        <w:t xml:space="preserve">        INTEGER(now[0]) + INTEGER(now[1]) ←no</w:t>
      </w:r>
      <w:r w:rsidRPr="00681074">
        <w:rPr>
          <w:i/>
          <w:iCs/>
          <w:sz w:val="22"/>
          <w:szCs w:val="22"/>
        </w:rPr>
        <w:br/>
      </w:r>
      <w:r w:rsidRPr="00681074">
        <w:rPr>
          <w:i/>
          <w:iCs/>
          <w:sz w:val="22"/>
          <w:szCs w:val="22"/>
        </w:rPr>
        <w:br/>
        <w:t xml:space="preserve">        code + STRING(no) ←no</w:t>
      </w:r>
      <w:r w:rsidRPr="00681074">
        <w:rPr>
          <w:i/>
          <w:iCs/>
          <w:sz w:val="22"/>
          <w:szCs w:val="22"/>
        </w:rPr>
        <w:br/>
      </w:r>
      <w:r w:rsidRPr="00681074">
        <w:rPr>
          <w:i/>
          <w:iCs/>
          <w:sz w:val="22"/>
          <w:szCs w:val="22"/>
        </w:rPr>
        <w:br/>
        <w:t xml:space="preserve">       now[2:] ←now</w:t>
      </w:r>
      <w:r w:rsidRPr="00681074">
        <w:rPr>
          <w:i/>
          <w:iCs/>
          <w:sz w:val="22"/>
          <w:szCs w:val="22"/>
        </w:rPr>
        <w:br/>
      </w:r>
      <w:r w:rsidRPr="00681074">
        <w:rPr>
          <w:i/>
          <w:iCs/>
          <w:sz w:val="22"/>
          <w:szCs w:val="22"/>
        </w:rPr>
        <w:br/>
        <w:t xml:space="preserve">    STRING(classID) + "-" + code ←code</w:t>
      </w:r>
      <w:r w:rsidRPr="00681074">
        <w:rPr>
          <w:i/>
          <w:iCs/>
          <w:sz w:val="22"/>
          <w:szCs w:val="22"/>
        </w:rPr>
        <w:br/>
      </w:r>
      <w:r w:rsidRPr="00681074">
        <w:rPr>
          <w:i/>
          <w:iCs/>
          <w:sz w:val="22"/>
          <w:szCs w:val="22"/>
        </w:rPr>
        <w:br/>
        <w:t xml:space="preserve">    RETURN code</w:t>
      </w:r>
    </w:p>
    <w:p w14:paraId="0CD6D85B" w14:textId="2936D5CE" w:rsidR="00337E5B" w:rsidRPr="00681074" w:rsidRDefault="00337E5B" w:rsidP="0017071F">
      <w:pPr>
        <w:rPr>
          <w:sz w:val="22"/>
          <w:szCs w:val="22"/>
          <w:lang w:val="en-US"/>
        </w:rPr>
      </w:pPr>
    </w:p>
    <w:p w14:paraId="37B502E6" w14:textId="363CFAD6" w:rsidR="00337E5B" w:rsidRPr="00681074" w:rsidRDefault="00337E5B" w:rsidP="0017071F">
      <w:pPr>
        <w:rPr>
          <w:sz w:val="22"/>
          <w:szCs w:val="22"/>
          <w:lang w:val="en-US"/>
        </w:rPr>
      </w:pPr>
    </w:p>
    <w:p w14:paraId="5C6FAFF1" w14:textId="43BDA657" w:rsidR="00337E5B" w:rsidRPr="00681074" w:rsidRDefault="00337E5B" w:rsidP="0017071F">
      <w:pPr>
        <w:rPr>
          <w:sz w:val="22"/>
          <w:szCs w:val="22"/>
          <w:lang w:val="en-US"/>
        </w:rPr>
      </w:pPr>
    </w:p>
    <w:p w14:paraId="5DA31FC3" w14:textId="5606529B" w:rsidR="00337E5B" w:rsidRPr="00681074" w:rsidRDefault="00337E5B" w:rsidP="0017071F">
      <w:pPr>
        <w:rPr>
          <w:sz w:val="22"/>
          <w:szCs w:val="22"/>
          <w:lang w:val="en-US"/>
        </w:rPr>
      </w:pPr>
    </w:p>
    <w:p w14:paraId="4B9BEB2F" w14:textId="379A52FA" w:rsidR="00337E5B" w:rsidRPr="00681074" w:rsidRDefault="00337E5B" w:rsidP="0017071F">
      <w:pPr>
        <w:rPr>
          <w:sz w:val="22"/>
          <w:szCs w:val="22"/>
          <w:lang w:val="en-US"/>
        </w:rPr>
      </w:pPr>
    </w:p>
    <w:p w14:paraId="366DFFB0" w14:textId="34F6C5A0" w:rsidR="00337E5B" w:rsidRPr="00681074" w:rsidRDefault="00337E5B" w:rsidP="0017071F">
      <w:pPr>
        <w:rPr>
          <w:sz w:val="22"/>
          <w:szCs w:val="22"/>
          <w:lang w:val="en-US"/>
        </w:rPr>
      </w:pPr>
    </w:p>
    <w:p w14:paraId="7A0857EC" w14:textId="2D21FFE8" w:rsidR="00337E5B" w:rsidRPr="00681074" w:rsidRDefault="00337E5B" w:rsidP="0017071F">
      <w:pPr>
        <w:rPr>
          <w:sz w:val="22"/>
          <w:szCs w:val="22"/>
          <w:lang w:val="en-US"/>
        </w:rPr>
      </w:pPr>
    </w:p>
    <w:p w14:paraId="0C6334D6" w14:textId="54EEA924" w:rsidR="00337E5B" w:rsidRPr="00681074" w:rsidRDefault="00337E5B" w:rsidP="0017071F">
      <w:pPr>
        <w:rPr>
          <w:sz w:val="22"/>
          <w:szCs w:val="22"/>
          <w:lang w:val="en-US"/>
        </w:rPr>
      </w:pPr>
    </w:p>
    <w:p w14:paraId="62DBBB25" w14:textId="22A757F4" w:rsidR="00337E5B" w:rsidRPr="00681074" w:rsidRDefault="00337E5B" w:rsidP="0017071F">
      <w:pPr>
        <w:rPr>
          <w:sz w:val="22"/>
          <w:szCs w:val="22"/>
          <w:lang w:val="en-US"/>
        </w:rPr>
      </w:pPr>
    </w:p>
    <w:p w14:paraId="08E5F97F" w14:textId="79A1260B" w:rsidR="00337E5B" w:rsidRPr="00681074" w:rsidRDefault="00337E5B" w:rsidP="0017071F">
      <w:pPr>
        <w:rPr>
          <w:sz w:val="22"/>
          <w:szCs w:val="22"/>
          <w:lang w:val="en-US"/>
        </w:rPr>
      </w:pPr>
    </w:p>
    <w:p w14:paraId="363D7AF1" w14:textId="6FA24EA2" w:rsidR="00337E5B" w:rsidRPr="00681074" w:rsidRDefault="00337E5B" w:rsidP="0017071F">
      <w:pPr>
        <w:rPr>
          <w:sz w:val="22"/>
          <w:szCs w:val="22"/>
          <w:lang w:val="en-US"/>
        </w:rPr>
      </w:pPr>
    </w:p>
    <w:p w14:paraId="40AF89F3" w14:textId="294BF4BD" w:rsidR="00337E5B" w:rsidRPr="00681074" w:rsidRDefault="00337E5B" w:rsidP="0017071F">
      <w:pPr>
        <w:rPr>
          <w:sz w:val="22"/>
          <w:szCs w:val="22"/>
          <w:lang w:val="en-US"/>
        </w:rPr>
      </w:pPr>
    </w:p>
    <w:p w14:paraId="01DA1576" w14:textId="77777777" w:rsidR="0015079B" w:rsidRPr="00681074" w:rsidRDefault="0015079B" w:rsidP="0017071F">
      <w:pPr>
        <w:rPr>
          <w:sz w:val="22"/>
          <w:szCs w:val="22"/>
          <w:lang w:val="en-US"/>
        </w:rPr>
      </w:pPr>
    </w:p>
    <w:p w14:paraId="1D92A109" w14:textId="20B021CC" w:rsidR="008C0624" w:rsidRPr="00681074" w:rsidRDefault="00E40021" w:rsidP="008C0624">
      <w:pPr>
        <w:pStyle w:val="Heading3"/>
        <w:rPr>
          <w:sz w:val="22"/>
          <w:szCs w:val="22"/>
        </w:rPr>
      </w:pPr>
      <w:bookmarkStart w:id="37" w:name="_Toc91918769"/>
      <w:r w:rsidRPr="00681074">
        <w:rPr>
          <w:sz w:val="22"/>
          <w:szCs w:val="22"/>
        </w:rPr>
        <w:t>Report</w:t>
      </w:r>
      <w:bookmarkEnd w:id="37"/>
    </w:p>
    <w:p w14:paraId="52661BE9" w14:textId="285C8CB3" w:rsidR="0017071F" w:rsidRPr="00681074" w:rsidRDefault="00A07542" w:rsidP="0017071F">
      <w:pPr>
        <w:rPr>
          <w:sz w:val="22"/>
          <w:szCs w:val="22"/>
          <w:lang w:val="en-US"/>
        </w:rPr>
      </w:pPr>
      <w:r w:rsidRPr="00681074">
        <w:rPr>
          <w:sz w:val="22"/>
          <w:szCs w:val="22"/>
          <w:lang w:val="en-US"/>
        </w:rPr>
        <w:lastRenderedPageBreak/>
        <w:t>Report.py</w:t>
      </w:r>
    </w:p>
    <w:p w14:paraId="50957357" w14:textId="5418010C" w:rsidR="00A07542" w:rsidRPr="00681074" w:rsidRDefault="00A07542" w:rsidP="0017071F">
      <w:pPr>
        <w:rPr>
          <w:sz w:val="22"/>
          <w:szCs w:val="22"/>
          <w:lang w:val="en-US"/>
        </w:rPr>
      </w:pPr>
      <w:r w:rsidRPr="00681074">
        <w:rPr>
          <w:sz w:val="22"/>
          <w:szCs w:val="22"/>
          <w:lang w:val="en-US"/>
        </w:rPr>
        <w:t>Responsible for creating report of session using the variables from the ChatboxServer.py and Account.py files. Creates a</w:t>
      </w:r>
      <w:r w:rsidR="00361452" w:rsidRPr="00681074">
        <w:rPr>
          <w:sz w:val="22"/>
          <w:szCs w:val="22"/>
          <w:lang w:val="en-US"/>
        </w:rPr>
        <w:t xml:space="preserve"> csv</w:t>
      </w:r>
      <w:r w:rsidRPr="00681074">
        <w:rPr>
          <w:sz w:val="22"/>
          <w:szCs w:val="22"/>
          <w:lang w:val="en-US"/>
        </w:rPr>
        <w:t xml:space="preserve"> </w:t>
      </w:r>
      <w:r w:rsidR="00361452" w:rsidRPr="00681074">
        <w:rPr>
          <w:sz w:val="22"/>
          <w:szCs w:val="22"/>
          <w:lang w:val="en-US"/>
        </w:rPr>
        <w:t>report of each session</w:t>
      </w:r>
      <w:r w:rsidR="00850FEF" w:rsidRPr="00681074">
        <w:rPr>
          <w:sz w:val="22"/>
          <w:szCs w:val="22"/>
          <w:lang w:val="en-US"/>
        </w:rPr>
        <w:t>, 2 files are made one of a bar chart for question averages and the other one goes into detail of which question each student struggled with and how needs an extra challenge</w:t>
      </w:r>
      <w:r w:rsidR="00361452" w:rsidRPr="00681074">
        <w:rPr>
          <w:sz w:val="22"/>
          <w:szCs w:val="22"/>
          <w:lang w:val="en-US"/>
        </w:rPr>
        <w:t>.</w:t>
      </w:r>
    </w:p>
    <w:p w14:paraId="7743B011" w14:textId="18BF4C62" w:rsidR="00EB3630" w:rsidRPr="00681074" w:rsidRDefault="00337E5B" w:rsidP="0017071F">
      <w:pPr>
        <w:rPr>
          <w:sz w:val="22"/>
          <w:szCs w:val="22"/>
          <w:lang w:val="en-US"/>
        </w:rPr>
      </w:pPr>
      <w:r w:rsidRPr="00681074">
        <w:rPr>
          <w:sz w:val="22"/>
          <w:szCs w:val="22"/>
          <w:lang w:val="en-US"/>
        </w:rPr>
        <w:t>Prototype code for report</w:t>
      </w:r>
    </w:p>
    <w:p w14:paraId="0628B53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b/>
          <w:bCs/>
          <w:color w:val="0000FF"/>
          <w:sz w:val="22"/>
          <w:szCs w:val="22"/>
          <w:lang w:eastAsia="en-GB"/>
        </w:rPr>
        <w:t>def</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FF"/>
          <w:sz w:val="22"/>
          <w:szCs w:val="22"/>
          <w:lang w:eastAsia="en-GB"/>
        </w:rPr>
        <w:t>CSV_Repo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answer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question</w:t>
      </w:r>
      <w:r w:rsidRPr="00681074">
        <w:rPr>
          <w:rFonts w:ascii="Courier New" w:eastAsia="Times New Roman" w:hAnsi="Courier New" w:cs="Courier New"/>
          <w:b/>
          <w:bCs/>
          <w:color w:val="000080"/>
          <w:sz w:val="22"/>
          <w:szCs w:val="22"/>
          <w:lang w:eastAsia="en-GB"/>
        </w:rPr>
        <w:t>):</w:t>
      </w:r>
    </w:p>
    <w:p w14:paraId="62BD785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header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StudentI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Name"</w:t>
      </w:r>
      <w:r w:rsidRPr="00681074">
        <w:rPr>
          <w:rFonts w:ascii="Courier New" w:eastAsia="Times New Roman" w:hAnsi="Courier New" w:cs="Courier New"/>
          <w:b/>
          <w:bCs/>
          <w:color w:val="000080"/>
          <w:sz w:val="22"/>
          <w:szCs w:val="22"/>
          <w:lang w:eastAsia="en-GB"/>
        </w:rPr>
        <w:t>]</w:t>
      </w:r>
    </w:p>
    <w:p w14:paraId="19BE8EA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f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op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csv"</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w'</w:t>
      </w:r>
      <w:r w:rsidRPr="00681074">
        <w:rPr>
          <w:rFonts w:ascii="Courier New" w:eastAsia="Times New Roman" w:hAnsi="Courier New" w:cs="Courier New"/>
          <w:b/>
          <w:bCs/>
          <w:color w:val="000080"/>
          <w:sz w:val="22"/>
          <w:szCs w:val="22"/>
          <w:lang w:eastAsia="en-GB"/>
        </w:rPr>
        <w:t>)</w:t>
      </w:r>
    </w:p>
    <w:p w14:paraId="3E7274F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ata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47FE876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qs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question</w:t>
      </w:r>
      <w:r w:rsidRPr="00681074">
        <w:rPr>
          <w:rFonts w:ascii="Courier New" w:eastAsia="Times New Roman" w:hAnsi="Courier New" w:cs="Courier New"/>
          <w:b/>
          <w:bCs/>
          <w:color w:val="000080"/>
          <w:sz w:val="22"/>
          <w:szCs w:val="22"/>
          <w:lang w:eastAsia="en-GB"/>
        </w:rPr>
        <w:t>:</w:t>
      </w:r>
    </w:p>
    <w:p w14:paraId="0A9CE8B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at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4099533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answer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values</w:t>
      </w:r>
      <w:r w:rsidRPr="00681074">
        <w:rPr>
          <w:rFonts w:ascii="Courier New" w:eastAsia="Times New Roman" w:hAnsi="Courier New" w:cs="Courier New"/>
          <w:b/>
          <w:bCs/>
          <w:color w:val="000080"/>
          <w:sz w:val="22"/>
          <w:szCs w:val="22"/>
          <w:lang w:eastAsia="en-GB"/>
        </w:rPr>
        <w:t>():</w:t>
      </w:r>
    </w:p>
    <w:p w14:paraId="551ADD9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pr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p>
    <w:p w14:paraId="02B3DDE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x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0</w:t>
      </w:r>
    </w:p>
    <w:p w14:paraId="4955681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p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i</w:t>
      </w:r>
      <w:r w:rsidRPr="00681074">
        <w:rPr>
          <w:rFonts w:ascii="Courier New" w:eastAsia="Times New Roman" w:hAnsi="Courier New" w:cs="Courier New"/>
          <w:b/>
          <w:bCs/>
          <w:color w:val="000080"/>
          <w:sz w:val="22"/>
          <w:szCs w:val="22"/>
          <w:lang w:eastAsia="en-GB"/>
        </w:rPr>
        <w:t>:</w:t>
      </w:r>
    </w:p>
    <w:p w14:paraId="6C86635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pr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w:t>
      </w:r>
      <w:r w:rsidRPr="00681074">
        <w:rPr>
          <w:rFonts w:ascii="Courier New" w:eastAsia="Times New Roman" w:hAnsi="Courier New" w:cs="Courier New"/>
          <w:b/>
          <w:bCs/>
          <w:color w:val="000080"/>
          <w:sz w:val="22"/>
          <w:szCs w:val="22"/>
          <w:lang w:eastAsia="en-GB"/>
        </w:rPr>
        <w:t>)</w:t>
      </w:r>
    </w:p>
    <w:p w14:paraId="7A9EDC0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at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x</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at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x</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p</w:t>
      </w:r>
      <w:r w:rsidRPr="00681074">
        <w:rPr>
          <w:rFonts w:ascii="Courier New" w:eastAsia="Times New Roman" w:hAnsi="Courier New" w:cs="Courier New"/>
          <w:b/>
          <w:bCs/>
          <w:color w:val="000080"/>
          <w:sz w:val="22"/>
          <w:szCs w:val="22"/>
          <w:lang w:eastAsia="en-GB"/>
        </w:rPr>
        <w:t>)</w:t>
      </w:r>
    </w:p>
    <w:p w14:paraId="3B6C9C8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x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1</w:t>
      </w:r>
    </w:p>
    <w:p w14:paraId="50BE2E6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pr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ata</w:t>
      </w:r>
      <w:r w:rsidRPr="00681074">
        <w:rPr>
          <w:rFonts w:ascii="Courier New" w:eastAsia="Times New Roman" w:hAnsi="Courier New" w:cs="Courier New"/>
          <w:b/>
          <w:bCs/>
          <w:color w:val="000080"/>
          <w:sz w:val="22"/>
          <w:szCs w:val="22"/>
          <w:lang w:eastAsia="en-GB"/>
        </w:rPr>
        <w:t>)</w:t>
      </w:r>
    </w:p>
    <w:p w14:paraId="2B07F2B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d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rang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l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ata</w:t>
      </w:r>
      <w:r w:rsidRPr="00681074">
        <w:rPr>
          <w:rFonts w:ascii="Courier New" w:eastAsia="Times New Roman" w:hAnsi="Courier New" w:cs="Courier New"/>
          <w:b/>
          <w:bCs/>
          <w:color w:val="000080"/>
          <w:sz w:val="22"/>
          <w:szCs w:val="22"/>
          <w:lang w:eastAsia="en-GB"/>
        </w:rPr>
        <w:t>)):</w:t>
      </w:r>
    </w:p>
    <w:p w14:paraId="6AF6947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at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at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l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nswer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key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100</w:t>
      </w:r>
    </w:p>
    <w:p w14:paraId="10AA987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lose</w:t>
      </w:r>
      <w:r w:rsidRPr="00681074">
        <w:rPr>
          <w:rFonts w:ascii="Courier New" w:eastAsia="Times New Roman" w:hAnsi="Courier New" w:cs="Courier New"/>
          <w:b/>
          <w:bCs/>
          <w:color w:val="000080"/>
          <w:sz w:val="22"/>
          <w:szCs w:val="22"/>
          <w:lang w:eastAsia="en-GB"/>
        </w:rPr>
        <w:t>()</w:t>
      </w:r>
    </w:p>
    <w:p w14:paraId="7BA7AAD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pr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ata</w:t>
      </w:r>
      <w:r w:rsidRPr="00681074">
        <w:rPr>
          <w:rFonts w:ascii="Courier New" w:eastAsia="Times New Roman" w:hAnsi="Courier New" w:cs="Courier New"/>
          <w:b/>
          <w:bCs/>
          <w:color w:val="000080"/>
          <w:sz w:val="22"/>
          <w:szCs w:val="22"/>
          <w:lang w:eastAsia="en-GB"/>
        </w:rPr>
        <w:t>)</w:t>
      </w:r>
    </w:p>
    <w:p w14:paraId="6A51573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orkbook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xlsx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orkbook</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xlsx"</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de</w:t>
      </w:r>
      <w:r w:rsidRPr="00681074">
        <w:rPr>
          <w:rFonts w:ascii="Courier New" w:eastAsia="Times New Roman" w:hAnsi="Courier New" w:cs="Courier New"/>
          <w:b/>
          <w:bCs/>
          <w:color w:val="000080"/>
          <w:sz w:val="22"/>
          <w:szCs w:val="22"/>
          <w:lang w:eastAsia="en-GB"/>
        </w:rPr>
        <w:t>))</w:t>
      </w:r>
    </w:p>
    <w:p w14:paraId="4D8AB41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orksheet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orkbook</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dd_worksheet</w:t>
      </w:r>
      <w:r w:rsidRPr="00681074">
        <w:rPr>
          <w:rFonts w:ascii="Courier New" w:eastAsia="Times New Roman" w:hAnsi="Courier New" w:cs="Courier New"/>
          <w:b/>
          <w:bCs/>
          <w:color w:val="000080"/>
          <w:sz w:val="22"/>
          <w:szCs w:val="22"/>
          <w:lang w:eastAsia="en-GB"/>
        </w:rPr>
        <w:t>()</w:t>
      </w:r>
    </w:p>
    <w:p w14:paraId="5D2AABA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hart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orkbook</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dd_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typ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bar'</w:t>
      </w:r>
      <w:r w:rsidRPr="00681074">
        <w:rPr>
          <w:rFonts w:ascii="Courier New" w:eastAsia="Times New Roman" w:hAnsi="Courier New" w:cs="Courier New"/>
          <w:b/>
          <w:bCs/>
          <w:color w:val="000080"/>
          <w:sz w:val="22"/>
          <w:szCs w:val="22"/>
          <w:lang w:eastAsia="en-GB"/>
        </w:rPr>
        <w:t>})</w:t>
      </w:r>
    </w:p>
    <w:p w14:paraId="4908A18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orkshee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A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Question Average"</w:t>
      </w:r>
      <w:r w:rsidRPr="00681074">
        <w:rPr>
          <w:rFonts w:ascii="Courier New" w:eastAsia="Times New Roman" w:hAnsi="Courier New" w:cs="Courier New"/>
          <w:b/>
          <w:bCs/>
          <w:color w:val="000080"/>
          <w:sz w:val="22"/>
          <w:szCs w:val="22"/>
          <w:lang w:eastAsia="en-GB"/>
        </w:rPr>
        <w:t>)</w:t>
      </w:r>
    </w:p>
    <w:p w14:paraId="6B28984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orkshee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_colum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A2"</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ata</w:t>
      </w:r>
      <w:r w:rsidRPr="00681074">
        <w:rPr>
          <w:rFonts w:ascii="Courier New" w:eastAsia="Times New Roman" w:hAnsi="Courier New" w:cs="Courier New"/>
          <w:b/>
          <w:bCs/>
          <w:color w:val="000080"/>
          <w:sz w:val="22"/>
          <w:szCs w:val="22"/>
          <w:lang w:eastAsia="en-GB"/>
        </w:rPr>
        <w:t>)</w:t>
      </w:r>
    </w:p>
    <w:p w14:paraId="0F676B9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p>
    <w:p w14:paraId="0D961F9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dd_serie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n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Sheet1!$A$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value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Sheet1!$A$2:$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l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data</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p>
    <w:p w14:paraId="5346F17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t_titl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n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Class Average Per Question'</w:t>
      </w:r>
      <w:r w:rsidRPr="00681074">
        <w:rPr>
          <w:rFonts w:ascii="Courier New" w:eastAsia="Times New Roman" w:hAnsi="Courier New" w:cs="Courier New"/>
          <w:b/>
          <w:bCs/>
          <w:color w:val="000080"/>
          <w:sz w:val="22"/>
          <w:szCs w:val="22"/>
          <w:lang w:eastAsia="en-GB"/>
        </w:rPr>
        <w:t>})</w:t>
      </w:r>
    </w:p>
    <w:p w14:paraId="63AA6DF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t_x_axi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n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Percentage(%)'</w:t>
      </w:r>
      <w:r w:rsidRPr="00681074">
        <w:rPr>
          <w:rFonts w:ascii="Courier New" w:eastAsia="Times New Roman" w:hAnsi="Courier New" w:cs="Courier New"/>
          <w:b/>
          <w:bCs/>
          <w:color w:val="000080"/>
          <w:sz w:val="22"/>
          <w:szCs w:val="22"/>
          <w:lang w:eastAsia="en-GB"/>
        </w:rPr>
        <w:t>})</w:t>
      </w:r>
    </w:p>
    <w:p w14:paraId="1C49BA1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t_y_axi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n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Question No.'</w:t>
      </w:r>
      <w:r w:rsidRPr="00681074">
        <w:rPr>
          <w:rFonts w:ascii="Courier New" w:eastAsia="Times New Roman" w:hAnsi="Courier New" w:cs="Courier New"/>
          <w:b/>
          <w:bCs/>
          <w:color w:val="000080"/>
          <w:sz w:val="22"/>
          <w:szCs w:val="22"/>
          <w:lang w:eastAsia="en-GB"/>
        </w:rPr>
        <w:t>})</w:t>
      </w:r>
    </w:p>
    <w:p w14:paraId="53747C3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et_styl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3</w:t>
      </w:r>
      <w:r w:rsidRPr="00681074">
        <w:rPr>
          <w:rFonts w:ascii="Courier New" w:eastAsia="Times New Roman" w:hAnsi="Courier New" w:cs="Courier New"/>
          <w:b/>
          <w:bCs/>
          <w:color w:val="000080"/>
          <w:sz w:val="22"/>
          <w:szCs w:val="22"/>
          <w:lang w:eastAsia="en-GB"/>
        </w:rPr>
        <w:t>)</w:t>
      </w:r>
    </w:p>
    <w:p w14:paraId="36CD1EF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orkshee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nsert_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B1'</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char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x_offse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25</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y_offse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10</w:t>
      </w:r>
      <w:r w:rsidRPr="00681074">
        <w:rPr>
          <w:rFonts w:ascii="Courier New" w:eastAsia="Times New Roman" w:hAnsi="Courier New" w:cs="Courier New"/>
          <w:b/>
          <w:bCs/>
          <w:color w:val="000080"/>
          <w:sz w:val="22"/>
          <w:szCs w:val="22"/>
          <w:lang w:eastAsia="en-GB"/>
        </w:rPr>
        <w:t>})</w:t>
      </w:r>
    </w:p>
    <w:p w14:paraId="762AE32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orkbook</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lose</w:t>
      </w:r>
      <w:r w:rsidRPr="00681074">
        <w:rPr>
          <w:rFonts w:ascii="Courier New" w:eastAsia="Times New Roman" w:hAnsi="Courier New" w:cs="Courier New"/>
          <w:b/>
          <w:bCs/>
          <w:color w:val="000080"/>
          <w:sz w:val="22"/>
          <w:szCs w:val="22"/>
          <w:lang w:eastAsia="en-GB"/>
        </w:rPr>
        <w:t>()</w:t>
      </w:r>
    </w:p>
    <w:p w14:paraId="6658D95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f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op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0}.csv"</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a'</w:t>
      </w:r>
      <w:r w:rsidRPr="00681074">
        <w:rPr>
          <w:rFonts w:ascii="Courier New" w:eastAsia="Times New Roman" w:hAnsi="Courier New" w:cs="Courier New"/>
          <w:b/>
          <w:bCs/>
          <w:color w:val="000080"/>
          <w:sz w:val="22"/>
          <w:szCs w:val="22"/>
          <w:lang w:eastAsia="en-GB"/>
        </w:rPr>
        <w:t>)</w:t>
      </w:r>
    </w:p>
    <w:p w14:paraId="79976CDE"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csv</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elim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p>
    <w:p w14:paraId="413887A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header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header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question</w:t>
      </w:r>
    </w:p>
    <w:p w14:paraId="30B9914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header</w:t>
      </w:r>
      <w:r w:rsidRPr="00681074">
        <w:rPr>
          <w:rFonts w:ascii="Courier New" w:eastAsia="Times New Roman" w:hAnsi="Courier New" w:cs="Courier New"/>
          <w:b/>
          <w:bCs/>
          <w:color w:val="000080"/>
          <w:sz w:val="22"/>
          <w:szCs w:val="22"/>
          <w:lang w:eastAsia="en-GB"/>
        </w:rPr>
        <w:t>)</w:t>
      </w:r>
    </w:p>
    <w:p w14:paraId="5A060DD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ID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answer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keys</w:t>
      </w:r>
      <w:r w:rsidRPr="00681074">
        <w:rPr>
          <w:rFonts w:ascii="Courier New" w:eastAsia="Times New Roman" w:hAnsi="Courier New" w:cs="Courier New"/>
          <w:b/>
          <w:bCs/>
          <w:color w:val="000080"/>
          <w:sz w:val="22"/>
          <w:szCs w:val="22"/>
          <w:lang w:eastAsia="en-GB"/>
        </w:rPr>
        <w:t>()</w:t>
      </w:r>
    </w:p>
    <w:p w14:paraId="354D661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rankings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755265A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student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ID</w:t>
      </w:r>
      <w:r w:rsidRPr="00681074">
        <w:rPr>
          <w:rFonts w:ascii="Courier New" w:eastAsia="Times New Roman" w:hAnsi="Courier New" w:cs="Courier New"/>
          <w:b/>
          <w:bCs/>
          <w:color w:val="000080"/>
          <w:sz w:val="22"/>
          <w:szCs w:val="22"/>
          <w:lang w:eastAsia="en-GB"/>
        </w:rPr>
        <w:t>:</w:t>
      </w:r>
    </w:p>
    <w:p w14:paraId="7512CE0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tota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0</w:t>
      </w:r>
    </w:p>
    <w:p w14:paraId="6D77917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answer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udent</w:t>
      </w:r>
      <w:r w:rsidRPr="00681074">
        <w:rPr>
          <w:rFonts w:ascii="Courier New" w:eastAsia="Times New Roman" w:hAnsi="Courier New" w:cs="Courier New"/>
          <w:b/>
          <w:bCs/>
          <w:color w:val="000080"/>
          <w:sz w:val="22"/>
          <w:szCs w:val="22"/>
          <w:lang w:eastAsia="en-GB"/>
        </w:rPr>
        <w:t>]:</w:t>
      </w:r>
    </w:p>
    <w:p w14:paraId="1F14DD8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tota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tota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i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p>
    <w:p w14:paraId="7E8410C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tota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tota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le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questio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100</w:t>
      </w:r>
    </w:p>
    <w:p w14:paraId="2B85C3F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ranking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ud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total</w:t>
      </w:r>
    </w:p>
    <w:p w14:paraId="45BAE05F"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lastRenderedPageBreak/>
        <w:t xml:space="preserve">    </w:t>
      </w:r>
      <w:r w:rsidRPr="00681074">
        <w:rPr>
          <w:rFonts w:ascii="Courier New" w:eastAsia="Times New Roman" w:hAnsi="Courier New" w:cs="Courier New"/>
          <w:b/>
          <w:bCs/>
          <w:color w:val="0000FF"/>
          <w:sz w:val="22"/>
          <w:szCs w:val="22"/>
          <w:lang w:eastAsia="en-GB"/>
        </w:rPr>
        <w:t>with</w:t>
      </w:r>
      <w:r w:rsidRPr="00681074">
        <w:rPr>
          <w:rFonts w:ascii="Courier New" w:eastAsia="Times New Roman" w:hAnsi="Courier New" w:cs="Courier New"/>
          <w:color w:val="000000"/>
          <w:sz w:val="22"/>
          <w:szCs w:val="22"/>
          <w:lang w:eastAsia="en-GB"/>
        </w:rPr>
        <w:t xml:space="preserve"> sqlite3</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onnec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Accounts.db"</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as</w:t>
      </w:r>
      <w:r w:rsidRPr="00681074">
        <w:rPr>
          <w:rFonts w:ascii="Courier New" w:eastAsia="Times New Roman" w:hAnsi="Courier New" w:cs="Courier New"/>
          <w:color w:val="000000"/>
          <w:sz w:val="22"/>
          <w:szCs w:val="22"/>
          <w:lang w:eastAsia="en-GB"/>
        </w:rPr>
        <w:t xml:space="preserve"> db</w:t>
      </w:r>
      <w:r w:rsidRPr="00681074">
        <w:rPr>
          <w:rFonts w:ascii="Courier New" w:eastAsia="Times New Roman" w:hAnsi="Courier New" w:cs="Courier New"/>
          <w:b/>
          <w:bCs/>
          <w:color w:val="000080"/>
          <w:sz w:val="22"/>
          <w:szCs w:val="22"/>
          <w:lang w:eastAsia="en-GB"/>
        </w:rPr>
        <w:t>:</w:t>
      </w:r>
    </w:p>
    <w:p w14:paraId="2D3E84F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ursor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db</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ursor</w:t>
      </w:r>
      <w:r w:rsidRPr="00681074">
        <w:rPr>
          <w:rFonts w:ascii="Courier New" w:eastAsia="Times New Roman" w:hAnsi="Courier New" w:cs="Courier New"/>
          <w:b/>
          <w:bCs/>
          <w:color w:val="000080"/>
          <w:sz w:val="22"/>
          <w:szCs w:val="22"/>
          <w:lang w:eastAsia="en-GB"/>
        </w:rPr>
        <w:t>()</w:t>
      </w:r>
    </w:p>
    <w:p w14:paraId="527FB32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lassId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cod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pli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p>
    <w:p w14:paraId="0808943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student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ID</w:t>
      </w:r>
      <w:r w:rsidRPr="00681074">
        <w:rPr>
          <w:rFonts w:ascii="Courier New" w:eastAsia="Times New Roman" w:hAnsi="Courier New" w:cs="Courier New"/>
          <w:b/>
          <w:bCs/>
          <w:color w:val="000080"/>
          <w:sz w:val="22"/>
          <w:szCs w:val="22"/>
          <w:lang w:eastAsia="en-GB"/>
        </w:rPr>
        <w:t>:</w:t>
      </w:r>
    </w:p>
    <w:p w14:paraId="4C2AF2E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etails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26B5312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sq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SELECT Firstname Surname  FROM Students WHERE StudentsID=?"</w:t>
      </w:r>
    </w:p>
    <w:p w14:paraId="102A9516"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urso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execut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q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udent</w:t>
      </w:r>
      <w:r w:rsidRPr="00681074">
        <w:rPr>
          <w:rFonts w:ascii="Courier New" w:eastAsia="Times New Roman" w:hAnsi="Courier New" w:cs="Courier New"/>
          <w:b/>
          <w:bCs/>
          <w:color w:val="000080"/>
          <w:sz w:val="22"/>
          <w:szCs w:val="22"/>
          <w:lang w:eastAsia="en-GB"/>
        </w:rPr>
        <w:t>,))</w:t>
      </w:r>
    </w:p>
    <w:p w14:paraId="4CA61527"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nam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curso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fetchall</w:t>
      </w:r>
      <w:r w:rsidRPr="00681074">
        <w:rPr>
          <w:rFonts w:ascii="Courier New" w:eastAsia="Times New Roman" w:hAnsi="Courier New" w:cs="Courier New"/>
          <w:b/>
          <w:bCs/>
          <w:color w:val="000080"/>
          <w:sz w:val="22"/>
          <w:szCs w:val="22"/>
          <w:lang w:eastAsia="en-GB"/>
        </w:rPr>
        <w:t>()</w:t>
      </w:r>
    </w:p>
    <w:p w14:paraId="1A8660C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etail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udent</w:t>
      </w:r>
      <w:r w:rsidRPr="00681074">
        <w:rPr>
          <w:rFonts w:ascii="Courier New" w:eastAsia="Times New Roman" w:hAnsi="Courier New" w:cs="Courier New"/>
          <w:b/>
          <w:bCs/>
          <w:color w:val="000080"/>
          <w:sz w:val="22"/>
          <w:szCs w:val="22"/>
          <w:lang w:eastAsia="en-GB"/>
        </w:rPr>
        <w:t>)</w:t>
      </w:r>
    </w:p>
    <w:p w14:paraId="303C2D9B"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etail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forma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0</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nam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FF0000"/>
          <w:sz w:val="22"/>
          <w:szCs w:val="22"/>
          <w:lang w:eastAsia="en-GB"/>
        </w:rPr>
        <w:t>1</w:t>
      </w:r>
      <w:r w:rsidRPr="00681074">
        <w:rPr>
          <w:rFonts w:ascii="Courier New" w:eastAsia="Times New Roman" w:hAnsi="Courier New" w:cs="Courier New"/>
          <w:b/>
          <w:bCs/>
          <w:color w:val="000080"/>
          <w:sz w:val="22"/>
          <w:szCs w:val="22"/>
          <w:lang w:eastAsia="en-GB"/>
        </w:rPr>
        <w:t>]))</w:t>
      </w:r>
    </w:p>
    <w:p w14:paraId="0FAE4F54"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join</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b/>
          <w:bCs/>
          <w:color w:val="880088"/>
          <w:sz w:val="22"/>
          <w:szCs w:val="22"/>
          <w:lang w:eastAsia="en-GB"/>
        </w:rPr>
        <w:t>rep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e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answere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udent</w:t>
      </w:r>
      <w:r w:rsidRPr="00681074">
        <w:rPr>
          <w:rFonts w:ascii="Courier New" w:eastAsia="Times New Roman" w:hAnsi="Courier New" w:cs="Courier New"/>
          <w:b/>
          <w:bCs/>
          <w:color w:val="000080"/>
          <w:sz w:val="22"/>
          <w:szCs w:val="22"/>
          <w:lang w:eastAsia="en-GB"/>
        </w:rPr>
        <w:t>])):</w:t>
      </w:r>
    </w:p>
    <w:p w14:paraId="2D260FF3"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detail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p>
    <w:p w14:paraId="283EAD3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p>
    <w:p w14:paraId="07885CA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details</w:t>
      </w:r>
      <w:r w:rsidRPr="00681074">
        <w:rPr>
          <w:rFonts w:ascii="Courier New" w:eastAsia="Times New Roman" w:hAnsi="Courier New" w:cs="Courier New"/>
          <w:b/>
          <w:bCs/>
          <w:color w:val="000080"/>
          <w:sz w:val="22"/>
          <w:szCs w:val="22"/>
          <w:lang w:eastAsia="en-GB"/>
        </w:rPr>
        <w:t>)</w:t>
      </w:r>
    </w:p>
    <w:p w14:paraId="1556DFDD"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sql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808080"/>
          <w:sz w:val="22"/>
          <w:szCs w:val="22"/>
          <w:lang w:eastAsia="en-GB"/>
        </w:rPr>
        <w:t>"UPDATE Class SET Progress=? WHERE ClassID=? AND StudentsID=?"</w:t>
      </w:r>
    </w:p>
    <w:p w14:paraId="40D6E46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curso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execute</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ql</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ranking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student</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classI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student</w:t>
      </w:r>
      <w:r w:rsidRPr="00681074">
        <w:rPr>
          <w:rFonts w:ascii="Courier New" w:eastAsia="Times New Roman" w:hAnsi="Courier New" w:cs="Courier New"/>
          <w:b/>
          <w:bCs/>
          <w:color w:val="000080"/>
          <w:sz w:val="22"/>
          <w:szCs w:val="22"/>
          <w:lang w:eastAsia="en-GB"/>
        </w:rPr>
        <w:t>))</w:t>
      </w:r>
    </w:p>
    <w:p w14:paraId="0F05D37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p>
    <w:p w14:paraId="6D8F0420"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top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229E35CA"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help</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p>
    <w:p w14:paraId="2A824B1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ID</w:t>
      </w:r>
      <w:r w:rsidRPr="00681074">
        <w:rPr>
          <w:rFonts w:ascii="Courier New" w:eastAsia="Times New Roman" w:hAnsi="Courier New" w:cs="Courier New"/>
          <w:b/>
          <w:bCs/>
          <w:color w:val="000080"/>
          <w:sz w:val="22"/>
          <w:szCs w:val="22"/>
          <w:lang w:eastAsia="en-GB"/>
        </w:rPr>
        <w:t>:</w:t>
      </w:r>
    </w:p>
    <w:p w14:paraId="6387A0D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if</w:t>
      </w:r>
      <w:r w:rsidRPr="00681074">
        <w:rPr>
          <w:rFonts w:ascii="Courier New" w:eastAsia="Times New Roman" w:hAnsi="Courier New" w:cs="Courier New"/>
          <w:color w:val="000000"/>
          <w:sz w:val="22"/>
          <w:szCs w:val="22"/>
          <w:lang w:eastAsia="en-GB"/>
        </w:rPr>
        <w:t xml:space="preserve"> ranking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g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95</w:t>
      </w:r>
      <w:r w:rsidRPr="00681074">
        <w:rPr>
          <w:rFonts w:ascii="Courier New" w:eastAsia="Times New Roman" w:hAnsi="Courier New" w:cs="Courier New"/>
          <w:b/>
          <w:bCs/>
          <w:color w:val="000080"/>
          <w:sz w:val="22"/>
          <w:szCs w:val="22"/>
          <w:lang w:eastAsia="en-GB"/>
        </w:rPr>
        <w:t>:</w:t>
      </w:r>
    </w:p>
    <w:p w14:paraId="6532897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to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p>
    <w:p w14:paraId="5ED04B88"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FF"/>
          <w:sz w:val="22"/>
          <w:szCs w:val="22"/>
          <w:lang w:eastAsia="en-GB"/>
        </w:rPr>
        <w:t>elif</w:t>
      </w:r>
      <w:r w:rsidRPr="00681074">
        <w:rPr>
          <w:rFonts w:ascii="Courier New" w:eastAsia="Times New Roman" w:hAnsi="Courier New" w:cs="Courier New"/>
          <w:color w:val="000000"/>
          <w:sz w:val="22"/>
          <w:szCs w:val="22"/>
          <w:lang w:eastAsia="en-GB"/>
        </w:rPr>
        <w:t xml:space="preserve"> rankings</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lt;=</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color w:val="FF0000"/>
          <w:sz w:val="22"/>
          <w:szCs w:val="22"/>
          <w:lang w:eastAsia="en-GB"/>
        </w:rPr>
        <w:t>60</w:t>
      </w:r>
      <w:r w:rsidRPr="00681074">
        <w:rPr>
          <w:rFonts w:ascii="Courier New" w:eastAsia="Times New Roman" w:hAnsi="Courier New" w:cs="Courier New"/>
          <w:b/>
          <w:bCs/>
          <w:color w:val="000080"/>
          <w:sz w:val="22"/>
          <w:szCs w:val="22"/>
          <w:lang w:eastAsia="en-GB"/>
        </w:rPr>
        <w:t>:</w:t>
      </w:r>
    </w:p>
    <w:p w14:paraId="77EE8E2C"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help</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append</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i</w:t>
      </w:r>
      <w:r w:rsidRPr="00681074">
        <w:rPr>
          <w:rFonts w:ascii="Courier New" w:eastAsia="Times New Roman" w:hAnsi="Courier New" w:cs="Courier New"/>
          <w:b/>
          <w:bCs/>
          <w:color w:val="000080"/>
          <w:sz w:val="22"/>
          <w:szCs w:val="22"/>
          <w:lang w:eastAsia="en-GB"/>
        </w:rPr>
        <w:t>)</w:t>
      </w:r>
    </w:p>
    <w:p w14:paraId="15D1322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StudentID of Those That Need a Challenge"</w:t>
      </w:r>
      <w:r w:rsidRPr="00681074">
        <w:rPr>
          <w:rFonts w:ascii="Courier New" w:eastAsia="Times New Roman" w:hAnsi="Courier New" w:cs="Courier New"/>
          <w:b/>
          <w:bCs/>
          <w:color w:val="000080"/>
          <w:sz w:val="22"/>
          <w:szCs w:val="22"/>
          <w:lang w:eastAsia="en-GB"/>
        </w:rPr>
        <w:t>])</w:t>
      </w:r>
    </w:p>
    <w:p w14:paraId="157E1242"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top</w:t>
      </w:r>
      <w:r w:rsidRPr="00681074">
        <w:rPr>
          <w:rFonts w:ascii="Courier New" w:eastAsia="Times New Roman" w:hAnsi="Courier New" w:cs="Courier New"/>
          <w:b/>
          <w:bCs/>
          <w:color w:val="000080"/>
          <w:sz w:val="22"/>
          <w:szCs w:val="22"/>
          <w:lang w:eastAsia="en-GB"/>
        </w:rPr>
        <w:t>)</w:t>
      </w:r>
    </w:p>
    <w:p w14:paraId="208F2CC5"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808080"/>
          <w:sz w:val="22"/>
          <w:szCs w:val="22"/>
          <w:lang w:eastAsia="en-GB"/>
        </w:rPr>
        <w:t>"StudentID of Those That Need Help"</w:t>
      </w:r>
      <w:r w:rsidRPr="00681074">
        <w:rPr>
          <w:rFonts w:ascii="Courier New" w:eastAsia="Times New Roman" w:hAnsi="Courier New" w:cs="Courier New"/>
          <w:b/>
          <w:bCs/>
          <w:color w:val="000080"/>
          <w:sz w:val="22"/>
          <w:szCs w:val="22"/>
          <w:lang w:eastAsia="en-GB"/>
        </w:rPr>
        <w:t>])</w:t>
      </w:r>
    </w:p>
    <w:p w14:paraId="2FB53D49"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writer</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writerow</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 xml:space="preserve">i </w:t>
      </w:r>
      <w:r w:rsidRPr="00681074">
        <w:rPr>
          <w:rFonts w:ascii="Courier New" w:eastAsia="Times New Roman" w:hAnsi="Courier New" w:cs="Courier New"/>
          <w:b/>
          <w:bCs/>
          <w:color w:val="0000FF"/>
          <w:sz w:val="22"/>
          <w:szCs w:val="22"/>
          <w:lang w:eastAsia="en-GB"/>
        </w:rPr>
        <w:t>for</w:t>
      </w:r>
      <w:r w:rsidRPr="00681074">
        <w:rPr>
          <w:rFonts w:ascii="Courier New" w:eastAsia="Times New Roman" w:hAnsi="Courier New" w:cs="Courier New"/>
          <w:color w:val="000000"/>
          <w:sz w:val="22"/>
          <w:szCs w:val="22"/>
          <w:lang w:eastAsia="en-GB"/>
        </w:rPr>
        <w:t xml:space="preserve"> i </w:t>
      </w:r>
      <w:r w:rsidRPr="00681074">
        <w:rPr>
          <w:rFonts w:ascii="Courier New" w:eastAsia="Times New Roman" w:hAnsi="Courier New" w:cs="Courier New"/>
          <w:b/>
          <w:bCs/>
          <w:color w:val="0000FF"/>
          <w:sz w:val="22"/>
          <w:szCs w:val="22"/>
          <w:lang w:eastAsia="en-GB"/>
        </w:rPr>
        <w:t>in</w:t>
      </w:r>
      <w:r w:rsidRPr="00681074">
        <w:rPr>
          <w:rFonts w:ascii="Courier New" w:eastAsia="Times New Roman" w:hAnsi="Courier New" w:cs="Courier New"/>
          <w:color w:val="000000"/>
          <w:sz w:val="22"/>
          <w:szCs w:val="22"/>
          <w:lang w:eastAsia="en-GB"/>
        </w:rPr>
        <w:t xml:space="preserve"> </w:t>
      </w:r>
      <w:r w:rsidRPr="00681074">
        <w:rPr>
          <w:rFonts w:ascii="Courier New" w:eastAsia="Times New Roman" w:hAnsi="Courier New" w:cs="Courier New"/>
          <w:b/>
          <w:bCs/>
          <w:color w:val="880088"/>
          <w:sz w:val="22"/>
          <w:szCs w:val="22"/>
          <w:lang w:eastAsia="en-GB"/>
        </w:rPr>
        <w:t>help</w:t>
      </w:r>
      <w:r w:rsidRPr="00681074">
        <w:rPr>
          <w:rFonts w:ascii="Courier New" w:eastAsia="Times New Roman" w:hAnsi="Courier New" w:cs="Courier New"/>
          <w:b/>
          <w:bCs/>
          <w:color w:val="000080"/>
          <w:sz w:val="22"/>
          <w:szCs w:val="22"/>
          <w:lang w:eastAsia="en-GB"/>
        </w:rPr>
        <w:t>)</w:t>
      </w:r>
    </w:p>
    <w:p w14:paraId="56FCEA71" w14:textId="77777777"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r w:rsidRPr="00681074">
        <w:rPr>
          <w:rFonts w:ascii="Courier New" w:eastAsia="Times New Roman" w:hAnsi="Courier New" w:cs="Courier New"/>
          <w:color w:val="000000"/>
          <w:sz w:val="22"/>
          <w:szCs w:val="22"/>
          <w:lang w:eastAsia="en-GB"/>
        </w:rPr>
        <w:t xml:space="preserve">    f</w:t>
      </w:r>
      <w:r w:rsidRPr="00681074">
        <w:rPr>
          <w:rFonts w:ascii="Courier New" w:eastAsia="Times New Roman" w:hAnsi="Courier New" w:cs="Courier New"/>
          <w:b/>
          <w:bCs/>
          <w:color w:val="000080"/>
          <w:sz w:val="22"/>
          <w:szCs w:val="22"/>
          <w:lang w:eastAsia="en-GB"/>
        </w:rPr>
        <w:t>.</w:t>
      </w:r>
      <w:r w:rsidRPr="00681074">
        <w:rPr>
          <w:rFonts w:ascii="Courier New" w:eastAsia="Times New Roman" w:hAnsi="Courier New" w:cs="Courier New"/>
          <w:color w:val="000000"/>
          <w:sz w:val="22"/>
          <w:szCs w:val="22"/>
          <w:lang w:eastAsia="en-GB"/>
        </w:rPr>
        <w:t>close</w:t>
      </w:r>
      <w:r w:rsidRPr="00681074">
        <w:rPr>
          <w:rFonts w:ascii="Courier New" w:eastAsia="Times New Roman" w:hAnsi="Courier New" w:cs="Courier New"/>
          <w:b/>
          <w:bCs/>
          <w:color w:val="000080"/>
          <w:sz w:val="22"/>
          <w:szCs w:val="22"/>
          <w:lang w:eastAsia="en-GB"/>
        </w:rPr>
        <w:t>()</w:t>
      </w:r>
    </w:p>
    <w:p w14:paraId="5F793B6A" w14:textId="77777777" w:rsidR="00D71221" w:rsidRPr="00681074" w:rsidRDefault="00D71221" w:rsidP="0017071F">
      <w:pPr>
        <w:rPr>
          <w:sz w:val="22"/>
          <w:szCs w:val="22"/>
          <w:lang w:val="en-US"/>
        </w:rPr>
      </w:pPr>
    </w:p>
    <w:p w14:paraId="37ED14F5" w14:textId="662974F8" w:rsidR="001B0F1E" w:rsidRPr="00681074" w:rsidRDefault="003837FE" w:rsidP="0017071F">
      <w:pPr>
        <w:rPr>
          <w:sz w:val="22"/>
          <w:szCs w:val="22"/>
          <w:lang w:val="en-US"/>
        </w:rPr>
      </w:pPr>
      <w:r w:rsidRPr="00681074">
        <w:rPr>
          <w:noProof/>
          <w:sz w:val="22"/>
          <w:szCs w:val="22"/>
        </w:rPr>
        <mc:AlternateContent>
          <mc:Choice Requires="wps">
            <w:drawing>
              <wp:anchor distT="0" distB="0" distL="114300" distR="114300" simplePos="0" relativeHeight="251769871" behindDoc="0" locked="0" layoutInCell="1" allowOverlap="1" wp14:anchorId="4BF718E8" wp14:editId="0B14F70C">
                <wp:simplePos x="0" y="0"/>
                <wp:positionH relativeFrom="column">
                  <wp:posOffset>4475181</wp:posOffset>
                </wp:positionH>
                <wp:positionV relativeFrom="paragraph">
                  <wp:posOffset>144220</wp:posOffset>
                </wp:positionV>
                <wp:extent cx="1215614" cy="699247"/>
                <wp:effectExtent l="0" t="0" r="22860" b="24765"/>
                <wp:wrapNone/>
                <wp:docPr id="266" name="Text Box 266"/>
                <wp:cNvGraphicFramePr/>
                <a:graphic xmlns:a="http://schemas.openxmlformats.org/drawingml/2006/main">
                  <a:graphicData uri="http://schemas.microsoft.com/office/word/2010/wordprocessingShape">
                    <wps:wsp>
                      <wps:cNvSpPr txBox="1"/>
                      <wps:spPr>
                        <a:xfrm>
                          <a:off x="0" y="0"/>
                          <a:ext cx="1215614" cy="699247"/>
                        </a:xfrm>
                        <a:prstGeom prst="rect">
                          <a:avLst/>
                        </a:prstGeom>
                        <a:solidFill>
                          <a:schemeClr val="bg1"/>
                        </a:solidFill>
                        <a:ln w="6350">
                          <a:solidFill>
                            <a:schemeClr val="bg1"/>
                          </a:solidFill>
                        </a:ln>
                      </wps:spPr>
                      <wps:txbx>
                        <w:txbxContent>
                          <w:p w14:paraId="3A137DDA" w14:textId="2C9A8EC2" w:rsidR="00052BDA" w:rsidRDefault="00052BDA">
                            <w:r>
                              <w:t>Questions that where asked during s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718E8" id="Text Box 266" o:spid="_x0000_s1070" type="#_x0000_t202" style="position:absolute;margin-left:352.4pt;margin-top:11.35pt;width:95.7pt;height:55.05pt;z-index:2517698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" fillcolor="white [3212]" strokecolor="white [3212]" strokeweight=".5pt">
                <v:textbox>
                  <w:txbxContent>
                    <w:p w14:paraId="3A137DDA" w14:textId="2C9A8EC2" w:rsidR="00052BDA" w:rsidRDefault="00052BDA">
                      <w:r>
                        <w:t>Questions that where asked during session</w:t>
                      </w:r>
                    </w:p>
                  </w:txbxContent>
                </v:textbox>
              </v:shape>
            </w:pict>
          </mc:Fallback>
        </mc:AlternateContent>
      </w:r>
      <w:r w:rsidR="001B0F1E" w:rsidRPr="00681074">
        <w:rPr>
          <w:sz w:val="22"/>
          <w:szCs w:val="22"/>
          <w:lang w:val="en-US"/>
        </w:rPr>
        <w:t>Report Samples-</w:t>
      </w:r>
    </w:p>
    <w:p w14:paraId="4DC1E36F" w14:textId="04A202EA" w:rsidR="003837FE" w:rsidRPr="00681074" w:rsidRDefault="00EB3630" w:rsidP="0017071F">
      <w:pPr>
        <w:rPr>
          <w:sz w:val="22"/>
          <w:szCs w:val="22"/>
          <w:lang w:val="en-US"/>
        </w:rPr>
      </w:pPr>
      <w:r w:rsidRPr="00681074">
        <w:rPr>
          <w:noProof/>
          <w:sz w:val="22"/>
          <w:szCs w:val="22"/>
        </w:rPr>
        <w:lastRenderedPageBreak/>
        <mc:AlternateContent>
          <mc:Choice Requires="wps">
            <w:drawing>
              <wp:anchor distT="0" distB="0" distL="114300" distR="114300" simplePos="0" relativeHeight="251776015" behindDoc="0" locked="0" layoutInCell="1" allowOverlap="1" wp14:anchorId="56566B13" wp14:editId="3168578A">
                <wp:simplePos x="0" y="0"/>
                <wp:positionH relativeFrom="column">
                  <wp:posOffset>5109882</wp:posOffset>
                </wp:positionH>
                <wp:positionV relativeFrom="paragraph">
                  <wp:posOffset>2668047</wp:posOffset>
                </wp:positionV>
                <wp:extent cx="968189" cy="1097280"/>
                <wp:effectExtent l="0" t="0" r="22860" b="26670"/>
                <wp:wrapNone/>
                <wp:docPr id="272" name="Text Box 272"/>
                <wp:cNvGraphicFramePr/>
                <a:graphic xmlns:a="http://schemas.openxmlformats.org/drawingml/2006/main">
                  <a:graphicData uri="http://schemas.microsoft.com/office/word/2010/wordprocessingShape">
                    <wps:wsp>
                      <wps:cNvSpPr txBox="1"/>
                      <wps:spPr>
                        <a:xfrm>
                          <a:off x="0" y="0"/>
                          <a:ext cx="968189" cy="1097280"/>
                        </a:xfrm>
                        <a:prstGeom prst="rect">
                          <a:avLst/>
                        </a:prstGeom>
                        <a:solidFill>
                          <a:schemeClr val="lt1"/>
                        </a:solidFill>
                        <a:ln w="6350">
                          <a:solidFill>
                            <a:schemeClr val="bg1"/>
                          </a:solidFill>
                        </a:ln>
                      </wps:spPr>
                      <wps:txbx>
                        <w:txbxContent>
                          <w:p w14:paraId="56CC7C64" w14:textId="52DFD643" w:rsidR="00052BDA" w:rsidRDefault="00052BDA">
                            <w:r w:rsidRPr="00EB3630">
                              <w:t xml:space="preserve">Student ID of students that appear to be need </w:t>
                            </w:r>
                            <w:r>
                              <w:t>more hel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66B13" id="Text Box 272" o:spid="_x0000_s1071" type="#_x0000_t202" style="position:absolute;margin-left:402.35pt;margin-top:210.1pt;width:76.25pt;height:86.4pt;z-index:251776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" fillcolor="white [3201]" strokecolor="white [3212]" strokeweight=".5pt">
                <v:textbox>
                  <w:txbxContent>
                    <w:p w14:paraId="56CC7C64" w14:textId="52DFD643" w:rsidR="00052BDA" w:rsidRDefault="00052BDA">
                      <w:r w:rsidRPr="00EB3630">
                        <w:t xml:space="preserve">Student ID of students that appear to be need </w:t>
                      </w:r>
                      <w:r>
                        <w:t>more help</w:t>
                      </w:r>
                    </w:p>
                  </w:txbxContent>
                </v:textbox>
              </v:shape>
            </w:pict>
          </mc:Fallback>
        </mc:AlternateContent>
      </w:r>
      <w:r w:rsidRPr="00681074">
        <w:rPr>
          <w:noProof/>
          <w:sz w:val="22"/>
          <w:szCs w:val="22"/>
        </w:rPr>
        <mc:AlternateContent>
          <mc:Choice Requires="wps">
            <w:drawing>
              <wp:anchor distT="0" distB="0" distL="114300" distR="114300" simplePos="0" relativeHeight="251774991" behindDoc="0" locked="0" layoutInCell="1" allowOverlap="1" wp14:anchorId="10E0A306" wp14:editId="346642D5">
                <wp:simplePos x="0" y="0"/>
                <wp:positionH relativeFrom="column">
                  <wp:posOffset>2581835</wp:posOffset>
                </wp:positionH>
                <wp:positionV relativeFrom="paragraph">
                  <wp:posOffset>2743348</wp:posOffset>
                </wp:positionV>
                <wp:extent cx="2528047" cy="82775"/>
                <wp:effectExtent l="0" t="0" r="81915" b="88900"/>
                <wp:wrapNone/>
                <wp:docPr id="271" name="Straight Arrow Connector 271"/>
                <wp:cNvGraphicFramePr/>
                <a:graphic xmlns:a="http://schemas.openxmlformats.org/drawingml/2006/main">
                  <a:graphicData uri="http://schemas.microsoft.com/office/word/2010/wordprocessingShape">
                    <wps:wsp>
                      <wps:cNvCnPr/>
                      <wps:spPr>
                        <a:xfrm>
                          <a:off x="0" y="0"/>
                          <a:ext cx="2528047" cy="82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F6F643" id="Straight Arrow Connector 271" o:spid="_x0000_s1026" type="#_x0000_t32" style="position:absolute;margin-left:203.3pt;margin-top:3in;width:199.05pt;height:6.5pt;z-index:251774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" strokecolor="black [3213]" strokeweight=".5pt">
                <v:stroke endarrow="block" joinstyle="miter"/>
              </v:shape>
            </w:pict>
          </mc:Fallback>
        </mc:AlternateContent>
      </w:r>
      <w:r w:rsidRPr="00681074">
        <w:rPr>
          <w:noProof/>
          <w:sz w:val="22"/>
          <w:szCs w:val="22"/>
        </w:rPr>
        <mc:AlternateContent>
          <mc:Choice Requires="wps">
            <w:drawing>
              <wp:anchor distT="0" distB="0" distL="114300" distR="114300" simplePos="0" relativeHeight="251773967" behindDoc="0" locked="0" layoutInCell="1" allowOverlap="1" wp14:anchorId="2DD6E20D" wp14:editId="20D7C428">
                <wp:simplePos x="0" y="0"/>
                <wp:positionH relativeFrom="column">
                  <wp:posOffset>-537882</wp:posOffset>
                </wp:positionH>
                <wp:positionV relativeFrom="paragraph">
                  <wp:posOffset>1925768</wp:posOffset>
                </wp:positionV>
                <wp:extent cx="1085924" cy="1097131"/>
                <wp:effectExtent l="0" t="0" r="19050" b="27305"/>
                <wp:wrapNone/>
                <wp:docPr id="270" name="Text Box 270"/>
                <wp:cNvGraphicFramePr/>
                <a:graphic xmlns:a="http://schemas.openxmlformats.org/drawingml/2006/main">
                  <a:graphicData uri="http://schemas.microsoft.com/office/word/2010/wordprocessingShape">
                    <wps:wsp>
                      <wps:cNvSpPr txBox="1"/>
                      <wps:spPr>
                        <a:xfrm>
                          <a:off x="0" y="0"/>
                          <a:ext cx="1085924" cy="1097131"/>
                        </a:xfrm>
                        <a:prstGeom prst="rect">
                          <a:avLst/>
                        </a:prstGeom>
                        <a:solidFill>
                          <a:schemeClr val="lt1"/>
                        </a:solidFill>
                        <a:ln w="6350">
                          <a:solidFill>
                            <a:schemeClr val="bg1"/>
                          </a:solidFill>
                        </a:ln>
                      </wps:spPr>
                      <wps:txbx>
                        <w:txbxContent>
                          <w:p w14:paraId="65A370F4" w14:textId="318856C8" w:rsidR="00052BDA" w:rsidRDefault="00052BDA">
                            <w:r>
                              <w:t>Student ID of students that appear to be need more of a 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6E20D" id="Text Box 270" o:spid="_x0000_s1072" type="#_x0000_t202" style="position:absolute;margin-left:-42.35pt;margin-top:151.65pt;width:85.5pt;height:86.4pt;z-index:251773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" fillcolor="white [3201]" strokecolor="white [3212]" strokeweight=".5pt">
                <v:textbox>
                  <w:txbxContent>
                    <w:p w14:paraId="65A370F4" w14:textId="318856C8" w:rsidR="00052BDA" w:rsidRDefault="00052BDA">
                      <w:r>
                        <w:t>Student ID of students that appear to be need more of a challenge</w:t>
                      </w:r>
                    </w:p>
                  </w:txbxContent>
                </v:textbox>
              </v:shape>
            </w:pict>
          </mc:Fallback>
        </mc:AlternateContent>
      </w:r>
      <w:r w:rsidRPr="00681074">
        <w:rPr>
          <w:noProof/>
          <w:sz w:val="22"/>
          <w:szCs w:val="22"/>
        </w:rPr>
        <mc:AlternateContent>
          <mc:Choice Requires="wps">
            <w:drawing>
              <wp:anchor distT="0" distB="0" distL="114300" distR="114300" simplePos="0" relativeHeight="251772943" behindDoc="0" locked="0" layoutInCell="1" allowOverlap="1" wp14:anchorId="4BDDCF8B" wp14:editId="6ECE14FF">
                <wp:simplePos x="0" y="0"/>
                <wp:positionH relativeFrom="column">
                  <wp:posOffset>548640</wp:posOffset>
                </wp:positionH>
                <wp:positionV relativeFrom="paragraph">
                  <wp:posOffset>2226982</wp:posOffset>
                </wp:positionV>
                <wp:extent cx="844886" cy="225911"/>
                <wp:effectExtent l="38100" t="0" r="12700" b="79375"/>
                <wp:wrapNone/>
                <wp:docPr id="269" name="Straight Arrow Connector 269"/>
                <wp:cNvGraphicFramePr/>
                <a:graphic xmlns:a="http://schemas.openxmlformats.org/drawingml/2006/main">
                  <a:graphicData uri="http://schemas.microsoft.com/office/word/2010/wordprocessingShape">
                    <wps:wsp>
                      <wps:cNvCnPr/>
                      <wps:spPr>
                        <a:xfrm flipH="1">
                          <a:off x="0" y="0"/>
                          <a:ext cx="844886" cy="2259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77445B" id="Straight Arrow Connector 269" o:spid="_x0000_s1026" type="#_x0000_t32" style="position:absolute;margin-left:43.2pt;margin-top:175.35pt;width:66.55pt;height:17.8pt;flip:x;z-index:2517729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" strokecolor="black [3200]" strokeweight=".5pt">
                <v:stroke endarrow="block" joinstyle="miter"/>
              </v:shape>
            </w:pict>
          </mc:Fallback>
        </mc:AlternateContent>
      </w:r>
      <w:r w:rsidRPr="00681074">
        <w:rPr>
          <w:noProof/>
          <w:sz w:val="22"/>
          <w:szCs w:val="22"/>
        </w:rPr>
        <mc:AlternateContent>
          <mc:Choice Requires="wps">
            <w:drawing>
              <wp:anchor distT="0" distB="0" distL="114300" distR="114300" simplePos="0" relativeHeight="251771919" behindDoc="0" locked="0" layoutInCell="1" allowOverlap="1" wp14:anchorId="0B22835E" wp14:editId="4ACEF54F">
                <wp:simplePos x="0" y="0"/>
                <wp:positionH relativeFrom="margin">
                  <wp:align>right</wp:align>
                </wp:positionH>
                <wp:positionV relativeFrom="paragraph">
                  <wp:posOffset>1215763</wp:posOffset>
                </wp:positionV>
                <wp:extent cx="1021977" cy="753035"/>
                <wp:effectExtent l="0" t="0" r="26035" b="28575"/>
                <wp:wrapNone/>
                <wp:docPr id="268" name="Text Box 268"/>
                <wp:cNvGraphicFramePr/>
                <a:graphic xmlns:a="http://schemas.openxmlformats.org/drawingml/2006/main">
                  <a:graphicData uri="http://schemas.microsoft.com/office/word/2010/wordprocessingShape">
                    <wps:wsp>
                      <wps:cNvSpPr txBox="1"/>
                      <wps:spPr>
                        <a:xfrm>
                          <a:off x="0" y="0"/>
                          <a:ext cx="1021977" cy="753035"/>
                        </a:xfrm>
                        <a:prstGeom prst="rect">
                          <a:avLst/>
                        </a:prstGeom>
                        <a:solidFill>
                          <a:schemeClr val="lt1"/>
                        </a:solidFill>
                        <a:ln w="6350">
                          <a:solidFill>
                            <a:schemeClr val="bg1"/>
                          </a:solidFill>
                        </a:ln>
                      </wps:spPr>
                      <wps:txbx>
                        <w:txbxContent>
                          <w:p w14:paraId="5F5A3916" w14:textId="346A95E3" w:rsidR="00052BDA" w:rsidRDefault="00052BDA">
                            <w:r>
                              <w:t xml:space="preserve">Results: 1 is correct, 0 is incorr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2835E" id="Text Box 268" o:spid="_x0000_s1073" type="#_x0000_t202" style="position:absolute;margin-left:29.25pt;margin-top:95.75pt;width:80.45pt;height:59.3pt;z-index:25177191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" fillcolor="white [3201]" strokecolor="white [3212]" strokeweight=".5pt">
                <v:textbox>
                  <w:txbxContent>
                    <w:p w14:paraId="5F5A3916" w14:textId="346A95E3" w:rsidR="00052BDA" w:rsidRDefault="00052BDA">
                      <w:r>
                        <w:t xml:space="preserve">Results: 1 is correct, 0 is incorrect </w:t>
                      </w:r>
                    </w:p>
                  </w:txbxContent>
                </v:textbox>
                <w10:wrap anchorx="margin"/>
              </v:shape>
            </w:pict>
          </mc:Fallback>
        </mc:AlternateContent>
      </w:r>
      <w:r w:rsidRPr="00681074">
        <w:rPr>
          <w:noProof/>
          <w:sz w:val="22"/>
          <w:szCs w:val="22"/>
        </w:rPr>
        <mc:AlternateContent>
          <mc:Choice Requires="wps">
            <w:drawing>
              <wp:anchor distT="0" distB="0" distL="114300" distR="114300" simplePos="0" relativeHeight="251770895" behindDoc="0" locked="0" layoutInCell="1" allowOverlap="1" wp14:anchorId="0E82888A" wp14:editId="5A9D1312">
                <wp:simplePos x="0" y="0"/>
                <wp:positionH relativeFrom="column">
                  <wp:posOffset>3872753</wp:posOffset>
                </wp:positionH>
                <wp:positionV relativeFrom="paragraph">
                  <wp:posOffset>1140460</wp:posOffset>
                </wp:positionV>
                <wp:extent cx="806823" cy="322729"/>
                <wp:effectExtent l="0" t="0" r="69850" b="58420"/>
                <wp:wrapNone/>
                <wp:docPr id="267" name="Straight Arrow Connector 267"/>
                <wp:cNvGraphicFramePr/>
                <a:graphic xmlns:a="http://schemas.openxmlformats.org/drawingml/2006/main">
                  <a:graphicData uri="http://schemas.microsoft.com/office/word/2010/wordprocessingShape">
                    <wps:wsp>
                      <wps:cNvCnPr/>
                      <wps:spPr>
                        <a:xfrm>
                          <a:off x="0" y="0"/>
                          <a:ext cx="806823" cy="3227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4052E" id="Straight Arrow Connector 267" o:spid="_x0000_s1026" type="#_x0000_t32" style="position:absolute;margin-left:304.95pt;margin-top:89.8pt;width:63.55pt;height:25.4pt;z-index:251770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" strokecolor="black [3200]" strokeweight=".5pt">
                <v:stroke endarrow="block" joinstyle="miter"/>
              </v:shape>
            </w:pict>
          </mc:Fallback>
        </mc:AlternateContent>
      </w:r>
      <w:r w:rsidR="003837FE" w:rsidRPr="00681074">
        <w:rPr>
          <w:noProof/>
          <w:sz w:val="22"/>
          <w:szCs w:val="22"/>
        </w:rPr>
        <mc:AlternateContent>
          <mc:Choice Requires="wps">
            <w:drawing>
              <wp:anchor distT="0" distB="0" distL="114300" distR="114300" simplePos="0" relativeHeight="251768847" behindDoc="0" locked="0" layoutInCell="1" allowOverlap="1" wp14:anchorId="7A5BAF80" wp14:editId="2F1A1B80">
                <wp:simplePos x="0" y="0"/>
                <wp:positionH relativeFrom="column">
                  <wp:posOffset>3528508</wp:posOffset>
                </wp:positionH>
                <wp:positionV relativeFrom="paragraph">
                  <wp:posOffset>32422</wp:posOffset>
                </wp:positionV>
                <wp:extent cx="903643" cy="215153"/>
                <wp:effectExtent l="0" t="57150" r="0" b="33020"/>
                <wp:wrapNone/>
                <wp:docPr id="265" name="Straight Arrow Connector 265"/>
                <wp:cNvGraphicFramePr/>
                <a:graphic xmlns:a="http://schemas.openxmlformats.org/drawingml/2006/main">
                  <a:graphicData uri="http://schemas.microsoft.com/office/word/2010/wordprocessingShape">
                    <wps:wsp>
                      <wps:cNvCnPr/>
                      <wps:spPr>
                        <a:xfrm flipV="1">
                          <a:off x="0" y="0"/>
                          <a:ext cx="903643" cy="2151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6EBC20" id="Straight Arrow Connector 265" o:spid="_x0000_s1026" type="#_x0000_t32" style="position:absolute;margin-left:277.85pt;margin-top:2.55pt;width:71.15pt;height:16.95pt;flip:y;z-index:2517688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" strokecolor="black [3200]" strokeweight=".5pt">
                <v:stroke endarrow="block" joinstyle="miter"/>
              </v:shape>
            </w:pict>
          </mc:Fallback>
        </mc:AlternateContent>
      </w:r>
      <w:r w:rsidR="003837FE" w:rsidRPr="00681074">
        <w:rPr>
          <w:noProof/>
          <w:sz w:val="22"/>
          <w:szCs w:val="22"/>
        </w:rPr>
        <mc:AlternateContent>
          <mc:Choice Requires="wps">
            <w:drawing>
              <wp:anchor distT="0" distB="0" distL="114300" distR="114300" simplePos="0" relativeHeight="251767823" behindDoc="0" locked="0" layoutInCell="1" allowOverlap="1" wp14:anchorId="02588D01" wp14:editId="3046709B">
                <wp:simplePos x="0" y="0"/>
                <wp:positionH relativeFrom="column">
                  <wp:posOffset>2194560</wp:posOffset>
                </wp:positionH>
                <wp:positionV relativeFrom="paragraph">
                  <wp:posOffset>258333</wp:posOffset>
                </wp:positionV>
                <wp:extent cx="1699185" cy="139663"/>
                <wp:effectExtent l="0" t="0" r="15875" b="13335"/>
                <wp:wrapNone/>
                <wp:docPr id="264" name="Rectangle 264"/>
                <wp:cNvGraphicFramePr/>
                <a:graphic xmlns:a="http://schemas.openxmlformats.org/drawingml/2006/main">
                  <a:graphicData uri="http://schemas.microsoft.com/office/word/2010/wordprocessingShape">
                    <wps:wsp>
                      <wps:cNvSpPr/>
                      <wps:spPr>
                        <a:xfrm>
                          <a:off x="0" y="0"/>
                          <a:ext cx="1699185" cy="13966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B5275" id="Rectangle 264" o:spid="_x0000_s1026" style="position:absolute;margin-left:172.8pt;margin-top:20.35pt;width:133.8pt;height:11pt;z-index:2517678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" filled="f" strokecolor="black [3213]" strokeweight="1pt"/>
            </w:pict>
          </mc:Fallback>
        </mc:AlternateContent>
      </w:r>
      <w:r w:rsidR="003837FE" w:rsidRPr="00681074">
        <w:rPr>
          <w:noProof/>
          <w:sz w:val="22"/>
          <w:szCs w:val="22"/>
        </w:rPr>
        <mc:AlternateContent>
          <mc:Choice Requires="wps">
            <w:drawing>
              <wp:anchor distT="0" distB="0" distL="114300" distR="114300" simplePos="0" relativeHeight="251766799" behindDoc="0" locked="0" layoutInCell="1" allowOverlap="1" wp14:anchorId="0EB8557F" wp14:editId="6387B0CD">
                <wp:simplePos x="0" y="0"/>
                <wp:positionH relativeFrom="column">
                  <wp:posOffset>-412676</wp:posOffset>
                </wp:positionH>
                <wp:positionV relativeFrom="paragraph">
                  <wp:posOffset>1129329</wp:posOffset>
                </wp:positionV>
                <wp:extent cx="1108037" cy="925157"/>
                <wp:effectExtent l="0" t="0" r="16510" b="27940"/>
                <wp:wrapNone/>
                <wp:docPr id="263" name="Text Box 263"/>
                <wp:cNvGraphicFramePr/>
                <a:graphic xmlns:a="http://schemas.openxmlformats.org/drawingml/2006/main">
                  <a:graphicData uri="http://schemas.microsoft.com/office/word/2010/wordprocessingShape">
                    <wps:wsp>
                      <wps:cNvSpPr txBox="1"/>
                      <wps:spPr>
                        <a:xfrm>
                          <a:off x="0" y="0"/>
                          <a:ext cx="1108037" cy="925157"/>
                        </a:xfrm>
                        <a:prstGeom prst="rect">
                          <a:avLst/>
                        </a:prstGeom>
                        <a:solidFill>
                          <a:schemeClr val="lt1"/>
                        </a:solidFill>
                        <a:ln w="6350">
                          <a:solidFill>
                            <a:schemeClr val="bg1"/>
                          </a:solidFill>
                        </a:ln>
                      </wps:spPr>
                      <wps:txbx>
                        <w:txbxContent>
                          <w:p w14:paraId="3A1FF945" w14:textId="21F29AC9" w:rsidR="00052BDA" w:rsidRDefault="00052BDA">
                            <w:r>
                              <w:t>Name of Students who’s results are in that r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8557F" id="Text Box 263" o:spid="_x0000_s1074" type="#_x0000_t202" style="position:absolute;margin-left:-32.5pt;margin-top:88.9pt;width:87.25pt;height:72.85pt;z-index:251766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" fillcolor="white [3201]" strokecolor="white [3212]" strokeweight=".5pt">
                <v:textbox>
                  <w:txbxContent>
                    <w:p w14:paraId="3A1FF945" w14:textId="21F29AC9" w:rsidR="00052BDA" w:rsidRDefault="00052BDA">
                      <w:r>
                        <w:t>Name of Students who’s results are in that row</w:t>
                      </w:r>
                    </w:p>
                  </w:txbxContent>
                </v:textbox>
              </v:shape>
            </w:pict>
          </mc:Fallback>
        </mc:AlternateContent>
      </w:r>
      <w:r w:rsidR="003837FE" w:rsidRPr="00681074">
        <w:rPr>
          <w:noProof/>
          <w:sz w:val="22"/>
          <w:szCs w:val="22"/>
        </w:rPr>
        <mc:AlternateContent>
          <mc:Choice Requires="wps">
            <w:drawing>
              <wp:anchor distT="0" distB="0" distL="114300" distR="114300" simplePos="0" relativeHeight="251765775" behindDoc="0" locked="0" layoutInCell="1" allowOverlap="1" wp14:anchorId="1AE5CD60" wp14:editId="3B8C2558">
                <wp:simplePos x="0" y="0"/>
                <wp:positionH relativeFrom="column">
                  <wp:posOffset>699247</wp:posOffset>
                </wp:positionH>
                <wp:positionV relativeFrom="paragraph">
                  <wp:posOffset>344394</wp:posOffset>
                </wp:positionV>
                <wp:extent cx="1269402" cy="968188"/>
                <wp:effectExtent l="38100" t="0" r="26035" b="60960"/>
                <wp:wrapNone/>
                <wp:docPr id="262" name="Straight Arrow Connector 262"/>
                <wp:cNvGraphicFramePr/>
                <a:graphic xmlns:a="http://schemas.openxmlformats.org/drawingml/2006/main">
                  <a:graphicData uri="http://schemas.microsoft.com/office/word/2010/wordprocessingShape">
                    <wps:wsp>
                      <wps:cNvCnPr/>
                      <wps:spPr>
                        <a:xfrm flipH="1">
                          <a:off x="0" y="0"/>
                          <a:ext cx="1269402" cy="9681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5CE590" id="Straight Arrow Connector 262" o:spid="_x0000_s1026" type="#_x0000_t32" style="position:absolute;margin-left:55.05pt;margin-top:27.1pt;width:99.95pt;height:76.25pt;flip:x;z-index:2517657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" strokecolor="black [3200]" strokeweight=".5pt">
                <v:stroke endarrow="block" joinstyle="miter"/>
              </v:shape>
            </w:pict>
          </mc:Fallback>
        </mc:AlternateContent>
      </w:r>
      <w:r w:rsidR="003837FE" w:rsidRPr="00681074">
        <w:rPr>
          <w:noProof/>
          <w:sz w:val="22"/>
          <w:szCs w:val="22"/>
        </w:rPr>
        <mc:AlternateContent>
          <mc:Choice Requires="wps">
            <w:drawing>
              <wp:anchor distT="0" distB="0" distL="114300" distR="114300" simplePos="0" relativeHeight="251764751" behindDoc="0" locked="0" layoutInCell="1" allowOverlap="1" wp14:anchorId="314B56A7" wp14:editId="4889F88F">
                <wp:simplePos x="0" y="0"/>
                <wp:positionH relativeFrom="column">
                  <wp:posOffset>-715085</wp:posOffset>
                </wp:positionH>
                <wp:positionV relativeFrom="paragraph">
                  <wp:posOffset>354703</wp:posOffset>
                </wp:positionV>
                <wp:extent cx="1570616" cy="688490"/>
                <wp:effectExtent l="0" t="0" r="10795" b="16510"/>
                <wp:wrapNone/>
                <wp:docPr id="261" name="Text Box 261"/>
                <wp:cNvGraphicFramePr/>
                <a:graphic xmlns:a="http://schemas.openxmlformats.org/drawingml/2006/main">
                  <a:graphicData uri="http://schemas.microsoft.com/office/word/2010/wordprocessingShape">
                    <wps:wsp>
                      <wps:cNvSpPr txBox="1"/>
                      <wps:spPr>
                        <a:xfrm>
                          <a:off x="0" y="0"/>
                          <a:ext cx="1570616" cy="688490"/>
                        </a:xfrm>
                        <a:prstGeom prst="rect">
                          <a:avLst/>
                        </a:prstGeom>
                        <a:solidFill>
                          <a:schemeClr val="lt1"/>
                        </a:solidFill>
                        <a:ln w="6350">
                          <a:solidFill>
                            <a:schemeClr val="bg1"/>
                          </a:solidFill>
                        </a:ln>
                      </wps:spPr>
                      <wps:txbx>
                        <w:txbxContent>
                          <w:p w14:paraId="1262C2F0" w14:textId="0EEBA3AA" w:rsidR="00052BDA" w:rsidRDefault="00052BDA">
                            <w:r>
                              <w:t>Student ID of student who’s results are in that r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B56A7" id="Text Box 261" o:spid="_x0000_s1075" type="#_x0000_t202" style="position:absolute;margin-left:-56.3pt;margin-top:27.95pt;width:123.65pt;height:54.2pt;z-index:251764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" fillcolor="white [3201]" strokecolor="white [3212]" strokeweight=".5pt">
                <v:textbox>
                  <w:txbxContent>
                    <w:p w14:paraId="1262C2F0" w14:textId="0EEBA3AA" w:rsidR="00052BDA" w:rsidRDefault="00052BDA">
                      <w:r>
                        <w:t>Student ID of student who’s results are in that row</w:t>
                      </w:r>
                    </w:p>
                  </w:txbxContent>
                </v:textbox>
              </v:shape>
            </w:pict>
          </mc:Fallback>
        </mc:AlternateContent>
      </w:r>
      <w:r w:rsidR="003837FE" w:rsidRPr="00681074">
        <w:rPr>
          <w:noProof/>
          <w:sz w:val="22"/>
          <w:szCs w:val="22"/>
        </w:rPr>
        <mc:AlternateContent>
          <mc:Choice Requires="wps">
            <w:drawing>
              <wp:anchor distT="0" distB="0" distL="114300" distR="114300" simplePos="0" relativeHeight="251763727" behindDoc="0" locked="0" layoutInCell="1" allowOverlap="1" wp14:anchorId="79BDCBDA" wp14:editId="11239966">
                <wp:simplePos x="0" y="0"/>
                <wp:positionH relativeFrom="column">
                  <wp:posOffset>860612</wp:posOffset>
                </wp:positionH>
                <wp:positionV relativeFrom="paragraph">
                  <wp:posOffset>301364</wp:posOffset>
                </wp:positionV>
                <wp:extent cx="537882" cy="290456"/>
                <wp:effectExtent l="38100" t="0" r="14605" b="52705"/>
                <wp:wrapNone/>
                <wp:docPr id="260" name="Straight Arrow Connector 260"/>
                <wp:cNvGraphicFramePr/>
                <a:graphic xmlns:a="http://schemas.openxmlformats.org/drawingml/2006/main">
                  <a:graphicData uri="http://schemas.microsoft.com/office/word/2010/wordprocessingShape">
                    <wps:wsp>
                      <wps:cNvCnPr/>
                      <wps:spPr>
                        <a:xfrm flipH="1">
                          <a:off x="0" y="0"/>
                          <a:ext cx="537882" cy="2904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B33E5B" id="Straight Arrow Connector 260" o:spid="_x0000_s1026" type="#_x0000_t32" style="position:absolute;margin-left:67.75pt;margin-top:23.75pt;width:42.35pt;height:22.85pt;flip:x;z-index:25176372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" strokecolor="black [3200]" strokeweight=".5pt">
                <v:stroke endarrow="block" joinstyle="miter"/>
              </v:shape>
            </w:pict>
          </mc:Fallback>
        </mc:AlternateContent>
      </w:r>
      <w:r w:rsidR="003837FE" w:rsidRPr="00681074">
        <w:rPr>
          <w:noProof/>
          <w:sz w:val="22"/>
          <w:szCs w:val="22"/>
        </w:rPr>
        <w:drawing>
          <wp:anchor distT="0" distB="0" distL="114300" distR="114300" simplePos="0" relativeHeight="251762703" behindDoc="0" locked="0" layoutInCell="1" allowOverlap="1" wp14:anchorId="2B93F6DE" wp14:editId="796D7DEF">
            <wp:simplePos x="0" y="0"/>
            <wp:positionH relativeFrom="margin">
              <wp:align>center</wp:align>
            </wp:positionH>
            <wp:positionV relativeFrom="paragraph">
              <wp:posOffset>247687</wp:posOffset>
            </wp:positionV>
            <wp:extent cx="3048000" cy="2579077"/>
            <wp:effectExtent l="0" t="0" r="0" b="0"/>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1330" t="20682" r="74906" b="43569"/>
                    <a:stretch/>
                  </pic:blipFill>
                  <pic:spPr bwMode="auto">
                    <a:xfrm>
                      <a:off x="0" y="0"/>
                      <a:ext cx="3048000" cy="2579077"/>
                    </a:xfrm>
                    <a:prstGeom prst="rect">
                      <a:avLst/>
                    </a:prstGeom>
                    <a:ln>
                      <a:noFill/>
                    </a:ln>
                    <a:extLst>
                      <a:ext uri="{53640926-AAD7-44D8-BBD7-CCE9431645EC}">
                        <a14:shadowObscured xmlns:a14="http://schemas.microsoft.com/office/drawing/2010/main"/>
                      </a:ext>
                    </a:extLst>
                  </pic:spPr>
                </pic:pic>
              </a:graphicData>
            </a:graphic>
          </wp:anchor>
        </w:drawing>
      </w:r>
      <w:r w:rsidR="001B0F1E" w:rsidRPr="00681074">
        <w:rPr>
          <w:sz w:val="22"/>
          <w:szCs w:val="22"/>
          <w:lang w:val="en-US"/>
        </w:rPr>
        <w:t>File1:</w:t>
      </w:r>
    </w:p>
    <w:p w14:paraId="167590BC" w14:textId="1ABCEE42" w:rsidR="003837FE" w:rsidRPr="00681074" w:rsidRDefault="003837FE" w:rsidP="0017071F">
      <w:pPr>
        <w:rPr>
          <w:sz w:val="22"/>
          <w:szCs w:val="22"/>
          <w:lang w:val="en-US"/>
        </w:rPr>
      </w:pPr>
    </w:p>
    <w:p w14:paraId="277BEDB5" w14:textId="5180434B" w:rsidR="001B0F1E" w:rsidRPr="00681074" w:rsidRDefault="001B0F1E" w:rsidP="0017071F">
      <w:pPr>
        <w:rPr>
          <w:sz w:val="22"/>
          <w:szCs w:val="22"/>
          <w:lang w:val="en-US"/>
        </w:rPr>
      </w:pPr>
      <w:r w:rsidRPr="00681074">
        <w:rPr>
          <w:sz w:val="22"/>
          <w:szCs w:val="22"/>
          <w:lang w:val="en-US"/>
        </w:rPr>
        <w:t>File2:</w:t>
      </w:r>
    </w:p>
    <w:p w14:paraId="1A7CB845" w14:textId="7CFF86AE" w:rsidR="001B0F1E" w:rsidRPr="00681074" w:rsidRDefault="00EB3630" w:rsidP="0017071F">
      <w:pPr>
        <w:rPr>
          <w:sz w:val="22"/>
          <w:szCs w:val="22"/>
          <w:lang w:val="en-US"/>
        </w:rPr>
      </w:pPr>
      <w:r w:rsidRPr="00681074">
        <w:rPr>
          <w:noProof/>
          <w:sz w:val="22"/>
          <w:szCs w:val="22"/>
        </w:rPr>
        <mc:AlternateContent>
          <mc:Choice Requires="wps">
            <w:drawing>
              <wp:anchor distT="0" distB="0" distL="114300" distR="114300" simplePos="0" relativeHeight="251778063" behindDoc="0" locked="0" layoutInCell="1" allowOverlap="1" wp14:anchorId="71DEC5C2" wp14:editId="7681A2CE">
                <wp:simplePos x="0" y="0"/>
                <wp:positionH relativeFrom="column">
                  <wp:posOffset>5131398</wp:posOffset>
                </wp:positionH>
                <wp:positionV relativeFrom="paragraph">
                  <wp:posOffset>1489897</wp:posOffset>
                </wp:positionV>
                <wp:extent cx="1344706" cy="710004"/>
                <wp:effectExtent l="0" t="0" r="27305" b="13970"/>
                <wp:wrapNone/>
                <wp:docPr id="274" name="Text Box 274"/>
                <wp:cNvGraphicFramePr/>
                <a:graphic xmlns:a="http://schemas.openxmlformats.org/drawingml/2006/main">
                  <a:graphicData uri="http://schemas.microsoft.com/office/word/2010/wordprocessingShape">
                    <wps:wsp>
                      <wps:cNvSpPr txBox="1"/>
                      <wps:spPr>
                        <a:xfrm>
                          <a:off x="0" y="0"/>
                          <a:ext cx="1344706" cy="710004"/>
                        </a:xfrm>
                        <a:prstGeom prst="rect">
                          <a:avLst/>
                        </a:prstGeom>
                        <a:solidFill>
                          <a:schemeClr val="lt1"/>
                        </a:solidFill>
                        <a:ln w="6350">
                          <a:solidFill>
                            <a:schemeClr val="bg1"/>
                          </a:solidFill>
                        </a:ln>
                      </wps:spPr>
                      <wps:txbx>
                        <w:txbxContent>
                          <w:p w14:paraId="26934832" w14:textId="36E8C080" w:rsidR="00052BDA" w:rsidRDefault="00052BDA">
                            <w:r>
                              <w:t xml:space="preserve">Bar chart showing class average for each ques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EC5C2" id="Text Box 274" o:spid="_x0000_s1076" type="#_x0000_t202" style="position:absolute;margin-left:404.05pt;margin-top:117.3pt;width:105.9pt;height:55.9pt;z-index:251778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" fillcolor="white [3201]" strokecolor="white [3212]" strokeweight=".5pt">
                <v:textbox>
                  <w:txbxContent>
                    <w:p w14:paraId="26934832" w14:textId="36E8C080" w:rsidR="00052BDA" w:rsidRDefault="00052BDA">
                      <w:r>
                        <w:t xml:space="preserve">Bar chart showing class average for each question </w:t>
                      </w:r>
                    </w:p>
                  </w:txbxContent>
                </v:textbox>
              </v:shape>
            </w:pict>
          </mc:Fallback>
        </mc:AlternateContent>
      </w:r>
      <w:r w:rsidRPr="00681074">
        <w:rPr>
          <w:noProof/>
          <w:sz w:val="22"/>
          <w:szCs w:val="22"/>
        </w:rPr>
        <mc:AlternateContent>
          <mc:Choice Requires="wps">
            <w:drawing>
              <wp:anchor distT="0" distB="0" distL="114300" distR="114300" simplePos="0" relativeHeight="251777039" behindDoc="0" locked="0" layoutInCell="1" allowOverlap="1" wp14:anchorId="26E3354A" wp14:editId="78E81BD1">
                <wp:simplePos x="0" y="0"/>
                <wp:positionH relativeFrom="column">
                  <wp:posOffset>3593054</wp:posOffset>
                </wp:positionH>
                <wp:positionV relativeFrom="paragraph">
                  <wp:posOffset>1479139</wp:posOffset>
                </wp:positionV>
                <wp:extent cx="1538344" cy="311972"/>
                <wp:effectExtent l="0" t="0" r="81280" b="88265"/>
                <wp:wrapNone/>
                <wp:docPr id="273" name="Straight Arrow Connector 273"/>
                <wp:cNvGraphicFramePr/>
                <a:graphic xmlns:a="http://schemas.openxmlformats.org/drawingml/2006/main">
                  <a:graphicData uri="http://schemas.microsoft.com/office/word/2010/wordprocessingShape">
                    <wps:wsp>
                      <wps:cNvCnPr/>
                      <wps:spPr>
                        <a:xfrm>
                          <a:off x="0" y="0"/>
                          <a:ext cx="1538344" cy="3119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616BFC" id="Straight Arrow Connector 273" o:spid="_x0000_s1026" type="#_x0000_t32" style="position:absolute;margin-left:282.9pt;margin-top:116.45pt;width:121.15pt;height:24.55pt;z-index:2517770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" strokecolor="black [3200]" strokeweight=".5pt">
                <v:stroke endarrow="block" joinstyle="miter"/>
              </v:shape>
            </w:pict>
          </mc:Fallback>
        </mc:AlternateContent>
      </w:r>
      <w:r w:rsidR="001B0F1E" w:rsidRPr="00681074">
        <w:rPr>
          <w:noProof/>
          <w:sz w:val="22"/>
          <w:szCs w:val="22"/>
        </w:rPr>
        <w:drawing>
          <wp:inline distT="0" distB="0" distL="0" distR="0" wp14:anchorId="64A5C928" wp14:editId="74D846DC">
            <wp:extent cx="3871595" cy="2038264"/>
            <wp:effectExtent l="0" t="0" r="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421" t="20682" r="68591" b="51250"/>
                    <a:stretch/>
                  </pic:blipFill>
                  <pic:spPr bwMode="auto">
                    <a:xfrm>
                      <a:off x="0" y="0"/>
                      <a:ext cx="3879295" cy="2042318"/>
                    </a:xfrm>
                    <a:prstGeom prst="rect">
                      <a:avLst/>
                    </a:prstGeom>
                    <a:ln>
                      <a:noFill/>
                    </a:ln>
                    <a:extLst>
                      <a:ext uri="{53640926-AAD7-44D8-BBD7-CCE9431645EC}">
                        <a14:shadowObscured xmlns:a14="http://schemas.microsoft.com/office/drawing/2010/main"/>
                      </a:ext>
                    </a:extLst>
                  </pic:spPr>
                </pic:pic>
              </a:graphicData>
            </a:graphic>
          </wp:inline>
        </w:drawing>
      </w:r>
    </w:p>
    <w:p w14:paraId="74CDED19" w14:textId="77777777" w:rsidR="00337E5B" w:rsidRPr="00681074" w:rsidRDefault="00337E5B" w:rsidP="0017071F">
      <w:pPr>
        <w:rPr>
          <w:sz w:val="22"/>
          <w:szCs w:val="22"/>
          <w:lang w:val="en-US"/>
        </w:rPr>
      </w:pPr>
    </w:p>
    <w:p w14:paraId="0E35C69C" w14:textId="3797C94A" w:rsidR="002456A9" w:rsidRPr="00681074" w:rsidRDefault="002456A9" w:rsidP="002456A9">
      <w:pPr>
        <w:pStyle w:val="Heading3"/>
        <w:rPr>
          <w:sz w:val="22"/>
          <w:szCs w:val="22"/>
          <w:lang w:val="en-US"/>
        </w:rPr>
      </w:pPr>
      <w:bookmarkStart w:id="38" w:name="_Toc91918770"/>
      <w:r w:rsidRPr="00681074">
        <w:rPr>
          <w:sz w:val="22"/>
          <w:szCs w:val="22"/>
          <w:lang w:val="en-US"/>
        </w:rPr>
        <w:t>Libaries Used</w:t>
      </w:r>
      <w:bookmarkEnd w:id="38"/>
    </w:p>
    <w:p w14:paraId="392CBEA8" w14:textId="662C721A" w:rsidR="002456A9" w:rsidRPr="00681074" w:rsidRDefault="002456A9" w:rsidP="002456A9">
      <w:pPr>
        <w:rPr>
          <w:sz w:val="22"/>
          <w:szCs w:val="22"/>
          <w:lang w:val="en-US"/>
        </w:rPr>
      </w:pPr>
      <w:r w:rsidRPr="00681074">
        <w:rPr>
          <w:sz w:val="22"/>
          <w:szCs w:val="22"/>
          <w:lang w:val="en-US"/>
        </w:rPr>
        <w:t xml:space="preserve">CSV-used </w:t>
      </w:r>
      <w:r w:rsidR="00237B9C" w:rsidRPr="00681074">
        <w:rPr>
          <w:sz w:val="22"/>
          <w:szCs w:val="22"/>
          <w:lang w:val="en-US"/>
        </w:rPr>
        <w:t>to</w:t>
      </w:r>
      <w:r w:rsidRPr="00681074">
        <w:rPr>
          <w:sz w:val="22"/>
          <w:szCs w:val="22"/>
          <w:lang w:val="en-US"/>
        </w:rPr>
        <w:t xml:space="preserve"> access and edit excel files </w:t>
      </w:r>
      <w:r w:rsidR="00337E5B" w:rsidRPr="00681074">
        <w:rPr>
          <w:sz w:val="22"/>
          <w:szCs w:val="22"/>
          <w:lang w:val="en-US"/>
        </w:rPr>
        <w:t>to</w:t>
      </w:r>
      <w:r w:rsidRPr="00681074">
        <w:rPr>
          <w:sz w:val="22"/>
          <w:szCs w:val="22"/>
          <w:lang w:val="en-US"/>
        </w:rPr>
        <w:t xml:space="preserve"> produce a report</w:t>
      </w:r>
    </w:p>
    <w:p w14:paraId="049AFCC4" w14:textId="7E8F7188" w:rsidR="002456A9" w:rsidRPr="00681074" w:rsidRDefault="002456A9" w:rsidP="002456A9">
      <w:pPr>
        <w:rPr>
          <w:sz w:val="22"/>
          <w:szCs w:val="22"/>
          <w:lang w:val="en-US"/>
        </w:rPr>
      </w:pPr>
      <w:r w:rsidRPr="00681074">
        <w:rPr>
          <w:sz w:val="22"/>
          <w:szCs w:val="22"/>
          <w:lang w:val="en-US"/>
        </w:rPr>
        <w:t>sqlite3- used to connect to and edit database tables</w:t>
      </w:r>
    </w:p>
    <w:p w14:paraId="4C6E188C" w14:textId="6C9112BB" w:rsidR="00F24104" w:rsidRPr="00681074" w:rsidRDefault="002456A9" w:rsidP="002456A9">
      <w:pPr>
        <w:rPr>
          <w:sz w:val="22"/>
          <w:szCs w:val="22"/>
          <w:lang w:val="en-US"/>
        </w:rPr>
      </w:pPr>
      <w:r w:rsidRPr="00681074">
        <w:rPr>
          <w:sz w:val="22"/>
          <w:szCs w:val="22"/>
          <w:lang w:val="en-US"/>
        </w:rPr>
        <w:t>xlsxwriter- used to create a bar chart for one of the files for the report</w:t>
      </w:r>
    </w:p>
    <w:p w14:paraId="2CDF67DC" w14:textId="7B4901E6" w:rsidR="002456A9" w:rsidRPr="00681074" w:rsidRDefault="002456A9" w:rsidP="002456A9">
      <w:pPr>
        <w:rPr>
          <w:sz w:val="22"/>
          <w:szCs w:val="22"/>
          <w:lang w:val="en-US"/>
        </w:rPr>
      </w:pPr>
      <w:r w:rsidRPr="00681074">
        <w:rPr>
          <w:sz w:val="22"/>
          <w:szCs w:val="22"/>
          <w:lang w:val="en-US"/>
        </w:rPr>
        <w:t>hashlib-used to hash password</w:t>
      </w:r>
      <w:r w:rsidR="008E5976" w:rsidRPr="00681074">
        <w:rPr>
          <w:sz w:val="22"/>
          <w:szCs w:val="22"/>
          <w:lang w:val="en-US"/>
        </w:rPr>
        <w:t>, to keep it secure inside the database</w:t>
      </w:r>
    </w:p>
    <w:p w14:paraId="2D4C2E40" w14:textId="0E0D31C6" w:rsidR="002456A9" w:rsidRPr="00681074" w:rsidRDefault="002456A9" w:rsidP="002456A9">
      <w:pPr>
        <w:rPr>
          <w:sz w:val="22"/>
          <w:szCs w:val="22"/>
          <w:lang w:val="en-US"/>
        </w:rPr>
      </w:pPr>
      <w:r w:rsidRPr="00681074">
        <w:rPr>
          <w:sz w:val="22"/>
          <w:szCs w:val="22"/>
          <w:lang w:val="en-US"/>
        </w:rPr>
        <w:t>smtplib, ssl</w:t>
      </w:r>
      <w:r w:rsidR="008E5976" w:rsidRPr="00681074">
        <w:rPr>
          <w:sz w:val="22"/>
          <w:szCs w:val="22"/>
          <w:lang w:val="en-US"/>
        </w:rPr>
        <w:t>, email.mime.text - used to send emails</w:t>
      </w:r>
    </w:p>
    <w:p w14:paraId="6317A4D3" w14:textId="38C1B774" w:rsidR="002456A9" w:rsidRPr="00681074" w:rsidRDefault="008E5976" w:rsidP="002456A9">
      <w:pPr>
        <w:rPr>
          <w:sz w:val="22"/>
          <w:szCs w:val="22"/>
          <w:lang w:val="en-US"/>
        </w:rPr>
      </w:pPr>
      <w:r w:rsidRPr="00681074">
        <w:rPr>
          <w:sz w:val="22"/>
          <w:szCs w:val="22"/>
          <w:lang w:val="en-US"/>
        </w:rPr>
        <w:t>OS-</w:t>
      </w:r>
      <w:r w:rsidRPr="00681074">
        <w:rPr>
          <w:sz w:val="22"/>
          <w:szCs w:val="22"/>
        </w:rPr>
        <w:t xml:space="preserve"> used </w:t>
      </w:r>
      <w:r w:rsidRPr="00681074">
        <w:rPr>
          <w:sz w:val="22"/>
          <w:szCs w:val="22"/>
          <w:lang w:val="en-US"/>
        </w:rPr>
        <w:t>to interact with the underlying operating system</w:t>
      </w:r>
    </w:p>
    <w:p w14:paraId="359DA2B3" w14:textId="36A0F387" w:rsidR="002456A9" w:rsidRPr="00681074" w:rsidRDefault="002456A9" w:rsidP="002456A9">
      <w:pPr>
        <w:rPr>
          <w:sz w:val="22"/>
          <w:szCs w:val="22"/>
          <w:lang w:val="en-US"/>
        </w:rPr>
      </w:pPr>
      <w:r w:rsidRPr="00681074">
        <w:rPr>
          <w:sz w:val="22"/>
          <w:szCs w:val="22"/>
          <w:lang w:val="en-US"/>
        </w:rPr>
        <w:t>subprocess</w:t>
      </w:r>
      <w:r w:rsidR="008E5976" w:rsidRPr="00681074">
        <w:rPr>
          <w:sz w:val="22"/>
          <w:szCs w:val="22"/>
          <w:lang w:val="en-US"/>
        </w:rPr>
        <w:t xml:space="preserve">- used to run other files within a file </w:t>
      </w:r>
    </w:p>
    <w:p w14:paraId="7B777FF8" w14:textId="569CD892" w:rsidR="002456A9" w:rsidRPr="00681074" w:rsidRDefault="002456A9" w:rsidP="002456A9">
      <w:pPr>
        <w:rPr>
          <w:sz w:val="22"/>
          <w:szCs w:val="22"/>
          <w:lang w:val="en-US"/>
        </w:rPr>
      </w:pPr>
      <w:r w:rsidRPr="00681074">
        <w:rPr>
          <w:sz w:val="22"/>
          <w:szCs w:val="22"/>
          <w:lang w:val="en-US"/>
        </w:rPr>
        <w:t>socket</w:t>
      </w:r>
      <w:r w:rsidR="008E5976" w:rsidRPr="00681074">
        <w:rPr>
          <w:sz w:val="22"/>
          <w:szCs w:val="22"/>
          <w:lang w:val="en-US"/>
        </w:rPr>
        <w:t xml:space="preserve">- used for networking </w:t>
      </w:r>
    </w:p>
    <w:p w14:paraId="142DE073" w14:textId="3F2C1916" w:rsidR="002456A9" w:rsidRPr="00681074" w:rsidRDefault="002456A9" w:rsidP="002456A9">
      <w:pPr>
        <w:rPr>
          <w:sz w:val="22"/>
          <w:szCs w:val="22"/>
          <w:lang w:val="en-US"/>
        </w:rPr>
      </w:pPr>
      <w:r w:rsidRPr="00681074">
        <w:rPr>
          <w:sz w:val="22"/>
          <w:szCs w:val="22"/>
          <w:lang w:val="en-US"/>
        </w:rPr>
        <w:lastRenderedPageBreak/>
        <w:t>math</w:t>
      </w:r>
      <w:r w:rsidR="008E5976" w:rsidRPr="00681074">
        <w:rPr>
          <w:sz w:val="22"/>
          <w:szCs w:val="22"/>
          <w:lang w:val="en-US"/>
        </w:rPr>
        <w:t>-used to have access to trigonometry functions and pi</w:t>
      </w:r>
    </w:p>
    <w:p w14:paraId="3F085BC4" w14:textId="1473CE9D" w:rsidR="002456A9" w:rsidRPr="00681074" w:rsidRDefault="002456A9" w:rsidP="002456A9">
      <w:pPr>
        <w:rPr>
          <w:sz w:val="22"/>
          <w:szCs w:val="22"/>
          <w:lang w:val="en-US"/>
        </w:rPr>
      </w:pPr>
      <w:r w:rsidRPr="00681074">
        <w:rPr>
          <w:sz w:val="22"/>
          <w:szCs w:val="22"/>
          <w:lang w:val="en-US"/>
        </w:rPr>
        <w:t>sys</w:t>
      </w:r>
      <w:r w:rsidR="008E5976" w:rsidRPr="00681074">
        <w:rPr>
          <w:sz w:val="22"/>
          <w:szCs w:val="22"/>
          <w:lang w:val="en-US"/>
        </w:rPr>
        <w:t xml:space="preserve">-used to exit file </w:t>
      </w:r>
    </w:p>
    <w:p w14:paraId="3EB54CB0" w14:textId="7D0D13F3" w:rsidR="002456A9" w:rsidRPr="00681074" w:rsidRDefault="008E5976" w:rsidP="002456A9">
      <w:pPr>
        <w:rPr>
          <w:sz w:val="22"/>
          <w:szCs w:val="22"/>
          <w:lang w:val="en-US"/>
        </w:rPr>
      </w:pPr>
      <w:r w:rsidRPr="00681074">
        <w:rPr>
          <w:sz w:val="22"/>
          <w:szCs w:val="22"/>
          <w:lang w:val="en-US"/>
        </w:rPr>
        <w:t>tkinkter- used for GUI</w:t>
      </w:r>
    </w:p>
    <w:p w14:paraId="68866313" w14:textId="7C389F86" w:rsidR="008E5976" w:rsidRPr="00681074" w:rsidRDefault="002456A9" w:rsidP="002456A9">
      <w:pPr>
        <w:rPr>
          <w:sz w:val="22"/>
          <w:szCs w:val="22"/>
        </w:rPr>
      </w:pPr>
      <w:r w:rsidRPr="00681074">
        <w:rPr>
          <w:sz w:val="22"/>
          <w:szCs w:val="22"/>
          <w:lang w:val="en-US"/>
        </w:rPr>
        <w:t>pygame</w:t>
      </w:r>
      <w:r w:rsidR="008E5976" w:rsidRPr="00681074">
        <w:rPr>
          <w:sz w:val="22"/>
          <w:szCs w:val="22"/>
        </w:rPr>
        <w:t>- used for GUI</w:t>
      </w:r>
    </w:p>
    <w:p w14:paraId="618CA863" w14:textId="42D4C068" w:rsidR="002456A9" w:rsidRPr="00681074" w:rsidRDefault="008E5976" w:rsidP="002456A9">
      <w:pPr>
        <w:rPr>
          <w:sz w:val="22"/>
          <w:szCs w:val="22"/>
          <w:lang w:val="en-US"/>
        </w:rPr>
      </w:pPr>
      <w:r w:rsidRPr="00681074">
        <w:rPr>
          <w:sz w:val="22"/>
          <w:szCs w:val="22"/>
          <w:lang w:val="en-US"/>
        </w:rPr>
        <w:t>threading- used to make a multithreaded Server</w:t>
      </w:r>
    </w:p>
    <w:p w14:paraId="6C24B58E" w14:textId="06B110D4" w:rsidR="002456A9" w:rsidRPr="00681074" w:rsidRDefault="002456A9" w:rsidP="002456A9">
      <w:pPr>
        <w:rPr>
          <w:sz w:val="22"/>
          <w:szCs w:val="22"/>
          <w:lang w:val="en-US"/>
        </w:rPr>
      </w:pPr>
      <w:r w:rsidRPr="00681074">
        <w:rPr>
          <w:sz w:val="22"/>
          <w:szCs w:val="22"/>
          <w:lang w:val="en-US"/>
        </w:rPr>
        <w:t>sympy</w:t>
      </w:r>
      <w:r w:rsidR="008E5976" w:rsidRPr="00681074">
        <w:rPr>
          <w:sz w:val="22"/>
          <w:szCs w:val="22"/>
          <w:lang w:val="en-US"/>
        </w:rPr>
        <w:t xml:space="preserve">- used for math function such as differentiation, solve and defining symbols </w:t>
      </w:r>
    </w:p>
    <w:p w14:paraId="16CD8AE6" w14:textId="7D2F3A43" w:rsidR="002456A9" w:rsidRPr="00681074" w:rsidRDefault="002456A9" w:rsidP="002456A9">
      <w:pPr>
        <w:rPr>
          <w:sz w:val="22"/>
          <w:szCs w:val="22"/>
          <w:lang w:val="en-US"/>
        </w:rPr>
      </w:pPr>
      <w:r w:rsidRPr="00681074">
        <w:rPr>
          <w:sz w:val="22"/>
          <w:szCs w:val="22"/>
          <w:lang w:val="en-US"/>
        </w:rPr>
        <w:t>pickle</w:t>
      </w:r>
      <w:r w:rsidR="008E5976" w:rsidRPr="00681074">
        <w:rPr>
          <w:sz w:val="22"/>
          <w:szCs w:val="22"/>
          <w:lang w:val="en-US"/>
        </w:rPr>
        <w:t xml:space="preserve">-used to sterilize object </w:t>
      </w:r>
      <w:r w:rsidR="00337E5B" w:rsidRPr="00681074">
        <w:rPr>
          <w:sz w:val="22"/>
          <w:szCs w:val="22"/>
          <w:lang w:val="en-US"/>
        </w:rPr>
        <w:t>to</w:t>
      </w:r>
      <w:r w:rsidR="008E5976" w:rsidRPr="00681074">
        <w:rPr>
          <w:sz w:val="22"/>
          <w:szCs w:val="22"/>
          <w:lang w:val="en-US"/>
        </w:rPr>
        <w:t xml:space="preserve"> send them over the </w:t>
      </w:r>
      <w:r w:rsidR="00237B9C" w:rsidRPr="00681074">
        <w:rPr>
          <w:sz w:val="22"/>
          <w:szCs w:val="22"/>
          <w:lang w:val="en-US"/>
        </w:rPr>
        <w:t>network and save environment</w:t>
      </w:r>
      <w:r w:rsidR="008E5976" w:rsidRPr="00681074">
        <w:rPr>
          <w:sz w:val="22"/>
          <w:szCs w:val="22"/>
          <w:lang w:val="en-US"/>
        </w:rPr>
        <w:t xml:space="preserve"> </w:t>
      </w:r>
    </w:p>
    <w:p w14:paraId="66565C8A" w14:textId="67CC077B" w:rsidR="002456A9" w:rsidRPr="00681074" w:rsidRDefault="002456A9" w:rsidP="002456A9">
      <w:pPr>
        <w:rPr>
          <w:sz w:val="22"/>
          <w:szCs w:val="22"/>
          <w:lang w:val="en-US"/>
        </w:rPr>
      </w:pPr>
      <w:r w:rsidRPr="00681074">
        <w:rPr>
          <w:sz w:val="22"/>
          <w:szCs w:val="22"/>
          <w:lang w:val="en-US"/>
        </w:rPr>
        <w:t>time</w:t>
      </w:r>
      <w:r w:rsidR="008E5976" w:rsidRPr="00681074">
        <w:rPr>
          <w:sz w:val="22"/>
          <w:szCs w:val="22"/>
          <w:lang w:val="en-US"/>
        </w:rPr>
        <w:t>-used to time how long program is going for</w:t>
      </w:r>
    </w:p>
    <w:p w14:paraId="4A57D6BB" w14:textId="06870B81" w:rsidR="002456A9" w:rsidRPr="00681074" w:rsidRDefault="002456A9" w:rsidP="002456A9">
      <w:pPr>
        <w:rPr>
          <w:sz w:val="22"/>
          <w:szCs w:val="22"/>
          <w:lang w:val="en-US"/>
        </w:rPr>
      </w:pPr>
      <w:r w:rsidRPr="00681074">
        <w:rPr>
          <w:sz w:val="22"/>
          <w:szCs w:val="22"/>
          <w:lang w:val="en-US"/>
        </w:rPr>
        <w:t>ctypes</w:t>
      </w:r>
      <w:r w:rsidR="00237B9C" w:rsidRPr="00681074">
        <w:rPr>
          <w:sz w:val="22"/>
          <w:szCs w:val="22"/>
          <w:lang w:val="en-US"/>
        </w:rPr>
        <w:t>-used to get dimension of screen</w:t>
      </w:r>
    </w:p>
    <w:p w14:paraId="67457ED1" w14:textId="701F10EF" w:rsidR="00F24104" w:rsidRPr="00681074" w:rsidRDefault="00F24104" w:rsidP="0017071F">
      <w:pPr>
        <w:rPr>
          <w:sz w:val="22"/>
          <w:szCs w:val="22"/>
          <w:lang w:val="en-US"/>
        </w:rPr>
      </w:pPr>
    </w:p>
    <w:p w14:paraId="72D98813" w14:textId="1E46266F" w:rsidR="00F24104" w:rsidRPr="00681074" w:rsidRDefault="00F24104" w:rsidP="0017071F">
      <w:pPr>
        <w:rPr>
          <w:sz w:val="22"/>
          <w:szCs w:val="22"/>
          <w:lang w:val="en-US"/>
        </w:rPr>
      </w:pPr>
    </w:p>
    <w:p w14:paraId="47AE8E33" w14:textId="286577D5" w:rsidR="00F24104" w:rsidRDefault="00F24104" w:rsidP="0017071F">
      <w:pPr>
        <w:rPr>
          <w:sz w:val="22"/>
          <w:szCs w:val="22"/>
          <w:lang w:val="en-US"/>
        </w:rPr>
      </w:pPr>
    </w:p>
    <w:p w14:paraId="57B2E132" w14:textId="04762B8F" w:rsidR="004B3F75" w:rsidRDefault="004B3F75" w:rsidP="0017071F">
      <w:pPr>
        <w:rPr>
          <w:sz w:val="22"/>
          <w:szCs w:val="22"/>
          <w:lang w:val="en-US"/>
        </w:rPr>
      </w:pPr>
    </w:p>
    <w:p w14:paraId="4471D21C" w14:textId="4AEC1595" w:rsidR="004B3F75" w:rsidRDefault="004B3F75" w:rsidP="0017071F">
      <w:pPr>
        <w:rPr>
          <w:sz w:val="22"/>
          <w:szCs w:val="22"/>
          <w:lang w:val="en-US"/>
        </w:rPr>
      </w:pPr>
    </w:p>
    <w:p w14:paraId="5E04CDC4" w14:textId="6F9A0346" w:rsidR="004B3F75" w:rsidRDefault="004B3F75" w:rsidP="0017071F">
      <w:pPr>
        <w:rPr>
          <w:sz w:val="22"/>
          <w:szCs w:val="22"/>
          <w:lang w:val="en-US"/>
        </w:rPr>
      </w:pPr>
    </w:p>
    <w:p w14:paraId="027C7923" w14:textId="15D9CF6E" w:rsidR="004B3F75" w:rsidRDefault="004B3F75" w:rsidP="0017071F">
      <w:pPr>
        <w:rPr>
          <w:sz w:val="22"/>
          <w:szCs w:val="22"/>
          <w:lang w:val="en-US"/>
        </w:rPr>
      </w:pPr>
    </w:p>
    <w:p w14:paraId="5FF76CB3" w14:textId="21109392" w:rsidR="004B3F75" w:rsidRDefault="004B3F75" w:rsidP="0017071F">
      <w:pPr>
        <w:rPr>
          <w:sz w:val="22"/>
          <w:szCs w:val="22"/>
          <w:lang w:val="en-US"/>
        </w:rPr>
      </w:pPr>
    </w:p>
    <w:p w14:paraId="13F9FDC4" w14:textId="674BAB56" w:rsidR="004B3F75" w:rsidRDefault="004B3F75" w:rsidP="0017071F">
      <w:pPr>
        <w:rPr>
          <w:sz w:val="22"/>
          <w:szCs w:val="22"/>
          <w:lang w:val="en-US"/>
        </w:rPr>
      </w:pPr>
    </w:p>
    <w:p w14:paraId="5CF8DE67" w14:textId="5A86A64B" w:rsidR="004B3F75" w:rsidRDefault="004B3F75" w:rsidP="0017071F">
      <w:pPr>
        <w:rPr>
          <w:sz w:val="22"/>
          <w:szCs w:val="22"/>
          <w:lang w:val="en-US"/>
        </w:rPr>
      </w:pPr>
    </w:p>
    <w:p w14:paraId="7AA68347" w14:textId="44AD869E" w:rsidR="004B3F75" w:rsidRDefault="004B3F75" w:rsidP="0017071F">
      <w:pPr>
        <w:rPr>
          <w:sz w:val="22"/>
          <w:szCs w:val="22"/>
          <w:lang w:val="en-US"/>
        </w:rPr>
      </w:pPr>
    </w:p>
    <w:p w14:paraId="50122341" w14:textId="45DBBD21" w:rsidR="004B3F75" w:rsidRDefault="004B3F75" w:rsidP="0017071F">
      <w:pPr>
        <w:rPr>
          <w:sz w:val="22"/>
          <w:szCs w:val="22"/>
          <w:lang w:val="en-US"/>
        </w:rPr>
      </w:pPr>
    </w:p>
    <w:p w14:paraId="19F367F1" w14:textId="0EAA40DE" w:rsidR="004B3F75" w:rsidRDefault="004B3F75" w:rsidP="0017071F">
      <w:pPr>
        <w:rPr>
          <w:sz w:val="22"/>
          <w:szCs w:val="22"/>
          <w:lang w:val="en-US"/>
        </w:rPr>
      </w:pPr>
    </w:p>
    <w:p w14:paraId="3487484F" w14:textId="0B6E0007" w:rsidR="004B3F75" w:rsidRDefault="004B3F75" w:rsidP="0017071F">
      <w:pPr>
        <w:rPr>
          <w:sz w:val="22"/>
          <w:szCs w:val="22"/>
          <w:lang w:val="en-US"/>
        </w:rPr>
      </w:pPr>
    </w:p>
    <w:p w14:paraId="1603B887" w14:textId="68938F6B" w:rsidR="004B3F75" w:rsidRDefault="004B3F75" w:rsidP="0017071F">
      <w:pPr>
        <w:rPr>
          <w:sz w:val="22"/>
          <w:szCs w:val="22"/>
          <w:lang w:val="en-US"/>
        </w:rPr>
      </w:pPr>
    </w:p>
    <w:p w14:paraId="7FF1F4E0" w14:textId="4DE6AC3F" w:rsidR="004B3F75" w:rsidRDefault="004B3F75" w:rsidP="0017071F">
      <w:pPr>
        <w:rPr>
          <w:sz w:val="22"/>
          <w:szCs w:val="22"/>
          <w:lang w:val="en-US"/>
        </w:rPr>
      </w:pPr>
    </w:p>
    <w:p w14:paraId="256ADDF2" w14:textId="04779A5C" w:rsidR="004B3F75" w:rsidRDefault="004B3F75" w:rsidP="0017071F">
      <w:pPr>
        <w:rPr>
          <w:sz w:val="22"/>
          <w:szCs w:val="22"/>
          <w:lang w:val="en-US"/>
        </w:rPr>
      </w:pPr>
    </w:p>
    <w:p w14:paraId="7B697616" w14:textId="77777777" w:rsidR="004B3F75" w:rsidRPr="00681074" w:rsidRDefault="004B3F75" w:rsidP="0017071F">
      <w:pPr>
        <w:rPr>
          <w:sz w:val="22"/>
          <w:szCs w:val="22"/>
          <w:lang w:val="en-US"/>
        </w:rPr>
      </w:pPr>
    </w:p>
    <w:p w14:paraId="6C3D54A3" w14:textId="0A15E94E" w:rsidR="00385DD8" w:rsidRPr="00681074" w:rsidRDefault="00F24104" w:rsidP="004B3F75">
      <w:pPr>
        <w:pStyle w:val="Heading1"/>
        <w:rPr>
          <w:lang w:val="en-US"/>
        </w:rPr>
      </w:pPr>
      <w:bookmarkStart w:id="39" w:name="_Toc91918771"/>
      <w:r w:rsidRPr="00681074">
        <w:rPr>
          <w:lang w:val="en-US"/>
        </w:rPr>
        <w:lastRenderedPageBreak/>
        <w:t>Technical Solution</w:t>
      </w:r>
      <w:bookmarkEnd w:id="39"/>
    </w:p>
    <w:p w14:paraId="614B79E3" w14:textId="65753FDA" w:rsidR="00D60A11" w:rsidRPr="00681074" w:rsidRDefault="00F24104" w:rsidP="00385DD8">
      <w:pPr>
        <w:pStyle w:val="Heading2"/>
        <w:rPr>
          <w:sz w:val="22"/>
          <w:szCs w:val="22"/>
          <w:lang w:val="en-US"/>
        </w:rPr>
      </w:pPr>
      <w:bookmarkStart w:id="40" w:name="_Toc91918772"/>
      <w:r w:rsidRPr="00681074">
        <w:rPr>
          <w:sz w:val="22"/>
          <w:szCs w:val="22"/>
          <w:lang w:val="en-US"/>
        </w:rPr>
        <w:t>OSD.py</w:t>
      </w:r>
      <w:bookmarkEnd w:id="40"/>
    </w:p>
    <w:p w14:paraId="1C26F0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math</w:t>
      </w:r>
    </w:p>
    <w:p w14:paraId="1CEF3E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ys</w:t>
      </w:r>
    </w:p>
    <w:p w14:paraId="213726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kinter</w:t>
      </w:r>
    </w:p>
    <w:p w14:paraId="5BC85F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tkinter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tk</w:t>
      </w:r>
    </w:p>
    <w:p w14:paraId="31114D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ChatboxServer</w:t>
      </w:r>
    </w:p>
    <w:p w14:paraId="7FCCF5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pygame</w:t>
      </w:r>
    </w:p>
    <w:p w14:paraId="74ED4F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ympy</w:t>
      </w:r>
    </w:p>
    <w:p w14:paraId="4F1062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sympy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2972A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pickle</w:t>
      </w:r>
    </w:p>
    <w:p w14:paraId="3C3B53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ime</w:t>
      </w:r>
    </w:p>
    <w:p w14:paraId="4AFD49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network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Network</w:t>
      </w:r>
    </w:p>
    <w:p w14:paraId="720AF4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ctypes</w:t>
      </w:r>
    </w:p>
    <w:p w14:paraId="29416B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pygam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gfxdraw</w:t>
      </w:r>
    </w:p>
    <w:p w14:paraId="4DC49E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Report</w:t>
      </w:r>
    </w:p>
    <w:p w14:paraId="0B0EFD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r w:rsidRPr="00052BDA">
        <w:rPr>
          <w:rFonts w:ascii="Courier New" w:eastAsia="Times New Roman" w:hAnsi="Courier New" w:cs="Courier New"/>
          <w:color w:val="000000"/>
          <w:lang w:eastAsia="en-GB"/>
        </w:rPr>
        <w:t xml:space="preserve">  </w:t>
      </w:r>
    </w:p>
    <w:p w14:paraId="59160A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r w:rsidRPr="00052BDA">
        <w:rPr>
          <w:rFonts w:ascii="Courier New" w:eastAsia="Times New Roman" w:hAnsi="Courier New" w:cs="Courier New"/>
          <w:color w:val="000000"/>
          <w:lang w:eastAsia="en-GB"/>
        </w:rPr>
        <w:t xml:space="preserve">  user3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typ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32</w:t>
      </w:r>
    </w:p>
    <w:p w14:paraId="3D9E3F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r w:rsidRPr="00052BDA">
        <w:rPr>
          <w:rFonts w:ascii="Courier New" w:eastAsia="Times New Roman" w:hAnsi="Courier New" w:cs="Courier New"/>
          <w:color w:val="000000"/>
          <w:lang w:eastAsia="en-GB"/>
        </w:rPr>
        <w:t xml:space="preserve">  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SystemMetric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holds value of the width of the monitor</w:t>
      </w:r>
    </w:p>
    <w:p w14:paraId="7AF1FC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0000"/>
          <w:lang w:eastAsia="en-GB"/>
        </w:rPr>
        <w:t xml:space="preserve">  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SystemMetric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holds value of the length of the monitor</w:t>
      </w:r>
    </w:p>
    <w:p w14:paraId="305F3E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start_ti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arts the timer for the session</w:t>
      </w:r>
    </w:p>
    <w:p w14:paraId="50F5AA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cap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ptics Experimental Envoirnm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ts the title of window</w:t>
      </w:r>
    </w:p>
    <w:p w14:paraId="7BA471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E9F34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6CA3EE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it</w:t>
      </w:r>
      <w:r w:rsidRPr="00052BDA">
        <w:rPr>
          <w:rFonts w:ascii="Courier New" w:eastAsia="Times New Roman" w:hAnsi="Courier New" w:cs="Courier New"/>
          <w:b/>
          <w:bCs/>
          <w:color w:val="000080"/>
          <w:lang w:eastAsia="en-GB"/>
        </w:rPr>
        <w:t>()</w:t>
      </w:r>
    </w:p>
    <w:p w14:paraId="67FF16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scree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m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ts dimension of window</w:t>
      </w:r>
    </w:p>
    <w:p w14:paraId="400688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5B5F1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object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FEC32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source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348B9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toolbar_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7EFCE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IncidentRay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5C4DB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DiffRay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C2D55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w:t>
      </w:r>
    </w:p>
    <w:p w14:paraId="6246D8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w:t>
      </w:r>
    </w:p>
    <w:p w14:paraId="52E566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ag_generator #######</w:t>
      </w:r>
    </w:p>
    <w:p w14:paraId="458BDD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ag:List, obj_name:String</w:t>
      </w:r>
    </w:p>
    <w:p w14:paraId="21BD45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tring</w:t>
      </w:r>
    </w:p>
    <w:p w14:paraId="751A5C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his is to generate a unique tag whenever an instance of</w:t>
      </w:r>
    </w:p>
    <w:p w14:paraId="0F6D76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 class is loaded it has an attribute that holds it name as there can be</w:t>
      </w:r>
    </w:p>
    <w:p w14:paraId="756EA9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multiple of instances of one class having this unique name will help identify</w:t>
      </w:r>
    </w:p>
    <w:p w14:paraId="3179FC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which instance needs to be manipulated</w:t>
      </w:r>
    </w:p>
    <w:p w14:paraId="2FDABF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5EDE1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_name</w:t>
      </w:r>
      <w:r w:rsidRPr="00052BDA">
        <w:rPr>
          <w:rFonts w:ascii="Courier New" w:eastAsia="Times New Roman" w:hAnsi="Courier New" w:cs="Courier New"/>
          <w:b/>
          <w:bCs/>
          <w:color w:val="000080"/>
          <w:lang w:eastAsia="en-GB"/>
        </w:rPr>
        <w:t>):</w:t>
      </w:r>
    </w:p>
    <w:p w14:paraId="41E676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4151F7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p>
    <w:p w14:paraId="008F88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D65B2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Tag</w:t>
      </w:r>
    </w:p>
    <w:p w14:paraId="6177FD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r w:rsidRPr="00052BDA">
        <w:rPr>
          <w:rFonts w:ascii="Courier New" w:eastAsia="Times New Roman" w:hAnsi="Courier New" w:cs="Courier New"/>
          <w:color w:val="000000"/>
          <w:lang w:eastAsia="en-GB"/>
        </w:rPr>
        <w:t xml:space="preserve">  </w:t>
      </w:r>
    </w:p>
    <w:p w14:paraId="53380A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w:t>
      </w:r>
    </w:p>
    <w:p w14:paraId="2801BC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ngle #######</w:t>
      </w:r>
    </w:p>
    <w:p w14:paraId="65AB1B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70434E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his class creates the pie shape that represents the angle</w:t>
      </w:r>
    </w:p>
    <w:p w14:paraId="611498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etween two lines and has the ability to show what angle the pie represents</w:t>
      </w:r>
    </w:p>
    <w:p w14:paraId="6E2328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5D853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Angle</w:t>
      </w:r>
      <w:r w:rsidRPr="00052BDA">
        <w:rPr>
          <w:rFonts w:ascii="Courier New" w:eastAsia="Times New Roman" w:hAnsi="Courier New" w:cs="Courier New"/>
          <w:b/>
          <w:bCs/>
          <w:color w:val="000080"/>
          <w:lang w:eastAsia="en-GB"/>
        </w:rPr>
        <w:t>:</w:t>
      </w:r>
    </w:p>
    <w:p w14:paraId="66FA47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A8FEE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6EC94D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3BC1FE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0</w:t>
      </w:r>
    </w:p>
    <w:p w14:paraId="1C4BD2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23C441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3B1AAD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97276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0727E7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20F0BE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4EC74E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4F23B5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w:t>
      </w:r>
    </w:p>
    <w:p w14:paraId="2804FB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622BDF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83C2E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7CACC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Purpose is to redraw instance of class on the screen</w:t>
      </w:r>
    </w:p>
    <w:p w14:paraId="4A1304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68DE0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w:t>
      </w:r>
    </w:p>
    <w:p w14:paraId="1BFAA4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9955D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fx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p>
    <w:p w14:paraId="721FB6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45B5CD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6A9ED2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w:t>
      </w:r>
      <w:r w:rsidRPr="00052BDA">
        <w:rPr>
          <w:rFonts w:ascii="Courier New" w:eastAsia="Times New Roman" w:hAnsi="Courier New" w:cs="Courier New"/>
          <w:color w:val="000000"/>
          <w:lang w:eastAsia="en-GB"/>
        </w:rPr>
        <w:t xml:space="preserve">  </w:t>
      </w:r>
    </w:p>
    <w:p w14:paraId="69F80B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 #######</w:t>
      </w:r>
    </w:p>
    <w:p w14:paraId="6BD29B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09985D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54202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check what can be displayed on screens in terms of angles and</w:t>
      </w:r>
    </w:p>
    <w:p w14:paraId="4059CF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s the screen to display them</w:t>
      </w:r>
    </w:p>
    <w:p w14:paraId="506C4F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62B11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D5663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p>
    <w:p w14:paraId="16434F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2F4E30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659740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769D50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0C32F8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p>
    <w:p w14:paraId="1A68FA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486938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07AA48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2A9F6B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40DE35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w:t>
      </w:r>
      <w:r w:rsidRPr="00052BDA">
        <w:rPr>
          <w:rFonts w:ascii="Courier New" w:eastAsia="Times New Roman" w:hAnsi="Courier New" w:cs="Courier New"/>
          <w:color w:val="000000"/>
          <w:lang w:eastAsia="en-GB"/>
        </w:rPr>
        <w:t xml:space="preserve">  </w:t>
      </w:r>
    </w:p>
    <w:p w14:paraId="27C668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itical"</w:t>
      </w:r>
      <w:r w:rsidRPr="00052BDA">
        <w:rPr>
          <w:rFonts w:ascii="Courier New" w:eastAsia="Times New Roman" w:hAnsi="Courier New" w:cs="Courier New"/>
          <w:b/>
          <w:bCs/>
          <w:color w:val="000080"/>
          <w:lang w:eastAsia="en-GB"/>
        </w:rPr>
        <w:t>:</w:t>
      </w:r>
    </w:p>
    <w:p w14:paraId="01A9E6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6DF8AA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77A17E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0983E9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2497A1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p>
    <w:p w14:paraId="68214A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604715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02</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221DC6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6B663D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4C4127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w:t>
      </w:r>
      <w:r w:rsidRPr="00052BDA">
        <w:rPr>
          <w:rFonts w:ascii="Courier New" w:eastAsia="Times New Roman" w:hAnsi="Courier New" w:cs="Courier New"/>
          <w:color w:val="000000"/>
          <w:lang w:eastAsia="en-GB"/>
        </w:rPr>
        <w:t xml:space="preserve"> </w:t>
      </w:r>
    </w:p>
    <w:p w14:paraId="7A9C70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w:t>
      </w:r>
      <w:r w:rsidRPr="00052BDA">
        <w:rPr>
          <w:rFonts w:ascii="Courier New" w:eastAsia="Times New Roman" w:hAnsi="Courier New" w:cs="Courier New"/>
          <w:color w:val="000000"/>
          <w:lang w:eastAsia="en-GB"/>
        </w:rPr>
        <w:t xml:space="preserve"> </w:t>
      </w:r>
    </w:p>
    <w:p w14:paraId="5E9363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Main_Objects #######</w:t>
      </w:r>
    </w:p>
    <w:p w14:paraId="57681F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ame:String</w:t>
      </w:r>
    </w:p>
    <w:p w14:paraId="50824A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act as a parent class to all manipulatable objects</w:t>
      </w:r>
    </w:p>
    <w:p w14:paraId="317EB7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552CB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w:t>
      </w:r>
      <w:r w:rsidRPr="00052BDA">
        <w:rPr>
          <w:rFonts w:ascii="Courier New" w:eastAsia="Times New Roman" w:hAnsi="Courier New" w:cs="Courier New"/>
          <w:color w:val="000000"/>
          <w:lang w:eastAsia="en-GB"/>
        </w:rPr>
        <w:t xml:space="preserve"> </w:t>
      </w:r>
    </w:p>
    <w:p w14:paraId="344456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Main_Objects</w:t>
      </w:r>
      <w:r w:rsidRPr="00052BDA">
        <w:rPr>
          <w:rFonts w:ascii="Courier New" w:eastAsia="Times New Roman" w:hAnsi="Courier New" w:cs="Courier New"/>
          <w:b/>
          <w:bCs/>
          <w:color w:val="000080"/>
          <w:lang w:eastAsia="en-GB"/>
        </w:rPr>
        <w:t>:</w:t>
      </w:r>
    </w:p>
    <w:p w14:paraId="3CB7C0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706296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p>
    <w:p w14:paraId="112EA5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459D8E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85DDF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4563B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p>
    <w:p w14:paraId="0B46D2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50</w:t>
      </w:r>
    </w:p>
    <w:p w14:paraId="370C81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5C279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ransparent"</w:t>
      </w:r>
    </w:p>
    <w:p w14:paraId="40B810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05FCA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5ECB7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ntercepto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53F51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w:t>
      </w:r>
      <w:r w:rsidRPr="00052BDA">
        <w:rPr>
          <w:rFonts w:ascii="Courier New" w:eastAsia="Times New Roman" w:hAnsi="Courier New" w:cs="Courier New"/>
          <w:color w:val="000000"/>
          <w:lang w:eastAsia="en-GB"/>
        </w:rPr>
        <w:t xml:space="preserve"> </w:t>
      </w:r>
    </w:p>
    <w:p w14:paraId="6916D1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 #######</w:t>
      </w:r>
    </w:p>
    <w:p w14:paraId="2B777A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x:Int, y:Int</w:t>
      </w:r>
    </w:p>
    <w:p w14:paraId="21A521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Int, Object, List</w:t>
      </w:r>
    </w:p>
    <w:p w14:paraId="56FE5B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move an objects to its new position dependant on the parameter x and y by</w:t>
      </w:r>
    </w:p>
    <w:p w14:paraId="7717B8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filling the screen and redraw all loaded objects and instances new position and whether it can be moved</w:t>
      </w:r>
    </w:p>
    <w:p w14:paraId="640196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BFF30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w:t>
      </w:r>
      <w:r w:rsidRPr="00052BDA">
        <w:rPr>
          <w:rFonts w:ascii="Courier New" w:eastAsia="Times New Roman" w:hAnsi="Courier New" w:cs="Courier New"/>
          <w:color w:val="000000"/>
          <w:lang w:eastAsia="en-GB"/>
        </w:rPr>
        <w:t xml:space="preserve"> </w:t>
      </w:r>
    </w:p>
    <w:p w14:paraId="77FC8E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2EE95E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p>
    <w:p w14:paraId="49E0F1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55AA1E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obj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p>
    <w:p w14:paraId="7A6479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7B8774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1680BA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39251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7F4400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p>
    <w:p w14:paraId="6EC7CF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w:t>
      </w:r>
      <w:r w:rsidRPr="00052BDA">
        <w:rPr>
          <w:rFonts w:ascii="Courier New" w:eastAsia="Times New Roman" w:hAnsi="Courier New" w:cs="Courier New"/>
          <w:color w:val="000000"/>
          <w:lang w:eastAsia="en-GB"/>
        </w:rPr>
        <w:t xml:space="preserve">                 fir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2641C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559CF6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19FF3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03F2F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431A8E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p>
    <w:p w14:paraId="6CDEF8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0F504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w:t>
      </w:r>
      <w:r w:rsidRPr="00052BDA">
        <w:rPr>
          <w:rFonts w:ascii="Courier New" w:eastAsia="Times New Roman" w:hAnsi="Courier New" w:cs="Courier New"/>
          <w:color w:val="000000"/>
          <w:lang w:eastAsia="en-GB"/>
        </w:rPr>
        <w:t xml:space="preserve"> </w:t>
      </w:r>
    </w:p>
    <w:p w14:paraId="12ADAA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orma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B7D87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9B9D4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921B0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5C8DE6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w:t>
      </w:r>
      <w:r w:rsidRPr="00052BDA">
        <w:rPr>
          <w:rFonts w:ascii="Courier New" w:eastAsia="Times New Roman" w:hAnsi="Courier New" w:cs="Courier New"/>
          <w:color w:val="000000"/>
          <w:lang w:eastAsia="en-GB"/>
        </w:rPr>
        <w:t xml:space="preserve"> </w:t>
      </w:r>
    </w:p>
    <w:p w14:paraId="4AC4BB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84970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345FDD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5CB9FD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663C6E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3757DE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10135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67B4D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p>
    <w:p w14:paraId="235AE8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p>
    <w:p w14:paraId="71A58E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ntercepto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7625B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365D1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w:t>
      </w:r>
      <w:r w:rsidRPr="00052BDA">
        <w:rPr>
          <w:rFonts w:ascii="Courier New" w:eastAsia="Times New Roman" w:hAnsi="Courier New" w:cs="Courier New"/>
          <w:color w:val="000000"/>
          <w:lang w:eastAsia="en-GB"/>
        </w:rPr>
        <w:t xml:space="preserve"> </w:t>
      </w:r>
    </w:p>
    <w:p w14:paraId="442AA5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p>
    <w:p w14:paraId="332996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w:t>
      </w:r>
      <w:r w:rsidRPr="00052BDA">
        <w:rPr>
          <w:rFonts w:ascii="Courier New" w:eastAsia="Times New Roman" w:hAnsi="Courier New" w:cs="Courier New"/>
          <w:color w:val="000000"/>
          <w:lang w:eastAsia="en-GB"/>
        </w:rPr>
        <w:t xml:space="preserve"> </w:t>
      </w:r>
    </w:p>
    <w:p w14:paraId="5D8470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 #######</w:t>
      </w:r>
    </w:p>
    <w:p w14:paraId="3CE3CD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0A4AD9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49940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check what can be displayed on screens in terms of angles and</w:t>
      </w:r>
    </w:p>
    <w:p w14:paraId="364E87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s the screen to display them</w:t>
      </w:r>
    </w:p>
    <w:p w14:paraId="7DB662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8E958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AF77C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I</w:t>
      </w:r>
      <w:r w:rsidRPr="00052BDA">
        <w:rPr>
          <w:rFonts w:ascii="Courier New" w:eastAsia="Times New Roman" w:hAnsi="Courier New" w:cs="Courier New"/>
          <w:b/>
          <w:bCs/>
          <w:color w:val="000080"/>
          <w:lang w:eastAsia="en-GB"/>
        </w:rPr>
        <w:t>:</w:t>
      </w:r>
    </w:p>
    <w:p w14:paraId="535E12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AE854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ive_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1E012D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2E3E0D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1D907B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w:t>
      </w:r>
      <w:r w:rsidRPr="00052BDA">
        <w:rPr>
          <w:rFonts w:ascii="Courier New" w:eastAsia="Times New Roman" w:hAnsi="Courier New" w:cs="Courier New"/>
          <w:color w:val="000000"/>
          <w:lang w:eastAsia="en-GB"/>
        </w:rPr>
        <w:t xml:space="preserve"> </w:t>
      </w:r>
    </w:p>
    <w:p w14:paraId="4AE9DF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2 #######</w:t>
      </w:r>
    </w:p>
    <w:p w14:paraId="0922D5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85807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43498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redraw every object on screen (updating screen contents)</w:t>
      </w:r>
    </w:p>
    <w:p w14:paraId="70CCBB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946CC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w:t>
      </w:r>
      <w:r w:rsidRPr="00052BDA">
        <w:rPr>
          <w:rFonts w:ascii="Courier New" w:eastAsia="Times New Roman" w:hAnsi="Courier New" w:cs="Courier New"/>
          <w:color w:val="000000"/>
          <w:lang w:eastAsia="en-GB"/>
        </w:rPr>
        <w:t xml:space="preserve"> </w:t>
      </w:r>
    </w:p>
    <w:p w14:paraId="2C251E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71857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6BEC4C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633DCB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54C1DE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2C904D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36FB34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E1BA6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w:t>
      </w:r>
      <w:r w:rsidRPr="00052BDA">
        <w:rPr>
          <w:rFonts w:ascii="Courier New" w:eastAsia="Times New Roman" w:hAnsi="Courier New" w:cs="Courier New"/>
          <w:color w:val="000000"/>
          <w:lang w:eastAsia="en-GB"/>
        </w:rPr>
        <w:t xml:space="preserve"> </w:t>
      </w:r>
    </w:p>
    <w:p w14:paraId="65BDBC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imulation #######</w:t>
      </w:r>
    </w:p>
    <w:p w14:paraId="3B04B9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state:Boolean, previous:Memory Address of Object, obj:Boolean</w:t>
      </w:r>
    </w:p>
    <w:p w14:paraId="3F52AC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1B4A2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if any sources loaded interacts with the object and manipulates</w:t>
      </w:r>
    </w:p>
    <w:p w14:paraId="69DC53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he source dependant on the objects properties</w:t>
      </w:r>
    </w:p>
    <w:p w14:paraId="44699B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2765F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w:t>
      </w:r>
      <w:r w:rsidRPr="00052BDA">
        <w:rPr>
          <w:rFonts w:ascii="Courier New" w:eastAsia="Times New Roman" w:hAnsi="Courier New" w:cs="Courier New"/>
          <w:color w:val="000000"/>
          <w:lang w:eastAsia="en-GB"/>
        </w:rPr>
        <w:t xml:space="preserve"> </w:t>
      </w:r>
    </w:p>
    <w:p w14:paraId="323071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0778E9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44AA62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579A46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5484CB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w:t>
      </w:r>
      <w:r w:rsidRPr="00052BDA">
        <w:rPr>
          <w:rFonts w:ascii="Courier New" w:eastAsia="Times New Roman" w:hAnsi="Courier New" w:cs="Courier New"/>
          <w:color w:val="000000"/>
          <w:lang w:eastAsia="en-GB"/>
        </w:rPr>
        <w:t xml:space="preserve"> </w:t>
      </w:r>
    </w:p>
    <w:p w14:paraId="0582C2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046EC0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27ED95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08C49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00F362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40F89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31CD5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7425DE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BE036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13A9B3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w:t>
      </w:r>
      <w:r w:rsidRPr="00052BDA">
        <w:rPr>
          <w:rFonts w:ascii="Courier New" w:eastAsia="Times New Roman" w:hAnsi="Courier New" w:cs="Courier New"/>
          <w:color w:val="000000"/>
          <w:lang w:eastAsia="en-GB"/>
        </w:rPr>
        <w:t xml:space="preserve"> </w:t>
      </w:r>
    </w:p>
    <w:p w14:paraId="704582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w:t>
      </w:r>
      <w:r w:rsidRPr="00052BDA">
        <w:rPr>
          <w:rFonts w:ascii="Courier New" w:eastAsia="Times New Roman" w:hAnsi="Courier New" w:cs="Courier New"/>
          <w:color w:val="000000"/>
          <w:lang w:eastAsia="en-GB"/>
        </w:rPr>
        <w:t xml:space="preserve"> </w:t>
      </w:r>
    </w:p>
    <w:p w14:paraId="359C53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ources #######</w:t>
      </w:r>
    </w:p>
    <w:p w14:paraId="493AF5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nheirts :- Main_Objects</w:t>
      </w:r>
    </w:p>
    <w:p w14:paraId="75EA8B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ame:String</w:t>
      </w:r>
    </w:p>
    <w:p w14:paraId="4205A5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Holds every attribute and operation that can be done on a source object</w:t>
      </w:r>
    </w:p>
    <w:p w14:paraId="6D9B0F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0A288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26518A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213221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1B2EB5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6A0245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00</w:t>
      </w:r>
    </w:p>
    <w:p w14:paraId="743613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5996B9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p>
    <w:p w14:paraId="06478B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01D21A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744477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p>
    <w:p w14:paraId="01A4EE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p>
    <w:p w14:paraId="2F6922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F6642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p>
    <w:p w14:paraId="4124CE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ickne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w:t>
      </w:r>
    </w:p>
    <w:p w14:paraId="3C0734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p>
    <w:p w14:paraId="7B6863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6EBB53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23869A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7DDB20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5A8300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i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y-{0})/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6EA49D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i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x-{0})+{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3C318D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40E14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evious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B3C45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23D8E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orma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E8AC1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C2C3F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89892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_stat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3031BD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7F46CC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w:t>
      </w:r>
      <w:r w:rsidRPr="00052BDA">
        <w:rPr>
          <w:rFonts w:ascii="Courier New" w:eastAsia="Times New Roman" w:hAnsi="Courier New" w:cs="Courier New"/>
          <w:color w:val="000000"/>
          <w:lang w:eastAsia="en-GB"/>
        </w:rPr>
        <w:t xml:space="preserve"> </w:t>
      </w:r>
    </w:p>
    <w:p w14:paraId="5A1B44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findupdate #######</w:t>
      </w:r>
    </w:p>
    <w:p w14:paraId="6324D8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x:float, y:float</w:t>
      </w:r>
    </w:p>
    <w:p w14:paraId="17A154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findy:float, self.findx:float</w:t>
      </w:r>
    </w:p>
    <w:p w14:paraId="233C62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equations used to find y or x coordinates of a point</w:t>
      </w:r>
    </w:p>
    <w:p w14:paraId="5EA436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sually called after object is moved</w:t>
      </w:r>
    </w:p>
    <w:p w14:paraId="5CC846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A537B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3FBAA6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i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y-{0})/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p>
    <w:p w14:paraId="768612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i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x-{0})+{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108524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p>
    <w:p w14:paraId="5ED301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w:t>
      </w:r>
      <w:r w:rsidRPr="00052BDA">
        <w:rPr>
          <w:rFonts w:ascii="Courier New" w:eastAsia="Times New Roman" w:hAnsi="Courier New" w:cs="Courier New"/>
          <w:color w:val="000000"/>
          <w:lang w:eastAsia="en-GB"/>
        </w:rPr>
        <w:t xml:space="preserve"> </w:t>
      </w:r>
    </w:p>
    <w:p w14:paraId="5FF8E2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lackout #######</w:t>
      </w:r>
    </w:p>
    <w:p w14:paraId="6A1BD7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92A9B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colour: triplet</w:t>
      </w:r>
    </w:p>
    <w:p w14:paraId="028F75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isolates the red rotation button from source</w:t>
      </w:r>
    </w:p>
    <w:p w14:paraId="54AAB1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sually done to sources created due to an interaction with an object</w:t>
      </w:r>
    </w:p>
    <w:p w14:paraId="336E16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170A3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blackou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94ECF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F720E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2</w:t>
      </w:r>
      <w:r w:rsidRPr="00052BDA">
        <w:rPr>
          <w:rFonts w:ascii="Courier New" w:eastAsia="Times New Roman" w:hAnsi="Courier New" w:cs="Courier New"/>
          <w:b/>
          <w:bCs/>
          <w:color w:val="000080"/>
          <w:lang w:eastAsia="en-GB"/>
        </w:rPr>
        <w:t>()</w:t>
      </w:r>
    </w:p>
    <w:p w14:paraId="359CE0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p>
    <w:p w14:paraId="5E65C6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w:t>
      </w:r>
      <w:r w:rsidRPr="00052BDA">
        <w:rPr>
          <w:rFonts w:ascii="Courier New" w:eastAsia="Times New Roman" w:hAnsi="Courier New" w:cs="Courier New"/>
          <w:color w:val="000000"/>
          <w:lang w:eastAsia="en-GB"/>
        </w:rPr>
        <w:t xml:space="preserve"> </w:t>
      </w:r>
    </w:p>
    <w:p w14:paraId="018711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nglesfunc #######</w:t>
      </w:r>
    </w:p>
    <w:p w14:paraId="35B5C7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heta1:float, theta2:float, orientation:string, coord:list, nor:int,</w:t>
      </w:r>
    </w:p>
    <w:p w14:paraId="19C333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or2:int, sign:string, source:Memory Address of Object</w:t>
      </w:r>
    </w:p>
    <w:p w14:paraId="708867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C061D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nd displays (if allowed to be shown) the angles dependant</w:t>
      </w:r>
    </w:p>
    <w:p w14:paraId="51AB32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on the parameters using the Angle class</w:t>
      </w:r>
    </w:p>
    <w:p w14:paraId="2FB98A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C10F3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g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316A11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4</w:t>
      </w:r>
      <w:r w:rsidRPr="00052BDA">
        <w:rPr>
          <w:rFonts w:ascii="Courier New" w:eastAsia="Times New Roman" w:hAnsi="Courier New" w:cs="Courier New"/>
          <w:color w:val="000000"/>
          <w:lang w:eastAsia="en-GB"/>
        </w:rPr>
        <w:t xml:space="preserve">         ang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p>
    <w:p w14:paraId="4D24BB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5</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w:t>
      </w:r>
      <w:r w:rsidRPr="00052BDA">
        <w:rPr>
          <w:rFonts w:ascii="Courier New" w:eastAsia="Times New Roman" w:hAnsi="Courier New" w:cs="Courier New"/>
          <w:b/>
          <w:bCs/>
          <w:color w:val="000080"/>
          <w:lang w:eastAsia="en-GB"/>
        </w:rPr>
        <w:t>)</w:t>
      </w:r>
    </w:p>
    <w:p w14:paraId="1543F6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w:t>
      </w:r>
      <w:r w:rsidRPr="00052BDA">
        <w:rPr>
          <w:rFonts w:ascii="Courier New" w:eastAsia="Times New Roman" w:hAnsi="Courier New" w:cs="Courier New"/>
          <w:b/>
          <w:bCs/>
          <w:color w:val="000080"/>
          <w:lang w:eastAsia="en-GB"/>
        </w:rPr>
        <w:t>)</w:t>
      </w:r>
    </w:p>
    <w:p w14:paraId="6B6074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7</w:t>
      </w:r>
      <w:r w:rsidRPr="00052BDA">
        <w:rPr>
          <w:rFonts w:ascii="Courier New" w:eastAsia="Times New Roman" w:hAnsi="Courier New" w:cs="Courier New"/>
          <w:color w:val="000000"/>
          <w:lang w:eastAsia="en-GB"/>
        </w:rPr>
        <w:t xml:space="preserve">         angl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p>
    <w:p w14:paraId="6E675A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8</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2</w:t>
      </w:r>
      <w:r w:rsidRPr="00052BDA">
        <w:rPr>
          <w:rFonts w:ascii="Courier New" w:eastAsia="Times New Roman" w:hAnsi="Courier New" w:cs="Courier New"/>
          <w:b/>
          <w:bCs/>
          <w:color w:val="000080"/>
          <w:lang w:eastAsia="en-GB"/>
        </w:rPr>
        <w:t>)</w:t>
      </w:r>
    </w:p>
    <w:p w14:paraId="0E01C6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2</w:t>
      </w:r>
      <w:r w:rsidRPr="00052BDA">
        <w:rPr>
          <w:rFonts w:ascii="Courier New" w:eastAsia="Times New Roman" w:hAnsi="Courier New" w:cs="Courier New"/>
          <w:b/>
          <w:bCs/>
          <w:color w:val="000080"/>
          <w:lang w:eastAsia="en-GB"/>
        </w:rPr>
        <w:t>)</w:t>
      </w:r>
    </w:p>
    <w:p w14:paraId="752CB3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ig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4EE845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1</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3FC025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497A20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6D4825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4</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03CC89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5</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58B12A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1FACFF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4AC85B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8</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036406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9</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F6B47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0</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1A504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72985A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2</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59D5F3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FD8B1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4</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7222F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p>
    <w:p w14:paraId="359535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6</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3835DF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05C3CF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440BCF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9</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142BC6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0</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p>
    <w:p w14:paraId="6E66C5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p>
    <w:p w14:paraId="77AB95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0C8D86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3</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2C5D3B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4</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FBDAB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5</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A59CA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61BA8A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7</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4C59C6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B15A5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9</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870E1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2"</w:t>
      </w:r>
      <w:r w:rsidRPr="00052BDA">
        <w:rPr>
          <w:rFonts w:ascii="Courier New" w:eastAsia="Times New Roman" w:hAnsi="Courier New" w:cs="Courier New"/>
          <w:b/>
          <w:bCs/>
          <w:color w:val="000080"/>
          <w:lang w:eastAsia="en-GB"/>
        </w:rPr>
        <w:t>:</w:t>
      </w:r>
    </w:p>
    <w:p w14:paraId="1D8DFB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1</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6AFD93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1D0A22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32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28DAAE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4</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685872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5</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p>
    <w:p w14:paraId="242997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p>
    <w:p w14:paraId="6AA72C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2A62FA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8</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322360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9</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247EF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0</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CAAAD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6AD770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2</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660552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534EF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4</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ADBCD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D718C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6</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783661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59534C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6BB3E9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9</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700AAF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0</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64FCA5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4B655E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ig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0AF9DA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3</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2E4776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4</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696B0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5</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E01D3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071F4B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7</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ig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5697D3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99BFC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9</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043D4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0</w:t>
      </w:r>
      <w:r w:rsidRPr="00052BDA">
        <w:rPr>
          <w:rFonts w:ascii="Courier New" w:eastAsia="Times New Roman" w:hAnsi="Courier New" w:cs="Courier New"/>
          <w:color w:val="000000"/>
          <w:lang w:eastAsia="en-GB"/>
        </w:rPr>
        <w:t xml:space="preserve"> </w:t>
      </w:r>
    </w:p>
    <w:p w14:paraId="154058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ormalfunc #######</w:t>
      </w:r>
    </w:p>
    <w:p w14:paraId="609BEB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orientation:string, source:Memory Address of Object, coord:list</w:t>
      </w:r>
    </w:p>
    <w:p w14:paraId="58B488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0DFC3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normal line dependant on the propagation position</w:t>
      </w:r>
    </w:p>
    <w:p w14:paraId="435557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BFDC4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116609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7</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p>
    <w:p w14:paraId="127DD3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8</w:t>
      </w:r>
      <w:r w:rsidRPr="00052BDA">
        <w:rPr>
          <w:rFonts w:ascii="Courier New" w:eastAsia="Times New Roman" w:hAnsi="Courier New" w:cs="Courier New"/>
          <w:color w:val="000000"/>
          <w:lang w:eastAsia="en-GB"/>
        </w:rPr>
        <w:t xml:space="preserve">         norm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001AAF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9</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w:t>
      </w:r>
      <w:r w:rsidRPr="00052BDA">
        <w:rPr>
          <w:rFonts w:ascii="Courier New" w:eastAsia="Times New Roman" w:hAnsi="Courier New" w:cs="Courier New"/>
          <w:b/>
          <w:bCs/>
          <w:color w:val="000080"/>
          <w:lang w:eastAsia="en-GB"/>
        </w:rPr>
        <w:t>)</w:t>
      </w:r>
    </w:p>
    <w:p w14:paraId="1AD8FD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0</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w:t>
      </w:r>
      <w:r w:rsidRPr="00052BDA">
        <w:rPr>
          <w:rFonts w:ascii="Courier New" w:eastAsia="Times New Roman" w:hAnsi="Courier New" w:cs="Courier New"/>
          <w:b/>
          <w:bCs/>
          <w:color w:val="000080"/>
          <w:lang w:eastAsia="en-GB"/>
        </w:rPr>
        <w:t>)</w:t>
      </w:r>
    </w:p>
    <w:p w14:paraId="118250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1</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4F5FB2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2</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ickne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253DBB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4C4227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4</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0EF73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5</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1D2A81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6</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2AEFC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7</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0E15D3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6585A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9</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36820D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0</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64E49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1</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7455D4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2</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BB911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3</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5E3DE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4</w:t>
      </w:r>
      <w:r w:rsidRPr="00052BDA">
        <w:rPr>
          <w:rFonts w:ascii="Courier New" w:eastAsia="Times New Roman" w:hAnsi="Courier New" w:cs="Courier New"/>
          <w:color w:val="000000"/>
          <w:lang w:eastAsia="en-GB"/>
        </w:rPr>
        <w:t xml:space="preserve"> </w:t>
      </w:r>
    </w:p>
    <w:p w14:paraId="31D944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nsideSimulation #######</w:t>
      </w:r>
    </w:p>
    <w:p w14:paraId="772D9B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source:Memory Address of Object, initialsource:Memory Address of initial source, obj:boolean</w:t>
      </w:r>
    </w:p>
    <w:p w14:paraId="2BAC11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endx:float, self.endy:float</w:t>
      </w:r>
    </w:p>
    <w:p w14:paraId="032624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3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method responsible for handling the interaction of the rays within an object</w:t>
      </w:r>
    </w:p>
    <w:p w14:paraId="6941AD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7B6BD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Inside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58923C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1</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D397D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2</w:t>
      </w:r>
      <w:r w:rsidRPr="00052BDA">
        <w:rPr>
          <w:rFonts w:ascii="Courier New" w:eastAsia="Times New Roman" w:hAnsi="Courier New" w:cs="Courier New"/>
          <w:color w:val="000000"/>
          <w:lang w:eastAsia="en-GB"/>
        </w:rPr>
        <w:t xml:space="preserve">         intercept_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18E03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3</w:t>
      </w:r>
      <w:r w:rsidRPr="00052BDA">
        <w:rPr>
          <w:rFonts w:ascii="Courier New" w:eastAsia="Times New Roman" w:hAnsi="Courier New" w:cs="Courier New"/>
          <w:color w:val="000000"/>
          <w:lang w:eastAsia="en-GB"/>
        </w:rPr>
        <w:t xml:space="preserve">         intercep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037D8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98BF3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691862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78589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7</w:t>
      </w:r>
      <w:r w:rsidRPr="00052BDA">
        <w:rPr>
          <w:rFonts w:ascii="Courier New" w:eastAsia="Times New Roman" w:hAnsi="Courier New" w:cs="Courier New"/>
          <w:color w:val="000000"/>
          <w:lang w:eastAsia="en-GB"/>
        </w:rPr>
        <w:t xml:space="preserve"> </w:t>
      </w:r>
    </w:p>
    <w:p w14:paraId="08F7F3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B548B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9</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657BA2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0</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531509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1</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69288A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2</w:t>
      </w:r>
      <w:r w:rsidRPr="00052BDA">
        <w:rPr>
          <w:rFonts w:ascii="Courier New" w:eastAsia="Times New Roman" w:hAnsi="Courier New" w:cs="Courier New"/>
          <w:color w:val="000000"/>
          <w:lang w:eastAsia="en-GB"/>
        </w:rPr>
        <w:t xml:space="preserve">                 eq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36580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3</w:t>
      </w:r>
      <w:r w:rsidRPr="00052BDA">
        <w:rPr>
          <w:rFonts w:ascii="Courier New" w:eastAsia="Times New Roman" w:hAnsi="Courier New" w:cs="Courier New"/>
          <w:color w:val="000000"/>
          <w:lang w:eastAsia="en-GB"/>
        </w:rPr>
        <w:t xml:space="preserve"> </w:t>
      </w:r>
    </w:p>
    <w:p w14:paraId="77EE85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4</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yp+source.length"</w:t>
      </w:r>
      <w:r w:rsidRPr="00052BDA">
        <w:rPr>
          <w:rFonts w:ascii="Courier New" w:eastAsia="Times New Roman" w:hAnsi="Courier New" w:cs="Courier New"/>
          <w:b/>
          <w:bCs/>
          <w:color w:val="000080"/>
          <w:lang w:eastAsia="en-GB"/>
        </w:rPr>
        <w:t>))</w:t>
      </w:r>
    </w:p>
    <w:p w14:paraId="14849F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5</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EEF56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6</w:t>
      </w:r>
      <w:r w:rsidRPr="00052BDA">
        <w:rPr>
          <w:rFonts w:ascii="Courier New" w:eastAsia="Times New Roman" w:hAnsi="Courier New" w:cs="Courier New"/>
          <w:color w:val="000000"/>
          <w:lang w:eastAsia="en-GB"/>
        </w:rPr>
        <w:t xml:space="preserve">                 eq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7EE914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7</w:t>
      </w:r>
      <w:r w:rsidRPr="00052BDA">
        <w:rPr>
          <w:rFonts w:ascii="Courier New" w:eastAsia="Times New Roman" w:hAnsi="Courier New" w:cs="Courier New"/>
          <w:color w:val="000000"/>
          <w:lang w:eastAsia="en-GB"/>
        </w:rPr>
        <w:t xml:space="preserve">                 y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xp+source.width"</w:t>
      </w:r>
      <w:r w:rsidRPr="00052BDA">
        <w:rPr>
          <w:rFonts w:ascii="Courier New" w:eastAsia="Times New Roman" w:hAnsi="Courier New" w:cs="Courier New"/>
          <w:b/>
          <w:bCs/>
          <w:color w:val="000080"/>
          <w:lang w:eastAsia="en-GB"/>
        </w:rPr>
        <w:t>))</w:t>
      </w:r>
    </w:p>
    <w:p w14:paraId="4EBAF4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8</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coord</w:t>
      </w:r>
      <w:r w:rsidRPr="00052BDA">
        <w:rPr>
          <w:rFonts w:ascii="Courier New" w:eastAsia="Times New Roman" w:hAnsi="Courier New" w:cs="Courier New"/>
          <w:b/>
          <w:bCs/>
          <w:color w:val="000080"/>
          <w:lang w:eastAsia="en-GB"/>
        </w:rPr>
        <w:t>))</w:t>
      </w:r>
    </w:p>
    <w:p w14:paraId="7541D7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9</w:t>
      </w:r>
      <w:r w:rsidRPr="00052BDA">
        <w:rPr>
          <w:rFonts w:ascii="Courier New" w:eastAsia="Times New Roman" w:hAnsi="Courier New" w:cs="Courier New"/>
          <w:color w:val="000000"/>
          <w:lang w:eastAsia="en-GB"/>
        </w:rPr>
        <w:t xml:space="preserve">                 intercept_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_x</w:t>
      </w:r>
      <w:r w:rsidRPr="00052BDA">
        <w:rPr>
          <w:rFonts w:ascii="Courier New" w:eastAsia="Times New Roman" w:hAnsi="Courier New" w:cs="Courier New"/>
          <w:b/>
          <w:bCs/>
          <w:color w:val="000080"/>
          <w:lang w:eastAsia="en-GB"/>
        </w:rPr>
        <w:t>))</w:t>
      </w:r>
    </w:p>
    <w:p w14:paraId="79FC86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0</w:t>
      </w:r>
      <w:r w:rsidRPr="00052BDA">
        <w:rPr>
          <w:rFonts w:ascii="Courier New" w:eastAsia="Times New Roman" w:hAnsi="Courier New" w:cs="Courier New"/>
          <w:color w:val="000000"/>
          <w:lang w:eastAsia="en-GB"/>
        </w:rPr>
        <w:t xml:space="preserve">                 intercep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_y</w:t>
      </w:r>
      <w:r w:rsidRPr="00052BDA">
        <w:rPr>
          <w:rFonts w:ascii="Courier New" w:eastAsia="Times New Roman" w:hAnsi="Courier New" w:cs="Courier New"/>
          <w:b/>
          <w:bCs/>
          <w:color w:val="000080"/>
          <w:lang w:eastAsia="en-GB"/>
        </w:rPr>
        <w:t>))</w:t>
      </w:r>
    </w:p>
    <w:p w14:paraId="67B932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6D271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2</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126951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3</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6D6416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4</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33D1A6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5</w:t>
      </w:r>
      <w:r w:rsidRPr="00052BDA">
        <w:rPr>
          <w:rFonts w:ascii="Courier New" w:eastAsia="Times New Roman" w:hAnsi="Courier New" w:cs="Courier New"/>
          <w:color w:val="000000"/>
          <w:lang w:eastAsia="en-GB"/>
        </w:rPr>
        <w:t xml:space="preserve">                 eq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0CF0FD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6</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yp+source.length"</w:t>
      </w:r>
      <w:r w:rsidRPr="00052BDA">
        <w:rPr>
          <w:rFonts w:ascii="Courier New" w:eastAsia="Times New Roman" w:hAnsi="Courier New" w:cs="Courier New"/>
          <w:b/>
          <w:bCs/>
          <w:color w:val="000080"/>
          <w:lang w:eastAsia="en-GB"/>
        </w:rPr>
        <w:t>))</w:t>
      </w:r>
    </w:p>
    <w:p w14:paraId="142C4B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7</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26516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8</w:t>
      </w:r>
      <w:r w:rsidRPr="00052BDA">
        <w:rPr>
          <w:rFonts w:ascii="Courier New" w:eastAsia="Times New Roman" w:hAnsi="Courier New" w:cs="Courier New"/>
          <w:color w:val="000000"/>
          <w:lang w:eastAsia="en-GB"/>
        </w:rPr>
        <w:t xml:space="preserve">                 eq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7B0D85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9</w:t>
      </w:r>
      <w:r w:rsidRPr="00052BDA">
        <w:rPr>
          <w:rFonts w:ascii="Courier New" w:eastAsia="Times New Roman" w:hAnsi="Courier New" w:cs="Courier New"/>
          <w:color w:val="000000"/>
          <w:lang w:eastAsia="en-GB"/>
        </w:rPr>
        <w:t xml:space="preserve">                 y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xp+source.width"</w:t>
      </w:r>
      <w:r w:rsidRPr="00052BDA">
        <w:rPr>
          <w:rFonts w:ascii="Courier New" w:eastAsia="Times New Roman" w:hAnsi="Courier New" w:cs="Courier New"/>
          <w:b/>
          <w:bCs/>
          <w:color w:val="000080"/>
          <w:lang w:eastAsia="en-GB"/>
        </w:rPr>
        <w:t>))</w:t>
      </w:r>
    </w:p>
    <w:p w14:paraId="50B4AC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0</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coord</w:t>
      </w:r>
      <w:r w:rsidRPr="00052BDA">
        <w:rPr>
          <w:rFonts w:ascii="Courier New" w:eastAsia="Times New Roman" w:hAnsi="Courier New" w:cs="Courier New"/>
          <w:b/>
          <w:bCs/>
          <w:color w:val="000080"/>
          <w:lang w:eastAsia="en-GB"/>
        </w:rPr>
        <w:t>))</w:t>
      </w:r>
    </w:p>
    <w:p w14:paraId="3E4383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1</w:t>
      </w:r>
      <w:r w:rsidRPr="00052BDA">
        <w:rPr>
          <w:rFonts w:ascii="Courier New" w:eastAsia="Times New Roman" w:hAnsi="Courier New" w:cs="Courier New"/>
          <w:color w:val="000000"/>
          <w:lang w:eastAsia="en-GB"/>
        </w:rPr>
        <w:t xml:space="preserve">                 intercept_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_x</w:t>
      </w:r>
      <w:r w:rsidRPr="00052BDA">
        <w:rPr>
          <w:rFonts w:ascii="Courier New" w:eastAsia="Times New Roman" w:hAnsi="Courier New" w:cs="Courier New"/>
          <w:b/>
          <w:bCs/>
          <w:color w:val="000080"/>
          <w:lang w:eastAsia="en-GB"/>
        </w:rPr>
        <w:t>))</w:t>
      </w:r>
    </w:p>
    <w:p w14:paraId="3F1126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2</w:t>
      </w:r>
      <w:r w:rsidRPr="00052BDA">
        <w:rPr>
          <w:rFonts w:ascii="Courier New" w:eastAsia="Times New Roman" w:hAnsi="Courier New" w:cs="Courier New"/>
          <w:color w:val="000000"/>
          <w:lang w:eastAsia="en-GB"/>
        </w:rPr>
        <w:t xml:space="preserve">                 intercep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_y</w:t>
      </w:r>
      <w:r w:rsidRPr="00052BDA">
        <w:rPr>
          <w:rFonts w:ascii="Courier New" w:eastAsia="Times New Roman" w:hAnsi="Courier New" w:cs="Courier New"/>
          <w:b/>
          <w:bCs/>
          <w:color w:val="000080"/>
          <w:lang w:eastAsia="en-GB"/>
        </w:rPr>
        <w:t>))</w:t>
      </w:r>
    </w:p>
    <w:p w14:paraId="0FED64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3</w:t>
      </w:r>
      <w:r w:rsidRPr="00052BDA">
        <w:rPr>
          <w:rFonts w:ascii="Courier New" w:eastAsia="Times New Roman" w:hAnsi="Courier New" w:cs="Courier New"/>
          <w:color w:val="000000"/>
          <w:lang w:eastAsia="en-GB"/>
        </w:rPr>
        <w:t xml:space="preserve"> </w:t>
      </w:r>
    </w:p>
    <w:p w14:paraId="2139B5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DE566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o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p>
    <w:p w14:paraId="24A02E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021B4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7</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18199F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A0FB1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709F2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o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p>
    <w:p w14:paraId="13AC2A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EE936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2</w:t>
      </w:r>
      <w:r w:rsidRPr="00052BDA">
        <w:rPr>
          <w:rFonts w:ascii="Courier New" w:eastAsia="Times New Roman" w:hAnsi="Courier New" w:cs="Courier New"/>
          <w:color w:val="000000"/>
          <w:lang w:eastAsia="en-GB"/>
        </w:rPr>
        <w:t xml:space="preserve"> </w:t>
      </w:r>
    </w:p>
    <w:p w14:paraId="63E40B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3</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3E9925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4494B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5</w:t>
      </w:r>
      <w:r w:rsidRPr="00052BDA">
        <w:rPr>
          <w:rFonts w:ascii="Courier New" w:eastAsia="Times New Roman" w:hAnsi="Courier New" w:cs="Courier New"/>
          <w:color w:val="000000"/>
          <w:lang w:eastAsia="en-GB"/>
        </w:rPr>
        <w:t xml:space="preserve"> </w:t>
      </w:r>
    </w:p>
    <w:p w14:paraId="5AE916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B0D05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DA331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o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p>
    <w:p w14:paraId="78B5B5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6DF75E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30</w:t>
      </w:r>
      <w:r w:rsidRPr="00052BDA">
        <w:rPr>
          <w:rFonts w:ascii="Courier New" w:eastAsia="Times New Roman" w:hAnsi="Courier New" w:cs="Courier New"/>
          <w:color w:val="000000"/>
          <w:lang w:eastAsia="en-GB"/>
        </w:rPr>
        <w:t xml:space="preserve"> </w:t>
      </w:r>
    </w:p>
    <w:p w14:paraId="45FAA1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1</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3B0042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2</w:t>
      </w:r>
      <w:r w:rsidRPr="00052BDA">
        <w:rPr>
          <w:rFonts w:ascii="Courier New" w:eastAsia="Times New Roman" w:hAnsi="Courier New" w:cs="Courier New"/>
          <w:color w:val="000000"/>
          <w:lang w:eastAsia="en-GB"/>
        </w:rPr>
        <w:t xml:space="preserve"> </w:t>
      </w:r>
    </w:p>
    <w:p w14:paraId="140C30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2B396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2EA124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o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p>
    <w:p w14:paraId="76F312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6625FB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7</w:t>
      </w:r>
      <w:r w:rsidRPr="00052BDA">
        <w:rPr>
          <w:rFonts w:ascii="Courier New" w:eastAsia="Times New Roman" w:hAnsi="Courier New" w:cs="Courier New"/>
          <w:color w:val="000000"/>
          <w:lang w:eastAsia="en-GB"/>
        </w:rPr>
        <w:t xml:space="preserve"> </w:t>
      </w:r>
    </w:p>
    <w:p w14:paraId="5A2F19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8</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5BF6CF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68B68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0</w:t>
      </w:r>
      <w:r w:rsidRPr="00052BDA">
        <w:rPr>
          <w:rFonts w:ascii="Courier New" w:eastAsia="Times New Roman" w:hAnsi="Courier New" w:cs="Courier New"/>
          <w:color w:val="000000"/>
          <w:lang w:eastAsia="en-GB"/>
        </w:rPr>
        <w:t xml:space="preserve"> </w:t>
      </w:r>
    </w:p>
    <w:p w14:paraId="4D476C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48202C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15485E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44AF2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4</w:t>
      </w:r>
      <w:r w:rsidRPr="00052BDA">
        <w:rPr>
          <w:rFonts w:ascii="Courier New" w:eastAsia="Times New Roman" w:hAnsi="Courier New" w:cs="Courier New"/>
          <w:color w:val="000000"/>
          <w:lang w:eastAsia="en-GB"/>
        </w:rPr>
        <w:t xml:space="preserve"> </w:t>
      </w:r>
    </w:p>
    <w:p w14:paraId="1A3A84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1F2DF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6D782D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7</w:t>
      </w:r>
      <w:r w:rsidRPr="00052BDA">
        <w:rPr>
          <w:rFonts w:ascii="Courier New" w:eastAsia="Times New Roman" w:hAnsi="Courier New" w:cs="Courier New"/>
          <w:color w:val="000000"/>
          <w:lang w:eastAsia="en-GB"/>
        </w:rPr>
        <w:t xml:space="preserve">                 distan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68591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8</w:t>
      </w:r>
      <w:r w:rsidRPr="00052BDA">
        <w:rPr>
          <w:rFonts w:ascii="Courier New" w:eastAsia="Times New Roman" w:hAnsi="Courier New" w:cs="Courier New"/>
          <w:color w:val="000000"/>
          <w:lang w:eastAsia="en-GB"/>
        </w:rPr>
        <w:t xml:space="preserve"> </w:t>
      </w:r>
    </w:p>
    <w:p w14:paraId="3D1B22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9</w:t>
      </w:r>
      <w:r w:rsidRPr="00052BDA">
        <w:rPr>
          <w:rFonts w:ascii="Courier New" w:eastAsia="Times New Roman" w:hAnsi="Courier New" w:cs="Courier New"/>
          <w:color w:val="000000"/>
          <w:lang w:eastAsia="en-GB"/>
        </w:rPr>
        <w:t xml:space="preserve">                 in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54F9F8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0</w:t>
      </w:r>
      <w:r w:rsidRPr="00052BDA">
        <w:rPr>
          <w:rFonts w:ascii="Courier New" w:eastAsia="Times New Roman" w:hAnsi="Courier New" w:cs="Courier New"/>
          <w:color w:val="000000"/>
          <w:lang w:eastAsia="en-GB"/>
        </w:rPr>
        <w:t xml:space="preserve"> </w:t>
      </w:r>
    </w:p>
    <w:p w14:paraId="14ABFC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1</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tance</w:t>
      </w:r>
      <w:r w:rsidRPr="00052BDA">
        <w:rPr>
          <w:rFonts w:ascii="Courier New" w:eastAsia="Times New Roman" w:hAnsi="Courier New" w:cs="Courier New"/>
          <w:b/>
          <w:bCs/>
          <w:color w:val="000080"/>
          <w:lang w:eastAsia="en-GB"/>
        </w:rPr>
        <w:t>)</w:t>
      </w:r>
    </w:p>
    <w:p w14:paraId="251303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2</w:t>
      </w:r>
      <w:r w:rsidRPr="00052BDA">
        <w:rPr>
          <w:rFonts w:ascii="Courier New" w:eastAsia="Times New Roman" w:hAnsi="Courier New" w:cs="Courier New"/>
          <w:color w:val="000000"/>
          <w:lang w:eastAsia="en-GB"/>
        </w:rPr>
        <w:t xml:space="preserve"> </w:t>
      </w:r>
    </w:p>
    <w:p w14:paraId="657F61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3</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62CC4A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4</w:t>
      </w:r>
      <w:r w:rsidRPr="00052BDA">
        <w:rPr>
          <w:rFonts w:ascii="Courier New" w:eastAsia="Times New Roman" w:hAnsi="Courier New" w:cs="Courier New"/>
          <w:color w:val="000000"/>
          <w:lang w:eastAsia="en-GB"/>
        </w:rPr>
        <w:t xml:space="preserve"> </w:t>
      </w:r>
    </w:p>
    <w:p w14:paraId="525EC2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5</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8656B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6</w:t>
      </w:r>
      <w:r w:rsidRPr="00052BDA">
        <w:rPr>
          <w:rFonts w:ascii="Courier New" w:eastAsia="Times New Roman" w:hAnsi="Courier New" w:cs="Courier New"/>
          <w:color w:val="000000"/>
          <w:lang w:eastAsia="en-GB"/>
        </w:rPr>
        <w:t xml:space="preserve"> </w:t>
      </w:r>
    </w:p>
    <w:p w14:paraId="05CE6D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v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op"</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5B3C55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4AF1E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D3A49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01005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1C04F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49B226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5289BF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9892E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6EC9A2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6</w:t>
      </w:r>
      <w:r w:rsidRPr="00052BDA">
        <w:rPr>
          <w:rFonts w:ascii="Courier New" w:eastAsia="Times New Roman" w:hAnsi="Courier New" w:cs="Courier New"/>
          <w:color w:val="000000"/>
          <w:lang w:eastAsia="en-GB"/>
        </w:rPr>
        <w:t xml:space="preserve"> </w:t>
      </w:r>
    </w:p>
    <w:p w14:paraId="485952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5B1DF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3D87E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37FB3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250C44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1</w:t>
      </w:r>
      <w:r w:rsidRPr="00052BDA">
        <w:rPr>
          <w:rFonts w:ascii="Courier New" w:eastAsia="Times New Roman" w:hAnsi="Courier New" w:cs="Courier New"/>
          <w:color w:val="000000"/>
          <w:lang w:eastAsia="en-GB"/>
        </w:rPr>
        <w:t xml:space="preserve">                     n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ive_Index</w:t>
      </w:r>
    </w:p>
    <w:p w14:paraId="62BC94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2</w:t>
      </w:r>
      <w:r w:rsidRPr="00052BDA">
        <w:rPr>
          <w:rFonts w:ascii="Courier New" w:eastAsia="Times New Roman" w:hAnsi="Courier New" w:cs="Courier New"/>
          <w:color w:val="000000"/>
          <w:lang w:eastAsia="en-GB"/>
        </w:rPr>
        <w:t xml:space="preserve">                     crit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77944E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3</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0F9891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4</w:t>
      </w:r>
      <w:r w:rsidRPr="00052BDA">
        <w:rPr>
          <w:rFonts w:ascii="Courier New" w:eastAsia="Times New Roman" w:hAnsi="Courier New" w:cs="Courier New"/>
          <w:color w:val="000000"/>
          <w:lang w:eastAsia="en-GB"/>
        </w:rPr>
        <w:t xml:space="preserve">                     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6B1501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5</w:t>
      </w:r>
      <w:r w:rsidRPr="00052BDA">
        <w:rPr>
          <w:rFonts w:ascii="Courier New" w:eastAsia="Times New Roman" w:hAnsi="Courier New" w:cs="Courier New"/>
          <w:color w:val="000000"/>
          <w:lang w:eastAsia="en-GB"/>
        </w:rPr>
        <w:t xml:space="preserve"> </w:t>
      </w:r>
    </w:p>
    <w:p w14:paraId="1FE865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6</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ab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2</w:t>
      </w:r>
      <w:r w:rsidRPr="00052BDA">
        <w:rPr>
          <w:rFonts w:ascii="Courier New" w:eastAsia="Times New Roman" w:hAnsi="Courier New" w:cs="Courier New"/>
          <w:b/>
          <w:bCs/>
          <w:color w:val="000080"/>
          <w:lang w:eastAsia="en-GB"/>
        </w:rPr>
        <w:t>)))</w:t>
      </w:r>
    </w:p>
    <w:p w14:paraId="317A32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37FF16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8</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4FFC72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critical</w:t>
      </w:r>
      <w:r w:rsidRPr="00052BDA">
        <w:rPr>
          <w:rFonts w:ascii="Courier New" w:eastAsia="Times New Roman" w:hAnsi="Courier New" w:cs="Courier New"/>
          <w:b/>
          <w:bCs/>
          <w:color w:val="000080"/>
          <w:lang w:eastAsia="en-GB"/>
        </w:rPr>
        <w:t>:</w:t>
      </w:r>
    </w:p>
    <w:p w14:paraId="22BB5A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0</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087CAA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1</w:t>
      </w:r>
      <w:r w:rsidRPr="00052BDA">
        <w:rPr>
          <w:rFonts w:ascii="Courier New" w:eastAsia="Times New Roman" w:hAnsi="Courier New" w:cs="Courier New"/>
          <w:color w:val="000000"/>
          <w:lang w:eastAsia="en-GB"/>
        </w:rPr>
        <w:t xml:space="preserve">                             refle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319B6C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2</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32ADC1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3</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4ED594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4</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72A08A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3F712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088CDD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7</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F2A1C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8</w:t>
      </w:r>
      <w:r w:rsidRPr="00052BDA">
        <w:rPr>
          <w:rFonts w:ascii="Courier New" w:eastAsia="Times New Roman" w:hAnsi="Courier New" w:cs="Courier New"/>
          <w:color w:val="000000"/>
          <w:lang w:eastAsia="en-GB"/>
        </w:rPr>
        <w:t xml:space="preserve"> </w:t>
      </w:r>
    </w:p>
    <w:p w14:paraId="2D9BA5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727A7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573FF8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1</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4C20FC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2</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os"</w:t>
      </w:r>
    </w:p>
    <w:p w14:paraId="28908E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3</w:t>
      </w:r>
      <w:r w:rsidRPr="00052BDA">
        <w:rPr>
          <w:rFonts w:ascii="Courier New" w:eastAsia="Times New Roman" w:hAnsi="Courier New" w:cs="Courier New"/>
          <w:color w:val="000000"/>
          <w:lang w:eastAsia="en-GB"/>
        </w:rPr>
        <w:t xml:space="preserve"> </w:t>
      </w:r>
    </w:p>
    <w:p w14:paraId="4CC378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1FAAB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08A418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6</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A47AE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7</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eg"</w:t>
      </w:r>
    </w:p>
    <w:p w14:paraId="4B0731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8</w:t>
      </w:r>
      <w:r w:rsidRPr="00052BDA">
        <w:rPr>
          <w:rFonts w:ascii="Courier New" w:eastAsia="Times New Roman" w:hAnsi="Courier New" w:cs="Courier New"/>
          <w:color w:val="000000"/>
          <w:lang w:eastAsia="en-GB"/>
        </w:rPr>
        <w:t xml:space="preserve"> </w:t>
      </w:r>
    </w:p>
    <w:p w14:paraId="6E1392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FD4E9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0</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25FBD7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1</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994B6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91F24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3</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6ACE48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4</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06C31F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5</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6A79A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6</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6D615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7</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E0926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8</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02406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9</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0115B6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0</w:t>
      </w:r>
      <w:r w:rsidRPr="00052BDA">
        <w:rPr>
          <w:rFonts w:ascii="Courier New" w:eastAsia="Times New Roman" w:hAnsi="Courier New" w:cs="Courier New"/>
          <w:color w:val="000000"/>
          <w:lang w:eastAsia="en-GB"/>
        </w:rPr>
        <w:t xml:space="preserve"> </w:t>
      </w:r>
    </w:p>
    <w:p w14:paraId="38FD3D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1</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ide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663871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2</w:t>
      </w:r>
      <w:r w:rsidRPr="00052BDA">
        <w:rPr>
          <w:rFonts w:ascii="Courier New" w:eastAsia="Times New Roman" w:hAnsi="Courier New" w:cs="Courier New"/>
          <w:color w:val="000000"/>
          <w:lang w:eastAsia="en-GB"/>
        </w:rPr>
        <w:t xml:space="preserve"> </w:t>
      </w:r>
    </w:p>
    <w:p w14:paraId="1E6F7E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ritical</w:t>
      </w:r>
      <w:r w:rsidRPr="00052BDA">
        <w:rPr>
          <w:rFonts w:ascii="Courier New" w:eastAsia="Times New Roman" w:hAnsi="Courier New" w:cs="Courier New"/>
          <w:b/>
          <w:bCs/>
          <w:color w:val="000080"/>
          <w:lang w:eastAsia="en-GB"/>
        </w:rPr>
        <w:t>:</w:t>
      </w:r>
    </w:p>
    <w:p w14:paraId="364B58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4</w:t>
      </w:r>
      <w:r w:rsidRPr="00052BDA">
        <w:rPr>
          <w:rFonts w:ascii="Courier New" w:eastAsia="Times New Roman" w:hAnsi="Courier New" w:cs="Courier New"/>
          <w:color w:val="000000"/>
          <w:lang w:eastAsia="en-GB"/>
        </w:rPr>
        <w:t xml:space="preserve"> </w:t>
      </w:r>
    </w:p>
    <w:p w14:paraId="038985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ritical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DD770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CFF61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C3C11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8</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ab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2</w:t>
      </w:r>
      <w:r w:rsidRPr="00052BDA">
        <w:rPr>
          <w:rFonts w:ascii="Courier New" w:eastAsia="Times New Roman" w:hAnsi="Courier New" w:cs="Courier New"/>
          <w:b/>
          <w:bCs/>
          <w:color w:val="000080"/>
          <w:lang w:eastAsia="en-GB"/>
        </w:rPr>
        <w:t>)))</w:t>
      </w:r>
    </w:p>
    <w:p w14:paraId="3770E3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9</w:t>
      </w:r>
      <w:r w:rsidRPr="00052BDA">
        <w:rPr>
          <w:rFonts w:ascii="Courier New" w:eastAsia="Times New Roman" w:hAnsi="Courier New" w:cs="Courier New"/>
          <w:color w:val="000000"/>
          <w:lang w:eastAsia="en-GB"/>
        </w:rPr>
        <w:t xml:space="preserve">                                 t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00DE5E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0</w:t>
      </w:r>
      <w:r w:rsidRPr="00052BDA">
        <w:rPr>
          <w:rFonts w:ascii="Courier New" w:eastAsia="Times New Roman" w:hAnsi="Courier New" w:cs="Courier New"/>
          <w:color w:val="000000"/>
          <w:lang w:eastAsia="en-GB"/>
        </w:rPr>
        <w:t xml:space="preserve">                                 t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2</w:t>
      </w:r>
    </w:p>
    <w:p w14:paraId="6DCBB5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1</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3AF160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2</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590191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3</w:t>
      </w:r>
      <w:r w:rsidRPr="00052BDA">
        <w:rPr>
          <w:rFonts w:ascii="Courier New" w:eastAsia="Times New Roman" w:hAnsi="Courier New" w:cs="Courier New"/>
          <w:color w:val="000000"/>
          <w:lang w:eastAsia="en-GB"/>
        </w:rPr>
        <w:t xml:space="preserve">                                 new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2</w:t>
      </w:r>
      <w:r w:rsidRPr="00052BDA">
        <w:rPr>
          <w:rFonts w:ascii="Courier New" w:eastAsia="Times New Roman" w:hAnsi="Courier New" w:cs="Courier New"/>
          <w:b/>
          <w:bCs/>
          <w:color w:val="000080"/>
          <w:lang w:eastAsia="en-GB"/>
        </w:rPr>
        <w:t>)</w:t>
      </w:r>
    </w:p>
    <w:p w14:paraId="2C3BA2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06E734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ED98F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B6D6F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7</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20603F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8</w:t>
      </w:r>
      <w:r w:rsidRPr="00052BDA">
        <w:rPr>
          <w:rFonts w:ascii="Courier New" w:eastAsia="Times New Roman" w:hAnsi="Courier New" w:cs="Courier New"/>
          <w:color w:val="000000"/>
          <w:lang w:eastAsia="en-GB"/>
        </w:rPr>
        <w:t xml:space="preserve"> </w:t>
      </w:r>
    </w:p>
    <w:p w14:paraId="276139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5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57F1B0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6E10D7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1</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73064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2</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p>
    <w:p w14:paraId="367F93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3</w:t>
      </w:r>
      <w:r w:rsidRPr="00052BDA">
        <w:rPr>
          <w:rFonts w:ascii="Courier New" w:eastAsia="Times New Roman" w:hAnsi="Courier New" w:cs="Courier New"/>
          <w:color w:val="000000"/>
          <w:lang w:eastAsia="en-GB"/>
        </w:rPr>
        <w:t xml:space="preserve"> </w:t>
      </w:r>
    </w:p>
    <w:p w14:paraId="574F17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105783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086808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6</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A290B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7</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2"</w:t>
      </w:r>
    </w:p>
    <w:p w14:paraId="33B3F2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8</w:t>
      </w:r>
      <w:r w:rsidRPr="00052BDA">
        <w:rPr>
          <w:rFonts w:ascii="Courier New" w:eastAsia="Times New Roman" w:hAnsi="Courier New" w:cs="Courier New"/>
          <w:color w:val="000000"/>
          <w:lang w:eastAsia="en-GB"/>
        </w:rPr>
        <w:t xml:space="preserve"> </w:t>
      </w:r>
    </w:p>
    <w:p w14:paraId="1958E2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9</w:t>
      </w:r>
      <w:r w:rsidRPr="00052BDA">
        <w:rPr>
          <w:rFonts w:ascii="Courier New" w:eastAsia="Times New Roman" w:hAnsi="Courier New" w:cs="Courier New"/>
          <w:color w:val="000000"/>
          <w:lang w:eastAsia="en-GB"/>
        </w:rPr>
        <w:t xml:space="preserve"> </w:t>
      </w:r>
    </w:p>
    <w:p w14:paraId="01F0F2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389C9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8070E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2</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1B7DC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3</w:t>
      </w:r>
      <w:r w:rsidRPr="00052BDA">
        <w:rPr>
          <w:rFonts w:ascii="Courier New" w:eastAsia="Times New Roman" w:hAnsi="Courier New" w:cs="Courier New"/>
          <w:color w:val="000000"/>
          <w:lang w:eastAsia="en-GB"/>
        </w:rPr>
        <w:t xml:space="preserve"> </w:t>
      </w:r>
    </w:p>
    <w:p w14:paraId="758A09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B9E23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5</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0CBDCF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68C437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7</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4A9E32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8</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3213A9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9</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376AB3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0</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1363DE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1</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79531A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2</w:t>
      </w:r>
      <w:r w:rsidRPr="00052BDA">
        <w:rPr>
          <w:rFonts w:ascii="Courier New" w:eastAsia="Times New Roman" w:hAnsi="Courier New" w:cs="Courier New"/>
          <w:color w:val="000000"/>
          <w:lang w:eastAsia="en-GB"/>
        </w:rPr>
        <w:t xml:space="preserve"> </w:t>
      </w:r>
    </w:p>
    <w:p w14:paraId="042C1F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BB9AA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CCB45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D23F0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6DF07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052B90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os"</w:t>
      </w:r>
      <w:r w:rsidRPr="00052BDA">
        <w:rPr>
          <w:rFonts w:ascii="Courier New" w:eastAsia="Times New Roman" w:hAnsi="Courier New" w:cs="Courier New"/>
          <w:b/>
          <w:bCs/>
          <w:color w:val="000080"/>
          <w:lang w:eastAsia="en-GB"/>
        </w:rPr>
        <w:t>:</w:t>
      </w:r>
    </w:p>
    <w:p w14:paraId="7348AF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9</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467159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0</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059578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24A23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eg"</w:t>
      </w:r>
      <w:r w:rsidRPr="00052BDA">
        <w:rPr>
          <w:rFonts w:ascii="Courier New" w:eastAsia="Times New Roman" w:hAnsi="Courier New" w:cs="Courier New"/>
          <w:b/>
          <w:bCs/>
          <w:color w:val="000080"/>
          <w:lang w:eastAsia="en-GB"/>
        </w:rPr>
        <w:t>:</w:t>
      </w:r>
    </w:p>
    <w:p w14:paraId="013D08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1D8D26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4</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4B1076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18C2F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0A16E5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2B6F09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000</w:t>
      </w:r>
    </w:p>
    <w:p w14:paraId="5DCDA2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9</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4EAE6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32AA70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571</w:t>
      </w:r>
      <w:r w:rsidRPr="00052BDA">
        <w:rPr>
          <w:rFonts w:ascii="Courier New" w:eastAsia="Times New Roman" w:hAnsi="Courier New" w:cs="Courier New"/>
          <w:color w:val="000000"/>
          <w:lang w:eastAsia="en-GB"/>
        </w:rPr>
        <w:t xml:space="preserve"> </w:t>
      </w:r>
    </w:p>
    <w:p w14:paraId="4FBB62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2"</w:t>
      </w:r>
      <w:r w:rsidRPr="00052BDA">
        <w:rPr>
          <w:rFonts w:ascii="Courier New" w:eastAsia="Times New Roman" w:hAnsi="Courier New" w:cs="Courier New"/>
          <w:b/>
          <w:bCs/>
          <w:color w:val="000080"/>
          <w:lang w:eastAsia="en-GB"/>
        </w:rPr>
        <w:t>:</w:t>
      </w:r>
    </w:p>
    <w:p w14:paraId="62B730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28C26F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4</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4630C5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81989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000</w:t>
      </w:r>
    </w:p>
    <w:p w14:paraId="66AE64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7</w:t>
      </w:r>
      <w:r w:rsidRPr="00052BDA">
        <w:rPr>
          <w:rFonts w:ascii="Courier New" w:eastAsia="Times New Roman" w:hAnsi="Courier New" w:cs="Courier New"/>
          <w:color w:val="000000"/>
          <w:lang w:eastAsia="en-GB"/>
        </w:rPr>
        <w:t xml:space="preserve"> </w:t>
      </w:r>
    </w:p>
    <w:p w14:paraId="4B5F92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2C87F9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77BC8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62D002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1</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60F04F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7E1AD2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601F8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m1</w:t>
      </w:r>
    </w:p>
    <w:p w14:paraId="74B7CE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5</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4A79F0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31F41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7</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p>
    <w:p w14:paraId="211058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0B318D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7194F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0</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710FC3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4C255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critical</w:t>
      </w:r>
      <w:r w:rsidRPr="00052BDA">
        <w:rPr>
          <w:rFonts w:ascii="Courier New" w:eastAsia="Times New Roman" w:hAnsi="Courier New" w:cs="Courier New"/>
          <w:b/>
          <w:bCs/>
          <w:color w:val="000080"/>
          <w:lang w:eastAsia="en-GB"/>
        </w:rPr>
        <w:t>:</w:t>
      </w:r>
    </w:p>
    <w:p w14:paraId="2E4B75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3</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1FE944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4</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52F743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5</w:t>
      </w:r>
      <w:r w:rsidRPr="00052BDA">
        <w:rPr>
          <w:rFonts w:ascii="Courier New" w:eastAsia="Times New Roman" w:hAnsi="Courier New" w:cs="Courier New"/>
          <w:color w:val="000000"/>
          <w:lang w:eastAsia="en-GB"/>
        </w:rPr>
        <w:t xml:space="preserve"> </w:t>
      </w:r>
    </w:p>
    <w:p w14:paraId="72DE44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53F501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794DA3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8</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282C6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9</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p>
    <w:p w14:paraId="5DF35D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0</w:t>
      </w:r>
      <w:r w:rsidRPr="00052BDA">
        <w:rPr>
          <w:rFonts w:ascii="Courier New" w:eastAsia="Times New Roman" w:hAnsi="Courier New" w:cs="Courier New"/>
          <w:color w:val="000000"/>
          <w:lang w:eastAsia="en-GB"/>
        </w:rPr>
        <w:t xml:space="preserve"> </w:t>
      </w:r>
    </w:p>
    <w:p w14:paraId="5C52D2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1</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7067CD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2</w:t>
      </w:r>
      <w:r w:rsidRPr="00052BDA">
        <w:rPr>
          <w:rFonts w:ascii="Courier New" w:eastAsia="Times New Roman" w:hAnsi="Courier New" w:cs="Courier New"/>
          <w:color w:val="000000"/>
          <w:lang w:eastAsia="en-GB"/>
        </w:rPr>
        <w:t xml:space="preserve">                             refle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59416F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3</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3E602A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4</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0A5484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5</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676470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6</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33E2D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7</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3668F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8</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08CD5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9</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5EA4F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0</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18F03F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1</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3C84E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2</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6797A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3</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ide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3D4DB7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ritical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9864A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FD67B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24047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17</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36F4EE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8</w:t>
      </w:r>
      <w:r w:rsidRPr="00052BDA">
        <w:rPr>
          <w:rFonts w:ascii="Courier New" w:eastAsia="Times New Roman" w:hAnsi="Courier New" w:cs="Courier New"/>
          <w:color w:val="000000"/>
          <w:lang w:eastAsia="en-GB"/>
        </w:rPr>
        <w:t xml:space="preserve">                             new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p>
    <w:p w14:paraId="6D6477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os"</w:t>
      </w:r>
      <w:r w:rsidRPr="00052BDA">
        <w:rPr>
          <w:rFonts w:ascii="Courier New" w:eastAsia="Times New Roman" w:hAnsi="Courier New" w:cs="Courier New"/>
          <w:b/>
          <w:bCs/>
          <w:color w:val="000080"/>
          <w:lang w:eastAsia="en-GB"/>
        </w:rPr>
        <w:t>:</w:t>
      </w:r>
    </w:p>
    <w:p w14:paraId="424FCF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AD1E5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161B9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2</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D12A5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F6A77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27BFB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5</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79600D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eg"</w:t>
      </w:r>
      <w:r w:rsidRPr="00052BDA">
        <w:rPr>
          <w:rFonts w:ascii="Courier New" w:eastAsia="Times New Roman" w:hAnsi="Courier New" w:cs="Courier New"/>
          <w:b/>
          <w:bCs/>
          <w:color w:val="000080"/>
          <w:lang w:eastAsia="en-GB"/>
        </w:rPr>
        <w:t>:</w:t>
      </w:r>
    </w:p>
    <w:p w14:paraId="74F474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612CC8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8</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E26AD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9</w:t>
      </w:r>
      <w:r w:rsidRPr="00052BDA">
        <w:rPr>
          <w:rFonts w:ascii="Courier New" w:eastAsia="Times New Roman" w:hAnsi="Courier New" w:cs="Courier New"/>
          <w:color w:val="000000"/>
          <w:lang w:eastAsia="en-GB"/>
        </w:rPr>
        <w:t xml:space="preserve"> </w:t>
      </w:r>
    </w:p>
    <w:p w14:paraId="7CE97E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2498BF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12FE74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2</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46CC95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3</w:t>
      </w:r>
      <w:r w:rsidRPr="00052BDA">
        <w:rPr>
          <w:rFonts w:ascii="Courier New" w:eastAsia="Times New Roman" w:hAnsi="Courier New" w:cs="Courier New"/>
          <w:color w:val="000000"/>
          <w:lang w:eastAsia="en-GB"/>
        </w:rPr>
        <w:t xml:space="preserve"> </w:t>
      </w:r>
    </w:p>
    <w:p w14:paraId="3187DA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43DED6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6E370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6</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E5B27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7</w:t>
      </w:r>
      <w:r w:rsidRPr="00052BDA">
        <w:rPr>
          <w:rFonts w:ascii="Courier New" w:eastAsia="Times New Roman" w:hAnsi="Courier New" w:cs="Courier New"/>
          <w:color w:val="000000"/>
          <w:lang w:eastAsia="en-GB"/>
        </w:rPr>
        <w:t xml:space="preserve"> </w:t>
      </w:r>
    </w:p>
    <w:p w14:paraId="3A02B4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8</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14E264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9</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C2401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0</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1C6654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1</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1CD472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2</w:t>
      </w:r>
      <w:r w:rsidRPr="00052BDA">
        <w:rPr>
          <w:rFonts w:ascii="Courier New" w:eastAsia="Times New Roman" w:hAnsi="Courier New" w:cs="Courier New"/>
          <w:color w:val="000000"/>
          <w:lang w:eastAsia="en-GB"/>
        </w:rPr>
        <w:t xml:space="preserve"> </w:t>
      </w:r>
    </w:p>
    <w:p w14:paraId="1D3466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7E4A3B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0CAA7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983A7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AB518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2074E8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os"</w:t>
      </w:r>
      <w:r w:rsidRPr="00052BDA">
        <w:rPr>
          <w:rFonts w:ascii="Courier New" w:eastAsia="Times New Roman" w:hAnsi="Courier New" w:cs="Courier New"/>
          <w:b/>
          <w:bCs/>
          <w:color w:val="000080"/>
          <w:lang w:eastAsia="en-GB"/>
        </w:rPr>
        <w:t>:</w:t>
      </w:r>
    </w:p>
    <w:p w14:paraId="3FF9F7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3A74D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746559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1</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6F1863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159EFE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F8B64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718C88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5</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74DFF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65271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eg"</w:t>
      </w:r>
      <w:r w:rsidRPr="00052BDA">
        <w:rPr>
          <w:rFonts w:ascii="Courier New" w:eastAsia="Times New Roman" w:hAnsi="Courier New" w:cs="Courier New"/>
          <w:b/>
          <w:bCs/>
          <w:color w:val="000080"/>
          <w:lang w:eastAsia="en-GB"/>
        </w:rPr>
        <w:t>:</w:t>
      </w:r>
    </w:p>
    <w:p w14:paraId="63E4F0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m1</w:t>
      </w:r>
    </w:p>
    <w:p w14:paraId="60D866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9</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68DF2E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6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51842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1EBD9F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B99AC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m1</w:t>
      </w:r>
    </w:p>
    <w:p w14:paraId="0173FD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4</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9CD6D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38E6F9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007BA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m1</w:t>
      </w:r>
    </w:p>
    <w:p w14:paraId="137772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8</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687F1C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9</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6F79D5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0</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p>
    <w:p w14:paraId="2FFCC1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itial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0EA5EF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ED0FF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3</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02F9A2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4</w:t>
      </w:r>
      <w:r w:rsidRPr="00052BDA">
        <w:rPr>
          <w:rFonts w:ascii="Courier New" w:eastAsia="Times New Roman" w:hAnsi="Courier New" w:cs="Courier New"/>
          <w:color w:val="000000"/>
          <w:lang w:eastAsia="en-GB"/>
        </w:rPr>
        <w:t xml:space="preserve"> </w:t>
      </w:r>
    </w:p>
    <w:p w14:paraId="3DDD7E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p>
    <w:p w14:paraId="75400E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6</w:t>
      </w:r>
      <w:r w:rsidRPr="00052BDA">
        <w:rPr>
          <w:rFonts w:ascii="Courier New" w:eastAsia="Times New Roman" w:hAnsi="Courier New" w:cs="Courier New"/>
          <w:color w:val="000000"/>
          <w:lang w:eastAsia="en-GB"/>
        </w:rPr>
        <w:t xml:space="preserve"> </w:t>
      </w:r>
    </w:p>
    <w:p w14:paraId="357456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imulation #######</w:t>
      </w:r>
    </w:p>
    <w:p w14:paraId="4B1A42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state:Boolean, previous:Memory Address of Object, obj:Boolean</w:t>
      </w:r>
    </w:p>
    <w:p w14:paraId="496D80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endx:float, self.endy:float</w:t>
      </w:r>
    </w:p>
    <w:p w14:paraId="08E3A4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if any sources loaded interacts with the object and manipulates</w:t>
      </w:r>
    </w:p>
    <w:p w14:paraId="20267A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he source dependant on the objects properties</w:t>
      </w:r>
    </w:p>
    <w:p w14:paraId="7F2DC9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A9796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446742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4</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85D29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5</w:t>
      </w:r>
      <w:r w:rsidRPr="00052BDA">
        <w:rPr>
          <w:rFonts w:ascii="Courier New" w:eastAsia="Times New Roman" w:hAnsi="Courier New" w:cs="Courier New"/>
          <w:color w:val="000000"/>
          <w:lang w:eastAsia="en-GB"/>
        </w:rPr>
        <w:t xml:space="preserve">         intercept_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90003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6</w:t>
      </w:r>
      <w:r w:rsidRPr="00052BDA">
        <w:rPr>
          <w:rFonts w:ascii="Courier New" w:eastAsia="Times New Roman" w:hAnsi="Courier New" w:cs="Courier New"/>
          <w:color w:val="000000"/>
          <w:lang w:eastAsia="en-GB"/>
        </w:rPr>
        <w:t xml:space="preserve">         intercep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09AB7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5A8462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8</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23BFD0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109B6D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35D367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p>
    <w:p w14:paraId="0A41B7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16342F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B18A6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BAAF1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581296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C27AE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7</w:t>
      </w:r>
      <w:r w:rsidRPr="00052BDA">
        <w:rPr>
          <w:rFonts w:ascii="Courier New" w:eastAsia="Times New Roman" w:hAnsi="Courier New" w:cs="Courier New"/>
          <w:color w:val="000000"/>
          <w:lang w:eastAsia="en-GB"/>
        </w:rPr>
        <w:t xml:space="preserve">                     di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96D35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8</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ymp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mbo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y"</w:t>
      </w:r>
      <w:r w:rsidRPr="00052BDA">
        <w:rPr>
          <w:rFonts w:ascii="Courier New" w:eastAsia="Times New Roman" w:hAnsi="Courier New" w:cs="Courier New"/>
          <w:b/>
          <w:bCs/>
          <w:color w:val="000080"/>
          <w:lang w:eastAsia="en-GB"/>
        </w:rPr>
        <w:t>)</w:t>
      </w:r>
    </w:p>
    <w:p w14:paraId="6DB2CC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9</w:t>
      </w:r>
      <w:r w:rsidRPr="00052BDA">
        <w:rPr>
          <w:rFonts w:ascii="Courier New" w:eastAsia="Times New Roman" w:hAnsi="Courier New" w:cs="Courier New"/>
          <w:color w:val="000000"/>
          <w:lang w:eastAsia="en-GB"/>
        </w:rPr>
        <w:t xml:space="preserve">                     e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7F558F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0</w:t>
      </w:r>
      <w:r w:rsidRPr="00052BDA">
        <w:rPr>
          <w:rFonts w:ascii="Courier New" w:eastAsia="Times New Roman" w:hAnsi="Courier New" w:cs="Courier New"/>
          <w:color w:val="000000"/>
          <w:lang w:eastAsia="en-GB"/>
        </w:rPr>
        <w:t xml:space="preserve">                     e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u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p</w:t>
      </w:r>
      <w:r w:rsidRPr="00052BDA">
        <w:rPr>
          <w:rFonts w:ascii="Courier New" w:eastAsia="Times New Roman" w:hAnsi="Courier New" w:cs="Courier New"/>
          <w:b/>
          <w:bCs/>
          <w:color w:val="000080"/>
          <w:lang w:eastAsia="en-GB"/>
        </w:rPr>
        <w:t>))</w:t>
      </w:r>
    </w:p>
    <w:p w14:paraId="10694B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1</w:t>
      </w:r>
      <w:r w:rsidRPr="00052BDA">
        <w:rPr>
          <w:rFonts w:ascii="Courier New" w:eastAsia="Times New Roman" w:hAnsi="Courier New" w:cs="Courier New"/>
          <w:color w:val="000000"/>
          <w:lang w:eastAsia="en-GB"/>
        </w:rPr>
        <w:t xml:space="preserve">                     sol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ymp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l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p>
    <w:p w14:paraId="32875A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2</w:t>
      </w:r>
      <w:r w:rsidRPr="00052BDA">
        <w:rPr>
          <w:rFonts w:ascii="Courier New" w:eastAsia="Times New Roman" w:hAnsi="Courier New" w:cs="Courier New"/>
          <w:color w:val="000000"/>
          <w:lang w:eastAsia="en-GB"/>
        </w:rPr>
        <w:t xml:space="preserve">                     so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DB6E3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3</w:t>
      </w:r>
      <w:r w:rsidRPr="00052BDA">
        <w:rPr>
          <w:rFonts w:ascii="Courier New" w:eastAsia="Times New Roman" w:hAnsi="Courier New" w:cs="Courier New"/>
          <w:color w:val="000000"/>
          <w:lang w:eastAsia="en-GB"/>
        </w:rPr>
        <w:t xml:space="preserve">                     inter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C38E2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l1</w:t>
      </w:r>
      <w:r w:rsidRPr="00052BDA">
        <w:rPr>
          <w:rFonts w:ascii="Courier New" w:eastAsia="Times New Roman" w:hAnsi="Courier New" w:cs="Courier New"/>
          <w:b/>
          <w:bCs/>
          <w:color w:val="000080"/>
          <w:lang w:eastAsia="en-GB"/>
        </w:rPr>
        <w:t>:</w:t>
      </w:r>
    </w:p>
    <w:p w14:paraId="6D6355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16C3CD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p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70B2CD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169306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16DD4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9</w:t>
      </w:r>
      <w:r w:rsidRPr="00052BDA">
        <w:rPr>
          <w:rFonts w:ascii="Courier New" w:eastAsia="Times New Roman" w:hAnsi="Courier New" w:cs="Courier New"/>
          <w:color w:val="000000"/>
          <w:lang w:eastAsia="en-GB"/>
        </w:rPr>
        <w:t xml:space="preserve">                                 s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w:t>
      </w:r>
      <w:r w:rsidRPr="00052BDA">
        <w:rPr>
          <w:rFonts w:ascii="Courier New" w:eastAsia="Times New Roman" w:hAnsi="Courier New" w:cs="Courier New"/>
          <w:b/>
          <w:bCs/>
          <w:color w:val="000080"/>
          <w:lang w:eastAsia="en-GB"/>
        </w:rPr>
        <w:t>)</w:t>
      </w:r>
    </w:p>
    <w:p w14:paraId="0D8CE7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ypeError</w:t>
      </w:r>
      <w:r w:rsidRPr="00052BDA">
        <w:rPr>
          <w:rFonts w:ascii="Courier New" w:eastAsia="Times New Roman" w:hAnsi="Courier New" w:cs="Courier New"/>
          <w:b/>
          <w:bCs/>
          <w:color w:val="000080"/>
          <w:lang w:eastAsia="en-GB"/>
        </w:rPr>
        <w:t>:</w:t>
      </w:r>
    </w:p>
    <w:p w14:paraId="719EB2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703F30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12</w:t>
      </w:r>
      <w:r w:rsidRPr="00052BDA">
        <w:rPr>
          <w:rFonts w:ascii="Courier New" w:eastAsia="Times New Roman" w:hAnsi="Courier New" w:cs="Courier New"/>
          <w:color w:val="000000"/>
          <w:lang w:eastAsia="en-GB"/>
        </w:rPr>
        <w:t xml:space="preserve"> </w:t>
      </w:r>
    </w:p>
    <w:p w14:paraId="432ED5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ol</w:t>
      </w:r>
      <w:r w:rsidRPr="00052BDA">
        <w:rPr>
          <w:rFonts w:ascii="Courier New" w:eastAsia="Times New Roman" w:hAnsi="Courier New" w:cs="Courier New"/>
          <w:b/>
          <w:bCs/>
          <w:color w:val="000080"/>
          <w:lang w:eastAsia="en-GB"/>
        </w:rPr>
        <w:t>:</w:t>
      </w:r>
    </w:p>
    <w:p w14:paraId="76C22D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25E2D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20236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oi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l</w:t>
      </w:r>
      <w:r w:rsidRPr="00052BDA">
        <w:rPr>
          <w:rFonts w:ascii="Courier New" w:eastAsia="Times New Roman" w:hAnsi="Courier New" w:cs="Courier New"/>
          <w:b/>
          <w:bCs/>
          <w:color w:val="000080"/>
          <w:lang w:eastAsia="en-GB"/>
        </w:rPr>
        <w:t>:</w:t>
      </w:r>
    </w:p>
    <w:p w14:paraId="69FFD5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7</w:t>
      </w:r>
      <w:r w:rsidRPr="00052BDA">
        <w:rPr>
          <w:rFonts w:ascii="Courier New" w:eastAsia="Times New Roman" w:hAnsi="Courier New" w:cs="Courier New"/>
          <w:color w:val="000000"/>
          <w:lang w:eastAsia="en-GB"/>
        </w:rPr>
        <w:t xml:space="preserve">                             e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16A64E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8</w:t>
      </w:r>
      <w:r w:rsidRPr="00052BDA">
        <w:rPr>
          <w:rFonts w:ascii="Courier New" w:eastAsia="Times New Roman" w:hAnsi="Courier New" w:cs="Courier New"/>
          <w:color w:val="000000"/>
          <w:lang w:eastAsia="en-GB"/>
        </w:rPr>
        <w:t xml:space="preserve">                             y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int</w:t>
      </w:r>
      <w:r w:rsidRPr="00052BDA">
        <w:rPr>
          <w:rFonts w:ascii="Courier New" w:eastAsia="Times New Roman" w:hAnsi="Courier New" w:cs="Courier New"/>
          <w:b/>
          <w:bCs/>
          <w:color w:val="000080"/>
          <w:lang w:eastAsia="en-GB"/>
        </w:rPr>
        <w:t>)))</w:t>
      </w:r>
    </w:p>
    <w:p w14:paraId="0515BD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9</w:t>
      </w:r>
      <w:r w:rsidRPr="00052BDA">
        <w:rPr>
          <w:rFonts w:ascii="Courier New" w:eastAsia="Times New Roman" w:hAnsi="Courier New" w:cs="Courier New"/>
          <w:color w:val="000000"/>
          <w:lang w:eastAsia="en-GB"/>
        </w:rPr>
        <w:t xml:space="preserve">                             inte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coord</w:t>
      </w:r>
      <w:r w:rsidRPr="00052BDA">
        <w:rPr>
          <w:rFonts w:ascii="Courier New" w:eastAsia="Times New Roman" w:hAnsi="Courier New" w:cs="Courier New"/>
          <w:b/>
          <w:bCs/>
          <w:color w:val="000080"/>
          <w:lang w:eastAsia="en-GB"/>
        </w:rPr>
        <w:t>])</w:t>
      </w:r>
    </w:p>
    <w:p w14:paraId="2E2045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0</w:t>
      </w:r>
      <w:r w:rsidRPr="00052BDA">
        <w:rPr>
          <w:rFonts w:ascii="Courier New" w:eastAsia="Times New Roman" w:hAnsi="Courier New" w:cs="Courier New"/>
          <w:color w:val="000000"/>
          <w:lang w:eastAsia="en-GB"/>
        </w:rPr>
        <w:t xml:space="preserve">                         inter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709F2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air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y</w:t>
      </w:r>
      <w:r w:rsidRPr="00052BDA">
        <w:rPr>
          <w:rFonts w:ascii="Courier New" w:eastAsia="Times New Roman" w:hAnsi="Courier New" w:cs="Courier New"/>
          <w:b/>
          <w:bCs/>
          <w:color w:val="000080"/>
          <w:lang w:eastAsia="en-GB"/>
        </w:rPr>
        <w:t>:</w:t>
      </w:r>
    </w:p>
    <w:p w14:paraId="43B7C2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pai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7BB773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3</w:t>
      </w:r>
      <w:r w:rsidRPr="00052BDA">
        <w:rPr>
          <w:rFonts w:ascii="Courier New" w:eastAsia="Times New Roman" w:hAnsi="Courier New" w:cs="Courier New"/>
          <w:color w:val="000000"/>
          <w:lang w:eastAsia="en-GB"/>
        </w:rPr>
        <w:t xml:space="preserve">                                 inter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ir</w:t>
      </w:r>
      <w:r w:rsidRPr="00052BDA">
        <w:rPr>
          <w:rFonts w:ascii="Courier New" w:eastAsia="Times New Roman" w:hAnsi="Courier New" w:cs="Courier New"/>
          <w:b/>
          <w:bCs/>
          <w:color w:val="000080"/>
          <w:lang w:eastAsia="en-GB"/>
        </w:rPr>
        <w:t>)</w:t>
      </w:r>
    </w:p>
    <w:p w14:paraId="47D9CC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97BE6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5</w:t>
      </w:r>
      <w:r w:rsidRPr="00052BDA">
        <w:rPr>
          <w:rFonts w:ascii="Courier New" w:eastAsia="Times New Roman" w:hAnsi="Courier New" w:cs="Courier New"/>
          <w:color w:val="000000"/>
          <w:lang w:eastAsia="en-GB"/>
        </w:rPr>
        <w:t xml:space="preserve">                                 inte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mo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ir</w:t>
      </w:r>
      <w:r w:rsidRPr="00052BDA">
        <w:rPr>
          <w:rFonts w:ascii="Courier New" w:eastAsia="Times New Roman" w:hAnsi="Courier New" w:cs="Courier New"/>
          <w:b/>
          <w:bCs/>
          <w:color w:val="000080"/>
          <w:lang w:eastAsia="en-GB"/>
        </w:rPr>
        <w:t>)</w:t>
      </w:r>
    </w:p>
    <w:p w14:paraId="713AD6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air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yp</w:t>
      </w:r>
      <w:r w:rsidRPr="00052BDA">
        <w:rPr>
          <w:rFonts w:ascii="Courier New" w:eastAsia="Times New Roman" w:hAnsi="Courier New" w:cs="Courier New"/>
          <w:b/>
          <w:bCs/>
          <w:color w:val="000080"/>
          <w:lang w:eastAsia="en-GB"/>
        </w:rPr>
        <w:t>:</w:t>
      </w:r>
    </w:p>
    <w:p w14:paraId="7954C0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7</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i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i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357BC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8</w:t>
      </w:r>
      <w:r w:rsidRPr="00052BDA">
        <w:rPr>
          <w:rFonts w:ascii="Courier New" w:eastAsia="Times New Roman" w:hAnsi="Courier New" w:cs="Courier New"/>
          <w:color w:val="000000"/>
          <w:lang w:eastAsia="en-GB"/>
        </w:rPr>
        <w:t xml:space="preserve">                         e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17EF68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9</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5694AD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20C1D1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1</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69B96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2</w:t>
      </w:r>
      <w:r w:rsidRPr="00052BDA">
        <w:rPr>
          <w:rFonts w:ascii="Courier New" w:eastAsia="Times New Roman" w:hAnsi="Courier New" w:cs="Courier New"/>
          <w:color w:val="000000"/>
          <w:lang w:eastAsia="en-GB"/>
        </w:rPr>
        <w:t xml:space="preserve"> </w:t>
      </w:r>
    </w:p>
    <w:p w14:paraId="59F7AF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3</w:t>
      </w:r>
      <w:r w:rsidRPr="00052BDA">
        <w:rPr>
          <w:rFonts w:ascii="Courier New" w:eastAsia="Times New Roman" w:hAnsi="Courier New" w:cs="Courier New"/>
          <w:color w:val="000000"/>
          <w:lang w:eastAsia="en-GB"/>
        </w:rPr>
        <w:t xml:space="preserve"> </w:t>
      </w:r>
    </w:p>
    <w:p w14:paraId="0E09D8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ACD1C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9D244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2A3AE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C56F7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8</w:t>
      </w:r>
      <w:r w:rsidRPr="00052BDA">
        <w:rPr>
          <w:rFonts w:ascii="Courier New" w:eastAsia="Times New Roman" w:hAnsi="Courier New" w:cs="Courier New"/>
          <w:color w:val="000000"/>
          <w:lang w:eastAsia="en-GB"/>
        </w:rPr>
        <w:t xml:space="preserve"> </w:t>
      </w:r>
    </w:p>
    <w:p w14:paraId="3F5B87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9</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55975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0</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3FB10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1</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11B4A4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2</w:t>
      </w:r>
      <w:r w:rsidRPr="00052BDA">
        <w:rPr>
          <w:rFonts w:ascii="Courier New" w:eastAsia="Times New Roman" w:hAnsi="Courier New" w:cs="Courier New"/>
          <w:color w:val="000000"/>
          <w:lang w:eastAsia="en-GB"/>
        </w:rPr>
        <w:t xml:space="preserve">                     eq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A1A0C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3</w:t>
      </w:r>
      <w:r w:rsidRPr="00052BDA">
        <w:rPr>
          <w:rFonts w:ascii="Courier New" w:eastAsia="Times New Roman" w:hAnsi="Courier New" w:cs="Courier New"/>
          <w:color w:val="000000"/>
          <w:lang w:eastAsia="en-GB"/>
        </w:rPr>
        <w:t xml:space="preserve">                     x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463D1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4</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471F1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5</w:t>
      </w:r>
      <w:r w:rsidRPr="00052BDA">
        <w:rPr>
          <w:rFonts w:ascii="Courier New" w:eastAsia="Times New Roman" w:hAnsi="Courier New" w:cs="Courier New"/>
          <w:color w:val="000000"/>
          <w:lang w:eastAsia="en-GB"/>
        </w:rPr>
        <w:t xml:space="preserve">                     eq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23E9A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6</w:t>
      </w:r>
      <w:r w:rsidRPr="00052BDA">
        <w:rPr>
          <w:rFonts w:ascii="Courier New" w:eastAsia="Times New Roman" w:hAnsi="Courier New" w:cs="Courier New"/>
          <w:color w:val="000000"/>
          <w:lang w:eastAsia="en-GB"/>
        </w:rPr>
        <w:t xml:space="preserve">                     y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46C389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7</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coord</w:t>
      </w:r>
      <w:r w:rsidRPr="00052BDA">
        <w:rPr>
          <w:rFonts w:ascii="Courier New" w:eastAsia="Times New Roman" w:hAnsi="Courier New" w:cs="Courier New"/>
          <w:b/>
          <w:bCs/>
          <w:color w:val="000080"/>
          <w:lang w:eastAsia="en-GB"/>
        </w:rPr>
        <w:t>))</w:t>
      </w:r>
    </w:p>
    <w:p w14:paraId="56732E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8</w:t>
      </w:r>
      <w:r w:rsidRPr="00052BDA">
        <w:rPr>
          <w:rFonts w:ascii="Courier New" w:eastAsia="Times New Roman" w:hAnsi="Courier New" w:cs="Courier New"/>
          <w:color w:val="000000"/>
          <w:lang w:eastAsia="en-GB"/>
        </w:rPr>
        <w:t xml:space="preserve">                     eq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1BB903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9</w:t>
      </w:r>
      <w:r w:rsidRPr="00052BDA">
        <w:rPr>
          <w:rFonts w:ascii="Courier New" w:eastAsia="Times New Roman" w:hAnsi="Courier New" w:cs="Courier New"/>
          <w:color w:val="000000"/>
          <w:lang w:eastAsia="en-GB"/>
        </w:rPr>
        <w:t xml:space="preserve">                     y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23CEF4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0</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coord</w:t>
      </w:r>
      <w:r w:rsidRPr="00052BDA">
        <w:rPr>
          <w:rFonts w:ascii="Courier New" w:eastAsia="Times New Roman" w:hAnsi="Courier New" w:cs="Courier New"/>
          <w:b/>
          <w:bCs/>
          <w:color w:val="000080"/>
          <w:lang w:eastAsia="en-GB"/>
        </w:rPr>
        <w:t>))</w:t>
      </w:r>
    </w:p>
    <w:p w14:paraId="5593B2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1</w:t>
      </w:r>
      <w:r w:rsidRPr="00052BDA">
        <w:rPr>
          <w:rFonts w:ascii="Courier New" w:eastAsia="Times New Roman" w:hAnsi="Courier New" w:cs="Courier New"/>
          <w:color w:val="000000"/>
          <w:lang w:eastAsia="en-GB"/>
        </w:rPr>
        <w:t xml:space="preserve">                     intercept_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_x</w:t>
      </w:r>
      <w:r w:rsidRPr="00052BDA">
        <w:rPr>
          <w:rFonts w:ascii="Courier New" w:eastAsia="Times New Roman" w:hAnsi="Courier New" w:cs="Courier New"/>
          <w:b/>
          <w:bCs/>
          <w:color w:val="000080"/>
          <w:lang w:eastAsia="en-GB"/>
        </w:rPr>
        <w:t>))</w:t>
      </w:r>
    </w:p>
    <w:p w14:paraId="1E395C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2</w:t>
      </w:r>
      <w:r w:rsidRPr="00052BDA">
        <w:rPr>
          <w:rFonts w:ascii="Courier New" w:eastAsia="Times New Roman" w:hAnsi="Courier New" w:cs="Courier New"/>
          <w:color w:val="000000"/>
          <w:lang w:eastAsia="en-GB"/>
        </w:rPr>
        <w:t xml:space="preserve">                     intercep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_y</w:t>
      </w:r>
      <w:r w:rsidRPr="00052BDA">
        <w:rPr>
          <w:rFonts w:ascii="Courier New" w:eastAsia="Times New Roman" w:hAnsi="Courier New" w:cs="Courier New"/>
          <w:b/>
          <w:bCs/>
          <w:color w:val="000080"/>
          <w:lang w:eastAsia="en-GB"/>
        </w:rPr>
        <w:t>))</w:t>
      </w:r>
    </w:p>
    <w:p w14:paraId="1995DE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3</w:t>
      </w:r>
      <w:r w:rsidRPr="00052BDA">
        <w:rPr>
          <w:rFonts w:ascii="Courier New" w:eastAsia="Times New Roman" w:hAnsi="Courier New" w:cs="Courier New"/>
          <w:color w:val="000000"/>
          <w:lang w:eastAsia="en-GB"/>
        </w:rPr>
        <w:t xml:space="preserve"> </w:t>
      </w:r>
    </w:p>
    <w:p w14:paraId="258D10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o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cept_x</w:t>
      </w:r>
      <w:r w:rsidRPr="00052BDA">
        <w:rPr>
          <w:rFonts w:ascii="Courier New" w:eastAsia="Times New Roman" w:hAnsi="Courier New" w:cs="Courier New"/>
          <w:b/>
          <w:bCs/>
          <w:color w:val="000080"/>
          <w:lang w:eastAsia="en-GB"/>
        </w:rPr>
        <w:t>:</w:t>
      </w:r>
    </w:p>
    <w:p w14:paraId="2FBB33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3BA19E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423D66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7</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48820F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09EE2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2A64B6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4CA54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1124FB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2</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52CC21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C299D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6389E7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o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tercept_y</w:t>
      </w:r>
      <w:r w:rsidRPr="00052BDA">
        <w:rPr>
          <w:rFonts w:ascii="Courier New" w:eastAsia="Times New Roman" w:hAnsi="Courier New" w:cs="Courier New"/>
          <w:b/>
          <w:bCs/>
          <w:color w:val="000080"/>
          <w:lang w:eastAsia="en-GB"/>
        </w:rPr>
        <w:t>:</w:t>
      </w:r>
    </w:p>
    <w:p w14:paraId="3C7085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3AF31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67</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331B38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644F4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0E5540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0</w:t>
      </w:r>
      <w:r w:rsidRPr="00052BDA">
        <w:rPr>
          <w:rFonts w:ascii="Courier New" w:eastAsia="Times New Roman" w:hAnsi="Courier New" w:cs="Courier New"/>
          <w:color w:val="000000"/>
          <w:lang w:eastAsia="en-GB"/>
        </w:rPr>
        <w:t xml:space="preserve"> </w:t>
      </w:r>
    </w:p>
    <w:p w14:paraId="7787B5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2C5CFD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change</w:t>
      </w:r>
      <w:r w:rsidRPr="00052BDA">
        <w:rPr>
          <w:rFonts w:ascii="Courier New" w:eastAsia="Times New Roman" w:hAnsi="Courier New" w:cs="Courier New"/>
          <w:b/>
          <w:bCs/>
          <w:color w:val="000080"/>
          <w:lang w:eastAsia="en-GB"/>
        </w:rPr>
        <w:t>()</w:t>
      </w:r>
    </w:p>
    <w:p w14:paraId="0678F4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95434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previous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5E780F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p>
    <w:p w14:paraId="3EF591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6DEE36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p>
    <w:p w14:paraId="66BD2B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8</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mo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023180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9</w:t>
      </w:r>
      <w:r w:rsidRPr="00052BDA">
        <w:rPr>
          <w:rFonts w:ascii="Courier New" w:eastAsia="Times New Roman" w:hAnsi="Courier New" w:cs="Courier New"/>
          <w:color w:val="000000"/>
          <w:lang w:eastAsia="en-GB"/>
        </w:rPr>
        <w:t xml:space="preserve"> </w:t>
      </w:r>
    </w:p>
    <w:p w14:paraId="400F52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26DEF6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1</w:t>
      </w:r>
      <w:r w:rsidRPr="00052BDA">
        <w:rPr>
          <w:rFonts w:ascii="Courier New" w:eastAsia="Times New Roman" w:hAnsi="Courier New" w:cs="Courier New"/>
          <w:color w:val="000000"/>
          <w:lang w:eastAsia="en-GB"/>
        </w:rPr>
        <w:t xml:space="preserve">                 distan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29E4A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2</w:t>
      </w:r>
      <w:r w:rsidRPr="00052BDA">
        <w:rPr>
          <w:rFonts w:ascii="Courier New" w:eastAsia="Times New Roman" w:hAnsi="Courier New" w:cs="Courier New"/>
          <w:color w:val="000000"/>
          <w:lang w:eastAsia="en-GB"/>
        </w:rPr>
        <w:t xml:space="preserve"> </w:t>
      </w:r>
    </w:p>
    <w:p w14:paraId="1D98BA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3</w:t>
      </w:r>
      <w:r w:rsidRPr="00052BDA">
        <w:rPr>
          <w:rFonts w:ascii="Courier New" w:eastAsia="Times New Roman" w:hAnsi="Courier New" w:cs="Courier New"/>
          <w:color w:val="000000"/>
          <w:lang w:eastAsia="en-GB"/>
        </w:rPr>
        <w:t xml:space="preserve">                 in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0742B6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4</w:t>
      </w:r>
      <w:r w:rsidRPr="00052BDA">
        <w:rPr>
          <w:rFonts w:ascii="Courier New" w:eastAsia="Times New Roman" w:hAnsi="Courier New" w:cs="Courier New"/>
          <w:color w:val="000000"/>
          <w:lang w:eastAsia="en-GB"/>
        </w:rPr>
        <w:t xml:space="preserve"> </w:t>
      </w:r>
    </w:p>
    <w:p w14:paraId="256A5F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5</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tance</w:t>
      </w:r>
      <w:r w:rsidRPr="00052BDA">
        <w:rPr>
          <w:rFonts w:ascii="Courier New" w:eastAsia="Times New Roman" w:hAnsi="Courier New" w:cs="Courier New"/>
          <w:b/>
          <w:bCs/>
          <w:color w:val="000080"/>
          <w:lang w:eastAsia="en-GB"/>
        </w:rPr>
        <w:t>)</w:t>
      </w:r>
    </w:p>
    <w:p w14:paraId="7CEA63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6</w:t>
      </w:r>
      <w:r w:rsidRPr="00052BDA">
        <w:rPr>
          <w:rFonts w:ascii="Courier New" w:eastAsia="Times New Roman" w:hAnsi="Courier New" w:cs="Courier New"/>
          <w:color w:val="000000"/>
          <w:lang w:eastAsia="en-GB"/>
        </w:rPr>
        <w:t xml:space="preserve"> </w:t>
      </w:r>
    </w:p>
    <w:p w14:paraId="46F968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7</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9332E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8</w:t>
      </w:r>
      <w:r w:rsidRPr="00052BDA">
        <w:rPr>
          <w:rFonts w:ascii="Courier New" w:eastAsia="Times New Roman" w:hAnsi="Courier New" w:cs="Courier New"/>
          <w:color w:val="000000"/>
          <w:lang w:eastAsia="en-GB"/>
        </w:rPr>
        <w:t xml:space="preserve">             condi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B92F9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07E06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7DB9EA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1</w:t>
      </w:r>
      <w:r w:rsidRPr="00052BDA">
        <w:rPr>
          <w:rFonts w:ascii="Courier New" w:eastAsia="Times New Roman" w:hAnsi="Courier New" w:cs="Courier New"/>
          <w:color w:val="000000"/>
          <w:lang w:eastAsia="en-GB"/>
        </w:rPr>
        <w:t xml:space="preserve">                     condi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60744C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change</w:t>
      </w:r>
      <w:r w:rsidRPr="00052BDA">
        <w:rPr>
          <w:rFonts w:ascii="Courier New" w:eastAsia="Times New Roman" w:hAnsi="Courier New" w:cs="Courier New"/>
          <w:b/>
          <w:bCs/>
          <w:color w:val="000080"/>
          <w:lang w:eastAsia="en-GB"/>
        </w:rPr>
        <w:t>()</w:t>
      </w:r>
    </w:p>
    <w:p w14:paraId="68B7CB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6E174D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4</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EFC01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5</w:t>
      </w:r>
      <w:r w:rsidRPr="00052BDA">
        <w:rPr>
          <w:rFonts w:ascii="Courier New" w:eastAsia="Times New Roman" w:hAnsi="Courier New" w:cs="Courier New"/>
          <w:color w:val="000000"/>
          <w:lang w:eastAsia="en-GB"/>
        </w:rPr>
        <w:t xml:space="preserve"> </w:t>
      </w:r>
    </w:p>
    <w:p w14:paraId="74D040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4553E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7</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55C89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A1AA1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9</w:t>
      </w:r>
      <w:r w:rsidRPr="00052BDA">
        <w:rPr>
          <w:rFonts w:ascii="Courier New" w:eastAsia="Times New Roman" w:hAnsi="Courier New" w:cs="Courier New"/>
          <w:color w:val="000000"/>
          <w:lang w:eastAsia="en-GB"/>
        </w:rPr>
        <w:t xml:space="preserve">                 co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AC08A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0</w:t>
      </w:r>
      <w:r w:rsidRPr="00052BDA">
        <w:rPr>
          <w:rFonts w:ascii="Courier New" w:eastAsia="Times New Roman" w:hAnsi="Courier New" w:cs="Courier New"/>
          <w:color w:val="000000"/>
          <w:lang w:eastAsia="en-GB"/>
        </w:rPr>
        <w:t xml:space="preserve">             orig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emp"</w:t>
      </w:r>
    </w:p>
    <w:p w14:paraId="478799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ondition</w:t>
      </w:r>
      <w:r w:rsidRPr="00052BDA">
        <w:rPr>
          <w:rFonts w:ascii="Courier New" w:eastAsia="Times New Roman" w:hAnsi="Courier New" w:cs="Courier New"/>
          <w:b/>
          <w:bCs/>
          <w:color w:val="000080"/>
          <w:lang w:eastAsia="en-GB"/>
        </w:rPr>
        <w:t>:</w:t>
      </w:r>
    </w:p>
    <w:p w14:paraId="382032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sources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46300E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CA84D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4</w:t>
      </w:r>
      <w:r w:rsidRPr="00052BDA">
        <w:rPr>
          <w:rFonts w:ascii="Courier New" w:eastAsia="Times New Roman" w:hAnsi="Courier New" w:cs="Courier New"/>
          <w:color w:val="000000"/>
          <w:lang w:eastAsia="en-GB"/>
        </w:rPr>
        <w:t xml:space="preserve">                         orig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s</w:t>
      </w:r>
    </w:p>
    <w:p w14:paraId="1FA42A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5</w:t>
      </w:r>
      <w:r w:rsidRPr="00052BDA">
        <w:rPr>
          <w:rFonts w:ascii="Courier New" w:eastAsia="Times New Roman" w:hAnsi="Courier New" w:cs="Courier New"/>
          <w:color w:val="000000"/>
          <w:lang w:eastAsia="en-GB"/>
        </w:rPr>
        <w:t xml:space="preserve"> </w:t>
      </w:r>
    </w:p>
    <w:p w14:paraId="77F9BB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sourc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429915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previous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05CE36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8</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30D3C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DE0FF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BB692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1</w:t>
      </w:r>
      <w:r w:rsidRPr="00052BDA">
        <w:rPr>
          <w:rFonts w:ascii="Courier New" w:eastAsia="Times New Roman" w:hAnsi="Courier New" w:cs="Courier New"/>
          <w:color w:val="000000"/>
          <w:lang w:eastAsia="en-GB"/>
        </w:rPr>
        <w:t xml:space="preserve"> </w:t>
      </w:r>
    </w:p>
    <w:p w14:paraId="261505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op"</w:t>
      </w:r>
      <w:r w:rsidRPr="00052BDA">
        <w:rPr>
          <w:rFonts w:ascii="Courier New" w:eastAsia="Times New Roman" w:hAnsi="Courier New" w:cs="Courier New"/>
          <w:b/>
          <w:bCs/>
          <w:color w:val="000080"/>
          <w:lang w:eastAsia="en-GB"/>
        </w:rPr>
        <w:t>:</w:t>
      </w:r>
    </w:p>
    <w:p w14:paraId="0F84BD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27578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F92C7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CE93B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ve"</w:t>
      </w:r>
      <w:r w:rsidRPr="00052BDA">
        <w:rPr>
          <w:rFonts w:ascii="Courier New" w:eastAsia="Times New Roman" w:hAnsi="Courier New" w:cs="Courier New"/>
          <w:b/>
          <w:bCs/>
          <w:color w:val="000080"/>
          <w:lang w:eastAsia="en-GB"/>
        </w:rPr>
        <w:t>:</w:t>
      </w:r>
    </w:p>
    <w:p w14:paraId="7A8FB7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7</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767578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8</w:t>
      </w:r>
      <w:r w:rsidRPr="00052BDA">
        <w:rPr>
          <w:rFonts w:ascii="Courier New" w:eastAsia="Times New Roman" w:hAnsi="Courier New" w:cs="Courier New"/>
          <w:color w:val="000000"/>
          <w:lang w:eastAsia="en-GB"/>
        </w:rPr>
        <w:t xml:space="preserve">                         refle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138D48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2E1B77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0</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6EB61F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BF3B9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2</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301AFE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16ACD1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824</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7EEF6C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5</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4219D5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4123E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7</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7AE974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8</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692E3A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D782A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60715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1</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08BED1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2</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B85CB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3</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6E83A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4</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60643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5</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7969D0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6</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B7AC2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7</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F96A7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8</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319CC4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9</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p>
    <w:p w14:paraId="661F14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0</w:t>
      </w:r>
      <w:r w:rsidRPr="00052BDA">
        <w:rPr>
          <w:rFonts w:ascii="Courier New" w:eastAsia="Times New Roman" w:hAnsi="Courier New" w:cs="Courier New"/>
          <w:color w:val="000000"/>
          <w:lang w:eastAsia="en-GB"/>
        </w:rPr>
        <w:t xml:space="preserve"> </w:t>
      </w:r>
    </w:p>
    <w:p w14:paraId="5150C3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2258FB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2</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4ABD2A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6271C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4</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3586E0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v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op"</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1267CD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33286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7</w:t>
      </w:r>
      <w:r w:rsidRPr="00052BDA">
        <w:rPr>
          <w:rFonts w:ascii="Courier New" w:eastAsia="Times New Roman" w:hAnsi="Courier New" w:cs="Courier New"/>
          <w:color w:val="000000"/>
          <w:lang w:eastAsia="en-GB"/>
        </w:rPr>
        <w:t xml:space="preserve">                         n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ive_Index</w:t>
      </w:r>
    </w:p>
    <w:p w14:paraId="346286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8</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42D784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0F107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9B645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096F6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A6C59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69ADA3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4</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56537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720E4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3F895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7</w:t>
      </w:r>
      <w:r w:rsidRPr="00052BDA">
        <w:rPr>
          <w:rFonts w:ascii="Courier New" w:eastAsia="Times New Roman" w:hAnsi="Courier New" w:cs="Courier New"/>
          <w:color w:val="000000"/>
          <w:lang w:eastAsia="en-GB"/>
        </w:rPr>
        <w:t xml:space="preserve">                                 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128C37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8</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ab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p>
    <w:p w14:paraId="283CE7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9</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4391D4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0</w:t>
      </w:r>
      <w:r w:rsidRPr="00052BDA">
        <w:rPr>
          <w:rFonts w:ascii="Courier New" w:eastAsia="Times New Roman" w:hAnsi="Courier New" w:cs="Courier New"/>
          <w:color w:val="000000"/>
          <w:lang w:eastAsia="en-GB"/>
        </w:rPr>
        <w:t xml:space="preserve">                                 crit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4C8E88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323E7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6381C6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4B35F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7053C1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5</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5843B9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6</w:t>
      </w:r>
      <w:r w:rsidRPr="00052BDA">
        <w:rPr>
          <w:rFonts w:ascii="Courier New" w:eastAsia="Times New Roman" w:hAnsi="Courier New" w:cs="Courier New"/>
          <w:color w:val="000000"/>
          <w:lang w:eastAsia="en-GB"/>
        </w:rPr>
        <w:t xml:space="preserve"> </w:t>
      </w:r>
    </w:p>
    <w:p w14:paraId="3938EE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critical</w:t>
      </w:r>
      <w:r w:rsidRPr="00052BDA">
        <w:rPr>
          <w:rFonts w:ascii="Courier New" w:eastAsia="Times New Roman" w:hAnsi="Courier New" w:cs="Courier New"/>
          <w:b/>
          <w:bCs/>
          <w:color w:val="000080"/>
          <w:lang w:eastAsia="en-GB"/>
        </w:rPr>
        <w:t>:</w:t>
      </w:r>
    </w:p>
    <w:p w14:paraId="5824C3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56F16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1AF8C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0</w:t>
      </w:r>
      <w:r w:rsidRPr="00052BDA">
        <w:rPr>
          <w:rFonts w:ascii="Courier New" w:eastAsia="Times New Roman" w:hAnsi="Courier New" w:cs="Courier New"/>
          <w:color w:val="000000"/>
          <w:lang w:eastAsia="en-GB"/>
        </w:rPr>
        <w:t xml:space="preserve">                                     m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p>
    <w:p w14:paraId="269CE0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1</w:t>
      </w:r>
      <w:r w:rsidRPr="00052BDA">
        <w:rPr>
          <w:rFonts w:ascii="Courier New" w:eastAsia="Times New Roman" w:hAnsi="Courier New" w:cs="Courier New"/>
          <w:color w:val="000000"/>
          <w:lang w:eastAsia="en-GB"/>
        </w:rPr>
        <w:t xml:space="preserve"> </w:t>
      </w:r>
    </w:p>
    <w:p w14:paraId="6B504E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2</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02CE20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3</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38CD7C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8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E3EF7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10BA2F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6</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51C839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7</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094F79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906C6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9</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23EBD2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0</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28EB01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AAB66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2</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7C934E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3</w:t>
      </w:r>
      <w:r w:rsidRPr="00052BDA">
        <w:rPr>
          <w:rFonts w:ascii="Courier New" w:eastAsia="Times New Roman" w:hAnsi="Courier New" w:cs="Courier New"/>
          <w:color w:val="000000"/>
          <w:lang w:eastAsia="en-GB"/>
        </w:rPr>
        <w:t xml:space="preserve"> </w:t>
      </w:r>
    </w:p>
    <w:p w14:paraId="3A3CBB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6F99E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5</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715060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6</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33855F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EB93F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43B767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9</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E0D27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9B7F7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19755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55A705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3</w:t>
      </w:r>
    </w:p>
    <w:p w14:paraId="038EC7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77BE8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78811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A1214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729F29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EF976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9</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23480B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1DE742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4BDCB5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6D3DEA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B58F5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1ED6DA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395A1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6</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0E6D04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7</w:t>
      </w:r>
      <w:r w:rsidRPr="00052BDA">
        <w:rPr>
          <w:rFonts w:ascii="Courier New" w:eastAsia="Times New Roman" w:hAnsi="Courier New" w:cs="Courier New"/>
          <w:color w:val="000000"/>
          <w:lang w:eastAsia="en-GB"/>
        </w:rPr>
        <w:t xml:space="preserve">                                         m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p>
    <w:p w14:paraId="075074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8</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3491A8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9</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52FB9A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96D02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0605FC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2</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2EB9B0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4BB2D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BBEBD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F677D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3</w:t>
      </w:r>
    </w:p>
    <w:p w14:paraId="605218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91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488CAA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7857D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9</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734C3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7E4A4B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32D14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2</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73708F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04AD1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15899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0EFC19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87C2F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4F40EC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critical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8CF57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9</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156D39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0</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1A3092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5468D9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57975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3</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2FA367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AB820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4B81B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560D32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7</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35150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8</w:t>
      </w:r>
      <w:r w:rsidRPr="00052BDA">
        <w:rPr>
          <w:rFonts w:ascii="Courier New" w:eastAsia="Times New Roman" w:hAnsi="Courier New" w:cs="Courier New"/>
          <w:color w:val="000000"/>
          <w:lang w:eastAsia="en-GB"/>
        </w:rPr>
        <w:t xml:space="preserve">                                     m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18D2C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4FE5E3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0</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15244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0C1DD1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6EF1B5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3</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49D0D2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4</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6B3A88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F8EB6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6</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6100D3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7</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77BA97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C461F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9</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39301A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0</w:t>
      </w:r>
      <w:r w:rsidRPr="00052BDA">
        <w:rPr>
          <w:rFonts w:ascii="Courier New" w:eastAsia="Times New Roman" w:hAnsi="Courier New" w:cs="Courier New"/>
          <w:color w:val="000000"/>
          <w:lang w:eastAsia="en-GB"/>
        </w:rPr>
        <w:t xml:space="preserve"> </w:t>
      </w:r>
    </w:p>
    <w:p w14:paraId="057FDB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3</w:t>
      </w:r>
    </w:p>
    <w:p w14:paraId="151B22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4D106A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9D47E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8025E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4DE300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895D0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7</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466EFD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2AFC31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9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27F5C1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1A1088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74B13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664546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critical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A9D08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455C4E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5</w:t>
      </w:r>
      <w:r w:rsidRPr="00052BDA">
        <w:rPr>
          <w:rFonts w:ascii="Courier New" w:eastAsia="Times New Roman" w:hAnsi="Courier New" w:cs="Courier New"/>
          <w:color w:val="000000"/>
          <w:lang w:eastAsia="en-GB"/>
        </w:rPr>
        <w:t xml:space="preserve"> </w:t>
      </w:r>
    </w:p>
    <w:p w14:paraId="013788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4A8E98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7</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5B8F13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AF662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792525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21167B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1</w:t>
      </w:r>
      <w:r w:rsidRPr="00052BDA">
        <w:rPr>
          <w:rFonts w:ascii="Courier New" w:eastAsia="Times New Roman" w:hAnsi="Courier New" w:cs="Courier New"/>
          <w:color w:val="000000"/>
          <w:lang w:eastAsia="en-GB"/>
        </w:rPr>
        <w:t xml:space="preserve"> </w:t>
      </w:r>
    </w:p>
    <w:p w14:paraId="769A67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2</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1C7376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3</w:t>
      </w:r>
      <w:r w:rsidRPr="00052BDA">
        <w:rPr>
          <w:rFonts w:ascii="Courier New" w:eastAsia="Times New Roman" w:hAnsi="Courier New" w:cs="Courier New"/>
          <w:color w:val="000000"/>
          <w:lang w:eastAsia="en-GB"/>
        </w:rPr>
        <w:t xml:space="preserve">                                     refle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149F26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388FF2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05462A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6</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6FE0FB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7</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251E56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7E7E6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9</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368D28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0</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60473B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7B69B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2</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p>
    <w:p w14:paraId="23886D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3</w:t>
      </w:r>
      <w:r w:rsidRPr="00052BDA">
        <w:rPr>
          <w:rFonts w:ascii="Courier New" w:eastAsia="Times New Roman" w:hAnsi="Courier New" w:cs="Courier New"/>
          <w:color w:val="000000"/>
          <w:lang w:eastAsia="en-GB"/>
        </w:rPr>
        <w:t xml:space="preserve"> </w:t>
      </w:r>
    </w:p>
    <w:p w14:paraId="43D9B2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4</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11A2C2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5</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BFA70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6</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1B4A5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7</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A46AE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8</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14A268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9</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5979E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0</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14A0D2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78C3F2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2</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104334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D3145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4</w:t>
      </w:r>
      <w:r w:rsidRPr="00052BDA">
        <w:rPr>
          <w:rFonts w:ascii="Courier New" w:eastAsia="Times New Roman" w:hAnsi="Courier New" w:cs="Courier New"/>
          <w:color w:val="000000"/>
          <w:lang w:eastAsia="en-GB"/>
        </w:rPr>
        <w:t xml:space="preserve">                                         refle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663395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40151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219620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1761D1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8</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EB32A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A80F8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0C7E6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0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2FEE72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2</w:t>
      </w:r>
    </w:p>
    <w:p w14:paraId="69A321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23F80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9211A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5</w:t>
      </w:r>
      <w:r w:rsidRPr="00052BDA">
        <w:rPr>
          <w:rFonts w:ascii="Courier New" w:eastAsia="Times New Roman" w:hAnsi="Courier New" w:cs="Courier New"/>
          <w:color w:val="000000"/>
          <w:lang w:eastAsia="en-GB"/>
        </w:rPr>
        <w:t xml:space="preserve">                                    m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p>
    <w:p w14:paraId="16153D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6</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47EC8A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7</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589259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016E7D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06DE9D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0</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254F6B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1</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72E8E3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B7AAC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3</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5C2B36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4</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00E9C4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335A9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6</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5CA8B3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7</w:t>
      </w:r>
    </w:p>
    <w:p w14:paraId="4F08FC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3</w:t>
      </w:r>
    </w:p>
    <w:p w14:paraId="26C475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9</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59CD8A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D3A42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F1CC3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0D806C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2E0AB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4</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501786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317F8B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0515A0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29CD8D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DC322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9</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521E44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ritical</w:t>
      </w:r>
      <w:r w:rsidRPr="00052BDA">
        <w:rPr>
          <w:rFonts w:ascii="Courier New" w:eastAsia="Times New Roman" w:hAnsi="Courier New" w:cs="Courier New"/>
          <w:b/>
          <w:bCs/>
          <w:color w:val="000080"/>
          <w:lang w:eastAsia="en-GB"/>
        </w:rPr>
        <w:t>:</w:t>
      </w:r>
    </w:p>
    <w:p w14:paraId="6E2905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36C7B2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624C5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3</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BAF74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51712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126D0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91B4E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7AE7E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C3166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6E2BE0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0</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2440B9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621794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3DB9E0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3</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1EF11C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044</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22DDE9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66059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6</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295F54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7</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49384A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F9E22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9</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408E79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0</w:t>
      </w:r>
    </w:p>
    <w:p w14:paraId="34CDEB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5ACDC5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32790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FEF56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BC7B9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82186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592FF3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7</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1FA2E3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6F1ED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4A3E4F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0</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5382D8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DAD9D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6878A5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778F7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4</w:t>
      </w:r>
    </w:p>
    <w:p w14:paraId="76AB7F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2C3BA5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6</w:t>
      </w:r>
    </w:p>
    <w:p w14:paraId="074B5D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154AF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8</w:t>
      </w:r>
    </w:p>
    <w:p w14:paraId="58DAC7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5C2B4B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03F7BB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51CEDF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86F50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316359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B6DD2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4F40B9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01140F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9A894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53537D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9</w:t>
      </w:r>
      <w:r w:rsidRPr="00052BDA">
        <w:rPr>
          <w:rFonts w:ascii="Courier New" w:eastAsia="Times New Roman" w:hAnsi="Courier New" w:cs="Courier New"/>
          <w:color w:val="000000"/>
          <w:lang w:eastAsia="en-GB"/>
        </w:rPr>
        <w:t xml:space="preserve">                                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45095E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0</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137334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5A536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2</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ab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2</w:t>
      </w:r>
      <w:r w:rsidRPr="00052BDA">
        <w:rPr>
          <w:rFonts w:ascii="Courier New" w:eastAsia="Times New Roman" w:hAnsi="Courier New" w:cs="Courier New"/>
          <w:b/>
          <w:bCs/>
          <w:color w:val="000080"/>
          <w:lang w:eastAsia="en-GB"/>
        </w:rPr>
        <w:t>)))</w:t>
      </w:r>
    </w:p>
    <w:p w14:paraId="6E1788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3</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17CF54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4</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07F8EA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5</w:t>
      </w:r>
      <w:r w:rsidRPr="00052BDA">
        <w:rPr>
          <w:rFonts w:ascii="Courier New" w:eastAsia="Times New Roman" w:hAnsi="Courier New" w:cs="Courier New"/>
          <w:color w:val="000000"/>
          <w:lang w:eastAsia="en-GB"/>
        </w:rPr>
        <w:t xml:space="preserve">                                    new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p>
    <w:p w14:paraId="735570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6</w:t>
      </w:r>
    </w:p>
    <w:p w14:paraId="2FC4F6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240E8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8</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ab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2</w:t>
      </w:r>
      <w:r w:rsidRPr="00052BDA">
        <w:rPr>
          <w:rFonts w:ascii="Courier New" w:eastAsia="Times New Roman" w:hAnsi="Courier New" w:cs="Courier New"/>
          <w:b/>
          <w:bCs/>
          <w:color w:val="000080"/>
          <w:lang w:eastAsia="en-GB"/>
        </w:rPr>
        <w:t>)))</w:t>
      </w:r>
    </w:p>
    <w:p w14:paraId="7F29A4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9</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7B9AD8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090</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7E75EB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1</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0CDAC1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2</w:t>
      </w:r>
      <w:r w:rsidRPr="00052BDA">
        <w:rPr>
          <w:rFonts w:ascii="Courier New" w:eastAsia="Times New Roman" w:hAnsi="Courier New" w:cs="Courier New"/>
          <w:color w:val="000000"/>
          <w:lang w:eastAsia="en-GB"/>
        </w:rPr>
        <w:t xml:space="preserve">                                    new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p>
    <w:p w14:paraId="3F2B77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3</w:t>
      </w:r>
    </w:p>
    <w:p w14:paraId="01A249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9DA5E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5</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ab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2</w:t>
      </w:r>
      <w:r w:rsidRPr="00052BDA">
        <w:rPr>
          <w:rFonts w:ascii="Courier New" w:eastAsia="Times New Roman" w:hAnsi="Courier New" w:cs="Courier New"/>
          <w:b/>
          <w:bCs/>
          <w:color w:val="000080"/>
          <w:lang w:eastAsia="en-GB"/>
        </w:rPr>
        <w:t>)))</w:t>
      </w:r>
    </w:p>
    <w:p w14:paraId="596482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6</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2</w:t>
      </w:r>
      <w:r w:rsidRPr="00052BDA">
        <w:rPr>
          <w:rFonts w:ascii="Courier New" w:eastAsia="Times New Roman" w:hAnsi="Courier New" w:cs="Courier New"/>
          <w:b/>
          <w:bCs/>
          <w:color w:val="000080"/>
          <w:lang w:eastAsia="en-GB"/>
        </w:rPr>
        <w:t>))</w:t>
      </w:r>
    </w:p>
    <w:p w14:paraId="000112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7</w:t>
      </w:r>
      <w:r w:rsidRPr="00052BDA">
        <w:rPr>
          <w:rFonts w:ascii="Courier New" w:eastAsia="Times New Roman" w:hAnsi="Courier New" w:cs="Courier New"/>
          <w:color w:val="000000"/>
          <w:lang w:eastAsia="en-GB"/>
        </w:rPr>
        <w:t xml:space="preserve">                                    newm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p>
    <w:p w14:paraId="442037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8</w:t>
      </w:r>
    </w:p>
    <w:p w14:paraId="22F0A6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52FF0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1B2AA9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4EA370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F2A1F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3</w:t>
      </w:r>
    </w:p>
    <w:p w14:paraId="3E107E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ide"</w:t>
      </w:r>
      <w:r w:rsidRPr="00052BDA">
        <w:rPr>
          <w:rFonts w:ascii="Courier New" w:eastAsia="Times New Roman" w:hAnsi="Courier New" w:cs="Courier New"/>
          <w:b/>
          <w:bCs/>
          <w:color w:val="000080"/>
          <w:lang w:eastAsia="en-GB"/>
        </w:rPr>
        <w:t>:</w:t>
      </w:r>
    </w:p>
    <w:p w14:paraId="19C899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3FBD14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3D521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7</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26191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426AB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A7DCA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6C1E4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1</w:t>
      </w:r>
    </w:p>
    <w:p w14:paraId="5771BA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40FD1F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49BB04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6AA44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5</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D0D14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9CCCA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08B53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C0BC2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9</w:t>
      </w:r>
    </w:p>
    <w:p w14:paraId="1A29F8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571D59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1</w:t>
      </w:r>
      <w:r w:rsidRPr="00052BDA">
        <w:rPr>
          <w:rFonts w:ascii="Courier New" w:eastAsia="Times New Roman" w:hAnsi="Courier New" w:cs="Courier New"/>
          <w:color w:val="000000"/>
          <w:lang w:eastAsia="en-GB"/>
        </w:rPr>
        <w:t xml:space="preserve">                                        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1BEDEA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15521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09F3D8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4</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AD35F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9F7AA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7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D55BA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CE89E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8</w:t>
      </w:r>
    </w:p>
    <w:p w14:paraId="231197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74EB31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0</w:t>
      </w:r>
      <w:r w:rsidRPr="00052BDA">
        <w:rPr>
          <w:rFonts w:ascii="Courier New" w:eastAsia="Times New Roman" w:hAnsi="Courier New" w:cs="Courier New"/>
          <w:color w:val="000000"/>
          <w:lang w:eastAsia="en-GB"/>
        </w:rPr>
        <w:t xml:space="preserve">                                    refracted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7DE158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1</w:t>
      </w:r>
    </w:p>
    <w:p w14:paraId="490B97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1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5CBF4A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318DDA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4</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rigin</w:t>
      </w:r>
      <w:r w:rsidRPr="00052BDA">
        <w:rPr>
          <w:rFonts w:ascii="Courier New" w:eastAsia="Times New Roman" w:hAnsi="Courier New" w:cs="Courier New"/>
          <w:b/>
          <w:bCs/>
          <w:color w:val="000080"/>
          <w:lang w:eastAsia="en-GB"/>
        </w:rPr>
        <w:t>)</w:t>
      </w:r>
    </w:p>
    <w:p w14:paraId="2A08CE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5</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2EED45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F9D53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7</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31991B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8</w:t>
      </w:r>
    </w:p>
    <w:p w14:paraId="59CBB0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9</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762CFD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0</w:t>
      </w:r>
    </w:p>
    <w:p w14:paraId="370E5B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CD462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2</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p>
    <w:p w14:paraId="3AD355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3</w:t>
      </w:r>
    </w:p>
    <w:p w14:paraId="5890D9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7EDEB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5</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D7C80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6</w:t>
      </w:r>
    </w:p>
    <w:p w14:paraId="7C51E4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7</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CCA4C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8</w:t>
      </w:r>
    </w:p>
    <w:p w14:paraId="27D535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9</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9638D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B250F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7C979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2754A1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3</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74D0D8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0B05A6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2E001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m1</w:t>
      </w:r>
    </w:p>
    <w:p w14:paraId="16A447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7</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76A52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04F794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9</w:t>
      </w:r>
    </w:p>
    <w:p w14:paraId="291779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48D63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3F2112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2</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m1</w:t>
      </w:r>
    </w:p>
    <w:p w14:paraId="72C607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3</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21E7D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4</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6BEC0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EF54C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6</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m1</w:t>
      </w:r>
    </w:p>
    <w:p w14:paraId="538F75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7</w:t>
      </w:r>
      <w:r w:rsidRPr="00052BDA">
        <w:rPr>
          <w:rFonts w:ascii="Courier New" w:eastAsia="Times New Roman" w:hAnsi="Courier New" w:cs="Courier New"/>
          <w:color w:val="000000"/>
          <w:lang w:eastAsia="en-GB"/>
        </w:rPr>
        <w:t xml:space="preserve">                                            eq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41AE42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8</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54B4E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5105A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p>
    <w:p w14:paraId="1F630E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1</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ide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362F7E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71855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3</w:t>
      </w:r>
      <w:r w:rsidRPr="00052BDA">
        <w:rPr>
          <w:rFonts w:ascii="Courier New" w:eastAsia="Times New Roman" w:hAnsi="Courier New" w:cs="Courier New"/>
          <w:color w:val="000000"/>
          <w:lang w:eastAsia="en-GB"/>
        </w:rPr>
        <w:t xml:space="preserve">                                        refracted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ide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5B81BB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4</w:t>
      </w:r>
    </w:p>
    <w:p w14:paraId="1AFADB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4B076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17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20ACBB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2</w:t>
      </w:r>
      <w:r w:rsidRPr="00052BDA">
        <w:rPr>
          <w:rFonts w:ascii="Courier New" w:eastAsia="Times New Roman" w:hAnsi="Courier New" w:cs="Courier New"/>
          <w:b/>
          <w:bCs/>
          <w:color w:val="000080"/>
          <w:lang w:eastAsia="en-GB"/>
        </w:rPr>
        <w:t>()</w:t>
      </w:r>
    </w:p>
    <w:p w14:paraId="1D8F65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previous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213363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9</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2</w:t>
      </w:r>
      <w:r w:rsidRPr="00052BDA">
        <w:rPr>
          <w:rFonts w:ascii="Courier New" w:eastAsia="Times New Roman" w:hAnsi="Courier New" w:cs="Courier New"/>
          <w:b/>
          <w:bCs/>
          <w:color w:val="000080"/>
          <w:lang w:eastAsia="en-GB"/>
        </w:rPr>
        <w:t>()</w:t>
      </w:r>
    </w:p>
    <w:p w14:paraId="4B7C78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p>
    <w:p w14:paraId="011AE7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1</w:t>
      </w:r>
    </w:p>
    <w:p w14:paraId="003310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atechange #######</w:t>
      </w:r>
    </w:p>
    <w:p w14:paraId="420A02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50F23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endy:float, self.endx:float, self.graphical:function</w:t>
      </w:r>
    </w:p>
    <w:p w14:paraId="00D3E9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state and increases the end of line when the source is no longer interacting with any object</w:t>
      </w:r>
    </w:p>
    <w:p w14:paraId="5CAC42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76E6E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ate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29B77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6131C8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p>
    <w:p w14:paraId="4DDDB8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0</w:t>
      </w:r>
      <w:r w:rsidRPr="00052BDA">
        <w:rPr>
          <w:rFonts w:ascii="Courier New" w:eastAsia="Times New Roman" w:hAnsi="Courier New" w:cs="Courier New"/>
          <w:color w:val="000000"/>
          <w:lang w:eastAsia="en-GB"/>
        </w:rPr>
        <w:t xml:space="preserve">        new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4DEA4C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3091F1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_y</w:t>
      </w:r>
      <w:r w:rsidRPr="00052BDA">
        <w:rPr>
          <w:rFonts w:ascii="Courier New" w:eastAsia="Times New Roman" w:hAnsi="Courier New" w:cs="Courier New"/>
          <w:b/>
          <w:bCs/>
          <w:color w:val="000080"/>
          <w:lang w:eastAsia="en-GB"/>
        </w:rPr>
        <w:t>)</w:t>
      </w:r>
    </w:p>
    <w:p w14:paraId="69E7B3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p>
    <w:p w14:paraId="78F014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4</w:t>
      </w:r>
    </w:p>
    <w:p w14:paraId="2D6173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 #######</w:t>
      </w:r>
    </w:p>
    <w:p w14:paraId="0E8C02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x:Int, y:Int</w:t>
      </w:r>
    </w:p>
    <w:p w14:paraId="2C5725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Int, Object, List</w:t>
      </w:r>
    </w:p>
    <w:p w14:paraId="264420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move an objects to its new position dependant on the parameter x and y by</w:t>
      </w:r>
    </w:p>
    <w:p w14:paraId="1E969D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filling the screen and redraw all loaded objects and instances new postion and whether it can be moved</w:t>
      </w:r>
    </w:p>
    <w:p w14:paraId="132DDE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1B557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04F295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2</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69639B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2D413A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A7545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3FF48D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23F6CE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4E598D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C8CBA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9</w:t>
      </w:r>
      <w:r w:rsidRPr="00052BDA">
        <w:rPr>
          <w:rFonts w:ascii="Courier New" w:eastAsia="Times New Roman" w:hAnsi="Courier New" w:cs="Courier New"/>
          <w:color w:val="000000"/>
          <w:lang w:eastAsia="en-GB"/>
        </w:rPr>
        <w:t xml:space="preserve">        new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p>
    <w:p w14:paraId="1DE709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0</w:t>
      </w:r>
      <w:r w:rsidRPr="00052BDA">
        <w:rPr>
          <w:rFonts w:ascii="Courier New" w:eastAsia="Times New Roman" w:hAnsi="Courier New" w:cs="Courier New"/>
          <w:color w:val="000000"/>
          <w:lang w:eastAsia="en-GB"/>
        </w:rPr>
        <w:t xml:space="preserve">        star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p>
    <w:p w14:paraId="435851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1</w:t>
      </w:r>
      <w:r w:rsidRPr="00052BDA">
        <w:rPr>
          <w:rFonts w:ascii="Courier New" w:eastAsia="Times New Roman" w:hAnsi="Courier New" w:cs="Courier New"/>
          <w:color w:val="000000"/>
          <w:lang w:eastAsia="en-GB"/>
        </w:rPr>
        <w:t xml:space="preserve">        end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p>
    <w:p w14:paraId="2E3D63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041607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rt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d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5C3498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68C8B6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p>
    <w:p w14:paraId="771EDC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d_y</w:t>
      </w:r>
    </w:p>
    <w:p w14:paraId="75F051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rt_y</w:t>
      </w:r>
    </w:p>
    <w:p w14:paraId="1F7F28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p>
    <w:p w14:paraId="6C312B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p>
    <w:p w14:paraId="355CF7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w:t>
      </w:r>
    </w:p>
    <w:p w14:paraId="4A7F90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p>
    <w:p w14:paraId="1AD7A7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5E48EA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3</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E522E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orma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1CAB4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8695A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evious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CC167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22AB3C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1E387B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229</w:t>
      </w:r>
    </w:p>
    <w:p w14:paraId="77D5A0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5986B4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FCF74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4BBBA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60DDA7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2714E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FCDDD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p>
    <w:p w14:paraId="57B023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1B5A2B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y</w:t>
      </w:r>
      <w:r w:rsidRPr="00052BDA">
        <w:rPr>
          <w:rFonts w:ascii="Courier New" w:eastAsia="Times New Roman" w:hAnsi="Courier New" w:cs="Courier New"/>
          <w:b/>
          <w:bCs/>
          <w:color w:val="000080"/>
          <w:lang w:eastAsia="en-GB"/>
        </w:rPr>
        <w:t>),</w:t>
      </w:r>
    </w:p>
    <w:p w14:paraId="6D51A6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706F9D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5000A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1</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6D9EB9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s</w:t>
      </w:r>
      <w:r w:rsidRPr="00052BDA">
        <w:rPr>
          <w:rFonts w:ascii="Courier New" w:eastAsia="Times New Roman" w:hAnsi="Courier New" w:cs="Courier New"/>
          <w:b/>
          <w:bCs/>
          <w:color w:val="000080"/>
          <w:lang w:eastAsia="en-GB"/>
        </w:rPr>
        <w:t>:</w:t>
      </w:r>
    </w:p>
    <w:p w14:paraId="7D2EBD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5309E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w:t>
      </w:r>
      <w:r w:rsidRPr="00052BDA">
        <w:rPr>
          <w:rFonts w:ascii="Courier New" w:eastAsia="Times New Roman" w:hAnsi="Courier New" w:cs="Courier New"/>
          <w:b/>
          <w:bCs/>
          <w:color w:val="000080"/>
          <w:lang w:eastAsia="en-GB"/>
        </w:rPr>
        <w:t>:</w:t>
      </w:r>
    </w:p>
    <w:p w14:paraId="35397A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91224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6</w:t>
      </w:r>
    </w:p>
    <w:p w14:paraId="480407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otate #######</w:t>
      </w:r>
    </w:p>
    <w:p w14:paraId="5D9168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mousex:float, mousey:float</w:t>
      </w:r>
    </w:p>
    <w:p w14:paraId="2E5F30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graphical:function, self.graphical2:function, self.endy:float,</w:t>
      </w:r>
    </w:p>
    <w:p w14:paraId="14C90D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lf.redy:float, self.rendy:float, self.m:float, self.stateproduct:list</w:t>
      </w:r>
    </w:p>
    <w:p w14:paraId="000DA8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rotates the source when red button drag</w:t>
      </w:r>
    </w:p>
    <w:p w14:paraId="270785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69E66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o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y</w:t>
      </w:r>
      <w:r w:rsidRPr="00052BDA">
        <w:rPr>
          <w:rFonts w:ascii="Courier New" w:eastAsia="Times New Roman" w:hAnsi="Courier New" w:cs="Courier New"/>
          <w:b/>
          <w:bCs/>
          <w:color w:val="000080"/>
          <w:lang w:eastAsia="en-GB"/>
        </w:rPr>
        <w:t>):</w:t>
      </w:r>
    </w:p>
    <w:p w14:paraId="65E165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4</w:t>
      </w:r>
      <w:r w:rsidRPr="00052BDA">
        <w:rPr>
          <w:rFonts w:ascii="Courier New" w:eastAsia="Times New Roman" w:hAnsi="Courier New" w:cs="Courier New"/>
          <w:color w:val="000000"/>
          <w:lang w:eastAsia="en-GB"/>
        </w:rPr>
        <w:t xml:space="preserve">        angle_to_poi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gre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tan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x</w:t>
      </w:r>
      <w:r w:rsidRPr="00052BDA">
        <w:rPr>
          <w:rFonts w:ascii="Courier New" w:eastAsia="Times New Roman" w:hAnsi="Courier New" w:cs="Courier New"/>
          <w:b/>
          <w:bCs/>
          <w:color w:val="000080"/>
          <w:lang w:eastAsia="en-GB"/>
        </w:rPr>
        <w:t>))</w:t>
      </w:r>
    </w:p>
    <w:p w14:paraId="12F07F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5</w:t>
      </w:r>
      <w:r w:rsidRPr="00052BDA">
        <w:rPr>
          <w:rFonts w:ascii="Courier New" w:eastAsia="Times New Roman" w:hAnsi="Courier New" w:cs="Courier New"/>
          <w:color w:val="000000"/>
          <w:lang w:eastAsia="en-GB"/>
        </w:rPr>
        <w:t xml:space="preserve">        delta_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p>
    <w:p w14:paraId="2F6937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6</w:t>
      </w:r>
      <w:r w:rsidRPr="00052BDA">
        <w:rPr>
          <w:rFonts w:ascii="Courier New" w:eastAsia="Times New Roman" w:hAnsi="Courier New" w:cs="Courier New"/>
          <w:color w:val="000000"/>
          <w:lang w:eastAsia="en-GB"/>
        </w:rPr>
        <w:t xml:space="preserve">        delta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p>
    <w:p w14:paraId="72760E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7</w:t>
      </w:r>
      <w:r w:rsidRPr="00052BDA">
        <w:rPr>
          <w:rFonts w:ascii="Courier New" w:eastAsia="Times New Roman" w:hAnsi="Courier New" w:cs="Courier New"/>
          <w:color w:val="000000"/>
          <w:lang w:eastAsia="en-GB"/>
        </w:rPr>
        <w:t xml:space="preserve">        ang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tan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ta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elta_x</w:t>
      </w:r>
      <w:r w:rsidRPr="00052BDA">
        <w:rPr>
          <w:rFonts w:ascii="Courier New" w:eastAsia="Times New Roman" w:hAnsi="Courier New" w:cs="Courier New"/>
          <w:b/>
          <w:bCs/>
          <w:color w:val="000080"/>
          <w:lang w:eastAsia="en-GB"/>
        </w:rPr>
        <w:t>)</w:t>
      </w:r>
    </w:p>
    <w:p w14:paraId="3610EF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8</w:t>
      </w:r>
      <w:r w:rsidRPr="00052BDA">
        <w:rPr>
          <w:rFonts w:ascii="Courier New" w:eastAsia="Times New Roman" w:hAnsi="Courier New" w:cs="Courier New"/>
          <w:color w:val="000000"/>
          <w:lang w:eastAsia="en-GB"/>
        </w:rPr>
        <w:t xml:space="preserve">        ang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p>
    <w:p w14:paraId="42BD2D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9</w:t>
      </w:r>
      <w:r w:rsidRPr="00052BDA">
        <w:rPr>
          <w:rFonts w:ascii="Courier New" w:eastAsia="Times New Roman" w:hAnsi="Courier New" w:cs="Courier New"/>
          <w:color w:val="000000"/>
          <w:lang w:eastAsia="en-GB"/>
        </w:rPr>
        <w:t xml:space="preserve">        n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ecto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ecto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w:t>
      </w:r>
      <w:r w:rsidRPr="00052BDA">
        <w:rPr>
          <w:rFonts w:ascii="Courier New" w:eastAsia="Times New Roman" w:hAnsi="Courier New" w:cs="Courier New"/>
          <w:b/>
          <w:bCs/>
          <w:color w:val="000080"/>
          <w:lang w:eastAsia="en-GB"/>
        </w:rPr>
        <w:t>)</w:t>
      </w:r>
    </w:p>
    <w:p w14:paraId="6E8703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0</w:t>
      </w:r>
      <w:r w:rsidRPr="00052BDA">
        <w:rPr>
          <w:rFonts w:ascii="Courier New" w:eastAsia="Times New Roman" w:hAnsi="Courier New" w:cs="Courier New"/>
          <w:color w:val="000000"/>
          <w:lang w:eastAsia="en-GB"/>
        </w:rPr>
        <w:t xml:space="preserve">        nu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w:t>
      </w:r>
    </w:p>
    <w:p w14:paraId="4CAD99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1</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3AE867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00DB4D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8321C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357B5E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58E21C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55A9E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307C79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p>
    <w:p w14:paraId="32506B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9</w:t>
      </w:r>
      <w:r w:rsidRPr="00052BDA">
        <w:rPr>
          <w:rFonts w:ascii="Courier New" w:eastAsia="Times New Roman" w:hAnsi="Courier New" w:cs="Courier New"/>
          <w:color w:val="000000"/>
          <w:lang w:eastAsia="en-GB"/>
        </w:rPr>
        <w:t xml:space="preserve">        start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523A92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0</w:t>
      </w:r>
      <w:r w:rsidRPr="00052BDA">
        <w:rPr>
          <w:rFonts w:ascii="Courier New" w:eastAsia="Times New Roman" w:hAnsi="Courier New" w:cs="Courier New"/>
          <w:color w:val="000000"/>
          <w:lang w:eastAsia="en-GB"/>
        </w:rPr>
        <w:t xml:space="preserve">        end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2C0D85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rt_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d_y</w:t>
      </w:r>
      <w:r w:rsidRPr="00052BDA">
        <w:rPr>
          <w:rFonts w:ascii="Courier New" w:eastAsia="Times New Roman" w:hAnsi="Courier New" w:cs="Courier New"/>
          <w:b/>
          <w:bCs/>
          <w:color w:val="000080"/>
          <w:lang w:eastAsia="en-GB"/>
        </w:rPr>
        <w:t>),</w:t>
      </w:r>
    </w:p>
    <w:p w14:paraId="1DBDBA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12982B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rt_y</w:t>
      </w:r>
    </w:p>
    <w:p w14:paraId="72D7A9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d_y</w:t>
      </w:r>
    </w:p>
    <w:p w14:paraId="569378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_y</w:t>
      </w:r>
    </w:p>
    <w:p w14:paraId="727D00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nd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07871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7</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79AC5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orma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7A53B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8F107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evious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1C88D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75FA47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2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p>
    <w:p w14:paraId="1DA015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3</w:t>
      </w:r>
    </w:p>
    <w:p w14:paraId="216B6D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4</w:t>
      </w:r>
    </w:p>
    <w:p w14:paraId="3151CC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5</w:t>
      </w:r>
      <w:r w:rsidRPr="00052BDA">
        <w:rPr>
          <w:rFonts w:ascii="Courier New" w:eastAsia="Times New Roman" w:hAnsi="Courier New" w:cs="Courier New"/>
          <w:color w:val="008000"/>
          <w:lang w:eastAsia="en-GB"/>
        </w:rPr>
        <w:t>##### Block #######</w:t>
      </w:r>
    </w:p>
    <w:p w14:paraId="2A215B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6</w:t>
      </w:r>
      <w:r w:rsidRPr="00052BDA">
        <w:rPr>
          <w:rFonts w:ascii="Courier New" w:eastAsia="Times New Roman" w:hAnsi="Courier New" w:cs="Courier New"/>
          <w:color w:val="008000"/>
          <w:lang w:eastAsia="en-GB"/>
        </w:rPr>
        <w:t># Inheirts :- Main_Objects</w:t>
      </w:r>
    </w:p>
    <w:p w14:paraId="5CB65C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7</w:t>
      </w:r>
      <w:r w:rsidRPr="00052BDA">
        <w:rPr>
          <w:rFonts w:ascii="Courier New" w:eastAsia="Times New Roman" w:hAnsi="Courier New" w:cs="Courier New"/>
          <w:color w:val="008000"/>
          <w:lang w:eastAsia="en-GB"/>
        </w:rPr>
        <w:t># Parameters :- name:String</w:t>
      </w:r>
    </w:p>
    <w:p w14:paraId="5B12E0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8</w:t>
      </w:r>
      <w:r w:rsidRPr="00052BDA">
        <w:rPr>
          <w:rFonts w:ascii="Courier New" w:eastAsia="Times New Roman" w:hAnsi="Courier New" w:cs="Courier New"/>
          <w:color w:val="008000"/>
          <w:lang w:eastAsia="en-GB"/>
        </w:rPr>
        <w:t># Purpose :- Holds every attribute and operation that can be done on a block object</w:t>
      </w:r>
    </w:p>
    <w:p w14:paraId="7E4C47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9</w:t>
      </w:r>
      <w:r w:rsidRPr="00052BDA">
        <w:rPr>
          <w:rFonts w:ascii="Courier New" w:eastAsia="Times New Roman" w:hAnsi="Courier New" w:cs="Courier New"/>
          <w:color w:val="008000"/>
          <w:lang w:eastAsia="en-GB"/>
        </w:rPr>
        <w:t>###########################</w:t>
      </w:r>
    </w:p>
    <w:p w14:paraId="4F5D24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0class</w:t>
      </w:r>
      <w:r w:rsidRPr="00052BDA">
        <w:rPr>
          <w:rFonts w:ascii="Courier New" w:eastAsia="Times New Roman" w:hAnsi="Courier New" w:cs="Courier New"/>
          <w:color w:val="000000"/>
          <w:lang w:eastAsia="en-GB"/>
        </w:rPr>
        <w:t xml:space="preserve"> 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434FE3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6AE135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5CC41B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6A64F1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D9CA7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DCD00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7</w:t>
      </w:r>
    </w:p>
    <w:p w14:paraId="7CA3F7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7</w:t>
      </w:r>
    </w:p>
    <w:p w14:paraId="3963C3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435129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BAB24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FACC9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72C14D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CBEAA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9AA9C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61460F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57DD73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65AA99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7</w:t>
      </w:r>
    </w:p>
    <w:p w14:paraId="5CDDCF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8</w:t>
      </w:r>
    </w:p>
    <w:p w14:paraId="446BC3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9</w:t>
      </w:r>
      <w:r w:rsidRPr="00052BDA">
        <w:rPr>
          <w:rFonts w:ascii="Courier New" w:eastAsia="Times New Roman" w:hAnsi="Courier New" w:cs="Courier New"/>
          <w:color w:val="008000"/>
          <w:lang w:eastAsia="en-GB"/>
        </w:rPr>
        <w:t>##### GlassBlock #######</w:t>
      </w:r>
    </w:p>
    <w:p w14:paraId="75450C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0</w:t>
      </w:r>
      <w:r w:rsidRPr="00052BDA">
        <w:rPr>
          <w:rFonts w:ascii="Courier New" w:eastAsia="Times New Roman" w:hAnsi="Courier New" w:cs="Courier New"/>
          <w:color w:val="008000"/>
          <w:lang w:eastAsia="en-GB"/>
        </w:rPr>
        <w:t># Inheirts :- Main_Objects</w:t>
      </w:r>
    </w:p>
    <w:p w14:paraId="74F340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1</w:t>
      </w:r>
      <w:r w:rsidRPr="00052BDA">
        <w:rPr>
          <w:rFonts w:ascii="Courier New" w:eastAsia="Times New Roman" w:hAnsi="Courier New" w:cs="Courier New"/>
          <w:color w:val="008000"/>
          <w:lang w:eastAsia="en-GB"/>
        </w:rPr>
        <w:t># Parameters :- name:String</w:t>
      </w:r>
    </w:p>
    <w:p w14:paraId="3304EF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2</w:t>
      </w:r>
      <w:r w:rsidRPr="00052BDA">
        <w:rPr>
          <w:rFonts w:ascii="Courier New" w:eastAsia="Times New Roman" w:hAnsi="Courier New" w:cs="Courier New"/>
          <w:color w:val="008000"/>
          <w:lang w:eastAsia="en-GB"/>
        </w:rPr>
        <w:t># Purpose :- Holds every attribute and operation that can be done on a glassblock object</w:t>
      </w:r>
    </w:p>
    <w:p w14:paraId="5F6347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3</w:t>
      </w:r>
      <w:r w:rsidRPr="00052BDA">
        <w:rPr>
          <w:rFonts w:ascii="Courier New" w:eastAsia="Times New Roman" w:hAnsi="Courier New" w:cs="Courier New"/>
          <w:color w:val="008000"/>
          <w:lang w:eastAsia="en-GB"/>
        </w:rPr>
        <w:t>###########################</w:t>
      </w:r>
    </w:p>
    <w:p w14:paraId="7EC562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4class</w:t>
      </w:r>
      <w:r w:rsidRPr="00052BDA">
        <w:rPr>
          <w:rFonts w:ascii="Courier New" w:eastAsia="Times New Roman" w:hAnsi="Courier New" w:cs="Courier New"/>
          <w:color w:val="000000"/>
          <w:lang w:eastAsia="en-GB"/>
        </w:rPr>
        <w:t xml:space="preserve"> Glass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756D28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77A718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605B18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2</w:t>
      </w:r>
    </w:p>
    <w:p w14:paraId="21BE8C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p>
    <w:p w14:paraId="2618FD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27CD72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FA1CD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1</w:t>
      </w:r>
    </w:p>
    <w:p w14:paraId="4D55F8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7618EB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50C87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CC9FB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2BC460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7A6FC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C279E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26FC70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D65A6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7FBD15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1</w:t>
      </w:r>
    </w:p>
    <w:p w14:paraId="13E953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2</w:t>
      </w:r>
    </w:p>
    <w:p w14:paraId="792896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3</w:t>
      </w:r>
      <w:r w:rsidRPr="00052BDA">
        <w:rPr>
          <w:rFonts w:ascii="Courier New" w:eastAsia="Times New Roman" w:hAnsi="Courier New" w:cs="Courier New"/>
          <w:color w:val="008000"/>
          <w:lang w:eastAsia="en-GB"/>
        </w:rPr>
        <w:t>##### Mirror #######</w:t>
      </w:r>
    </w:p>
    <w:p w14:paraId="251FAC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4</w:t>
      </w:r>
      <w:r w:rsidRPr="00052BDA">
        <w:rPr>
          <w:rFonts w:ascii="Courier New" w:eastAsia="Times New Roman" w:hAnsi="Courier New" w:cs="Courier New"/>
          <w:color w:val="008000"/>
          <w:lang w:eastAsia="en-GB"/>
        </w:rPr>
        <w:t># Inheirts :- Main_Objects</w:t>
      </w:r>
    </w:p>
    <w:p w14:paraId="4B2815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5</w:t>
      </w:r>
      <w:r w:rsidRPr="00052BDA">
        <w:rPr>
          <w:rFonts w:ascii="Courier New" w:eastAsia="Times New Roman" w:hAnsi="Courier New" w:cs="Courier New"/>
          <w:color w:val="008000"/>
          <w:lang w:eastAsia="en-GB"/>
        </w:rPr>
        <w:t># Parameters :- name:String</w:t>
      </w:r>
    </w:p>
    <w:p w14:paraId="5BC1C8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336</w:t>
      </w:r>
      <w:r w:rsidRPr="00052BDA">
        <w:rPr>
          <w:rFonts w:ascii="Courier New" w:eastAsia="Times New Roman" w:hAnsi="Courier New" w:cs="Courier New"/>
          <w:color w:val="008000"/>
          <w:lang w:eastAsia="en-GB"/>
        </w:rPr>
        <w:t># Purpose :- Holds every attribute and operation that can be done on a mirror object</w:t>
      </w:r>
    </w:p>
    <w:p w14:paraId="3447DF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7</w:t>
      </w:r>
      <w:r w:rsidRPr="00052BDA">
        <w:rPr>
          <w:rFonts w:ascii="Courier New" w:eastAsia="Times New Roman" w:hAnsi="Courier New" w:cs="Courier New"/>
          <w:color w:val="008000"/>
          <w:lang w:eastAsia="en-GB"/>
        </w:rPr>
        <w:t>###########################</w:t>
      </w:r>
    </w:p>
    <w:p w14:paraId="4466A7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8class</w:t>
      </w:r>
      <w:r w:rsidRPr="00052BDA">
        <w:rPr>
          <w:rFonts w:ascii="Courier New" w:eastAsia="Times New Roman" w:hAnsi="Courier New" w:cs="Courier New"/>
          <w:color w:val="000000"/>
          <w:lang w:eastAsia="en-GB"/>
        </w:rPr>
        <w:t xml:space="preserve"> Mirr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313E0E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34C4BB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7A6CAF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ve"</w:t>
      </w:r>
    </w:p>
    <w:p w14:paraId="36A506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73F0ED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9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w:t>
      </w:r>
      <w:r w:rsidRPr="00052BDA">
        <w:rPr>
          <w:rFonts w:ascii="Courier New" w:eastAsia="Times New Roman" w:hAnsi="Courier New" w:cs="Courier New"/>
          <w:b/>
          <w:bCs/>
          <w:color w:val="000080"/>
          <w:lang w:eastAsia="en-GB"/>
        </w:rPr>
        <w:t>)</w:t>
      </w:r>
    </w:p>
    <w:p w14:paraId="7CDED1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0B1D85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5</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69A42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irr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6E7AA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7</w:t>
      </w:r>
    </w:p>
    <w:p w14:paraId="608F76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7ABD11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2609F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FD568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091C50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E590C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9314A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530DD9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554EB8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4807E7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7</w:t>
      </w:r>
    </w:p>
    <w:p w14:paraId="7251A8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8</w:t>
      </w:r>
    </w:p>
    <w:p w14:paraId="41B57A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9</w:t>
      </w:r>
      <w:r w:rsidRPr="00052BDA">
        <w:rPr>
          <w:rFonts w:ascii="Courier New" w:eastAsia="Times New Roman" w:hAnsi="Courier New" w:cs="Courier New"/>
          <w:color w:val="008000"/>
          <w:lang w:eastAsia="en-GB"/>
        </w:rPr>
        <w:t>##### Screen #######</w:t>
      </w:r>
    </w:p>
    <w:p w14:paraId="6A3B14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0</w:t>
      </w:r>
      <w:r w:rsidRPr="00052BDA">
        <w:rPr>
          <w:rFonts w:ascii="Courier New" w:eastAsia="Times New Roman" w:hAnsi="Courier New" w:cs="Courier New"/>
          <w:color w:val="008000"/>
          <w:lang w:eastAsia="en-GB"/>
        </w:rPr>
        <w:t># Inheirts :- Main_Objects</w:t>
      </w:r>
    </w:p>
    <w:p w14:paraId="7791F4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1</w:t>
      </w:r>
      <w:r w:rsidRPr="00052BDA">
        <w:rPr>
          <w:rFonts w:ascii="Courier New" w:eastAsia="Times New Roman" w:hAnsi="Courier New" w:cs="Courier New"/>
          <w:color w:val="008000"/>
          <w:lang w:eastAsia="en-GB"/>
        </w:rPr>
        <w:t># Parameters :- name:String</w:t>
      </w:r>
    </w:p>
    <w:p w14:paraId="3554C7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2</w:t>
      </w:r>
      <w:r w:rsidRPr="00052BDA">
        <w:rPr>
          <w:rFonts w:ascii="Courier New" w:eastAsia="Times New Roman" w:hAnsi="Courier New" w:cs="Courier New"/>
          <w:color w:val="008000"/>
          <w:lang w:eastAsia="en-GB"/>
        </w:rPr>
        <w:t># Purpose :- Holds every attribute and operation that can be done on a screen object</w:t>
      </w:r>
    </w:p>
    <w:p w14:paraId="108470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3</w:t>
      </w:r>
      <w:r w:rsidRPr="00052BDA">
        <w:rPr>
          <w:rFonts w:ascii="Courier New" w:eastAsia="Times New Roman" w:hAnsi="Courier New" w:cs="Courier New"/>
          <w:color w:val="008000"/>
          <w:lang w:eastAsia="en-GB"/>
        </w:rPr>
        <w:t>###########################</w:t>
      </w:r>
    </w:p>
    <w:p w14:paraId="43DDE5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4class</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32CA8A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1F3966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780ECD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6AEBFA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7A0673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49BE6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op"</w:t>
      </w:r>
    </w:p>
    <w:p w14:paraId="4BE6D4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1</w:t>
      </w:r>
    </w:p>
    <w:p w14:paraId="71856D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6B99E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3</w:t>
      </w:r>
    </w:p>
    <w:p w14:paraId="3A0D0C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21B43D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A97EF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1C138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7C90E6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DEC6B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1D2E2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2251DF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9FB05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6E2075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3</w:t>
      </w:r>
    </w:p>
    <w:p w14:paraId="6E5BAA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4</w:t>
      </w:r>
    </w:p>
    <w:p w14:paraId="4DA31C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5</w:t>
      </w:r>
      <w:r w:rsidRPr="00052BDA">
        <w:rPr>
          <w:rFonts w:ascii="Courier New" w:eastAsia="Times New Roman" w:hAnsi="Courier New" w:cs="Courier New"/>
          <w:color w:val="008000"/>
          <w:lang w:eastAsia="en-GB"/>
        </w:rPr>
        <w:t>##### Diffraction #######</w:t>
      </w:r>
    </w:p>
    <w:p w14:paraId="057B0B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6</w:t>
      </w:r>
      <w:r w:rsidRPr="00052BDA">
        <w:rPr>
          <w:rFonts w:ascii="Courier New" w:eastAsia="Times New Roman" w:hAnsi="Courier New" w:cs="Courier New"/>
          <w:color w:val="008000"/>
          <w:lang w:eastAsia="en-GB"/>
        </w:rPr>
        <w:t># Inheirts :- Main_Objects</w:t>
      </w:r>
    </w:p>
    <w:p w14:paraId="5C6DB0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7</w:t>
      </w:r>
      <w:r w:rsidRPr="00052BDA">
        <w:rPr>
          <w:rFonts w:ascii="Courier New" w:eastAsia="Times New Roman" w:hAnsi="Courier New" w:cs="Courier New"/>
          <w:color w:val="008000"/>
          <w:lang w:eastAsia="en-GB"/>
        </w:rPr>
        <w:t># Parameters :- name:String</w:t>
      </w:r>
    </w:p>
    <w:p w14:paraId="770831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8</w:t>
      </w:r>
      <w:r w:rsidRPr="00052BDA">
        <w:rPr>
          <w:rFonts w:ascii="Courier New" w:eastAsia="Times New Roman" w:hAnsi="Courier New" w:cs="Courier New"/>
          <w:color w:val="008000"/>
          <w:lang w:eastAsia="en-GB"/>
        </w:rPr>
        <w:t># Purpose :- Holds every attribute and operation that can be done on diffraction objects</w:t>
      </w:r>
    </w:p>
    <w:p w14:paraId="106F27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9</w:t>
      </w:r>
      <w:r w:rsidRPr="00052BDA">
        <w:rPr>
          <w:rFonts w:ascii="Courier New" w:eastAsia="Times New Roman" w:hAnsi="Courier New" w:cs="Courier New"/>
          <w:color w:val="008000"/>
          <w:lang w:eastAsia="en-GB"/>
        </w:rPr>
        <w:t>###########################</w:t>
      </w:r>
    </w:p>
    <w:p w14:paraId="1349AA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390class</w:t>
      </w:r>
      <w:r w:rsidRPr="00052BDA">
        <w:rPr>
          <w:rFonts w:ascii="Courier New" w:eastAsia="Times New Roman" w:hAnsi="Courier New" w:cs="Courier New"/>
          <w:color w:val="000000"/>
          <w:lang w:eastAsia="en-GB"/>
        </w:rPr>
        <w:t xml:space="preserve"> Diffrac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0C2707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5068A4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596C8D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w:t>
      </w:r>
    </w:p>
    <w:p w14:paraId="3488E4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02A6E2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0002</w:t>
      </w:r>
    </w:p>
    <w:p w14:paraId="575792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00</w:t>
      </w:r>
    </w:p>
    <w:p w14:paraId="5597B7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0</w:t>
      </w:r>
    </w:p>
    <w:p w14:paraId="3866E0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5DC02B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304A12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_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4BEFB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6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p>
    <w:p w14:paraId="4DCA6C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2</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9C084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19B57C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6266FA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23AA2F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52EB79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2E913C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14BE55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64E2F0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12F93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494D48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length</w:t>
      </w:r>
      <w:r w:rsidRPr="00052BDA">
        <w:rPr>
          <w:rFonts w:ascii="Courier New" w:eastAsia="Times New Roman" w:hAnsi="Courier New" w:cs="Courier New"/>
          <w:b/>
          <w:bCs/>
          <w:color w:val="000080"/>
          <w:lang w:eastAsia="en-GB"/>
        </w:rPr>
        <w:t>))</w:t>
      </w:r>
    </w:p>
    <w:p w14:paraId="34EE85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p>
    <w:p w14:paraId="3D86BB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p>
    <w:p w14:paraId="74DEB2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p>
    <w:p w14:paraId="1E78D0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BE056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ri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w:t>
      </w:r>
    </w:p>
    <w:p w14:paraId="085932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6103CD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9</w:t>
      </w:r>
    </w:p>
    <w:p w14:paraId="69E89C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 #######</w:t>
      </w:r>
    </w:p>
    <w:p w14:paraId="1BB97F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64C7F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FB2E1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if properties of diffraction experiment is allowed to be</w:t>
      </w:r>
    </w:p>
    <w:p w14:paraId="7C7B11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splayed and displays them if so</w:t>
      </w:r>
    </w:p>
    <w:p w14:paraId="185D5D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0E0E2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E6FDB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p>
    <w:p w14:paraId="04323E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ri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w:t>
      </w:r>
    </w:p>
    <w:p w14:paraId="16A720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S</w:t>
      </w:r>
      <w:r w:rsidRPr="00052BDA">
        <w:rPr>
          <w:rFonts w:ascii="Courier New" w:eastAsia="Times New Roman" w:hAnsi="Courier New" w:cs="Courier New"/>
          <w:b/>
          <w:bCs/>
          <w:color w:val="000080"/>
          <w:lang w:eastAsia="en-GB"/>
        </w:rPr>
        <w:t>:</w:t>
      </w:r>
    </w:p>
    <w:p w14:paraId="2489C4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0</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438A3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1</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 Sepera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1BDDCB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2</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80</w:t>
      </w:r>
      <w:r w:rsidRPr="00052BDA">
        <w:rPr>
          <w:rFonts w:ascii="Courier New" w:eastAsia="Times New Roman" w:hAnsi="Courier New" w:cs="Courier New"/>
          <w:b/>
          <w:bCs/>
          <w:color w:val="000080"/>
          <w:lang w:eastAsia="en-GB"/>
        </w:rPr>
        <w:t>))</w:t>
      </w:r>
    </w:p>
    <w:p w14:paraId="26E0DA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1B312E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S</w:t>
      </w:r>
      <w:r w:rsidRPr="00052BDA">
        <w:rPr>
          <w:rFonts w:ascii="Courier New" w:eastAsia="Times New Roman" w:hAnsi="Courier New" w:cs="Courier New"/>
          <w:b/>
          <w:bCs/>
          <w:color w:val="000080"/>
          <w:lang w:eastAsia="en-GB"/>
        </w:rPr>
        <w:t>:</w:t>
      </w:r>
    </w:p>
    <w:p w14:paraId="48D8A6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5</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3A6F95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6</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inge sepera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65D3F4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7</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5</w:t>
      </w:r>
      <w:r w:rsidRPr="00052BDA">
        <w:rPr>
          <w:rFonts w:ascii="Courier New" w:eastAsia="Times New Roman" w:hAnsi="Courier New" w:cs="Courier New"/>
          <w:b/>
          <w:bCs/>
          <w:color w:val="000080"/>
          <w:lang w:eastAsia="en-GB"/>
        </w:rPr>
        <w:t>))</w:t>
      </w:r>
    </w:p>
    <w:p w14:paraId="0F530B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438</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7FEFD4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2EABB1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0</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BB2CB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1</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652B7C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2</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p>
    <w:p w14:paraId="50424A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1A3C52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S</w:t>
      </w:r>
      <w:r w:rsidRPr="00052BDA">
        <w:rPr>
          <w:rFonts w:ascii="Courier New" w:eastAsia="Times New Roman" w:hAnsi="Courier New" w:cs="Courier New"/>
          <w:b/>
          <w:bCs/>
          <w:color w:val="000080"/>
          <w:lang w:eastAsia="en-GB"/>
        </w:rPr>
        <w:t>:</w:t>
      </w:r>
    </w:p>
    <w:p w14:paraId="173C4C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5</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7F5B36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6</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reen distan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695156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7</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5</w:t>
      </w:r>
      <w:r w:rsidRPr="00052BDA">
        <w:rPr>
          <w:rFonts w:ascii="Courier New" w:eastAsia="Times New Roman" w:hAnsi="Courier New" w:cs="Courier New"/>
          <w:b/>
          <w:bCs/>
          <w:color w:val="000080"/>
          <w:lang w:eastAsia="en-GB"/>
        </w:rPr>
        <w:t>))</w:t>
      </w:r>
    </w:p>
    <w:p w14:paraId="7061B7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8</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6FC5E9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9</w:t>
      </w:r>
    </w:p>
    <w:p w14:paraId="16ACC8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ffraction #######</w:t>
      </w:r>
    </w:p>
    <w:p w14:paraId="7D9E2D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844EA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6E64B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simualtes the young's double slit experiment</w:t>
      </w:r>
    </w:p>
    <w:p w14:paraId="0BF052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DA291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iffrac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0AECC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6</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CF22E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7</w:t>
      </w:r>
      <w:r w:rsidRPr="00052BDA">
        <w:rPr>
          <w:rFonts w:ascii="Courier New" w:eastAsia="Times New Roman" w:hAnsi="Courier New" w:cs="Courier New"/>
          <w:color w:val="000000"/>
          <w:lang w:eastAsia="en-GB"/>
        </w:rPr>
        <w:t xml:space="preserve">        m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p>
    <w:p w14:paraId="02011A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8</w:t>
      </w:r>
      <w:r w:rsidRPr="00052BDA">
        <w:rPr>
          <w:rFonts w:ascii="Courier New" w:eastAsia="Times New Roman" w:hAnsi="Courier New" w:cs="Courier New"/>
          <w:color w:val="000000"/>
          <w:lang w:eastAsia="en-GB"/>
        </w:rPr>
        <w:t xml:space="preserve">        fringe_n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w:t>
      </w:r>
    </w:p>
    <w:p w14:paraId="7F5D5C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max</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3BB322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_no</w:t>
      </w:r>
      <w:r w:rsidRPr="00052BDA">
        <w:rPr>
          <w:rFonts w:ascii="Courier New" w:eastAsia="Times New Roman" w:hAnsi="Courier New" w:cs="Courier New"/>
          <w:b/>
          <w:bCs/>
          <w:color w:val="000080"/>
          <w:lang w:eastAsia="en-GB"/>
        </w:rPr>
        <w:t>)):</w:t>
      </w:r>
    </w:p>
    <w:p w14:paraId="622D2A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1</w:t>
      </w:r>
      <w:r w:rsidRPr="00052BDA">
        <w:rPr>
          <w:rFonts w:ascii="Courier New" w:eastAsia="Times New Roman" w:hAnsi="Courier New" w:cs="Courier New"/>
          <w:color w:val="000000"/>
          <w:lang w:eastAsia="en-GB"/>
        </w:rPr>
        <w:t xml:space="preserve">            heigh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max</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w:t>
      </w:r>
      <w:r w:rsidRPr="00052BDA">
        <w:rPr>
          <w:rFonts w:ascii="Courier New" w:eastAsia="Times New Roman" w:hAnsi="Courier New" w:cs="Courier New"/>
          <w:b/>
          <w:bCs/>
          <w:color w:val="000080"/>
          <w:lang w:eastAsia="en-GB"/>
        </w:rPr>
        <w:t>)</w:t>
      </w:r>
    </w:p>
    <w:p w14:paraId="79C467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EB1AB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011692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9FA84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5</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7AC980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6</w:t>
      </w:r>
      <w:r w:rsidRPr="00052BDA">
        <w:rPr>
          <w:rFonts w:ascii="Courier New" w:eastAsia="Times New Roman" w:hAnsi="Courier New" w:cs="Courier New"/>
          <w:color w:val="000000"/>
          <w:lang w:eastAsia="en-GB"/>
        </w:rPr>
        <w:t xml:space="preserve">                diff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1F5F8A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7</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_ray</w:t>
      </w:r>
      <w:r w:rsidRPr="00052BDA">
        <w:rPr>
          <w:rFonts w:ascii="Courier New" w:eastAsia="Times New Roman" w:hAnsi="Courier New" w:cs="Courier New"/>
          <w:b/>
          <w:bCs/>
          <w:color w:val="000080"/>
          <w:lang w:eastAsia="en-GB"/>
        </w:rPr>
        <w:t>)</w:t>
      </w:r>
    </w:p>
    <w:p w14:paraId="2F4869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8</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p>
    <w:p w14:paraId="080B38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9</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p>
    <w:p w14:paraId="3188AB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0</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p>
    <w:p w14:paraId="633357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1</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d</w:t>
      </w:r>
    </w:p>
    <w:p w14:paraId="43BB16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2</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7B5289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max</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286BCF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m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4B11EB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_no</w:t>
      </w:r>
      <w:r w:rsidRPr="00052BDA">
        <w:rPr>
          <w:rFonts w:ascii="Courier New" w:eastAsia="Times New Roman" w:hAnsi="Courier New" w:cs="Courier New"/>
          <w:b/>
          <w:bCs/>
          <w:color w:val="000080"/>
          <w:lang w:eastAsia="en-GB"/>
        </w:rPr>
        <w:t>)):</w:t>
      </w:r>
    </w:p>
    <w:p w14:paraId="09766A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6</w:t>
      </w:r>
      <w:r w:rsidRPr="00052BDA">
        <w:rPr>
          <w:rFonts w:ascii="Courier New" w:eastAsia="Times New Roman" w:hAnsi="Courier New" w:cs="Courier New"/>
          <w:color w:val="000000"/>
          <w:lang w:eastAsia="en-GB"/>
        </w:rPr>
        <w:t xml:space="preserve">            heigh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m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w:t>
      </w:r>
      <w:r w:rsidRPr="00052BDA">
        <w:rPr>
          <w:rFonts w:ascii="Courier New" w:eastAsia="Times New Roman" w:hAnsi="Courier New" w:cs="Courier New"/>
          <w:b/>
          <w:bCs/>
          <w:color w:val="000080"/>
          <w:lang w:eastAsia="en-GB"/>
        </w:rPr>
        <w:t>)</w:t>
      </w:r>
    </w:p>
    <w:p w14:paraId="1EE9CA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0</w:t>
      </w:r>
      <w:r w:rsidRPr="00052BDA">
        <w:rPr>
          <w:rFonts w:ascii="Courier New" w:eastAsia="Times New Roman" w:hAnsi="Courier New" w:cs="Courier New"/>
          <w:b/>
          <w:bCs/>
          <w:color w:val="000080"/>
          <w:lang w:eastAsia="en-GB"/>
        </w:rPr>
        <w:t>:</w:t>
      </w:r>
    </w:p>
    <w:p w14:paraId="0A0586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10F4EE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F762F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0</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140A3A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1</w:t>
      </w:r>
      <w:r w:rsidRPr="00052BDA">
        <w:rPr>
          <w:rFonts w:ascii="Courier New" w:eastAsia="Times New Roman" w:hAnsi="Courier New" w:cs="Courier New"/>
          <w:color w:val="000000"/>
          <w:lang w:eastAsia="en-GB"/>
        </w:rPr>
        <w:t xml:space="preserve">                diff_ra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6771BA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2</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_ray</w:t>
      </w:r>
      <w:r w:rsidRPr="00052BDA">
        <w:rPr>
          <w:rFonts w:ascii="Courier New" w:eastAsia="Times New Roman" w:hAnsi="Courier New" w:cs="Courier New"/>
          <w:b/>
          <w:bCs/>
          <w:color w:val="000080"/>
          <w:lang w:eastAsia="en-GB"/>
        </w:rPr>
        <w:t>)</w:t>
      </w:r>
    </w:p>
    <w:p w14:paraId="11144C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3</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p>
    <w:p w14:paraId="52BC45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4</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p>
    <w:p w14:paraId="1BBB6F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5</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p>
    <w:p w14:paraId="00B9AA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6</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d</w:t>
      </w:r>
    </w:p>
    <w:p w14:paraId="6DBCB3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7</w:t>
      </w:r>
      <w:r w:rsidRPr="00052BDA">
        <w:rPr>
          <w:rFonts w:ascii="Courier New" w:eastAsia="Times New Roman" w:hAnsi="Courier New" w:cs="Courier New"/>
          <w:color w:val="000000"/>
          <w:lang w:eastAsia="en-GB"/>
        </w:rPr>
        <w:t xml:space="preserve">                diff_r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7B43B5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m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6FA532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9</w:t>
      </w:r>
    </w:p>
    <w:p w14:paraId="2FA0C0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ourceredraw #######</w:t>
      </w:r>
    </w:p>
    <w:p w14:paraId="44F5F9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x:float</w:t>
      </w:r>
    </w:p>
    <w:p w14:paraId="2B648C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source:function, self.sourcexp:float, self.stateproduct:list</w:t>
      </w:r>
    </w:p>
    <w:p w14:paraId="4B75F9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0800F5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7C6B1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4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ource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p>
    <w:p w14:paraId="0C9F95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6</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612631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115509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6489F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p>
    <w:p w14:paraId="2B1118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0</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9DF71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1C1CFD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2</w:t>
      </w:r>
    </w:p>
    <w:p w14:paraId="1F48C8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xp</w:t>
      </w:r>
    </w:p>
    <w:p w14:paraId="463424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4</w:t>
      </w:r>
    </w:p>
    <w:p w14:paraId="595953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52E945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6</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5A1E80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F348A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8</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DB29F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489ED3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1011F3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1BB0C4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676279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length</w:t>
      </w:r>
      <w:r w:rsidRPr="00052BDA">
        <w:rPr>
          <w:rFonts w:ascii="Courier New" w:eastAsia="Times New Roman" w:hAnsi="Courier New" w:cs="Courier New"/>
          <w:b/>
          <w:bCs/>
          <w:color w:val="000080"/>
          <w:lang w:eastAsia="en-GB"/>
        </w:rPr>
        <w:t>))</w:t>
      </w:r>
    </w:p>
    <w:p w14:paraId="47E06D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p>
    <w:p w14:paraId="07DA7B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p>
    <w:p w14:paraId="63AF79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5DC539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p>
    <w:p w14:paraId="72323A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8</w:t>
      </w:r>
    </w:p>
    <w:p w14:paraId="0BFCCE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7C935C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C4359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EC4BE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5CC385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3ED05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70A71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5</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76AB72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2A4F76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458EBE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103A3D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255343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065576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17A8AF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D565D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354AB1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length</w:t>
      </w:r>
      <w:r w:rsidRPr="00052BDA">
        <w:rPr>
          <w:rFonts w:ascii="Courier New" w:eastAsia="Times New Roman" w:hAnsi="Courier New" w:cs="Courier New"/>
          <w:b/>
          <w:bCs/>
          <w:color w:val="000080"/>
          <w:lang w:eastAsia="en-GB"/>
        </w:rPr>
        <w:t>))</w:t>
      </w:r>
    </w:p>
    <w:p w14:paraId="0D8A6C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p>
    <w:p w14:paraId="127900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470B35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42257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0472F7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9</w:t>
      </w:r>
    </w:p>
    <w:p w14:paraId="498239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0</w:t>
      </w:r>
    </w:p>
    <w:p w14:paraId="23D41D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1</w:t>
      </w:r>
      <w:r w:rsidRPr="00052BDA">
        <w:rPr>
          <w:rFonts w:ascii="Courier New" w:eastAsia="Times New Roman" w:hAnsi="Courier New" w:cs="Courier New"/>
          <w:color w:val="008000"/>
          <w:lang w:eastAsia="en-GB"/>
        </w:rPr>
        <w:t>##### Semi_Circle #######</w:t>
      </w:r>
    </w:p>
    <w:p w14:paraId="1B7656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2</w:t>
      </w:r>
      <w:r w:rsidRPr="00052BDA">
        <w:rPr>
          <w:rFonts w:ascii="Courier New" w:eastAsia="Times New Roman" w:hAnsi="Courier New" w:cs="Courier New"/>
          <w:color w:val="008000"/>
          <w:lang w:eastAsia="en-GB"/>
        </w:rPr>
        <w:t># Inherits :- Main_Objects</w:t>
      </w:r>
    </w:p>
    <w:p w14:paraId="25D289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3</w:t>
      </w:r>
      <w:r w:rsidRPr="00052BDA">
        <w:rPr>
          <w:rFonts w:ascii="Courier New" w:eastAsia="Times New Roman" w:hAnsi="Courier New" w:cs="Courier New"/>
          <w:color w:val="008000"/>
          <w:lang w:eastAsia="en-GB"/>
        </w:rPr>
        <w:t># Parameters :- name:String</w:t>
      </w:r>
    </w:p>
    <w:p w14:paraId="18F698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544</w:t>
      </w:r>
      <w:r w:rsidRPr="00052BDA">
        <w:rPr>
          <w:rFonts w:ascii="Courier New" w:eastAsia="Times New Roman" w:hAnsi="Courier New" w:cs="Courier New"/>
          <w:color w:val="008000"/>
          <w:lang w:eastAsia="en-GB"/>
        </w:rPr>
        <w:t># Purpose :- Holds every attribute and operation that can be done on a semi circle object</w:t>
      </w:r>
    </w:p>
    <w:p w14:paraId="47570D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5</w:t>
      </w:r>
      <w:r w:rsidRPr="00052BDA">
        <w:rPr>
          <w:rFonts w:ascii="Courier New" w:eastAsia="Times New Roman" w:hAnsi="Courier New" w:cs="Courier New"/>
          <w:color w:val="008000"/>
          <w:lang w:eastAsia="en-GB"/>
        </w:rPr>
        <w:t>###########################</w:t>
      </w:r>
    </w:p>
    <w:p w14:paraId="71AA01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6class</w:t>
      </w:r>
      <w:r w:rsidRPr="00052BDA">
        <w:rPr>
          <w:rFonts w:ascii="Courier New" w:eastAsia="Times New Roman" w:hAnsi="Courier New" w:cs="Courier New"/>
          <w:color w:val="000000"/>
          <w:lang w:eastAsia="en-GB"/>
        </w:rPr>
        <w:t xml:space="preserve"> Semi_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221430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7B9291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40DEF5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9</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ymp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mbo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y"</w:t>
      </w:r>
      <w:r w:rsidRPr="00052BDA">
        <w:rPr>
          <w:rFonts w:ascii="Courier New" w:eastAsia="Times New Roman" w:hAnsi="Courier New" w:cs="Courier New"/>
          <w:b/>
          <w:bCs/>
          <w:color w:val="000080"/>
          <w:lang w:eastAsia="en-GB"/>
        </w:rPr>
        <w:t>)</w:t>
      </w:r>
    </w:p>
    <w:p w14:paraId="4483A8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09E4B2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259D33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ACF4D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DE42B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557459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2</w:t>
      </w:r>
    </w:p>
    <w:p w14:paraId="6BA848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qu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0})**2 + (y-{1})**2)-{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1E5DE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die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ymp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if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u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p>
    <w:p w14:paraId="5AA26E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Circ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46B0F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9</w:t>
      </w:r>
    </w:p>
    <w:p w14:paraId="3A4B9F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 #######</w:t>
      </w:r>
    </w:p>
    <w:p w14:paraId="02319B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x:float, y:float</w:t>
      </w:r>
    </w:p>
    <w:p w14:paraId="443306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xp:float, self.yp:float, self.interceptors:list, self.Equation:string</w:t>
      </w:r>
    </w:p>
    <w:p w14:paraId="7480CC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 when moved</w:t>
      </w:r>
    </w:p>
    <w:p w14:paraId="0C231D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A3EBE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141456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6</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6B5A10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p>
    <w:p w14:paraId="792F9B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8</w:t>
      </w:r>
      <w:r w:rsidRPr="00052BDA">
        <w:rPr>
          <w:rFonts w:ascii="Courier New" w:eastAsia="Times New Roman" w:hAnsi="Courier New" w:cs="Courier New"/>
          <w:color w:val="000000"/>
          <w:lang w:eastAsia="en-GB"/>
        </w:rPr>
        <w:t xml:space="preserve">            fir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266EB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31620B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96A11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1</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53DB1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7ACF22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p>
    <w:p w14:paraId="775E74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4</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DAC45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5</w:t>
      </w:r>
    </w:p>
    <w:p w14:paraId="5503C3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6</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orma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C79AC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7</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2DCF3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8</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172F5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9</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124916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8F29A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2E23CF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2ED9BC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215D9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4B430F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66C2FA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6</w:t>
      </w:r>
    </w:p>
    <w:p w14:paraId="611B78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75D9DA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1A02E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921E1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63E1D1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p>
    <w:p w14:paraId="693187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p>
    <w:p w14:paraId="2C172D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qu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0})**2 + (y-{1})**2-{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0284D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ntercepto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52F12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5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29D968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6</w:t>
      </w:r>
    </w:p>
    <w:p w14:paraId="149523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uation</w:t>
      </w:r>
    </w:p>
    <w:p w14:paraId="387A59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8</w:t>
      </w:r>
    </w:p>
    <w:p w14:paraId="48C5EF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6C7F55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C06E4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F7FB3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4112B9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65050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23A8D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2B6058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A2A80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B8E19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556DD6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71CF73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0</w:t>
      </w:r>
    </w:p>
    <w:p w14:paraId="3E87D7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1</w:t>
      </w:r>
    </w:p>
    <w:p w14:paraId="7C5B55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2</w:t>
      </w:r>
      <w:r w:rsidRPr="00052BDA">
        <w:rPr>
          <w:rFonts w:ascii="Courier New" w:eastAsia="Times New Roman" w:hAnsi="Courier New" w:cs="Courier New"/>
          <w:color w:val="008000"/>
          <w:lang w:eastAsia="en-GB"/>
        </w:rPr>
        <w:t>##### Button #######</w:t>
      </w:r>
    </w:p>
    <w:p w14:paraId="56EFCA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3</w:t>
      </w:r>
      <w:r w:rsidRPr="00052BDA">
        <w:rPr>
          <w:rFonts w:ascii="Courier New" w:eastAsia="Times New Roman" w:hAnsi="Courier New" w:cs="Courier New"/>
          <w:color w:val="008000"/>
          <w:lang w:eastAsia="en-GB"/>
        </w:rPr>
        <w:t># Parameters :- id:int, def_name:string</w:t>
      </w:r>
    </w:p>
    <w:p w14:paraId="48332E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4</w:t>
      </w:r>
      <w:r w:rsidRPr="00052BDA">
        <w:rPr>
          <w:rFonts w:ascii="Courier New" w:eastAsia="Times New Roman" w:hAnsi="Courier New" w:cs="Courier New"/>
          <w:color w:val="008000"/>
          <w:lang w:eastAsia="en-GB"/>
        </w:rPr>
        <w:t># Purpose :- creates button and displays it on screen</w:t>
      </w:r>
    </w:p>
    <w:p w14:paraId="6E84E6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5</w:t>
      </w:r>
      <w:r w:rsidRPr="00052BDA">
        <w:rPr>
          <w:rFonts w:ascii="Courier New" w:eastAsia="Times New Roman" w:hAnsi="Courier New" w:cs="Courier New"/>
          <w:color w:val="008000"/>
          <w:lang w:eastAsia="en-GB"/>
        </w:rPr>
        <w:t>###########################</w:t>
      </w:r>
    </w:p>
    <w:p w14:paraId="7B7DD1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6class</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p>
    <w:p w14:paraId="24DD5D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ef_name</w:t>
      </w:r>
      <w:r w:rsidRPr="00052BDA">
        <w:rPr>
          <w:rFonts w:ascii="Courier New" w:eastAsia="Times New Roman" w:hAnsi="Courier New" w:cs="Courier New"/>
          <w:b/>
          <w:bCs/>
          <w:color w:val="000080"/>
          <w:lang w:eastAsia="en-GB"/>
        </w:rPr>
        <w:t>):</w:t>
      </w:r>
    </w:p>
    <w:p w14:paraId="5B4975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ef_name</w:t>
      </w:r>
    </w:p>
    <w:p w14:paraId="2C2F8A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5</w:t>
      </w:r>
      <w:r w:rsidRPr="00052BDA">
        <w:rPr>
          <w:rFonts w:ascii="Courier New" w:eastAsia="Times New Roman" w:hAnsi="Courier New" w:cs="Courier New"/>
          <w:b/>
          <w:bCs/>
          <w:color w:val="000080"/>
          <w:lang w:eastAsia="en-GB"/>
        </w:rPr>
        <w:t>)</w:t>
      </w:r>
    </w:p>
    <w:p w14:paraId="36E20A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d</w:t>
      </w:r>
    </w:p>
    <w:p w14:paraId="18BA9A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1</w:t>
      </w:r>
      <w:r w:rsidRPr="00052BDA">
        <w:rPr>
          <w:rFonts w:ascii="Courier New" w:eastAsia="Times New Roman" w:hAnsi="Courier New" w:cs="Courier New"/>
          <w:color w:val="000000"/>
          <w:lang w:eastAsia="en-GB"/>
        </w:rPr>
        <w:t xml:space="preserve">        toolbar_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_name</w:t>
      </w:r>
      <w:r w:rsidRPr="00052BDA">
        <w:rPr>
          <w:rFonts w:ascii="Courier New" w:eastAsia="Times New Roman" w:hAnsi="Courier New" w:cs="Courier New"/>
          <w:b/>
          <w:bCs/>
          <w:color w:val="000080"/>
          <w:lang w:eastAsia="en-GB"/>
        </w:rPr>
        <w:t>)</w:t>
      </w:r>
    </w:p>
    <w:p w14:paraId="49BF9F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w:t>
      </w:r>
      <w:r w:rsidRPr="00052BDA">
        <w:rPr>
          <w:rFonts w:ascii="Courier New" w:eastAsia="Times New Roman" w:hAnsi="Courier New" w:cs="Courier New"/>
          <w:b/>
          <w:bCs/>
          <w:color w:val="000080"/>
          <w:lang w:eastAsia="en-GB"/>
        </w:rPr>
        <w:t>))</w:t>
      </w:r>
    </w:p>
    <w:p w14:paraId="574565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3</w:t>
      </w:r>
    </w:p>
    <w:p w14:paraId="1C6600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raw #######</w:t>
      </w:r>
    </w:p>
    <w:p w14:paraId="103803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ext:string</w:t>
      </w:r>
    </w:p>
    <w:p w14:paraId="4FEFA8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82E89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raws text on button</w:t>
      </w:r>
    </w:p>
    <w:p w14:paraId="6C5C90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61677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p>
    <w:p w14:paraId="16F680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099B1B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1</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1E8B75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2</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73786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3</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w:t>
      </w:r>
      <w:r w:rsidRPr="00052BDA">
        <w:rPr>
          <w:rFonts w:ascii="Courier New" w:eastAsia="Times New Roman" w:hAnsi="Courier New" w:cs="Courier New"/>
          <w:b/>
          <w:bCs/>
          <w:color w:val="000080"/>
          <w:lang w:eastAsia="en-GB"/>
        </w:rPr>
        <w:t>))</w:t>
      </w:r>
    </w:p>
    <w:p w14:paraId="583EE6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4</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0029C1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5</w:t>
      </w:r>
    </w:p>
    <w:p w14:paraId="5CFBF8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lick #######</w:t>
      </w:r>
    </w:p>
    <w:p w14:paraId="49675E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event:function</w:t>
      </w:r>
    </w:p>
    <w:p w14:paraId="1D9090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False:boolean, self.defined_name:string</w:t>
      </w:r>
    </w:p>
    <w:p w14:paraId="4E04BF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if the button has been pressed and if so returns its name</w:t>
      </w:r>
    </w:p>
    <w:p w14:paraId="272E41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491E3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l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p>
    <w:p w14:paraId="5BDEB4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2</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pos</w:t>
      </w:r>
      <w:r w:rsidRPr="00052BDA">
        <w:rPr>
          <w:rFonts w:ascii="Courier New" w:eastAsia="Times New Roman" w:hAnsi="Courier New" w:cs="Courier New"/>
          <w:b/>
          <w:bCs/>
          <w:color w:val="000080"/>
          <w:lang w:eastAsia="en-GB"/>
        </w:rPr>
        <w:t>()</w:t>
      </w:r>
    </w:p>
    <w:p w14:paraId="09B033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BUTTONDOWN</w:t>
      </w:r>
      <w:r w:rsidRPr="00052BDA">
        <w:rPr>
          <w:rFonts w:ascii="Courier New" w:eastAsia="Times New Roman" w:hAnsi="Courier New" w:cs="Courier New"/>
          <w:b/>
          <w:bCs/>
          <w:color w:val="000080"/>
          <w:lang w:eastAsia="en-GB"/>
        </w:rPr>
        <w:t>:</w:t>
      </w:r>
    </w:p>
    <w:p w14:paraId="47A4FD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1FAD6D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p>
    <w:p w14:paraId="5B400E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384FF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603D60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8</w:t>
      </w:r>
    </w:p>
    <w:p w14:paraId="2DB92A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9</w:t>
      </w:r>
    </w:p>
    <w:p w14:paraId="33B220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0</w:t>
      </w:r>
      <w:r w:rsidRPr="00052BDA">
        <w:rPr>
          <w:rFonts w:ascii="Courier New" w:eastAsia="Times New Roman" w:hAnsi="Courier New" w:cs="Courier New"/>
          <w:color w:val="008000"/>
          <w:lang w:eastAsia="en-GB"/>
        </w:rPr>
        <w:t>##### ChangeGUI #######</w:t>
      </w:r>
    </w:p>
    <w:p w14:paraId="5388F4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651</w:t>
      </w:r>
      <w:r w:rsidRPr="00052BDA">
        <w:rPr>
          <w:rFonts w:ascii="Courier New" w:eastAsia="Times New Roman" w:hAnsi="Courier New" w:cs="Courier New"/>
          <w:color w:val="008000"/>
          <w:lang w:eastAsia="en-GB"/>
        </w:rPr>
        <w:t># Parameters :- None</w:t>
      </w:r>
    </w:p>
    <w:p w14:paraId="481F6F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2</w:t>
      </w:r>
      <w:r w:rsidRPr="00052BDA">
        <w:rPr>
          <w:rFonts w:ascii="Courier New" w:eastAsia="Times New Roman" w:hAnsi="Courier New" w:cs="Courier New"/>
          <w:color w:val="008000"/>
          <w:lang w:eastAsia="en-GB"/>
        </w:rPr>
        <w:t># Return Type :- None</w:t>
      </w:r>
    </w:p>
    <w:p w14:paraId="790A6B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3</w:t>
      </w:r>
      <w:r w:rsidRPr="00052BDA">
        <w:rPr>
          <w:rFonts w:ascii="Courier New" w:eastAsia="Times New Roman" w:hAnsi="Courier New" w:cs="Courier New"/>
          <w:color w:val="008000"/>
          <w:lang w:eastAsia="en-GB"/>
        </w:rPr>
        <w:t># Purpose :- changes the properties of objects displayed</w:t>
      </w:r>
    </w:p>
    <w:p w14:paraId="1FBA8D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4</w:t>
      </w:r>
      <w:r w:rsidRPr="00052BDA">
        <w:rPr>
          <w:rFonts w:ascii="Courier New" w:eastAsia="Times New Roman" w:hAnsi="Courier New" w:cs="Courier New"/>
          <w:color w:val="008000"/>
          <w:lang w:eastAsia="en-GB"/>
        </w:rPr>
        <w:t>###########################</w:t>
      </w:r>
    </w:p>
    <w:p w14:paraId="52E07E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5class</w:t>
      </w:r>
      <w:r w:rsidRPr="00052BDA">
        <w:rPr>
          <w:rFonts w:ascii="Courier New" w:eastAsia="Times New Roman" w:hAnsi="Courier New" w:cs="Courier New"/>
          <w:color w:val="000000"/>
          <w:lang w:eastAsia="en-GB"/>
        </w:rPr>
        <w:t xml:space="preserve"> ChangeGUI</w:t>
      </w:r>
      <w:r w:rsidRPr="00052BDA">
        <w:rPr>
          <w:rFonts w:ascii="Courier New" w:eastAsia="Times New Roman" w:hAnsi="Courier New" w:cs="Courier New"/>
          <w:b/>
          <w:bCs/>
          <w:color w:val="000080"/>
          <w:lang w:eastAsia="en-GB"/>
        </w:rPr>
        <w:t>():</w:t>
      </w:r>
    </w:p>
    <w:p w14:paraId="09619E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10EA3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a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w:t>
      </w:r>
      <w:r w:rsidRPr="00052BDA">
        <w:rPr>
          <w:rFonts w:ascii="Courier New" w:eastAsia="Times New Roman" w:hAnsi="Courier New" w:cs="Courier New"/>
          <w:b/>
          <w:bCs/>
          <w:color w:val="000080"/>
          <w:lang w:eastAsia="en-GB"/>
        </w:rPr>
        <w:t>()</w:t>
      </w:r>
    </w:p>
    <w:p w14:paraId="29A94D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ome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500x500"</w:t>
      </w:r>
      <w:r w:rsidRPr="00052BDA">
        <w:rPr>
          <w:rFonts w:ascii="Courier New" w:eastAsia="Times New Roman" w:hAnsi="Courier New" w:cs="Courier New"/>
          <w:b/>
          <w:bCs/>
          <w:color w:val="000080"/>
          <w:lang w:eastAsia="en-GB"/>
        </w:rPr>
        <w:t>)</w:t>
      </w:r>
    </w:p>
    <w:p w14:paraId="5F1BAA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ab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te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435AEA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un</w:t>
      </w:r>
      <w:r w:rsidRPr="00052BDA">
        <w:rPr>
          <w:rFonts w:ascii="Courier New" w:eastAsia="Times New Roman" w:hAnsi="Courier New" w:cs="Courier New"/>
          <w:b/>
          <w:bCs/>
          <w:color w:val="000080"/>
          <w:lang w:eastAsia="en-GB"/>
        </w:rPr>
        <w:t>()</w:t>
      </w:r>
    </w:p>
    <w:p w14:paraId="11D6A0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1</w:t>
      </w:r>
    </w:p>
    <w:p w14:paraId="71CECA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un #######</w:t>
      </w:r>
    </w:p>
    <w:p w14:paraId="25408D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8891F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F7B64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a gui for changing properties</w:t>
      </w:r>
    </w:p>
    <w:p w14:paraId="3BCBF2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A2883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u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F59E8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5741E1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585A1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0</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428373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47E8B5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2</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45875D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3</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 Distan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5189A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4</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4BEC3A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5</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reen Distan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091FE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6</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3BD91C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7</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400-700)*10^-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31D4F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8</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672D3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9</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5E29B0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0</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06A72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1</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EAADF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2</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4C5578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3</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6007A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4</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B62E5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5</w:t>
      </w:r>
      <w:r w:rsidRPr="00052BDA">
        <w:rPr>
          <w:rFonts w:ascii="Courier New" w:eastAsia="Times New Roman" w:hAnsi="Courier New" w:cs="Courier New"/>
          <w:color w:val="000000"/>
          <w:lang w:eastAsia="en-GB"/>
        </w:rPr>
        <w:t xml:space="preserve">                e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7C0958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6</w:t>
      </w:r>
      <w:r w:rsidRPr="00052BDA">
        <w:rPr>
          <w:rFonts w:ascii="Courier New" w:eastAsia="Times New Roman" w:hAnsi="Courier New" w:cs="Courier New"/>
          <w:color w:val="000000"/>
          <w:lang w:eastAsia="en-GB"/>
        </w:rPr>
        <w:t xml:space="preserve">                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D8D4E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7</w:t>
      </w:r>
    </w:p>
    <w:p w14:paraId="010B43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8</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p>
    <w:p w14:paraId="2820BC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9</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0AE3E6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6410B7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04D5D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2F628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3</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18745D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4331D1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69505A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ABD15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7</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2EB12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8</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1F2E72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9</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3E4EA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0</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m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0FF54B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0610A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5D761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3</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22D5DB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0151D1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3AE2EB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E7405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7</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40C6C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708</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5BB183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9</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40187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0</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mi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09C097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C738F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386572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3</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26E0DF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1BDEC4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4C270A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0D329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7</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FE0B3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8</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3A51B4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9</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B8924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0</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m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075585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76E395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3FD3D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3</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753BEB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16C3BD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6E3AFF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87984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18DA86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25527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9</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7CC67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0</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27BBB7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1</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7806E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2</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524F4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3</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35C749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4</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95994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5</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p>
    <w:p w14:paraId="3C9EDB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6</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lass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356344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7</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C34AF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8</w:t>
      </w:r>
    </w:p>
    <w:p w14:paraId="4C4B48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7F1870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0</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678F34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7BEB8D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2</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16AF90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3</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ve 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8402C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4</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00F034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5</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A126B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6</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4FAE04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7</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1F7A0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8</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3CFAA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9</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00C57E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0</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38295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1</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3BFF0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2</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6570FC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3</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AA372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4</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2B6DEB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5</w:t>
      </w:r>
      <w:r w:rsidRPr="00052BDA">
        <w:rPr>
          <w:rFonts w:ascii="Courier New" w:eastAsia="Times New Roman" w:hAnsi="Courier New" w:cs="Courier New"/>
          <w:color w:val="000000"/>
          <w:lang w:eastAsia="en-GB"/>
        </w:rPr>
        <w:t xml:space="preserve">                e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32FFD9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6</w:t>
      </w:r>
      <w:r w:rsidRPr="00052BDA">
        <w:rPr>
          <w:rFonts w:ascii="Courier New" w:eastAsia="Times New Roman" w:hAnsi="Courier New" w:cs="Courier New"/>
          <w:color w:val="000000"/>
          <w:lang w:eastAsia="en-GB"/>
        </w:rPr>
        <w:t xml:space="preserve">                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C4BDD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7</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p>
    <w:p w14:paraId="25731D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8</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ock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C2DE5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9</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7BAA9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0</w:t>
      </w:r>
    </w:p>
    <w:p w14:paraId="6EF62D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752B27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2</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138654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full_name'</w:t>
      </w:r>
      <w:r w:rsidRPr="00052BDA">
        <w:rPr>
          <w:rFonts w:ascii="Courier New" w:eastAsia="Times New Roman" w:hAnsi="Courier New" w:cs="Courier New"/>
          <w:b/>
          <w:bCs/>
          <w:color w:val="000080"/>
          <w:lang w:eastAsia="en-GB"/>
        </w:rPr>
        <w:t>))</w:t>
      </w:r>
    </w:p>
    <w:p w14:paraId="236380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764</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3B4D05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5</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400-700)*10^-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4CE76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6</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FADDD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7</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5C04D0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8</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FC637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9</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p>
    <w:p w14:paraId="325545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0</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0C45B8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9B909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p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oth"</w:t>
      </w:r>
      <w:r w:rsidRPr="00052BDA">
        <w:rPr>
          <w:rFonts w:ascii="Courier New" w:eastAsia="Times New Roman" w:hAnsi="Courier New" w:cs="Courier New"/>
          <w:b/>
          <w:bCs/>
          <w:color w:val="000080"/>
          <w:lang w:eastAsia="en-GB"/>
        </w:rPr>
        <w:t>)</w:t>
      </w:r>
    </w:p>
    <w:p w14:paraId="7AA670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otoc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M_DELETE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5E4985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loop</w:t>
      </w:r>
      <w:r w:rsidRPr="00052BDA">
        <w:rPr>
          <w:rFonts w:ascii="Courier New" w:eastAsia="Times New Roman" w:hAnsi="Courier New" w:cs="Courier New"/>
          <w:b/>
          <w:bCs/>
          <w:color w:val="000080"/>
          <w:lang w:eastAsia="en-GB"/>
        </w:rPr>
        <w:t>()</w:t>
      </w:r>
    </w:p>
    <w:p w14:paraId="45967F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5</w:t>
      </w:r>
    </w:p>
    <w:p w14:paraId="39AE80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ffraction_change #######</w:t>
      </w:r>
    </w:p>
    <w:p w14:paraId="768378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Memory Address of object, slitdis:float, screendis:float</w:t>
      </w:r>
    </w:p>
    <w:p w14:paraId="2CB298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A9029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properties specifically for the diffraction class</w:t>
      </w:r>
    </w:p>
    <w:p w14:paraId="6781FD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0E343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iffraction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avelength</w:t>
      </w:r>
      <w:r w:rsidRPr="00052BDA">
        <w:rPr>
          <w:rFonts w:ascii="Courier New" w:eastAsia="Times New Roman" w:hAnsi="Courier New" w:cs="Courier New"/>
          <w:b/>
          <w:bCs/>
          <w:color w:val="000080"/>
          <w:lang w:eastAsia="en-GB"/>
        </w:rPr>
        <w:t>):</w:t>
      </w:r>
    </w:p>
    <w:p w14:paraId="29AC81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9EC87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p>
    <w:p w14:paraId="620821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6D06FD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p>
    <w:p w14:paraId="40262A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p>
    <w:p w14:paraId="133917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avelength</w:t>
      </w:r>
      <w:r w:rsidRPr="00052BDA">
        <w:rPr>
          <w:rFonts w:ascii="Courier New" w:eastAsia="Times New Roman" w:hAnsi="Courier New" w:cs="Courier New"/>
          <w:b/>
          <w:bCs/>
          <w:color w:val="000080"/>
          <w:lang w:eastAsia="en-GB"/>
        </w:rPr>
        <w:t>)</w:t>
      </w:r>
    </w:p>
    <w:p w14:paraId="103795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3F7838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022E5C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7A390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1</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68E4E7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3093A8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3</w:t>
      </w:r>
    </w:p>
    <w:p w14:paraId="2BA490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lock_change #######</w:t>
      </w:r>
    </w:p>
    <w:p w14:paraId="6345EB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Memory Address of object, newRI:float, newlength:float, newwidth:float</w:t>
      </w:r>
    </w:p>
    <w:p w14:paraId="0C7622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B0BD3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properties specifically for the block class</w:t>
      </w:r>
    </w:p>
    <w:p w14:paraId="7FC18E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F78C0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block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R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width</w:t>
      </w:r>
      <w:r w:rsidRPr="00052BDA">
        <w:rPr>
          <w:rFonts w:ascii="Courier New" w:eastAsia="Times New Roman" w:hAnsi="Courier New" w:cs="Courier New"/>
          <w:b/>
          <w:bCs/>
          <w:color w:val="000080"/>
          <w:lang w:eastAsia="en-GB"/>
        </w:rPr>
        <w:t>):</w:t>
      </w:r>
    </w:p>
    <w:p w14:paraId="166D5D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CA759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1</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RI</w:t>
      </w:r>
      <w:r w:rsidRPr="00052BDA">
        <w:rPr>
          <w:rFonts w:ascii="Courier New" w:eastAsia="Times New Roman" w:hAnsi="Courier New" w:cs="Courier New"/>
          <w:b/>
          <w:bCs/>
          <w:color w:val="000080"/>
          <w:lang w:eastAsia="en-GB"/>
        </w:rPr>
        <w:t>)</w:t>
      </w:r>
    </w:p>
    <w:p w14:paraId="3B1E71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19E5EF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length</w:t>
      </w:r>
      <w:r w:rsidRPr="00052BDA">
        <w:rPr>
          <w:rFonts w:ascii="Courier New" w:eastAsia="Times New Roman" w:hAnsi="Courier New" w:cs="Courier New"/>
          <w:b/>
          <w:bCs/>
          <w:color w:val="000080"/>
          <w:lang w:eastAsia="en-GB"/>
        </w:rPr>
        <w:t>)</w:t>
      </w:r>
    </w:p>
    <w:p w14:paraId="252D60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8EAE7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width</w:t>
      </w:r>
      <w:r w:rsidRPr="00052BDA">
        <w:rPr>
          <w:rFonts w:ascii="Courier New" w:eastAsia="Times New Roman" w:hAnsi="Courier New" w:cs="Courier New"/>
          <w:b/>
          <w:bCs/>
          <w:color w:val="000080"/>
          <w:lang w:eastAsia="en-GB"/>
        </w:rPr>
        <w:t>)</w:t>
      </w:r>
    </w:p>
    <w:p w14:paraId="46BAC1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5903A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7</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091592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1B9814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9</w:t>
      </w:r>
    </w:p>
    <w:p w14:paraId="345AA3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glass_change #######</w:t>
      </w:r>
    </w:p>
    <w:p w14:paraId="145052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Memory Address of object, newlength:float, newwidth:float</w:t>
      </w:r>
    </w:p>
    <w:p w14:paraId="687A05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C382C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properties specifically for the glassblock class</w:t>
      </w:r>
    </w:p>
    <w:p w14:paraId="021745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1C9EA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glass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width</w:t>
      </w:r>
      <w:r w:rsidRPr="00052BDA">
        <w:rPr>
          <w:rFonts w:ascii="Courier New" w:eastAsia="Times New Roman" w:hAnsi="Courier New" w:cs="Courier New"/>
          <w:b/>
          <w:bCs/>
          <w:color w:val="000080"/>
          <w:lang w:eastAsia="en-GB"/>
        </w:rPr>
        <w:t>):</w:t>
      </w:r>
    </w:p>
    <w:p w14:paraId="4A2A50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45EB1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81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length</w:t>
      </w:r>
      <w:r w:rsidRPr="00052BDA">
        <w:rPr>
          <w:rFonts w:ascii="Courier New" w:eastAsia="Times New Roman" w:hAnsi="Courier New" w:cs="Courier New"/>
          <w:b/>
          <w:bCs/>
          <w:color w:val="000080"/>
          <w:lang w:eastAsia="en-GB"/>
        </w:rPr>
        <w:t>)</w:t>
      </w:r>
    </w:p>
    <w:p w14:paraId="4FCAE4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5B9F8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width</w:t>
      </w:r>
      <w:r w:rsidRPr="00052BDA">
        <w:rPr>
          <w:rFonts w:ascii="Courier New" w:eastAsia="Times New Roman" w:hAnsi="Courier New" w:cs="Courier New"/>
          <w:b/>
          <w:bCs/>
          <w:color w:val="000080"/>
          <w:lang w:eastAsia="en-GB"/>
        </w:rPr>
        <w:t>)</w:t>
      </w:r>
    </w:p>
    <w:p w14:paraId="3A7786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67F19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1</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24F28B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07CB84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3</w:t>
      </w:r>
    </w:p>
    <w:p w14:paraId="25AD96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mi_change #######</w:t>
      </w:r>
    </w:p>
    <w:p w14:paraId="0F6502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Memory Address of object, newradius:float</w:t>
      </w:r>
    </w:p>
    <w:p w14:paraId="312636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2027E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properties specifically for the semi circle class</w:t>
      </w:r>
    </w:p>
    <w:p w14:paraId="54ABFC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4FB7F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emi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radius</w:t>
      </w:r>
      <w:r w:rsidRPr="00052BDA">
        <w:rPr>
          <w:rFonts w:ascii="Courier New" w:eastAsia="Times New Roman" w:hAnsi="Courier New" w:cs="Courier New"/>
          <w:b/>
          <w:bCs/>
          <w:color w:val="000080"/>
          <w:lang w:eastAsia="en-GB"/>
        </w:rPr>
        <w:t>):</w:t>
      </w:r>
    </w:p>
    <w:p w14:paraId="1F5AF8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FEB2B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1</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radius</w:t>
      </w:r>
      <w:r w:rsidRPr="00052BDA">
        <w:rPr>
          <w:rFonts w:ascii="Courier New" w:eastAsia="Times New Roman" w:hAnsi="Courier New" w:cs="Courier New"/>
          <w:b/>
          <w:bCs/>
          <w:color w:val="000080"/>
          <w:lang w:eastAsia="en-GB"/>
        </w:rPr>
        <w:t>)</w:t>
      </w:r>
    </w:p>
    <w:p w14:paraId="7BEB9F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2</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95D34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3</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27BB21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511325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5</w:t>
      </w:r>
    </w:p>
    <w:p w14:paraId="669B02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m_change #######</w:t>
      </w:r>
    </w:p>
    <w:p w14:paraId="63CED3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Memory Address of object, newlength:float</w:t>
      </w:r>
    </w:p>
    <w:p w14:paraId="10A1CB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A154C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properties specifically for the screen class</w:t>
      </w:r>
    </w:p>
    <w:p w14:paraId="0E37A9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867DB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m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wlength</w:t>
      </w:r>
      <w:r w:rsidRPr="00052BDA">
        <w:rPr>
          <w:rFonts w:ascii="Courier New" w:eastAsia="Times New Roman" w:hAnsi="Courier New" w:cs="Courier New"/>
          <w:b/>
          <w:bCs/>
          <w:color w:val="000080"/>
          <w:lang w:eastAsia="en-GB"/>
        </w:rPr>
        <w:t>):</w:t>
      </w:r>
    </w:p>
    <w:p w14:paraId="1359AB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20BC1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length</w:t>
      </w:r>
      <w:r w:rsidRPr="00052BDA">
        <w:rPr>
          <w:rFonts w:ascii="Courier New" w:eastAsia="Times New Roman" w:hAnsi="Courier New" w:cs="Courier New"/>
          <w:b/>
          <w:bCs/>
          <w:color w:val="000080"/>
          <w:lang w:eastAsia="en-GB"/>
        </w:rPr>
        <w:t>)</w:t>
      </w:r>
    </w:p>
    <w:p w14:paraId="4809DE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4</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3DB53F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5</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6D6359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176F04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7</w:t>
      </w:r>
    </w:p>
    <w:p w14:paraId="190DC9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ource_change #######</w:t>
      </w:r>
    </w:p>
    <w:p w14:paraId="410827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Memory Address of object, wavelength:float</w:t>
      </w:r>
    </w:p>
    <w:p w14:paraId="70E0E9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F6768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anges properties specifically for the source class</w:t>
      </w:r>
    </w:p>
    <w:p w14:paraId="3D0E39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5C081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ource_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avelength</w:t>
      </w:r>
      <w:r w:rsidRPr="00052BDA">
        <w:rPr>
          <w:rFonts w:ascii="Courier New" w:eastAsia="Times New Roman" w:hAnsi="Courier New" w:cs="Courier New"/>
          <w:b/>
          <w:bCs/>
          <w:color w:val="000080"/>
          <w:lang w:eastAsia="en-GB"/>
        </w:rPr>
        <w:t>):</w:t>
      </w:r>
    </w:p>
    <w:p w14:paraId="25256C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p>
    <w:p w14:paraId="27B6E1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avelength</w:t>
      </w:r>
      <w:r w:rsidRPr="00052BDA">
        <w:rPr>
          <w:rFonts w:ascii="Courier New" w:eastAsia="Times New Roman" w:hAnsi="Courier New" w:cs="Courier New"/>
          <w:b/>
          <w:bCs/>
          <w:color w:val="000080"/>
          <w:lang w:eastAsia="en-GB"/>
        </w:rPr>
        <w:t>)</w:t>
      </w:r>
    </w:p>
    <w:p w14:paraId="2DE603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6C187F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7</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02CF01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5A83B9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9</w:t>
      </w:r>
    </w:p>
    <w:p w14:paraId="0A7838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op #######</w:t>
      </w:r>
    </w:p>
    <w:p w14:paraId="410D75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C605A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781AA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stroys gui</w:t>
      </w:r>
    </w:p>
    <w:p w14:paraId="248086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1C42F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E50A4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6D620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7</w:t>
      </w:r>
    </w:p>
    <w:p w14:paraId="1FAD91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8</w:t>
      </w:r>
    </w:p>
    <w:p w14:paraId="60B7C3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9</w:t>
      </w:r>
      <w:r w:rsidRPr="00052BDA">
        <w:rPr>
          <w:rFonts w:ascii="Courier New" w:eastAsia="Times New Roman" w:hAnsi="Courier New" w:cs="Courier New"/>
          <w:color w:val="008000"/>
          <w:lang w:eastAsia="en-GB"/>
        </w:rPr>
        <w:t>##### ShowGUI #######</w:t>
      </w:r>
    </w:p>
    <w:p w14:paraId="04C45D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0</w:t>
      </w:r>
      <w:r w:rsidRPr="00052BDA">
        <w:rPr>
          <w:rFonts w:ascii="Courier New" w:eastAsia="Times New Roman" w:hAnsi="Courier New" w:cs="Courier New"/>
          <w:color w:val="008000"/>
          <w:lang w:eastAsia="en-GB"/>
        </w:rPr>
        <w:t># Parameters :- None</w:t>
      </w:r>
    </w:p>
    <w:p w14:paraId="7C3502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1</w:t>
      </w:r>
      <w:r w:rsidRPr="00052BDA">
        <w:rPr>
          <w:rFonts w:ascii="Courier New" w:eastAsia="Times New Roman" w:hAnsi="Courier New" w:cs="Courier New"/>
          <w:color w:val="008000"/>
          <w:lang w:eastAsia="en-GB"/>
        </w:rPr>
        <w:t># Return Type :- None</w:t>
      </w:r>
    </w:p>
    <w:p w14:paraId="18BBD6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2</w:t>
      </w:r>
      <w:r w:rsidRPr="00052BDA">
        <w:rPr>
          <w:rFonts w:ascii="Courier New" w:eastAsia="Times New Roman" w:hAnsi="Courier New" w:cs="Courier New"/>
          <w:color w:val="008000"/>
          <w:lang w:eastAsia="en-GB"/>
        </w:rPr>
        <w:t># Purpose :- dictates which properties of an experiment can be displayed</w:t>
      </w:r>
    </w:p>
    <w:p w14:paraId="792528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3</w:t>
      </w:r>
      <w:r w:rsidRPr="00052BDA">
        <w:rPr>
          <w:rFonts w:ascii="Courier New" w:eastAsia="Times New Roman" w:hAnsi="Courier New" w:cs="Courier New"/>
          <w:color w:val="008000"/>
          <w:lang w:eastAsia="en-GB"/>
        </w:rPr>
        <w:t>###########################</w:t>
      </w:r>
    </w:p>
    <w:p w14:paraId="218E38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4class</w:t>
      </w:r>
      <w:r w:rsidRPr="00052BDA">
        <w:rPr>
          <w:rFonts w:ascii="Courier New" w:eastAsia="Times New Roman" w:hAnsi="Courier New" w:cs="Courier New"/>
          <w:color w:val="000000"/>
          <w:lang w:eastAsia="en-GB"/>
        </w:rPr>
        <w:t xml:space="preserve"> ShowGUI</w:t>
      </w:r>
      <w:r w:rsidRPr="00052BDA">
        <w:rPr>
          <w:rFonts w:ascii="Courier New" w:eastAsia="Times New Roman" w:hAnsi="Courier New" w:cs="Courier New"/>
          <w:b/>
          <w:bCs/>
          <w:color w:val="000080"/>
          <w:lang w:eastAsia="en-GB"/>
        </w:rPr>
        <w:t>:</w:t>
      </w:r>
    </w:p>
    <w:p w14:paraId="681A1C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8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CD3AF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owGUI"</w:t>
      </w:r>
    </w:p>
    <w:p w14:paraId="700726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D601E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4B8ACE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725D1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70EC95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3F38FE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0891E1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F752B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4</w:t>
      </w:r>
    </w:p>
    <w:p w14:paraId="2D0A79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gui_loop #######</w:t>
      </w:r>
    </w:p>
    <w:p w14:paraId="05F6E3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B7E05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CB2B7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a gui for showing properties</w:t>
      </w:r>
    </w:p>
    <w:p w14:paraId="4F331A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69AD4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gui_lo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CC988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a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w:t>
      </w:r>
      <w:r w:rsidRPr="00052BDA">
        <w:rPr>
          <w:rFonts w:ascii="Courier New" w:eastAsia="Times New Roman" w:hAnsi="Courier New" w:cs="Courier New"/>
          <w:b/>
          <w:bCs/>
          <w:color w:val="000080"/>
          <w:lang w:eastAsia="en-GB"/>
        </w:rPr>
        <w:t>()</w:t>
      </w:r>
    </w:p>
    <w:p w14:paraId="4A7ECB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ome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50x200"</w:t>
      </w:r>
      <w:r w:rsidRPr="00052BDA">
        <w:rPr>
          <w:rFonts w:ascii="Courier New" w:eastAsia="Times New Roman" w:hAnsi="Courier New" w:cs="Courier New"/>
          <w:b/>
          <w:bCs/>
          <w:color w:val="000080"/>
          <w:lang w:eastAsia="en-GB"/>
        </w:rPr>
        <w:t>)</w:t>
      </w:r>
    </w:p>
    <w:p w14:paraId="7D4C7D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3</w:t>
      </w:r>
      <w:r w:rsidRPr="00052BDA">
        <w:rPr>
          <w:rFonts w:ascii="Courier New" w:eastAsia="Times New Roman" w:hAnsi="Courier New" w:cs="Courier New"/>
          <w:color w:val="000000"/>
          <w:lang w:eastAsia="en-GB"/>
        </w:rPr>
        <w:t xml:space="preserve">        va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7A64A7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4</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cident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0287D5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5</w:t>
      </w:r>
      <w:r w:rsidRPr="00052BDA">
        <w:rPr>
          <w:rFonts w:ascii="Courier New" w:eastAsia="Times New Roman" w:hAnsi="Courier New" w:cs="Courier New"/>
          <w:color w:val="000000"/>
          <w:lang w:eastAsia="en-GB"/>
        </w:rPr>
        <w:t xml:space="preserve">        va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301737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6</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on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05AF1C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7</w:t>
      </w:r>
      <w:r w:rsidRPr="00052BDA">
        <w:rPr>
          <w:rFonts w:ascii="Courier New" w:eastAsia="Times New Roman" w:hAnsi="Courier New" w:cs="Courier New"/>
          <w:color w:val="000000"/>
          <w:lang w:eastAsia="en-GB"/>
        </w:rPr>
        <w:t xml:space="preserve">        va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29F43F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8</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ve 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1A3DA7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9</w:t>
      </w:r>
      <w:r w:rsidRPr="00052BDA">
        <w:rPr>
          <w:rFonts w:ascii="Courier New" w:eastAsia="Times New Roman" w:hAnsi="Courier New" w:cs="Courier New"/>
          <w:color w:val="000000"/>
          <w:lang w:eastAsia="en-GB"/>
        </w:rPr>
        <w:t xml:space="preserve">        va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4A5B26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0</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25D3BF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1</w:t>
      </w:r>
      <w:r w:rsidRPr="00052BDA">
        <w:rPr>
          <w:rFonts w:ascii="Courier New" w:eastAsia="Times New Roman" w:hAnsi="Courier New" w:cs="Courier New"/>
          <w:color w:val="000000"/>
          <w:lang w:eastAsia="en-GB"/>
        </w:rPr>
        <w:t xml:space="preserve">        var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476DF0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2</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inge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5FAF1F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3</w:t>
      </w:r>
      <w:r w:rsidRPr="00052BDA">
        <w:rPr>
          <w:rFonts w:ascii="Courier New" w:eastAsia="Times New Roman" w:hAnsi="Courier New" w:cs="Courier New"/>
          <w:color w:val="000000"/>
          <w:lang w:eastAsia="en-GB"/>
        </w:rPr>
        <w:t xml:space="preserve">        var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5C5897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4</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ource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4DCBB5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5</w:t>
      </w:r>
      <w:r w:rsidRPr="00052BDA">
        <w:rPr>
          <w:rFonts w:ascii="Courier New" w:eastAsia="Times New Roman" w:hAnsi="Courier New" w:cs="Courier New"/>
          <w:color w:val="000000"/>
          <w:lang w:eastAsia="en-GB"/>
        </w:rPr>
        <w:t xml:space="preserve">        var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Var</w:t>
      </w:r>
      <w:r w:rsidRPr="00052BDA">
        <w:rPr>
          <w:rFonts w:ascii="Courier New" w:eastAsia="Times New Roman" w:hAnsi="Courier New" w:cs="Courier New"/>
          <w:b/>
          <w:bCs/>
          <w:color w:val="000080"/>
          <w:lang w:eastAsia="en-GB"/>
        </w:rPr>
        <w:t>()</w:t>
      </w:r>
    </w:p>
    <w:p w14:paraId="1B1115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6</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eck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796C2B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7</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p>
    <w:p w14:paraId="45D674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8</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how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r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F34F5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9</w:t>
      </w:r>
      <w:r w:rsidRPr="00052BDA">
        <w:rPr>
          <w:rFonts w:ascii="Courier New" w:eastAsia="Times New Roman" w:hAnsi="Courier New" w:cs="Courier New"/>
          <w:color w:val="000000"/>
          <w:lang w:eastAsia="en-GB"/>
        </w:rPr>
        <w:t xml:space="preserve">                                                         var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r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3DCDB1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0</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71F0C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otoc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M_DELETE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1D3579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loop</w:t>
      </w:r>
      <w:r w:rsidRPr="00052BDA">
        <w:rPr>
          <w:rFonts w:ascii="Courier New" w:eastAsia="Times New Roman" w:hAnsi="Courier New" w:cs="Courier New"/>
          <w:b/>
          <w:bCs/>
          <w:color w:val="000080"/>
          <w:lang w:eastAsia="en-GB"/>
        </w:rPr>
        <w:t>()</w:t>
      </w:r>
    </w:p>
    <w:p w14:paraId="278B8F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3</w:t>
      </w:r>
    </w:p>
    <w:p w14:paraId="3002F9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howing #######</w:t>
      </w:r>
    </w:p>
    <w:p w14:paraId="7D2EEF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IA:boolean, RA:boolean, RI:boolean, SlitS:boolean, FS:boolean, SourceS:boolean, W:boolean</w:t>
      </w:r>
    </w:p>
    <w:p w14:paraId="0CB257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0CBF7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whether a property can be displayed or not</w:t>
      </w:r>
    </w:p>
    <w:p w14:paraId="1BF2CF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D0120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how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li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w:t>
      </w:r>
      <w:r w:rsidRPr="00052BDA">
        <w:rPr>
          <w:rFonts w:ascii="Courier New" w:eastAsia="Times New Roman" w:hAnsi="Courier New" w:cs="Courier New"/>
          <w:b/>
          <w:bCs/>
          <w:color w:val="000080"/>
          <w:lang w:eastAsia="en-GB"/>
        </w:rPr>
        <w:t>):</w:t>
      </w:r>
    </w:p>
    <w:p w14:paraId="3F3EE3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A97A0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55F790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R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562DC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CAC1F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242EF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CF7C4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9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li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83A41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DF2DE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F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9441C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5074F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48176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5AE01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F6927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01F42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A39F5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C7E1C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R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D0BD8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4A6ED4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8E30D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988E6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li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3FE92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08355A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F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1DFDA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03BBC2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5306C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3DCC2D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CFCEA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6DBAD7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3FA88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2D4026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11FD5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return self.IA, self.RA, self.RI, self.SlitS, self.W, self.IA, self.FS</w:t>
      </w:r>
    </w:p>
    <w:p w14:paraId="0D4811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2</w:t>
      </w:r>
    </w:p>
    <w:p w14:paraId="20C2B3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3</w:t>
      </w:r>
    </w:p>
    <w:p w14:paraId="6878B3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op #######</w:t>
      </w:r>
    </w:p>
    <w:p w14:paraId="7986B6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01CEE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0FBC0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stroys the gui</w:t>
      </w:r>
    </w:p>
    <w:p w14:paraId="45204D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34201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63C87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B1459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1</w:t>
      </w:r>
    </w:p>
    <w:p w14:paraId="46BD6B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2</w:t>
      </w:r>
    </w:p>
    <w:p w14:paraId="6BC9DE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3</w:t>
      </w:r>
      <w:r w:rsidRPr="00052BDA">
        <w:rPr>
          <w:rFonts w:ascii="Courier New" w:eastAsia="Times New Roman" w:hAnsi="Courier New" w:cs="Courier New"/>
          <w:color w:val="008000"/>
          <w:lang w:eastAsia="en-GB"/>
        </w:rPr>
        <w:t>##### QuestionsGUI #######</w:t>
      </w:r>
    </w:p>
    <w:p w14:paraId="3A6EC4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4</w:t>
      </w:r>
      <w:r w:rsidRPr="00052BDA">
        <w:rPr>
          <w:rFonts w:ascii="Courier New" w:eastAsia="Times New Roman" w:hAnsi="Courier New" w:cs="Courier New"/>
          <w:color w:val="008000"/>
          <w:lang w:eastAsia="en-GB"/>
        </w:rPr>
        <w:t># Parameters :- c:object</w:t>
      </w:r>
    </w:p>
    <w:p w14:paraId="46678A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5</w:t>
      </w:r>
      <w:r w:rsidRPr="00052BDA">
        <w:rPr>
          <w:rFonts w:ascii="Courier New" w:eastAsia="Times New Roman" w:hAnsi="Courier New" w:cs="Courier New"/>
          <w:color w:val="008000"/>
          <w:lang w:eastAsia="en-GB"/>
        </w:rPr>
        <w:t># Return Type :- None</w:t>
      </w:r>
    </w:p>
    <w:p w14:paraId="0D370A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6</w:t>
      </w:r>
      <w:r w:rsidRPr="00052BDA">
        <w:rPr>
          <w:rFonts w:ascii="Courier New" w:eastAsia="Times New Roman" w:hAnsi="Courier New" w:cs="Courier New"/>
          <w:color w:val="008000"/>
          <w:lang w:eastAsia="en-GB"/>
        </w:rPr>
        <w:t># Purpose :- creates questions depending what is being displayed</w:t>
      </w:r>
    </w:p>
    <w:p w14:paraId="139828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7</w:t>
      </w:r>
      <w:r w:rsidRPr="00052BDA">
        <w:rPr>
          <w:rFonts w:ascii="Courier New" w:eastAsia="Times New Roman" w:hAnsi="Courier New" w:cs="Courier New"/>
          <w:color w:val="008000"/>
          <w:lang w:eastAsia="en-GB"/>
        </w:rPr>
        <w:t>###########################</w:t>
      </w:r>
    </w:p>
    <w:p w14:paraId="4F4571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8class</w:t>
      </w:r>
      <w:r w:rsidRPr="00052BDA">
        <w:rPr>
          <w:rFonts w:ascii="Courier New" w:eastAsia="Times New Roman" w:hAnsi="Courier New" w:cs="Courier New"/>
          <w:color w:val="000000"/>
          <w:lang w:eastAsia="en-GB"/>
        </w:rPr>
        <w:t xml:space="preserve"> QuestionsGUI</w:t>
      </w:r>
      <w:r w:rsidRPr="00052BDA">
        <w:rPr>
          <w:rFonts w:ascii="Courier New" w:eastAsia="Times New Roman" w:hAnsi="Courier New" w:cs="Courier New"/>
          <w:b/>
          <w:bCs/>
          <w:color w:val="000080"/>
          <w:lang w:eastAsia="en-GB"/>
        </w:rPr>
        <w:t>:</w:t>
      </w:r>
    </w:p>
    <w:p w14:paraId="362DD7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w:t>
      </w:r>
      <w:r w:rsidRPr="00052BDA">
        <w:rPr>
          <w:rFonts w:ascii="Courier New" w:eastAsia="Times New Roman" w:hAnsi="Courier New" w:cs="Courier New"/>
          <w:b/>
          <w:bCs/>
          <w:color w:val="000080"/>
          <w:lang w:eastAsia="en-GB"/>
        </w:rPr>
        <w:t>):</w:t>
      </w:r>
    </w:p>
    <w:p w14:paraId="17ADFD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bjec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ects_loaded</w:t>
      </w:r>
    </w:p>
    <w:p w14:paraId="08D6E1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s_loaded</w:t>
      </w:r>
    </w:p>
    <w:p w14:paraId="369D39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u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p>
    <w:p w14:paraId="48B52E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3</w:t>
      </w:r>
    </w:p>
    <w:p w14:paraId="69CEC6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un #######</w:t>
      </w:r>
    </w:p>
    <w:p w14:paraId="3CA9AA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c:object</w:t>
      </w:r>
    </w:p>
    <w:p w14:paraId="53F16D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0136C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gui for creating or setting question</w:t>
      </w:r>
    </w:p>
    <w:p w14:paraId="34449B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706AF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u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w:t>
      </w:r>
      <w:r w:rsidRPr="00052BDA">
        <w:rPr>
          <w:rFonts w:ascii="Courier New" w:eastAsia="Times New Roman" w:hAnsi="Courier New" w:cs="Courier New"/>
          <w:b/>
          <w:bCs/>
          <w:color w:val="000080"/>
          <w:lang w:eastAsia="en-GB"/>
        </w:rPr>
        <w:t>):</w:t>
      </w:r>
    </w:p>
    <w:p w14:paraId="667CAD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0</w:t>
      </w:r>
      <w:r w:rsidRPr="00052BDA">
        <w:rPr>
          <w:rFonts w:ascii="Courier New" w:eastAsia="Times New Roman" w:hAnsi="Courier New" w:cs="Courier New"/>
          <w:color w:val="000000"/>
          <w:lang w:eastAsia="en-GB"/>
        </w:rPr>
        <w:t xml:space="preserve">        possib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utoGen</w:t>
      </w:r>
      <w:r w:rsidRPr="00052BDA">
        <w:rPr>
          <w:rFonts w:ascii="Courier New" w:eastAsia="Times New Roman" w:hAnsi="Courier New" w:cs="Courier New"/>
          <w:b/>
          <w:bCs/>
          <w:color w:val="000080"/>
          <w:lang w:eastAsia="en-GB"/>
        </w:rPr>
        <w:t>()</w:t>
      </w:r>
    </w:p>
    <w:p w14:paraId="5816A7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a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w:t>
      </w:r>
      <w:r w:rsidRPr="00052BDA">
        <w:rPr>
          <w:rFonts w:ascii="Courier New" w:eastAsia="Times New Roman" w:hAnsi="Courier New" w:cs="Courier New"/>
          <w:b/>
          <w:bCs/>
          <w:color w:val="000080"/>
          <w:lang w:eastAsia="en-GB"/>
        </w:rPr>
        <w:t>()</w:t>
      </w:r>
    </w:p>
    <w:p w14:paraId="78222F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ome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500x500"</w:t>
      </w:r>
      <w:r w:rsidRPr="00052BDA">
        <w:rPr>
          <w:rFonts w:ascii="Courier New" w:eastAsia="Times New Roman" w:hAnsi="Courier New" w:cs="Courier New"/>
          <w:b/>
          <w:bCs/>
          <w:color w:val="000080"/>
          <w:lang w:eastAsia="en-GB"/>
        </w:rPr>
        <w:t>)</w:t>
      </w:r>
    </w:p>
    <w:p w14:paraId="529598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ab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te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5013B4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4</w:t>
      </w:r>
      <w:r w:rsidRPr="00052BDA">
        <w:rPr>
          <w:rFonts w:ascii="Courier New" w:eastAsia="Times New Roman" w:hAnsi="Courier New" w:cs="Courier New"/>
          <w:color w:val="000000"/>
          <w:lang w:eastAsia="en-GB"/>
        </w:rPr>
        <w:t xml:space="preserve">        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1EF257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uto Generated'</w:t>
      </w:r>
      <w:r w:rsidRPr="00052BDA">
        <w:rPr>
          <w:rFonts w:ascii="Courier New" w:eastAsia="Times New Roman" w:hAnsi="Courier New" w:cs="Courier New"/>
          <w:b/>
          <w:bCs/>
          <w:color w:val="000080"/>
          <w:lang w:eastAsia="en-GB"/>
        </w:rPr>
        <w:t>)</w:t>
      </w:r>
    </w:p>
    <w:p w14:paraId="520106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986</w:t>
      </w:r>
      <w:r w:rsidRPr="00052BDA">
        <w:rPr>
          <w:rFonts w:ascii="Courier New" w:eastAsia="Times New Roman" w:hAnsi="Courier New" w:cs="Courier New"/>
          <w:color w:val="000000"/>
          <w:lang w:eastAsia="en-GB"/>
        </w:rPr>
        <w:t xml:space="preserve">        tab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0C51F3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reate'</w:t>
      </w:r>
      <w:r w:rsidRPr="00052BDA">
        <w:rPr>
          <w:rFonts w:ascii="Courier New" w:eastAsia="Times New Roman" w:hAnsi="Courier New" w:cs="Courier New"/>
          <w:b/>
          <w:bCs/>
          <w:color w:val="000080"/>
          <w:lang w:eastAsia="en-GB"/>
        </w:rPr>
        <w:t>)</w:t>
      </w:r>
    </w:p>
    <w:p w14:paraId="3EE9A4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8</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p>
    <w:p w14:paraId="2463A4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9</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DB49C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0</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p>
    <w:p w14:paraId="34DE84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1</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796CC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2</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p>
    <w:p w14:paraId="4F3331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3</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79EC4B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4</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925FB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5</w:t>
      </w:r>
      <w:r w:rsidRPr="00052BDA">
        <w:rPr>
          <w:rFonts w:ascii="Courier New" w:eastAsia="Times New Roman" w:hAnsi="Courier New" w:cs="Courier New"/>
          <w:color w:val="000000"/>
          <w:lang w:eastAsia="en-GB"/>
        </w:rPr>
        <w:t xml:space="preserve">        c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411B19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6</w:t>
      </w:r>
      <w:r w:rsidRPr="00052BDA">
        <w:rPr>
          <w:rFonts w:ascii="Courier New" w:eastAsia="Times New Roman" w:hAnsi="Courier New" w:cs="Courier New"/>
          <w:color w:val="000000"/>
          <w:lang w:eastAsia="en-GB"/>
        </w:rPr>
        <w:t xml:space="preserve">        c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7BE54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7</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BB767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8</w:t>
      </w:r>
      <w:r w:rsidRPr="00052BDA">
        <w:rPr>
          <w:rFonts w:ascii="Courier New" w:eastAsia="Times New Roman" w:hAnsi="Courier New" w:cs="Courier New"/>
          <w:color w:val="000000"/>
          <w:lang w:eastAsia="en-GB"/>
        </w:rPr>
        <w:t xml:space="preserve">        c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760F37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9</w:t>
      </w:r>
      <w:r w:rsidRPr="00052BDA">
        <w:rPr>
          <w:rFonts w:ascii="Courier New" w:eastAsia="Times New Roman" w:hAnsi="Courier New" w:cs="Courier New"/>
          <w:color w:val="000000"/>
          <w:lang w:eastAsia="en-GB"/>
        </w:rPr>
        <w:t xml:space="preserve">        c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0E127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0</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8BA56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1</w:t>
      </w:r>
      <w:r w:rsidRPr="00052BDA">
        <w:rPr>
          <w:rFonts w:ascii="Courier New" w:eastAsia="Times New Roman" w:hAnsi="Courier New" w:cs="Courier New"/>
          <w:color w:val="000000"/>
          <w:lang w:eastAsia="en-GB"/>
        </w:rPr>
        <w:t xml:space="preserve">        c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3F8345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2</w:t>
      </w:r>
      <w:r w:rsidRPr="00052BDA">
        <w:rPr>
          <w:rFonts w:ascii="Courier New" w:eastAsia="Times New Roman" w:hAnsi="Courier New" w:cs="Courier New"/>
          <w:color w:val="000000"/>
          <w:lang w:eastAsia="en-GB"/>
        </w:rPr>
        <w:t xml:space="preserve">        c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9FFBC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3</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52F93A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4</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reated"</w:t>
      </w:r>
      <w:r w:rsidRPr="00052BDA">
        <w:rPr>
          <w:rFonts w:ascii="Courier New" w:eastAsia="Times New Roman" w:hAnsi="Courier New" w:cs="Courier New"/>
          <w:b/>
          <w:bCs/>
          <w:color w:val="000080"/>
          <w:lang w:eastAsia="en-GB"/>
        </w:rPr>
        <w:t>]),</w:t>
      </w:r>
    </w:p>
    <w:p w14:paraId="3E346A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7BD814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6</w:t>
      </w:r>
    </w:p>
    <w:p w14:paraId="2BA8D1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7</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68739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p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oth"</w:t>
      </w:r>
      <w:r w:rsidRPr="00052BDA">
        <w:rPr>
          <w:rFonts w:ascii="Courier New" w:eastAsia="Times New Roman" w:hAnsi="Courier New" w:cs="Courier New"/>
          <w:b/>
          <w:bCs/>
          <w:color w:val="000080"/>
          <w:lang w:eastAsia="en-GB"/>
        </w:rPr>
        <w:t>)</w:t>
      </w:r>
    </w:p>
    <w:p w14:paraId="0CB176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9</w:t>
      </w:r>
      <w:r w:rsidRPr="00052BDA">
        <w:rPr>
          <w:rFonts w:ascii="Courier New" w:eastAsia="Times New Roman" w:hAnsi="Courier New" w:cs="Courier New"/>
          <w:color w:val="000000"/>
          <w:lang w:eastAsia="en-GB"/>
        </w:rPr>
        <w:t xml:space="preserve">        inter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te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1</w:t>
      </w:r>
      <w:r w:rsidRPr="00052BDA">
        <w:rPr>
          <w:rFonts w:ascii="Courier New" w:eastAsia="Times New Roman" w:hAnsi="Courier New" w:cs="Courier New"/>
          <w:b/>
          <w:bCs/>
          <w:color w:val="000080"/>
          <w:lang w:eastAsia="en-GB"/>
        </w:rPr>
        <w:t>)</w:t>
      </w:r>
    </w:p>
    <w:p w14:paraId="0F2405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0</w:t>
      </w:r>
    </w:p>
    <w:p w14:paraId="73F7A4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ossible</w:t>
      </w:r>
      <w:r w:rsidRPr="00052BDA">
        <w:rPr>
          <w:rFonts w:ascii="Courier New" w:eastAsia="Times New Roman" w:hAnsi="Courier New" w:cs="Courier New"/>
          <w:b/>
          <w:bCs/>
          <w:color w:val="000080"/>
          <w:lang w:eastAsia="en-GB"/>
        </w:rPr>
        <w:t>:</w:t>
      </w:r>
    </w:p>
    <w:p w14:paraId="7E6E04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dex"</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5D9F8E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3</w:t>
      </w:r>
      <w:r w:rsidRPr="00052BDA">
        <w:rPr>
          <w:rFonts w:ascii="Courier New" w:eastAsia="Times New Roman" w:hAnsi="Courier New" w:cs="Courier New"/>
          <w:color w:val="000000"/>
          <w:lang w:eastAsia="en-GB"/>
        </w:rPr>
        <w:t xml:space="preserve">                tta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4D1CE6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4</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ve Index'</w:t>
      </w:r>
      <w:r w:rsidRPr="00052BDA">
        <w:rPr>
          <w:rFonts w:ascii="Courier New" w:eastAsia="Times New Roman" w:hAnsi="Courier New" w:cs="Courier New"/>
          <w:b/>
          <w:bCs/>
          <w:color w:val="000080"/>
          <w:lang w:eastAsia="en-GB"/>
        </w:rPr>
        <w:t>)</w:t>
      </w:r>
    </w:p>
    <w:p w14:paraId="68BBEF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p>
    <w:p w14:paraId="0CCE2F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CEEAB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p>
    <w:p w14:paraId="4B2BDD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CD048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p>
    <w:p w14:paraId="0D87E7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Refraction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31B6DF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p>
    <w:p w14:paraId="4FB915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Incident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0A6E8B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3</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DEEA9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4</w:t>
      </w:r>
      <w:r w:rsidRPr="00052BDA">
        <w:rPr>
          <w:rFonts w:ascii="Courier New" w:eastAsia="Times New Roman" w:hAnsi="Courier New" w:cs="Courier New"/>
          <w:color w:val="000000"/>
          <w:lang w:eastAsia="en-GB"/>
        </w:rPr>
        <w:t xml:space="preserve">                e1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57F6E3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5</w:t>
      </w:r>
      <w:r w:rsidRPr="00052BDA">
        <w:rPr>
          <w:rFonts w:ascii="Courier New" w:eastAsia="Times New Roman" w:hAnsi="Courier New" w:cs="Courier New"/>
          <w:color w:val="000000"/>
          <w:lang w:eastAsia="en-GB"/>
        </w:rPr>
        <w:t xml:space="preserve">                e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refractive index of the object'</w:t>
      </w:r>
      <w:r w:rsidRPr="00052BDA">
        <w:rPr>
          <w:rFonts w:ascii="Courier New" w:eastAsia="Times New Roman" w:hAnsi="Courier New" w:cs="Courier New"/>
          <w:b/>
          <w:bCs/>
          <w:color w:val="000080"/>
          <w:lang w:eastAsia="en-GB"/>
        </w:rPr>
        <w:t>)</w:t>
      </w:r>
    </w:p>
    <w:p w14:paraId="357A78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6</w:t>
      </w:r>
      <w:r w:rsidRPr="00052BDA">
        <w:rPr>
          <w:rFonts w:ascii="Courier New" w:eastAsia="Times New Roman" w:hAnsi="Courier New" w:cs="Courier New"/>
          <w:color w:val="000000"/>
          <w:lang w:eastAsia="en-GB"/>
        </w:rPr>
        <w:t xml:space="preserve">                e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670B8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7</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D6DA3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8</w:t>
      </w:r>
      <w:r w:rsidRPr="00052BDA">
        <w:rPr>
          <w:rFonts w:ascii="Courier New" w:eastAsia="Times New Roman" w:hAnsi="Courier New" w:cs="Courier New"/>
          <w:color w:val="000000"/>
          <w:lang w:eastAsia="en-GB"/>
        </w:rPr>
        <w:t xml:space="preserve">                e2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122747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9</w:t>
      </w:r>
      <w:r w:rsidRPr="00052BDA">
        <w:rPr>
          <w:rFonts w:ascii="Courier New" w:eastAsia="Times New Roman" w:hAnsi="Courier New" w:cs="Courier New"/>
          <w:color w:val="000000"/>
          <w:lang w:eastAsia="en-GB"/>
        </w:rPr>
        <w:t xml:space="preserve">                e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7FBB5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0</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E78A5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1</w:t>
      </w:r>
      <w:r w:rsidRPr="00052BDA">
        <w:rPr>
          <w:rFonts w:ascii="Courier New" w:eastAsia="Times New Roman" w:hAnsi="Courier New" w:cs="Courier New"/>
          <w:color w:val="000000"/>
          <w:lang w:eastAsia="en-GB"/>
        </w:rPr>
        <w:t xml:space="preserve">                e3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55675C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2</w:t>
      </w:r>
      <w:r w:rsidRPr="00052BDA">
        <w:rPr>
          <w:rFonts w:ascii="Courier New" w:eastAsia="Times New Roman" w:hAnsi="Courier New" w:cs="Courier New"/>
          <w:color w:val="000000"/>
          <w:lang w:eastAsia="en-GB"/>
        </w:rPr>
        <w:t xml:space="preserve">                e3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7943C2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3</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78110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4</w:t>
      </w:r>
      <w:r w:rsidRPr="00052BDA">
        <w:rPr>
          <w:rFonts w:ascii="Courier New" w:eastAsia="Times New Roman" w:hAnsi="Courier New" w:cs="Courier New"/>
          <w:color w:val="000000"/>
          <w:lang w:eastAsia="en-GB"/>
        </w:rPr>
        <w:t xml:space="preserve">                e4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6D5A88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5</w:t>
      </w:r>
      <w:r w:rsidRPr="00052BDA">
        <w:rPr>
          <w:rFonts w:ascii="Courier New" w:eastAsia="Times New Roman" w:hAnsi="Courier New" w:cs="Courier New"/>
          <w:color w:val="000000"/>
          <w:lang w:eastAsia="en-GB"/>
        </w:rPr>
        <w:t xml:space="preserve">                e4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545AB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6</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1CC1B4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7</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E3B30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FB0FD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9</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40C6A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ritica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ype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7B5666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041</w:t>
      </w:r>
      <w:r w:rsidRPr="00052BDA">
        <w:rPr>
          <w:rFonts w:ascii="Courier New" w:eastAsia="Times New Roman" w:hAnsi="Courier New" w:cs="Courier New"/>
          <w:color w:val="000000"/>
          <w:lang w:eastAsia="en-GB"/>
        </w:rPr>
        <w:t xml:space="preserve">                ttab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3C990A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2</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rtical Angle Type1'</w:t>
      </w:r>
      <w:r w:rsidRPr="00052BDA">
        <w:rPr>
          <w:rFonts w:ascii="Courier New" w:eastAsia="Times New Roman" w:hAnsi="Courier New" w:cs="Courier New"/>
          <w:b/>
          <w:bCs/>
          <w:color w:val="000080"/>
          <w:lang w:eastAsia="en-GB"/>
        </w:rPr>
        <w:t>)</w:t>
      </w:r>
    </w:p>
    <w:p w14:paraId="5638B7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3</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p>
    <w:p w14:paraId="58EA1E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4</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8AFE4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p>
    <w:p w14:paraId="7EDEBE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23B21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p>
    <w:p w14:paraId="7171B8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Refractive 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32BB94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9</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14CC5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0</w:t>
      </w:r>
      <w:r w:rsidRPr="00052BDA">
        <w:rPr>
          <w:rFonts w:ascii="Courier New" w:eastAsia="Times New Roman" w:hAnsi="Courier New" w:cs="Courier New"/>
          <w:color w:val="000000"/>
          <w:lang w:eastAsia="en-GB"/>
        </w:rPr>
        <w:t xml:space="preserve">                e1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592F66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1</w:t>
      </w:r>
      <w:r w:rsidRPr="00052BDA">
        <w:rPr>
          <w:rFonts w:ascii="Courier New" w:eastAsia="Times New Roman" w:hAnsi="Courier New" w:cs="Courier New"/>
          <w:color w:val="000000"/>
          <w:lang w:eastAsia="en-GB"/>
        </w:rPr>
        <w:t xml:space="preserve">                e1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critical angle of the object'</w:t>
      </w:r>
      <w:r w:rsidRPr="00052BDA">
        <w:rPr>
          <w:rFonts w:ascii="Courier New" w:eastAsia="Times New Roman" w:hAnsi="Courier New" w:cs="Courier New"/>
          <w:b/>
          <w:bCs/>
          <w:color w:val="000080"/>
          <w:lang w:eastAsia="en-GB"/>
        </w:rPr>
        <w:t>)</w:t>
      </w:r>
    </w:p>
    <w:p w14:paraId="0A7179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2</w:t>
      </w:r>
      <w:r w:rsidRPr="00052BDA">
        <w:rPr>
          <w:rFonts w:ascii="Courier New" w:eastAsia="Times New Roman" w:hAnsi="Courier New" w:cs="Courier New"/>
          <w:color w:val="000000"/>
          <w:lang w:eastAsia="en-GB"/>
        </w:rPr>
        <w:t xml:space="preserve">                e1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E5DE9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3</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3E162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4</w:t>
      </w:r>
      <w:r w:rsidRPr="00052BDA">
        <w:rPr>
          <w:rFonts w:ascii="Courier New" w:eastAsia="Times New Roman" w:hAnsi="Courier New" w:cs="Courier New"/>
          <w:color w:val="000000"/>
          <w:lang w:eastAsia="en-GB"/>
        </w:rPr>
        <w:t xml:space="preserve">                e2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687C8C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5</w:t>
      </w:r>
      <w:r w:rsidRPr="00052BDA">
        <w:rPr>
          <w:rFonts w:ascii="Courier New" w:eastAsia="Times New Roman" w:hAnsi="Courier New" w:cs="Courier New"/>
          <w:color w:val="000000"/>
          <w:lang w:eastAsia="en-GB"/>
        </w:rPr>
        <w:t xml:space="preserve">                e2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D1B99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6</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6CF6D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7</w:t>
      </w:r>
      <w:r w:rsidRPr="00052BDA">
        <w:rPr>
          <w:rFonts w:ascii="Courier New" w:eastAsia="Times New Roman" w:hAnsi="Courier New" w:cs="Courier New"/>
          <w:color w:val="000000"/>
          <w:lang w:eastAsia="en-GB"/>
        </w:rPr>
        <w:t xml:space="preserve">                e3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0EA687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8</w:t>
      </w:r>
      <w:r w:rsidRPr="00052BDA">
        <w:rPr>
          <w:rFonts w:ascii="Courier New" w:eastAsia="Times New Roman" w:hAnsi="Courier New" w:cs="Courier New"/>
          <w:color w:val="000000"/>
          <w:lang w:eastAsia="en-GB"/>
        </w:rPr>
        <w:t xml:space="preserve">                e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597F9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9</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5248C6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0</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CF513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70FA8D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ringe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57027E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3</w:t>
      </w:r>
      <w:r w:rsidRPr="00052BDA">
        <w:rPr>
          <w:rFonts w:ascii="Courier New" w:eastAsia="Times New Roman" w:hAnsi="Courier New" w:cs="Courier New"/>
          <w:color w:val="000000"/>
          <w:lang w:eastAsia="en-GB"/>
        </w:rPr>
        <w:t xml:space="preserve">                ttab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15AA67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4</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inge'</w:t>
      </w:r>
      <w:r w:rsidRPr="00052BDA">
        <w:rPr>
          <w:rFonts w:ascii="Courier New" w:eastAsia="Times New Roman" w:hAnsi="Courier New" w:cs="Courier New"/>
          <w:b/>
          <w:bCs/>
          <w:color w:val="000080"/>
          <w:lang w:eastAsia="en-GB"/>
        </w:rPr>
        <w:t>)</w:t>
      </w:r>
    </w:p>
    <w:p w14:paraId="45423A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p>
    <w:p w14:paraId="18DE07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8CCE2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p>
    <w:p w14:paraId="0725F4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617CE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p>
    <w:p w14:paraId="6A5CFE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lit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0CA4DB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p>
    <w:p w14:paraId="2B91CE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ource Seperar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13A221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3</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p>
    <w:p w14:paraId="4DE270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4</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2FC76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5</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2A4D60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6</w:t>
      </w:r>
      <w:r w:rsidRPr="00052BDA">
        <w:rPr>
          <w:rFonts w:ascii="Courier New" w:eastAsia="Times New Roman" w:hAnsi="Courier New" w:cs="Courier New"/>
          <w:color w:val="000000"/>
          <w:lang w:eastAsia="en-GB"/>
        </w:rPr>
        <w:t xml:space="preserve">                e1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7581C0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7</w:t>
      </w:r>
      <w:r w:rsidRPr="00052BDA">
        <w:rPr>
          <w:rFonts w:ascii="Courier New" w:eastAsia="Times New Roman" w:hAnsi="Courier New" w:cs="Courier New"/>
          <w:color w:val="000000"/>
          <w:lang w:eastAsia="en-GB"/>
        </w:rPr>
        <w:t xml:space="preserve">                e1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fringe seperation between adjacent maximas'</w:t>
      </w:r>
      <w:r w:rsidRPr="00052BDA">
        <w:rPr>
          <w:rFonts w:ascii="Courier New" w:eastAsia="Times New Roman" w:hAnsi="Courier New" w:cs="Courier New"/>
          <w:b/>
          <w:bCs/>
          <w:color w:val="000080"/>
          <w:lang w:eastAsia="en-GB"/>
        </w:rPr>
        <w:t>)</w:t>
      </w:r>
    </w:p>
    <w:p w14:paraId="0DB4C4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8</w:t>
      </w:r>
      <w:r w:rsidRPr="00052BDA">
        <w:rPr>
          <w:rFonts w:ascii="Courier New" w:eastAsia="Times New Roman" w:hAnsi="Courier New" w:cs="Courier New"/>
          <w:color w:val="000000"/>
          <w:lang w:eastAsia="en-GB"/>
        </w:rPr>
        <w:t xml:space="preserve">                e1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AE513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9</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134F9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0</w:t>
      </w:r>
      <w:r w:rsidRPr="00052BDA">
        <w:rPr>
          <w:rFonts w:ascii="Courier New" w:eastAsia="Times New Roman" w:hAnsi="Courier New" w:cs="Courier New"/>
          <w:color w:val="000000"/>
          <w:lang w:eastAsia="en-GB"/>
        </w:rPr>
        <w:t xml:space="preserve">                e2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1856C0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1</w:t>
      </w:r>
      <w:r w:rsidRPr="00052BDA">
        <w:rPr>
          <w:rFonts w:ascii="Courier New" w:eastAsia="Times New Roman" w:hAnsi="Courier New" w:cs="Courier New"/>
          <w:color w:val="000000"/>
          <w:lang w:eastAsia="en-GB"/>
        </w:rPr>
        <w:t xml:space="preserve">                e2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31F5C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2</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53CA4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3</w:t>
      </w:r>
      <w:r w:rsidRPr="00052BDA">
        <w:rPr>
          <w:rFonts w:ascii="Courier New" w:eastAsia="Times New Roman" w:hAnsi="Courier New" w:cs="Courier New"/>
          <w:color w:val="000000"/>
          <w:lang w:eastAsia="en-GB"/>
        </w:rPr>
        <w:t xml:space="preserve">                e3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32702F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4</w:t>
      </w:r>
      <w:r w:rsidRPr="00052BDA">
        <w:rPr>
          <w:rFonts w:ascii="Courier New" w:eastAsia="Times New Roman" w:hAnsi="Courier New" w:cs="Courier New"/>
          <w:color w:val="000000"/>
          <w:lang w:eastAsia="en-GB"/>
        </w:rPr>
        <w:t xml:space="preserve">                e3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4CE67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5</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D6956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6</w:t>
      </w:r>
      <w:r w:rsidRPr="00052BDA">
        <w:rPr>
          <w:rFonts w:ascii="Courier New" w:eastAsia="Times New Roman" w:hAnsi="Courier New" w:cs="Courier New"/>
          <w:color w:val="000000"/>
          <w:lang w:eastAsia="en-GB"/>
        </w:rPr>
        <w:t xml:space="preserve">                e4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5D324C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7</w:t>
      </w:r>
      <w:r w:rsidRPr="00052BDA">
        <w:rPr>
          <w:rFonts w:ascii="Courier New" w:eastAsia="Times New Roman" w:hAnsi="Courier New" w:cs="Courier New"/>
          <w:color w:val="000000"/>
          <w:lang w:eastAsia="en-GB"/>
        </w:rPr>
        <w:t xml:space="preserve">                e4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DA17C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8</w:t>
      </w:r>
      <w:r w:rsidRPr="00052BDA">
        <w:rPr>
          <w:rFonts w:ascii="Courier New" w:eastAsia="Times New Roman" w:hAnsi="Courier New" w:cs="Courier New"/>
          <w:color w:val="000000"/>
          <w:lang w:eastAsia="en-GB"/>
        </w:rPr>
        <w:t xml:space="preserve">                ente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7378A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9</w:t>
      </w:r>
      <w:r w:rsidRPr="00052BDA">
        <w:rPr>
          <w:rFonts w:ascii="Courier New" w:eastAsia="Times New Roman" w:hAnsi="Courier New" w:cs="Courier New"/>
          <w:color w:val="000000"/>
          <w:lang w:eastAsia="en-GB"/>
        </w:rPr>
        <w:t xml:space="preserve">                e5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4</w:t>
      </w:r>
      <w:r w:rsidRPr="00052BDA">
        <w:rPr>
          <w:rFonts w:ascii="Courier New" w:eastAsia="Times New Roman" w:hAnsi="Courier New" w:cs="Courier New"/>
          <w:b/>
          <w:bCs/>
          <w:color w:val="000080"/>
          <w:lang w:eastAsia="en-GB"/>
        </w:rPr>
        <w:t>)</w:t>
      </w:r>
    </w:p>
    <w:p w14:paraId="58B7F2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0</w:t>
      </w:r>
      <w:r w:rsidRPr="00052BDA">
        <w:rPr>
          <w:rFonts w:ascii="Courier New" w:eastAsia="Times New Roman" w:hAnsi="Courier New" w:cs="Courier New"/>
          <w:color w:val="000000"/>
          <w:lang w:eastAsia="en-GB"/>
        </w:rPr>
        <w:t xml:space="preserve">                e5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3EE94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1</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12C329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2</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5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641F90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0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9EACD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4</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FE0B8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lits and scree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5B21DD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6</w:t>
      </w:r>
      <w:r w:rsidRPr="00052BDA">
        <w:rPr>
          <w:rFonts w:ascii="Courier New" w:eastAsia="Times New Roman" w:hAnsi="Courier New" w:cs="Courier New"/>
          <w:color w:val="000000"/>
          <w:lang w:eastAsia="en-GB"/>
        </w:rPr>
        <w:t xml:space="preserve">                ttab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3D325C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7</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reen Distance'</w:t>
      </w:r>
      <w:r w:rsidRPr="00052BDA">
        <w:rPr>
          <w:rFonts w:ascii="Courier New" w:eastAsia="Times New Roman" w:hAnsi="Courier New" w:cs="Courier New"/>
          <w:b/>
          <w:bCs/>
          <w:color w:val="000080"/>
          <w:lang w:eastAsia="en-GB"/>
        </w:rPr>
        <w:t>)</w:t>
      </w:r>
    </w:p>
    <w:p w14:paraId="501D5D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8</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p>
    <w:p w14:paraId="118FA4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9</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EA8FE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0</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p>
    <w:p w14:paraId="442EEA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1</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6E986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2</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p>
    <w:p w14:paraId="57CD73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3</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lit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7FE102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4</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p>
    <w:p w14:paraId="7623FF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5</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Fri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5E1FE6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6</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p>
    <w:p w14:paraId="08CE03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7</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62660D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8</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0120B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9</w:t>
      </w:r>
      <w:r w:rsidRPr="00052BDA">
        <w:rPr>
          <w:rFonts w:ascii="Courier New" w:eastAsia="Times New Roman" w:hAnsi="Courier New" w:cs="Courier New"/>
          <w:color w:val="000000"/>
          <w:lang w:eastAsia="en-GB"/>
        </w:rPr>
        <w:t xml:space="preserve">                e1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4F481C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0</w:t>
      </w:r>
      <w:r w:rsidRPr="00052BDA">
        <w:rPr>
          <w:rFonts w:ascii="Courier New" w:eastAsia="Times New Roman" w:hAnsi="Courier New" w:cs="Courier New"/>
          <w:color w:val="000000"/>
          <w:lang w:eastAsia="en-GB"/>
        </w:rPr>
        <w:t xml:space="preserve">                e1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distance between the screen and slits'</w:t>
      </w:r>
      <w:r w:rsidRPr="00052BDA">
        <w:rPr>
          <w:rFonts w:ascii="Courier New" w:eastAsia="Times New Roman" w:hAnsi="Courier New" w:cs="Courier New"/>
          <w:b/>
          <w:bCs/>
          <w:color w:val="000080"/>
          <w:lang w:eastAsia="en-GB"/>
        </w:rPr>
        <w:t>)</w:t>
      </w:r>
    </w:p>
    <w:p w14:paraId="1C7870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1</w:t>
      </w:r>
      <w:r w:rsidRPr="00052BDA">
        <w:rPr>
          <w:rFonts w:ascii="Courier New" w:eastAsia="Times New Roman" w:hAnsi="Courier New" w:cs="Courier New"/>
          <w:color w:val="000000"/>
          <w:lang w:eastAsia="en-GB"/>
        </w:rPr>
        <w:t xml:space="preserve">                e1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38758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2</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A5AA3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3</w:t>
      </w:r>
      <w:r w:rsidRPr="00052BDA">
        <w:rPr>
          <w:rFonts w:ascii="Courier New" w:eastAsia="Times New Roman" w:hAnsi="Courier New" w:cs="Courier New"/>
          <w:color w:val="000000"/>
          <w:lang w:eastAsia="en-GB"/>
        </w:rPr>
        <w:t xml:space="preserve">                e2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5247FB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4</w:t>
      </w:r>
      <w:r w:rsidRPr="00052BDA">
        <w:rPr>
          <w:rFonts w:ascii="Courier New" w:eastAsia="Times New Roman" w:hAnsi="Courier New" w:cs="Courier New"/>
          <w:color w:val="000000"/>
          <w:lang w:eastAsia="en-GB"/>
        </w:rPr>
        <w:t xml:space="preserve">                e2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E79CB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5</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179FA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6</w:t>
      </w:r>
      <w:r w:rsidRPr="00052BDA">
        <w:rPr>
          <w:rFonts w:ascii="Courier New" w:eastAsia="Times New Roman" w:hAnsi="Courier New" w:cs="Courier New"/>
          <w:color w:val="000000"/>
          <w:lang w:eastAsia="en-GB"/>
        </w:rPr>
        <w:t xml:space="preserve">                e3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0F92C2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7</w:t>
      </w:r>
      <w:r w:rsidRPr="00052BDA">
        <w:rPr>
          <w:rFonts w:ascii="Courier New" w:eastAsia="Times New Roman" w:hAnsi="Courier New" w:cs="Courier New"/>
          <w:color w:val="000000"/>
          <w:lang w:eastAsia="en-GB"/>
        </w:rPr>
        <w:t xml:space="preserve">                e3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C4221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8</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00001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9</w:t>
      </w:r>
      <w:r w:rsidRPr="00052BDA">
        <w:rPr>
          <w:rFonts w:ascii="Courier New" w:eastAsia="Times New Roman" w:hAnsi="Courier New" w:cs="Courier New"/>
          <w:color w:val="000000"/>
          <w:lang w:eastAsia="en-GB"/>
        </w:rPr>
        <w:t xml:space="preserve">                e4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7B5328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0</w:t>
      </w:r>
      <w:r w:rsidRPr="00052BDA">
        <w:rPr>
          <w:rFonts w:ascii="Courier New" w:eastAsia="Times New Roman" w:hAnsi="Courier New" w:cs="Courier New"/>
          <w:color w:val="000000"/>
          <w:lang w:eastAsia="en-GB"/>
        </w:rPr>
        <w:t xml:space="preserve">                e4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048E5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1</w:t>
      </w:r>
      <w:r w:rsidRPr="00052BDA">
        <w:rPr>
          <w:rFonts w:ascii="Courier New" w:eastAsia="Times New Roman" w:hAnsi="Courier New" w:cs="Courier New"/>
          <w:color w:val="000000"/>
          <w:lang w:eastAsia="en-GB"/>
        </w:rPr>
        <w:t xml:space="preserve">                ente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786EB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2</w:t>
      </w:r>
      <w:r w:rsidRPr="00052BDA">
        <w:rPr>
          <w:rFonts w:ascii="Courier New" w:eastAsia="Times New Roman" w:hAnsi="Courier New" w:cs="Courier New"/>
          <w:color w:val="000000"/>
          <w:lang w:eastAsia="en-GB"/>
        </w:rPr>
        <w:t xml:space="preserve">                e5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4</w:t>
      </w:r>
      <w:r w:rsidRPr="00052BDA">
        <w:rPr>
          <w:rFonts w:ascii="Courier New" w:eastAsia="Times New Roman" w:hAnsi="Courier New" w:cs="Courier New"/>
          <w:b/>
          <w:bCs/>
          <w:color w:val="000080"/>
          <w:lang w:eastAsia="en-GB"/>
        </w:rPr>
        <w:t>)</w:t>
      </w:r>
    </w:p>
    <w:p w14:paraId="1E0A27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3</w:t>
      </w:r>
      <w:r w:rsidRPr="00052BDA">
        <w:rPr>
          <w:rFonts w:ascii="Courier New" w:eastAsia="Times New Roman" w:hAnsi="Courier New" w:cs="Courier New"/>
          <w:color w:val="000000"/>
          <w:lang w:eastAsia="en-GB"/>
        </w:rPr>
        <w:t xml:space="preserve">                e5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6A5B2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4</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1DC44A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5</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5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0E5B84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7EBF1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7</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19796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lit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0F79DB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9</w:t>
      </w:r>
      <w:r w:rsidRPr="00052BDA">
        <w:rPr>
          <w:rFonts w:ascii="Courier New" w:eastAsia="Times New Roman" w:hAnsi="Courier New" w:cs="Courier New"/>
          <w:color w:val="000000"/>
          <w:lang w:eastAsia="en-GB"/>
        </w:rPr>
        <w:t xml:space="preserve">                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50E0EF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0</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 Seperation'</w:t>
      </w:r>
      <w:r w:rsidRPr="00052BDA">
        <w:rPr>
          <w:rFonts w:ascii="Courier New" w:eastAsia="Times New Roman" w:hAnsi="Courier New" w:cs="Courier New"/>
          <w:b/>
          <w:bCs/>
          <w:color w:val="000080"/>
          <w:lang w:eastAsia="en-GB"/>
        </w:rPr>
        <w:t>)</w:t>
      </w:r>
    </w:p>
    <w:p w14:paraId="604279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p>
    <w:p w14:paraId="714ADC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FF7D9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3</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p>
    <w:p w14:paraId="425581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4</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56084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p>
    <w:p w14:paraId="42D5D6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Fri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208EBE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p>
    <w:p w14:paraId="1F3A9D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ource Seperar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26C0FD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p>
    <w:p w14:paraId="54C6FB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70B743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1</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1AF6A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2</w:t>
      </w:r>
      <w:r w:rsidRPr="00052BDA">
        <w:rPr>
          <w:rFonts w:ascii="Courier New" w:eastAsia="Times New Roman" w:hAnsi="Courier New" w:cs="Courier New"/>
          <w:color w:val="000000"/>
          <w:lang w:eastAsia="en-GB"/>
        </w:rPr>
        <w:t xml:space="preserve">                e1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019888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3</w:t>
      </w:r>
      <w:r w:rsidRPr="00052BDA">
        <w:rPr>
          <w:rFonts w:ascii="Courier New" w:eastAsia="Times New Roman" w:hAnsi="Courier New" w:cs="Courier New"/>
          <w:color w:val="000000"/>
          <w:lang w:eastAsia="en-GB"/>
        </w:rPr>
        <w:t xml:space="preserve">                e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seperation between the narrow slits'</w:t>
      </w:r>
      <w:r w:rsidRPr="00052BDA">
        <w:rPr>
          <w:rFonts w:ascii="Courier New" w:eastAsia="Times New Roman" w:hAnsi="Courier New" w:cs="Courier New"/>
          <w:b/>
          <w:bCs/>
          <w:color w:val="000080"/>
          <w:lang w:eastAsia="en-GB"/>
        </w:rPr>
        <w:t>)</w:t>
      </w:r>
    </w:p>
    <w:p w14:paraId="53B5D3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144</w:t>
      </w:r>
      <w:r w:rsidRPr="00052BDA">
        <w:rPr>
          <w:rFonts w:ascii="Courier New" w:eastAsia="Times New Roman" w:hAnsi="Courier New" w:cs="Courier New"/>
          <w:color w:val="000000"/>
          <w:lang w:eastAsia="en-GB"/>
        </w:rPr>
        <w:t xml:space="preserve">                e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16E68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5</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3A50B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6</w:t>
      </w:r>
      <w:r w:rsidRPr="00052BDA">
        <w:rPr>
          <w:rFonts w:ascii="Courier New" w:eastAsia="Times New Roman" w:hAnsi="Courier New" w:cs="Courier New"/>
          <w:color w:val="000000"/>
          <w:lang w:eastAsia="en-GB"/>
        </w:rPr>
        <w:t xml:space="preserve">                e2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6DC459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7</w:t>
      </w:r>
      <w:r w:rsidRPr="00052BDA">
        <w:rPr>
          <w:rFonts w:ascii="Courier New" w:eastAsia="Times New Roman" w:hAnsi="Courier New" w:cs="Courier New"/>
          <w:color w:val="000000"/>
          <w:lang w:eastAsia="en-GB"/>
        </w:rPr>
        <w:t xml:space="preserve">                e2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0AC53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8</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E1663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9</w:t>
      </w:r>
      <w:r w:rsidRPr="00052BDA">
        <w:rPr>
          <w:rFonts w:ascii="Courier New" w:eastAsia="Times New Roman" w:hAnsi="Courier New" w:cs="Courier New"/>
          <w:color w:val="000000"/>
          <w:lang w:eastAsia="en-GB"/>
        </w:rPr>
        <w:t xml:space="preserve">                e3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0BE812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0</w:t>
      </w:r>
      <w:r w:rsidRPr="00052BDA">
        <w:rPr>
          <w:rFonts w:ascii="Courier New" w:eastAsia="Times New Roman" w:hAnsi="Courier New" w:cs="Courier New"/>
          <w:color w:val="000000"/>
          <w:lang w:eastAsia="en-GB"/>
        </w:rPr>
        <w:t xml:space="preserve">                e3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11073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1</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F3BDC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2</w:t>
      </w:r>
      <w:r w:rsidRPr="00052BDA">
        <w:rPr>
          <w:rFonts w:ascii="Courier New" w:eastAsia="Times New Roman" w:hAnsi="Courier New" w:cs="Courier New"/>
          <w:color w:val="000000"/>
          <w:lang w:eastAsia="en-GB"/>
        </w:rPr>
        <w:t xml:space="preserve">                e4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46807A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3</w:t>
      </w:r>
      <w:r w:rsidRPr="00052BDA">
        <w:rPr>
          <w:rFonts w:ascii="Courier New" w:eastAsia="Times New Roman" w:hAnsi="Courier New" w:cs="Courier New"/>
          <w:color w:val="000000"/>
          <w:lang w:eastAsia="en-GB"/>
        </w:rPr>
        <w:t xml:space="preserve">                e4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9DBED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4</w:t>
      </w:r>
      <w:r w:rsidRPr="00052BDA">
        <w:rPr>
          <w:rFonts w:ascii="Courier New" w:eastAsia="Times New Roman" w:hAnsi="Courier New" w:cs="Courier New"/>
          <w:color w:val="000000"/>
          <w:lang w:eastAsia="en-GB"/>
        </w:rPr>
        <w:t xml:space="preserve">                ente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529DF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5</w:t>
      </w:r>
      <w:r w:rsidRPr="00052BDA">
        <w:rPr>
          <w:rFonts w:ascii="Courier New" w:eastAsia="Times New Roman" w:hAnsi="Courier New" w:cs="Courier New"/>
          <w:color w:val="000000"/>
          <w:lang w:eastAsia="en-GB"/>
        </w:rPr>
        <w:t xml:space="preserve">                e5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4</w:t>
      </w:r>
      <w:r w:rsidRPr="00052BDA">
        <w:rPr>
          <w:rFonts w:ascii="Courier New" w:eastAsia="Times New Roman" w:hAnsi="Courier New" w:cs="Courier New"/>
          <w:b/>
          <w:bCs/>
          <w:color w:val="000080"/>
          <w:lang w:eastAsia="en-GB"/>
        </w:rPr>
        <w:t>)</w:t>
      </w:r>
    </w:p>
    <w:p w14:paraId="027BD2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6</w:t>
      </w:r>
      <w:r w:rsidRPr="00052BDA">
        <w:rPr>
          <w:rFonts w:ascii="Courier New" w:eastAsia="Times New Roman" w:hAnsi="Courier New" w:cs="Courier New"/>
          <w:color w:val="000000"/>
          <w:lang w:eastAsia="en-GB"/>
        </w:rPr>
        <w:t xml:space="preserve">                e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33726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7</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55DA4E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8</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32EFD1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54925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0</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232E1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050688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2</w:t>
      </w:r>
      <w:r w:rsidRPr="00052BDA">
        <w:rPr>
          <w:rFonts w:ascii="Courier New" w:eastAsia="Times New Roman" w:hAnsi="Courier New" w:cs="Courier New"/>
          <w:color w:val="000000"/>
          <w:lang w:eastAsia="en-GB"/>
        </w:rPr>
        <w:t xml:space="preserve">                ttab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66B233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3</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b/>
          <w:bCs/>
          <w:color w:val="000080"/>
          <w:lang w:eastAsia="en-GB"/>
        </w:rPr>
        <w:t>)</w:t>
      </w:r>
    </w:p>
    <w:p w14:paraId="5D7D66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4</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p>
    <w:p w14:paraId="2EC0F1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5</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B05D0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6</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p>
    <w:p w14:paraId="690A48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7</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A7ECF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8</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p>
    <w:p w14:paraId="7DDAA3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9</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Fri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47B6CE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0</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p>
    <w:p w14:paraId="4B1950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1</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ource Seperar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252324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2</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p>
    <w:p w14:paraId="503582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3</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lit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2FD8AC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4</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264EE6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5</w:t>
      </w:r>
      <w:r w:rsidRPr="00052BDA">
        <w:rPr>
          <w:rFonts w:ascii="Courier New" w:eastAsia="Times New Roman" w:hAnsi="Courier New" w:cs="Courier New"/>
          <w:color w:val="000000"/>
          <w:lang w:eastAsia="en-GB"/>
        </w:rPr>
        <w:t xml:space="preserve">                e1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3BE0C4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6</w:t>
      </w:r>
      <w:r w:rsidRPr="00052BDA">
        <w:rPr>
          <w:rFonts w:ascii="Courier New" w:eastAsia="Times New Roman" w:hAnsi="Courier New" w:cs="Courier New"/>
          <w:color w:val="000000"/>
          <w:lang w:eastAsia="en-GB"/>
        </w:rPr>
        <w:t xml:space="preserve">                e1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wavelength of the source'</w:t>
      </w:r>
      <w:r w:rsidRPr="00052BDA">
        <w:rPr>
          <w:rFonts w:ascii="Courier New" w:eastAsia="Times New Roman" w:hAnsi="Courier New" w:cs="Courier New"/>
          <w:b/>
          <w:bCs/>
          <w:color w:val="000080"/>
          <w:lang w:eastAsia="en-GB"/>
        </w:rPr>
        <w:t>)</w:t>
      </w:r>
    </w:p>
    <w:p w14:paraId="38D01A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7</w:t>
      </w:r>
      <w:r w:rsidRPr="00052BDA">
        <w:rPr>
          <w:rFonts w:ascii="Courier New" w:eastAsia="Times New Roman" w:hAnsi="Courier New" w:cs="Courier New"/>
          <w:color w:val="000000"/>
          <w:lang w:eastAsia="en-GB"/>
        </w:rPr>
        <w:t xml:space="preserve">                e1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29185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8</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3C261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9</w:t>
      </w:r>
      <w:r w:rsidRPr="00052BDA">
        <w:rPr>
          <w:rFonts w:ascii="Courier New" w:eastAsia="Times New Roman" w:hAnsi="Courier New" w:cs="Courier New"/>
          <w:color w:val="000000"/>
          <w:lang w:eastAsia="en-GB"/>
        </w:rPr>
        <w:t xml:space="preserve">                e2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13148D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0</w:t>
      </w:r>
      <w:r w:rsidRPr="00052BDA">
        <w:rPr>
          <w:rFonts w:ascii="Courier New" w:eastAsia="Times New Roman" w:hAnsi="Courier New" w:cs="Courier New"/>
          <w:color w:val="000000"/>
          <w:lang w:eastAsia="en-GB"/>
        </w:rPr>
        <w:t xml:space="preserve">                e2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69372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1</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1AC38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2</w:t>
      </w:r>
      <w:r w:rsidRPr="00052BDA">
        <w:rPr>
          <w:rFonts w:ascii="Courier New" w:eastAsia="Times New Roman" w:hAnsi="Courier New" w:cs="Courier New"/>
          <w:color w:val="000000"/>
          <w:lang w:eastAsia="en-GB"/>
        </w:rPr>
        <w:t xml:space="preserve">                e3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3709EB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3</w:t>
      </w:r>
      <w:r w:rsidRPr="00052BDA">
        <w:rPr>
          <w:rFonts w:ascii="Courier New" w:eastAsia="Times New Roman" w:hAnsi="Courier New" w:cs="Courier New"/>
          <w:color w:val="000000"/>
          <w:lang w:eastAsia="en-GB"/>
        </w:rPr>
        <w:t xml:space="preserve">                e3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28943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4</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6E5EF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5</w:t>
      </w:r>
      <w:r w:rsidRPr="00052BDA">
        <w:rPr>
          <w:rFonts w:ascii="Courier New" w:eastAsia="Times New Roman" w:hAnsi="Courier New" w:cs="Courier New"/>
          <w:color w:val="000000"/>
          <w:lang w:eastAsia="en-GB"/>
        </w:rPr>
        <w:t xml:space="preserve">                e4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2E2D67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6</w:t>
      </w:r>
      <w:r w:rsidRPr="00052BDA">
        <w:rPr>
          <w:rFonts w:ascii="Courier New" w:eastAsia="Times New Roman" w:hAnsi="Courier New" w:cs="Courier New"/>
          <w:color w:val="000000"/>
          <w:lang w:eastAsia="en-GB"/>
        </w:rPr>
        <w:t xml:space="preserve">                e4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EE7DB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7</w:t>
      </w:r>
      <w:r w:rsidRPr="00052BDA">
        <w:rPr>
          <w:rFonts w:ascii="Courier New" w:eastAsia="Times New Roman" w:hAnsi="Courier New" w:cs="Courier New"/>
          <w:color w:val="000000"/>
          <w:lang w:eastAsia="en-GB"/>
        </w:rPr>
        <w:t xml:space="preserve">                ente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3FEF27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8</w:t>
      </w:r>
      <w:r w:rsidRPr="00052BDA">
        <w:rPr>
          <w:rFonts w:ascii="Courier New" w:eastAsia="Times New Roman" w:hAnsi="Courier New" w:cs="Courier New"/>
          <w:color w:val="000000"/>
          <w:lang w:eastAsia="en-GB"/>
        </w:rPr>
        <w:t xml:space="preserve">                e5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4</w:t>
      </w:r>
      <w:r w:rsidRPr="00052BDA">
        <w:rPr>
          <w:rFonts w:ascii="Courier New" w:eastAsia="Times New Roman" w:hAnsi="Courier New" w:cs="Courier New"/>
          <w:b/>
          <w:bCs/>
          <w:color w:val="000080"/>
          <w:lang w:eastAsia="en-GB"/>
        </w:rPr>
        <w:t>)</w:t>
      </w:r>
    </w:p>
    <w:p w14:paraId="54CBCC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9</w:t>
      </w:r>
      <w:r w:rsidRPr="00052BDA">
        <w:rPr>
          <w:rFonts w:ascii="Courier New" w:eastAsia="Times New Roman" w:hAnsi="Courier New" w:cs="Courier New"/>
          <w:color w:val="000000"/>
          <w:lang w:eastAsia="en-GB"/>
        </w:rPr>
        <w:t xml:space="preserve">                e5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95F9A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0</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53BF14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1</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5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647CB1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1EB3C3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3</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716903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rd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ype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64C676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5</w:t>
      </w:r>
      <w:r w:rsidRPr="00052BDA">
        <w:rPr>
          <w:rFonts w:ascii="Courier New" w:eastAsia="Times New Roman" w:hAnsi="Courier New" w:cs="Courier New"/>
          <w:color w:val="000000"/>
          <w:lang w:eastAsia="en-GB"/>
        </w:rPr>
        <w:t xml:space="preserve">                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2CBDDD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6</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ffraction Order Type1'</w:t>
      </w:r>
      <w:r w:rsidRPr="00052BDA">
        <w:rPr>
          <w:rFonts w:ascii="Courier New" w:eastAsia="Times New Roman" w:hAnsi="Courier New" w:cs="Courier New"/>
          <w:b/>
          <w:bCs/>
          <w:color w:val="000080"/>
          <w:lang w:eastAsia="en-GB"/>
        </w:rPr>
        <w:t>)</w:t>
      </w:r>
    </w:p>
    <w:p w14:paraId="0AF6BD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19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p>
    <w:p w14:paraId="36E348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871D1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p>
    <w:p w14:paraId="5174F7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F569A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p>
    <w:p w14:paraId="086F35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Fri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2D53B5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3</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p>
    <w:p w14:paraId="7F65DD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4</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ource Seperar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01E277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p>
    <w:p w14:paraId="681F15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lit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B9A62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p>
    <w:p w14:paraId="3CD1DF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Fringe Numb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p>
    <w:p w14:paraId="5A758E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9</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ADB26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0</w:t>
      </w:r>
      <w:r w:rsidRPr="00052BDA">
        <w:rPr>
          <w:rFonts w:ascii="Courier New" w:eastAsia="Times New Roman" w:hAnsi="Courier New" w:cs="Courier New"/>
          <w:color w:val="000000"/>
          <w:lang w:eastAsia="en-GB"/>
        </w:rPr>
        <w:t xml:space="preserve">                e1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745020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1</w:t>
      </w:r>
      <w:r w:rsidRPr="00052BDA">
        <w:rPr>
          <w:rFonts w:ascii="Courier New" w:eastAsia="Times New Roman" w:hAnsi="Courier New" w:cs="Courier New"/>
          <w:color w:val="000000"/>
          <w:lang w:eastAsia="en-GB"/>
        </w:rPr>
        <w:t xml:space="preserve">                e1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diffrtaction angle of the maxima order n'</w:t>
      </w:r>
      <w:r w:rsidRPr="00052BDA">
        <w:rPr>
          <w:rFonts w:ascii="Courier New" w:eastAsia="Times New Roman" w:hAnsi="Courier New" w:cs="Courier New"/>
          <w:b/>
          <w:bCs/>
          <w:color w:val="000080"/>
          <w:lang w:eastAsia="en-GB"/>
        </w:rPr>
        <w:t>)</w:t>
      </w:r>
    </w:p>
    <w:p w14:paraId="410E30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2</w:t>
      </w:r>
      <w:r w:rsidRPr="00052BDA">
        <w:rPr>
          <w:rFonts w:ascii="Courier New" w:eastAsia="Times New Roman" w:hAnsi="Courier New" w:cs="Courier New"/>
          <w:color w:val="000000"/>
          <w:lang w:eastAsia="en-GB"/>
        </w:rPr>
        <w:t xml:space="preserve">                e1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85627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3</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C3F15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4</w:t>
      </w:r>
      <w:r w:rsidRPr="00052BDA">
        <w:rPr>
          <w:rFonts w:ascii="Courier New" w:eastAsia="Times New Roman" w:hAnsi="Courier New" w:cs="Courier New"/>
          <w:color w:val="000000"/>
          <w:lang w:eastAsia="en-GB"/>
        </w:rPr>
        <w:t xml:space="preserve">                e2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1B396C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5</w:t>
      </w:r>
      <w:r w:rsidRPr="00052BDA">
        <w:rPr>
          <w:rFonts w:ascii="Courier New" w:eastAsia="Times New Roman" w:hAnsi="Courier New" w:cs="Courier New"/>
          <w:color w:val="000000"/>
          <w:lang w:eastAsia="en-GB"/>
        </w:rPr>
        <w:t xml:space="preserve">                e2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4FDD2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6</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872AF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7</w:t>
      </w:r>
      <w:r w:rsidRPr="00052BDA">
        <w:rPr>
          <w:rFonts w:ascii="Courier New" w:eastAsia="Times New Roman" w:hAnsi="Courier New" w:cs="Courier New"/>
          <w:color w:val="000000"/>
          <w:lang w:eastAsia="en-GB"/>
        </w:rPr>
        <w:t xml:space="preserve">                e3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02C588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8</w:t>
      </w:r>
      <w:r w:rsidRPr="00052BDA">
        <w:rPr>
          <w:rFonts w:ascii="Courier New" w:eastAsia="Times New Roman" w:hAnsi="Courier New" w:cs="Courier New"/>
          <w:color w:val="000000"/>
          <w:lang w:eastAsia="en-GB"/>
        </w:rPr>
        <w:t xml:space="preserve">                e3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F0797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9</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14EA3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0</w:t>
      </w:r>
      <w:r w:rsidRPr="00052BDA">
        <w:rPr>
          <w:rFonts w:ascii="Courier New" w:eastAsia="Times New Roman" w:hAnsi="Courier New" w:cs="Courier New"/>
          <w:color w:val="000000"/>
          <w:lang w:eastAsia="en-GB"/>
        </w:rPr>
        <w:t xml:space="preserve">                e4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10F529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1</w:t>
      </w:r>
      <w:r w:rsidRPr="00052BDA">
        <w:rPr>
          <w:rFonts w:ascii="Courier New" w:eastAsia="Times New Roman" w:hAnsi="Courier New" w:cs="Courier New"/>
          <w:color w:val="000000"/>
          <w:lang w:eastAsia="en-GB"/>
        </w:rPr>
        <w:t xml:space="preserve">                e4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83693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2</w:t>
      </w:r>
      <w:r w:rsidRPr="00052BDA">
        <w:rPr>
          <w:rFonts w:ascii="Courier New" w:eastAsia="Times New Roman" w:hAnsi="Courier New" w:cs="Courier New"/>
          <w:color w:val="000000"/>
          <w:lang w:eastAsia="en-GB"/>
        </w:rPr>
        <w:t xml:space="preserve">                ente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0BCD3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3</w:t>
      </w:r>
      <w:r w:rsidRPr="00052BDA">
        <w:rPr>
          <w:rFonts w:ascii="Courier New" w:eastAsia="Times New Roman" w:hAnsi="Courier New" w:cs="Courier New"/>
          <w:color w:val="000000"/>
          <w:lang w:eastAsia="en-GB"/>
        </w:rPr>
        <w:t xml:space="preserve">                e5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4</w:t>
      </w:r>
      <w:r w:rsidRPr="00052BDA">
        <w:rPr>
          <w:rFonts w:ascii="Courier New" w:eastAsia="Times New Roman" w:hAnsi="Courier New" w:cs="Courier New"/>
          <w:b/>
          <w:bCs/>
          <w:color w:val="000080"/>
          <w:lang w:eastAsia="en-GB"/>
        </w:rPr>
        <w:t>)</w:t>
      </w:r>
    </w:p>
    <w:p w14:paraId="770C8A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4</w:t>
      </w:r>
      <w:r w:rsidRPr="00052BDA">
        <w:rPr>
          <w:rFonts w:ascii="Courier New" w:eastAsia="Times New Roman" w:hAnsi="Courier New" w:cs="Courier New"/>
          <w:color w:val="000000"/>
          <w:lang w:eastAsia="en-GB"/>
        </w:rPr>
        <w:t xml:space="preserve">                e5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7175B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5</w:t>
      </w:r>
      <w:r w:rsidRPr="00052BDA">
        <w:rPr>
          <w:rFonts w:ascii="Courier New" w:eastAsia="Times New Roman" w:hAnsi="Courier New" w:cs="Courier New"/>
          <w:color w:val="000000"/>
          <w:lang w:eastAsia="en-GB"/>
        </w:rPr>
        <w:t xml:space="preserve">                enter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60AD4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6</w:t>
      </w:r>
      <w:r w:rsidRPr="00052BDA">
        <w:rPr>
          <w:rFonts w:ascii="Courier New" w:eastAsia="Times New Roman" w:hAnsi="Courier New" w:cs="Courier New"/>
          <w:color w:val="000000"/>
          <w:lang w:eastAsia="en-GB"/>
        </w:rPr>
        <w:t xml:space="preserve">                e6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5</w:t>
      </w:r>
      <w:r w:rsidRPr="00052BDA">
        <w:rPr>
          <w:rFonts w:ascii="Courier New" w:eastAsia="Times New Roman" w:hAnsi="Courier New" w:cs="Courier New"/>
          <w:b/>
          <w:bCs/>
          <w:color w:val="000080"/>
          <w:lang w:eastAsia="en-GB"/>
        </w:rPr>
        <w:t>)</w:t>
      </w:r>
    </w:p>
    <w:p w14:paraId="388B34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7</w:t>
      </w:r>
      <w:r w:rsidRPr="00052BDA">
        <w:rPr>
          <w:rFonts w:ascii="Courier New" w:eastAsia="Times New Roman" w:hAnsi="Courier New" w:cs="Courier New"/>
          <w:color w:val="000000"/>
          <w:lang w:eastAsia="en-GB"/>
        </w:rPr>
        <w:t xml:space="preserve">                e6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F716A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8</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tab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4D0429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9</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33A7C1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5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6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5BAD7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BE2CB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2</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6A73E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49213E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4</w:t>
      </w:r>
      <w:r w:rsidRPr="00052BDA">
        <w:rPr>
          <w:rFonts w:ascii="Courier New" w:eastAsia="Times New Roman" w:hAnsi="Courier New" w:cs="Courier New"/>
          <w:color w:val="000000"/>
          <w:lang w:eastAsia="en-GB"/>
        </w:rPr>
        <w:t xml:space="preserve">                ttab8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1B5D05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5</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on Angle'</w:t>
      </w:r>
      <w:r w:rsidRPr="00052BDA">
        <w:rPr>
          <w:rFonts w:ascii="Courier New" w:eastAsia="Times New Roman" w:hAnsi="Courier New" w:cs="Courier New"/>
          <w:b/>
          <w:bCs/>
          <w:color w:val="000080"/>
          <w:lang w:eastAsia="en-GB"/>
        </w:rPr>
        <w:t>)</w:t>
      </w:r>
    </w:p>
    <w:p w14:paraId="5AA100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6</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p>
    <w:p w14:paraId="6D97BB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7</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10B08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8</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p>
    <w:p w14:paraId="4F5A75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9</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C6616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0</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p>
    <w:p w14:paraId="536CF0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1</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Incidenc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155F7E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2</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p>
    <w:p w14:paraId="0B8603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3</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Refractive 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2F4F3B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4</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D9884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5</w:t>
      </w:r>
      <w:r w:rsidRPr="00052BDA">
        <w:rPr>
          <w:rFonts w:ascii="Courier New" w:eastAsia="Times New Roman" w:hAnsi="Courier New" w:cs="Courier New"/>
          <w:color w:val="000000"/>
          <w:lang w:eastAsia="en-GB"/>
        </w:rPr>
        <w:t xml:space="preserve">                e19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2F2070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6</w:t>
      </w:r>
      <w:r w:rsidRPr="00052BDA">
        <w:rPr>
          <w:rFonts w:ascii="Courier New" w:eastAsia="Times New Roman" w:hAnsi="Courier New" w:cs="Courier New"/>
          <w:color w:val="000000"/>
          <w:lang w:eastAsia="en-GB"/>
        </w:rPr>
        <w:t xml:space="preserve">                e1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refraction angle of object'</w:t>
      </w:r>
      <w:r w:rsidRPr="00052BDA">
        <w:rPr>
          <w:rFonts w:ascii="Courier New" w:eastAsia="Times New Roman" w:hAnsi="Courier New" w:cs="Courier New"/>
          <w:b/>
          <w:bCs/>
          <w:color w:val="000080"/>
          <w:lang w:eastAsia="en-GB"/>
        </w:rPr>
        <w:t>)</w:t>
      </w:r>
    </w:p>
    <w:p w14:paraId="0A991E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7</w:t>
      </w:r>
      <w:r w:rsidRPr="00052BDA">
        <w:rPr>
          <w:rFonts w:ascii="Courier New" w:eastAsia="Times New Roman" w:hAnsi="Courier New" w:cs="Courier New"/>
          <w:color w:val="000000"/>
          <w:lang w:eastAsia="en-GB"/>
        </w:rPr>
        <w:t xml:space="preserve">                e1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F2286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8</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A7D9C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249</w:t>
      </w:r>
      <w:r w:rsidRPr="00052BDA">
        <w:rPr>
          <w:rFonts w:ascii="Courier New" w:eastAsia="Times New Roman" w:hAnsi="Courier New" w:cs="Courier New"/>
          <w:color w:val="000000"/>
          <w:lang w:eastAsia="en-GB"/>
        </w:rPr>
        <w:t xml:space="preserve">                e2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1FF55C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0</w:t>
      </w:r>
      <w:r w:rsidRPr="00052BDA">
        <w:rPr>
          <w:rFonts w:ascii="Courier New" w:eastAsia="Times New Roman" w:hAnsi="Courier New" w:cs="Courier New"/>
          <w:color w:val="000000"/>
          <w:lang w:eastAsia="en-GB"/>
        </w:rPr>
        <w:t xml:space="preserve">                e2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2F91F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1</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A4C4D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2</w:t>
      </w:r>
      <w:r w:rsidRPr="00052BDA">
        <w:rPr>
          <w:rFonts w:ascii="Courier New" w:eastAsia="Times New Roman" w:hAnsi="Courier New" w:cs="Courier New"/>
          <w:color w:val="000000"/>
          <w:lang w:eastAsia="en-GB"/>
        </w:rPr>
        <w:t xml:space="preserve">                e39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6C35C5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3</w:t>
      </w:r>
      <w:r w:rsidRPr="00052BDA">
        <w:rPr>
          <w:rFonts w:ascii="Courier New" w:eastAsia="Times New Roman" w:hAnsi="Courier New" w:cs="Courier New"/>
          <w:color w:val="000000"/>
          <w:lang w:eastAsia="en-GB"/>
        </w:rPr>
        <w:t xml:space="preserve">                e3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65F59C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4</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A8406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5</w:t>
      </w:r>
      <w:r w:rsidRPr="00052BDA">
        <w:rPr>
          <w:rFonts w:ascii="Courier New" w:eastAsia="Times New Roman" w:hAnsi="Courier New" w:cs="Courier New"/>
          <w:color w:val="000000"/>
          <w:lang w:eastAsia="en-GB"/>
        </w:rPr>
        <w:t xml:space="preserve">                e49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560C3C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6</w:t>
      </w:r>
      <w:r w:rsidRPr="00052BDA">
        <w:rPr>
          <w:rFonts w:ascii="Courier New" w:eastAsia="Times New Roman" w:hAnsi="Courier New" w:cs="Courier New"/>
          <w:color w:val="000000"/>
          <w:lang w:eastAsia="en-GB"/>
        </w:rPr>
        <w:t xml:space="preserve">                e4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E8AFC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7</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250502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8</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C3BFB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41BE7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0</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D7C1E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1</w:t>
      </w:r>
    </w:p>
    <w:p w14:paraId="0DAB6F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04D952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3</w:t>
      </w:r>
      <w:r w:rsidRPr="00052BDA">
        <w:rPr>
          <w:rFonts w:ascii="Courier New" w:eastAsia="Times New Roman" w:hAnsi="Courier New" w:cs="Courier New"/>
          <w:color w:val="000000"/>
          <w:lang w:eastAsia="en-GB"/>
        </w:rPr>
        <w:t xml:space="preserve">                ttab9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2046C8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4</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cidence Angle'</w:t>
      </w:r>
      <w:r w:rsidRPr="00052BDA">
        <w:rPr>
          <w:rFonts w:ascii="Courier New" w:eastAsia="Times New Roman" w:hAnsi="Courier New" w:cs="Courier New"/>
          <w:b/>
          <w:bCs/>
          <w:color w:val="000080"/>
          <w:lang w:eastAsia="en-GB"/>
        </w:rPr>
        <w:t>)</w:t>
      </w:r>
    </w:p>
    <w:p w14:paraId="567408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p>
    <w:p w14:paraId="3C6DBE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93C49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p>
    <w:p w14:paraId="78DDC8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F6414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p>
    <w:p w14:paraId="6D67EB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Refraction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46B9DB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p>
    <w:p w14:paraId="631E46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Refractive 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1B93CF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3</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109BE1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4</w:t>
      </w:r>
      <w:r w:rsidRPr="00052BDA">
        <w:rPr>
          <w:rFonts w:ascii="Courier New" w:eastAsia="Times New Roman" w:hAnsi="Courier New" w:cs="Courier New"/>
          <w:color w:val="000000"/>
          <w:lang w:eastAsia="en-GB"/>
        </w:rPr>
        <w:t xml:space="preserve">                e1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4713C8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5</w:t>
      </w:r>
      <w:r w:rsidRPr="00052BDA">
        <w:rPr>
          <w:rFonts w:ascii="Courier New" w:eastAsia="Times New Roman" w:hAnsi="Courier New" w:cs="Courier New"/>
          <w:color w:val="000000"/>
          <w:lang w:eastAsia="en-GB"/>
        </w:rPr>
        <w:t xml:space="preserve">                e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incidence angle of object'</w:t>
      </w:r>
      <w:r w:rsidRPr="00052BDA">
        <w:rPr>
          <w:rFonts w:ascii="Courier New" w:eastAsia="Times New Roman" w:hAnsi="Courier New" w:cs="Courier New"/>
          <w:b/>
          <w:bCs/>
          <w:color w:val="000080"/>
          <w:lang w:eastAsia="en-GB"/>
        </w:rPr>
        <w:t>)</w:t>
      </w:r>
    </w:p>
    <w:p w14:paraId="5D0052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6</w:t>
      </w:r>
      <w:r w:rsidRPr="00052BDA">
        <w:rPr>
          <w:rFonts w:ascii="Courier New" w:eastAsia="Times New Roman" w:hAnsi="Courier New" w:cs="Courier New"/>
          <w:color w:val="000000"/>
          <w:lang w:eastAsia="en-GB"/>
        </w:rPr>
        <w:t xml:space="preserve">                e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7057F4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7</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93FDC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8</w:t>
      </w:r>
      <w:r w:rsidRPr="00052BDA">
        <w:rPr>
          <w:rFonts w:ascii="Courier New" w:eastAsia="Times New Roman" w:hAnsi="Courier New" w:cs="Courier New"/>
          <w:color w:val="000000"/>
          <w:lang w:eastAsia="en-GB"/>
        </w:rPr>
        <w:t xml:space="preserve">                e2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21F0BA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9</w:t>
      </w:r>
      <w:r w:rsidRPr="00052BDA">
        <w:rPr>
          <w:rFonts w:ascii="Courier New" w:eastAsia="Times New Roman" w:hAnsi="Courier New" w:cs="Courier New"/>
          <w:color w:val="000000"/>
          <w:lang w:eastAsia="en-GB"/>
        </w:rPr>
        <w:t xml:space="preserve">                e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B40A4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0</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A0563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1</w:t>
      </w:r>
      <w:r w:rsidRPr="00052BDA">
        <w:rPr>
          <w:rFonts w:ascii="Courier New" w:eastAsia="Times New Roman" w:hAnsi="Courier New" w:cs="Courier New"/>
          <w:color w:val="000000"/>
          <w:lang w:eastAsia="en-GB"/>
        </w:rPr>
        <w:t xml:space="preserve">                e3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6BC378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2</w:t>
      </w:r>
      <w:r w:rsidRPr="00052BDA">
        <w:rPr>
          <w:rFonts w:ascii="Courier New" w:eastAsia="Times New Roman" w:hAnsi="Courier New" w:cs="Courier New"/>
          <w:color w:val="000000"/>
          <w:lang w:eastAsia="en-GB"/>
        </w:rPr>
        <w:t xml:space="preserve">                e3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4E555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3</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2D014D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4</w:t>
      </w:r>
      <w:r w:rsidRPr="00052BDA">
        <w:rPr>
          <w:rFonts w:ascii="Courier New" w:eastAsia="Times New Roman" w:hAnsi="Courier New" w:cs="Courier New"/>
          <w:color w:val="000000"/>
          <w:lang w:eastAsia="en-GB"/>
        </w:rPr>
        <w:t xml:space="preserve">                e4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25F8C4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5</w:t>
      </w:r>
      <w:r w:rsidRPr="00052BDA">
        <w:rPr>
          <w:rFonts w:ascii="Courier New" w:eastAsia="Times New Roman" w:hAnsi="Courier New" w:cs="Courier New"/>
          <w:color w:val="000000"/>
          <w:lang w:eastAsia="en-GB"/>
        </w:rPr>
        <w:t xml:space="preserve">                e4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389EB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6</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6D29E2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7</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7ADBE1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076B9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9</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5B863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rd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ype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4DBD09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1</w:t>
      </w:r>
      <w:r w:rsidRPr="00052BDA">
        <w:rPr>
          <w:rFonts w:ascii="Courier New" w:eastAsia="Times New Roman" w:hAnsi="Courier New" w:cs="Courier New"/>
          <w:color w:val="000000"/>
          <w:lang w:eastAsia="en-GB"/>
        </w:rPr>
        <w:t xml:space="preserve">                ttab1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681B64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2</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ffraction Order Type2'</w:t>
      </w:r>
      <w:r w:rsidRPr="00052BDA">
        <w:rPr>
          <w:rFonts w:ascii="Courier New" w:eastAsia="Times New Roman" w:hAnsi="Courier New" w:cs="Courier New"/>
          <w:b/>
          <w:bCs/>
          <w:color w:val="000080"/>
          <w:lang w:eastAsia="en-GB"/>
        </w:rPr>
        <w:t>)</w:t>
      </w:r>
    </w:p>
    <w:p w14:paraId="7DEE81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3</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p>
    <w:p w14:paraId="41DD3A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4</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F0E23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5</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p>
    <w:p w14:paraId="3C82F3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6</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6B45B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p>
    <w:p w14:paraId="5013D7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244BCF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p>
    <w:p w14:paraId="0B5633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Slit Sepe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0502A1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p>
    <w:p w14:paraId="5104EE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30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Fringe Numb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453D14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3</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34012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4</w:t>
      </w:r>
      <w:r w:rsidRPr="00052BDA">
        <w:rPr>
          <w:rFonts w:ascii="Courier New" w:eastAsia="Times New Roman" w:hAnsi="Courier New" w:cs="Courier New"/>
          <w:color w:val="000000"/>
          <w:lang w:eastAsia="en-GB"/>
        </w:rPr>
        <w:t xml:space="preserve">                e11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5C064A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5</w:t>
      </w:r>
      <w:r w:rsidRPr="00052BDA">
        <w:rPr>
          <w:rFonts w:ascii="Courier New" w:eastAsia="Times New Roman" w:hAnsi="Courier New" w:cs="Courier New"/>
          <w:color w:val="000000"/>
          <w:lang w:eastAsia="en-GB"/>
        </w:rPr>
        <w:t xml:space="preserve">                e1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diffrtaction angle of the maxima order n'</w:t>
      </w:r>
      <w:r w:rsidRPr="00052BDA">
        <w:rPr>
          <w:rFonts w:ascii="Courier New" w:eastAsia="Times New Roman" w:hAnsi="Courier New" w:cs="Courier New"/>
          <w:b/>
          <w:bCs/>
          <w:color w:val="000080"/>
          <w:lang w:eastAsia="en-GB"/>
        </w:rPr>
        <w:t>)</w:t>
      </w:r>
    </w:p>
    <w:p w14:paraId="7864D7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6</w:t>
      </w:r>
      <w:r w:rsidRPr="00052BDA">
        <w:rPr>
          <w:rFonts w:ascii="Courier New" w:eastAsia="Times New Roman" w:hAnsi="Courier New" w:cs="Courier New"/>
          <w:color w:val="000000"/>
          <w:lang w:eastAsia="en-GB"/>
        </w:rPr>
        <w:t xml:space="preserve">                e1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4FAD5D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7</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8F1F3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8</w:t>
      </w:r>
      <w:r w:rsidRPr="00052BDA">
        <w:rPr>
          <w:rFonts w:ascii="Courier New" w:eastAsia="Times New Roman" w:hAnsi="Courier New" w:cs="Courier New"/>
          <w:color w:val="000000"/>
          <w:lang w:eastAsia="en-GB"/>
        </w:rPr>
        <w:t xml:space="preserve">                e2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051F04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9</w:t>
      </w:r>
      <w:r w:rsidRPr="00052BDA">
        <w:rPr>
          <w:rFonts w:ascii="Courier New" w:eastAsia="Times New Roman" w:hAnsi="Courier New" w:cs="Courier New"/>
          <w:color w:val="000000"/>
          <w:lang w:eastAsia="en-GB"/>
        </w:rPr>
        <w:t xml:space="preserve">                e2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1F3E1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0</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40B82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1</w:t>
      </w:r>
      <w:r w:rsidRPr="00052BDA">
        <w:rPr>
          <w:rFonts w:ascii="Courier New" w:eastAsia="Times New Roman" w:hAnsi="Courier New" w:cs="Courier New"/>
          <w:color w:val="000000"/>
          <w:lang w:eastAsia="en-GB"/>
        </w:rPr>
        <w:t xml:space="preserve">                e31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58900B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2</w:t>
      </w:r>
      <w:r w:rsidRPr="00052BDA">
        <w:rPr>
          <w:rFonts w:ascii="Courier New" w:eastAsia="Times New Roman" w:hAnsi="Courier New" w:cs="Courier New"/>
          <w:color w:val="000000"/>
          <w:lang w:eastAsia="en-GB"/>
        </w:rPr>
        <w:t xml:space="preserve">                e3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90FF6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3</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479FE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4</w:t>
      </w:r>
      <w:r w:rsidRPr="00052BDA">
        <w:rPr>
          <w:rFonts w:ascii="Courier New" w:eastAsia="Times New Roman" w:hAnsi="Courier New" w:cs="Courier New"/>
          <w:color w:val="000000"/>
          <w:lang w:eastAsia="en-GB"/>
        </w:rPr>
        <w:t xml:space="preserve">                e41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37139A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5</w:t>
      </w:r>
      <w:r w:rsidRPr="00052BDA">
        <w:rPr>
          <w:rFonts w:ascii="Courier New" w:eastAsia="Times New Roman" w:hAnsi="Courier New" w:cs="Courier New"/>
          <w:color w:val="000000"/>
          <w:lang w:eastAsia="en-GB"/>
        </w:rPr>
        <w:t xml:space="preserve">                e4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6249E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6</w:t>
      </w:r>
      <w:r w:rsidRPr="00052BDA">
        <w:rPr>
          <w:rFonts w:ascii="Courier New" w:eastAsia="Times New Roman" w:hAnsi="Courier New" w:cs="Courier New"/>
          <w:color w:val="000000"/>
          <w:lang w:eastAsia="en-GB"/>
        </w:rPr>
        <w:t xml:space="preserve">                enter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45EC08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7</w:t>
      </w:r>
      <w:r w:rsidRPr="00052BDA">
        <w:rPr>
          <w:rFonts w:ascii="Courier New" w:eastAsia="Times New Roman" w:hAnsi="Courier New" w:cs="Courier New"/>
          <w:color w:val="000000"/>
          <w:lang w:eastAsia="en-GB"/>
        </w:rPr>
        <w:t xml:space="preserve">                e51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4</w:t>
      </w:r>
      <w:r w:rsidRPr="00052BDA">
        <w:rPr>
          <w:rFonts w:ascii="Courier New" w:eastAsia="Times New Roman" w:hAnsi="Courier New" w:cs="Courier New"/>
          <w:b/>
          <w:bCs/>
          <w:color w:val="000080"/>
          <w:lang w:eastAsia="en-GB"/>
        </w:rPr>
        <w:t>)</w:t>
      </w:r>
    </w:p>
    <w:p w14:paraId="0B1924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8</w:t>
      </w:r>
      <w:r w:rsidRPr="00052BDA">
        <w:rPr>
          <w:rFonts w:ascii="Courier New" w:eastAsia="Times New Roman" w:hAnsi="Courier New" w:cs="Courier New"/>
          <w:color w:val="000000"/>
          <w:lang w:eastAsia="en-GB"/>
        </w:rPr>
        <w:t xml:space="preserve">                e5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5E8E2F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9</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0FB6FC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0</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5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7A11A1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11670B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2</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9249A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3</w:t>
      </w:r>
    </w:p>
    <w:p w14:paraId="4C4198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ritca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ype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0B8B10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5</w:t>
      </w:r>
      <w:r w:rsidRPr="00052BDA">
        <w:rPr>
          <w:rFonts w:ascii="Courier New" w:eastAsia="Times New Roman" w:hAnsi="Courier New" w:cs="Courier New"/>
          <w:color w:val="000000"/>
          <w:lang w:eastAsia="en-GB"/>
        </w:rPr>
        <w:t xml:space="preserve">                ttab1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80</w:t>
      </w:r>
      <w:r w:rsidRPr="00052BDA">
        <w:rPr>
          <w:rFonts w:ascii="Courier New" w:eastAsia="Times New Roman" w:hAnsi="Courier New" w:cs="Courier New"/>
          <w:b/>
          <w:bCs/>
          <w:color w:val="000080"/>
          <w:lang w:eastAsia="en-GB"/>
        </w:rPr>
        <w:t>)</w:t>
      </w:r>
    </w:p>
    <w:p w14:paraId="7116D8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6</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ritical Angle'</w:t>
      </w:r>
      <w:r w:rsidRPr="00052BDA">
        <w:rPr>
          <w:rFonts w:ascii="Courier New" w:eastAsia="Times New Roman" w:hAnsi="Courier New" w:cs="Courier New"/>
          <w:b/>
          <w:bCs/>
          <w:color w:val="000080"/>
          <w:lang w:eastAsia="en-GB"/>
        </w:rPr>
        <w:t>)</w:t>
      </w:r>
    </w:p>
    <w:p w14:paraId="146B62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7</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p>
    <w:p w14:paraId="76AA26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8</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89732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9</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p>
    <w:p w14:paraId="5B712D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0</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me 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FD85D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1</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p>
    <w:p w14:paraId="4A83EA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2</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Incidenc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41C124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3</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p>
    <w:p w14:paraId="29A524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4</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ter Refraction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3F882A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5</w:t>
      </w:r>
      <w:r w:rsidRPr="00052BDA">
        <w:rPr>
          <w:rFonts w:ascii="Courier New" w:eastAsia="Times New Roman" w:hAnsi="Courier New" w:cs="Courier New"/>
          <w:color w:val="000000"/>
          <w:lang w:eastAsia="en-GB"/>
        </w:rPr>
        <w:t xml:space="preserve">                en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65DF5C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6</w:t>
      </w:r>
      <w:r w:rsidRPr="00052BDA">
        <w:rPr>
          <w:rFonts w:ascii="Courier New" w:eastAsia="Times New Roman" w:hAnsi="Courier New" w:cs="Courier New"/>
          <w:color w:val="000000"/>
          <w:lang w:eastAsia="en-GB"/>
        </w:rPr>
        <w:t xml:space="preserve">                e12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w:t>
      </w:r>
      <w:r w:rsidRPr="00052BDA">
        <w:rPr>
          <w:rFonts w:ascii="Courier New" w:eastAsia="Times New Roman" w:hAnsi="Courier New" w:cs="Courier New"/>
          <w:b/>
          <w:bCs/>
          <w:color w:val="000080"/>
          <w:lang w:eastAsia="en-GB"/>
        </w:rPr>
        <w:t>)</w:t>
      </w:r>
    </w:p>
    <w:p w14:paraId="44FC06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7</w:t>
      </w:r>
      <w:r w:rsidRPr="00052BDA">
        <w:rPr>
          <w:rFonts w:ascii="Courier New" w:eastAsia="Times New Roman" w:hAnsi="Courier New" w:cs="Courier New"/>
          <w:color w:val="000000"/>
          <w:lang w:eastAsia="en-GB"/>
        </w:rPr>
        <w:t xml:space="preserve">                e1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nd the critical angle of object'</w:t>
      </w:r>
      <w:r w:rsidRPr="00052BDA">
        <w:rPr>
          <w:rFonts w:ascii="Courier New" w:eastAsia="Times New Roman" w:hAnsi="Courier New" w:cs="Courier New"/>
          <w:b/>
          <w:bCs/>
          <w:color w:val="000080"/>
          <w:lang w:eastAsia="en-GB"/>
        </w:rPr>
        <w:t>)</w:t>
      </w:r>
    </w:p>
    <w:p w14:paraId="13A45E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8</w:t>
      </w:r>
      <w:r w:rsidRPr="00052BDA">
        <w:rPr>
          <w:rFonts w:ascii="Courier New" w:eastAsia="Times New Roman" w:hAnsi="Courier New" w:cs="Courier New"/>
          <w:color w:val="000000"/>
          <w:lang w:eastAsia="en-GB"/>
        </w:rPr>
        <w:t xml:space="preserve">                e1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23C502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9</w:t>
      </w:r>
      <w:r w:rsidRPr="00052BDA">
        <w:rPr>
          <w:rFonts w:ascii="Courier New" w:eastAsia="Times New Roman" w:hAnsi="Courier New" w:cs="Courier New"/>
          <w:color w:val="000000"/>
          <w:lang w:eastAsia="en-GB"/>
        </w:rPr>
        <w:t xml:space="preserve">                enter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58097D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0</w:t>
      </w:r>
      <w:r w:rsidRPr="00052BDA">
        <w:rPr>
          <w:rFonts w:ascii="Courier New" w:eastAsia="Times New Roman" w:hAnsi="Courier New" w:cs="Courier New"/>
          <w:color w:val="000000"/>
          <w:lang w:eastAsia="en-GB"/>
        </w:rPr>
        <w:t xml:space="preserve">                e22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1</w:t>
      </w:r>
      <w:r w:rsidRPr="00052BDA">
        <w:rPr>
          <w:rFonts w:ascii="Courier New" w:eastAsia="Times New Roman" w:hAnsi="Courier New" w:cs="Courier New"/>
          <w:b/>
          <w:bCs/>
          <w:color w:val="000080"/>
          <w:lang w:eastAsia="en-GB"/>
        </w:rPr>
        <w:t>)</w:t>
      </w:r>
    </w:p>
    <w:p w14:paraId="7F27B5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1</w:t>
      </w:r>
      <w:r w:rsidRPr="00052BDA">
        <w:rPr>
          <w:rFonts w:ascii="Courier New" w:eastAsia="Times New Roman" w:hAnsi="Courier New" w:cs="Courier New"/>
          <w:color w:val="000000"/>
          <w:lang w:eastAsia="en-GB"/>
        </w:rPr>
        <w:t xml:space="preserve">                e2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16B1D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2</w:t>
      </w:r>
      <w:r w:rsidRPr="00052BDA">
        <w:rPr>
          <w:rFonts w:ascii="Courier New" w:eastAsia="Times New Roman" w:hAnsi="Courier New" w:cs="Courier New"/>
          <w:color w:val="000000"/>
          <w:lang w:eastAsia="en-GB"/>
        </w:rPr>
        <w:t xml:space="preserve">                ente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755CAE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3</w:t>
      </w:r>
      <w:r w:rsidRPr="00052BDA">
        <w:rPr>
          <w:rFonts w:ascii="Courier New" w:eastAsia="Times New Roman" w:hAnsi="Courier New" w:cs="Courier New"/>
          <w:color w:val="000000"/>
          <w:lang w:eastAsia="en-GB"/>
        </w:rPr>
        <w:t xml:space="preserve">                e32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2</w:t>
      </w:r>
      <w:r w:rsidRPr="00052BDA">
        <w:rPr>
          <w:rFonts w:ascii="Courier New" w:eastAsia="Times New Roman" w:hAnsi="Courier New" w:cs="Courier New"/>
          <w:b/>
          <w:bCs/>
          <w:color w:val="000080"/>
          <w:lang w:eastAsia="en-GB"/>
        </w:rPr>
        <w:t>)</w:t>
      </w:r>
    </w:p>
    <w:p w14:paraId="7FAA34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4</w:t>
      </w:r>
      <w:r w:rsidRPr="00052BDA">
        <w:rPr>
          <w:rFonts w:ascii="Courier New" w:eastAsia="Times New Roman" w:hAnsi="Courier New" w:cs="Courier New"/>
          <w:color w:val="000000"/>
          <w:lang w:eastAsia="en-GB"/>
        </w:rPr>
        <w:t xml:space="preserve">                e3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3FA096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5</w:t>
      </w:r>
      <w:r w:rsidRPr="00052BDA">
        <w:rPr>
          <w:rFonts w:ascii="Courier New" w:eastAsia="Times New Roman" w:hAnsi="Courier New" w:cs="Courier New"/>
          <w:color w:val="000000"/>
          <w:lang w:eastAsia="en-GB"/>
        </w:rPr>
        <w:t xml:space="preserve">                enter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ingVar</w:t>
      </w:r>
      <w:r w:rsidRPr="00052BDA">
        <w:rPr>
          <w:rFonts w:ascii="Courier New" w:eastAsia="Times New Roman" w:hAnsi="Courier New" w:cs="Courier New"/>
          <w:b/>
          <w:bCs/>
          <w:color w:val="000080"/>
          <w:lang w:eastAsia="en-GB"/>
        </w:rPr>
        <w:t>()</w:t>
      </w:r>
    </w:p>
    <w:p w14:paraId="0EBCE1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6</w:t>
      </w:r>
      <w:r w:rsidRPr="00052BDA">
        <w:rPr>
          <w:rFonts w:ascii="Courier New" w:eastAsia="Times New Roman" w:hAnsi="Courier New" w:cs="Courier New"/>
          <w:color w:val="000000"/>
          <w:lang w:eastAsia="en-GB"/>
        </w:rPr>
        <w:t xml:space="preserve">                e42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ter3</w:t>
      </w:r>
      <w:r w:rsidRPr="00052BDA">
        <w:rPr>
          <w:rFonts w:ascii="Courier New" w:eastAsia="Times New Roman" w:hAnsi="Courier New" w:cs="Courier New"/>
          <w:b/>
          <w:bCs/>
          <w:color w:val="000080"/>
          <w:lang w:eastAsia="en-GB"/>
        </w:rPr>
        <w:t>)</w:t>
      </w:r>
    </w:p>
    <w:p w14:paraId="7F29F7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7</w:t>
      </w:r>
      <w:r w:rsidRPr="00052BDA">
        <w:rPr>
          <w:rFonts w:ascii="Courier New" w:eastAsia="Times New Roman" w:hAnsi="Courier New" w:cs="Courier New"/>
          <w:color w:val="000000"/>
          <w:lang w:eastAsia="en-GB"/>
        </w:rPr>
        <w:t xml:space="preserve">                e4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819D9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8</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tab1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t"</w:t>
      </w:r>
      <w:r w:rsidRPr="00052BDA">
        <w:rPr>
          <w:rFonts w:ascii="Courier New" w:eastAsia="Times New Roman" w:hAnsi="Courier New" w:cs="Courier New"/>
          <w:b/>
          <w:bCs/>
          <w:color w:val="000080"/>
          <w:lang w:eastAsia="en-GB"/>
        </w:rPr>
        <w:t>,</w:t>
      </w:r>
    </w:p>
    <w:p w14:paraId="62C574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9</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1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42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C01E3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7F8B0C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ick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145C02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2</w:t>
      </w:r>
    </w:p>
    <w:p w14:paraId="28DDDB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353</w:t>
      </w:r>
      <w:r w:rsidRPr="00052BDA">
        <w:rPr>
          <w:rFonts w:ascii="Courier New" w:eastAsia="Times New Roman" w:hAnsi="Courier New" w:cs="Courier New"/>
          <w:color w:val="000000"/>
          <w:lang w:eastAsia="en-GB"/>
        </w:rPr>
        <w:t xml:space="preserve">        interta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p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oth"</w:t>
      </w:r>
      <w:r w:rsidRPr="00052BDA">
        <w:rPr>
          <w:rFonts w:ascii="Courier New" w:eastAsia="Times New Roman" w:hAnsi="Courier New" w:cs="Courier New"/>
          <w:b/>
          <w:bCs/>
          <w:color w:val="000080"/>
          <w:lang w:eastAsia="en-GB"/>
        </w:rPr>
        <w:t>)</w:t>
      </w:r>
    </w:p>
    <w:p w14:paraId="624987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loop</w:t>
      </w:r>
      <w:r w:rsidRPr="00052BDA">
        <w:rPr>
          <w:rFonts w:ascii="Courier New" w:eastAsia="Times New Roman" w:hAnsi="Courier New" w:cs="Courier New"/>
          <w:b/>
          <w:bCs/>
          <w:color w:val="000080"/>
          <w:lang w:eastAsia="en-GB"/>
        </w:rPr>
        <w:t>()</w:t>
      </w:r>
    </w:p>
    <w:p w14:paraId="39EF8D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5</w:t>
      </w:r>
    </w:p>
    <w:p w14:paraId="3604CC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op #######</w:t>
      </w:r>
    </w:p>
    <w:p w14:paraId="711E86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B0B95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66E36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stroys the gui</w:t>
      </w:r>
    </w:p>
    <w:p w14:paraId="0D204B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AFAD6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3FB9D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16C73F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3</w:t>
      </w:r>
    </w:p>
    <w:p w14:paraId="74D31C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utoGen #######</w:t>
      </w:r>
    </w:p>
    <w:p w14:paraId="62086D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785B19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qs:list</w:t>
      </w:r>
    </w:p>
    <w:p w14:paraId="59DD37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pending on what is being displayed (in terms of properties) it creates questions</w:t>
      </w:r>
    </w:p>
    <w:p w14:paraId="169BAF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DA17F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AutoG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67AD0E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0</w:t>
      </w:r>
      <w:r w:rsidRPr="00052BDA">
        <w:rPr>
          <w:rFonts w:ascii="Courier New" w:eastAsia="Times New Roman" w:hAnsi="Courier New" w:cs="Courier New"/>
          <w:color w:val="000000"/>
          <w:lang w:eastAsia="en-GB"/>
        </w:rPr>
        <w:t xml:space="preserve">        q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5239C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w:t>
      </w:r>
      <w:r w:rsidRPr="00052BDA">
        <w:rPr>
          <w:rFonts w:ascii="Courier New" w:eastAsia="Times New Roman" w:hAnsi="Courier New" w:cs="Courier New"/>
          <w:b/>
          <w:bCs/>
          <w:color w:val="000080"/>
          <w:lang w:eastAsia="en-GB"/>
        </w:rPr>
        <w:t>):</w:t>
      </w:r>
    </w:p>
    <w:p w14:paraId="7237CF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2</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ritical angle type1"</w:t>
      </w:r>
      <w:r w:rsidRPr="00052BDA">
        <w:rPr>
          <w:rFonts w:ascii="Courier New" w:eastAsia="Times New Roman" w:hAnsi="Courier New" w:cs="Courier New"/>
          <w:b/>
          <w:bCs/>
          <w:color w:val="000080"/>
          <w:lang w:eastAsia="en-GB"/>
        </w:rPr>
        <w:t>)</w:t>
      </w:r>
    </w:p>
    <w:p w14:paraId="6232EF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w:t>
      </w:r>
      <w:r w:rsidRPr="00052BDA">
        <w:rPr>
          <w:rFonts w:ascii="Courier New" w:eastAsia="Times New Roman" w:hAnsi="Courier New" w:cs="Courier New"/>
          <w:b/>
          <w:bCs/>
          <w:color w:val="000080"/>
          <w:lang w:eastAsia="en-GB"/>
        </w:rPr>
        <w:t>):</w:t>
      </w:r>
    </w:p>
    <w:p w14:paraId="571D01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4</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ve index"</w:t>
      </w:r>
      <w:r w:rsidRPr="00052BDA">
        <w:rPr>
          <w:rFonts w:ascii="Courier New" w:eastAsia="Times New Roman" w:hAnsi="Courier New" w:cs="Courier New"/>
          <w:b/>
          <w:bCs/>
          <w:color w:val="000080"/>
          <w:lang w:eastAsia="en-GB"/>
        </w:rPr>
        <w:t>)</w:t>
      </w:r>
    </w:p>
    <w:p w14:paraId="0EDF33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5</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ritical angle type2"</w:t>
      </w:r>
      <w:r w:rsidRPr="00052BDA">
        <w:rPr>
          <w:rFonts w:ascii="Courier New" w:eastAsia="Times New Roman" w:hAnsi="Courier New" w:cs="Courier New"/>
          <w:b/>
          <w:bCs/>
          <w:color w:val="000080"/>
          <w:lang w:eastAsia="en-GB"/>
        </w:rPr>
        <w:t>)</w:t>
      </w:r>
    </w:p>
    <w:p w14:paraId="23DA63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6</w:t>
      </w:r>
    </w:p>
    <w:p w14:paraId="0C328E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0A8725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8</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inges"</w:t>
      </w:r>
      <w:r w:rsidRPr="00052BDA">
        <w:rPr>
          <w:rFonts w:ascii="Courier New" w:eastAsia="Times New Roman" w:hAnsi="Courier New" w:cs="Courier New"/>
          <w:b/>
          <w:bCs/>
          <w:color w:val="000080"/>
          <w:lang w:eastAsia="en-GB"/>
        </w:rPr>
        <w:t>)</w:t>
      </w:r>
    </w:p>
    <w:p w14:paraId="7DA755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177792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0</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s"</w:t>
      </w:r>
      <w:r w:rsidRPr="00052BDA">
        <w:rPr>
          <w:rFonts w:ascii="Courier New" w:eastAsia="Times New Roman" w:hAnsi="Courier New" w:cs="Courier New"/>
          <w:b/>
          <w:bCs/>
          <w:color w:val="000080"/>
          <w:lang w:eastAsia="en-GB"/>
        </w:rPr>
        <w:t>)</w:t>
      </w:r>
    </w:p>
    <w:p w14:paraId="614373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1</w:t>
      </w:r>
    </w:p>
    <w:p w14:paraId="73B5E8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24A395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3</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s and screen"</w:t>
      </w:r>
      <w:r w:rsidRPr="00052BDA">
        <w:rPr>
          <w:rFonts w:ascii="Courier New" w:eastAsia="Times New Roman" w:hAnsi="Courier New" w:cs="Courier New"/>
          <w:b/>
          <w:bCs/>
          <w:color w:val="000080"/>
          <w:lang w:eastAsia="en-GB"/>
        </w:rPr>
        <w:t>)</w:t>
      </w:r>
    </w:p>
    <w:p w14:paraId="32A5E7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4</w:t>
      </w:r>
    </w:p>
    <w:p w14:paraId="21BF52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43CB00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6</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b/>
          <w:bCs/>
          <w:color w:val="000080"/>
          <w:lang w:eastAsia="en-GB"/>
        </w:rPr>
        <w:t>)</w:t>
      </w:r>
    </w:p>
    <w:p w14:paraId="5DDC89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7</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rder type1"</w:t>
      </w:r>
      <w:r w:rsidRPr="00052BDA">
        <w:rPr>
          <w:rFonts w:ascii="Courier New" w:eastAsia="Times New Roman" w:hAnsi="Courier New" w:cs="Courier New"/>
          <w:b/>
          <w:bCs/>
          <w:color w:val="000080"/>
          <w:lang w:eastAsia="en-GB"/>
        </w:rPr>
        <w:t>)</w:t>
      </w:r>
    </w:p>
    <w:p w14:paraId="7090F2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8</w:t>
      </w:r>
    </w:p>
    <w:p w14:paraId="03A242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w:t>
      </w:r>
      <w:r w:rsidRPr="00052BDA">
        <w:rPr>
          <w:rFonts w:ascii="Courier New" w:eastAsia="Times New Roman" w:hAnsi="Courier New" w:cs="Courier New"/>
          <w:b/>
          <w:bCs/>
          <w:color w:val="000080"/>
          <w:lang w:eastAsia="en-GB"/>
        </w:rPr>
        <w:t>):</w:t>
      </w:r>
    </w:p>
    <w:p w14:paraId="02DDEC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0</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fraction"</w:t>
      </w:r>
      <w:r w:rsidRPr="00052BDA">
        <w:rPr>
          <w:rFonts w:ascii="Courier New" w:eastAsia="Times New Roman" w:hAnsi="Courier New" w:cs="Courier New"/>
          <w:b/>
          <w:bCs/>
          <w:color w:val="000080"/>
          <w:lang w:eastAsia="en-GB"/>
        </w:rPr>
        <w:t>)</w:t>
      </w:r>
    </w:p>
    <w:p w14:paraId="16C53B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1</w:t>
      </w:r>
    </w:p>
    <w:p w14:paraId="2776D6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w:t>
      </w:r>
      <w:r w:rsidRPr="00052BDA">
        <w:rPr>
          <w:rFonts w:ascii="Courier New" w:eastAsia="Times New Roman" w:hAnsi="Courier New" w:cs="Courier New"/>
          <w:b/>
          <w:bCs/>
          <w:color w:val="000080"/>
          <w:lang w:eastAsia="en-GB"/>
        </w:rPr>
        <w:t>):</w:t>
      </w:r>
    </w:p>
    <w:p w14:paraId="1500DB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3</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cidence"</w:t>
      </w:r>
      <w:r w:rsidRPr="00052BDA">
        <w:rPr>
          <w:rFonts w:ascii="Courier New" w:eastAsia="Times New Roman" w:hAnsi="Courier New" w:cs="Courier New"/>
          <w:b/>
          <w:bCs/>
          <w:color w:val="000080"/>
          <w:lang w:eastAsia="en-GB"/>
        </w:rPr>
        <w:t>)</w:t>
      </w:r>
    </w:p>
    <w:p w14:paraId="5CE209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4</w:t>
      </w:r>
    </w:p>
    <w:p w14:paraId="668AAF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7173F3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6</w:t>
      </w:r>
      <w:r w:rsidRPr="00052BDA">
        <w:rPr>
          <w:rFonts w:ascii="Courier New" w:eastAsia="Times New Roman" w:hAnsi="Courier New" w:cs="Courier New"/>
          <w:color w:val="000000"/>
          <w:lang w:eastAsia="en-GB"/>
        </w:rPr>
        <w:t xml:space="preserve">            q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rder type2"</w:t>
      </w:r>
      <w:r w:rsidRPr="00052BDA">
        <w:rPr>
          <w:rFonts w:ascii="Courier New" w:eastAsia="Times New Roman" w:hAnsi="Courier New" w:cs="Courier New"/>
          <w:b/>
          <w:bCs/>
          <w:color w:val="000080"/>
          <w:lang w:eastAsia="en-GB"/>
        </w:rPr>
        <w:t>)</w:t>
      </w:r>
    </w:p>
    <w:p w14:paraId="086040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qs</w:t>
      </w:r>
    </w:p>
    <w:p w14:paraId="6F8EC4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8</w:t>
      </w:r>
    </w:p>
    <w:p w14:paraId="531635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9</w:t>
      </w:r>
    </w:p>
    <w:p w14:paraId="161419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0</w:t>
      </w:r>
      <w:r w:rsidRPr="00052BDA">
        <w:rPr>
          <w:rFonts w:ascii="Courier New" w:eastAsia="Times New Roman" w:hAnsi="Courier New" w:cs="Courier New"/>
          <w:color w:val="008000"/>
          <w:lang w:eastAsia="en-GB"/>
        </w:rPr>
        <w:t>##### quit #######</w:t>
      </w:r>
    </w:p>
    <w:p w14:paraId="1C1612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1</w:t>
      </w:r>
      <w:r w:rsidRPr="00052BDA">
        <w:rPr>
          <w:rFonts w:ascii="Courier New" w:eastAsia="Times New Roman" w:hAnsi="Courier New" w:cs="Courier New"/>
          <w:color w:val="008000"/>
          <w:lang w:eastAsia="en-GB"/>
        </w:rPr>
        <w:t># Parameters :- None</w:t>
      </w:r>
    </w:p>
    <w:p w14:paraId="15C387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2</w:t>
      </w:r>
      <w:r w:rsidRPr="00052BDA">
        <w:rPr>
          <w:rFonts w:ascii="Courier New" w:eastAsia="Times New Roman" w:hAnsi="Courier New" w:cs="Courier New"/>
          <w:color w:val="008000"/>
          <w:lang w:eastAsia="en-GB"/>
        </w:rPr>
        <w:t># Return Type :- info:list</w:t>
      </w:r>
    </w:p>
    <w:p w14:paraId="093927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3</w:t>
      </w:r>
      <w:r w:rsidRPr="00052BDA">
        <w:rPr>
          <w:rFonts w:ascii="Courier New" w:eastAsia="Times New Roman" w:hAnsi="Courier New" w:cs="Courier New"/>
          <w:color w:val="008000"/>
          <w:lang w:eastAsia="en-GB"/>
        </w:rPr>
        <w:t># Purpose :- when exiting gui it returns crucial information for analysis</w:t>
      </w:r>
    </w:p>
    <w:p w14:paraId="70B7EA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4</w:t>
      </w:r>
      <w:r w:rsidRPr="00052BDA">
        <w:rPr>
          <w:rFonts w:ascii="Courier New" w:eastAsia="Times New Roman" w:hAnsi="Courier New" w:cs="Courier New"/>
          <w:color w:val="008000"/>
          <w:lang w:eastAsia="en-GB"/>
        </w:rPr>
        <w:t>###########################</w:t>
      </w:r>
    </w:p>
    <w:p w14:paraId="5A9964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5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p>
    <w:p w14:paraId="49AECD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6</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5201B2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7</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connect</w:t>
      </w:r>
      <w:r w:rsidRPr="00052BDA">
        <w:rPr>
          <w:rFonts w:ascii="Courier New" w:eastAsia="Times New Roman" w:hAnsi="Courier New" w:cs="Courier New"/>
          <w:b/>
          <w:bCs/>
          <w:color w:val="000080"/>
          <w:lang w:eastAsia="en-GB"/>
        </w:rPr>
        <w:t>()</w:t>
      </w:r>
    </w:p>
    <w:p w14:paraId="261A74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408</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connect2</w:t>
      </w:r>
      <w:r w:rsidRPr="00052BDA">
        <w:rPr>
          <w:rFonts w:ascii="Courier New" w:eastAsia="Times New Roman" w:hAnsi="Courier New" w:cs="Courier New"/>
          <w:b/>
          <w:bCs/>
          <w:color w:val="000080"/>
          <w:lang w:eastAsia="en-GB"/>
        </w:rPr>
        <w:t>()</w:t>
      </w:r>
    </w:p>
    <w:p w14:paraId="5FE994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9</w:t>
      </w:r>
      <w:r w:rsidRPr="00052BDA">
        <w:rPr>
          <w:rFonts w:ascii="Courier New" w:eastAsia="Times New Roman" w:hAnsi="Courier New" w:cs="Courier New"/>
          <w:color w:val="000000"/>
          <w:lang w:eastAsia="en-GB"/>
        </w:rPr>
        <w:t xml:space="preserve">    end_ti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1EEB80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0</w:t>
      </w:r>
      <w:r w:rsidRPr="00052BDA">
        <w:rPr>
          <w:rFonts w:ascii="Courier New" w:eastAsia="Times New Roman" w:hAnsi="Courier New" w:cs="Courier New"/>
          <w:color w:val="000000"/>
          <w:lang w:eastAsia="en-GB"/>
        </w:rPr>
        <w:t xml:space="preserve">    d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_ti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rt_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60</w:t>
      </w:r>
    </w:p>
    <w:p w14:paraId="4BA30F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1</w:t>
      </w:r>
      <w:r w:rsidRPr="00052BDA">
        <w:rPr>
          <w:rFonts w:ascii="Courier New" w:eastAsia="Times New Roman" w:hAnsi="Courier New" w:cs="Courier New"/>
          <w:color w:val="000000"/>
          <w:lang w:eastAsia="en-GB"/>
        </w:rPr>
        <w:t xml:space="preserve">    d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99B76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6C1131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3</w:t>
      </w:r>
      <w:r w:rsidRPr="00052BDA">
        <w:rPr>
          <w:rFonts w:ascii="Courier New" w:eastAsia="Times New Roman" w:hAnsi="Courier New" w:cs="Courier New"/>
          <w:color w:val="000000"/>
          <w:lang w:eastAsia="en-GB"/>
        </w:rPr>
        <w:t xml:space="preserve">        c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6AB536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508F6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5</w:t>
      </w:r>
      <w:r w:rsidRPr="00052BDA">
        <w:rPr>
          <w:rFonts w:ascii="Courier New" w:eastAsia="Times New Roman" w:hAnsi="Courier New" w:cs="Courier New"/>
          <w:color w:val="000000"/>
          <w:lang w:eastAsia="en-GB"/>
        </w:rPr>
        <w:t xml:space="preserve">        c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03DB81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turn.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170B1C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7</w:t>
      </w:r>
      <w:r w:rsidRPr="00052BDA">
        <w:rPr>
          <w:rFonts w:ascii="Courier New" w:eastAsia="Times New Roman" w:hAnsi="Courier New" w:cs="Courier New"/>
          <w:color w:val="000000"/>
          <w:lang w:eastAsia="en-GB"/>
        </w:rPr>
        <w:t xml:space="preserve">        qu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ad</w:t>
      </w:r>
      <w:r w:rsidRPr="00052BDA">
        <w:rPr>
          <w:rFonts w:ascii="Courier New" w:eastAsia="Times New Roman" w:hAnsi="Courier New" w:cs="Courier New"/>
          <w:b/>
          <w:bCs/>
          <w:color w:val="000080"/>
          <w:lang w:eastAsia="en-GB"/>
        </w:rPr>
        <w:t>()</w:t>
      </w:r>
    </w:p>
    <w:p w14:paraId="2055D7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8</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18479D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9</w:t>
      </w:r>
      <w:r w:rsidRPr="00052BDA">
        <w:rPr>
          <w:rFonts w:ascii="Courier New" w:eastAsia="Times New Roman" w:hAnsi="Courier New" w:cs="Courier New"/>
          <w:color w:val="000000"/>
          <w:lang w:eastAsia="en-GB"/>
        </w:rPr>
        <w:t xml:space="preserve">    qu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w:t>
      </w:r>
      <w:r w:rsidRPr="00052BDA">
        <w:rPr>
          <w:rFonts w:ascii="Courier New" w:eastAsia="Times New Roman" w:hAnsi="Courier New" w:cs="Courier New"/>
          <w:b/>
          <w:bCs/>
          <w:color w:val="000080"/>
          <w:lang w:eastAsia="en-GB"/>
        </w:rPr>
        <w:t>)</w:t>
      </w:r>
    </w:p>
    <w:p w14:paraId="0E7595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0</w:t>
      </w:r>
      <w:r w:rsidRPr="00052BDA">
        <w:rPr>
          <w:rFonts w:ascii="Courier New" w:eastAsia="Times New Roman" w:hAnsi="Courier New" w:cs="Courier New"/>
          <w:color w:val="000000"/>
          <w:lang w:eastAsia="en-GB"/>
        </w:rPr>
        <w:t xml:space="preserve">    Repo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w:t>
      </w:r>
      <w:r w:rsidRPr="00052BDA">
        <w:rPr>
          <w:rFonts w:ascii="Courier New" w:eastAsia="Times New Roman" w:hAnsi="Courier New" w:cs="Courier New"/>
          <w:b/>
          <w:bCs/>
          <w:color w:val="000080"/>
          <w:lang w:eastAsia="en-GB"/>
        </w:rPr>
        <w:t>)</w:t>
      </w:r>
    </w:p>
    <w:p w14:paraId="4FED96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68C491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2</w:t>
      </w:r>
    </w:p>
    <w:p w14:paraId="581F7D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3</w:t>
      </w:r>
    </w:p>
    <w:p w14:paraId="4B2724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4m</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howGUI</w:t>
      </w:r>
      <w:r w:rsidRPr="00052BDA">
        <w:rPr>
          <w:rFonts w:ascii="Courier New" w:eastAsia="Times New Roman" w:hAnsi="Courier New" w:cs="Courier New"/>
          <w:b/>
          <w:bCs/>
          <w:color w:val="000080"/>
          <w:lang w:eastAsia="en-GB"/>
        </w:rPr>
        <w:t>()</w:t>
      </w:r>
    </w:p>
    <w:p w14:paraId="37B903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5c</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4FD3E8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6diff_mod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0F9BA5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7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twork</w:t>
      </w:r>
      <w:r w:rsidRPr="00052BDA">
        <w:rPr>
          <w:rFonts w:ascii="Courier New" w:eastAsia="Times New Roman" w:hAnsi="Courier New" w:cs="Courier New"/>
          <w:b/>
          <w:bCs/>
          <w:color w:val="000080"/>
          <w:lang w:eastAsia="en-GB"/>
        </w:rPr>
        <w:t>()</w:t>
      </w:r>
    </w:p>
    <w:p w14:paraId="6139B9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8n.connect</w:t>
      </w:r>
      <w:r w:rsidRPr="00052BDA">
        <w:rPr>
          <w:rFonts w:ascii="Courier New" w:eastAsia="Times New Roman" w:hAnsi="Courier New" w:cs="Courier New"/>
          <w:b/>
          <w:bCs/>
          <w:color w:val="000080"/>
          <w:lang w:eastAsia="en-GB"/>
        </w:rPr>
        <w:t>()</w:t>
      </w:r>
    </w:p>
    <w:p w14:paraId="7E9C06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9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42AAF9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0</w:t>
      </w:r>
    </w:p>
    <w:p w14:paraId="342A57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1whi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5770D4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ool bar</w:t>
      </w:r>
    </w:p>
    <w:p w14:paraId="1E893C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3</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1E9DA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4</w:t>
      </w:r>
      <w:r w:rsidRPr="00052BDA">
        <w:rPr>
          <w:rFonts w:ascii="Courier New" w:eastAsia="Times New Roman" w:hAnsi="Courier New" w:cs="Courier New"/>
          <w:color w:val="000000"/>
          <w:lang w:eastAsia="en-GB"/>
        </w:rPr>
        <w:t xml:space="preserve">    toolbar_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360A0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5</w:t>
      </w:r>
      <w:r w:rsidRPr="00052BDA">
        <w:rPr>
          <w:rFonts w:ascii="Courier New" w:eastAsia="Times New Roman" w:hAnsi="Courier New" w:cs="Courier New"/>
          <w:color w:val="000000"/>
          <w:lang w:eastAsia="en-GB"/>
        </w:rPr>
        <w:t xml:space="preserve">    object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_loaded</w:t>
      </w:r>
      <w:r w:rsidRPr="00052BDA">
        <w:rPr>
          <w:rFonts w:ascii="Courier New" w:eastAsia="Times New Roman" w:hAnsi="Courier New" w:cs="Courier New"/>
          <w:b/>
          <w:bCs/>
          <w:color w:val="000080"/>
          <w:lang w:eastAsia="en-GB"/>
        </w:rPr>
        <w:t>))</w:t>
      </w:r>
    </w:p>
    <w:p w14:paraId="3CF4DA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6</w:t>
      </w:r>
      <w:r w:rsidRPr="00052BDA">
        <w:rPr>
          <w:rFonts w:ascii="Courier New" w:eastAsia="Times New Roman" w:hAnsi="Courier New" w:cs="Courier New"/>
          <w:color w:val="000000"/>
          <w:lang w:eastAsia="en-GB"/>
        </w:rPr>
        <w:t xml:space="preserve">    source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s_loaded</w:t>
      </w:r>
      <w:r w:rsidRPr="00052BDA">
        <w:rPr>
          <w:rFonts w:ascii="Courier New" w:eastAsia="Times New Roman" w:hAnsi="Courier New" w:cs="Courier New"/>
          <w:b/>
          <w:bCs/>
          <w:color w:val="000080"/>
          <w:lang w:eastAsia="en-GB"/>
        </w:rPr>
        <w:t>))</w:t>
      </w:r>
    </w:p>
    <w:p w14:paraId="187D2A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7</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p>
    <w:p w14:paraId="14CB9F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8</w:t>
      </w:r>
      <w:r w:rsidRPr="00052BDA">
        <w:rPr>
          <w:rFonts w:ascii="Courier New" w:eastAsia="Times New Roman" w:hAnsi="Courier New" w:cs="Courier New"/>
          <w:color w:val="000000"/>
          <w:lang w:eastAsia="en-GB"/>
        </w:rPr>
        <w:t xml:space="preserve">    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width</w:t>
      </w:r>
      <w:r w:rsidRPr="00052BDA">
        <w:rPr>
          <w:rFonts w:ascii="Courier New" w:eastAsia="Times New Roman" w:hAnsi="Courier New" w:cs="Courier New"/>
          <w:b/>
          <w:bCs/>
          <w:color w:val="000080"/>
          <w:lang w:eastAsia="en-GB"/>
        </w:rPr>
        <w:t>()</w:t>
      </w:r>
    </w:p>
    <w:p w14:paraId="62A113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9</w:t>
      </w:r>
      <w:r w:rsidRPr="00052BDA">
        <w:rPr>
          <w:rFonts w:ascii="Courier New" w:eastAsia="Times New Roman" w:hAnsi="Courier New" w:cs="Courier New"/>
          <w:color w:val="000000"/>
          <w:lang w:eastAsia="en-GB"/>
        </w:rPr>
        <w:t xml:space="preserve">    heigh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height</w:t>
      </w:r>
      <w:r w:rsidRPr="00052BDA">
        <w:rPr>
          <w:rFonts w:ascii="Courier New" w:eastAsia="Times New Roman" w:hAnsi="Courier New" w:cs="Courier New"/>
          <w:b/>
          <w:bCs/>
          <w:color w:val="000080"/>
          <w:lang w:eastAsia="en-GB"/>
        </w:rPr>
        <w:t>()</w:t>
      </w:r>
    </w:p>
    <w:p w14:paraId="5880AE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0</w:t>
      </w:r>
      <w:r w:rsidRPr="00052BDA">
        <w:rPr>
          <w:rFonts w:ascii="Courier New" w:eastAsia="Times New Roman" w:hAnsi="Courier New" w:cs="Courier New"/>
          <w:color w:val="000000"/>
          <w:lang w:eastAsia="en-GB"/>
        </w:rPr>
        <w:t xml:space="preserve">    Ope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pen"</w:t>
      </w:r>
      <w:r w:rsidRPr="00052BDA">
        <w:rPr>
          <w:rFonts w:ascii="Courier New" w:eastAsia="Times New Roman" w:hAnsi="Courier New" w:cs="Courier New"/>
          <w:b/>
          <w:bCs/>
          <w:color w:val="000080"/>
          <w:lang w:eastAsia="en-GB"/>
        </w:rPr>
        <w:t>)</w:t>
      </w:r>
    </w:p>
    <w:p w14:paraId="5BB841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1</w:t>
      </w:r>
      <w:r w:rsidRPr="00052BDA">
        <w:rPr>
          <w:rFonts w:ascii="Courier New" w:eastAsia="Times New Roman" w:hAnsi="Courier New" w:cs="Courier New"/>
          <w:color w:val="000000"/>
          <w:lang w:eastAsia="en-GB"/>
        </w:rPr>
        <w:t xml:space="preserve">    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pen"</w:t>
      </w:r>
      <w:r w:rsidRPr="00052BDA">
        <w:rPr>
          <w:rFonts w:ascii="Courier New" w:eastAsia="Times New Roman" w:hAnsi="Courier New" w:cs="Courier New"/>
          <w:b/>
          <w:bCs/>
          <w:color w:val="000080"/>
          <w:lang w:eastAsia="en-GB"/>
        </w:rPr>
        <w:t>)</w:t>
      </w:r>
    </w:p>
    <w:p w14:paraId="46B7FA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2</w:t>
      </w:r>
      <w:r w:rsidRPr="00052BDA">
        <w:rPr>
          <w:rFonts w:ascii="Courier New" w:eastAsia="Times New Roman" w:hAnsi="Courier New" w:cs="Courier New"/>
          <w:color w:val="000000"/>
          <w:lang w:eastAsia="en-GB"/>
        </w:rPr>
        <w:t xml:space="preserve">    N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ew"</w:t>
      </w:r>
      <w:r w:rsidRPr="00052BDA">
        <w:rPr>
          <w:rFonts w:ascii="Courier New" w:eastAsia="Times New Roman" w:hAnsi="Courier New" w:cs="Courier New"/>
          <w:b/>
          <w:bCs/>
          <w:color w:val="000080"/>
          <w:lang w:eastAsia="en-GB"/>
        </w:rPr>
        <w:t>)</w:t>
      </w:r>
    </w:p>
    <w:p w14:paraId="1B0FA5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3</w:t>
      </w:r>
      <w:r w:rsidRPr="00052BDA">
        <w:rPr>
          <w:rFonts w:ascii="Courier New" w:eastAsia="Times New Roman" w:hAnsi="Courier New" w:cs="Courier New"/>
          <w:color w:val="000000"/>
          <w:lang w:eastAsia="en-GB"/>
        </w:rPr>
        <w:t xml:space="preserve">    N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ew"</w:t>
      </w:r>
      <w:r w:rsidRPr="00052BDA">
        <w:rPr>
          <w:rFonts w:ascii="Courier New" w:eastAsia="Times New Roman" w:hAnsi="Courier New" w:cs="Courier New"/>
          <w:b/>
          <w:bCs/>
          <w:color w:val="000080"/>
          <w:lang w:eastAsia="en-GB"/>
        </w:rPr>
        <w:t>)</w:t>
      </w:r>
    </w:p>
    <w:p w14:paraId="4253DB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4</w:t>
      </w:r>
      <w:r w:rsidRPr="00052BDA">
        <w:rPr>
          <w:rFonts w:ascii="Courier New" w:eastAsia="Times New Roman" w:hAnsi="Courier New" w:cs="Courier New"/>
          <w:color w:val="000000"/>
          <w:lang w:eastAsia="en-GB"/>
        </w:rPr>
        <w:t xml:space="preserve">    Block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lock_btn"</w:t>
      </w:r>
      <w:r w:rsidRPr="00052BDA">
        <w:rPr>
          <w:rFonts w:ascii="Courier New" w:eastAsia="Times New Roman" w:hAnsi="Courier New" w:cs="Courier New"/>
          <w:b/>
          <w:bCs/>
          <w:color w:val="000080"/>
          <w:lang w:eastAsia="en-GB"/>
        </w:rPr>
        <w:t>)</w:t>
      </w:r>
    </w:p>
    <w:p w14:paraId="26270E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5</w:t>
      </w:r>
      <w:r w:rsidRPr="00052BDA">
        <w:rPr>
          <w:rFonts w:ascii="Courier New" w:eastAsia="Times New Roman" w:hAnsi="Courier New" w:cs="Courier New"/>
          <w:color w:val="000000"/>
          <w:lang w:eastAsia="en-GB"/>
        </w:rPr>
        <w:t xml:space="preserve">    Block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b/>
          <w:bCs/>
          <w:color w:val="000080"/>
          <w:lang w:eastAsia="en-GB"/>
        </w:rPr>
        <w:t>)</w:t>
      </w:r>
    </w:p>
    <w:p w14:paraId="43567F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6</w:t>
      </w:r>
      <w:r w:rsidRPr="00052BDA">
        <w:rPr>
          <w:rFonts w:ascii="Courier New" w:eastAsia="Times New Roman" w:hAnsi="Courier New" w:cs="Courier New"/>
          <w:color w:val="000000"/>
          <w:lang w:eastAsia="en-GB"/>
        </w:rPr>
        <w:t xml:space="preserve">    GlassBlock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_btn"</w:t>
      </w:r>
      <w:r w:rsidRPr="00052BDA">
        <w:rPr>
          <w:rFonts w:ascii="Courier New" w:eastAsia="Times New Roman" w:hAnsi="Courier New" w:cs="Courier New"/>
          <w:b/>
          <w:bCs/>
          <w:color w:val="000080"/>
          <w:lang w:eastAsia="en-GB"/>
        </w:rPr>
        <w:t>)</w:t>
      </w:r>
    </w:p>
    <w:p w14:paraId="685CA3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7</w:t>
      </w:r>
      <w:r w:rsidRPr="00052BDA">
        <w:rPr>
          <w:rFonts w:ascii="Courier New" w:eastAsia="Times New Roman" w:hAnsi="Courier New" w:cs="Courier New"/>
          <w:color w:val="000000"/>
          <w:lang w:eastAsia="en-GB"/>
        </w:rPr>
        <w:t xml:space="preserve">    GlassBlock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b/>
          <w:bCs/>
          <w:color w:val="000080"/>
          <w:lang w:eastAsia="en-GB"/>
        </w:rPr>
        <w:t>)</w:t>
      </w:r>
    </w:p>
    <w:p w14:paraId="450B6C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8</w:t>
      </w:r>
      <w:r w:rsidRPr="00052BDA">
        <w:rPr>
          <w:rFonts w:ascii="Courier New" w:eastAsia="Times New Roman" w:hAnsi="Courier New" w:cs="Courier New"/>
          <w:color w:val="000000"/>
          <w:lang w:eastAsia="en-GB"/>
        </w:rPr>
        <w:t xml:space="preserve">    Mirror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irror_btn"</w:t>
      </w:r>
      <w:r w:rsidRPr="00052BDA">
        <w:rPr>
          <w:rFonts w:ascii="Courier New" w:eastAsia="Times New Roman" w:hAnsi="Courier New" w:cs="Courier New"/>
          <w:b/>
          <w:bCs/>
          <w:color w:val="000080"/>
          <w:lang w:eastAsia="en-GB"/>
        </w:rPr>
        <w:t>)</w:t>
      </w:r>
    </w:p>
    <w:p w14:paraId="62527E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9</w:t>
      </w:r>
      <w:r w:rsidRPr="00052BDA">
        <w:rPr>
          <w:rFonts w:ascii="Courier New" w:eastAsia="Times New Roman" w:hAnsi="Courier New" w:cs="Courier New"/>
          <w:color w:val="000000"/>
          <w:lang w:eastAsia="en-GB"/>
        </w:rPr>
        <w:t xml:space="preserve">    Mirror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irror"</w:t>
      </w:r>
      <w:r w:rsidRPr="00052BDA">
        <w:rPr>
          <w:rFonts w:ascii="Courier New" w:eastAsia="Times New Roman" w:hAnsi="Courier New" w:cs="Courier New"/>
          <w:b/>
          <w:bCs/>
          <w:color w:val="000080"/>
          <w:lang w:eastAsia="en-GB"/>
        </w:rPr>
        <w:t>)</w:t>
      </w:r>
    </w:p>
    <w:p w14:paraId="11D583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0</w:t>
      </w:r>
      <w:r w:rsidRPr="00052BDA">
        <w:rPr>
          <w:rFonts w:ascii="Courier New" w:eastAsia="Times New Roman" w:hAnsi="Courier New" w:cs="Courier New"/>
          <w:color w:val="000000"/>
          <w:lang w:eastAsia="en-GB"/>
        </w:rPr>
        <w:t xml:space="preserve">    Screen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_btn"</w:t>
      </w:r>
      <w:r w:rsidRPr="00052BDA">
        <w:rPr>
          <w:rFonts w:ascii="Courier New" w:eastAsia="Times New Roman" w:hAnsi="Courier New" w:cs="Courier New"/>
          <w:b/>
          <w:bCs/>
          <w:color w:val="000080"/>
          <w:lang w:eastAsia="en-GB"/>
        </w:rPr>
        <w:t>)</w:t>
      </w:r>
    </w:p>
    <w:p w14:paraId="4710D0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1</w:t>
      </w:r>
      <w:r w:rsidRPr="00052BDA">
        <w:rPr>
          <w:rFonts w:ascii="Courier New" w:eastAsia="Times New Roman" w:hAnsi="Courier New" w:cs="Courier New"/>
          <w:color w:val="000000"/>
          <w:lang w:eastAsia="en-GB"/>
        </w:rPr>
        <w:t xml:space="preserve">    Screen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reen"</w:t>
      </w:r>
      <w:r w:rsidRPr="00052BDA">
        <w:rPr>
          <w:rFonts w:ascii="Courier New" w:eastAsia="Times New Roman" w:hAnsi="Courier New" w:cs="Courier New"/>
          <w:b/>
          <w:bCs/>
          <w:color w:val="000080"/>
          <w:lang w:eastAsia="en-GB"/>
        </w:rPr>
        <w:t>)</w:t>
      </w:r>
    </w:p>
    <w:p w14:paraId="6B235A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2</w:t>
      </w:r>
      <w:r w:rsidRPr="00052BDA">
        <w:rPr>
          <w:rFonts w:ascii="Courier New" w:eastAsia="Times New Roman" w:hAnsi="Courier New" w:cs="Courier New"/>
          <w:color w:val="000000"/>
          <w:lang w:eastAsia="en-GB"/>
        </w:rPr>
        <w:t xml:space="preserve">    Semi_Circle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_Circle_btn"</w:t>
      </w:r>
      <w:r w:rsidRPr="00052BDA">
        <w:rPr>
          <w:rFonts w:ascii="Courier New" w:eastAsia="Times New Roman" w:hAnsi="Courier New" w:cs="Courier New"/>
          <w:b/>
          <w:bCs/>
          <w:color w:val="000080"/>
          <w:lang w:eastAsia="en-GB"/>
        </w:rPr>
        <w:t>)</w:t>
      </w:r>
    </w:p>
    <w:p w14:paraId="46524F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3</w:t>
      </w:r>
      <w:r w:rsidRPr="00052BDA">
        <w:rPr>
          <w:rFonts w:ascii="Courier New" w:eastAsia="Times New Roman" w:hAnsi="Courier New" w:cs="Courier New"/>
          <w:color w:val="000000"/>
          <w:lang w:eastAsia="en-GB"/>
        </w:rPr>
        <w:t xml:space="preserve">    Semi_Circle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mi Circle"</w:t>
      </w:r>
      <w:r w:rsidRPr="00052BDA">
        <w:rPr>
          <w:rFonts w:ascii="Courier New" w:eastAsia="Times New Roman" w:hAnsi="Courier New" w:cs="Courier New"/>
          <w:b/>
          <w:bCs/>
          <w:color w:val="000080"/>
          <w:lang w:eastAsia="en-GB"/>
        </w:rPr>
        <w:t>)</w:t>
      </w:r>
    </w:p>
    <w:p w14:paraId="5EB6A0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4</w:t>
      </w:r>
      <w:r w:rsidRPr="00052BDA">
        <w:rPr>
          <w:rFonts w:ascii="Courier New" w:eastAsia="Times New Roman" w:hAnsi="Courier New" w:cs="Courier New"/>
          <w:color w:val="000000"/>
          <w:lang w:eastAsia="en-GB"/>
        </w:rPr>
        <w:t xml:space="preserve">    Diffraction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_btn"</w:t>
      </w:r>
      <w:r w:rsidRPr="00052BDA">
        <w:rPr>
          <w:rFonts w:ascii="Courier New" w:eastAsia="Times New Roman" w:hAnsi="Courier New" w:cs="Courier New"/>
          <w:b/>
          <w:bCs/>
          <w:color w:val="000080"/>
          <w:lang w:eastAsia="en-GB"/>
        </w:rPr>
        <w:t>)</w:t>
      </w:r>
    </w:p>
    <w:p w14:paraId="1F277B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5</w:t>
      </w:r>
      <w:r w:rsidRPr="00052BDA">
        <w:rPr>
          <w:rFonts w:ascii="Courier New" w:eastAsia="Times New Roman" w:hAnsi="Courier New" w:cs="Courier New"/>
          <w:color w:val="000000"/>
          <w:lang w:eastAsia="en-GB"/>
        </w:rPr>
        <w:t xml:space="preserve">    Diffraction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b/>
          <w:bCs/>
          <w:color w:val="000080"/>
          <w:lang w:eastAsia="en-GB"/>
        </w:rPr>
        <w:t>)</w:t>
      </w:r>
    </w:p>
    <w:p w14:paraId="48C90A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6</w:t>
      </w:r>
      <w:r w:rsidRPr="00052BDA">
        <w:rPr>
          <w:rFonts w:ascii="Courier New" w:eastAsia="Times New Roman" w:hAnsi="Courier New" w:cs="Courier New"/>
          <w:color w:val="000000"/>
          <w:lang w:eastAsia="en-GB"/>
        </w:rPr>
        <w:t xml:space="preserve">    Source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_btn"</w:t>
      </w:r>
      <w:r w:rsidRPr="00052BDA">
        <w:rPr>
          <w:rFonts w:ascii="Courier New" w:eastAsia="Times New Roman" w:hAnsi="Courier New" w:cs="Courier New"/>
          <w:b/>
          <w:bCs/>
          <w:color w:val="000080"/>
          <w:lang w:eastAsia="en-GB"/>
        </w:rPr>
        <w:t>)</w:t>
      </w:r>
    </w:p>
    <w:p w14:paraId="63A7E2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7</w:t>
      </w:r>
      <w:r w:rsidRPr="00052BDA">
        <w:rPr>
          <w:rFonts w:ascii="Courier New" w:eastAsia="Times New Roman" w:hAnsi="Courier New" w:cs="Courier New"/>
          <w:color w:val="000000"/>
          <w:lang w:eastAsia="en-GB"/>
        </w:rPr>
        <w:t xml:space="preserve">    Source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b/>
          <w:bCs/>
          <w:color w:val="000080"/>
          <w:lang w:eastAsia="en-GB"/>
        </w:rPr>
        <w:t>)</w:t>
      </w:r>
    </w:p>
    <w:p w14:paraId="3AB3AE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8</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p>
    <w:p w14:paraId="1A32C1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9</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p>
    <w:p w14:paraId="2828AE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0</w:t>
      </w:r>
      <w:r w:rsidRPr="00052BDA">
        <w:rPr>
          <w:rFonts w:ascii="Courier New" w:eastAsia="Times New Roman" w:hAnsi="Courier New" w:cs="Courier New"/>
          <w:color w:val="000000"/>
          <w:lang w:eastAsia="en-GB"/>
        </w:rPr>
        <w:t xml:space="preserve">    Del_Al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el_All"</w:t>
      </w:r>
      <w:r w:rsidRPr="00052BDA">
        <w:rPr>
          <w:rFonts w:ascii="Courier New" w:eastAsia="Times New Roman" w:hAnsi="Courier New" w:cs="Courier New"/>
          <w:b/>
          <w:bCs/>
          <w:color w:val="000080"/>
          <w:lang w:eastAsia="en-GB"/>
        </w:rPr>
        <w:t>)</w:t>
      </w:r>
    </w:p>
    <w:p w14:paraId="3BB509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1</w:t>
      </w:r>
      <w:r w:rsidRPr="00052BDA">
        <w:rPr>
          <w:rFonts w:ascii="Courier New" w:eastAsia="Times New Roman" w:hAnsi="Courier New" w:cs="Courier New"/>
          <w:color w:val="000000"/>
          <w:lang w:eastAsia="en-GB"/>
        </w:rPr>
        <w:t xml:space="preserve">    Del_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el All"</w:t>
      </w:r>
      <w:r w:rsidRPr="00052BDA">
        <w:rPr>
          <w:rFonts w:ascii="Courier New" w:eastAsia="Times New Roman" w:hAnsi="Courier New" w:cs="Courier New"/>
          <w:b/>
          <w:bCs/>
          <w:color w:val="000080"/>
          <w:lang w:eastAsia="en-GB"/>
        </w:rPr>
        <w:t>)</w:t>
      </w:r>
    </w:p>
    <w:p w14:paraId="2B4537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2</w:t>
      </w:r>
      <w:r w:rsidRPr="00052BDA">
        <w:rPr>
          <w:rFonts w:ascii="Courier New" w:eastAsia="Times New Roman" w:hAnsi="Courier New" w:cs="Courier New"/>
          <w:color w:val="000000"/>
          <w:lang w:eastAsia="en-GB"/>
        </w:rPr>
        <w:t xml:space="preserve">    Qu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it"</w:t>
      </w:r>
      <w:r w:rsidRPr="00052BDA">
        <w:rPr>
          <w:rFonts w:ascii="Courier New" w:eastAsia="Times New Roman" w:hAnsi="Courier New" w:cs="Courier New"/>
          <w:b/>
          <w:bCs/>
          <w:color w:val="000080"/>
          <w:lang w:eastAsia="en-GB"/>
        </w:rPr>
        <w:t>)</w:t>
      </w:r>
    </w:p>
    <w:p w14:paraId="19603E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3</w:t>
      </w:r>
      <w:r w:rsidRPr="00052BDA">
        <w:rPr>
          <w:rFonts w:ascii="Courier New" w:eastAsia="Times New Roman" w:hAnsi="Courier New" w:cs="Courier New"/>
          <w:color w:val="000000"/>
          <w:lang w:eastAsia="en-GB"/>
        </w:rPr>
        <w:t xml:space="preserve">    Qu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it"</w:t>
      </w:r>
      <w:r w:rsidRPr="00052BDA">
        <w:rPr>
          <w:rFonts w:ascii="Courier New" w:eastAsia="Times New Roman" w:hAnsi="Courier New" w:cs="Courier New"/>
          <w:b/>
          <w:bCs/>
          <w:color w:val="000080"/>
          <w:lang w:eastAsia="en-GB"/>
        </w:rPr>
        <w:t>)</w:t>
      </w:r>
    </w:p>
    <w:p w14:paraId="1C4050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4</w:t>
      </w:r>
      <w:r w:rsidRPr="00052BDA">
        <w:rPr>
          <w:rFonts w:ascii="Courier New" w:eastAsia="Times New Roman" w:hAnsi="Courier New" w:cs="Courier New"/>
          <w:color w:val="000000"/>
          <w:lang w:eastAsia="en-GB"/>
        </w:rPr>
        <w:t xml:space="preserve">    Cha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p>
    <w:p w14:paraId="6A5B1E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5</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p>
    <w:p w14:paraId="44B39C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6</w:t>
      </w:r>
      <w:r w:rsidRPr="00052BDA">
        <w:rPr>
          <w:rFonts w:ascii="Courier New" w:eastAsia="Times New Roman" w:hAnsi="Courier New" w:cs="Courier New"/>
          <w:color w:val="000000"/>
          <w:lang w:eastAsia="en-GB"/>
        </w:rPr>
        <w:t xml:space="preserve">    Sa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ave"</w:t>
      </w:r>
      <w:r w:rsidRPr="00052BDA">
        <w:rPr>
          <w:rFonts w:ascii="Courier New" w:eastAsia="Times New Roman" w:hAnsi="Courier New" w:cs="Courier New"/>
          <w:b/>
          <w:bCs/>
          <w:color w:val="000080"/>
          <w:lang w:eastAsia="en-GB"/>
        </w:rPr>
        <w:t>)</w:t>
      </w:r>
    </w:p>
    <w:p w14:paraId="397844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7</w:t>
      </w:r>
      <w:r w:rsidRPr="00052BDA">
        <w:rPr>
          <w:rFonts w:ascii="Courier New" w:eastAsia="Times New Roman" w:hAnsi="Courier New" w:cs="Courier New"/>
          <w:color w:val="000000"/>
          <w:lang w:eastAsia="en-GB"/>
        </w:rPr>
        <w:t xml:space="preserve">    Sa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ave"</w:t>
      </w:r>
      <w:r w:rsidRPr="00052BDA">
        <w:rPr>
          <w:rFonts w:ascii="Courier New" w:eastAsia="Times New Roman" w:hAnsi="Courier New" w:cs="Courier New"/>
          <w:b/>
          <w:bCs/>
          <w:color w:val="000080"/>
          <w:lang w:eastAsia="en-GB"/>
        </w:rPr>
        <w:t>)</w:t>
      </w:r>
    </w:p>
    <w:p w14:paraId="55D944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468</w:t>
      </w:r>
      <w:r w:rsidRPr="00052BDA">
        <w:rPr>
          <w:rFonts w:ascii="Courier New" w:eastAsia="Times New Roman" w:hAnsi="Courier New" w:cs="Courier New"/>
          <w:color w:val="000000"/>
          <w:lang w:eastAsia="en-GB"/>
        </w:rPr>
        <w:t xml:space="preserve">    Sh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1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ow"</w:t>
      </w:r>
      <w:r w:rsidRPr="00052BDA">
        <w:rPr>
          <w:rFonts w:ascii="Courier New" w:eastAsia="Times New Roman" w:hAnsi="Courier New" w:cs="Courier New"/>
          <w:b/>
          <w:bCs/>
          <w:color w:val="000080"/>
          <w:lang w:eastAsia="en-GB"/>
        </w:rPr>
        <w:t>)</w:t>
      </w:r>
    </w:p>
    <w:p w14:paraId="0B3259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9</w:t>
      </w:r>
      <w:r w:rsidRPr="00052BDA">
        <w:rPr>
          <w:rFonts w:ascii="Courier New" w:eastAsia="Times New Roman" w:hAnsi="Courier New" w:cs="Courier New"/>
          <w:color w:val="000000"/>
          <w:lang w:eastAsia="en-GB"/>
        </w:rPr>
        <w:t xml:space="preserve">    Sh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how"</w:t>
      </w:r>
      <w:r w:rsidRPr="00052BDA">
        <w:rPr>
          <w:rFonts w:ascii="Courier New" w:eastAsia="Times New Roman" w:hAnsi="Courier New" w:cs="Courier New"/>
          <w:b/>
          <w:bCs/>
          <w:color w:val="000080"/>
          <w:lang w:eastAsia="en-GB"/>
        </w:rPr>
        <w:t>)</w:t>
      </w:r>
    </w:p>
    <w:p w14:paraId="259B81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0</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nge"</w:t>
      </w:r>
      <w:r w:rsidRPr="00052BDA">
        <w:rPr>
          <w:rFonts w:ascii="Courier New" w:eastAsia="Times New Roman" w:hAnsi="Courier New" w:cs="Courier New"/>
          <w:b/>
          <w:bCs/>
          <w:color w:val="000080"/>
          <w:lang w:eastAsia="en-GB"/>
        </w:rPr>
        <w:t>)</w:t>
      </w:r>
    </w:p>
    <w:p w14:paraId="59D646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1</w:t>
      </w:r>
      <w:r w:rsidRPr="00052BDA">
        <w:rPr>
          <w:rFonts w:ascii="Courier New" w:eastAsia="Times New Roman" w:hAnsi="Courier New" w:cs="Courier New"/>
          <w:color w:val="000000"/>
          <w:lang w:eastAsia="en-GB"/>
        </w:rPr>
        <w:t xml:space="preserve">    Ch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nge"</w:t>
      </w:r>
      <w:r w:rsidRPr="00052BDA">
        <w:rPr>
          <w:rFonts w:ascii="Courier New" w:eastAsia="Times New Roman" w:hAnsi="Courier New" w:cs="Courier New"/>
          <w:b/>
          <w:bCs/>
          <w:color w:val="000080"/>
          <w:lang w:eastAsia="en-GB"/>
        </w:rPr>
        <w:t>)</w:t>
      </w:r>
    </w:p>
    <w:p w14:paraId="0C5433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2</w:t>
      </w:r>
      <w:r w:rsidRPr="00052BDA">
        <w:rPr>
          <w:rFonts w:ascii="Courier New" w:eastAsia="Times New Roman" w:hAnsi="Courier New" w:cs="Courier New"/>
          <w:color w:val="000000"/>
          <w:lang w:eastAsia="en-GB"/>
        </w:rPr>
        <w:t xml:space="preserve">    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154941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36663A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_loaded</w:t>
      </w:r>
      <w:r w:rsidRPr="00052BDA">
        <w:rPr>
          <w:rFonts w:ascii="Courier New" w:eastAsia="Times New Roman" w:hAnsi="Courier New" w:cs="Courier New"/>
          <w:b/>
          <w:bCs/>
          <w:color w:val="000080"/>
          <w:lang w:eastAsia="en-GB"/>
        </w:rPr>
        <w:t>):</w:t>
      </w:r>
    </w:p>
    <w:p w14:paraId="0AE35D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4F7652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094EC0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7</w:t>
      </w:r>
      <w:r w:rsidRPr="00052BDA">
        <w:rPr>
          <w:rFonts w:ascii="Courier New" w:eastAsia="Times New Roman" w:hAnsi="Courier New" w:cs="Courier New"/>
          <w:color w:val="000000"/>
          <w:lang w:eastAsia="en-GB"/>
        </w:rPr>
        <w:t xml:space="preserve">                    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p>
    <w:p w14:paraId="2D3E4E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A6867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b/>
          <w:bCs/>
          <w:color w:val="000080"/>
          <w:lang w:eastAsia="en-GB"/>
        </w:rPr>
        <w:t>)</w:t>
      </w:r>
    </w:p>
    <w:p w14:paraId="224BC0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0</w:t>
      </w:r>
      <w:r w:rsidRPr="00052BDA">
        <w:rPr>
          <w:rFonts w:ascii="Courier New" w:eastAsia="Times New Roman" w:hAnsi="Courier New" w:cs="Courier New"/>
          <w:color w:val="000000"/>
          <w:lang w:eastAsia="en-GB"/>
        </w:rPr>
        <w:t xml:space="preserve">            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iffrac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F28D3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1</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w:t>
      </w:r>
      <w:r w:rsidRPr="00052BDA">
        <w:rPr>
          <w:rFonts w:ascii="Courier New" w:eastAsia="Times New Roman" w:hAnsi="Courier New" w:cs="Courier New"/>
          <w:b/>
          <w:bCs/>
          <w:color w:val="000080"/>
          <w:lang w:eastAsia="en-GB"/>
        </w:rPr>
        <w:t>)</w:t>
      </w:r>
    </w:p>
    <w:p w14:paraId="6C3A29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2</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E49CC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eve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4028FD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4</w:t>
      </w:r>
      <w:r w:rsidRPr="00052BDA">
        <w:rPr>
          <w:rFonts w:ascii="Courier New" w:eastAsia="Times New Roman" w:hAnsi="Courier New" w:cs="Courier New"/>
          <w:color w:val="000000"/>
          <w:lang w:eastAsia="en-GB"/>
        </w:rPr>
        <w:t xml:space="preserve">            po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pos</w:t>
      </w:r>
      <w:r w:rsidRPr="00052BDA">
        <w:rPr>
          <w:rFonts w:ascii="Courier New" w:eastAsia="Times New Roman" w:hAnsi="Courier New" w:cs="Courier New"/>
          <w:b/>
          <w:bCs/>
          <w:color w:val="000080"/>
          <w:lang w:eastAsia="en-GB"/>
        </w:rPr>
        <w:t>()</w:t>
      </w:r>
    </w:p>
    <w:p w14:paraId="7F99DB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5</w:t>
      </w:r>
      <w:r w:rsidRPr="00052BDA">
        <w:rPr>
          <w:rFonts w:ascii="Courier New" w:eastAsia="Times New Roman" w:hAnsi="Courier New" w:cs="Courier New"/>
          <w:color w:val="000000"/>
          <w:lang w:eastAsia="en-GB"/>
        </w:rPr>
        <w:t xml:space="preserve">            x_ax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C96DE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6</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2DEDE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IT</w:t>
      </w:r>
      <w:r w:rsidRPr="00052BDA">
        <w:rPr>
          <w:rFonts w:ascii="Courier New" w:eastAsia="Times New Roman" w:hAnsi="Courier New" w:cs="Courier New"/>
          <w:b/>
          <w:bCs/>
          <w:color w:val="000080"/>
          <w:lang w:eastAsia="en-GB"/>
        </w:rPr>
        <w:t>:</w:t>
      </w:r>
    </w:p>
    <w:p w14:paraId="4AF866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8</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367CFE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send(bytes("STOP", encoding="utf-8"))</w:t>
      </w:r>
    </w:p>
    <w:p w14:paraId="744969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p>
    <w:p w14:paraId="3F57B2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1</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226FD0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2</w:t>
      </w:r>
    </w:p>
    <w:p w14:paraId="36A642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DOW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234039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1E6C7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p>
    <w:p w14:paraId="3D8579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6</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p>
    <w:p w14:paraId="44A35E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7</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4A6C3E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8</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5B78E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9</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5DE199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0</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32CB23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1</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61C3C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7454B9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3</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_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715C11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4</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740EAA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5</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1AB14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6</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4B4D5D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7</w:t>
      </w:r>
    </w:p>
    <w:p w14:paraId="7219F5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UP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68DE32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ging</w:t>
      </w:r>
      <w:r w:rsidRPr="00052BDA">
        <w:rPr>
          <w:rFonts w:ascii="Courier New" w:eastAsia="Times New Roman" w:hAnsi="Courier New" w:cs="Courier New"/>
          <w:b/>
          <w:bCs/>
          <w:color w:val="000080"/>
          <w:lang w:eastAsia="en-GB"/>
        </w:rPr>
        <w:t>:</w:t>
      </w:r>
    </w:p>
    <w:p w14:paraId="2F55A2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0</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034A6C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1</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91FB3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2</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304520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3</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6EE44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_draging</w:t>
      </w:r>
      <w:r w:rsidRPr="00052BDA">
        <w:rPr>
          <w:rFonts w:ascii="Courier New" w:eastAsia="Times New Roman" w:hAnsi="Courier New" w:cs="Courier New"/>
          <w:b/>
          <w:bCs/>
          <w:color w:val="000080"/>
          <w:lang w:eastAsia="en-GB"/>
        </w:rPr>
        <w:t>:</w:t>
      </w:r>
    </w:p>
    <w:p w14:paraId="5DC659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5</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_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D6791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6</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294E7C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7</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302F6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8</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3A642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9</w:t>
      </w:r>
    </w:p>
    <w:p w14:paraId="7C4DBE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MOTIO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4D9FD1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ging</w:t>
      </w:r>
      <w:r w:rsidRPr="00052BDA">
        <w:rPr>
          <w:rFonts w:ascii="Courier New" w:eastAsia="Times New Roman" w:hAnsi="Courier New" w:cs="Courier New"/>
          <w:b/>
          <w:bCs/>
          <w:color w:val="000080"/>
          <w:lang w:eastAsia="en-GB"/>
        </w:rPr>
        <w:t>:</w:t>
      </w:r>
    </w:p>
    <w:p w14:paraId="072830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2</w:t>
      </w:r>
      <w:r w:rsidRPr="00052BDA">
        <w:rPr>
          <w:rFonts w:ascii="Courier New" w:eastAsia="Times New Roman" w:hAnsi="Courier New" w:cs="Courier New"/>
          <w:color w:val="000000"/>
          <w:lang w:eastAsia="en-GB"/>
        </w:rPr>
        <w:t xml:space="preserve">                    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p>
    <w:p w14:paraId="2BEB65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3</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x</w:t>
      </w:r>
    </w:p>
    <w:p w14:paraId="00A0A2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4</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w:t>
      </w:r>
    </w:p>
    <w:p w14:paraId="2D8531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5</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69CDC0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526</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1550CB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7</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78C98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8</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47C0BB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_draging</w:t>
      </w:r>
      <w:r w:rsidRPr="00052BDA">
        <w:rPr>
          <w:rFonts w:ascii="Courier New" w:eastAsia="Times New Roman" w:hAnsi="Courier New" w:cs="Courier New"/>
          <w:b/>
          <w:bCs/>
          <w:color w:val="000080"/>
          <w:lang w:eastAsia="en-GB"/>
        </w:rPr>
        <w:t>:</w:t>
      </w:r>
    </w:p>
    <w:p w14:paraId="47D4F5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0</w:t>
      </w:r>
      <w:r w:rsidRPr="00052BDA">
        <w:rPr>
          <w:rFonts w:ascii="Courier New" w:eastAsia="Times New Roman" w:hAnsi="Courier New" w:cs="Courier New"/>
          <w:color w:val="000000"/>
          <w:lang w:eastAsia="en-GB"/>
        </w:rPr>
        <w:t xml:space="preserve">                    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p>
    <w:p w14:paraId="4FC911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1</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_x</w:t>
      </w:r>
      <w:r w:rsidRPr="00052BDA">
        <w:rPr>
          <w:rFonts w:ascii="Courier New" w:eastAsia="Times New Roman" w:hAnsi="Courier New" w:cs="Courier New"/>
          <w:b/>
          <w:bCs/>
          <w:color w:val="000080"/>
          <w:lang w:eastAsia="en-GB"/>
        </w:rPr>
        <w:t>)</w:t>
      </w:r>
    </w:p>
    <w:p w14:paraId="6FBC63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2</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ffraction</w:t>
      </w:r>
      <w:r w:rsidRPr="00052BDA">
        <w:rPr>
          <w:rFonts w:ascii="Courier New" w:eastAsia="Times New Roman" w:hAnsi="Courier New" w:cs="Courier New"/>
          <w:b/>
          <w:bCs/>
          <w:color w:val="000080"/>
          <w:lang w:eastAsia="en-GB"/>
        </w:rPr>
        <w:t>()</w:t>
      </w:r>
    </w:p>
    <w:p w14:paraId="2931B0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3</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25DA3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4</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D50AE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5</w:t>
      </w:r>
    </w:p>
    <w:p w14:paraId="6B4079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DOW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p>
    <w:p w14:paraId="238E28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toolbar_button</w:t>
      </w:r>
      <w:r w:rsidRPr="00052BDA">
        <w:rPr>
          <w:rFonts w:ascii="Courier New" w:eastAsia="Times New Roman" w:hAnsi="Courier New" w:cs="Courier New"/>
          <w:b/>
          <w:bCs/>
          <w:color w:val="000080"/>
          <w:lang w:eastAsia="en-GB"/>
        </w:rPr>
        <w:t>:</w:t>
      </w:r>
    </w:p>
    <w:p w14:paraId="1FA864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8</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p>
    <w:p w14:paraId="1A19AD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_btn"</w:t>
      </w:r>
      <w:r w:rsidRPr="00052BDA">
        <w:rPr>
          <w:rFonts w:ascii="Courier New" w:eastAsia="Times New Roman" w:hAnsi="Courier New" w:cs="Courier New"/>
          <w:b/>
          <w:bCs/>
          <w:color w:val="000080"/>
          <w:lang w:eastAsia="en-GB"/>
        </w:rPr>
        <w:t>:</w:t>
      </w:r>
    </w:p>
    <w:p w14:paraId="6628D7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0</w:t>
      </w:r>
      <w:r w:rsidRPr="00052BDA">
        <w:rPr>
          <w:rFonts w:ascii="Courier New" w:eastAsia="Times New Roman" w:hAnsi="Courier New" w:cs="Courier New"/>
          <w:color w:val="000000"/>
          <w:lang w:eastAsia="en-GB"/>
        </w:rPr>
        <w:t xml:space="preserve">                        diff_m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47D7D4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1</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3E05C8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7EFA50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63EEB9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4</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842F7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1C2172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A4235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nge"</w:t>
      </w:r>
      <w:r w:rsidRPr="00052BDA">
        <w:rPr>
          <w:rFonts w:ascii="Courier New" w:eastAsia="Times New Roman" w:hAnsi="Courier New" w:cs="Courier New"/>
          <w:b/>
          <w:bCs/>
          <w:color w:val="000080"/>
          <w:lang w:eastAsia="en-GB"/>
        </w:rPr>
        <w:t>:</w:t>
      </w:r>
    </w:p>
    <w:p w14:paraId="691210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8</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hangeGUI</w:t>
      </w:r>
      <w:r w:rsidRPr="00052BDA">
        <w:rPr>
          <w:rFonts w:ascii="Courier New" w:eastAsia="Times New Roman" w:hAnsi="Courier New" w:cs="Courier New"/>
          <w:b/>
          <w:bCs/>
          <w:color w:val="000080"/>
          <w:lang w:eastAsia="en-GB"/>
        </w:rPr>
        <w:t>()</w:t>
      </w:r>
    </w:p>
    <w:p w14:paraId="75084D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ow"</w:t>
      </w:r>
      <w:r w:rsidRPr="00052BDA">
        <w:rPr>
          <w:rFonts w:ascii="Courier New" w:eastAsia="Times New Roman" w:hAnsi="Courier New" w:cs="Courier New"/>
          <w:b/>
          <w:bCs/>
          <w:color w:val="000080"/>
          <w:lang w:eastAsia="en-GB"/>
        </w:rPr>
        <w:t>:</w:t>
      </w:r>
    </w:p>
    <w:p w14:paraId="5A9B17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0</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loop</w:t>
      </w:r>
      <w:r w:rsidRPr="00052BDA">
        <w:rPr>
          <w:rFonts w:ascii="Courier New" w:eastAsia="Times New Roman" w:hAnsi="Courier New" w:cs="Courier New"/>
          <w:b/>
          <w:bCs/>
          <w:color w:val="000080"/>
          <w:lang w:eastAsia="en-GB"/>
        </w:rPr>
        <w:t>()</w:t>
      </w:r>
    </w:p>
    <w:p w14:paraId="0AE0E9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1</w:t>
      </w:r>
    </w:p>
    <w:p w14:paraId="716524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504261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3</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1D971A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48D7AC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5</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b/>
          <w:bCs/>
          <w:color w:val="000080"/>
          <w:lang w:eastAsia="en-GB"/>
        </w:rPr>
        <w:t>]</w:t>
      </w:r>
    </w:p>
    <w:p w14:paraId="150FBE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6</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mp1</w:t>
      </w:r>
      <w:r w:rsidRPr="00052BDA">
        <w:rPr>
          <w:rFonts w:ascii="Courier New" w:eastAsia="Times New Roman" w:hAnsi="Courier New" w:cs="Courier New"/>
          <w:b/>
          <w:bCs/>
          <w:color w:val="000080"/>
          <w:lang w:eastAsia="en-GB"/>
        </w:rPr>
        <w:t>)</w:t>
      </w:r>
    </w:p>
    <w:p w14:paraId="1815C0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7</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158655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8</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5D7B8A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770E8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0</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718E45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1</w:t>
      </w:r>
    </w:p>
    <w:p w14:paraId="7A0AF9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12075B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3F4EBB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4</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4A6DDB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5</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738D50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6</w:t>
      </w:r>
      <w:r w:rsidRPr="00052BDA">
        <w:rPr>
          <w:rFonts w:ascii="Courier New" w:eastAsia="Times New Roman" w:hAnsi="Courier New" w:cs="Courier New"/>
          <w:color w:val="000000"/>
          <w:lang w:eastAsia="en-GB"/>
        </w:rPr>
        <w:t xml:space="preserve">                    temp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0F4983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7</w:t>
      </w:r>
      <w:r w:rsidRPr="00052BDA">
        <w:rPr>
          <w:rFonts w:ascii="Courier New" w:eastAsia="Times New Roman" w:hAnsi="Courier New" w:cs="Courier New"/>
          <w:color w:val="000000"/>
          <w:lang w:eastAsia="en-GB"/>
        </w:rPr>
        <w:t xml:space="preserve">                    temp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3"</w:t>
      </w:r>
      <w:r w:rsidRPr="00052BDA">
        <w:rPr>
          <w:rFonts w:ascii="Courier New" w:eastAsia="Times New Roman" w:hAnsi="Courier New" w:cs="Courier New"/>
          <w:b/>
          <w:bCs/>
          <w:color w:val="000080"/>
          <w:lang w:eastAsia="en-GB"/>
        </w:rPr>
        <w:t>]</w:t>
      </w:r>
    </w:p>
    <w:p w14:paraId="12486A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8</w:t>
      </w:r>
      <w:r w:rsidRPr="00052BDA">
        <w:rPr>
          <w:rFonts w:ascii="Courier New" w:eastAsia="Times New Roman" w:hAnsi="Courier New" w:cs="Courier New"/>
          <w:color w:val="000000"/>
          <w:lang w:eastAsia="en-GB"/>
        </w:rPr>
        <w:t xml:space="preserve">                    temp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4"</w:t>
      </w:r>
      <w:r w:rsidRPr="00052BDA">
        <w:rPr>
          <w:rFonts w:ascii="Courier New" w:eastAsia="Times New Roman" w:hAnsi="Courier New" w:cs="Courier New"/>
          <w:b/>
          <w:bCs/>
          <w:color w:val="000080"/>
          <w:lang w:eastAsia="en-GB"/>
        </w:rPr>
        <w:t>]</w:t>
      </w:r>
    </w:p>
    <w:p w14:paraId="7F2A85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9</w:t>
      </w:r>
      <w:r w:rsidRPr="00052BDA">
        <w:rPr>
          <w:rFonts w:ascii="Courier New" w:eastAsia="Times New Roman" w:hAnsi="Courier New" w:cs="Courier New"/>
          <w:color w:val="000000"/>
          <w:lang w:eastAsia="en-GB"/>
        </w:rPr>
        <w:t xml:space="preserve">                    temp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b/>
          <w:bCs/>
          <w:color w:val="000080"/>
          <w:lang w:eastAsia="en-GB"/>
        </w:rPr>
        <w:t>]</w:t>
      </w:r>
    </w:p>
    <w:p w14:paraId="1D5AA5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0</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97F2A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1</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5E9EAA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2</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080B59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3</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36664A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4</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0D4348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5</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69486E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6</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1AB62B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7</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59B47D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8</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2</w:t>
      </w:r>
    </w:p>
    <w:p w14:paraId="7C2F4D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9</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3</w:t>
      </w:r>
    </w:p>
    <w:p w14:paraId="3DCE03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0</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4</w:t>
      </w:r>
    </w:p>
    <w:p w14:paraId="2357BD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1</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5</w:t>
      </w:r>
    </w:p>
    <w:p w14:paraId="78191E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2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Diff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76A710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3</w:t>
      </w:r>
      <w:r w:rsidRPr="00052BDA">
        <w:rPr>
          <w:rFonts w:ascii="Courier New" w:eastAsia="Times New Roman" w:hAnsi="Courier New" w:cs="Courier New"/>
          <w:color w:val="000000"/>
          <w:lang w:eastAsia="en-GB"/>
        </w:rPr>
        <w:t xml:space="preserve">                        so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2</w:t>
      </w:r>
      <w:r w:rsidRPr="00052BDA">
        <w:rPr>
          <w:rFonts w:ascii="Courier New" w:eastAsia="Times New Roman" w:hAnsi="Courier New" w:cs="Courier New"/>
          <w:b/>
          <w:bCs/>
          <w:color w:val="000080"/>
          <w:lang w:eastAsia="en-GB"/>
        </w:rPr>
        <w:t>)]</w:t>
      </w:r>
    </w:p>
    <w:p w14:paraId="021F47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4</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04FEE5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5</w:t>
      </w:r>
      <w:r w:rsidRPr="00052BDA">
        <w:rPr>
          <w:rFonts w:ascii="Courier New" w:eastAsia="Times New Roman" w:hAnsi="Courier New" w:cs="Courier New"/>
          <w:color w:val="000000"/>
          <w:lang w:eastAsia="en-GB"/>
        </w:rPr>
        <w:t xml:space="preserve">                        temp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41ACF2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6</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2D5C4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587</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DE21A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8</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62C2D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9</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7D6A1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0</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101010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1</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534905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2</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3356B6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3</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2093F7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4</w:t>
      </w:r>
      <w:r w:rsidRPr="00052BDA">
        <w:rPr>
          <w:rFonts w:ascii="Courier New" w:eastAsia="Times New Roman" w:hAnsi="Courier New" w:cs="Courier New"/>
          <w:color w:val="000000"/>
          <w:lang w:eastAsia="en-GB"/>
        </w:rPr>
        <w:t xml:space="preserve">                        so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2</w:t>
      </w:r>
    </w:p>
    <w:p w14:paraId="677B98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5</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0B9580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6</w:t>
      </w:r>
    </w:p>
    <w:p w14:paraId="015F27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A6CE8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vents for when a mouse movements are made</w:t>
      </w:r>
    </w:p>
    <w:p w14:paraId="7F298D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eve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781325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0</w:t>
      </w:r>
      <w:r w:rsidRPr="00052BDA">
        <w:rPr>
          <w:rFonts w:ascii="Courier New" w:eastAsia="Times New Roman" w:hAnsi="Courier New" w:cs="Courier New"/>
          <w:color w:val="000000"/>
          <w:lang w:eastAsia="en-GB"/>
        </w:rPr>
        <w:t xml:space="preserve">            po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pos</w:t>
      </w:r>
      <w:r w:rsidRPr="00052BDA">
        <w:rPr>
          <w:rFonts w:ascii="Courier New" w:eastAsia="Times New Roman" w:hAnsi="Courier New" w:cs="Courier New"/>
          <w:b/>
          <w:bCs/>
          <w:color w:val="000080"/>
          <w:lang w:eastAsia="en-GB"/>
        </w:rPr>
        <w:t>()</w:t>
      </w:r>
    </w:p>
    <w:p w14:paraId="118C93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1</w:t>
      </w:r>
      <w:r w:rsidRPr="00052BDA">
        <w:rPr>
          <w:rFonts w:ascii="Courier New" w:eastAsia="Times New Roman" w:hAnsi="Courier New" w:cs="Courier New"/>
          <w:color w:val="000000"/>
          <w:lang w:eastAsia="en-GB"/>
        </w:rPr>
        <w:t xml:space="preserve">            x_ax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915FD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2</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BAAA7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IT</w:t>
      </w:r>
      <w:r w:rsidRPr="00052BDA">
        <w:rPr>
          <w:rFonts w:ascii="Courier New" w:eastAsia="Times New Roman" w:hAnsi="Courier New" w:cs="Courier New"/>
          <w:b/>
          <w:bCs/>
          <w:color w:val="000080"/>
          <w:lang w:eastAsia="en-GB"/>
        </w:rPr>
        <w:t>:</w:t>
      </w:r>
    </w:p>
    <w:p w14:paraId="1CEA07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4</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5934D6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p>
    <w:p w14:paraId="5B2452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6</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1B80AD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DOW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3283D7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06F6F1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A9F79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62FCC5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162913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40EC65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47FD98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6CD02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1F752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682FC4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7</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B8FA0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01BA7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5FEE7E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5B6A93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1</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29867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4BCF92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5463C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2298CA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5A9EE0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_stat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1C0758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p>
    <w:p w14:paraId="60CF7C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12F3FA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4E575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0</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1D0EC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1</w:t>
      </w:r>
    </w:p>
    <w:p w14:paraId="271C1D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C980B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p>
    <w:p w14:paraId="701084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4</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4BFFC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44998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6</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65CEB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UP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15B8B2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699201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ging</w:t>
      </w:r>
      <w:r w:rsidRPr="00052BDA">
        <w:rPr>
          <w:rFonts w:ascii="Courier New" w:eastAsia="Times New Roman" w:hAnsi="Courier New" w:cs="Courier New"/>
          <w:b/>
          <w:bCs/>
          <w:color w:val="000080"/>
          <w:lang w:eastAsia="en-GB"/>
        </w:rPr>
        <w:t>:</w:t>
      </w:r>
    </w:p>
    <w:p w14:paraId="215BA7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54311D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terceptors</w:t>
      </w:r>
      <w:r w:rsidRPr="00052BDA">
        <w:rPr>
          <w:rFonts w:ascii="Courier New" w:eastAsia="Times New Roman" w:hAnsi="Courier New" w:cs="Courier New"/>
          <w:b/>
          <w:bCs/>
          <w:color w:val="000080"/>
          <w:lang w:eastAsia="en-GB"/>
        </w:rPr>
        <w:t>:</w:t>
      </w:r>
    </w:p>
    <w:p w14:paraId="7B546B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2</w:t>
      </w:r>
      <w:r w:rsidRPr="00052BDA">
        <w:rPr>
          <w:rFonts w:ascii="Courier New" w:eastAsia="Times New Roman" w:hAnsi="Courier New" w:cs="Courier New"/>
          <w:color w:val="000000"/>
          <w:lang w:eastAsia="en-GB"/>
        </w:rPr>
        <w:t xml:space="preserve">                            ite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0B2A5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0843C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4</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C1C5B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2700B2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6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ging</w:t>
      </w:r>
      <w:r w:rsidRPr="00052BDA">
        <w:rPr>
          <w:rFonts w:ascii="Courier New" w:eastAsia="Times New Roman" w:hAnsi="Courier New" w:cs="Courier New"/>
          <w:b/>
          <w:bCs/>
          <w:color w:val="000080"/>
          <w:lang w:eastAsia="en-GB"/>
        </w:rPr>
        <w:t>:</w:t>
      </w:r>
    </w:p>
    <w:p w14:paraId="60D272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_stat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48658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8</w:t>
      </w:r>
      <w:r w:rsidRPr="00052BDA">
        <w:rPr>
          <w:rFonts w:ascii="Courier New" w:eastAsia="Times New Roman" w:hAnsi="Courier New" w:cs="Courier New"/>
          <w:color w:val="000000"/>
          <w:lang w:eastAsia="en-GB"/>
        </w:rPr>
        <w:t xml:space="preserve">                            mous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p>
    <w:p w14:paraId="30EBBD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y</w:t>
      </w:r>
      <w:r w:rsidRPr="00052BDA">
        <w:rPr>
          <w:rFonts w:ascii="Courier New" w:eastAsia="Times New Roman" w:hAnsi="Courier New" w:cs="Courier New"/>
          <w:b/>
          <w:bCs/>
          <w:color w:val="000080"/>
          <w:lang w:eastAsia="en-GB"/>
        </w:rPr>
        <w:t>)</w:t>
      </w:r>
    </w:p>
    <w:p w14:paraId="5ED9DF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0</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p>
    <w:p w14:paraId="676629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1</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5528B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2</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AAF7D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_stat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197ADA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4</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91E1C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33726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6</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p>
    <w:p w14:paraId="65DEF0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34B1DB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634F0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9</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57F59F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MOTIO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04E8BC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6FA369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ging</w:t>
      </w:r>
      <w:r w:rsidRPr="00052BDA">
        <w:rPr>
          <w:rFonts w:ascii="Courier New" w:eastAsia="Times New Roman" w:hAnsi="Courier New" w:cs="Courier New"/>
          <w:b/>
          <w:bCs/>
          <w:color w:val="000080"/>
          <w:lang w:eastAsia="en-GB"/>
        </w:rPr>
        <w:t>:</w:t>
      </w:r>
    </w:p>
    <w:p w14:paraId="6B11F6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3</w:t>
      </w:r>
      <w:r w:rsidRPr="00052BDA">
        <w:rPr>
          <w:rFonts w:ascii="Courier New" w:eastAsia="Times New Roman" w:hAnsi="Courier New" w:cs="Courier New"/>
          <w:color w:val="000000"/>
          <w:lang w:eastAsia="en-GB"/>
        </w:rPr>
        <w:t xml:space="preserve">                        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p>
    <w:p w14:paraId="2B3D0C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4</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w:t>
      </w:r>
      <w:r w:rsidRPr="00052BDA">
        <w:rPr>
          <w:rFonts w:ascii="Courier New" w:eastAsia="Times New Roman" w:hAnsi="Courier New" w:cs="Courier New"/>
          <w:b/>
          <w:bCs/>
          <w:color w:val="000080"/>
          <w:lang w:eastAsia="en-GB"/>
        </w:rPr>
        <w:t>)</w:t>
      </w:r>
    </w:p>
    <w:p w14:paraId="6002FA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6D3DB8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6</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73D073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7</w:t>
      </w:r>
    </w:p>
    <w:p w14:paraId="1EE973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7D0920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ging</w:t>
      </w:r>
      <w:r w:rsidRPr="00052BDA">
        <w:rPr>
          <w:rFonts w:ascii="Courier New" w:eastAsia="Times New Roman" w:hAnsi="Courier New" w:cs="Courier New"/>
          <w:b/>
          <w:bCs/>
          <w:color w:val="000080"/>
          <w:lang w:eastAsia="en-GB"/>
        </w:rPr>
        <w:t>:</w:t>
      </w:r>
    </w:p>
    <w:p w14:paraId="622533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0</w:t>
      </w:r>
      <w:r w:rsidRPr="00052BDA">
        <w:rPr>
          <w:rFonts w:ascii="Courier New" w:eastAsia="Times New Roman" w:hAnsi="Courier New" w:cs="Courier New"/>
          <w:color w:val="000000"/>
          <w:lang w:eastAsia="en-GB"/>
        </w:rPr>
        <w:t xml:space="preserve">                        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p>
    <w:p w14:paraId="4843C8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_stat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B7D41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2</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p>
    <w:p w14:paraId="3F3501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3</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6F83FE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4</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5D3AA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5</w:t>
      </w:r>
    </w:p>
    <w:p w14:paraId="144BBB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8635A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_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ouse_y</w:t>
      </w:r>
      <w:r w:rsidRPr="00052BDA">
        <w:rPr>
          <w:rFonts w:ascii="Courier New" w:eastAsia="Times New Roman" w:hAnsi="Courier New" w:cs="Courier New"/>
          <w:b/>
          <w:bCs/>
          <w:color w:val="000080"/>
          <w:lang w:eastAsia="en-GB"/>
        </w:rPr>
        <w:t>)</w:t>
      </w:r>
    </w:p>
    <w:p w14:paraId="5695FE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8</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p>
    <w:p w14:paraId="535A43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8DD1B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0</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56B99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ctates what happens when a button is pressed</w:t>
      </w:r>
    </w:p>
    <w:p w14:paraId="6BFD08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DOW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p>
    <w:p w14:paraId="654DCC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toolbar_button</w:t>
      </w:r>
      <w:r w:rsidRPr="00052BDA">
        <w:rPr>
          <w:rFonts w:ascii="Courier New" w:eastAsia="Times New Roman" w:hAnsi="Courier New" w:cs="Courier New"/>
          <w:b/>
          <w:bCs/>
          <w:color w:val="000080"/>
          <w:lang w:eastAsia="en-GB"/>
        </w:rPr>
        <w:t>:</w:t>
      </w:r>
    </w:p>
    <w:p w14:paraId="74B817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4</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p>
    <w:p w14:paraId="555D95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lock_btn"</w:t>
      </w:r>
      <w:r w:rsidRPr="00052BDA">
        <w:rPr>
          <w:rFonts w:ascii="Courier New" w:eastAsia="Times New Roman" w:hAnsi="Courier New" w:cs="Courier New"/>
          <w:b/>
          <w:bCs/>
          <w:color w:val="000080"/>
          <w:lang w:eastAsia="en-GB"/>
        </w:rPr>
        <w:t>:</w:t>
      </w:r>
    </w:p>
    <w:p w14:paraId="024C8B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6</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w:t>
      </w:r>
      <w:r w:rsidRPr="00052BDA">
        <w:rPr>
          <w:rFonts w:ascii="Courier New" w:eastAsia="Times New Roman" w:hAnsi="Courier New" w:cs="Courier New"/>
          <w:b/>
          <w:bCs/>
          <w:color w:val="000080"/>
          <w:lang w:eastAsia="en-GB"/>
        </w:rPr>
        <w:t>)</w:t>
      </w:r>
    </w:p>
    <w:p w14:paraId="4D87B3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7</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69FB42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_btn"</w:t>
      </w:r>
      <w:r w:rsidRPr="00052BDA">
        <w:rPr>
          <w:rFonts w:ascii="Courier New" w:eastAsia="Times New Roman" w:hAnsi="Courier New" w:cs="Courier New"/>
          <w:b/>
          <w:bCs/>
          <w:color w:val="000080"/>
          <w:lang w:eastAsia="en-GB"/>
        </w:rPr>
        <w:t>:</w:t>
      </w:r>
    </w:p>
    <w:p w14:paraId="674179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B"</w:t>
      </w:r>
      <w:r w:rsidRPr="00052BDA">
        <w:rPr>
          <w:rFonts w:ascii="Courier New" w:eastAsia="Times New Roman" w:hAnsi="Courier New" w:cs="Courier New"/>
          <w:b/>
          <w:bCs/>
          <w:color w:val="000080"/>
          <w:lang w:eastAsia="en-GB"/>
        </w:rPr>
        <w:t>)</w:t>
      </w:r>
    </w:p>
    <w:p w14:paraId="55EE1C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0</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lass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2AD9C9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irror_btn"</w:t>
      </w:r>
      <w:r w:rsidRPr="00052BDA">
        <w:rPr>
          <w:rFonts w:ascii="Courier New" w:eastAsia="Times New Roman" w:hAnsi="Courier New" w:cs="Courier New"/>
          <w:b/>
          <w:bCs/>
          <w:color w:val="000080"/>
          <w:lang w:eastAsia="en-GB"/>
        </w:rPr>
        <w:t>:</w:t>
      </w:r>
    </w:p>
    <w:p w14:paraId="0022A5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2</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p>
    <w:p w14:paraId="4C3943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3</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irr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BDD2F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_btn"</w:t>
      </w:r>
      <w:r w:rsidRPr="00052BDA">
        <w:rPr>
          <w:rFonts w:ascii="Courier New" w:eastAsia="Times New Roman" w:hAnsi="Courier New" w:cs="Courier New"/>
          <w:b/>
          <w:bCs/>
          <w:color w:val="000080"/>
          <w:lang w:eastAsia="en-GB"/>
        </w:rPr>
        <w:t>:</w:t>
      </w:r>
    </w:p>
    <w:p w14:paraId="7F64D3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5</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5A17C9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6</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5DA7FF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_Circle_btn"</w:t>
      </w:r>
      <w:r w:rsidRPr="00052BDA">
        <w:rPr>
          <w:rFonts w:ascii="Courier New" w:eastAsia="Times New Roman" w:hAnsi="Courier New" w:cs="Courier New"/>
          <w:b/>
          <w:bCs/>
          <w:color w:val="000080"/>
          <w:lang w:eastAsia="en-GB"/>
        </w:rPr>
        <w:t>:</w:t>
      </w:r>
    </w:p>
    <w:p w14:paraId="10F702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8</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b/>
          <w:bCs/>
          <w:color w:val="000080"/>
          <w:lang w:eastAsia="en-GB"/>
        </w:rPr>
        <w:t>)</w:t>
      </w:r>
    </w:p>
    <w:p w14:paraId="6F2E7F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9</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mi_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65EEF2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_btn"</w:t>
      </w:r>
      <w:r w:rsidRPr="00052BDA">
        <w:rPr>
          <w:rFonts w:ascii="Courier New" w:eastAsia="Times New Roman" w:hAnsi="Courier New" w:cs="Courier New"/>
          <w:b/>
          <w:bCs/>
          <w:color w:val="000080"/>
          <w:lang w:eastAsia="en-GB"/>
        </w:rPr>
        <w:t>:</w:t>
      </w:r>
    </w:p>
    <w:p w14:paraId="1AE964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1</w:t>
      </w:r>
      <w:r w:rsidRPr="00052BDA">
        <w:rPr>
          <w:rFonts w:ascii="Courier New" w:eastAsia="Times New Roman" w:hAnsi="Courier New" w:cs="Courier New"/>
          <w:color w:val="000000"/>
          <w:lang w:eastAsia="en-GB"/>
        </w:rPr>
        <w:t xml:space="preserve">                        diff_m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6B41D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_btn"</w:t>
      </w:r>
      <w:r w:rsidRPr="00052BDA">
        <w:rPr>
          <w:rFonts w:ascii="Courier New" w:eastAsia="Times New Roman" w:hAnsi="Courier New" w:cs="Courier New"/>
          <w:b/>
          <w:bCs/>
          <w:color w:val="000080"/>
          <w:lang w:eastAsia="en-GB"/>
        </w:rPr>
        <w:t>:</w:t>
      </w:r>
    </w:p>
    <w:p w14:paraId="46C9C4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3</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w:t>
      </w:r>
      <w:r w:rsidRPr="00052BDA">
        <w:rPr>
          <w:rFonts w:ascii="Courier New" w:eastAsia="Times New Roman" w:hAnsi="Courier New" w:cs="Courier New"/>
          <w:b/>
          <w:bCs/>
          <w:color w:val="000080"/>
          <w:lang w:eastAsia="en-GB"/>
        </w:rPr>
        <w:t>)</w:t>
      </w:r>
    </w:p>
    <w:p w14:paraId="458BBA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4</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1C8D17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it"</w:t>
      </w:r>
      <w:r w:rsidRPr="00052BDA">
        <w:rPr>
          <w:rFonts w:ascii="Courier New" w:eastAsia="Times New Roman" w:hAnsi="Courier New" w:cs="Courier New"/>
          <w:b/>
          <w:bCs/>
          <w:color w:val="000080"/>
          <w:lang w:eastAsia="en-GB"/>
        </w:rPr>
        <w:t>:</w:t>
      </w:r>
    </w:p>
    <w:p w14:paraId="6BDA4A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send(bytes("STOP", encoding="utf-8"))</w:t>
      </w:r>
    </w:p>
    <w:p w14:paraId="306D39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7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p>
    <w:p w14:paraId="6935AD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8</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4B5E88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p>
    <w:p w14:paraId="04B439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0</w:t>
      </w:r>
      <w:r w:rsidRPr="00052BDA">
        <w:rPr>
          <w:rFonts w:ascii="Courier New" w:eastAsia="Times New Roman" w:hAnsi="Courier New" w:cs="Courier New"/>
          <w:color w:val="000000"/>
          <w:lang w:eastAsia="en-GB"/>
        </w:rPr>
        <w:t xml:space="preserve">                        c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hatboxServ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rver</w:t>
      </w:r>
      <w:r w:rsidRPr="00052BDA">
        <w:rPr>
          <w:rFonts w:ascii="Courier New" w:eastAsia="Times New Roman" w:hAnsi="Courier New" w:cs="Courier New"/>
          <w:b/>
          <w:bCs/>
          <w:color w:val="000080"/>
          <w:lang w:eastAsia="en-GB"/>
        </w:rPr>
        <w:t>()</w:t>
      </w:r>
    </w:p>
    <w:p w14:paraId="110EF9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el_All"</w:t>
      </w:r>
      <w:r w:rsidRPr="00052BDA">
        <w:rPr>
          <w:rFonts w:ascii="Courier New" w:eastAsia="Times New Roman" w:hAnsi="Courier New" w:cs="Courier New"/>
          <w:b/>
          <w:bCs/>
          <w:color w:val="000080"/>
          <w:lang w:eastAsia="en-GB"/>
        </w:rPr>
        <w:t>:</w:t>
      </w:r>
    </w:p>
    <w:p w14:paraId="06923B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2</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33113E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3</w:t>
      </w:r>
      <w:r w:rsidRPr="00052BDA">
        <w:rPr>
          <w:rFonts w:ascii="Courier New" w:eastAsia="Times New Roman" w:hAnsi="Courier New" w:cs="Courier New"/>
          <w:color w:val="000000"/>
          <w:lang w:eastAsia="en-GB"/>
        </w:rPr>
        <w:t xml:space="preserve">                        object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7A8B9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4</w:t>
      </w:r>
      <w:r w:rsidRPr="00052BDA">
        <w:rPr>
          <w:rFonts w:ascii="Courier New" w:eastAsia="Times New Roman" w:hAnsi="Courier New" w:cs="Courier New"/>
          <w:color w:val="000000"/>
          <w:lang w:eastAsia="en-GB"/>
        </w:rPr>
        <w:t xml:space="preserve">                        source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EF1CE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5</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D8C0C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ave"</w:t>
      </w:r>
      <w:r w:rsidRPr="00052BDA">
        <w:rPr>
          <w:rFonts w:ascii="Courier New" w:eastAsia="Times New Roman" w:hAnsi="Courier New" w:cs="Courier New"/>
          <w:b/>
          <w:bCs/>
          <w:color w:val="000080"/>
          <w:lang w:eastAsia="en-GB"/>
        </w:rPr>
        <w:t>:</w:t>
      </w:r>
    </w:p>
    <w:p w14:paraId="00B6F2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ave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057DAB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8</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128A6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4F9B0F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0</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ects_loaded</w:t>
      </w:r>
    </w:p>
    <w:p w14:paraId="0AA72A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A1C4A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A63A1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1B4480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4</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s_loaded</w:t>
      </w:r>
    </w:p>
    <w:p w14:paraId="2E04C4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7F007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1E6AEF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7</w:t>
      </w:r>
      <w:r w:rsidRPr="00052BDA">
        <w:rPr>
          <w:rFonts w:ascii="Courier New" w:eastAsia="Times New Roman" w:hAnsi="Courier New" w:cs="Courier New"/>
          <w:color w:val="000000"/>
          <w:lang w:eastAsia="en-GB"/>
        </w:rPr>
        <w:t xml:space="preserve">                            pick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um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076ED9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8</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4297D5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9</w:t>
      </w:r>
    </w:p>
    <w:p w14:paraId="55D380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pen"</w:t>
      </w:r>
      <w:r w:rsidRPr="00052BDA">
        <w:rPr>
          <w:rFonts w:ascii="Courier New" w:eastAsia="Times New Roman" w:hAnsi="Courier New" w:cs="Courier New"/>
          <w:b/>
          <w:bCs/>
          <w:color w:val="000080"/>
          <w:lang w:eastAsia="en-GB"/>
        </w:rPr>
        <w:t>:</w:t>
      </w:r>
    </w:p>
    <w:p w14:paraId="2DEAE4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1</w:t>
      </w:r>
      <w:r w:rsidRPr="00052BDA">
        <w:rPr>
          <w:rFonts w:ascii="Courier New" w:eastAsia="Times New Roman" w:hAnsi="Courier New" w:cs="Courier New"/>
          <w:color w:val="000000"/>
          <w:lang w:eastAsia="en-GB"/>
        </w:rPr>
        <w:t xml:space="preserve">                        object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73A81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2</w:t>
      </w:r>
      <w:r w:rsidRPr="00052BDA">
        <w:rPr>
          <w:rFonts w:ascii="Courier New" w:eastAsia="Times New Roman" w:hAnsi="Courier New" w:cs="Courier New"/>
          <w:color w:val="000000"/>
          <w:lang w:eastAsia="en-GB"/>
        </w:rPr>
        <w:t xml:space="preserve">                        source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A8475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169EE0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ave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682755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5</w:t>
      </w:r>
      <w:r w:rsidRPr="00052BDA">
        <w:rPr>
          <w:rFonts w:ascii="Courier New" w:eastAsia="Times New Roman" w:hAnsi="Courier New" w:cs="Courier New"/>
          <w:color w:val="000000"/>
          <w:lang w:eastAsia="en-GB"/>
        </w:rPr>
        <w:t xml:space="preserve">                            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w:t>
      </w:r>
      <w:r w:rsidRPr="00052BDA">
        <w:rPr>
          <w:rFonts w:ascii="Courier New" w:eastAsia="Times New Roman" w:hAnsi="Courier New" w:cs="Courier New"/>
          <w:b/>
          <w:bCs/>
          <w:color w:val="000080"/>
          <w:lang w:eastAsia="en-GB"/>
        </w:rPr>
        <w:t>)</w:t>
      </w:r>
    </w:p>
    <w:p w14:paraId="480486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6</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709FD8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os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loaded</w:t>
      </w:r>
      <w:r w:rsidRPr="00052BDA">
        <w:rPr>
          <w:rFonts w:ascii="Courier New" w:eastAsia="Times New Roman" w:hAnsi="Courier New" w:cs="Courier New"/>
          <w:b/>
          <w:bCs/>
          <w:color w:val="000080"/>
          <w:lang w:eastAsia="en-GB"/>
        </w:rPr>
        <w:t>:</w:t>
      </w:r>
    </w:p>
    <w:p w14:paraId="3F4E66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3DBC57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9</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7D8755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BEAE7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1</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w:t>
      </w:r>
      <w:r w:rsidRPr="00052BDA">
        <w:rPr>
          <w:rFonts w:ascii="Courier New" w:eastAsia="Times New Roman" w:hAnsi="Courier New" w:cs="Courier New"/>
          <w:b/>
          <w:bCs/>
          <w:color w:val="000080"/>
          <w:lang w:eastAsia="en-GB"/>
        </w:rPr>
        <w:t>)</w:t>
      </w:r>
    </w:p>
    <w:p w14:paraId="0DB0D6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542737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s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7F8E04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4</w:t>
      </w:r>
      <w:r w:rsidRPr="00052BDA">
        <w:rPr>
          <w:rFonts w:ascii="Courier New" w:eastAsia="Times New Roman" w:hAnsi="Courier New" w:cs="Courier New"/>
          <w:color w:val="000000"/>
          <w:lang w:eastAsia="en-GB"/>
        </w:rPr>
        <w:t xml:space="preserve">                                item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64E0F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BA4BD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7A0FEF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505854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s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67C04E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9</w:t>
      </w:r>
      <w:r w:rsidRPr="00052BDA">
        <w:rPr>
          <w:rFonts w:ascii="Courier New" w:eastAsia="Times New Roman" w:hAnsi="Courier New" w:cs="Courier New"/>
          <w:color w:val="000000"/>
          <w:lang w:eastAsia="en-GB"/>
        </w:rPr>
        <w:t xml:space="preserve">                                item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79790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C87B6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2D6040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ow"</w:t>
      </w:r>
      <w:r w:rsidRPr="00052BDA">
        <w:rPr>
          <w:rFonts w:ascii="Courier New" w:eastAsia="Times New Roman" w:hAnsi="Courier New" w:cs="Courier New"/>
          <w:b/>
          <w:bCs/>
          <w:color w:val="000080"/>
          <w:lang w:eastAsia="en-GB"/>
        </w:rPr>
        <w:t>:</w:t>
      </w:r>
    </w:p>
    <w:p w14:paraId="6091B3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3</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loop</w:t>
      </w:r>
      <w:r w:rsidRPr="00052BDA">
        <w:rPr>
          <w:rFonts w:ascii="Courier New" w:eastAsia="Times New Roman" w:hAnsi="Courier New" w:cs="Courier New"/>
          <w:b/>
          <w:bCs/>
          <w:color w:val="000080"/>
          <w:lang w:eastAsia="en-GB"/>
        </w:rPr>
        <w:t>()</w:t>
      </w:r>
    </w:p>
    <w:p w14:paraId="50AFA4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nge"</w:t>
      </w:r>
      <w:r w:rsidRPr="00052BDA">
        <w:rPr>
          <w:rFonts w:ascii="Courier New" w:eastAsia="Times New Roman" w:hAnsi="Courier New" w:cs="Courier New"/>
          <w:b/>
          <w:bCs/>
          <w:color w:val="000080"/>
          <w:lang w:eastAsia="en-GB"/>
        </w:rPr>
        <w:t>:</w:t>
      </w:r>
    </w:p>
    <w:p w14:paraId="7D5008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5</w:t>
      </w:r>
      <w:r w:rsidRPr="00052BDA">
        <w:rPr>
          <w:rFonts w:ascii="Courier New" w:eastAsia="Times New Roman" w:hAnsi="Courier New" w:cs="Courier New"/>
          <w:color w:val="000000"/>
          <w:lang w:eastAsia="en-GB"/>
        </w:rPr>
        <w:t xml:space="preserve">                        c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hangeGUI</w:t>
      </w:r>
      <w:r w:rsidRPr="00052BDA">
        <w:rPr>
          <w:rFonts w:ascii="Courier New" w:eastAsia="Times New Roman" w:hAnsi="Courier New" w:cs="Courier New"/>
          <w:b/>
          <w:bCs/>
          <w:color w:val="000080"/>
          <w:lang w:eastAsia="en-GB"/>
        </w:rPr>
        <w:t>()</w:t>
      </w:r>
    </w:p>
    <w:p w14:paraId="026603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b/>
          <w:bCs/>
          <w:color w:val="000080"/>
          <w:lang w:eastAsia="en-GB"/>
        </w:rPr>
        <w:t>:</w:t>
      </w:r>
    </w:p>
    <w:p w14:paraId="1EAB1C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256561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D4D5F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C490F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0</w:t>
      </w:r>
      <w:r w:rsidRPr="00052BDA">
        <w:rPr>
          <w:rFonts w:ascii="Courier New" w:eastAsia="Times New Roman" w:hAnsi="Courier New" w:cs="Courier New"/>
          <w:color w:val="000000"/>
          <w:lang w:eastAsia="en-GB"/>
        </w:rPr>
        <w:t xml:space="preserve">                            QuestionsGU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w:t>
      </w:r>
      <w:r w:rsidRPr="00052BDA">
        <w:rPr>
          <w:rFonts w:ascii="Courier New" w:eastAsia="Times New Roman" w:hAnsi="Courier New" w:cs="Courier New"/>
          <w:b/>
          <w:bCs/>
          <w:color w:val="000080"/>
          <w:lang w:eastAsia="en-GB"/>
        </w:rPr>
        <w:t>)</w:t>
      </w:r>
    </w:p>
    <w:p w14:paraId="79EFE5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etects if a change has been made and sends the changes to the students/ networking part</w:t>
      </w:r>
    </w:p>
    <w:p w14:paraId="034E76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hang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diff_mode</w:t>
      </w:r>
      <w:r w:rsidRPr="00052BDA">
        <w:rPr>
          <w:rFonts w:ascii="Courier New" w:eastAsia="Times New Roman" w:hAnsi="Courier New" w:cs="Courier New"/>
          <w:b/>
          <w:bCs/>
          <w:color w:val="000080"/>
          <w:lang w:eastAsia="en-GB"/>
        </w:rPr>
        <w:t>:</w:t>
      </w:r>
    </w:p>
    <w:p w14:paraId="7418A4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3</w:t>
      </w:r>
      <w:r w:rsidRPr="00052BDA">
        <w:rPr>
          <w:rFonts w:ascii="Courier New" w:eastAsia="Times New Roman" w:hAnsi="Courier New" w:cs="Courier New"/>
          <w:color w:val="000000"/>
          <w:lang w:eastAsia="en-GB"/>
        </w:rPr>
        <w:t xml:space="preserve">            incidentsbefo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lues</w:t>
      </w:r>
      <w:r w:rsidRPr="00052BDA">
        <w:rPr>
          <w:rFonts w:ascii="Courier New" w:eastAsia="Times New Roman" w:hAnsi="Courier New" w:cs="Courier New"/>
          <w:b/>
          <w:bCs/>
          <w:color w:val="000080"/>
          <w:lang w:eastAsia="en-GB"/>
        </w:rPr>
        <w:t>()</w:t>
      </w:r>
    </w:p>
    <w:p w14:paraId="7076D0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4</w:t>
      </w:r>
      <w:r w:rsidRPr="00052BDA">
        <w:rPr>
          <w:rFonts w:ascii="Courier New" w:eastAsia="Times New Roman" w:hAnsi="Courier New" w:cs="Courier New"/>
          <w:color w:val="000000"/>
          <w:lang w:eastAsia="en-GB"/>
        </w:rPr>
        <w:t xml:space="preserve">            incidentsaf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93027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lis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cidentsbefore</w:t>
      </w:r>
      <w:r w:rsidRPr="00052BDA">
        <w:rPr>
          <w:rFonts w:ascii="Courier New" w:eastAsia="Times New Roman" w:hAnsi="Courier New" w:cs="Courier New"/>
          <w:b/>
          <w:bCs/>
          <w:color w:val="000080"/>
          <w:lang w:eastAsia="en-GB"/>
        </w:rPr>
        <w:t>:</w:t>
      </w:r>
    </w:p>
    <w:p w14:paraId="676D40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lis</w:t>
      </w:r>
      <w:r w:rsidRPr="00052BDA">
        <w:rPr>
          <w:rFonts w:ascii="Courier New" w:eastAsia="Times New Roman" w:hAnsi="Courier New" w:cs="Courier New"/>
          <w:b/>
          <w:bCs/>
          <w:color w:val="000080"/>
          <w:lang w:eastAsia="en-GB"/>
        </w:rPr>
        <w:t>:</w:t>
      </w:r>
    </w:p>
    <w:p w14:paraId="655FA9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767</w:t>
      </w:r>
      <w:r w:rsidRPr="00052BDA">
        <w:rPr>
          <w:rFonts w:ascii="Courier New" w:eastAsia="Times New Roman" w:hAnsi="Courier New" w:cs="Courier New"/>
          <w:color w:val="000000"/>
          <w:lang w:eastAsia="en-GB"/>
        </w:rPr>
        <w:t xml:space="preserve">                    incidentsaf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cidentsaf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is</w:t>
      </w:r>
    </w:p>
    <w:p w14:paraId="21FA17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8</w:t>
      </w:r>
      <w:r w:rsidRPr="00052BDA">
        <w:rPr>
          <w:rFonts w:ascii="Courier New" w:eastAsia="Times New Roman" w:hAnsi="Courier New" w:cs="Courier New"/>
          <w:color w:val="000000"/>
          <w:lang w:eastAsia="en-GB"/>
        </w:rPr>
        <w:t xml:space="preserve">                    incidentsaf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cidentsafter</w:t>
      </w:r>
      <w:r w:rsidRPr="00052BDA">
        <w:rPr>
          <w:rFonts w:ascii="Courier New" w:eastAsia="Times New Roman" w:hAnsi="Courier New" w:cs="Courier New"/>
          <w:b/>
          <w:bCs/>
          <w:color w:val="000080"/>
          <w:lang w:eastAsia="en-GB"/>
        </w:rPr>
        <w:t>))</w:t>
      </w:r>
    </w:p>
    <w:p w14:paraId="1267E0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9</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362A2C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p>
    <w:p w14:paraId="0AE961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1</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b/>
          <w:bCs/>
          <w:color w:val="000080"/>
          <w:lang w:eastAsia="en-GB"/>
        </w:rPr>
        <w:t>]</w:t>
      </w:r>
    </w:p>
    <w:p w14:paraId="364826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2</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mp1</w:t>
      </w:r>
      <w:r w:rsidRPr="00052BDA">
        <w:rPr>
          <w:rFonts w:ascii="Courier New" w:eastAsia="Times New Roman" w:hAnsi="Courier New" w:cs="Courier New"/>
          <w:b/>
          <w:bCs/>
          <w:color w:val="000080"/>
          <w:lang w:eastAsia="en-GB"/>
        </w:rPr>
        <w:t>)</w:t>
      </w:r>
    </w:p>
    <w:p w14:paraId="08F1BD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3</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3CEC73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4</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56255D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28648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6</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249A19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46C75F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69A4B4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9</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6EB760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0</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0BF829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1</w:t>
      </w:r>
      <w:r w:rsidRPr="00052BDA">
        <w:rPr>
          <w:rFonts w:ascii="Courier New" w:eastAsia="Times New Roman" w:hAnsi="Courier New" w:cs="Courier New"/>
          <w:color w:val="000000"/>
          <w:lang w:eastAsia="en-GB"/>
        </w:rPr>
        <w:t xml:space="preserve">                    temp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4A59EE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2</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70F20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3</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A6180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4</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996BA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5</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66C31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6</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4FA3BA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7</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573608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8</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4EE969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9</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6B7AC9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0</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2</w:t>
      </w:r>
    </w:p>
    <w:p w14:paraId="60889C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73D9A6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7FDA3A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720D47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4</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02863C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5</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72C944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6</w:t>
      </w:r>
      <w:r w:rsidRPr="00052BDA">
        <w:rPr>
          <w:rFonts w:ascii="Courier New" w:eastAsia="Times New Roman" w:hAnsi="Courier New" w:cs="Courier New"/>
          <w:color w:val="000000"/>
          <w:lang w:eastAsia="en-GB"/>
        </w:rPr>
        <w:t xml:space="preserve">                        temp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2E4CCB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7</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32DCC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8</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1F0F82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9</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30FCC6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0</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6C4983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1</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5B3B49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2</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2</w:t>
      </w:r>
    </w:p>
    <w:p w14:paraId="0C916E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4239F8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450A6E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C4477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6</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29B014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7</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6317AD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8</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E71E0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9</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11B657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0</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1B492F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1</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61A127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cidentsafter</w:t>
      </w:r>
      <w:r w:rsidRPr="00052BDA">
        <w:rPr>
          <w:rFonts w:ascii="Courier New" w:eastAsia="Times New Roman" w:hAnsi="Courier New" w:cs="Courier New"/>
          <w:b/>
          <w:bCs/>
          <w:color w:val="000080"/>
          <w:lang w:eastAsia="en-GB"/>
        </w:rPr>
        <w:t>:</w:t>
      </w:r>
    </w:p>
    <w:p w14:paraId="7E68D9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tem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cidentsafter</w:t>
      </w:r>
      <w:r w:rsidRPr="00052BDA">
        <w:rPr>
          <w:rFonts w:ascii="Courier New" w:eastAsia="Times New Roman" w:hAnsi="Courier New" w:cs="Courier New"/>
          <w:b/>
          <w:bCs/>
          <w:color w:val="000080"/>
          <w:lang w:eastAsia="en-GB"/>
        </w:rPr>
        <w:t>:</w:t>
      </w:r>
    </w:p>
    <w:p w14:paraId="177333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398454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5</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24BA48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6</w:t>
      </w:r>
      <w:r w:rsidRPr="00052BDA">
        <w:rPr>
          <w:rFonts w:ascii="Courier New" w:eastAsia="Times New Roman" w:hAnsi="Courier New" w:cs="Courier New"/>
          <w:color w:val="000000"/>
          <w:lang w:eastAsia="en-GB"/>
        </w:rPr>
        <w:t xml:space="preserve">                        temp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196D2F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7</w:t>
      </w:r>
      <w:r w:rsidRPr="00052BDA">
        <w:rPr>
          <w:rFonts w:ascii="Courier New" w:eastAsia="Times New Roman" w:hAnsi="Courier New" w:cs="Courier New"/>
          <w:color w:val="000000"/>
          <w:lang w:eastAsia="en-GB"/>
        </w:rPr>
        <w:t xml:space="preserve">                        temp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0CBEF0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8</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tercepto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427F5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9</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revious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BEF2B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0</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154D1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1</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DED1B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2</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p>
    <w:p w14:paraId="7C4802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3</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p>
    <w:p w14:paraId="71A688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4</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1CDF97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5</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1</w:t>
      </w:r>
    </w:p>
    <w:p w14:paraId="48B1EA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6</w:t>
      </w:r>
      <w:r w:rsidRPr="00052BDA">
        <w:rPr>
          <w:rFonts w:ascii="Courier New" w:eastAsia="Times New Roman" w:hAnsi="Courier New" w:cs="Courier New"/>
          <w:color w:val="000000"/>
          <w:lang w:eastAsia="en-GB"/>
        </w:rPr>
        <w:t xml:space="preserve">                        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graphica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mp2</w:t>
      </w:r>
    </w:p>
    <w:p w14:paraId="6C8D16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8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BA9E4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8</w:t>
      </w:r>
      <w:r w:rsidRPr="00052BDA">
        <w:rPr>
          <w:rFonts w:ascii="Courier New" w:eastAsia="Times New Roman" w:hAnsi="Courier New" w:cs="Courier New"/>
          <w:color w:val="000000"/>
          <w:lang w:eastAsia="en-GB"/>
        </w:rPr>
        <w:t xml:space="preserve">                        s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va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tem</w:t>
      </w:r>
      <w:r w:rsidRPr="00052BDA">
        <w:rPr>
          <w:rFonts w:ascii="Courier New" w:eastAsia="Times New Roman" w:hAnsi="Courier New" w:cs="Courier New"/>
          <w:b/>
          <w:bCs/>
          <w:color w:val="000080"/>
          <w:lang w:eastAsia="en-GB"/>
        </w:rPr>
        <w:t>)]</w:t>
      </w:r>
    </w:p>
    <w:p w14:paraId="3FA622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9</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639690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30</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byt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o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222208AA"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2831</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5E1F7D8A" w14:textId="77777777" w:rsidR="00C21801" w:rsidRPr="00681074" w:rsidRDefault="00C21801" w:rsidP="00D60A11">
      <w:pPr>
        <w:rPr>
          <w:sz w:val="22"/>
          <w:szCs w:val="22"/>
          <w:lang w:val="en-US"/>
        </w:rPr>
      </w:pPr>
    </w:p>
    <w:p w14:paraId="70FC3052" w14:textId="650F8C0B" w:rsidR="003E006E" w:rsidRDefault="003C2E4D" w:rsidP="00385DD8">
      <w:pPr>
        <w:pStyle w:val="Heading2"/>
        <w:rPr>
          <w:sz w:val="22"/>
          <w:szCs w:val="22"/>
          <w:lang w:val="en-US"/>
        </w:rPr>
      </w:pPr>
      <w:bookmarkStart w:id="41" w:name="_Toc91918773"/>
      <w:r w:rsidRPr="00681074">
        <w:rPr>
          <w:sz w:val="22"/>
          <w:szCs w:val="22"/>
          <w:lang w:val="en-US"/>
        </w:rPr>
        <w:t>Account.py</w:t>
      </w:r>
      <w:bookmarkEnd w:id="41"/>
    </w:p>
    <w:p w14:paraId="5D8A14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qlite3</w:t>
      </w:r>
    </w:p>
    <w:p w14:paraId="154BCB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os</w:t>
      </w:r>
    </w:p>
    <w:p w14:paraId="17D318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hashlib</w:t>
      </w:r>
    </w:p>
    <w:p w14:paraId="186E2A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pickle</w:t>
      </w:r>
    </w:p>
    <w:p w14:paraId="556939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tkinter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0D82B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tkinter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tk</w:t>
      </w:r>
    </w:p>
    <w:p w14:paraId="3FFB37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mtpli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sl</w:t>
      </w:r>
    </w:p>
    <w:p w14:paraId="239E50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ext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B8315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ultipart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MIMEMultipart</w:t>
      </w:r>
    </w:p>
    <w:p w14:paraId="3EDF38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os</w:t>
      </w:r>
    </w:p>
    <w:p w14:paraId="147696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re</w:t>
      </w:r>
    </w:p>
    <w:p w14:paraId="246E15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Unique_Code</w:t>
      </w:r>
    </w:p>
    <w:p w14:paraId="2E470E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ubprocess</w:t>
      </w:r>
    </w:p>
    <w:p w14:paraId="76F3B6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ocket</w:t>
      </w:r>
    </w:p>
    <w:p w14:paraId="7E9A53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urlli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quest</w:t>
      </w:r>
    </w:p>
    <w:p w14:paraId="017007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csv</w:t>
      </w:r>
    </w:p>
    <w:p w14:paraId="41D844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Report</w:t>
      </w:r>
    </w:p>
    <w:p w14:paraId="20D031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SQL #######</w:t>
      </w:r>
    </w:p>
    <w:p w14:paraId="6E0573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23278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his class holds methods for frequently used sql queries</w:t>
      </w:r>
    </w:p>
    <w:p w14:paraId="454988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116FC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Create_SQL</w:t>
      </w:r>
      <w:r w:rsidRPr="00052BDA">
        <w:rPr>
          <w:rFonts w:ascii="Courier New" w:eastAsia="Times New Roman" w:hAnsi="Courier New" w:cs="Courier New"/>
          <w:b/>
          <w:bCs/>
          <w:color w:val="000080"/>
          <w:lang w:eastAsia="en-GB"/>
        </w:rPr>
        <w:t>:</w:t>
      </w:r>
    </w:p>
    <w:p w14:paraId="59D85C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C5209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b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ccount.db"</w:t>
      </w:r>
    </w:p>
    <w:p w14:paraId="5231BC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i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name</w:t>
      </w:r>
      <w:r w:rsidRPr="00052BDA">
        <w:rPr>
          <w:rFonts w:ascii="Courier New" w:eastAsia="Times New Roman" w:hAnsi="Courier New" w:cs="Courier New"/>
          <w:b/>
          <w:bCs/>
          <w:color w:val="000080"/>
          <w:lang w:eastAsia="en-GB"/>
        </w:rPr>
        <w:t>)</w:t>
      </w:r>
    </w:p>
    <w:p w14:paraId="591166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urso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p>
    <w:p w14:paraId="0B88EF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w:t>
      </w:r>
    </w:p>
    <w:p w14:paraId="1F538C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ClassStu #######</w:t>
      </w:r>
    </w:p>
    <w:p w14:paraId="634833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classid:int, studentid:int, accid:int</w:t>
      </w:r>
    </w:p>
    <w:p w14:paraId="63E68B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E8D8F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dds student into a particular class</w:t>
      </w:r>
    </w:p>
    <w:p w14:paraId="37C85B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C73CA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reate_Class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id</w:t>
      </w:r>
      <w:r w:rsidRPr="00052BDA">
        <w:rPr>
          <w:rFonts w:ascii="Courier New" w:eastAsia="Times New Roman" w:hAnsi="Courier New" w:cs="Courier New"/>
          <w:b/>
          <w:bCs/>
          <w:color w:val="000080"/>
          <w:lang w:eastAsia="en-GB"/>
        </w:rPr>
        <w:t>):</w:t>
      </w:r>
    </w:p>
    <w:p w14:paraId="211B72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Class(ClassID, StudentsID, AccountID) VALUES(?,?,?)"</w:t>
      </w:r>
    </w:p>
    <w:p w14:paraId="351685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ccid</w:t>
      </w:r>
      <w:r w:rsidRPr="00052BDA">
        <w:rPr>
          <w:rFonts w:ascii="Courier New" w:eastAsia="Times New Roman" w:hAnsi="Courier New" w:cs="Courier New"/>
          <w:b/>
          <w:bCs/>
          <w:color w:val="000080"/>
          <w:lang w:eastAsia="en-GB"/>
        </w:rPr>
        <w:t>))</w:t>
      </w:r>
    </w:p>
    <w:p w14:paraId="3C1C12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1BEFAD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w:t>
      </w:r>
    </w:p>
    <w:p w14:paraId="54E15A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Accounts #######</w:t>
      </w:r>
    </w:p>
    <w:p w14:paraId="644C6D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itle:string, Firstname:string, Surname:string, School:string, Email:string, userID:int</w:t>
      </w:r>
    </w:p>
    <w:p w14:paraId="6320E1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F7126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n account for teachers</w:t>
      </w:r>
    </w:p>
    <w:p w14:paraId="32CC1A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B1DCF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reate_Accou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ID</w:t>
      </w:r>
      <w:r w:rsidRPr="00052BDA">
        <w:rPr>
          <w:rFonts w:ascii="Courier New" w:eastAsia="Times New Roman" w:hAnsi="Courier New" w:cs="Courier New"/>
          <w:b/>
          <w:bCs/>
          <w:color w:val="000080"/>
          <w:lang w:eastAsia="en-GB"/>
        </w:rPr>
        <w:t>):</w:t>
      </w:r>
    </w:p>
    <w:p w14:paraId="219C82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valu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ID</w:t>
      </w:r>
      <w:r w:rsidRPr="00052BDA">
        <w:rPr>
          <w:rFonts w:ascii="Courier New" w:eastAsia="Times New Roman" w:hAnsi="Courier New" w:cs="Courier New"/>
          <w:b/>
          <w:bCs/>
          <w:color w:val="000080"/>
          <w:lang w:eastAsia="en-GB"/>
        </w:rPr>
        <w:t>)</w:t>
      </w:r>
    </w:p>
    <w:p w14:paraId="0C4780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Account(Title,Firstname,Surname,School,Email,UsersID) values (?,?,?,?,?,?)"</w:t>
      </w:r>
    </w:p>
    <w:p w14:paraId="2E2629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lues</w:t>
      </w:r>
      <w:r w:rsidRPr="00052BDA">
        <w:rPr>
          <w:rFonts w:ascii="Courier New" w:eastAsia="Times New Roman" w:hAnsi="Courier New" w:cs="Courier New"/>
          <w:b/>
          <w:bCs/>
          <w:color w:val="000080"/>
          <w:lang w:eastAsia="en-GB"/>
        </w:rPr>
        <w:t>)</w:t>
      </w:r>
    </w:p>
    <w:p w14:paraId="090FD7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3FB7C8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8</w:t>
      </w:r>
      <w:r w:rsidRPr="00052BDA">
        <w:rPr>
          <w:rFonts w:ascii="Courier New" w:eastAsia="Times New Roman" w:hAnsi="Courier New" w:cs="Courier New"/>
          <w:color w:val="000000"/>
          <w:lang w:eastAsia="en-GB"/>
        </w:rPr>
        <w:t xml:space="preserve"> </w:t>
      </w:r>
    </w:p>
    <w:p w14:paraId="08901A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ssion #######</w:t>
      </w:r>
    </w:p>
    <w:p w14:paraId="1B543B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FileID:int, ClassID:int, Date:string, Duration:float, StudentsPresent:int</w:t>
      </w:r>
    </w:p>
    <w:p w14:paraId="097C33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CD2D1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session entity for recently complete session</w:t>
      </w:r>
    </w:p>
    <w:p w14:paraId="3EB888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85A85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ess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e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u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dentsPresent</w:t>
      </w:r>
      <w:r w:rsidRPr="00052BDA">
        <w:rPr>
          <w:rFonts w:ascii="Courier New" w:eastAsia="Times New Roman" w:hAnsi="Courier New" w:cs="Courier New"/>
          <w:b/>
          <w:bCs/>
          <w:color w:val="000080"/>
          <w:lang w:eastAsia="en-GB"/>
        </w:rPr>
        <w:t>):</w:t>
      </w:r>
    </w:p>
    <w:p w14:paraId="53C8EC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valu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e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ur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dentsPresent</w:t>
      </w:r>
      <w:r w:rsidRPr="00052BDA">
        <w:rPr>
          <w:rFonts w:ascii="Courier New" w:eastAsia="Times New Roman" w:hAnsi="Courier New" w:cs="Courier New"/>
          <w:b/>
          <w:bCs/>
          <w:color w:val="000080"/>
          <w:lang w:eastAsia="en-GB"/>
        </w:rPr>
        <w:t>)</w:t>
      </w:r>
    </w:p>
    <w:p w14:paraId="5E2643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Session(FileID,ClassID, Date,Duration,StudentsPresent) values (?,?,?,?,?)"</w:t>
      </w:r>
    </w:p>
    <w:p w14:paraId="7CF533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lues</w:t>
      </w:r>
      <w:r w:rsidRPr="00052BDA">
        <w:rPr>
          <w:rFonts w:ascii="Courier New" w:eastAsia="Times New Roman" w:hAnsi="Courier New" w:cs="Courier New"/>
          <w:b/>
          <w:bCs/>
          <w:color w:val="000080"/>
          <w:lang w:eastAsia="en-GB"/>
        </w:rPr>
        <w:t>)</w:t>
      </w:r>
    </w:p>
    <w:p w14:paraId="65D676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6F9661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w:t>
      </w:r>
    </w:p>
    <w:p w14:paraId="771E4C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Users #######</w:t>
      </w:r>
    </w:p>
    <w:p w14:paraId="606648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Username:string, Password:string</w:t>
      </w:r>
    </w:p>
    <w:p w14:paraId="4F023A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39D76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dds account login requirements to seperate table</w:t>
      </w:r>
    </w:p>
    <w:p w14:paraId="6AD2BD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1AB91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reate_Us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word</w:t>
      </w:r>
      <w:r w:rsidRPr="00052BDA">
        <w:rPr>
          <w:rFonts w:ascii="Courier New" w:eastAsia="Times New Roman" w:hAnsi="Courier New" w:cs="Courier New"/>
          <w:b/>
          <w:bCs/>
          <w:color w:val="000080"/>
          <w:lang w:eastAsia="en-GB"/>
        </w:rPr>
        <w:t>):</w:t>
      </w:r>
    </w:p>
    <w:p w14:paraId="1E0596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valu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p>
    <w:p w14:paraId="57611B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Users(Username, Password) values (?,?)"</w:t>
      </w:r>
    </w:p>
    <w:p w14:paraId="437123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lues</w:t>
      </w:r>
      <w:r w:rsidRPr="00052BDA">
        <w:rPr>
          <w:rFonts w:ascii="Courier New" w:eastAsia="Times New Roman" w:hAnsi="Courier New" w:cs="Courier New"/>
          <w:b/>
          <w:bCs/>
          <w:color w:val="000080"/>
          <w:lang w:eastAsia="en-GB"/>
        </w:rPr>
        <w:t>)</w:t>
      </w:r>
    </w:p>
    <w:p w14:paraId="667963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59E613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UsersID FROM Users"</w:t>
      </w:r>
    </w:p>
    <w:p w14:paraId="6A757D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p>
    <w:p w14:paraId="385DEA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id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05EF9D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sort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4845B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s</w:t>
      </w:r>
      <w:r w:rsidRPr="00052BDA">
        <w:rPr>
          <w:rFonts w:ascii="Courier New" w:eastAsia="Times New Roman" w:hAnsi="Courier New" w:cs="Courier New"/>
          <w:b/>
          <w:bCs/>
          <w:color w:val="000080"/>
          <w:lang w:eastAsia="en-GB"/>
        </w:rPr>
        <w:t>:</w:t>
      </w:r>
    </w:p>
    <w:p w14:paraId="74AC46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100E81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79562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8DE32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F4567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w:t>
      </w:r>
      <w:r w:rsidRPr="00052BDA">
        <w:rPr>
          <w:rFonts w:ascii="Courier New" w:eastAsia="Times New Roman" w:hAnsi="Courier New" w:cs="Courier New"/>
          <w:color w:val="000000"/>
          <w:lang w:eastAsia="en-GB"/>
        </w:rPr>
        <w:t xml:space="preserve">         sort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rting</w:t>
      </w:r>
      <w:r w:rsidRPr="00052BDA">
        <w:rPr>
          <w:rFonts w:ascii="Courier New" w:eastAsia="Times New Roman" w:hAnsi="Courier New" w:cs="Courier New"/>
          <w:b/>
          <w:bCs/>
          <w:color w:val="000080"/>
          <w:lang w:eastAsia="en-GB"/>
        </w:rPr>
        <w:t>)</w:t>
      </w:r>
    </w:p>
    <w:p w14:paraId="04A5EF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CDECA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w:t>
      </w:r>
      <w:r w:rsidRPr="00052BDA">
        <w:rPr>
          <w:rFonts w:ascii="Courier New" w:eastAsia="Times New Roman" w:hAnsi="Courier New" w:cs="Courier New"/>
          <w:color w:val="000000"/>
          <w:lang w:eastAsia="en-GB"/>
        </w:rPr>
        <w:t xml:space="preserve"> </w:t>
      </w:r>
    </w:p>
    <w:p w14:paraId="3A1874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Class #######</w:t>
      </w:r>
    </w:p>
    <w:p w14:paraId="57333B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StudentID:int, AccountID:int</w:t>
      </w:r>
    </w:p>
    <w:p w14:paraId="638F51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C3020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new class</w:t>
      </w:r>
    </w:p>
    <w:p w14:paraId="2D558A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5A052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reate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ccountID</w:t>
      </w:r>
      <w:r w:rsidRPr="00052BDA">
        <w:rPr>
          <w:rFonts w:ascii="Courier New" w:eastAsia="Times New Roman" w:hAnsi="Courier New" w:cs="Courier New"/>
          <w:b/>
          <w:bCs/>
          <w:color w:val="000080"/>
          <w:lang w:eastAsia="en-GB"/>
        </w:rPr>
        <w:t>):</w:t>
      </w:r>
    </w:p>
    <w:p w14:paraId="328CBB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w:t>
      </w:r>
      <w:r w:rsidRPr="00052BDA">
        <w:rPr>
          <w:rFonts w:ascii="Courier New" w:eastAsia="Times New Roman" w:hAnsi="Courier New" w:cs="Courier New"/>
          <w:color w:val="000000"/>
          <w:lang w:eastAsia="en-GB"/>
        </w:rPr>
        <w:t xml:space="preserve">             valu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ountID</w:t>
      </w:r>
      <w:r w:rsidRPr="00052BDA">
        <w:rPr>
          <w:rFonts w:ascii="Courier New" w:eastAsia="Times New Roman" w:hAnsi="Courier New" w:cs="Courier New"/>
          <w:b/>
          <w:bCs/>
          <w:color w:val="000080"/>
          <w:lang w:eastAsia="en-GB"/>
        </w:rPr>
        <w:t>)</w:t>
      </w:r>
    </w:p>
    <w:p w14:paraId="5C07BE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Class(StudentsID, AccountID) values (?,?)"</w:t>
      </w:r>
    </w:p>
    <w:p w14:paraId="30325C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lues</w:t>
      </w:r>
      <w:r w:rsidRPr="00052BDA">
        <w:rPr>
          <w:rFonts w:ascii="Courier New" w:eastAsia="Times New Roman" w:hAnsi="Courier New" w:cs="Courier New"/>
          <w:b/>
          <w:bCs/>
          <w:color w:val="000080"/>
          <w:lang w:eastAsia="en-GB"/>
        </w:rPr>
        <w:t>)</w:t>
      </w:r>
    </w:p>
    <w:p w14:paraId="1717A0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006A4C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w:t>
      </w:r>
      <w:r w:rsidRPr="00052BDA">
        <w:rPr>
          <w:rFonts w:ascii="Courier New" w:eastAsia="Times New Roman" w:hAnsi="Courier New" w:cs="Courier New"/>
          <w:color w:val="000000"/>
          <w:lang w:eastAsia="en-GB"/>
        </w:rPr>
        <w:t xml:space="preserve"> </w:t>
      </w:r>
    </w:p>
    <w:p w14:paraId="08F741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Students #######</w:t>
      </w:r>
    </w:p>
    <w:p w14:paraId="10A883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Firstname:string, Surname:string, Email:string</w:t>
      </w:r>
    </w:p>
    <w:p w14:paraId="2BBB55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CBE98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new student</w:t>
      </w:r>
    </w:p>
    <w:p w14:paraId="46E52C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0E09C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reate_Stud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mail</w:t>
      </w:r>
      <w:r w:rsidRPr="00052BDA">
        <w:rPr>
          <w:rFonts w:ascii="Courier New" w:eastAsia="Times New Roman" w:hAnsi="Courier New" w:cs="Courier New"/>
          <w:b/>
          <w:bCs/>
          <w:color w:val="000080"/>
          <w:lang w:eastAsia="en-GB"/>
        </w:rPr>
        <w:t>):</w:t>
      </w:r>
    </w:p>
    <w:p w14:paraId="23EB30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w:t>
      </w:r>
      <w:r w:rsidRPr="00052BDA">
        <w:rPr>
          <w:rFonts w:ascii="Courier New" w:eastAsia="Times New Roman" w:hAnsi="Courier New" w:cs="Courier New"/>
          <w:color w:val="000000"/>
          <w:lang w:eastAsia="en-GB"/>
        </w:rPr>
        <w:t xml:space="preserve">             valu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p>
    <w:p w14:paraId="10BEA5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Students(Firstname,Surname,Email) values (?,?,?)"</w:t>
      </w:r>
    </w:p>
    <w:p w14:paraId="7CEB1A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lues</w:t>
      </w:r>
      <w:r w:rsidRPr="00052BDA">
        <w:rPr>
          <w:rFonts w:ascii="Courier New" w:eastAsia="Times New Roman" w:hAnsi="Courier New" w:cs="Courier New"/>
          <w:b/>
          <w:bCs/>
          <w:color w:val="000080"/>
          <w:lang w:eastAsia="en-GB"/>
        </w:rPr>
        <w:t>)</w:t>
      </w:r>
    </w:p>
    <w:p w14:paraId="62725A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57F41B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w:t>
      </w:r>
    </w:p>
    <w:p w14:paraId="4AC091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dit #######</w:t>
      </w:r>
    </w:p>
    <w:p w14:paraId="589AF2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able:string, ID:int, Field:string, Editted:string</w:t>
      </w:r>
    </w:p>
    <w:p w14:paraId="4B5AF2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B1583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edits a specific field in a specific table</w:t>
      </w:r>
    </w:p>
    <w:p w14:paraId="036C04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1E887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el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ted</w:t>
      </w:r>
      <w:r w:rsidRPr="00052BDA">
        <w:rPr>
          <w:rFonts w:ascii="Courier New" w:eastAsia="Times New Roman" w:hAnsi="Courier New" w:cs="Courier New"/>
          <w:b/>
          <w:bCs/>
          <w:color w:val="000080"/>
          <w:lang w:eastAsia="en-GB"/>
        </w:rPr>
        <w:t>):</w:t>
      </w:r>
    </w:p>
    <w:p w14:paraId="30AB43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update {0} set {1}=? where {0}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eld</w:t>
      </w:r>
      <w:r w:rsidRPr="00052BDA">
        <w:rPr>
          <w:rFonts w:ascii="Courier New" w:eastAsia="Times New Roman" w:hAnsi="Courier New" w:cs="Courier New"/>
          <w:b/>
          <w:bCs/>
          <w:color w:val="000080"/>
          <w:lang w:eastAsia="en-GB"/>
        </w:rPr>
        <w:t>)</w:t>
      </w:r>
    </w:p>
    <w:p w14:paraId="35533F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p>
    <w:p w14:paraId="55C612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2AAF2D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w:t>
      </w:r>
    </w:p>
    <w:p w14:paraId="1D716A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elete #######</w:t>
      </w:r>
    </w:p>
    <w:p w14:paraId="231D27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able:string, ID:int</w:t>
      </w:r>
    </w:p>
    <w:p w14:paraId="308EBD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F00E4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letes any entity in any table</w:t>
      </w:r>
    </w:p>
    <w:p w14:paraId="10399F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DAC27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ele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p>
    <w:p w14:paraId="20804D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elete from {0} where {0}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le</w:t>
      </w:r>
      <w:r w:rsidRPr="00052BDA">
        <w:rPr>
          <w:rFonts w:ascii="Courier New" w:eastAsia="Times New Roman" w:hAnsi="Courier New" w:cs="Courier New"/>
          <w:b/>
          <w:bCs/>
          <w:color w:val="000080"/>
          <w:lang w:eastAsia="en-GB"/>
        </w:rPr>
        <w:t>)</w:t>
      </w:r>
    </w:p>
    <w:p w14:paraId="751A9F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p>
    <w:p w14:paraId="196804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468FA3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w:t>
      </w:r>
    </w:p>
    <w:p w14:paraId="0F777A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w:t>
      </w:r>
      <w:r w:rsidRPr="00052BDA">
        <w:rPr>
          <w:rFonts w:ascii="Courier New" w:eastAsia="Times New Roman" w:hAnsi="Courier New" w:cs="Courier New"/>
          <w:color w:val="008000"/>
          <w:lang w:eastAsia="en-GB"/>
        </w:rPr>
        <w:t>##### Account #######</w:t>
      </w:r>
    </w:p>
    <w:p w14:paraId="759481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w:t>
      </w:r>
      <w:r w:rsidRPr="00052BDA">
        <w:rPr>
          <w:rFonts w:ascii="Courier New" w:eastAsia="Times New Roman" w:hAnsi="Courier New" w:cs="Courier New"/>
          <w:color w:val="008000"/>
          <w:lang w:eastAsia="en-GB"/>
        </w:rPr>
        <w:t># Parameters :- ID:int, username:string, accID:int</w:t>
      </w:r>
    </w:p>
    <w:p w14:paraId="5D39ED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w:t>
      </w:r>
      <w:r w:rsidRPr="00052BDA">
        <w:rPr>
          <w:rFonts w:ascii="Courier New" w:eastAsia="Times New Roman" w:hAnsi="Courier New" w:cs="Courier New"/>
          <w:color w:val="008000"/>
          <w:lang w:eastAsia="en-GB"/>
        </w:rPr>
        <w:t># Return Type :- None</w:t>
      </w:r>
    </w:p>
    <w:p w14:paraId="1257A4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w:t>
      </w:r>
      <w:r w:rsidRPr="00052BDA">
        <w:rPr>
          <w:rFonts w:ascii="Courier New" w:eastAsia="Times New Roman" w:hAnsi="Courier New" w:cs="Courier New"/>
          <w:color w:val="008000"/>
          <w:lang w:eastAsia="en-GB"/>
        </w:rPr>
        <w:t># Purpose :- class for main account window and the windows it branches out to</w:t>
      </w:r>
    </w:p>
    <w:p w14:paraId="474AE9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w:t>
      </w:r>
      <w:r w:rsidRPr="00052BDA">
        <w:rPr>
          <w:rFonts w:ascii="Courier New" w:eastAsia="Times New Roman" w:hAnsi="Courier New" w:cs="Courier New"/>
          <w:color w:val="008000"/>
          <w:lang w:eastAsia="en-GB"/>
        </w:rPr>
        <w:t>#######################</w:t>
      </w:r>
    </w:p>
    <w:p w14:paraId="1FF709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class</w:t>
      </w:r>
      <w:r w:rsidRPr="00052BDA">
        <w:rPr>
          <w:rFonts w:ascii="Courier New" w:eastAsia="Times New Roman" w:hAnsi="Courier New" w:cs="Courier New"/>
          <w:color w:val="000000"/>
          <w:lang w:eastAsia="en-GB"/>
        </w:rPr>
        <w:t xml:space="preserve"> Account</w:t>
      </w:r>
      <w:r w:rsidRPr="00052BDA">
        <w:rPr>
          <w:rFonts w:ascii="Courier New" w:eastAsia="Times New Roman" w:hAnsi="Courier New" w:cs="Courier New"/>
          <w:b/>
          <w:bCs/>
          <w:color w:val="000080"/>
          <w:lang w:eastAsia="en-GB"/>
        </w:rPr>
        <w:t>:</w:t>
      </w:r>
    </w:p>
    <w:p w14:paraId="632313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ccID</w:t>
      </w:r>
      <w:r w:rsidRPr="00052BDA">
        <w:rPr>
          <w:rFonts w:ascii="Courier New" w:eastAsia="Times New Roman" w:hAnsi="Courier New" w:cs="Courier New"/>
          <w:b/>
          <w:bCs/>
          <w:color w:val="000080"/>
          <w:lang w:eastAsia="en-GB"/>
        </w:rPr>
        <w:t>):</w:t>
      </w:r>
    </w:p>
    <w:p w14:paraId="53AD6F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D</w:t>
      </w:r>
    </w:p>
    <w:p w14:paraId="3FA4FE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user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name</w:t>
      </w:r>
    </w:p>
    <w:p w14:paraId="37B8E8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a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4BBB9D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ome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150x205"</w:t>
      </w:r>
      <w:r w:rsidRPr="00052BDA">
        <w:rPr>
          <w:rFonts w:ascii="Courier New" w:eastAsia="Times New Roman" w:hAnsi="Courier New" w:cs="Courier New"/>
          <w:b/>
          <w:bCs/>
          <w:color w:val="000080"/>
          <w:lang w:eastAsia="en-GB"/>
        </w:rPr>
        <w:t>)</w:t>
      </w:r>
    </w:p>
    <w:p w14:paraId="77957F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cc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c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D5B83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re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reate_SQL</w:t>
      </w:r>
      <w:r w:rsidRPr="00052BDA">
        <w:rPr>
          <w:rFonts w:ascii="Courier New" w:eastAsia="Times New Roman" w:hAnsi="Courier New" w:cs="Courier New"/>
          <w:b/>
          <w:bCs/>
          <w:color w:val="000080"/>
          <w:lang w:eastAsia="en-GB"/>
        </w:rPr>
        <w:t>()</w:t>
      </w:r>
    </w:p>
    <w:p w14:paraId="7AC3F1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hostI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by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4A1280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rt</w:t>
      </w:r>
      <w:r w:rsidRPr="00052BDA">
        <w:rPr>
          <w:rFonts w:ascii="Courier New" w:eastAsia="Times New Roman" w:hAnsi="Courier New" w:cs="Courier New"/>
          <w:b/>
          <w:bCs/>
          <w:color w:val="000080"/>
          <w:lang w:eastAsia="en-GB"/>
        </w:rPr>
        <w:t>()</w:t>
      </w:r>
    </w:p>
    <w:p w14:paraId="42DF33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i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db"</w:t>
      </w:r>
      <w:r w:rsidRPr="00052BDA">
        <w:rPr>
          <w:rFonts w:ascii="Courier New" w:eastAsia="Times New Roman" w:hAnsi="Courier New" w:cs="Courier New"/>
          <w:b/>
          <w:bCs/>
          <w:color w:val="000080"/>
          <w:lang w:eastAsia="en-GB"/>
        </w:rPr>
        <w:t>)</w:t>
      </w:r>
    </w:p>
    <w:p w14:paraId="07D340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urso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p>
    <w:p w14:paraId="4E52C0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w:t>
      </w:r>
    </w:p>
    <w:p w14:paraId="57B429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ack_reg #######</w:t>
      </w:r>
    </w:p>
    <w:p w14:paraId="35B9D3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w:t>
      </w:r>
    </w:p>
    <w:p w14:paraId="34EFC9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E12C8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llows users to go back to first window</w:t>
      </w:r>
    </w:p>
    <w:p w14:paraId="61A311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7D884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back_re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584F10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C44BB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23D90E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w:t>
      </w:r>
    </w:p>
    <w:p w14:paraId="591B07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art #######</w:t>
      </w:r>
    </w:p>
    <w:p w14:paraId="7CFE78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95FE3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E98BB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generates main menu within the account</w:t>
      </w:r>
    </w:p>
    <w:p w14:paraId="4469B9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7072A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8F09C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dit 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21AB2A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account</w:t>
      </w:r>
      <w:r w:rsidRPr="00052BDA">
        <w:rPr>
          <w:rFonts w:ascii="Courier New" w:eastAsia="Times New Roman" w:hAnsi="Courier New" w:cs="Courier New"/>
          <w:b/>
          <w:bCs/>
          <w:color w:val="000080"/>
          <w:lang w:eastAsia="en-GB"/>
        </w:rPr>
        <w:t>())</w:t>
      </w:r>
    </w:p>
    <w:p w14:paraId="3E978D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572A38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w:t>
      </w:r>
      <w:r w:rsidRPr="00052BDA">
        <w:rPr>
          <w:rFonts w:ascii="Courier New" w:eastAsia="Times New Roman" w:hAnsi="Courier New" w:cs="Courier New"/>
          <w:color w:val="000000"/>
          <w:lang w:eastAsia="en-GB"/>
        </w:rPr>
        <w:t xml:space="preserve">        btn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dd 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9CADD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class</w:t>
      </w:r>
      <w:r w:rsidRPr="00052BDA">
        <w:rPr>
          <w:rFonts w:ascii="Courier New" w:eastAsia="Times New Roman" w:hAnsi="Courier New" w:cs="Courier New"/>
          <w:b/>
          <w:bCs/>
          <w:color w:val="000080"/>
          <w:lang w:eastAsia="en-GB"/>
        </w:rPr>
        <w:t>())</w:t>
      </w:r>
    </w:p>
    <w:p w14:paraId="469B1C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w:t>
      </w:r>
      <w:r w:rsidRPr="00052BDA">
        <w:rPr>
          <w:rFonts w:ascii="Courier New" w:eastAsia="Times New Roman" w:hAnsi="Courier New" w:cs="Courier New"/>
          <w:color w:val="000000"/>
          <w:lang w:eastAsia="en-GB"/>
        </w:rPr>
        <w:t xml:space="preserve">        btn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479085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w:t>
      </w:r>
      <w:r w:rsidRPr="00052BDA">
        <w:rPr>
          <w:rFonts w:ascii="Courier New" w:eastAsia="Times New Roman" w:hAnsi="Courier New" w:cs="Courier New"/>
          <w:color w:val="000000"/>
          <w:lang w:eastAsia="en-GB"/>
        </w:rPr>
        <w:t xml:space="preserve">        btn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dit 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E5E6A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64</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class</w:t>
      </w:r>
      <w:r w:rsidRPr="00052BDA">
        <w:rPr>
          <w:rFonts w:ascii="Courier New" w:eastAsia="Times New Roman" w:hAnsi="Courier New" w:cs="Courier New"/>
          <w:b/>
          <w:bCs/>
          <w:color w:val="000080"/>
          <w:lang w:eastAsia="en-GB"/>
        </w:rPr>
        <w:t>())</w:t>
      </w:r>
    </w:p>
    <w:p w14:paraId="573112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w:t>
      </w:r>
      <w:r w:rsidRPr="00052BDA">
        <w:rPr>
          <w:rFonts w:ascii="Courier New" w:eastAsia="Times New Roman" w:hAnsi="Courier New" w:cs="Courier New"/>
          <w:color w:val="000000"/>
          <w:lang w:eastAsia="en-GB"/>
        </w:rPr>
        <w:t xml:space="preserve">        btn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1096E3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w:t>
      </w:r>
      <w:r w:rsidRPr="00052BDA">
        <w:rPr>
          <w:rFonts w:ascii="Courier New" w:eastAsia="Times New Roman" w:hAnsi="Courier New" w:cs="Courier New"/>
          <w:color w:val="000000"/>
          <w:lang w:eastAsia="en-GB"/>
        </w:rPr>
        <w:t xml:space="preserve">        btn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ew Sess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7AEA1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51706D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w:t>
      </w:r>
      <w:r w:rsidRPr="00052BDA">
        <w:rPr>
          <w:rFonts w:ascii="Courier New" w:eastAsia="Times New Roman" w:hAnsi="Courier New" w:cs="Courier New"/>
          <w:color w:val="000000"/>
          <w:lang w:eastAsia="en-GB"/>
        </w:rPr>
        <w:t xml:space="preserve">        btn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11F30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w:t>
      </w:r>
      <w:r w:rsidRPr="00052BDA">
        <w:rPr>
          <w:rFonts w:ascii="Courier New" w:eastAsia="Times New Roman" w:hAnsi="Courier New" w:cs="Courier New"/>
          <w:color w:val="000000"/>
          <w:lang w:eastAsia="en-GB"/>
        </w:rPr>
        <w:t xml:space="preserve">        btn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View 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4A195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iew_class1</w:t>
      </w:r>
      <w:r w:rsidRPr="00052BDA">
        <w:rPr>
          <w:rFonts w:ascii="Courier New" w:eastAsia="Times New Roman" w:hAnsi="Courier New" w:cs="Courier New"/>
          <w:b/>
          <w:bCs/>
          <w:color w:val="000080"/>
          <w:lang w:eastAsia="en-GB"/>
        </w:rPr>
        <w:t>())</w:t>
      </w:r>
    </w:p>
    <w:p w14:paraId="45F410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w:t>
      </w:r>
      <w:r w:rsidRPr="00052BDA">
        <w:rPr>
          <w:rFonts w:ascii="Courier New" w:eastAsia="Times New Roman" w:hAnsi="Courier New" w:cs="Courier New"/>
          <w:color w:val="000000"/>
          <w:lang w:eastAsia="en-GB"/>
        </w:rPr>
        <w:t xml:space="preserve">        btn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3F319D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w:t>
      </w:r>
      <w:r w:rsidRPr="00052BDA">
        <w:rPr>
          <w:rFonts w:ascii="Courier New" w:eastAsia="Times New Roman" w:hAnsi="Courier New" w:cs="Courier New"/>
          <w:color w:val="000000"/>
          <w:lang w:eastAsia="en-GB"/>
        </w:rPr>
        <w:t xml:space="preserve">        btn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ffline M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6D69EA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ff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13542D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w:t>
      </w:r>
      <w:r w:rsidRPr="00052BDA">
        <w:rPr>
          <w:rFonts w:ascii="Courier New" w:eastAsia="Times New Roman" w:hAnsi="Courier New" w:cs="Courier New"/>
          <w:color w:val="000000"/>
          <w:lang w:eastAsia="en-GB"/>
        </w:rPr>
        <w:t xml:space="preserve">        btn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1F7373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w:t>
      </w:r>
      <w:r w:rsidRPr="00052BDA">
        <w:rPr>
          <w:rFonts w:ascii="Courier New" w:eastAsia="Times New Roman" w:hAnsi="Courier New" w:cs="Courier New"/>
          <w:color w:val="000000"/>
          <w:lang w:eastAsia="en-GB"/>
        </w:rPr>
        <w:t xml:space="preserve">        btn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ogOu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2B26E1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_out</w:t>
      </w:r>
      <w:r w:rsidRPr="00052BDA">
        <w:rPr>
          <w:rFonts w:ascii="Courier New" w:eastAsia="Times New Roman" w:hAnsi="Courier New" w:cs="Courier New"/>
          <w:b/>
          <w:bCs/>
          <w:color w:val="000080"/>
          <w:lang w:eastAsia="en-GB"/>
        </w:rPr>
        <w:t>)</w:t>
      </w:r>
    </w:p>
    <w:p w14:paraId="0D9AE8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w:t>
      </w:r>
      <w:r w:rsidRPr="00052BDA">
        <w:rPr>
          <w:rFonts w:ascii="Courier New" w:eastAsia="Times New Roman" w:hAnsi="Courier New" w:cs="Courier New"/>
          <w:color w:val="000000"/>
          <w:lang w:eastAsia="en-GB"/>
        </w:rPr>
        <w:t xml:space="preserve">        btn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AC32C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w:t>
      </w:r>
    </w:p>
    <w:p w14:paraId="7C9C93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offline #######</w:t>
      </w:r>
    </w:p>
    <w:p w14:paraId="1DDDA7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5B73EA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8FC1B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runs the envoirnment without connecting it to a network</w:t>
      </w:r>
    </w:p>
    <w:p w14:paraId="4AB698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9FD5C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off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67E398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16768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w:t>
      </w:r>
      <w:r w:rsidRPr="00052BDA">
        <w:rPr>
          <w:rFonts w:ascii="Courier New" w:eastAsia="Times New Roman" w:hAnsi="Courier New" w:cs="Courier New"/>
          <w:color w:val="000000"/>
          <w:lang w:eastAsia="en-GB"/>
        </w:rPr>
        <w:t xml:space="preserve">        off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ubpro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ython OSD.py'</w:t>
      </w:r>
      <w:r w:rsidRPr="00052BDA">
        <w:rPr>
          <w:rFonts w:ascii="Courier New" w:eastAsia="Times New Roman" w:hAnsi="Courier New" w:cs="Courier New"/>
          <w:b/>
          <w:bCs/>
          <w:color w:val="000080"/>
          <w:lang w:eastAsia="en-GB"/>
        </w:rPr>
        <w:t>))</w:t>
      </w:r>
    </w:p>
    <w:p w14:paraId="1730EC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4AEF5C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w:t>
      </w:r>
    </w:p>
    <w:p w14:paraId="5BCCAE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ode #######</w:t>
      </w:r>
    </w:p>
    <w:p w14:paraId="563E7D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w:t>
      </w:r>
    </w:p>
    <w:p w14:paraId="36736A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4DC21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window asks for the class id of the class you want to run the session with</w:t>
      </w:r>
    </w:p>
    <w:p w14:paraId="0C0BC6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AC5EE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566E87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w:t>
      </w:r>
      <w:r w:rsidRPr="00052BDA">
        <w:rPr>
          <w:rFonts w:ascii="Courier New" w:eastAsia="Times New Roman" w:hAnsi="Courier New" w:cs="Courier New"/>
          <w:color w:val="000000"/>
          <w:lang w:eastAsia="en-GB"/>
        </w:rPr>
        <w:t xml:space="preserve">        stu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694686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w:t>
      </w:r>
      <w:r w:rsidRPr="00052BDA">
        <w:rPr>
          <w:rFonts w:ascii="Courier New" w:eastAsia="Times New Roman" w:hAnsi="Courier New" w:cs="Courier New"/>
          <w:color w:val="000000"/>
          <w:lang w:eastAsia="en-GB"/>
        </w:rPr>
        <w:t xml:space="preserve">        class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lassID"</w:t>
      </w:r>
      <w:r w:rsidRPr="00052BDA">
        <w:rPr>
          <w:rFonts w:ascii="Courier New" w:eastAsia="Times New Roman" w:hAnsi="Courier New" w:cs="Courier New"/>
          <w:b/>
          <w:bCs/>
          <w:color w:val="000080"/>
          <w:lang w:eastAsia="en-GB"/>
        </w:rPr>
        <w:t>)</w:t>
      </w:r>
    </w:p>
    <w:p w14:paraId="51AA57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EEE4E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w:t>
      </w:r>
    </w:p>
    <w:p w14:paraId="673397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w:t>
      </w:r>
      <w:r w:rsidRPr="00052BDA">
        <w:rPr>
          <w:rFonts w:ascii="Courier New" w:eastAsia="Times New Roman" w:hAnsi="Courier New" w:cs="Courier New"/>
          <w:color w:val="000000"/>
          <w:lang w:eastAsia="en-GB"/>
        </w:rPr>
        <w:t xml:space="preserve">        c_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15AA9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_id_text</w:t>
      </w:r>
      <w:r w:rsidRPr="00052BDA">
        <w:rPr>
          <w:rFonts w:ascii="Courier New" w:eastAsia="Times New Roman" w:hAnsi="Courier New" w:cs="Courier New"/>
          <w:b/>
          <w:bCs/>
          <w:color w:val="000080"/>
          <w:lang w:eastAsia="en-GB"/>
        </w:rPr>
        <w:t>)</w:t>
      </w:r>
    </w:p>
    <w:p w14:paraId="4E12CB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21D9C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w:t>
      </w:r>
    </w:p>
    <w:p w14:paraId="050F41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fir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35426B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ach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w:t>
      </w:r>
      <w:r w:rsidRPr="00052BDA">
        <w:rPr>
          <w:rFonts w:ascii="Courier New" w:eastAsia="Times New Roman" w:hAnsi="Courier New" w:cs="Courier New"/>
          <w:b/>
          <w:bCs/>
          <w:color w:val="000080"/>
          <w:lang w:eastAsia="en-GB"/>
        </w:rPr>
        <w:t>))</w:t>
      </w:r>
    </w:p>
    <w:p w14:paraId="500FBA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6835E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w:t>
      </w:r>
    </w:p>
    <w:p w14:paraId="78BFFD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w:t>
      </w:r>
    </w:p>
    <w:p w14:paraId="787195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each_class #######</w:t>
      </w:r>
    </w:p>
    <w:p w14:paraId="388045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cID:int ,win:object</w:t>
      </w:r>
    </w:p>
    <w:p w14:paraId="2BF949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585A9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sends email to everyone in class with code, loads the envoirnment, and intitialieses the report making process</w:t>
      </w:r>
    </w:p>
    <w:p w14:paraId="43C203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517DE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teach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7FB372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StudentsID,Email FROM Students INNER JOIN Class USING(StudentsID) WHERE ClassID=? AND AccountID=?"</w:t>
      </w:r>
    </w:p>
    <w:p w14:paraId="22362F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3B9B4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w:t>
      </w:r>
      <w:r w:rsidRPr="00052BDA">
        <w:rPr>
          <w:rFonts w:ascii="Courier New" w:eastAsia="Times New Roman" w:hAnsi="Courier New" w:cs="Courier New"/>
          <w:color w:val="000000"/>
          <w:lang w:eastAsia="en-GB"/>
        </w:rPr>
        <w:t xml:space="preserve">            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5652BF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w:t>
      </w:r>
      <w:r w:rsidRPr="00052BDA">
        <w:rPr>
          <w:rFonts w:ascii="Courier New" w:eastAsia="Times New Roman" w:hAnsi="Courier New" w:cs="Courier New"/>
          <w:b/>
          <w:bCs/>
          <w:color w:val="000080"/>
          <w:lang w:eastAsia="en-GB"/>
        </w:rPr>
        <w:t>):</w:t>
      </w:r>
    </w:p>
    <w:p w14:paraId="3F85C0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w:t>
      </w:r>
      <w:r w:rsidRPr="00052BDA">
        <w:rPr>
          <w:rFonts w:ascii="Courier New" w:eastAsia="Times New Roman" w:hAnsi="Courier New" w:cs="Courier New"/>
          <w:color w:val="000000"/>
          <w:lang w:eastAsia="en-GB"/>
        </w:rPr>
        <w:t xml:space="preserve">                MasterC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nique_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ni_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D</w:t>
      </w:r>
      <w:r w:rsidRPr="00052BDA">
        <w:rPr>
          <w:rFonts w:ascii="Courier New" w:eastAsia="Times New Roman" w:hAnsi="Courier New" w:cs="Courier New"/>
          <w:b/>
          <w:bCs/>
          <w:color w:val="000080"/>
          <w:lang w:eastAsia="en-GB"/>
        </w:rPr>
        <w:t>)</w:t>
      </w:r>
    </w:p>
    <w:p w14:paraId="09364E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tu</w:t>
      </w:r>
      <w:r w:rsidRPr="00052BDA">
        <w:rPr>
          <w:rFonts w:ascii="Courier New" w:eastAsia="Times New Roman" w:hAnsi="Courier New" w:cs="Courier New"/>
          <w:b/>
          <w:bCs/>
          <w:color w:val="000080"/>
          <w:lang w:eastAsia="en-GB"/>
        </w:rPr>
        <w:t>:</w:t>
      </w:r>
    </w:p>
    <w:p w14:paraId="037735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Email FROM Account WHERE AccountID=?"</w:t>
      </w:r>
    </w:p>
    <w:p w14:paraId="0F3FBF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BA7A4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22</w:t>
      </w:r>
      <w:r w:rsidRPr="00052BDA">
        <w:rPr>
          <w:rFonts w:ascii="Courier New" w:eastAsia="Times New Roman" w:hAnsi="Courier New" w:cs="Courier New"/>
          <w:color w:val="000000"/>
          <w:lang w:eastAsia="en-GB"/>
        </w:rPr>
        <w:t xml:space="preserve">                    con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s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default_context</w:t>
      </w:r>
      <w:r w:rsidRPr="00052BDA">
        <w:rPr>
          <w:rFonts w:ascii="Courier New" w:eastAsia="Times New Roman" w:hAnsi="Courier New" w:cs="Courier New"/>
          <w:b/>
          <w:bCs/>
          <w:color w:val="000080"/>
          <w:lang w:eastAsia="en-GB"/>
        </w:rPr>
        <w:t>()</w:t>
      </w:r>
    </w:p>
    <w:p w14:paraId="095376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w:t>
      </w:r>
      <w:r w:rsidRPr="00052BDA">
        <w:rPr>
          <w:rFonts w:ascii="Courier New" w:eastAsia="Times New Roman" w:hAnsi="Courier New" w:cs="Courier New"/>
          <w:color w:val="000000"/>
          <w:lang w:eastAsia="en-GB"/>
        </w:rPr>
        <w:t xml:space="preserve">                    ms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MEMultipart</w:t>
      </w:r>
      <w:r w:rsidRPr="00052BDA">
        <w:rPr>
          <w:rFonts w:ascii="Courier New" w:eastAsia="Times New Roman" w:hAnsi="Courier New" w:cs="Courier New"/>
          <w:b/>
          <w:bCs/>
          <w:color w:val="000080"/>
          <w:lang w:eastAsia="en-GB"/>
        </w:rPr>
        <w:t>()</w:t>
      </w:r>
    </w:p>
    <w:p w14:paraId="620324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w:t>
      </w:r>
      <w:r w:rsidRPr="00052BDA">
        <w:rPr>
          <w:rFonts w:ascii="Courier New" w:eastAsia="Times New Roman" w:hAnsi="Courier New" w:cs="Courier New"/>
          <w:color w:val="000000"/>
          <w:lang w:eastAsia="en-GB"/>
        </w:rPr>
        <w:t xml:space="preserve">                    MESSAGE_BO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ello \n A session on the Optics Experimentation Environment has started with a class you are in the Code is:{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p>
    <w:p w14:paraId="2D980E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w:t>
      </w:r>
      <w:r w:rsidRPr="00052BDA">
        <w:rPr>
          <w:rFonts w:ascii="Courier New" w:eastAsia="Times New Roman" w:hAnsi="Courier New" w:cs="Courier New"/>
          <w:color w:val="000000"/>
          <w:lang w:eastAsia="en-GB"/>
        </w:rPr>
        <w:t xml:space="preserve">                        MasterCode</w:t>
      </w:r>
      <w:r w:rsidRPr="00052BDA">
        <w:rPr>
          <w:rFonts w:ascii="Courier New" w:eastAsia="Times New Roman" w:hAnsi="Courier New" w:cs="Courier New"/>
          <w:b/>
          <w:bCs/>
          <w:color w:val="000080"/>
          <w:lang w:eastAsia="en-GB"/>
        </w:rPr>
        <w:t>)</w:t>
      </w:r>
    </w:p>
    <w:p w14:paraId="3D6027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w:t>
      </w:r>
      <w:r w:rsidRPr="00052BDA">
        <w:rPr>
          <w:rFonts w:ascii="Courier New" w:eastAsia="Times New Roman" w:hAnsi="Courier New" w:cs="Courier New"/>
          <w:color w:val="000000"/>
          <w:lang w:eastAsia="en-GB"/>
        </w:rPr>
        <w:t xml:space="preserve">                    body_pa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ME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_BO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lain'</w:t>
      </w:r>
      <w:r w:rsidRPr="00052BDA">
        <w:rPr>
          <w:rFonts w:ascii="Courier New" w:eastAsia="Times New Roman" w:hAnsi="Courier New" w:cs="Courier New"/>
          <w:b/>
          <w:bCs/>
          <w:color w:val="000080"/>
          <w:lang w:eastAsia="en-GB"/>
        </w:rPr>
        <w:t>)</w:t>
      </w:r>
    </w:p>
    <w:p w14:paraId="2CD249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ubj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ssion Starting"</w:t>
      </w:r>
    </w:p>
    <w:p w14:paraId="1A5177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ristmasshopmail@gmail.com"</w:t>
      </w:r>
    </w:p>
    <w:p w14:paraId="4264C2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E8883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dd body to email</w:t>
      </w:r>
    </w:p>
    <w:p w14:paraId="461660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ttac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ody_part</w:t>
      </w:r>
      <w:r w:rsidRPr="00052BDA">
        <w:rPr>
          <w:rFonts w:ascii="Courier New" w:eastAsia="Times New Roman" w:hAnsi="Courier New" w:cs="Courier New"/>
          <w:b/>
          <w:bCs/>
          <w:color w:val="000080"/>
          <w:lang w:eastAsia="en-GB"/>
        </w:rPr>
        <w:t>)</w:t>
      </w:r>
    </w:p>
    <w:p w14:paraId="637E36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 SMTP object</w:t>
      </w:r>
    </w:p>
    <w:p w14:paraId="7BEE4A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w:t>
      </w:r>
      <w:r w:rsidRPr="00052BDA">
        <w:rPr>
          <w:rFonts w:ascii="Courier New" w:eastAsia="Times New Roman" w:hAnsi="Courier New" w:cs="Courier New"/>
          <w:color w:val="000000"/>
          <w:lang w:eastAsia="en-GB"/>
        </w:rPr>
        <w:t xml:space="preserve">                    smtp_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mtpli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MTP_SS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mtp.gmail.c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6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n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text</w:t>
      </w:r>
      <w:r w:rsidRPr="00052BDA">
        <w:rPr>
          <w:rFonts w:ascii="Courier New" w:eastAsia="Times New Roman" w:hAnsi="Courier New" w:cs="Courier New"/>
          <w:b/>
          <w:bCs/>
          <w:color w:val="000080"/>
          <w:lang w:eastAsia="en-GB"/>
        </w:rPr>
        <w:t>)</w:t>
      </w:r>
    </w:p>
    <w:p w14:paraId="7FB1CB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Login to the server</w:t>
      </w:r>
    </w:p>
    <w:p w14:paraId="62D4B1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w:t>
      </w:r>
      <w:r w:rsidRPr="00052BDA">
        <w:rPr>
          <w:rFonts w:ascii="Courier New" w:eastAsia="Times New Roman" w:hAnsi="Courier New" w:cs="Courier New"/>
          <w:color w:val="000000"/>
          <w:lang w:eastAsia="en-GB"/>
        </w:rPr>
        <w:t xml:space="preserve">                    smtp_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ristmasshopmail@gmail.c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estpassword123+"</w:t>
      </w:r>
      <w:r w:rsidRPr="00052BDA">
        <w:rPr>
          <w:rFonts w:ascii="Courier New" w:eastAsia="Times New Roman" w:hAnsi="Courier New" w:cs="Courier New"/>
          <w:b/>
          <w:bCs/>
          <w:color w:val="000080"/>
          <w:lang w:eastAsia="en-GB"/>
        </w:rPr>
        <w:t>)</w:t>
      </w:r>
    </w:p>
    <w:p w14:paraId="14A9F3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onvert the message to a string and send it</w:t>
      </w:r>
    </w:p>
    <w:p w14:paraId="56EEA5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w:t>
      </w:r>
      <w:r w:rsidRPr="00052BDA">
        <w:rPr>
          <w:rFonts w:ascii="Courier New" w:eastAsia="Times New Roman" w:hAnsi="Courier New" w:cs="Courier New"/>
          <w:color w:val="000000"/>
          <w:lang w:eastAsia="en-GB"/>
        </w:rPr>
        <w:t xml:space="preserve">                    smtp_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_string</w:t>
      </w:r>
      <w:r w:rsidRPr="00052BDA">
        <w:rPr>
          <w:rFonts w:ascii="Courier New" w:eastAsia="Times New Roman" w:hAnsi="Courier New" w:cs="Courier New"/>
          <w:b/>
          <w:bCs/>
          <w:color w:val="000080"/>
          <w:lang w:eastAsia="en-GB"/>
        </w:rPr>
        <w:t>())</w:t>
      </w:r>
    </w:p>
    <w:p w14:paraId="1C4393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w:t>
      </w:r>
      <w:r w:rsidRPr="00052BDA">
        <w:rPr>
          <w:rFonts w:ascii="Courier New" w:eastAsia="Times New Roman" w:hAnsi="Courier New" w:cs="Courier New"/>
          <w:color w:val="000000"/>
          <w:lang w:eastAsia="en-GB"/>
        </w:rPr>
        <w:t xml:space="preserve">                    smtp_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6790B5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Code(MasterCode,HostIP,ClassID) VALUES(?,?,?)"</w:t>
      </w:r>
    </w:p>
    <w:p w14:paraId="358F43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ostI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ID</w:t>
      </w:r>
      <w:r w:rsidRPr="00052BDA">
        <w:rPr>
          <w:rFonts w:ascii="Courier New" w:eastAsia="Times New Roman" w:hAnsi="Courier New" w:cs="Courier New"/>
          <w:b/>
          <w:bCs/>
          <w:color w:val="000080"/>
          <w:lang w:eastAsia="en-GB"/>
        </w:rPr>
        <w:t>))</w:t>
      </w:r>
    </w:p>
    <w:p w14:paraId="542986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5822C4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efore"</w:t>
      </w:r>
      <w:r w:rsidRPr="00052BDA">
        <w:rPr>
          <w:rFonts w:ascii="Courier New" w:eastAsia="Times New Roman" w:hAnsi="Courier New" w:cs="Courier New"/>
          <w:b/>
          <w:bCs/>
          <w:color w:val="000080"/>
          <w:lang w:eastAsia="en-GB"/>
        </w:rPr>
        <w:t>)</w:t>
      </w:r>
    </w:p>
    <w:p w14:paraId="48C6D8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turn.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0F7E84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3A183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6635CE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s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393FD5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60F130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FDAF4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2DF4E3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26CB66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lass Error"</w:t>
      </w:r>
      <w:r w:rsidRPr="00052BDA">
        <w:rPr>
          <w:rFonts w:ascii="Courier New" w:eastAsia="Times New Roman" w:hAnsi="Courier New" w:cs="Courier New"/>
          <w:b/>
          <w:bCs/>
          <w:color w:val="000080"/>
          <w:lang w:eastAsia="en-GB"/>
        </w:rPr>
        <w:t>)</w:t>
      </w:r>
    </w:p>
    <w:p w14:paraId="642A1B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3E6D9C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0E203B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598FA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os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58DA19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21263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w:t>
      </w:r>
      <w:r w:rsidRPr="00052BDA">
        <w:rPr>
          <w:rFonts w:ascii="Courier New" w:eastAsia="Times New Roman" w:hAnsi="Courier New" w:cs="Courier New"/>
          <w:color w:val="000000"/>
          <w:lang w:eastAsia="en-GB"/>
        </w:rPr>
        <w:t xml:space="preserve">        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568B90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w:t>
      </w:r>
      <w:r w:rsidRPr="00052BDA">
        <w:rPr>
          <w:rFonts w:ascii="Courier New" w:eastAsia="Times New Roman" w:hAnsi="Courier New" w:cs="Courier New"/>
          <w:color w:val="000000"/>
          <w:lang w:eastAsia="en-GB"/>
        </w:rPr>
        <w:t xml:space="preserve">        subpro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ython OSD.py'</w:t>
      </w:r>
      <w:r w:rsidRPr="00052BDA">
        <w:rPr>
          <w:rFonts w:ascii="Courier New" w:eastAsia="Times New Roman" w:hAnsi="Courier New" w:cs="Courier New"/>
          <w:b/>
          <w:bCs/>
          <w:color w:val="000080"/>
          <w:lang w:eastAsia="en-GB"/>
        </w:rPr>
        <w:t>))</w:t>
      </w:r>
    </w:p>
    <w:p w14:paraId="433F06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63F4C9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w:t>
      </w:r>
    </w:p>
    <w:p w14:paraId="40ECBE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log_out #######</w:t>
      </w:r>
    </w:p>
    <w:p w14:paraId="5552B9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1B2F6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9AF80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logs the users out and brings them back to first window</w:t>
      </w:r>
    </w:p>
    <w:p w14:paraId="4CE1AD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8C163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log_ou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E13C0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56C451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446E5F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w:t>
      </w:r>
    </w:p>
    <w:p w14:paraId="595ACA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dit_account #######</w:t>
      </w:r>
    </w:p>
    <w:p w14:paraId="0B0F7E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C7F88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3B14C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llows you to edit a certain area of your account</w:t>
      </w:r>
    </w:p>
    <w:p w14:paraId="73DD98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730D3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dit_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7345D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w:t>
      </w:r>
      <w:r w:rsidRPr="00052BDA">
        <w:rPr>
          <w:rFonts w:ascii="Courier New" w:eastAsia="Times New Roman" w:hAnsi="Courier New" w:cs="Courier New"/>
          <w:color w:val="000000"/>
          <w:lang w:eastAsia="en-GB"/>
        </w:rPr>
        <w:t xml:space="preserve">        edito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3EE461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77</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oose"</w:t>
      </w:r>
      <w:r w:rsidRPr="00052BDA">
        <w:rPr>
          <w:rFonts w:ascii="Courier New" w:eastAsia="Times New Roman" w:hAnsi="Courier New" w:cs="Courier New"/>
          <w:b/>
          <w:bCs/>
          <w:color w:val="000080"/>
          <w:lang w:eastAsia="en-GB"/>
        </w:rPr>
        <w:t>)</w:t>
      </w:r>
    </w:p>
    <w:p w14:paraId="5A6DCD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hich Element Do You  Want To Edit"</w:t>
      </w:r>
      <w:r w:rsidRPr="00052BDA">
        <w:rPr>
          <w:rFonts w:ascii="Courier New" w:eastAsia="Times New Roman" w:hAnsi="Courier New" w:cs="Courier New"/>
          <w:b/>
          <w:bCs/>
          <w:color w:val="000080"/>
          <w:lang w:eastAsia="en-GB"/>
        </w:rPr>
        <w:t>)</w:t>
      </w:r>
    </w:p>
    <w:p w14:paraId="417E1E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1E6012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66C4F3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2CB70C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w:t>
      </w:r>
      <w:r w:rsidRPr="00052BDA">
        <w:rPr>
          <w:rFonts w:ascii="Courier New" w:eastAsia="Times New Roman" w:hAnsi="Courier New" w:cs="Courier New"/>
          <w:color w:val="000000"/>
          <w:lang w:eastAsia="en-GB"/>
        </w:rPr>
        <w:t xml:space="preserve">        B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a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056816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3</w:t>
      </w:r>
      <w:r w:rsidRPr="00052BDA">
        <w:rPr>
          <w:rFonts w:ascii="Courier New" w:eastAsia="Times New Roman" w:hAnsi="Courier New" w:cs="Courier New"/>
          <w:color w:val="000000"/>
          <w:lang w:eastAsia="en-GB"/>
        </w:rPr>
        <w:t xml:space="preserve">        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5379B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4</w:t>
      </w:r>
      <w:r w:rsidRPr="00052BDA">
        <w:rPr>
          <w:rFonts w:ascii="Courier New" w:eastAsia="Times New Roman" w:hAnsi="Courier New" w:cs="Courier New"/>
          <w:color w:val="000000"/>
          <w:lang w:eastAsia="en-GB"/>
        </w:rPr>
        <w:t xml:space="preserve">        B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s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41599A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5</w:t>
      </w:r>
      <w:r w:rsidRPr="00052BDA">
        <w:rPr>
          <w:rFonts w:ascii="Courier New" w:eastAsia="Times New Roman" w:hAnsi="Courier New" w:cs="Courier New"/>
          <w:color w:val="000000"/>
          <w:lang w:eastAsia="en-GB"/>
        </w:rPr>
        <w:t xml:space="preserve">        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25787B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6</w:t>
      </w:r>
      <w:r w:rsidRPr="00052BDA">
        <w:rPr>
          <w:rFonts w:ascii="Courier New" w:eastAsia="Times New Roman" w:hAnsi="Courier New" w:cs="Courier New"/>
          <w:color w:val="000000"/>
          <w:lang w:eastAsia="en-GB"/>
        </w:rPr>
        <w:t xml:space="preserve">        B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1A2DA5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7</w:t>
      </w:r>
      <w:r w:rsidRPr="00052BDA">
        <w:rPr>
          <w:rFonts w:ascii="Courier New" w:eastAsia="Times New Roman" w:hAnsi="Courier New" w:cs="Courier New"/>
          <w:color w:val="000000"/>
          <w:lang w:eastAsia="en-GB"/>
        </w:rPr>
        <w:t xml:space="preserve">        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4357F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8</w:t>
      </w:r>
      <w:r w:rsidRPr="00052BDA">
        <w:rPr>
          <w:rFonts w:ascii="Courier New" w:eastAsia="Times New Roman" w:hAnsi="Courier New" w:cs="Courier New"/>
          <w:color w:val="000000"/>
          <w:lang w:eastAsia="en-GB"/>
        </w:rPr>
        <w:t xml:space="preserve">        B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737B34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9</w:t>
      </w:r>
      <w:r w:rsidRPr="00052BDA">
        <w:rPr>
          <w:rFonts w:ascii="Courier New" w:eastAsia="Times New Roman" w:hAnsi="Courier New" w:cs="Courier New"/>
          <w:color w:val="000000"/>
          <w:lang w:eastAsia="en-GB"/>
        </w:rPr>
        <w:t xml:space="preserve">        B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588E39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0</w:t>
      </w:r>
      <w:r w:rsidRPr="00052BDA">
        <w:rPr>
          <w:rFonts w:ascii="Courier New" w:eastAsia="Times New Roman" w:hAnsi="Courier New" w:cs="Courier New"/>
          <w:color w:val="000000"/>
          <w:lang w:eastAsia="en-GB"/>
        </w:rPr>
        <w:t xml:space="preserve">        B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344C8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1</w:t>
      </w:r>
      <w:r w:rsidRPr="00052BDA">
        <w:rPr>
          <w:rFonts w:ascii="Courier New" w:eastAsia="Times New Roman" w:hAnsi="Courier New" w:cs="Courier New"/>
          <w:color w:val="000000"/>
          <w:lang w:eastAsia="en-GB"/>
        </w:rPr>
        <w:t xml:space="preserve">        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0C30A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2</w:t>
      </w:r>
    </w:p>
    <w:p w14:paraId="356493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3</w:t>
      </w:r>
    </w:p>
    <w:p w14:paraId="6E6916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dit_sql #######</w:t>
      </w:r>
    </w:p>
    <w:p w14:paraId="50A0B8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able:string, element:string, win:object</w:t>
      </w:r>
    </w:p>
    <w:p w14:paraId="40CAF2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4C16A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any field and any table of database</w:t>
      </w:r>
    </w:p>
    <w:p w14:paraId="4B31B6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D2CDF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lem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4D985D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0</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956F4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1</w:t>
      </w:r>
      <w:r w:rsidRPr="00052BDA">
        <w:rPr>
          <w:rFonts w:ascii="Courier New" w:eastAsia="Times New Roman" w:hAnsi="Courier New" w:cs="Courier New"/>
          <w:color w:val="000000"/>
          <w:lang w:eastAsia="en-GB"/>
        </w:rPr>
        <w:t xml:space="preserve">        ed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47E548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2</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ew:"</w:t>
      </w:r>
      <w:r w:rsidRPr="00052BDA">
        <w:rPr>
          <w:rFonts w:ascii="Courier New" w:eastAsia="Times New Roman" w:hAnsi="Courier New" w:cs="Courier New"/>
          <w:b/>
          <w:bCs/>
          <w:color w:val="000080"/>
          <w:lang w:eastAsia="en-GB"/>
        </w:rPr>
        <w:t>)</w:t>
      </w:r>
    </w:p>
    <w:p w14:paraId="420F4C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3</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00330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4</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firm New:"</w:t>
      </w:r>
      <w:r w:rsidRPr="00052BDA">
        <w:rPr>
          <w:rFonts w:ascii="Courier New" w:eastAsia="Times New Roman" w:hAnsi="Courier New" w:cs="Courier New"/>
          <w:b/>
          <w:bCs/>
          <w:color w:val="000080"/>
          <w:lang w:eastAsia="en-GB"/>
        </w:rPr>
        <w:t>)</w:t>
      </w:r>
    </w:p>
    <w:p w14:paraId="756347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5</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CB489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6</w:t>
      </w:r>
      <w:r w:rsidRPr="00052BDA">
        <w:rPr>
          <w:rFonts w:ascii="Courier New" w:eastAsia="Times New Roman" w:hAnsi="Courier New" w:cs="Courier New"/>
          <w:color w:val="000000"/>
          <w:lang w:eastAsia="en-GB"/>
        </w:rPr>
        <w:t xml:space="preserve">        new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34FD9D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7</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_text</w:t>
      </w:r>
      <w:r w:rsidRPr="00052BDA">
        <w:rPr>
          <w:rFonts w:ascii="Courier New" w:eastAsia="Times New Roman" w:hAnsi="Courier New" w:cs="Courier New"/>
          <w:b/>
          <w:bCs/>
          <w:color w:val="000080"/>
          <w:lang w:eastAsia="en-GB"/>
        </w:rPr>
        <w:t>)</w:t>
      </w:r>
    </w:p>
    <w:p w14:paraId="009290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8</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1C8F8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9</w:t>
      </w:r>
      <w:r w:rsidRPr="00052BDA">
        <w:rPr>
          <w:rFonts w:ascii="Courier New" w:eastAsia="Times New Roman" w:hAnsi="Courier New" w:cs="Courier New"/>
          <w:color w:val="000000"/>
          <w:lang w:eastAsia="en-GB"/>
        </w:rPr>
        <w:t xml:space="preserve">        connew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65F65C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0</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w_text</w:t>
      </w:r>
      <w:r w:rsidRPr="00052BDA">
        <w:rPr>
          <w:rFonts w:ascii="Courier New" w:eastAsia="Times New Roman" w:hAnsi="Courier New" w:cs="Courier New"/>
          <w:b/>
          <w:bCs/>
          <w:color w:val="000080"/>
          <w:lang w:eastAsia="en-GB"/>
        </w:rPr>
        <w:t>)</w:t>
      </w:r>
    </w:p>
    <w:p w14:paraId="373838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1</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2D13A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2</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lement</w:t>
      </w:r>
      <w:r w:rsidRPr="00052BDA">
        <w:rPr>
          <w:rFonts w:ascii="Courier New" w:eastAsia="Times New Roman" w:hAnsi="Courier New" w:cs="Courier New"/>
          <w:b/>
          <w:bCs/>
          <w:color w:val="000080"/>
          <w:lang w:eastAsia="en-GB"/>
        </w:rPr>
        <w:t>))</w:t>
      </w:r>
    </w:p>
    <w:p w14:paraId="2FCB58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3</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70AF2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4</w:t>
      </w:r>
    </w:p>
    <w:p w14:paraId="69F512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dit_sql2 #######</w:t>
      </w:r>
    </w:p>
    <w:p w14:paraId="79CDC5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ew:string,con_new:string,win:object,table:string,element:string</w:t>
      </w:r>
    </w:p>
    <w:p w14:paraId="6620E7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77114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verifies that inputs are the same and adds to database</w:t>
      </w:r>
    </w:p>
    <w:p w14:paraId="683D9D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EBDB4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dit_sql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_n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lement</w:t>
      </w:r>
      <w:r w:rsidRPr="00052BDA">
        <w:rPr>
          <w:rFonts w:ascii="Courier New" w:eastAsia="Times New Roman" w:hAnsi="Courier New" w:cs="Courier New"/>
          <w:b/>
          <w:bCs/>
          <w:color w:val="000080"/>
          <w:lang w:eastAsia="en-GB"/>
        </w:rPr>
        <w:t>):</w:t>
      </w:r>
    </w:p>
    <w:p w14:paraId="6EC1F9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n_new</w:t>
      </w:r>
      <w:r w:rsidRPr="00052BDA">
        <w:rPr>
          <w:rFonts w:ascii="Courier New" w:eastAsia="Times New Roman" w:hAnsi="Courier New" w:cs="Courier New"/>
          <w:b/>
          <w:bCs/>
          <w:color w:val="000080"/>
          <w:lang w:eastAsia="en-GB"/>
        </w:rPr>
        <w:t>:</w:t>
      </w:r>
    </w:p>
    <w:p w14:paraId="229DBC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2</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185F39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3</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update {0} set {1}=? where {0}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lement</w:t>
      </w:r>
      <w:r w:rsidRPr="00052BDA">
        <w:rPr>
          <w:rFonts w:ascii="Courier New" w:eastAsia="Times New Roman" w:hAnsi="Courier New" w:cs="Courier New"/>
          <w:b/>
          <w:bCs/>
          <w:color w:val="000080"/>
          <w:lang w:eastAsia="en-GB"/>
        </w:rPr>
        <w:t>)</w:t>
      </w:r>
    </w:p>
    <w:p w14:paraId="1822CB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w:t>
      </w:r>
      <w:r w:rsidRPr="00052BDA">
        <w:rPr>
          <w:rFonts w:ascii="Courier New" w:eastAsia="Times New Roman" w:hAnsi="Courier New" w:cs="Courier New"/>
          <w:b/>
          <w:bCs/>
          <w:color w:val="000080"/>
          <w:lang w:eastAsia="en-GB"/>
        </w:rPr>
        <w:t>))</w:t>
      </w:r>
    </w:p>
    <w:p w14:paraId="09E788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125F5F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account</w:t>
      </w:r>
      <w:r w:rsidRPr="00052BDA">
        <w:rPr>
          <w:rFonts w:ascii="Courier New" w:eastAsia="Times New Roman" w:hAnsi="Courier New" w:cs="Courier New"/>
          <w:b/>
          <w:bCs/>
          <w:color w:val="000080"/>
          <w:lang w:eastAsia="en-GB"/>
        </w:rPr>
        <w:t>()</w:t>
      </w:r>
    </w:p>
    <w:p w14:paraId="6FE3F8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7B7B6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8</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7DEF5A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329</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6262A5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0</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puts Don't Match"</w:t>
      </w:r>
      <w:r w:rsidRPr="00052BDA">
        <w:rPr>
          <w:rFonts w:ascii="Courier New" w:eastAsia="Times New Roman" w:hAnsi="Courier New" w:cs="Courier New"/>
          <w:b/>
          <w:bCs/>
          <w:color w:val="000080"/>
          <w:lang w:eastAsia="en-GB"/>
        </w:rPr>
        <w:t>)</w:t>
      </w:r>
    </w:p>
    <w:p w14:paraId="7D8220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1</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0433E2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2</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5574F5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3</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3069F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4</w:t>
      </w:r>
    </w:p>
    <w:p w14:paraId="302E40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dd_class #######</w:t>
      </w:r>
    </w:p>
    <w:p w14:paraId="795F5A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5A1D05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656BA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dds a new class to database</w:t>
      </w:r>
    </w:p>
    <w:p w14:paraId="682D77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352C6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add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9A4A7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1</w:t>
      </w:r>
      <w:r w:rsidRPr="00052BDA">
        <w:rPr>
          <w:rFonts w:ascii="Courier New" w:eastAsia="Times New Roman" w:hAnsi="Courier New" w:cs="Courier New"/>
          <w:color w:val="000000"/>
          <w:lang w:eastAsia="en-GB"/>
        </w:rPr>
        <w:t xml:space="preserve">        addcla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0CC6BC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2</w:t>
      </w:r>
      <w:r w:rsidRPr="00052BDA">
        <w:rPr>
          <w:rFonts w:ascii="Courier New" w:eastAsia="Times New Roman" w:hAnsi="Courier New" w:cs="Courier New"/>
          <w:color w:val="000000"/>
          <w:lang w:eastAsia="en-GB"/>
        </w:rPr>
        <w:t xml:space="preserve">        add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eometr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400x250"</w:t>
      </w:r>
    </w:p>
    <w:p w14:paraId="3F4D1B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3</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ClassID FROM Class"</w:t>
      </w:r>
    </w:p>
    <w:p w14:paraId="0C1F96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p>
    <w:p w14:paraId="32D8C7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5</w:t>
      </w:r>
      <w:r w:rsidRPr="00052BDA">
        <w:rPr>
          <w:rFonts w:ascii="Courier New" w:eastAsia="Times New Roman" w:hAnsi="Courier New" w:cs="Courier New"/>
          <w:color w:val="000000"/>
          <w:lang w:eastAsia="en-GB"/>
        </w:rPr>
        <w:t xml:space="preserve">        id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417119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6</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p>
    <w:p w14:paraId="2AF6D0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s</w:t>
      </w:r>
      <w:r w:rsidRPr="00052BDA">
        <w:rPr>
          <w:rFonts w:ascii="Courier New" w:eastAsia="Times New Roman" w:hAnsi="Courier New" w:cs="Courier New"/>
          <w:b/>
          <w:bCs/>
          <w:color w:val="000080"/>
          <w:lang w:eastAsia="en-GB"/>
        </w:rPr>
        <w:t>:</w:t>
      </w:r>
    </w:p>
    <w:p w14:paraId="59AF0C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2B75E9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9</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59C6B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CCACE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1</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B6DD3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2</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rting</w:t>
      </w:r>
      <w:r w:rsidRPr="00052BDA">
        <w:rPr>
          <w:rFonts w:ascii="Courier New" w:eastAsia="Times New Roman" w:hAnsi="Courier New" w:cs="Courier New"/>
          <w:b/>
          <w:bCs/>
          <w:color w:val="000080"/>
          <w:lang w:eastAsia="en-GB"/>
        </w:rPr>
        <w:t>)</w:t>
      </w:r>
    </w:p>
    <w:p w14:paraId="4F48E4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3</w:t>
      </w:r>
      <w:r w:rsidRPr="00052BDA">
        <w:rPr>
          <w:rFonts w:ascii="Courier New" w:eastAsia="Times New Roman" w:hAnsi="Courier New" w:cs="Courier New"/>
          <w:color w:val="000000"/>
          <w:lang w:eastAsia="en-GB"/>
        </w:rPr>
        <w:t xml:space="preserve">        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A7456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1C1EBA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5</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dd New Student"</w:t>
      </w:r>
      <w:r w:rsidRPr="00052BDA">
        <w:rPr>
          <w:rFonts w:ascii="Courier New" w:eastAsia="Times New Roman" w:hAnsi="Courier New" w:cs="Courier New"/>
          <w:b/>
          <w:bCs/>
          <w:color w:val="000080"/>
          <w:lang w:eastAsia="en-GB"/>
        </w:rPr>
        <w:t>,</w:t>
      </w:r>
    </w:p>
    <w:p w14:paraId="61F728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6</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student_n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w:t>
      </w:r>
      <w:r w:rsidRPr="00052BDA">
        <w:rPr>
          <w:rFonts w:ascii="Courier New" w:eastAsia="Times New Roman" w:hAnsi="Courier New" w:cs="Courier New"/>
          <w:b/>
          <w:bCs/>
          <w:color w:val="000080"/>
          <w:lang w:eastAsia="en-GB"/>
        </w:rPr>
        <w:t>))</w:t>
      </w:r>
    </w:p>
    <w:p w14:paraId="61E0C0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7</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634A3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8</w:t>
      </w:r>
      <w:r w:rsidRPr="00052BDA">
        <w:rPr>
          <w:rFonts w:ascii="Courier New" w:eastAsia="Times New Roman" w:hAnsi="Courier New" w:cs="Courier New"/>
          <w:color w:val="000000"/>
          <w:lang w:eastAsia="en-GB"/>
        </w:rPr>
        <w:t xml:space="preserve">        btn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dd Existing Student"</w:t>
      </w:r>
      <w:r w:rsidRPr="00052BDA">
        <w:rPr>
          <w:rFonts w:ascii="Courier New" w:eastAsia="Times New Roman" w:hAnsi="Courier New" w:cs="Courier New"/>
          <w:b/>
          <w:bCs/>
          <w:color w:val="000080"/>
          <w:lang w:eastAsia="en-GB"/>
        </w:rPr>
        <w:t>,</w:t>
      </w:r>
    </w:p>
    <w:p w14:paraId="2C8219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9</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student_exis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ddclass</w:t>
      </w:r>
      <w:r w:rsidRPr="00052BDA">
        <w:rPr>
          <w:rFonts w:ascii="Courier New" w:eastAsia="Times New Roman" w:hAnsi="Courier New" w:cs="Courier New"/>
          <w:b/>
          <w:bCs/>
          <w:color w:val="000080"/>
          <w:lang w:eastAsia="en-GB"/>
        </w:rPr>
        <w:t>))</w:t>
      </w:r>
    </w:p>
    <w:p w14:paraId="161E47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0</w:t>
      </w:r>
      <w:r w:rsidRPr="00052BDA">
        <w:rPr>
          <w:rFonts w:ascii="Courier New" w:eastAsia="Times New Roman" w:hAnsi="Courier New" w:cs="Courier New"/>
          <w:color w:val="000000"/>
          <w:lang w:eastAsia="en-GB"/>
        </w:rPr>
        <w:t xml:space="preserve">        btn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22B639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1</w:t>
      </w:r>
    </w:p>
    <w:p w14:paraId="43CF7B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dd_student_new #######</w:t>
      </w:r>
    </w:p>
    <w:p w14:paraId="09BD61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 classid:int</w:t>
      </w:r>
    </w:p>
    <w:p w14:paraId="4143F2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6BAE5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sk for information to create a student</w:t>
      </w:r>
    </w:p>
    <w:p w14:paraId="2AF8BB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34DAB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add_student_n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p>
    <w:p w14:paraId="75B21B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8</w:t>
      </w:r>
      <w:r w:rsidRPr="00052BDA">
        <w:rPr>
          <w:rFonts w:ascii="Courier New" w:eastAsia="Times New Roman" w:hAnsi="Courier New" w:cs="Courier New"/>
          <w:color w:val="000000"/>
          <w:lang w:eastAsia="en-GB"/>
        </w:rPr>
        <w:t xml:space="preserve">        ad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4CE1EF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9</w:t>
      </w:r>
      <w:r w:rsidRPr="00052BDA">
        <w:rPr>
          <w:rFonts w:ascii="Courier New" w:eastAsia="Times New Roman" w:hAnsi="Courier New" w:cs="Courier New"/>
          <w:color w:val="000000"/>
          <w:lang w:eastAsia="en-GB"/>
        </w:rPr>
        <w:t xml:space="preserve">        f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ew ClassID:{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12A076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0</w:t>
      </w:r>
      <w:r w:rsidRPr="00052BDA">
        <w:rPr>
          <w:rFonts w:ascii="Courier New" w:eastAsia="Times New Roman" w:hAnsi="Courier New" w:cs="Courier New"/>
          <w:color w:val="000000"/>
          <w:lang w:eastAsia="en-GB"/>
        </w:rPr>
        <w:t xml:space="preserve">        f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0FF07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1</w:t>
      </w:r>
      <w:r w:rsidRPr="00052BDA">
        <w:rPr>
          <w:rFonts w:ascii="Courier New" w:eastAsia="Times New Roman" w:hAnsi="Courier New" w:cs="Courier New"/>
          <w:color w:val="000000"/>
          <w:lang w:eastAsia="en-GB"/>
        </w:rPr>
        <w:t xml:space="preserve">        f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 Firstname"</w:t>
      </w:r>
      <w:r w:rsidRPr="00052BDA">
        <w:rPr>
          <w:rFonts w:ascii="Courier New" w:eastAsia="Times New Roman" w:hAnsi="Courier New" w:cs="Courier New"/>
          <w:b/>
          <w:bCs/>
          <w:color w:val="000080"/>
          <w:lang w:eastAsia="en-GB"/>
        </w:rPr>
        <w:t>)</w:t>
      </w:r>
    </w:p>
    <w:p w14:paraId="42D7B2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2</w:t>
      </w:r>
      <w:r w:rsidRPr="00052BDA">
        <w:rPr>
          <w:rFonts w:ascii="Courier New" w:eastAsia="Times New Roman" w:hAnsi="Courier New" w:cs="Courier New"/>
          <w:color w:val="000000"/>
          <w:lang w:eastAsia="en-GB"/>
        </w:rPr>
        <w:t xml:space="preserve">        f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7D47E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3</w:t>
      </w:r>
      <w:r w:rsidRPr="00052BDA">
        <w:rPr>
          <w:rFonts w:ascii="Courier New" w:eastAsia="Times New Roman" w:hAnsi="Courier New" w:cs="Courier New"/>
          <w:color w:val="000000"/>
          <w:lang w:eastAsia="en-GB"/>
        </w:rPr>
        <w:t xml:space="preserve">        s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 Surname"</w:t>
      </w:r>
      <w:r w:rsidRPr="00052BDA">
        <w:rPr>
          <w:rFonts w:ascii="Courier New" w:eastAsia="Times New Roman" w:hAnsi="Courier New" w:cs="Courier New"/>
          <w:b/>
          <w:bCs/>
          <w:color w:val="000080"/>
          <w:lang w:eastAsia="en-GB"/>
        </w:rPr>
        <w:t>)</w:t>
      </w:r>
    </w:p>
    <w:p w14:paraId="5E0689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4</w:t>
      </w:r>
      <w:r w:rsidRPr="00052BDA">
        <w:rPr>
          <w:rFonts w:ascii="Courier New" w:eastAsia="Times New Roman" w:hAnsi="Courier New" w:cs="Courier New"/>
          <w:color w:val="000000"/>
          <w:lang w:eastAsia="en-GB"/>
        </w:rPr>
        <w:t xml:space="preserve">        s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BE76D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5</w:t>
      </w:r>
      <w:r w:rsidRPr="00052BDA">
        <w:rPr>
          <w:rFonts w:ascii="Courier New" w:eastAsia="Times New Roman" w:hAnsi="Courier New" w:cs="Courier New"/>
          <w:color w:val="000000"/>
          <w:lang w:eastAsia="en-GB"/>
        </w:rPr>
        <w:t xml:space="preserve">        emai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 Email"</w:t>
      </w:r>
      <w:r w:rsidRPr="00052BDA">
        <w:rPr>
          <w:rFonts w:ascii="Courier New" w:eastAsia="Times New Roman" w:hAnsi="Courier New" w:cs="Courier New"/>
          <w:b/>
          <w:bCs/>
          <w:color w:val="000080"/>
          <w:lang w:eastAsia="en-GB"/>
        </w:rPr>
        <w:t>)</w:t>
      </w:r>
    </w:p>
    <w:p w14:paraId="385E88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6</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DA3B7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7</w:t>
      </w:r>
      <w:r w:rsidRPr="00052BDA">
        <w:rPr>
          <w:rFonts w:ascii="Courier New" w:eastAsia="Times New Roman" w:hAnsi="Courier New" w:cs="Courier New"/>
          <w:color w:val="000000"/>
          <w:lang w:eastAsia="en-GB"/>
        </w:rPr>
        <w:t xml:space="preserve">        fname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2CB158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8</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name_text</w:t>
      </w:r>
      <w:r w:rsidRPr="00052BDA">
        <w:rPr>
          <w:rFonts w:ascii="Courier New" w:eastAsia="Times New Roman" w:hAnsi="Courier New" w:cs="Courier New"/>
          <w:b/>
          <w:bCs/>
          <w:color w:val="000080"/>
          <w:lang w:eastAsia="en-GB"/>
        </w:rPr>
        <w:t>)</w:t>
      </w:r>
    </w:p>
    <w:p w14:paraId="2AA44D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9</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C3561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0</w:t>
      </w:r>
      <w:r w:rsidRPr="00052BDA">
        <w:rPr>
          <w:rFonts w:ascii="Courier New" w:eastAsia="Times New Roman" w:hAnsi="Courier New" w:cs="Courier New"/>
          <w:color w:val="000000"/>
          <w:lang w:eastAsia="en-GB"/>
        </w:rPr>
        <w:t xml:space="preserve">        sname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26EA5A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1</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name_text</w:t>
      </w:r>
      <w:r w:rsidRPr="00052BDA">
        <w:rPr>
          <w:rFonts w:ascii="Courier New" w:eastAsia="Times New Roman" w:hAnsi="Courier New" w:cs="Courier New"/>
          <w:b/>
          <w:bCs/>
          <w:color w:val="000080"/>
          <w:lang w:eastAsia="en-GB"/>
        </w:rPr>
        <w:t>)</w:t>
      </w:r>
    </w:p>
    <w:p w14:paraId="07B1A6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2</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55CC3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3</w:t>
      </w:r>
      <w:r w:rsidRPr="00052BDA">
        <w:rPr>
          <w:rFonts w:ascii="Courier New" w:eastAsia="Times New Roman" w:hAnsi="Courier New" w:cs="Courier New"/>
          <w:color w:val="000000"/>
          <w:lang w:eastAsia="en-GB"/>
        </w:rPr>
        <w:t xml:space="preserve">        email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12C818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4</w:t>
      </w:r>
      <w:r w:rsidRPr="00052BDA">
        <w:rPr>
          <w:rFonts w:ascii="Courier New" w:eastAsia="Times New Roman" w:hAnsi="Courier New" w:cs="Courier New"/>
          <w:color w:val="000000"/>
          <w:lang w:eastAsia="en-GB"/>
        </w:rPr>
        <w:t xml:space="preserve">        e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mail_text</w:t>
      </w:r>
      <w:r w:rsidRPr="00052BDA">
        <w:rPr>
          <w:rFonts w:ascii="Courier New" w:eastAsia="Times New Roman" w:hAnsi="Courier New" w:cs="Courier New"/>
          <w:b/>
          <w:bCs/>
          <w:color w:val="000080"/>
          <w:lang w:eastAsia="en-GB"/>
        </w:rPr>
        <w:t>)</w:t>
      </w:r>
    </w:p>
    <w:p w14:paraId="21700D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5</w:t>
      </w:r>
      <w:r w:rsidRPr="00052BDA">
        <w:rPr>
          <w:rFonts w:ascii="Courier New" w:eastAsia="Times New Roman" w:hAnsi="Courier New" w:cs="Courier New"/>
          <w:color w:val="000000"/>
          <w:lang w:eastAsia="en-GB"/>
        </w:rPr>
        <w:t xml:space="preserve">        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2BD92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6</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one"</w:t>
      </w:r>
      <w:r w:rsidRPr="00052BDA">
        <w:rPr>
          <w:rFonts w:ascii="Courier New" w:eastAsia="Times New Roman" w:hAnsi="Courier New" w:cs="Courier New"/>
          <w:b/>
          <w:bCs/>
          <w:color w:val="000080"/>
          <w:lang w:eastAsia="en-GB"/>
        </w:rPr>
        <w:t>,</w:t>
      </w:r>
    </w:p>
    <w:p w14:paraId="1DAA6A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7</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_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2DBFED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388</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70033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9</w:t>
      </w:r>
    </w:p>
    <w:p w14:paraId="1DCCAD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udent_add #######</w:t>
      </w:r>
    </w:p>
    <w:p w14:paraId="502ACB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first:string,surname:string,email:string,win:object,classid:int</w:t>
      </w:r>
    </w:p>
    <w:p w14:paraId="14C5EA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7C678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verifies that inputs where correctly inputted and adds student to database</w:t>
      </w:r>
    </w:p>
    <w:p w14:paraId="63FF38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nd adds them to class specified</w:t>
      </w:r>
    </w:p>
    <w:p w14:paraId="511B71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4E173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udent_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7822EB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6EBA7A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Stud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p>
    <w:p w14:paraId="03029C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9</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StudentsID FROM Students"</w:t>
      </w:r>
    </w:p>
    <w:p w14:paraId="162FCC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p>
    <w:p w14:paraId="42D111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1</w:t>
      </w:r>
      <w:r w:rsidRPr="00052BDA">
        <w:rPr>
          <w:rFonts w:ascii="Courier New" w:eastAsia="Times New Roman" w:hAnsi="Courier New" w:cs="Courier New"/>
          <w:color w:val="000000"/>
          <w:lang w:eastAsia="en-GB"/>
        </w:rPr>
        <w:t xml:space="preserve">            id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699710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2</w:t>
      </w:r>
      <w:r w:rsidRPr="00052BDA">
        <w:rPr>
          <w:rFonts w:ascii="Courier New" w:eastAsia="Times New Roman" w:hAnsi="Courier New" w:cs="Courier New"/>
          <w:color w:val="000000"/>
          <w:lang w:eastAsia="en-GB"/>
        </w:rPr>
        <w:t xml:space="preserve">            sort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3662F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s</w:t>
      </w:r>
      <w:r w:rsidRPr="00052BDA">
        <w:rPr>
          <w:rFonts w:ascii="Courier New" w:eastAsia="Times New Roman" w:hAnsi="Courier New" w:cs="Courier New"/>
          <w:b/>
          <w:bCs/>
          <w:color w:val="000080"/>
          <w:lang w:eastAsia="en-GB"/>
        </w:rPr>
        <w:t>:</w:t>
      </w:r>
    </w:p>
    <w:p w14:paraId="62329B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4A9201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5</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E4E20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64456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7</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6BE42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8</w:t>
      </w:r>
      <w:r w:rsidRPr="00052BDA">
        <w:rPr>
          <w:rFonts w:ascii="Courier New" w:eastAsia="Times New Roman" w:hAnsi="Courier New" w:cs="Courier New"/>
          <w:color w:val="000000"/>
          <w:lang w:eastAsia="en-GB"/>
        </w:rPr>
        <w:t xml:space="preserve">            sort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rting</w:t>
      </w:r>
      <w:r w:rsidRPr="00052BDA">
        <w:rPr>
          <w:rFonts w:ascii="Courier New" w:eastAsia="Times New Roman" w:hAnsi="Courier New" w:cs="Courier New"/>
          <w:b/>
          <w:bCs/>
          <w:color w:val="000080"/>
          <w:lang w:eastAsia="en-GB"/>
        </w:rPr>
        <w:t>)</w:t>
      </w:r>
    </w:p>
    <w:p w14:paraId="3C0FDA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Class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w:t>
      </w:r>
      <w:r w:rsidRPr="00052BDA">
        <w:rPr>
          <w:rFonts w:ascii="Courier New" w:eastAsia="Times New Roman" w:hAnsi="Courier New" w:cs="Courier New"/>
          <w:b/>
          <w:bCs/>
          <w:color w:val="000080"/>
          <w:lang w:eastAsia="en-GB"/>
        </w:rPr>
        <w:t>)</w:t>
      </w:r>
    </w:p>
    <w:p w14:paraId="4749FE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0</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7CB0BE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38950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2</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65F35E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3</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4475C2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4</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rameters not filled completely"</w:t>
      </w:r>
      <w:r w:rsidRPr="00052BDA">
        <w:rPr>
          <w:rFonts w:ascii="Courier New" w:eastAsia="Times New Roman" w:hAnsi="Courier New" w:cs="Courier New"/>
          <w:b/>
          <w:bCs/>
          <w:color w:val="000080"/>
          <w:lang w:eastAsia="en-GB"/>
        </w:rPr>
        <w:t>)</w:t>
      </w:r>
    </w:p>
    <w:p w14:paraId="74C5FF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5</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AE9EB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6</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B0677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7</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321E68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8</w:t>
      </w:r>
    </w:p>
    <w:p w14:paraId="538D94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9</w:t>
      </w:r>
    </w:p>
    <w:p w14:paraId="79759D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dd_student_exisiting #######</w:t>
      </w:r>
    </w:p>
    <w:p w14:paraId="302060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 classid:int</w:t>
      </w:r>
    </w:p>
    <w:p w14:paraId="650FAF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5C6D0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sks for exisiting students id so that it can add it to the database</w:t>
      </w:r>
    </w:p>
    <w:p w14:paraId="574848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B24F8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add_student_exis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245AC0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6</w:t>
      </w:r>
      <w:r w:rsidRPr="00052BDA">
        <w:rPr>
          <w:rFonts w:ascii="Courier New" w:eastAsia="Times New Roman" w:hAnsi="Courier New" w:cs="Courier New"/>
          <w:color w:val="000000"/>
          <w:lang w:eastAsia="en-GB"/>
        </w:rPr>
        <w:t xml:space="preserve">        ed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489A4E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7</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p>
    <w:p w14:paraId="62B4C8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8</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C8133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9</w:t>
      </w:r>
      <w:r w:rsidRPr="00052BDA">
        <w:rPr>
          <w:rFonts w:ascii="Courier New" w:eastAsia="Times New Roman" w:hAnsi="Courier New" w:cs="Courier New"/>
          <w:color w:val="000000"/>
          <w:lang w:eastAsia="en-GB"/>
        </w:rPr>
        <w:t xml:space="preserve">        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13AD60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0</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_text</w:t>
      </w:r>
      <w:r w:rsidRPr="00052BDA">
        <w:rPr>
          <w:rFonts w:ascii="Courier New" w:eastAsia="Times New Roman" w:hAnsi="Courier New" w:cs="Courier New"/>
          <w:b/>
          <w:bCs/>
          <w:color w:val="000080"/>
          <w:lang w:eastAsia="en-GB"/>
        </w:rPr>
        <w:t>)</w:t>
      </w:r>
    </w:p>
    <w:p w14:paraId="7D6CE8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1</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610EC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2</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isting_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6240BC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3</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87C4D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4</w:t>
      </w:r>
    </w:p>
    <w:p w14:paraId="03BB68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5</w:t>
      </w:r>
    </w:p>
    <w:p w14:paraId="47A564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xisting_student #######</w:t>
      </w:r>
    </w:p>
    <w:p w14:paraId="2F1D8A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 classid:int, st_id:int</w:t>
      </w:r>
    </w:p>
    <w:p w14:paraId="1B6399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6FF87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dds existing students to class</w:t>
      </w:r>
    </w:p>
    <w:p w14:paraId="23F9AB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C32FD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xisting_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_id</w:t>
      </w:r>
      <w:r w:rsidRPr="00052BDA">
        <w:rPr>
          <w:rFonts w:ascii="Courier New" w:eastAsia="Times New Roman" w:hAnsi="Courier New" w:cs="Courier New"/>
          <w:b/>
          <w:bCs/>
          <w:color w:val="000080"/>
          <w:lang w:eastAsia="en-GB"/>
        </w:rPr>
        <w:t>):</w:t>
      </w:r>
    </w:p>
    <w:p w14:paraId="0B2183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ClassID,StudentsID FROM Class WHERE ClassID=? AND StudentsID=?"</w:t>
      </w:r>
      <w:r w:rsidRPr="00052BDA">
        <w:rPr>
          <w:rFonts w:ascii="Courier New" w:eastAsia="Times New Roman" w:hAnsi="Courier New" w:cs="Courier New"/>
          <w:b/>
          <w:bCs/>
          <w:color w:val="000080"/>
          <w:lang w:eastAsia="en-GB"/>
        </w:rPr>
        <w:t>,</w:t>
      </w:r>
    </w:p>
    <w:p w14:paraId="1FAC98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_id</w:t>
      </w:r>
      <w:r w:rsidRPr="00052BDA">
        <w:rPr>
          <w:rFonts w:ascii="Courier New" w:eastAsia="Times New Roman" w:hAnsi="Courier New" w:cs="Courier New"/>
          <w:b/>
          <w:bCs/>
          <w:color w:val="000080"/>
          <w:lang w:eastAsia="en-GB"/>
        </w:rPr>
        <w:t>))</w:t>
      </w:r>
    </w:p>
    <w:p w14:paraId="3B523C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4</w:t>
      </w:r>
      <w:r w:rsidRPr="00052BDA">
        <w:rPr>
          <w:rFonts w:ascii="Courier New" w:eastAsia="Times New Roman" w:hAnsi="Courier New" w:cs="Courier New"/>
          <w:color w:val="000000"/>
          <w:lang w:eastAsia="en-GB"/>
        </w:rPr>
        <w:t xml:space="preserve">            exi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5CDD99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xist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3C65C6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6</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278499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7</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24F10B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8</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 Already in Class"</w:t>
      </w:r>
      <w:r w:rsidRPr="00052BDA">
        <w:rPr>
          <w:rFonts w:ascii="Courier New" w:eastAsia="Times New Roman" w:hAnsi="Courier New" w:cs="Courier New"/>
          <w:b/>
          <w:bCs/>
          <w:color w:val="000080"/>
          <w:lang w:eastAsia="en-GB"/>
        </w:rPr>
        <w:t>)</w:t>
      </w:r>
    </w:p>
    <w:p w14:paraId="4E501D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9</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72942D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0</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991DF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1</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2C2816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90164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StudentsID FROM Students WHERE StudentsID=?"</w:t>
      </w:r>
      <w:r w:rsidRPr="00052BDA">
        <w:rPr>
          <w:rFonts w:ascii="Courier New" w:eastAsia="Times New Roman" w:hAnsi="Courier New" w:cs="Courier New"/>
          <w:b/>
          <w:bCs/>
          <w:color w:val="000080"/>
          <w:lang w:eastAsia="en-GB"/>
        </w:rPr>
        <w:t>,</w:t>
      </w:r>
    </w:p>
    <w:p w14:paraId="656997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_id</w:t>
      </w:r>
      <w:r w:rsidRPr="00052BDA">
        <w:rPr>
          <w:rFonts w:ascii="Courier New" w:eastAsia="Times New Roman" w:hAnsi="Courier New" w:cs="Courier New"/>
          <w:b/>
          <w:bCs/>
          <w:color w:val="000080"/>
          <w:lang w:eastAsia="en-GB"/>
        </w:rPr>
        <w:t>,))</w:t>
      </w:r>
    </w:p>
    <w:p w14:paraId="1EE03F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5</w:t>
      </w:r>
      <w:r w:rsidRPr="00052BDA">
        <w:rPr>
          <w:rFonts w:ascii="Courier New" w:eastAsia="Times New Roman" w:hAnsi="Courier New" w:cs="Courier New"/>
          <w:color w:val="000000"/>
          <w:lang w:eastAsia="en-GB"/>
        </w:rPr>
        <w:t xml:space="preserve">                exi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1BE16F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xist</w:t>
      </w:r>
      <w:r w:rsidRPr="00052BDA">
        <w:rPr>
          <w:rFonts w:ascii="Courier New" w:eastAsia="Times New Roman" w:hAnsi="Courier New" w:cs="Courier New"/>
          <w:b/>
          <w:bCs/>
          <w:color w:val="000080"/>
          <w:lang w:eastAsia="en-GB"/>
        </w:rPr>
        <w:t>:</w:t>
      </w:r>
    </w:p>
    <w:p w14:paraId="326D74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Class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_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w:t>
      </w:r>
      <w:r w:rsidRPr="00052BDA">
        <w:rPr>
          <w:rFonts w:ascii="Courier New" w:eastAsia="Times New Roman" w:hAnsi="Courier New" w:cs="Courier New"/>
          <w:b/>
          <w:bCs/>
          <w:color w:val="000080"/>
          <w:lang w:eastAsia="en-GB"/>
        </w:rPr>
        <w:t>)</w:t>
      </w:r>
    </w:p>
    <w:p w14:paraId="2C20EF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06A324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9</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BB5BA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5D00A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1</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5932C7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2</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0C24FC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3</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nvalid ID"</w:t>
      </w:r>
      <w:r w:rsidRPr="00052BDA">
        <w:rPr>
          <w:rFonts w:ascii="Courier New" w:eastAsia="Times New Roman" w:hAnsi="Courier New" w:cs="Courier New"/>
          <w:b/>
          <w:bCs/>
          <w:color w:val="000080"/>
          <w:lang w:eastAsia="en-GB"/>
        </w:rPr>
        <w:t>)</w:t>
      </w:r>
    </w:p>
    <w:p w14:paraId="020A6E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4</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54295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5</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66055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6</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78BFF4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7</w:t>
      </w:r>
    </w:p>
    <w:p w14:paraId="7722BE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dit_class #######</w:t>
      </w:r>
    </w:p>
    <w:p w14:paraId="0AFD73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84FFF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0113E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presents the option to delete class or deletes student from class</w:t>
      </w:r>
    </w:p>
    <w:p w14:paraId="609407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9EEC7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dit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8711B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4</w:t>
      </w:r>
      <w:r w:rsidRPr="00052BDA">
        <w:rPr>
          <w:rFonts w:ascii="Courier New" w:eastAsia="Times New Roman" w:hAnsi="Courier New" w:cs="Courier New"/>
          <w:color w:val="000000"/>
          <w:lang w:eastAsia="en-GB"/>
        </w:rPr>
        <w:t xml:space="preserve">        ed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363B39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5</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elete 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p>
    <w:p w14:paraId="192758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6</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157C28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7</w:t>
      </w:r>
      <w:r w:rsidRPr="00052BDA">
        <w:rPr>
          <w:rFonts w:ascii="Courier New" w:eastAsia="Times New Roman" w:hAnsi="Courier New" w:cs="Courier New"/>
          <w:color w:val="000000"/>
          <w:lang w:eastAsia="en-GB"/>
        </w:rPr>
        <w:t xml:space="preserve">        B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elete 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_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p>
    <w:p w14:paraId="57231C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8</w:t>
      </w:r>
      <w:r w:rsidRPr="00052BDA">
        <w:rPr>
          <w:rFonts w:ascii="Courier New" w:eastAsia="Times New Roman" w:hAnsi="Courier New" w:cs="Courier New"/>
          <w:color w:val="000000"/>
          <w:lang w:eastAsia="en-GB"/>
        </w:rPr>
        <w:t xml:space="preserve">        B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7906E8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9</w:t>
      </w:r>
    </w:p>
    <w:p w14:paraId="190AB6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0</w:t>
      </w:r>
    </w:p>
    <w:p w14:paraId="4AFDAA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el_class #######</w:t>
      </w:r>
    </w:p>
    <w:p w14:paraId="007F41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w:t>
      </w:r>
    </w:p>
    <w:p w14:paraId="2D0976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F18D4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sks for class id of class that needs to be deleted</w:t>
      </w:r>
    </w:p>
    <w:p w14:paraId="5691D2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350E7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el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41BBC8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7</w:t>
      </w:r>
      <w:r w:rsidRPr="00052BDA">
        <w:rPr>
          <w:rFonts w:ascii="Courier New" w:eastAsia="Times New Roman" w:hAnsi="Courier New" w:cs="Courier New"/>
          <w:color w:val="000000"/>
          <w:lang w:eastAsia="en-GB"/>
        </w:rPr>
        <w:t xml:space="preserve">        ed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5BFDBE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8</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lassID:"</w:t>
      </w:r>
      <w:r w:rsidRPr="00052BDA">
        <w:rPr>
          <w:rFonts w:ascii="Courier New" w:eastAsia="Times New Roman" w:hAnsi="Courier New" w:cs="Courier New"/>
          <w:b/>
          <w:bCs/>
          <w:color w:val="000080"/>
          <w:lang w:eastAsia="en-GB"/>
        </w:rPr>
        <w:t>)</w:t>
      </w:r>
    </w:p>
    <w:p w14:paraId="3070D6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9</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3D4A9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0</w:t>
      </w:r>
      <w:r w:rsidRPr="00052BDA">
        <w:rPr>
          <w:rFonts w:ascii="Courier New" w:eastAsia="Times New Roman" w:hAnsi="Courier New" w:cs="Courier New"/>
          <w:color w:val="000000"/>
          <w:lang w:eastAsia="en-GB"/>
        </w:rPr>
        <w:t xml:space="preserve">        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0820A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1</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_text</w:t>
      </w:r>
      <w:r w:rsidRPr="00052BDA">
        <w:rPr>
          <w:rFonts w:ascii="Courier New" w:eastAsia="Times New Roman" w:hAnsi="Courier New" w:cs="Courier New"/>
          <w:b/>
          <w:bCs/>
          <w:color w:val="000080"/>
          <w:lang w:eastAsia="en-GB"/>
        </w:rPr>
        <w:t>)</w:t>
      </w:r>
    </w:p>
    <w:p w14:paraId="57E0E2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2</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95367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3</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_class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3FC399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4</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DECEF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5</w:t>
      </w:r>
    </w:p>
    <w:p w14:paraId="15BD26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6</w:t>
      </w:r>
    </w:p>
    <w:p w14:paraId="148A0A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el_class2 #######</w:t>
      </w:r>
    </w:p>
    <w:p w14:paraId="0EB5BB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edit:object, classid:int</w:t>
      </w:r>
    </w:p>
    <w:p w14:paraId="6CF8B5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C4917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letes seleected class from database</w:t>
      </w:r>
    </w:p>
    <w:p w14:paraId="3B0B7D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2E61A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el_class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p>
    <w:p w14:paraId="10A127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ClassID FROM Class WHERE ClassID=? AND Accou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w:t>
      </w:r>
      <w:r w:rsidRPr="00052BDA">
        <w:rPr>
          <w:rFonts w:ascii="Courier New" w:eastAsia="Times New Roman" w:hAnsi="Courier New" w:cs="Courier New"/>
          <w:b/>
          <w:bCs/>
          <w:color w:val="000080"/>
          <w:lang w:eastAsia="en-GB"/>
        </w:rPr>
        <w:t>))</w:t>
      </w:r>
    </w:p>
    <w:p w14:paraId="116D12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4</w:t>
      </w:r>
      <w:r w:rsidRPr="00052BDA">
        <w:rPr>
          <w:rFonts w:ascii="Courier New" w:eastAsia="Times New Roman" w:hAnsi="Courier New" w:cs="Courier New"/>
          <w:color w:val="000000"/>
          <w:lang w:eastAsia="en-GB"/>
        </w:rPr>
        <w:t xml:space="preserve">            exi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207189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EB5D9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ELETE FROM Class WHER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616065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4A2994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8</w:t>
      </w:r>
      <w:r w:rsidRPr="00052BDA">
        <w:rPr>
          <w:rFonts w:ascii="Courier New" w:eastAsia="Times New Roman" w:hAnsi="Courier New" w:cs="Courier New"/>
          <w:color w:val="000000"/>
          <w:lang w:eastAsia="en-GB"/>
        </w:rPr>
        <w:t xml:space="preserve">                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822DB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C4F3A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0</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p>
    <w:p w14:paraId="7688CE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1</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7975AE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2</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D Incorrect"</w:t>
      </w:r>
      <w:r w:rsidRPr="00052BDA">
        <w:rPr>
          <w:rFonts w:ascii="Courier New" w:eastAsia="Times New Roman" w:hAnsi="Courier New" w:cs="Courier New"/>
          <w:b/>
          <w:bCs/>
          <w:color w:val="000080"/>
          <w:lang w:eastAsia="en-GB"/>
        </w:rPr>
        <w:t>)</w:t>
      </w:r>
    </w:p>
    <w:p w14:paraId="32AA10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3</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414CF2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4</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00B04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5</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1B2C9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6</w:t>
      </w:r>
    </w:p>
    <w:p w14:paraId="42F3FC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el_student #######</w:t>
      </w:r>
    </w:p>
    <w:p w14:paraId="253394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w:t>
      </w:r>
    </w:p>
    <w:p w14:paraId="46D62D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192D6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sks for student id of student that is being deleted</w:t>
      </w:r>
    </w:p>
    <w:p w14:paraId="192E71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5B9CC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el_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63E096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3</w:t>
      </w:r>
      <w:r w:rsidRPr="00052BDA">
        <w:rPr>
          <w:rFonts w:ascii="Courier New" w:eastAsia="Times New Roman" w:hAnsi="Courier New" w:cs="Courier New"/>
          <w:color w:val="000000"/>
          <w:lang w:eastAsia="en-GB"/>
        </w:rPr>
        <w:t xml:space="preserve">        ed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3A01FE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4</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p>
    <w:p w14:paraId="799C04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5</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15B4D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6</w:t>
      </w:r>
      <w:r w:rsidRPr="00052BDA">
        <w:rPr>
          <w:rFonts w:ascii="Courier New" w:eastAsia="Times New Roman" w:hAnsi="Courier New" w:cs="Courier New"/>
          <w:color w:val="000000"/>
          <w:lang w:eastAsia="en-GB"/>
        </w:rPr>
        <w:t xml:space="preserve">        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56B39B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7</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_text</w:t>
      </w:r>
      <w:r w:rsidRPr="00052BDA">
        <w:rPr>
          <w:rFonts w:ascii="Courier New" w:eastAsia="Times New Roman" w:hAnsi="Courier New" w:cs="Courier New"/>
          <w:b/>
          <w:bCs/>
          <w:color w:val="000080"/>
          <w:lang w:eastAsia="en-GB"/>
        </w:rPr>
        <w:t>)</w:t>
      </w:r>
    </w:p>
    <w:p w14:paraId="43508A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8</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3D0F6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9</w:t>
      </w:r>
      <w:r w:rsidRPr="00052BDA">
        <w:rPr>
          <w:rFonts w:ascii="Courier New" w:eastAsia="Times New Roman" w:hAnsi="Courier New" w:cs="Courier New"/>
          <w:color w:val="000000"/>
          <w:lang w:eastAsia="en-GB"/>
        </w:rPr>
        <w:t xml:space="preserve">        label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lassID:"</w:t>
      </w:r>
      <w:r w:rsidRPr="00052BDA">
        <w:rPr>
          <w:rFonts w:ascii="Courier New" w:eastAsia="Times New Roman" w:hAnsi="Courier New" w:cs="Courier New"/>
          <w:b/>
          <w:bCs/>
          <w:color w:val="000080"/>
          <w:lang w:eastAsia="en-GB"/>
        </w:rPr>
        <w:t>)</w:t>
      </w:r>
    </w:p>
    <w:p w14:paraId="027E07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0</w:t>
      </w:r>
      <w:r w:rsidRPr="00052BDA">
        <w:rPr>
          <w:rFonts w:ascii="Courier New" w:eastAsia="Times New Roman" w:hAnsi="Courier New" w:cs="Courier New"/>
          <w:color w:val="000000"/>
          <w:lang w:eastAsia="en-GB"/>
        </w:rPr>
        <w:t xml:space="preserve">        labe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7F4B0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1</w:t>
      </w:r>
      <w:r w:rsidRPr="00052BDA">
        <w:rPr>
          <w:rFonts w:ascii="Courier New" w:eastAsia="Times New Roman" w:hAnsi="Courier New" w:cs="Courier New"/>
          <w:color w:val="000000"/>
          <w:lang w:eastAsia="en-GB"/>
        </w:rPr>
        <w:t xml:space="preserve">        class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12B7B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2</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_text</w:t>
      </w:r>
      <w:r w:rsidRPr="00052BDA">
        <w:rPr>
          <w:rFonts w:ascii="Courier New" w:eastAsia="Times New Roman" w:hAnsi="Courier New" w:cs="Courier New"/>
          <w:b/>
          <w:bCs/>
          <w:color w:val="000080"/>
          <w:lang w:eastAsia="en-GB"/>
        </w:rPr>
        <w:t>)</w:t>
      </w:r>
    </w:p>
    <w:p w14:paraId="3C3D12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3</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DF115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4</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_studen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74D5DF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5</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BDEB5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6</w:t>
      </w:r>
    </w:p>
    <w:p w14:paraId="39F27E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7</w:t>
      </w:r>
    </w:p>
    <w:p w14:paraId="26DD71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el_student2 #######</w:t>
      </w:r>
    </w:p>
    <w:p w14:paraId="186A9A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edit:object, studentid:int, classid:int</w:t>
      </w:r>
    </w:p>
    <w:p w14:paraId="4CBBC4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A798E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eletes student from that class in the class table</w:t>
      </w:r>
    </w:p>
    <w:p w14:paraId="045F1C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FE693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el_studen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p>
    <w:p w14:paraId="5BA384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StudentsID FROM Class WHERE StudentsID=? AND ClassID=? AND AccountID=?"</w:t>
      </w:r>
      <w:r w:rsidRPr="00052BDA">
        <w:rPr>
          <w:rFonts w:ascii="Courier New" w:eastAsia="Times New Roman" w:hAnsi="Courier New" w:cs="Courier New"/>
          <w:b/>
          <w:bCs/>
          <w:color w:val="000080"/>
          <w:lang w:eastAsia="en-GB"/>
        </w:rPr>
        <w:t>,</w:t>
      </w:r>
    </w:p>
    <w:p w14:paraId="2B177B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w:t>
      </w:r>
      <w:r w:rsidRPr="00052BDA">
        <w:rPr>
          <w:rFonts w:ascii="Courier New" w:eastAsia="Times New Roman" w:hAnsi="Courier New" w:cs="Courier New"/>
          <w:b/>
          <w:bCs/>
          <w:color w:val="000080"/>
          <w:lang w:eastAsia="en-GB"/>
        </w:rPr>
        <w:t>))</w:t>
      </w:r>
    </w:p>
    <w:p w14:paraId="3EE8DA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6</w:t>
      </w:r>
      <w:r w:rsidRPr="00052BDA">
        <w:rPr>
          <w:rFonts w:ascii="Courier New" w:eastAsia="Times New Roman" w:hAnsi="Courier New" w:cs="Courier New"/>
          <w:color w:val="000000"/>
          <w:lang w:eastAsia="en-GB"/>
        </w:rPr>
        <w:t xml:space="preserve">            exi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0619F3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xist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2C9193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ELETE FROM Class WHERE StudentsID=? AND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p>
    <w:p w14:paraId="67C823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03F968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0</w:t>
      </w:r>
      <w:r w:rsidRPr="00052BDA">
        <w:rPr>
          <w:rFonts w:ascii="Courier New" w:eastAsia="Times New Roman" w:hAnsi="Courier New" w:cs="Courier New"/>
          <w:color w:val="000000"/>
          <w:lang w:eastAsia="en-GB"/>
        </w:rPr>
        <w:t xml:space="preserve">                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1218E5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01918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2</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p>
    <w:p w14:paraId="3DDBC6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3</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3347E7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554</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D Incorrect"</w:t>
      </w:r>
      <w:r w:rsidRPr="00052BDA">
        <w:rPr>
          <w:rFonts w:ascii="Courier New" w:eastAsia="Times New Roman" w:hAnsi="Courier New" w:cs="Courier New"/>
          <w:b/>
          <w:bCs/>
          <w:color w:val="000080"/>
          <w:lang w:eastAsia="en-GB"/>
        </w:rPr>
        <w:t>)</w:t>
      </w:r>
    </w:p>
    <w:p w14:paraId="688A3E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5</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1A7C27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6</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801A0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7</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179D3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8</w:t>
      </w:r>
    </w:p>
    <w:p w14:paraId="19AC68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dit_student #######</w:t>
      </w:r>
    </w:p>
    <w:p w14:paraId="0630BD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6E5A5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30B8F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edits students information</w:t>
      </w:r>
    </w:p>
    <w:p w14:paraId="6D7E6D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64568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dit_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FCB6E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5</w:t>
      </w:r>
      <w:r w:rsidRPr="00052BDA">
        <w:rPr>
          <w:rFonts w:ascii="Courier New" w:eastAsia="Times New Roman" w:hAnsi="Courier New" w:cs="Courier New"/>
          <w:color w:val="000000"/>
          <w:lang w:eastAsia="en-GB"/>
        </w:rPr>
        <w:t xml:space="preserve">        edito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4A62F2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6</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oose"</w:t>
      </w:r>
      <w:r w:rsidRPr="00052BDA">
        <w:rPr>
          <w:rFonts w:ascii="Courier New" w:eastAsia="Times New Roman" w:hAnsi="Courier New" w:cs="Courier New"/>
          <w:b/>
          <w:bCs/>
          <w:color w:val="000080"/>
          <w:lang w:eastAsia="en-GB"/>
        </w:rPr>
        <w:t>)</w:t>
      </w:r>
    </w:p>
    <w:p w14:paraId="50FE86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7</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hich Element Do You  Want To Edit"</w:t>
      </w:r>
      <w:r w:rsidRPr="00052BDA">
        <w:rPr>
          <w:rFonts w:ascii="Courier New" w:eastAsia="Times New Roman" w:hAnsi="Courier New" w:cs="Courier New"/>
          <w:b/>
          <w:bCs/>
          <w:color w:val="000080"/>
          <w:lang w:eastAsia="en-GB"/>
        </w:rPr>
        <w:t>)</w:t>
      </w:r>
    </w:p>
    <w:p w14:paraId="4F8804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8</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3032E1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9</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2B00E1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0</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5BCB96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1</w:t>
      </w:r>
      <w:r w:rsidRPr="00052BDA">
        <w:rPr>
          <w:rFonts w:ascii="Courier New" w:eastAsia="Times New Roman" w:hAnsi="Courier New" w:cs="Courier New"/>
          <w:color w:val="000000"/>
          <w:lang w:eastAsia="en-GB"/>
        </w:rPr>
        <w:t xml:space="preserve">        B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a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2C4934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2</w:t>
      </w:r>
      <w:r w:rsidRPr="00052BDA">
        <w:rPr>
          <w:rFonts w:ascii="Courier New" w:eastAsia="Times New Roman" w:hAnsi="Courier New" w:cs="Courier New"/>
          <w:color w:val="000000"/>
          <w:lang w:eastAsia="en-GB"/>
        </w:rPr>
        <w:t xml:space="preserve">        B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F6114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3</w:t>
      </w:r>
      <w:r w:rsidRPr="00052BDA">
        <w:rPr>
          <w:rFonts w:ascii="Courier New" w:eastAsia="Times New Roman" w:hAnsi="Courier New" w:cs="Courier New"/>
          <w:color w:val="000000"/>
          <w:lang w:eastAsia="en-GB"/>
        </w:rPr>
        <w:t xml:space="preserve">        B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_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ditor</w:t>
      </w:r>
      <w:r w:rsidRPr="00052BDA">
        <w:rPr>
          <w:rFonts w:ascii="Courier New" w:eastAsia="Times New Roman" w:hAnsi="Courier New" w:cs="Courier New"/>
          <w:b/>
          <w:bCs/>
          <w:color w:val="000080"/>
          <w:lang w:eastAsia="en-GB"/>
        </w:rPr>
        <w:t>))</w:t>
      </w:r>
    </w:p>
    <w:p w14:paraId="1A6AB5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4</w:t>
      </w:r>
      <w:r w:rsidRPr="00052BDA">
        <w:rPr>
          <w:rFonts w:ascii="Courier New" w:eastAsia="Times New Roman" w:hAnsi="Courier New" w:cs="Courier New"/>
          <w:color w:val="000000"/>
          <w:lang w:eastAsia="en-GB"/>
        </w:rPr>
        <w:t xml:space="preserve">        B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AB3B8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5</w:t>
      </w:r>
      <w:r w:rsidRPr="00052BDA">
        <w:rPr>
          <w:rFonts w:ascii="Courier New" w:eastAsia="Times New Roman" w:hAnsi="Courier New" w:cs="Courier New"/>
          <w:color w:val="000000"/>
          <w:lang w:eastAsia="en-GB"/>
        </w:rPr>
        <w:t xml:space="preserve">        B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BB767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6</w:t>
      </w:r>
      <w:r w:rsidRPr="00052BDA">
        <w:rPr>
          <w:rFonts w:ascii="Courier New" w:eastAsia="Times New Roman" w:hAnsi="Courier New" w:cs="Courier New"/>
          <w:color w:val="000000"/>
          <w:lang w:eastAsia="en-GB"/>
        </w:rPr>
        <w:t xml:space="preserve">        B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36075F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7</w:t>
      </w:r>
    </w:p>
    <w:p w14:paraId="53EEF1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8</w:t>
      </w:r>
    </w:p>
    <w:p w14:paraId="10BD34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view_class1 #######</w:t>
      </w:r>
    </w:p>
    <w:p w14:paraId="459520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0518E2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6C348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sks which class that wants to be viewed</w:t>
      </w:r>
    </w:p>
    <w:p w14:paraId="2CAFA4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936D4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view_class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791A3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5</w:t>
      </w:r>
      <w:r w:rsidRPr="00052BDA">
        <w:rPr>
          <w:rFonts w:ascii="Courier New" w:eastAsia="Times New Roman" w:hAnsi="Courier New" w:cs="Courier New"/>
          <w:color w:val="000000"/>
          <w:lang w:eastAsia="en-GB"/>
        </w:rPr>
        <w:t xml:space="preserve">        ed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293508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6</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lassID:"</w:t>
      </w:r>
      <w:r w:rsidRPr="00052BDA">
        <w:rPr>
          <w:rFonts w:ascii="Courier New" w:eastAsia="Times New Roman" w:hAnsi="Courier New" w:cs="Courier New"/>
          <w:b/>
          <w:bCs/>
          <w:color w:val="000080"/>
          <w:lang w:eastAsia="en-GB"/>
        </w:rPr>
        <w:t>)</w:t>
      </w:r>
    </w:p>
    <w:p w14:paraId="72995E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7</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0BC2C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8</w:t>
      </w:r>
      <w:r w:rsidRPr="00052BDA">
        <w:rPr>
          <w:rFonts w:ascii="Courier New" w:eastAsia="Times New Roman" w:hAnsi="Courier New" w:cs="Courier New"/>
          <w:color w:val="000000"/>
          <w:lang w:eastAsia="en-GB"/>
        </w:rPr>
        <w:t xml:space="preserve">        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E0598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9</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_text</w:t>
      </w:r>
      <w:r w:rsidRPr="00052BDA">
        <w:rPr>
          <w:rFonts w:ascii="Courier New" w:eastAsia="Times New Roman" w:hAnsi="Courier New" w:cs="Courier New"/>
          <w:b/>
          <w:bCs/>
          <w:color w:val="000080"/>
          <w:lang w:eastAsia="en-GB"/>
        </w:rPr>
        <w:t>)</w:t>
      </w:r>
    </w:p>
    <w:p w14:paraId="47B295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0</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92F8E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1</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iew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d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206B5A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2</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18859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3</w:t>
      </w:r>
    </w:p>
    <w:p w14:paraId="76E304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4</w:t>
      </w:r>
    </w:p>
    <w:p w14:paraId="7E211D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view_class #######</w:t>
      </w:r>
    </w:p>
    <w:p w14:paraId="57638F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opwin:object, id:int</w:t>
      </w:r>
    </w:p>
    <w:p w14:paraId="218E9C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715EB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window displaying the details of every member of the class and there progress in that class</w:t>
      </w:r>
    </w:p>
    <w:p w14:paraId="1EF6BA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A4A6B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view_cl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p>
    <w:p w14:paraId="1406A9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1</w:t>
      </w:r>
      <w:r w:rsidRPr="00052BDA">
        <w:rPr>
          <w:rFonts w:ascii="Courier New" w:eastAsia="Times New Roman" w:hAnsi="Courier New" w:cs="Courier New"/>
          <w:color w:val="000000"/>
          <w:lang w:eastAsia="en-GB"/>
        </w:rPr>
        <w:t xml:space="preserve">            w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opwin</w:t>
      </w:r>
      <w:r w:rsidRPr="00052BDA">
        <w:rPr>
          <w:rFonts w:ascii="Courier New" w:eastAsia="Times New Roman" w:hAnsi="Courier New" w:cs="Courier New"/>
          <w:b/>
          <w:bCs/>
          <w:color w:val="000080"/>
          <w:lang w:eastAsia="en-GB"/>
        </w:rPr>
        <w:t>)</w:t>
      </w:r>
    </w:p>
    <w:p w14:paraId="5EA378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StudentsID, Firstname, Surname,Progress,Email FROM "</w:t>
      </w:r>
    </w:p>
    <w:p w14:paraId="404C6D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udents INNER JOIN Class USING(StudentsID)  WHER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p>
    <w:p w14:paraId="4F14CE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4</w:t>
      </w:r>
      <w:r w:rsidRPr="00052BDA">
        <w:rPr>
          <w:rFonts w:ascii="Courier New" w:eastAsia="Times New Roman" w:hAnsi="Courier New" w:cs="Courier New"/>
          <w:color w:val="000000"/>
          <w:lang w:eastAsia="en-GB"/>
        </w:rPr>
        <w:t xml:space="preserve">            inf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6C301D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f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CECBF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6</w:t>
      </w:r>
      <w:r w:rsidRPr="00052BDA">
        <w:rPr>
          <w:rFonts w:ascii="Courier New" w:eastAsia="Times New Roman" w:hAnsi="Courier New" w:cs="Courier New"/>
          <w:color w:val="000000"/>
          <w:lang w:eastAsia="en-GB"/>
        </w:rPr>
        <w:t xml:space="preserve">                sty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yle</w:t>
      </w:r>
      <w:r w:rsidRPr="00052BDA">
        <w:rPr>
          <w:rFonts w:ascii="Courier New" w:eastAsia="Times New Roman" w:hAnsi="Courier New" w:cs="Courier New"/>
          <w:b/>
          <w:bCs/>
          <w:color w:val="000080"/>
          <w:lang w:eastAsia="en-GB"/>
        </w:rPr>
        <w:t>()</w:t>
      </w:r>
    </w:p>
    <w:p w14:paraId="717451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7</w:t>
      </w:r>
      <w:r w:rsidRPr="00052BDA">
        <w:rPr>
          <w:rFonts w:ascii="Courier New" w:eastAsia="Times New Roman" w:hAnsi="Courier New" w:cs="Courier New"/>
          <w:color w:val="000000"/>
          <w:lang w:eastAsia="en-GB"/>
        </w:rPr>
        <w:t xml:space="preserve">                sty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me_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lam'</w:t>
      </w:r>
      <w:r w:rsidRPr="00052BDA">
        <w:rPr>
          <w:rFonts w:ascii="Courier New" w:eastAsia="Times New Roman" w:hAnsi="Courier New" w:cs="Courier New"/>
          <w:b/>
          <w:bCs/>
          <w:color w:val="000080"/>
          <w:lang w:eastAsia="en-GB"/>
        </w:rPr>
        <w:t>)</w:t>
      </w:r>
    </w:p>
    <w:p w14:paraId="166A7B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08</w:t>
      </w:r>
      <w:r w:rsidRPr="00052BDA">
        <w:rPr>
          <w:rFonts w:ascii="Courier New" w:eastAsia="Times New Roman" w:hAnsi="Courier New" w:cs="Courier New"/>
          <w:color w:val="000000"/>
          <w:lang w:eastAsia="en-GB"/>
        </w:rPr>
        <w:t xml:space="preserve">                tre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t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ree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u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rogr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p>
    <w:p w14:paraId="0E1943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9</w:t>
      </w:r>
      <w:r w:rsidRPr="00052BDA">
        <w:rPr>
          <w:rFonts w:ascii="Courier New" w:eastAsia="Times New Roman" w:hAnsi="Courier New" w:cs="Courier New"/>
          <w:color w:val="000000"/>
          <w:lang w:eastAsia="en-GB"/>
        </w:rPr>
        <w:t xml:space="preserve">                                    sh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heading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7A4C94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0</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ch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p>
    <w:p w14:paraId="66FA31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1</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p>
    <w:p w14:paraId="27506A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2</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ch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p>
    <w:p w14:paraId="531D1F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3</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p>
    <w:p w14:paraId="1F4399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4</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ch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p>
    <w:p w14:paraId="7F6E8F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5</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urname"</w:t>
      </w:r>
      <w:r w:rsidRPr="00052BDA">
        <w:rPr>
          <w:rFonts w:ascii="Courier New" w:eastAsia="Times New Roman" w:hAnsi="Courier New" w:cs="Courier New"/>
          <w:b/>
          <w:bCs/>
          <w:color w:val="000080"/>
          <w:lang w:eastAsia="en-GB"/>
        </w:rPr>
        <w:t>)</w:t>
      </w:r>
    </w:p>
    <w:p w14:paraId="4F7D59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6</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ch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p>
    <w:p w14:paraId="16EF3C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7</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rogress"</w:t>
      </w:r>
      <w:r w:rsidRPr="00052BDA">
        <w:rPr>
          <w:rFonts w:ascii="Courier New" w:eastAsia="Times New Roman" w:hAnsi="Courier New" w:cs="Courier New"/>
          <w:b/>
          <w:bCs/>
          <w:color w:val="000080"/>
          <w:lang w:eastAsia="en-GB"/>
        </w:rPr>
        <w:t>)</w:t>
      </w:r>
    </w:p>
    <w:p w14:paraId="72E17F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8</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ch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p>
    <w:p w14:paraId="4FF734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9</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p>
    <w:p w14:paraId="59AE58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nsert the data in Treeview widget</w:t>
      </w:r>
    </w:p>
    <w:p w14:paraId="10908D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nfo</w:t>
      </w:r>
      <w:r w:rsidRPr="00052BDA">
        <w:rPr>
          <w:rFonts w:ascii="Courier New" w:eastAsia="Times New Roman" w:hAnsi="Courier New" w:cs="Courier New"/>
          <w:b/>
          <w:bCs/>
          <w:color w:val="000080"/>
          <w:lang w:eastAsia="en-GB"/>
        </w:rPr>
        <w:t>:</w:t>
      </w:r>
    </w:p>
    <w:p w14:paraId="1488C5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2</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valu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5E0C5C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3</w:t>
      </w:r>
      <w:r w:rsidRPr="00052BDA">
        <w:rPr>
          <w:rFonts w:ascii="Courier New" w:eastAsia="Times New Roman" w:hAnsi="Courier New" w:cs="Courier New"/>
          <w:color w:val="000000"/>
          <w:lang w:eastAsia="en-GB"/>
        </w:rPr>
        <w:t xml:space="preserve">                tre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1B5572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4</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81364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5</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5B132A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93FC0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7</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6DC71C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8</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0AA2E5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9</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D Incorrect"</w:t>
      </w:r>
      <w:r w:rsidRPr="00052BDA">
        <w:rPr>
          <w:rFonts w:ascii="Courier New" w:eastAsia="Times New Roman" w:hAnsi="Courier New" w:cs="Courier New"/>
          <w:b/>
          <w:bCs/>
          <w:color w:val="000080"/>
          <w:lang w:eastAsia="en-GB"/>
        </w:rPr>
        <w:t>)</w:t>
      </w:r>
    </w:p>
    <w:p w14:paraId="264A0C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0</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01CB97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1</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7A85A4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2</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73FC23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3</w:t>
      </w:r>
    </w:p>
    <w:p w14:paraId="2AFD9C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4</w:t>
      </w:r>
    </w:p>
    <w:p w14:paraId="5E79AE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5</w:t>
      </w:r>
      <w:r w:rsidRPr="00052BDA">
        <w:rPr>
          <w:rFonts w:ascii="Courier New" w:eastAsia="Times New Roman" w:hAnsi="Courier New" w:cs="Courier New"/>
          <w:color w:val="008000"/>
          <w:lang w:eastAsia="en-GB"/>
        </w:rPr>
        <w:t>##### First_Window #######</w:t>
      </w:r>
    </w:p>
    <w:p w14:paraId="7D292B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6</w:t>
      </w:r>
      <w:r w:rsidRPr="00052BDA">
        <w:rPr>
          <w:rFonts w:ascii="Courier New" w:eastAsia="Times New Roman" w:hAnsi="Courier New" w:cs="Courier New"/>
          <w:color w:val="008000"/>
          <w:lang w:eastAsia="en-GB"/>
        </w:rPr>
        <w:t># Parameters :- None</w:t>
      </w:r>
    </w:p>
    <w:p w14:paraId="2F7BE7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7</w:t>
      </w:r>
      <w:r w:rsidRPr="00052BDA">
        <w:rPr>
          <w:rFonts w:ascii="Courier New" w:eastAsia="Times New Roman" w:hAnsi="Courier New" w:cs="Courier New"/>
          <w:color w:val="008000"/>
          <w:lang w:eastAsia="en-GB"/>
        </w:rPr>
        <w:t># Return Type :- None</w:t>
      </w:r>
    </w:p>
    <w:p w14:paraId="3F74B5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8</w:t>
      </w:r>
      <w:r w:rsidRPr="00052BDA">
        <w:rPr>
          <w:rFonts w:ascii="Courier New" w:eastAsia="Times New Roman" w:hAnsi="Courier New" w:cs="Courier New"/>
          <w:color w:val="008000"/>
          <w:lang w:eastAsia="en-GB"/>
        </w:rPr>
        <w:t># Purpose :- class holds the windows and option given when not logged in yet</w:t>
      </w:r>
    </w:p>
    <w:p w14:paraId="7B767D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9</w:t>
      </w:r>
      <w:r w:rsidRPr="00052BDA">
        <w:rPr>
          <w:rFonts w:ascii="Courier New" w:eastAsia="Times New Roman" w:hAnsi="Courier New" w:cs="Courier New"/>
          <w:color w:val="008000"/>
          <w:lang w:eastAsia="en-GB"/>
        </w:rPr>
        <w:t>#######################</w:t>
      </w:r>
    </w:p>
    <w:p w14:paraId="0BB2F8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0class</w:t>
      </w:r>
      <w:r w:rsidRPr="00052BDA">
        <w:rPr>
          <w:rFonts w:ascii="Courier New" w:eastAsia="Times New Roman" w:hAnsi="Courier New" w:cs="Courier New"/>
          <w:color w:val="000000"/>
          <w:lang w:eastAsia="en-GB"/>
        </w:rPr>
        <w:t xml:space="preserve"> First_Window</w:t>
      </w:r>
      <w:r w:rsidRPr="00052BDA">
        <w:rPr>
          <w:rFonts w:ascii="Courier New" w:eastAsia="Times New Roman" w:hAnsi="Courier New" w:cs="Courier New"/>
          <w:b/>
          <w:bCs/>
          <w:color w:val="000080"/>
          <w:lang w:eastAsia="en-GB"/>
        </w:rPr>
        <w:t>:</w:t>
      </w:r>
    </w:p>
    <w:p w14:paraId="6BE994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AF3AF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i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db"</w:t>
      </w:r>
      <w:r w:rsidRPr="00052BDA">
        <w:rPr>
          <w:rFonts w:ascii="Courier New" w:eastAsia="Times New Roman" w:hAnsi="Courier New" w:cs="Courier New"/>
          <w:b/>
          <w:bCs/>
          <w:color w:val="000080"/>
          <w:lang w:eastAsia="en-GB"/>
        </w:rPr>
        <w:t>)</w:t>
      </w:r>
    </w:p>
    <w:p w14:paraId="71930F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urso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p>
    <w:p w14:paraId="31D80B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SQL</w:t>
      </w:r>
      <w:r w:rsidRPr="00052BDA">
        <w:rPr>
          <w:rFonts w:ascii="Courier New" w:eastAsia="Times New Roman" w:hAnsi="Courier New" w:cs="Courier New"/>
          <w:b/>
          <w:bCs/>
          <w:color w:val="000080"/>
          <w:lang w:eastAsia="en-GB"/>
        </w:rPr>
        <w:t>()</w:t>
      </w:r>
    </w:p>
    <w:p w14:paraId="482C3A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hostI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63D89E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6</w:t>
      </w:r>
    </w:p>
    <w:p w14:paraId="08528C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verify #######</w:t>
      </w:r>
    </w:p>
    <w:p w14:paraId="61D86D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username:string, password:string, win:object</w:t>
      </w:r>
    </w:p>
    <w:p w14:paraId="46F412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C713A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verifies the users login and logins them into the main page</w:t>
      </w:r>
    </w:p>
    <w:p w14:paraId="3ECDBE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62148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verif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75F208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3</w:t>
      </w:r>
      <w:r w:rsidRPr="00052BDA">
        <w:rPr>
          <w:rFonts w:ascii="Courier New" w:eastAsia="Times New Roman" w:hAnsi="Courier New" w:cs="Courier New"/>
          <w:color w:val="000000"/>
          <w:lang w:eastAsia="en-GB"/>
        </w:rPr>
        <w:t xml:space="preserve">            passw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ryp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w:t>
      </w:r>
      <w:r w:rsidRPr="00052BDA">
        <w:rPr>
          <w:rFonts w:ascii="Courier New" w:eastAsia="Times New Roman" w:hAnsi="Courier New" w:cs="Courier New"/>
          <w:b/>
          <w:bCs/>
          <w:color w:val="000080"/>
          <w:lang w:eastAsia="en-GB"/>
        </w:rPr>
        <w:t>)</w:t>
      </w:r>
    </w:p>
    <w:p w14:paraId="614013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UsersID,Username from Users where 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p>
    <w:p w14:paraId="723BA0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5</w:t>
      </w:r>
      <w:r w:rsidRPr="00052BDA">
        <w:rPr>
          <w:rFonts w:ascii="Courier New" w:eastAsia="Times New Roman" w:hAnsi="Courier New" w:cs="Courier New"/>
          <w:color w:val="000000"/>
          <w:lang w:eastAsia="en-GB"/>
        </w:rPr>
        <w:t xml:space="preserve">            possib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749B87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6</w:t>
      </w:r>
      <w:r w:rsidRPr="00052BDA">
        <w:rPr>
          <w:rFonts w:ascii="Courier New" w:eastAsia="Times New Roman" w:hAnsi="Courier New" w:cs="Courier New"/>
          <w:color w:val="000000"/>
          <w:lang w:eastAsia="en-GB"/>
        </w:rPr>
        <w:t xml:space="preserve">            l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DBBCD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ssible</w:t>
      </w:r>
      <w:r w:rsidRPr="00052BDA">
        <w:rPr>
          <w:rFonts w:ascii="Courier New" w:eastAsia="Times New Roman" w:hAnsi="Courier New" w:cs="Courier New"/>
          <w:b/>
          <w:bCs/>
          <w:color w:val="000080"/>
          <w:lang w:eastAsia="en-GB"/>
        </w:rPr>
        <w:t>)</w:t>
      </w:r>
    </w:p>
    <w:p w14:paraId="78B42A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user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ossible</w:t>
      </w:r>
      <w:r w:rsidRPr="00052BDA">
        <w:rPr>
          <w:rFonts w:ascii="Courier New" w:eastAsia="Times New Roman" w:hAnsi="Courier New" w:cs="Courier New"/>
          <w:b/>
          <w:bCs/>
          <w:color w:val="000080"/>
          <w:lang w:eastAsia="en-GB"/>
        </w:rPr>
        <w:t>:</w:t>
      </w:r>
    </w:p>
    <w:p w14:paraId="32CA99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us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name</w:t>
      </w:r>
      <w:r w:rsidRPr="00052BDA">
        <w:rPr>
          <w:rFonts w:ascii="Courier New" w:eastAsia="Times New Roman" w:hAnsi="Courier New" w:cs="Courier New"/>
          <w:b/>
          <w:bCs/>
          <w:color w:val="000080"/>
          <w:lang w:eastAsia="en-GB"/>
        </w:rPr>
        <w:t>):</w:t>
      </w:r>
    </w:p>
    <w:p w14:paraId="2173F5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0</w:t>
      </w:r>
      <w:r w:rsidRPr="00052BDA">
        <w:rPr>
          <w:rFonts w:ascii="Courier New" w:eastAsia="Times New Roman" w:hAnsi="Courier New" w:cs="Courier New"/>
          <w:color w:val="000000"/>
          <w:lang w:eastAsia="en-GB"/>
        </w:rPr>
        <w:t xml:space="preserve">                    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8AC64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1</w:t>
      </w:r>
      <w:r w:rsidRPr="00052BDA">
        <w:rPr>
          <w:rFonts w:ascii="Courier New" w:eastAsia="Times New Roman" w:hAnsi="Courier New" w:cs="Courier New"/>
          <w:color w:val="000000"/>
          <w:lang w:eastAsia="en-GB"/>
        </w:rPr>
        <w:t xml:space="preserve">                    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886F9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2</w:t>
      </w:r>
    </w:p>
    <w:p w14:paraId="3D2809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3F00A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6ACD7F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8985B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1</w:t>
      </w:r>
      <w:r w:rsidRPr="00052BDA">
        <w:rPr>
          <w:rFonts w:ascii="Courier New" w:eastAsia="Times New Roman" w:hAnsi="Courier New" w:cs="Courier New"/>
          <w:b/>
          <w:bCs/>
          <w:color w:val="000080"/>
          <w:lang w:eastAsia="en-GB"/>
        </w:rPr>
        <w:t>)</w:t>
      </w:r>
    </w:p>
    <w:p w14:paraId="37F450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7</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32B968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DFBF6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AccountID FROM Account WHERE User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63F11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0</w:t>
      </w:r>
      <w:r w:rsidRPr="00052BDA">
        <w:rPr>
          <w:rFonts w:ascii="Courier New" w:eastAsia="Times New Roman" w:hAnsi="Courier New" w:cs="Courier New"/>
          <w:color w:val="000000"/>
          <w:lang w:eastAsia="en-GB"/>
        </w:rPr>
        <w:t xml:space="preserve">                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0C7D91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w:t>
      </w:r>
      <w:r w:rsidRPr="00052BDA">
        <w:rPr>
          <w:rFonts w:ascii="Courier New" w:eastAsia="Times New Roman" w:hAnsi="Courier New" w:cs="Courier New"/>
          <w:b/>
          <w:bCs/>
          <w:color w:val="000080"/>
          <w:lang w:eastAsia="en-GB"/>
        </w:rPr>
        <w:t>)</w:t>
      </w:r>
    </w:p>
    <w:p w14:paraId="483A8F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2</w:t>
      </w:r>
      <w:r w:rsidRPr="00052BDA">
        <w:rPr>
          <w:rFonts w:ascii="Courier New" w:eastAsia="Times New Roman" w:hAnsi="Courier New" w:cs="Courier New"/>
          <w:color w:val="000000"/>
          <w:lang w:eastAsia="en-GB"/>
        </w:rPr>
        <w:t xml:space="preserve">                Logg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ccou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w:t>
      </w:r>
      <w:r w:rsidRPr="00052BDA">
        <w:rPr>
          <w:rFonts w:ascii="Courier New" w:eastAsia="Times New Roman" w:hAnsi="Courier New" w:cs="Courier New"/>
          <w:b/>
          <w:bCs/>
          <w:color w:val="000080"/>
          <w:lang w:eastAsia="en-GB"/>
        </w:rPr>
        <w:t>)</w:t>
      </w:r>
    </w:p>
    <w:p w14:paraId="098D07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25781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4</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7202EB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5</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7515F1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6</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sername or Password Incorrect"</w:t>
      </w:r>
      <w:r w:rsidRPr="00052BDA">
        <w:rPr>
          <w:rFonts w:ascii="Courier New" w:eastAsia="Times New Roman" w:hAnsi="Courier New" w:cs="Courier New"/>
          <w:b/>
          <w:bCs/>
          <w:color w:val="000080"/>
          <w:lang w:eastAsia="en-GB"/>
        </w:rPr>
        <w:t>)</w:t>
      </w:r>
    </w:p>
    <w:p w14:paraId="65E0A7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7</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768229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8</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7A7EF7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9</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73EDC2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0</w:t>
      </w:r>
    </w:p>
    <w:p w14:paraId="034DCC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_Users #######</w:t>
      </w:r>
    </w:p>
    <w:p w14:paraId="5AA2A2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username:string, password:string, passcon:string, title:string, firstname:string,</w:t>
      </w:r>
    </w:p>
    <w:p w14:paraId="2C2E9F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lastname:string, school:string, email:string, win:object</w:t>
      </w:r>
    </w:p>
    <w:p w14:paraId="139831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0BC5A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users who sign up and add to database, checks that username is unique</w:t>
      </w:r>
    </w:p>
    <w:p w14:paraId="64F31F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E149B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reate_Us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c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57A800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Username FROM Users WHERE User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name</w:t>
      </w:r>
      <w:r w:rsidRPr="00052BDA">
        <w:rPr>
          <w:rFonts w:ascii="Courier New" w:eastAsia="Times New Roman" w:hAnsi="Courier New" w:cs="Courier New"/>
          <w:b/>
          <w:bCs/>
          <w:color w:val="000080"/>
          <w:lang w:eastAsia="en-GB"/>
        </w:rPr>
        <w:t>),))</w:t>
      </w:r>
    </w:p>
    <w:p w14:paraId="632DA9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hecks if username already exist within the Accounts database</w:t>
      </w:r>
    </w:p>
    <w:p w14:paraId="69C70C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0</w:t>
      </w:r>
      <w:r w:rsidRPr="00052BDA">
        <w:rPr>
          <w:rFonts w:ascii="Courier New" w:eastAsia="Times New Roman" w:hAnsi="Courier New" w:cs="Courier New"/>
          <w:color w:val="000000"/>
          <w:lang w:eastAsia="en-GB"/>
        </w:rPr>
        <w:t xml:space="preserve">            existen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14275D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xistence</w:t>
      </w:r>
      <w:r w:rsidRPr="00052BDA">
        <w:rPr>
          <w:rFonts w:ascii="Courier New" w:eastAsia="Times New Roman" w:hAnsi="Courier New" w:cs="Courier New"/>
          <w:b/>
          <w:bCs/>
          <w:color w:val="000080"/>
          <w:lang w:eastAsia="en-GB"/>
        </w:rPr>
        <w:t>:</w:t>
      </w:r>
    </w:p>
    <w:p w14:paraId="453798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2</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00F1B7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3</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540FEA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4</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sername Already Being Used"</w:t>
      </w:r>
      <w:r w:rsidRPr="00052BDA">
        <w:rPr>
          <w:rFonts w:ascii="Courier New" w:eastAsia="Times New Roman" w:hAnsi="Courier New" w:cs="Courier New"/>
          <w:b/>
          <w:bCs/>
          <w:color w:val="000080"/>
          <w:lang w:eastAsia="en-GB"/>
        </w:rPr>
        <w:t>)</w:t>
      </w:r>
    </w:p>
    <w:p w14:paraId="019923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5</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6AEA9A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6</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527C7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7</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22119B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passw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con</w:t>
      </w:r>
      <w:r w:rsidRPr="00052BDA">
        <w:rPr>
          <w:rFonts w:ascii="Courier New" w:eastAsia="Times New Roman" w:hAnsi="Courier New" w:cs="Courier New"/>
          <w:b/>
          <w:bCs/>
          <w:color w:val="000080"/>
          <w:lang w:eastAsia="en-GB"/>
        </w:rPr>
        <w:t>:</w:t>
      </w:r>
    </w:p>
    <w:p w14:paraId="18767C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9</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149C6D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0</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5017FD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1</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ssword Don't Match"</w:t>
      </w:r>
      <w:r w:rsidRPr="00052BDA">
        <w:rPr>
          <w:rFonts w:ascii="Courier New" w:eastAsia="Times New Roman" w:hAnsi="Courier New" w:cs="Courier New"/>
          <w:b/>
          <w:bCs/>
          <w:color w:val="000080"/>
          <w:lang w:eastAsia="en-GB"/>
        </w:rPr>
        <w:t>)</w:t>
      </w:r>
    </w:p>
    <w:p w14:paraId="43569C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2</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6CBAE4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3</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58EA32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4</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2BB241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5</w:t>
      </w:r>
    </w:p>
    <w:p w14:paraId="708FD9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6</w:t>
      </w:r>
    </w:p>
    <w:p w14:paraId="599243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passw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con</w:t>
      </w:r>
      <w:r w:rsidRPr="00052BDA">
        <w:rPr>
          <w:rFonts w:ascii="Courier New" w:eastAsia="Times New Roman" w:hAnsi="Courier New" w:cs="Courier New"/>
          <w:b/>
          <w:bCs/>
          <w:color w:val="000080"/>
          <w:lang w:eastAsia="en-GB"/>
        </w:rPr>
        <w:t>:</w:t>
      </w:r>
    </w:p>
    <w:p w14:paraId="5B3A8E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hashes the password</w:t>
      </w:r>
    </w:p>
    <w:p w14:paraId="7087F1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9</w:t>
      </w:r>
      <w:r w:rsidRPr="00052BDA">
        <w:rPr>
          <w:rFonts w:ascii="Courier New" w:eastAsia="Times New Roman" w:hAnsi="Courier New" w:cs="Courier New"/>
          <w:color w:val="000000"/>
          <w:lang w:eastAsia="en-GB"/>
        </w:rPr>
        <w:t xml:space="preserve">                encryptp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ryp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p>
    <w:p w14:paraId="2A3968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0</w:t>
      </w:r>
      <w:r w:rsidRPr="00052BDA">
        <w:rPr>
          <w:rFonts w:ascii="Courier New" w:eastAsia="Times New Roman" w:hAnsi="Courier New" w:cs="Courier New"/>
          <w:color w:val="000000"/>
          <w:lang w:eastAsia="en-GB"/>
        </w:rPr>
        <w:t xml:space="preserve">                c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Us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cryptpass</w:t>
      </w:r>
      <w:r w:rsidRPr="00052BDA">
        <w:rPr>
          <w:rFonts w:ascii="Courier New" w:eastAsia="Times New Roman" w:hAnsi="Courier New" w:cs="Courier New"/>
          <w:b/>
          <w:bCs/>
          <w:color w:val="000080"/>
          <w:lang w:eastAsia="en-GB"/>
        </w:rPr>
        <w:t>)</w:t>
      </w:r>
    </w:p>
    <w:p w14:paraId="77692D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Accou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ur</w:t>
      </w:r>
      <w:r w:rsidRPr="00052BDA">
        <w:rPr>
          <w:rFonts w:ascii="Courier New" w:eastAsia="Times New Roman" w:hAnsi="Courier New" w:cs="Courier New"/>
          <w:b/>
          <w:bCs/>
          <w:color w:val="000080"/>
          <w:lang w:eastAsia="en-GB"/>
        </w:rPr>
        <w:t>)</w:t>
      </w:r>
    </w:p>
    <w:p w14:paraId="1908BD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7F6BF7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3</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BFB57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4</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246B20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5</w:t>
      </w:r>
    </w:p>
    <w:p w14:paraId="3CD2A8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encrypt #######</w:t>
      </w:r>
    </w:p>
    <w:p w14:paraId="789A14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password:string</w:t>
      </w:r>
    </w:p>
    <w:p w14:paraId="49FF17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tring</w:t>
      </w:r>
    </w:p>
    <w:p w14:paraId="5A2FA4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sing vernier cipher encrypts passwords</w:t>
      </w:r>
    </w:p>
    <w:p w14:paraId="70BAFD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09A75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encryp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ssword</w:t>
      </w:r>
      <w:r w:rsidRPr="00052BDA">
        <w:rPr>
          <w:rFonts w:ascii="Courier New" w:eastAsia="Times New Roman" w:hAnsi="Courier New" w:cs="Courier New"/>
          <w:b/>
          <w:bCs/>
          <w:color w:val="000080"/>
          <w:lang w:eastAsia="en-GB"/>
        </w:rPr>
        <w:t>):</w:t>
      </w:r>
    </w:p>
    <w:p w14:paraId="50A9F7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2</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37F7E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3</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KONE"</w:t>
      </w:r>
    </w:p>
    <w:p w14:paraId="6D2DD1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11C663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5</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02DD9F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0B447E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p>
    <w:p w14:paraId="5DB4F0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8</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016C07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9</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p>
    <w:p w14:paraId="28760E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4211D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1</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p>
    <w:p w14:paraId="1567CC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2</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4A157C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3</w:t>
      </w:r>
      <w:r w:rsidRPr="00052BDA">
        <w:rPr>
          <w:rFonts w:ascii="Courier New" w:eastAsia="Times New Roman" w:hAnsi="Courier New" w:cs="Courier New"/>
          <w:color w:val="000000"/>
          <w:lang w:eastAsia="en-GB"/>
        </w:rPr>
        <w:t xml:space="preserve">        encrypt_pa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553C6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p>
    <w:p w14:paraId="69E1DA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5</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6</w:t>
      </w:r>
    </w:p>
    <w:p w14:paraId="187921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6</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w:t>
      </w:r>
      <w:r w:rsidRPr="00052BDA">
        <w:rPr>
          <w:rFonts w:ascii="Courier New" w:eastAsia="Times New Roman" w:hAnsi="Courier New" w:cs="Courier New"/>
          <w:b/>
          <w:bCs/>
          <w:color w:val="000080"/>
          <w:lang w:eastAsia="en-GB"/>
        </w:rPr>
        <w:t>)</w:t>
      </w:r>
    </w:p>
    <w:p w14:paraId="7A087B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7</w:t>
      </w:r>
      <w:r w:rsidRPr="00052BDA">
        <w:rPr>
          <w:rFonts w:ascii="Courier New" w:eastAsia="Times New Roman" w:hAnsi="Courier New" w:cs="Courier New"/>
          <w:color w:val="000000"/>
          <w:lang w:eastAsia="en-GB"/>
        </w:rPr>
        <w:t xml:space="preserve">            encrypt_p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ch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p>
    <w:p w14:paraId="328645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jo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rypt_pass</w:t>
      </w:r>
      <w:r w:rsidRPr="00052BDA">
        <w:rPr>
          <w:rFonts w:ascii="Courier New" w:eastAsia="Times New Roman" w:hAnsi="Courier New" w:cs="Courier New"/>
          <w:b/>
          <w:bCs/>
          <w:color w:val="000080"/>
          <w:lang w:eastAsia="en-GB"/>
        </w:rPr>
        <w:t>)</w:t>
      </w:r>
    </w:p>
    <w:p w14:paraId="642FBC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9</w:t>
      </w:r>
    </w:p>
    <w:p w14:paraId="166653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login #######</w:t>
      </w:r>
    </w:p>
    <w:p w14:paraId="6EA9AB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dow:object</w:t>
      </w:r>
    </w:p>
    <w:p w14:paraId="7E1A9C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DE159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login window</w:t>
      </w:r>
    </w:p>
    <w:p w14:paraId="292F33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2E553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lo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p>
    <w:p w14:paraId="02B92B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6</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14D802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7</w:t>
      </w:r>
      <w:r w:rsidRPr="00052BDA">
        <w:rPr>
          <w:rFonts w:ascii="Courier New" w:eastAsia="Times New Roman" w:hAnsi="Courier New" w:cs="Courier New"/>
          <w:color w:val="000000"/>
          <w:lang w:eastAsia="en-GB"/>
        </w:rPr>
        <w:t xml:space="preserve">        login_wind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3DF670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8</w:t>
      </w:r>
      <w:r w:rsidRPr="00052BDA">
        <w:rPr>
          <w:rFonts w:ascii="Courier New" w:eastAsia="Times New Roman" w:hAnsi="Courier New" w:cs="Courier New"/>
          <w:color w:val="000000"/>
          <w:lang w:eastAsia="en-GB"/>
        </w:rPr>
        <w:t xml:space="preserve">        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eometr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300x150"</w:t>
      </w:r>
    </w:p>
    <w:p w14:paraId="324AE7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9</w:t>
      </w:r>
      <w:r w:rsidRPr="00052BDA">
        <w:rPr>
          <w:rFonts w:ascii="Courier New" w:eastAsia="Times New Roman" w:hAnsi="Courier New" w:cs="Courier New"/>
          <w:color w:val="000000"/>
          <w:lang w:eastAsia="en-GB"/>
        </w:rPr>
        <w:t xml:space="preserve">        us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sername"</w:t>
      </w:r>
      <w:r w:rsidRPr="00052BDA">
        <w:rPr>
          <w:rFonts w:ascii="Courier New" w:eastAsia="Times New Roman" w:hAnsi="Courier New" w:cs="Courier New"/>
          <w:b/>
          <w:bCs/>
          <w:color w:val="000080"/>
          <w:lang w:eastAsia="en-GB"/>
        </w:rPr>
        <w:t>)</w:t>
      </w:r>
    </w:p>
    <w:p w14:paraId="7EB1B9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0</w:t>
      </w:r>
      <w:r w:rsidRPr="00052BDA">
        <w:rPr>
          <w:rFonts w:ascii="Courier New" w:eastAsia="Times New Roman" w:hAnsi="Courier New" w:cs="Courier New"/>
          <w:color w:val="000000"/>
          <w:lang w:eastAsia="en-GB"/>
        </w:rPr>
        <w:t xml:space="preserve">        us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32C54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1</w:t>
      </w:r>
      <w:r w:rsidRPr="00052BDA">
        <w:rPr>
          <w:rFonts w:ascii="Courier New" w:eastAsia="Times New Roman" w:hAnsi="Courier New" w:cs="Courier New"/>
          <w:color w:val="000000"/>
          <w:lang w:eastAsia="en-GB"/>
        </w:rPr>
        <w:t xml:space="preserve">        passw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ssword"</w:t>
      </w:r>
      <w:r w:rsidRPr="00052BDA">
        <w:rPr>
          <w:rFonts w:ascii="Courier New" w:eastAsia="Times New Roman" w:hAnsi="Courier New" w:cs="Courier New"/>
          <w:b/>
          <w:bCs/>
          <w:color w:val="000080"/>
          <w:lang w:eastAsia="en-GB"/>
        </w:rPr>
        <w:t>)</w:t>
      </w:r>
    </w:p>
    <w:p w14:paraId="56B081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2</w:t>
      </w:r>
      <w:r w:rsidRPr="00052BDA">
        <w:rPr>
          <w:rFonts w:ascii="Courier New" w:eastAsia="Times New Roman" w:hAnsi="Courier New" w:cs="Courier New"/>
          <w:color w:val="000000"/>
          <w:lang w:eastAsia="en-GB"/>
        </w:rPr>
        <w:t xml:space="preserve">        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C5EBD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3</w:t>
      </w:r>
      <w:r w:rsidRPr="00052BDA">
        <w:rPr>
          <w:rFonts w:ascii="Courier New" w:eastAsia="Times New Roman" w:hAnsi="Courier New" w:cs="Courier New"/>
          <w:color w:val="000000"/>
          <w:lang w:eastAsia="en-GB"/>
        </w:rPr>
        <w:t xml:space="preserve">        user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69AAE2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4</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_text</w:t>
      </w:r>
      <w:r w:rsidRPr="00052BDA">
        <w:rPr>
          <w:rFonts w:ascii="Courier New" w:eastAsia="Times New Roman" w:hAnsi="Courier New" w:cs="Courier New"/>
          <w:b/>
          <w:bCs/>
          <w:color w:val="000080"/>
          <w:lang w:eastAsia="en-GB"/>
        </w:rPr>
        <w:t>)</w:t>
      </w:r>
    </w:p>
    <w:p w14:paraId="5BBAA2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5</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1F0B3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6</w:t>
      </w:r>
    </w:p>
    <w:p w14:paraId="2A25B4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7</w:t>
      </w:r>
      <w:r w:rsidRPr="00052BDA">
        <w:rPr>
          <w:rFonts w:ascii="Courier New" w:eastAsia="Times New Roman" w:hAnsi="Courier New" w:cs="Courier New"/>
          <w:color w:val="000000"/>
          <w:lang w:eastAsia="en-GB"/>
        </w:rPr>
        <w:t xml:space="preserve">        pass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03977C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8</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_text</w:t>
      </w:r>
      <w:r w:rsidRPr="00052BDA">
        <w:rPr>
          <w:rFonts w:ascii="Courier New" w:eastAsia="Times New Roman" w:hAnsi="Courier New" w:cs="Courier New"/>
          <w:b/>
          <w:bCs/>
          <w:color w:val="000080"/>
          <w:lang w:eastAsia="en-GB"/>
        </w:rPr>
        <w:t>)</w:t>
      </w:r>
    </w:p>
    <w:p w14:paraId="659FEA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9</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h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42F649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0</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D76BC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1</w:t>
      </w:r>
    </w:p>
    <w:p w14:paraId="4F1E34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2</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fir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4D42C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3</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erif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ogin_window</w:t>
      </w:r>
      <w:r w:rsidRPr="00052BDA">
        <w:rPr>
          <w:rFonts w:ascii="Courier New" w:eastAsia="Times New Roman" w:hAnsi="Courier New" w:cs="Courier New"/>
          <w:b/>
          <w:bCs/>
          <w:color w:val="000080"/>
          <w:lang w:eastAsia="en-GB"/>
        </w:rPr>
        <w:t>))</w:t>
      </w:r>
    </w:p>
    <w:p w14:paraId="6AB5FB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4</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2745A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5</w:t>
      </w:r>
      <w:r w:rsidRPr="00052BDA">
        <w:rPr>
          <w:rFonts w:ascii="Courier New" w:eastAsia="Times New Roman" w:hAnsi="Courier New" w:cs="Courier New"/>
          <w:color w:val="000000"/>
          <w:lang w:eastAsia="en-GB"/>
        </w:rPr>
        <w:t xml:space="preserve">        btn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24B19C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6</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ack_re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_window</w:t>
      </w:r>
      <w:r w:rsidRPr="00052BDA">
        <w:rPr>
          <w:rFonts w:ascii="Courier New" w:eastAsia="Times New Roman" w:hAnsi="Courier New" w:cs="Courier New"/>
          <w:b/>
          <w:bCs/>
          <w:color w:val="000080"/>
          <w:lang w:eastAsia="en-GB"/>
        </w:rPr>
        <w:t>))</w:t>
      </w:r>
    </w:p>
    <w:p w14:paraId="4CD9E4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7</w:t>
      </w:r>
      <w:r w:rsidRPr="00052BDA">
        <w:rPr>
          <w:rFonts w:ascii="Courier New" w:eastAsia="Times New Roman" w:hAnsi="Courier New" w:cs="Courier New"/>
          <w:color w:val="000000"/>
          <w:lang w:eastAsia="en-GB"/>
        </w:rPr>
        <w:t xml:space="preserve">        btn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E0EB6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8</w:t>
      </w:r>
    </w:p>
    <w:p w14:paraId="75827F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ign_up #######</w:t>
      </w:r>
    </w:p>
    <w:p w14:paraId="2A6EF3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dow:object</w:t>
      </w:r>
    </w:p>
    <w:p w14:paraId="7D874A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A3782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the window for the sign up</w:t>
      </w:r>
    </w:p>
    <w:p w14:paraId="4E8773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D74E3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ign_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p>
    <w:p w14:paraId="484CE1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5</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486CAD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6</w:t>
      </w:r>
      <w:r w:rsidRPr="00052BDA">
        <w:rPr>
          <w:rFonts w:ascii="Courier New" w:eastAsia="Times New Roman" w:hAnsi="Courier New" w:cs="Courier New"/>
          <w:color w:val="000000"/>
          <w:lang w:eastAsia="en-GB"/>
        </w:rPr>
        <w:t xml:space="preserve">        signup_wind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0C5289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77</w:t>
      </w:r>
      <w:r w:rsidRPr="00052BDA">
        <w:rPr>
          <w:rFonts w:ascii="Courier New" w:eastAsia="Times New Roman" w:hAnsi="Courier New" w:cs="Courier New"/>
          <w:color w:val="000000"/>
          <w:lang w:eastAsia="en-GB"/>
        </w:rPr>
        <w:t xml:space="preserve">        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eometr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400x250"</w:t>
      </w:r>
    </w:p>
    <w:p w14:paraId="5583EC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8</w:t>
      </w:r>
      <w:r w:rsidRPr="00052BDA">
        <w:rPr>
          <w:rFonts w:ascii="Courier New" w:eastAsia="Times New Roman" w:hAnsi="Courier New" w:cs="Courier New"/>
          <w:color w:val="000000"/>
          <w:lang w:eastAsia="en-GB"/>
        </w:rPr>
        <w:t xml:space="preserve">        us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sername"</w:t>
      </w:r>
      <w:r w:rsidRPr="00052BDA">
        <w:rPr>
          <w:rFonts w:ascii="Courier New" w:eastAsia="Times New Roman" w:hAnsi="Courier New" w:cs="Courier New"/>
          <w:b/>
          <w:bCs/>
          <w:color w:val="000080"/>
          <w:lang w:eastAsia="en-GB"/>
        </w:rPr>
        <w:t>)</w:t>
      </w:r>
    </w:p>
    <w:p w14:paraId="4115AD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9</w:t>
      </w:r>
      <w:r w:rsidRPr="00052BDA">
        <w:rPr>
          <w:rFonts w:ascii="Courier New" w:eastAsia="Times New Roman" w:hAnsi="Courier New" w:cs="Courier New"/>
          <w:color w:val="000000"/>
          <w:lang w:eastAsia="en-GB"/>
        </w:rPr>
        <w:t xml:space="preserve">        us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79D3D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0</w:t>
      </w:r>
      <w:r w:rsidRPr="00052BDA">
        <w:rPr>
          <w:rFonts w:ascii="Courier New" w:eastAsia="Times New Roman" w:hAnsi="Courier New" w:cs="Courier New"/>
          <w:color w:val="000000"/>
          <w:lang w:eastAsia="en-GB"/>
        </w:rPr>
        <w:t xml:space="preserve">        passwor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assword"</w:t>
      </w:r>
      <w:r w:rsidRPr="00052BDA">
        <w:rPr>
          <w:rFonts w:ascii="Courier New" w:eastAsia="Times New Roman" w:hAnsi="Courier New" w:cs="Courier New"/>
          <w:b/>
          <w:bCs/>
          <w:color w:val="000080"/>
          <w:lang w:eastAsia="en-GB"/>
        </w:rPr>
        <w:t>)</w:t>
      </w:r>
    </w:p>
    <w:p w14:paraId="6650B0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1</w:t>
      </w:r>
      <w:r w:rsidRPr="00052BDA">
        <w:rPr>
          <w:rFonts w:ascii="Courier New" w:eastAsia="Times New Roman" w:hAnsi="Courier New" w:cs="Courier New"/>
          <w:color w:val="000000"/>
          <w:lang w:eastAsia="en-GB"/>
        </w:rPr>
        <w:t xml:space="preserve">        passw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0931F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2</w:t>
      </w:r>
      <w:r w:rsidRPr="00052BDA">
        <w:rPr>
          <w:rFonts w:ascii="Courier New" w:eastAsia="Times New Roman" w:hAnsi="Courier New" w:cs="Courier New"/>
          <w:color w:val="000000"/>
          <w:lang w:eastAsia="en-GB"/>
        </w:rPr>
        <w:t xml:space="preserve">        confirm_pa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firm Password"</w:t>
      </w:r>
      <w:r w:rsidRPr="00052BDA">
        <w:rPr>
          <w:rFonts w:ascii="Courier New" w:eastAsia="Times New Roman" w:hAnsi="Courier New" w:cs="Courier New"/>
          <w:b/>
          <w:bCs/>
          <w:color w:val="000080"/>
          <w:lang w:eastAsia="en-GB"/>
        </w:rPr>
        <w:t>)</w:t>
      </w:r>
    </w:p>
    <w:p w14:paraId="671F82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3</w:t>
      </w:r>
      <w:r w:rsidRPr="00052BDA">
        <w:rPr>
          <w:rFonts w:ascii="Courier New" w:eastAsia="Times New Roman" w:hAnsi="Courier New" w:cs="Courier New"/>
          <w:color w:val="000000"/>
          <w:lang w:eastAsia="en-GB"/>
        </w:rPr>
        <w:t xml:space="preserve">        confirm_pa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EE5CA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4</w:t>
      </w:r>
      <w:r w:rsidRPr="00052BDA">
        <w:rPr>
          <w:rFonts w:ascii="Courier New" w:eastAsia="Times New Roman" w:hAnsi="Courier New" w:cs="Courier New"/>
          <w:color w:val="000000"/>
          <w:lang w:eastAsia="en-GB"/>
        </w:rPr>
        <w:t xml:space="preserve">        tit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itle"</w:t>
      </w:r>
      <w:r w:rsidRPr="00052BDA">
        <w:rPr>
          <w:rFonts w:ascii="Courier New" w:eastAsia="Times New Roman" w:hAnsi="Courier New" w:cs="Courier New"/>
          <w:b/>
          <w:bCs/>
          <w:color w:val="000080"/>
          <w:lang w:eastAsia="en-GB"/>
        </w:rPr>
        <w:t>)</w:t>
      </w:r>
    </w:p>
    <w:p w14:paraId="10A394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5</w:t>
      </w:r>
      <w:r w:rsidRPr="00052BDA">
        <w:rPr>
          <w:rFonts w:ascii="Courier New" w:eastAsia="Times New Roman" w:hAnsi="Courier New" w:cs="Courier New"/>
          <w:color w:val="000000"/>
          <w:lang w:eastAsia="en-GB"/>
        </w:rPr>
        <w:t xml:space="preserve">        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E8C04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6</w:t>
      </w:r>
      <w:r w:rsidRPr="00052BDA">
        <w:rPr>
          <w:rFonts w:ascii="Courier New" w:eastAsia="Times New Roman" w:hAnsi="Courier New" w:cs="Courier New"/>
          <w:color w:val="000000"/>
          <w:lang w:eastAsia="en-GB"/>
        </w:rPr>
        <w:t xml:space="preserve">        first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irstname"</w:t>
      </w:r>
      <w:r w:rsidRPr="00052BDA">
        <w:rPr>
          <w:rFonts w:ascii="Courier New" w:eastAsia="Times New Roman" w:hAnsi="Courier New" w:cs="Courier New"/>
          <w:b/>
          <w:bCs/>
          <w:color w:val="000080"/>
          <w:lang w:eastAsia="en-GB"/>
        </w:rPr>
        <w:t>)</w:t>
      </w:r>
    </w:p>
    <w:p w14:paraId="0C8502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7</w:t>
      </w:r>
      <w:r w:rsidRPr="00052BDA">
        <w:rPr>
          <w:rFonts w:ascii="Courier New" w:eastAsia="Times New Roman" w:hAnsi="Courier New" w:cs="Courier New"/>
          <w:color w:val="000000"/>
          <w:lang w:eastAsia="en-GB"/>
        </w:rPr>
        <w:t xml:space="preserve">        fir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5AE78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8</w:t>
      </w:r>
      <w:r w:rsidRPr="00052BDA">
        <w:rPr>
          <w:rFonts w:ascii="Courier New" w:eastAsia="Times New Roman" w:hAnsi="Courier New" w:cs="Courier New"/>
          <w:color w:val="000000"/>
          <w:lang w:eastAsia="en-GB"/>
        </w:rPr>
        <w:t xml:space="preserve">        last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astname"</w:t>
      </w:r>
      <w:r w:rsidRPr="00052BDA">
        <w:rPr>
          <w:rFonts w:ascii="Courier New" w:eastAsia="Times New Roman" w:hAnsi="Courier New" w:cs="Courier New"/>
          <w:b/>
          <w:bCs/>
          <w:color w:val="000080"/>
          <w:lang w:eastAsia="en-GB"/>
        </w:rPr>
        <w:t>)</w:t>
      </w:r>
    </w:p>
    <w:p w14:paraId="7141B9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9</w:t>
      </w:r>
      <w:r w:rsidRPr="00052BDA">
        <w:rPr>
          <w:rFonts w:ascii="Courier New" w:eastAsia="Times New Roman" w:hAnsi="Courier New" w:cs="Courier New"/>
          <w:color w:val="000000"/>
          <w:lang w:eastAsia="en-GB"/>
        </w:rPr>
        <w:t xml:space="preserve">        las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16D0D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0</w:t>
      </w:r>
      <w:r w:rsidRPr="00052BDA">
        <w:rPr>
          <w:rFonts w:ascii="Courier New" w:eastAsia="Times New Roman" w:hAnsi="Courier New" w:cs="Courier New"/>
          <w:color w:val="000000"/>
          <w:lang w:eastAsia="en-GB"/>
        </w:rPr>
        <w:t xml:space="preserve">        emai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mail"</w:t>
      </w:r>
      <w:r w:rsidRPr="00052BDA">
        <w:rPr>
          <w:rFonts w:ascii="Courier New" w:eastAsia="Times New Roman" w:hAnsi="Courier New" w:cs="Courier New"/>
          <w:b/>
          <w:bCs/>
          <w:color w:val="000080"/>
          <w:lang w:eastAsia="en-GB"/>
        </w:rPr>
        <w:t>)</w:t>
      </w:r>
    </w:p>
    <w:p w14:paraId="4FBC9E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1</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2271C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2</w:t>
      </w:r>
      <w:r w:rsidRPr="00052BDA">
        <w:rPr>
          <w:rFonts w:ascii="Courier New" w:eastAsia="Times New Roman" w:hAnsi="Courier New" w:cs="Courier New"/>
          <w:color w:val="000000"/>
          <w:lang w:eastAsia="en-GB"/>
        </w:rPr>
        <w:t xml:space="preserve">        schoo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hool"</w:t>
      </w:r>
      <w:r w:rsidRPr="00052BDA">
        <w:rPr>
          <w:rFonts w:ascii="Courier New" w:eastAsia="Times New Roman" w:hAnsi="Courier New" w:cs="Courier New"/>
          <w:b/>
          <w:bCs/>
          <w:color w:val="000080"/>
          <w:lang w:eastAsia="en-GB"/>
        </w:rPr>
        <w:t>)</w:t>
      </w:r>
    </w:p>
    <w:p w14:paraId="017420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3</w:t>
      </w:r>
      <w:r w:rsidRPr="00052BDA">
        <w:rPr>
          <w:rFonts w:ascii="Courier New" w:eastAsia="Times New Roman" w:hAnsi="Courier New" w:cs="Courier New"/>
          <w:color w:val="000000"/>
          <w:lang w:eastAsia="en-GB"/>
        </w:rPr>
        <w:t xml:space="preserve">        scho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F0D4A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4</w:t>
      </w:r>
    </w:p>
    <w:p w14:paraId="1BE8F9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5</w:t>
      </w:r>
      <w:r w:rsidRPr="00052BDA">
        <w:rPr>
          <w:rFonts w:ascii="Courier New" w:eastAsia="Times New Roman" w:hAnsi="Courier New" w:cs="Courier New"/>
          <w:color w:val="000000"/>
          <w:lang w:eastAsia="en-GB"/>
        </w:rPr>
        <w:t xml:space="preserve">        user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53AF83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6</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_text</w:t>
      </w:r>
      <w:r w:rsidRPr="00052BDA">
        <w:rPr>
          <w:rFonts w:ascii="Courier New" w:eastAsia="Times New Roman" w:hAnsi="Courier New" w:cs="Courier New"/>
          <w:b/>
          <w:bCs/>
          <w:color w:val="000080"/>
          <w:lang w:eastAsia="en-GB"/>
        </w:rPr>
        <w:t>)</w:t>
      </w:r>
    </w:p>
    <w:p w14:paraId="0F6661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7</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5B8B7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8</w:t>
      </w:r>
    </w:p>
    <w:p w14:paraId="7A66CD4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9</w:t>
      </w:r>
      <w:r w:rsidRPr="00052BDA">
        <w:rPr>
          <w:rFonts w:ascii="Courier New" w:eastAsia="Times New Roman" w:hAnsi="Courier New" w:cs="Courier New"/>
          <w:color w:val="000000"/>
          <w:lang w:eastAsia="en-GB"/>
        </w:rPr>
        <w:t xml:space="preserve">        pass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54DDFE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0</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_text</w:t>
      </w:r>
      <w:r w:rsidRPr="00052BDA">
        <w:rPr>
          <w:rFonts w:ascii="Courier New" w:eastAsia="Times New Roman" w:hAnsi="Courier New" w:cs="Courier New"/>
          <w:b/>
          <w:bCs/>
          <w:color w:val="000080"/>
          <w:lang w:eastAsia="en-GB"/>
        </w:rPr>
        <w:t>)</w:t>
      </w:r>
    </w:p>
    <w:p w14:paraId="638A88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1</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49C75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2</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h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115B37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3</w:t>
      </w:r>
      <w:r w:rsidRPr="00052BDA">
        <w:rPr>
          <w:rFonts w:ascii="Courier New" w:eastAsia="Times New Roman" w:hAnsi="Courier New" w:cs="Courier New"/>
          <w:color w:val="000000"/>
          <w:lang w:eastAsia="en-GB"/>
        </w:rPr>
        <w:t xml:space="preserve">        passcon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735BD9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4</w:t>
      </w:r>
      <w:r w:rsidRPr="00052BDA">
        <w:rPr>
          <w:rFonts w:ascii="Courier New" w:eastAsia="Times New Roman" w:hAnsi="Courier New" w:cs="Courier New"/>
          <w:color w:val="000000"/>
          <w:lang w:eastAsia="en-GB"/>
        </w:rPr>
        <w:t xml:space="preserve">        e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sscon_text</w:t>
      </w:r>
      <w:r w:rsidRPr="00052BDA">
        <w:rPr>
          <w:rFonts w:ascii="Courier New" w:eastAsia="Times New Roman" w:hAnsi="Courier New" w:cs="Courier New"/>
          <w:b/>
          <w:bCs/>
          <w:color w:val="000080"/>
          <w:lang w:eastAsia="en-GB"/>
        </w:rPr>
        <w:t>)</w:t>
      </w:r>
    </w:p>
    <w:p w14:paraId="25ACF2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5</w:t>
      </w:r>
      <w:r w:rsidRPr="00052BDA">
        <w:rPr>
          <w:rFonts w:ascii="Courier New" w:eastAsia="Times New Roman" w:hAnsi="Courier New" w:cs="Courier New"/>
          <w:color w:val="000000"/>
          <w:lang w:eastAsia="en-GB"/>
        </w:rPr>
        <w:t xml:space="preserve">        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6D995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6</w:t>
      </w:r>
      <w:r w:rsidRPr="00052BDA">
        <w:rPr>
          <w:rFonts w:ascii="Courier New" w:eastAsia="Times New Roman" w:hAnsi="Courier New" w:cs="Courier New"/>
          <w:color w:val="000000"/>
          <w:lang w:eastAsia="en-GB"/>
        </w:rPr>
        <w:t xml:space="preserve">        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h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1439C1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7</w:t>
      </w:r>
    </w:p>
    <w:p w14:paraId="06BAF7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8</w:t>
      </w:r>
      <w:r w:rsidRPr="00052BDA">
        <w:rPr>
          <w:rFonts w:ascii="Courier New" w:eastAsia="Times New Roman" w:hAnsi="Courier New" w:cs="Courier New"/>
          <w:color w:val="000000"/>
          <w:lang w:eastAsia="en-GB"/>
        </w:rPr>
        <w:t xml:space="preserve">        title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DBF76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9</w:t>
      </w:r>
      <w:r w:rsidRPr="00052BDA">
        <w:rPr>
          <w:rFonts w:ascii="Courier New" w:eastAsia="Times New Roman" w:hAnsi="Courier New" w:cs="Courier New"/>
          <w:color w:val="000000"/>
          <w:lang w:eastAsia="en-GB"/>
        </w:rPr>
        <w:t xml:space="preserve">        e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tle_text</w:t>
      </w:r>
      <w:r w:rsidRPr="00052BDA">
        <w:rPr>
          <w:rFonts w:ascii="Courier New" w:eastAsia="Times New Roman" w:hAnsi="Courier New" w:cs="Courier New"/>
          <w:b/>
          <w:bCs/>
          <w:color w:val="000080"/>
          <w:lang w:eastAsia="en-GB"/>
        </w:rPr>
        <w:t>)</w:t>
      </w:r>
    </w:p>
    <w:p w14:paraId="452215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0</w:t>
      </w:r>
      <w:r w:rsidRPr="00052BDA">
        <w:rPr>
          <w:rFonts w:ascii="Courier New" w:eastAsia="Times New Roman" w:hAnsi="Courier New" w:cs="Courier New"/>
          <w:color w:val="000000"/>
          <w:lang w:eastAsia="en-GB"/>
        </w:rPr>
        <w:t xml:space="preserve">        e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78EF6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1</w:t>
      </w:r>
    </w:p>
    <w:p w14:paraId="528BF2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2</w:t>
      </w:r>
      <w:r w:rsidRPr="00052BDA">
        <w:rPr>
          <w:rFonts w:ascii="Courier New" w:eastAsia="Times New Roman" w:hAnsi="Courier New" w:cs="Courier New"/>
          <w:color w:val="000000"/>
          <w:lang w:eastAsia="en-GB"/>
        </w:rPr>
        <w:t xml:space="preserve">        firstname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5DF4C5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3</w:t>
      </w:r>
      <w:r w:rsidRPr="00052BDA">
        <w:rPr>
          <w:rFonts w:ascii="Courier New" w:eastAsia="Times New Roman" w:hAnsi="Courier New" w:cs="Courier New"/>
          <w:color w:val="000000"/>
          <w:lang w:eastAsia="en-GB"/>
        </w:rPr>
        <w:t xml:space="preserve">        e5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name_text</w:t>
      </w:r>
      <w:r w:rsidRPr="00052BDA">
        <w:rPr>
          <w:rFonts w:ascii="Courier New" w:eastAsia="Times New Roman" w:hAnsi="Courier New" w:cs="Courier New"/>
          <w:b/>
          <w:bCs/>
          <w:color w:val="000080"/>
          <w:lang w:eastAsia="en-GB"/>
        </w:rPr>
        <w:t>)</w:t>
      </w:r>
    </w:p>
    <w:p w14:paraId="1245A1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4</w:t>
      </w:r>
      <w:r w:rsidRPr="00052BDA">
        <w:rPr>
          <w:rFonts w:ascii="Courier New" w:eastAsia="Times New Roman" w:hAnsi="Courier New" w:cs="Courier New"/>
          <w:color w:val="000000"/>
          <w:lang w:eastAsia="en-GB"/>
        </w:rPr>
        <w:t xml:space="preserve">        e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45009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5</w:t>
      </w:r>
    </w:p>
    <w:p w14:paraId="5D901B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6</w:t>
      </w:r>
      <w:r w:rsidRPr="00052BDA">
        <w:rPr>
          <w:rFonts w:ascii="Courier New" w:eastAsia="Times New Roman" w:hAnsi="Courier New" w:cs="Courier New"/>
          <w:color w:val="000000"/>
          <w:lang w:eastAsia="en-GB"/>
        </w:rPr>
        <w:t xml:space="preserve">        lastname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7C7E95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7</w:t>
      </w:r>
      <w:r w:rsidRPr="00052BDA">
        <w:rPr>
          <w:rFonts w:ascii="Courier New" w:eastAsia="Times New Roman" w:hAnsi="Courier New" w:cs="Courier New"/>
          <w:color w:val="000000"/>
          <w:lang w:eastAsia="en-GB"/>
        </w:rPr>
        <w:t xml:space="preserve">        e6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stname_text</w:t>
      </w:r>
      <w:r w:rsidRPr="00052BDA">
        <w:rPr>
          <w:rFonts w:ascii="Courier New" w:eastAsia="Times New Roman" w:hAnsi="Courier New" w:cs="Courier New"/>
          <w:b/>
          <w:bCs/>
          <w:color w:val="000080"/>
          <w:lang w:eastAsia="en-GB"/>
        </w:rPr>
        <w:t>)</w:t>
      </w:r>
    </w:p>
    <w:p w14:paraId="1F2E5A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8</w:t>
      </w:r>
      <w:r w:rsidRPr="00052BDA">
        <w:rPr>
          <w:rFonts w:ascii="Courier New" w:eastAsia="Times New Roman" w:hAnsi="Courier New" w:cs="Courier New"/>
          <w:color w:val="000000"/>
          <w:lang w:eastAsia="en-GB"/>
        </w:rPr>
        <w:t xml:space="preserve">        e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06161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9</w:t>
      </w:r>
    </w:p>
    <w:p w14:paraId="42D6E3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0</w:t>
      </w:r>
      <w:r w:rsidRPr="00052BDA">
        <w:rPr>
          <w:rFonts w:ascii="Courier New" w:eastAsia="Times New Roman" w:hAnsi="Courier New" w:cs="Courier New"/>
          <w:color w:val="000000"/>
          <w:lang w:eastAsia="en-GB"/>
        </w:rPr>
        <w:t xml:space="preserve">        email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8E1D8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1</w:t>
      </w:r>
      <w:r w:rsidRPr="00052BDA">
        <w:rPr>
          <w:rFonts w:ascii="Courier New" w:eastAsia="Times New Roman" w:hAnsi="Courier New" w:cs="Courier New"/>
          <w:color w:val="000000"/>
          <w:lang w:eastAsia="en-GB"/>
        </w:rPr>
        <w:t xml:space="preserve">        e7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mail_text</w:t>
      </w:r>
      <w:r w:rsidRPr="00052BDA">
        <w:rPr>
          <w:rFonts w:ascii="Courier New" w:eastAsia="Times New Roman" w:hAnsi="Courier New" w:cs="Courier New"/>
          <w:b/>
          <w:bCs/>
          <w:color w:val="000080"/>
          <w:lang w:eastAsia="en-GB"/>
        </w:rPr>
        <w:t>)</w:t>
      </w:r>
    </w:p>
    <w:p w14:paraId="1B4E9D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2</w:t>
      </w:r>
      <w:r w:rsidRPr="00052BDA">
        <w:rPr>
          <w:rFonts w:ascii="Courier New" w:eastAsia="Times New Roman" w:hAnsi="Courier New" w:cs="Courier New"/>
          <w:color w:val="000000"/>
          <w:lang w:eastAsia="en-GB"/>
        </w:rPr>
        <w:t xml:space="preserve">        e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1F87D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3</w:t>
      </w:r>
    </w:p>
    <w:p w14:paraId="25032E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4</w:t>
      </w:r>
      <w:r w:rsidRPr="00052BDA">
        <w:rPr>
          <w:rFonts w:ascii="Courier New" w:eastAsia="Times New Roman" w:hAnsi="Courier New" w:cs="Courier New"/>
          <w:color w:val="000000"/>
          <w:lang w:eastAsia="en-GB"/>
        </w:rPr>
        <w:t xml:space="preserve">        school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060E9E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5</w:t>
      </w:r>
      <w:r w:rsidRPr="00052BDA">
        <w:rPr>
          <w:rFonts w:ascii="Courier New" w:eastAsia="Times New Roman" w:hAnsi="Courier New" w:cs="Courier New"/>
          <w:color w:val="000000"/>
          <w:lang w:eastAsia="en-GB"/>
        </w:rPr>
        <w:t xml:space="preserve">        e8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hool_text</w:t>
      </w:r>
      <w:r w:rsidRPr="00052BDA">
        <w:rPr>
          <w:rFonts w:ascii="Courier New" w:eastAsia="Times New Roman" w:hAnsi="Courier New" w:cs="Courier New"/>
          <w:b/>
          <w:bCs/>
          <w:color w:val="000080"/>
          <w:lang w:eastAsia="en-GB"/>
        </w:rPr>
        <w:t>)</w:t>
      </w:r>
    </w:p>
    <w:p w14:paraId="79E588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6</w:t>
      </w:r>
      <w:r w:rsidRPr="00052BDA">
        <w:rPr>
          <w:rFonts w:ascii="Courier New" w:eastAsia="Times New Roman" w:hAnsi="Courier New" w:cs="Courier New"/>
          <w:color w:val="000000"/>
          <w:lang w:eastAsia="en-GB"/>
        </w:rPr>
        <w:t xml:space="preserve">        e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5A8D0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7</w:t>
      </w:r>
    </w:p>
    <w:p w14:paraId="6860E7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8</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fir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68975A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9</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reate_Us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6</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118744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0</w:t>
      </w:r>
      <w:r w:rsidRPr="00052BDA">
        <w:rPr>
          <w:rFonts w:ascii="Courier New" w:eastAsia="Times New Roman" w:hAnsi="Courier New" w:cs="Courier New"/>
          <w:color w:val="000000"/>
          <w:lang w:eastAsia="en-GB"/>
        </w:rPr>
        <w:t xml:space="preserve">                                                  e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gnup_window</w:t>
      </w:r>
      <w:r w:rsidRPr="00052BDA">
        <w:rPr>
          <w:rFonts w:ascii="Courier New" w:eastAsia="Times New Roman" w:hAnsi="Courier New" w:cs="Courier New"/>
          <w:b/>
          <w:bCs/>
          <w:color w:val="000080"/>
          <w:lang w:eastAsia="en-GB"/>
        </w:rPr>
        <w:t>))</w:t>
      </w:r>
    </w:p>
    <w:p w14:paraId="0D5BFA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1</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CB83B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2</w:t>
      </w:r>
    </w:p>
    <w:p w14:paraId="62C274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3</w:t>
      </w:r>
      <w:r w:rsidRPr="00052BDA">
        <w:rPr>
          <w:rFonts w:ascii="Courier New" w:eastAsia="Times New Roman" w:hAnsi="Courier New" w:cs="Courier New"/>
          <w:color w:val="000000"/>
          <w:lang w:eastAsia="en-GB"/>
        </w:rPr>
        <w:t xml:space="preserve">        btn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906CA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4</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ack_re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up_window</w:t>
      </w:r>
      <w:r w:rsidRPr="00052BDA">
        <w:rPr>
          <w:rFonts w:ascii="Courier New" w:eastAsia="Times New Roman" w:hAnsi="Courier New" w:cs="Courier New"/>
          <w:b/>
          <w:bCs/>
          <w:color w:val="000080"/>
          <w:lang w:eastAsia="en-GB"/>
        </w:rPr>
        <w:t>))</w:t>
      </w:r>
    </w:p>
    <w:p w14:paraId="749F63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5</w:t>
      </w:r>
      <w:r w:rsidRPr="00052BDA">
        <w:rPr>
          <w:rFonts w:ascii="Courier New" w:eastAsia="Times New Roman" w:hAnsi="Courier New" w:cs="Courier New"/>
          <w:color w:val="000000"/>
          <w:lang w:eastAsia="en-GB"/>
        </w:rPr>
        <w:t xml:space="preserve">        btn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1ADB3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836</w:t>
      </w:r>
    </w:p>
    <w:p w14:paraId="1FC59E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ack_reg #######</w:t>
      </w:r>
    </w:p>
    <w:p w14:paraId="7B4BEC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w:t>
      </w:r>
    </w:p>
    <w:p w14:paraId="2ACFE1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41A51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llows users to go back to first window</w:t>
      </w:r>
    </w:p>
    <w:p w14:paraId="00A557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2118D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back_re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p>
    <w:p w14:paraId="567C40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3</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77B17C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4</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6EEFDB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5</w:t>
      </w:r>
    </w:p>
    <w:p w14:paraId="02C2D2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off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072283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7</w:t>
      </w:r>
      <w:r w:rsidRPr="00052BDA">
        <w:rPr>
          <w:rFonts w:ascii="Courier New" w:eastAsia="Times New Roman" w:hAnsi="Courier New" w:cs="Courier New"/>
          <w:color w:val="000000"/>
          <w:lang w:eastAsia="en-GB"/>
        </w:rPr>
        <w:t xml:space="preserve">        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5210F3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8</w:t>
      </w:r>
      <w:r w:rsidRPr="00052BDA">
        <w:rPr>
          <w:rFonts w:ascii="Courier New" w:eastAsia="Times New Roman" w:hAnsi="Courier New" w:cs="Courier New"/>
          <w:color w:val="000000"/>
          <w:lang w:eastAsia="en-GB"/>
        </w:rPr>
        <w:t xml:space="preserve">        off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ubpro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ython OSD.py'</w:t>
      </w:r>
      <w:r w:rsidRPr="00052BDA">
        <w:rPr>
          <w:rFonts w:ascii="Courier New" w:eastAsia="Times New Roman" w:hAnsi="Courier New" w:cs="Courier New"/>
          <w:b/>
          <w:bCs/>
          <w:color w:val="000080"/>
          <w:lang w:eastAsia="en-GB"/>
        </w:rPr>
        <w:t>))</w:t>
      </w:r>
    </w:p>
    <w:p w14:paraId="6F5000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9</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w:t>
      </w:r>
      <w:r w:rsidRPr="00052BDA">
        <w:rPr>
          <w:rFonts w:ascii="Courier New" w:eastAsia="Times New Roman" w:hAnsi="Courier New" w:cs="Courier New"/>
          <w:b/>
          <w:bCs/>
          <w:color w:val="000080"/>
          <w:lang w:eastAsia="en-GB"/>
        </w:rPr>
        <w:t>()</w:t>
      </w:r>
    </w:p>
    <w:p w14:paraId="6B3E9C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0</w:t>
      </w:r>
    </w:p>
    <w:p w14:paraId="5BFBDA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udent_access #######</w:t>
      </w:r>
    </w:p>
    <w:p w14:paraId="67ECBA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dow:object</w:t>
      </w:r>
    </w:p>
    <w:p w14:paraId="7FBB7A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645E5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allows student to enter a code to enter an envoirnment and allows students to access offline mode</w:t>
      </w:r>
    </w:p>
    <w:p w14:paraId="526FAF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1A80F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udent_ac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p>
    <w:p w14:paraId="477222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7</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00A567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8</w:t>
      </w:r>
      <w:r w:rsidRPr="00052BDA">
        <w:rPr>
          <w:rFonts w:ascii="Courier New" w:eastAsia="Times New Roman" w:hAnsi="Courier New" w:cs="Courier New"/>
          <w:color w:val="000000"/>
          <w:lang w:eastAsia="en-GB"/>
        </w:rPr>
        <w:t xml:space="preserve">        access_wind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64701F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9</w:t>
      </w:r>
      <w:r w:rsidRPr="00052BDA">
        <w:rPr>
          <w:rFonts w:ascii="Courier New" w:eastAsia="Times New Roman" w:hAnsi="Courier New" w:cs="Courier New"/>
          <w:color w:val="000000"/>
          <w:lang w:eastAsia="en-GB"/>
        </w:rPr>
        <w:t xml:space="preserve">        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eometr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400x250"</w:t>
      </w:r>
    </w:p>
    <w:p w14:paraId="3C76D0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0</w:t>
      </w:r>
      <w:r w:rsidRPr="00052BDA">
        <w:rPr>
          <w:rFonts w:ascii="Courier New" w:eastAsia="Times New Roman" w:hAnsi="Courier New" w:cs="Courier New"/>
          <w:color w:val="000000"/>
          <w:lang w:eastAsia="en-GB"/>
        </w:rPr>
        <w:t xml:space="preserve">        stude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p>
    <w:p w14:paraId="352D25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1</w:t>
      </w:r>
      <w:r w:rsidRPr="00052BDA">
        <w:rPr>
          <w:rFonts w:ascii="Courier New" w:eastAsia="Times New Roman" w:hAnsi="Courier New" w:cs="Courier New"/>
          <w:color w:val="000000"/>
          <w:lang w:eastAsia="en-GB"/>
        </w:rPr>
        <w:t xml:space="preserve">        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01391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2</w:t>
      </w:r>
      <w:r w:rsidRPr="00052BDA">
        <w:rPr>
          <w:rFonts w:ascii="Courier New" w:eastAsia="Times New Roman" w:hAnsi="Courier New" w:cs="Courier New"/>
          <w:color w:val="000000"/>
          <w:lang w:eastAsia="en-GB"/>
        </w:rPr>
        <w:t xml:space="preserve">        c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de"</w:t>
      </w:r>
      <w:r w:rsidRPr="00052BDA">
        <w:rPr>
          <w:rFonts w:ascii="Courier New" w:eastAsia="Times New Roman" w:hAnsi="Courier New" w:cs="Courier New"/>
          <w:b/>
          <w:bCs/>
          <w:color w:val="000080"/>
          <w:lang w:eastAsia="en-GB"/>
        </w:rPr>
        <w:t>)</w:t>
      </w:r>
    </w:p>
    <w:p w14:paraId="29BD82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3</w:t>
      </w:r>
      <w:r w:rsidRPr="00052BDA">
        <w:rPr>
          <w:rFonts w:ascii="Courier New" w:eastAsia="Times New Roman" w:hAnsi="Courier New" w:cs="Courier New"/>
          <w:color w:val="000000"/>
          <w:lang w:eastAsia="en-GB"/>
        </w:rPr>
        <w:t xml:space="preserve">        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6553A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4</w:t>
      </w:r>
    </w:p>
    <w:p w14:paraId="6EB90A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5</w:t>
      </w:r>
      <w:r w:rsidRPr="00052BDA">
        <w:rPr>
          <w:rFonts w:ascii="Courier New" w:eastAsia="Times New Roman" w:hAnsi="Courier New" w:cs="Courier New"/>
          <w:color w:val="000000"/>
          <w:lang w:eastAsia="en-GB"/>
        </w:rPr>
        <w:t xml:space="preserve">        s_id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4BE672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6</w:t>
      </w:r>
      <w:r w:rsidRPr="00052BDA">
        <w:rPr>
          <w:rFonts w:ascii="Courier New" w:eastAsia="Times New Roman" w:hAnsi="Courier New" w:cs="Courier New"/>
          <w:color w:val="000000"/>
          <w:lang w:eastAsia="en-GB"/>
        </w:rPr>
        <w:t xml:space="preserve">        e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_id_text</w:t>
      </w:r>
      <w:r w:rsidRPr="00052BDA">
        <w:rPr>
          <w:rFonts w:ascii="Courier New" w:eastAsia="Times New Roman" w:hAnsi="Courier New" w:cs="Courier New"/>
          <w:b/>
          <w:bCs/>
          <w:color w:val="000080"/>
          <w:lang w:eastAsia="en-GB"/>
        </w:rPr>
        <w:t>)</w:t>
      </w:r>
    </w:p>
    <w:p w14:paraId="62D02B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7</w:t>
      </w:r>
      <w:r w:rsidRPr="00052BDA">
        <w:rPr>
          <w:rFonts w:ascii="Courier New" w:eastAsia="Times New Roman" w:hAnsi="Courier New" w:cs="Courier New"/>
          <w:color w:val="000000"/>
          <w:lang w:eastAsia="en-GB"/>
        </w:rPr>
        <w:t xml:space="preserve">        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72C0E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8</w:t>
      </w:r>
    </w:p>
    <w:p w14:paraId="2046F0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9</w:t>
      </w:r>
      <w:r w:rsidRPr="00052BDA">
        <w:rPr>
          <w:rFonts w:ascii="Courier New" w:eastAsia="Times New Roman" w:hAnsi="Courier New" w:cs="Courier New"/>
          <w:color w:val="000000"/>
          <w:lang w:eastAsia="en-GB"/>
        </w:rPr>
        <w:t xml:space="preserve">        code_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ringVar</w:t>
      </w:r>
      <w:r w:rsidRPr="00052BDA">
        <w:rPr>
          <w:rFonts w:ascii="Courier New" w:eastAsia="Times New Roman" w:hAnsi="Courier New" w:cs="Courier New"/>
          <w:b/>
          <w:bCs/>
          <w:color w:val="000080"/>
          <w:lang w:eastAsia="en-GB"/>
        </w:rPr>
        <w:t>()</w:t>
      </w:r>
    </w:p>
    <w:p w14:paraId="5C937E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0</w:t>
      </w:r>
      <w:r w:rsidRPr="00052BDA">
        <w:rPr>
          <w:rFonts w:ascii="Courier New" w:eastAsia="Times New Roman" w:hAnsi="Courier New" w:cs="Courier New"/>
          <w:color w:val="000000"/>
          <w:lang w:eastAsia="en-GB"/>
        </w:rPr>
        <w:t xml:space="preserve">        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n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variab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_text</w:t>
      </w:r>
      <w:r w:rsidRPr="00052BDA">
        <w:rPr>
          <w:rFonts w:ascii="Courier New" w:eastAsia="Times New Roman" w:hAnsi="Courier New" w:cs="Courier New"/>
          <w:b/>
          <w:bCs/>
          <w:color w:val="000080"/>
          <w:lang w:eastAsia="en-GB"/>
        </w:rPr>
        <w:t>)</w:t>
      </w:r>
    </w:p>
    <w:p w14:paraId="2163B0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1</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874C6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2</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ffline Ac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2E29D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3</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ff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AC542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4</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0C966B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5</w:t>
      </w:r>
    </w:p>
    <w:p w14:paraId="01B7FC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6</w:t>
      </w:r>
      <w:r w:rsidRPr="00052BDA">
        <w:rPr>
          <w:rFonts w:ascii="Courier New" w:eastAsia="Times New Roman" w:hAnsi="Courier New" w:cs="Courier New"/>
          <w:color w:val="000000"/>
          <w:lang w:eastAsia="en-GB"/>
        </w:rPr>
        <w:t xml:space="preserve">        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fir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A514A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7</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ac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p>
    <w:p w14:paraId="6BB02E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8</w:t>
      </w:r>
      <w:r w:rsidRPr="00052BDA">
        <w:rPr>
          <w:rFonts w:ascii="Courier New" w:eastAsia="Times New Roman" w:hAnsi="Courier New" w:cs="Courier New"/>
          <w:color w:val="000000"/>
          <w:lang w:eastAsia="en-GB"/>
        </w:rPr>
        <w:t xml:space="preserve">        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0EC88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9</w:t>
      </w:r>
    </w:p>
    <w:p w14:paraId="6D46B0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0</w:t>
      </w:r>
      <w:r w:rsidRPr="00052BDA">
        <w:rPr>
          <w:rFonts w:ascii="Courier New" w:eastAsia="Times New Roman" w:hAnsi="Courier New" w:cs="Courier New"/>
          <w:color w:val="000000"/>
          <w:lang w:eastAsia="en-GB"/>
        </w:rPr>
        <w:t xml:space="preserve">        btn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4BF493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1</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ack_re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ss_window</w:t>
      </w:r>
      <w:r w:rsidRPr="00052BDA">
        <w:rPr>
          <w:rFonts w:ascii="Courier New" w:eastAsia="Times New Roman" w:hAnsi="Courier New" w:cs="Courier New"/>
          <w:b/>
          <w:bCs/>
          <w:color w:val="000080"/>
          <w:lang w:eastAsia="en-GB"/>
        </w:rPr>
        <w:t>))</w:t>
      </w:r>
    </w:p>
    <w:p w14:paraId="00CD2C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2</w:t>
      </w:r>
      <w:r w:rsidRPr="00052BDA">
        <w:rPr>
          <w:rFonts w:ascii="Courier New" w:eastAsia="Times New Roman" w:hAnsi="Courier New" w:cs="Courier New"/>
          <w:color w:val="000000"/>
          <w:lang w:eastAsia="en-GB"/>
        </w:rPr>
        <w:t xml:space="preserve">        btn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A2DAE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3</w:t>
      </w:r>
    </w:p>
    <w:p w14:paraId="257C31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udentaccess #######</w:t>
      </w:r>
    </w:p>
    <w:p w14:paraId="288C60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win:object, code:string, stu_id:int</w:t>
      </w:r>
    </w:p>
    <w:p w14:paraId="2C533D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075A6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verifies that code entered is valid and that they are in the class in which</w:t>
      </w:r>
    </w:p>
    <w:p w14:paraId="0C711C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he session is being hosted for</w:t>
      </w:r>
    </w:p>
    <w:p w14:paraId="6A553B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2CE35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udentac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_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1BF7A9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1</w:t>
      </w:r>
      <w:r w:rsidRPr="00052BDA">
        <w:rPr>
          <w:rFonts w:ascii="Courier New" w:eastAsia="Times New Roman" w:hAnsi="Courier New" w:cs="Courier New"/>
          <w:color w:val="000000"/>
          <w:lang w:eastAsia="en-GB"/>
        </w:rPr>
        <w:t xml:space="preserve">        class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i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7371C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2</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 FROM Class WHERE StudentsID=? AND ClassID=? "</w:t>
      </w:r>
    </w:p>
    <w:p w14:paraId="684317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_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p>
    <w:p w14:paraId="70EBF3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8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6E8C5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LECT MasterCode FROM Code WHERE ClassID={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4AF7FB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6</w:t>
      </w:r>
      <w:r w:rsidRPr="00052BDA">
        <w:rPr>
          <w:rFonts w:ascii="Courier New" w:eastAsia="Times New Roman" w:hAnsi="Courier New" w:cs="Courier New"/>
          <w:color w:val="000000"/>
          <w:lang w:eastAsia="en-GB"/>
        </w:rPr>
        <w:t xml:space="preserve">            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268383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1E63F5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8</w:t>
      </w:r>
      <w:r w:rsidRPr="00052BDA">
        <w:rPr>
          <w:rFonts w:ascii="Courier New" w:eastAsia="Times New Roman" w:hAnsi="Courier New" w:cs="Courier New"/>
          <w:color w:val="000000"/>
          <w:lang w:eastAsia="en-GB"/>
        </w:rPr>
        <w:t xml:space="preserve">            tru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BDDCC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ru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6F94B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ru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p>
    <w:p w14:paraId="24D99F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1</w:t>
      </w:r>
      <w:r w:rsidRPr="00052BDA">
        <w:rPr>
          <w:rFonts w:ascii="Courier New" w:eastAsia="Times New Roman" w:hAnsi="Courier New" w:cs="Courier New"/>
          <w:color w:val="000000"/>
          <w:lang w:eastAsia="en-GB"/>
        </w:rPr>
        <w:t xml:space="preserve">                    clienti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by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4BBAF9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2</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MasterCode,HostIP,ClientIP FROM Code WHERE MasterCode=? AND HostIP=? AND ClientIP=?"</w:t>
      </w:r>
    </w:p>
    <w:p w14:paraId="5F0C14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ostI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ip</w:t>
      </w:r>
      <w:r w:rsidRPr="00052BDA">
        <w:rPr>
          <w:rFonts w:ascii="Courier New" w:eastAsia="Times New Roman" w:hAnsi="Courier New" w:cs="Courier New"/>
          <w:b/>
          <w:bCs/>
          <w:color w:val="000080"/>
          <w:lang w:eastAsia="en-GB"/>
        </w:rPr>
        <w:t>))</w:t>
      </w:r>
    </w:p>
    <w:p w14:paraId="6D6D77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1B86B7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1A2AB9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6</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Code(MasterCode,HostIP,ClientIP,ClassID) VALUES(?,?,?,?)"</w:t>
      </w:r>
    </w:p>
    <w:p w14:paraId="7417B2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ostI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i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assID</w:t>
      </w:r>
      <w:r w:rsidRPr="00052BDA">
        <w:rPr>
          <w:rFonts w:ascii="Courier New" w:eastAsia="Times New Roman" w:hAnsi="Courier New" w:cs="Courier New"/>
          <w:b/>
          <w:bCs/>
          <w:color w:val="000080"/>
          <w:lang w:eastAsia="en-GB"/>
        </w:rPr>
        <w:t>))</w:t>
      </w:r>
    </w:p>
    <w:p w14:paraId="4C2CC1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6BFE8A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F0E20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7C0169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1</w:t>
      </w:r>
      <w:r w:rsidRPr="00052BDA">
        <w:rPr>
          <w:rFonts w:ascii="Courier New" w:eastAsia="Times New Roman" w:hAnsi="Courier New" w:cs="Courier New"/>
          <w:color w:val="000000"/>
          <w:lang w:eastAsia="en-GB"/>
        </w:rPr>
        <w:t xml:space="preserve">                    subpro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python Client-Student.py'</w:t>
      </w:r>
      <w:r w:rsidRPr="00052BDA">
        <w:rPr>
          <w:rFonts w:ascii="Courier New" w:eastAsia="Times New Roman" w:hAnsi="Courier New" w:cs="Courier New"/>
          <w:b/>
          <w:bCs/>
          <w:color w:val="000080"/>
          <w:lang w:eastAsia="en-GB"/>
        </w:rPr>
        <w:t>))</w:t>
      </w:r>
    </w:p>
    <w:p w14:paraId="5D354F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147802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3</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0F0D12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4</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0393E4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5</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de Incorrect"</w:t>
      </w:r>
      <w:r w:rsidRPr="00052BDA">
        <w:rPr>
          <w:rFonts w:ascii="Courier New" w:eastAsia="Times New Roman" w:hAnsi="Courier New" w:cs="Courier New"/>
          <w:b/>
          <w:bCs/>
          <w:color w:val="000080"/>
          <w:lang w:eastAsia="en-GB"/>
        </w:rPr>
        <w:t>)</w:t>
      </w:r>
    </w:p>
    <w:p w14:paraId="5BB3C8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6</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1B2155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7</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68E2F3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8</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65B585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9</w:t>
      </w:r>
    </w:p>
    <w:p w14:paraId="7FC699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101A9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1</w:t>
      </w:r>
      <w:r w:rsidRPr="00052BDA">
        <w:rPr>
          <w:rFonts w:ascii="Courier New" w:eastAsia="Times New Roman" w:hAnsi="Courier New" w:cs="Courier New"/>
          <w:color w:val="000000"/>
          <w:lang w:eastAsia="en-GB"/>
        </w:rPr>
        <w:t xml:space="preserve">            popu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plev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37E1F3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2</w:t>
      </w:r>
      <w:r w:rsidRPr="00052BDA">
        <w:rPr>
          <w:rFonts w:ascii="Courier New" w:eastAsia="Times New Roman" w:hAnsi="Courier New" w:cs="Courier New"/>
          <w:color w:val="000000"/>
          <w:lang w:eastAsia="en-GB"/>
        </w:rPr>
        <w:t xml:space="preserve">            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m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rror!"</w:t>
      </w:r>
      <w:r w:rsidRPr="00052BDA">
        <w:rPr>
          <w:rFonts w:ascii="Courier New" w:eastAsia="Times New Roman" w:hAnsi="Courier New" w:cs="Courier New"/>
          <w:b/>
          <w:bCs/>
          <w:color w:val="000080"/>
          <w:lang w:eastAsia="en-GB"/>
        </w:rPr>
        <w:t>)</w:t>
      </w:r>
    </w:p>
    <w:p w14:paraId="724535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3</w:t>
      </w:r>
      <w:r w:rsidRPr="00052BDA">
        <w:rPr>
          <w:rFonts w:ascii="Courier New" w:eastAsia="Times New Roman" w:hAnsi="Courier New" w:cs="Courier New"/>
          <w:color w:val="000000"/>
          <w:lang w:eastAsia="en-GB"/>
        </w:rPr>
        <w:t xml:space="preserve">            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t In Class"</w:t>
      </w:r>
      <w:r w:rsidRPr="00052BDA">
        <w:rPr>
          <w:rFonts w:ascii="Courier New" w:eastAsia="Times New Roman" w:hAnsi="Courier New" w:cs="Courier New"/>
          <w:b/>
          <w:bCs/>
          <w:color w:val="000080"/>
          <w:lang w:eastAsia="en-GB"/>
        </w:rPr>
        <w:t>)</w:t>
      </w:r>
    </w:p>
    <w:p w14:paraId="6419DA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4</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4EDD8E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5</w:t>
      </w:r>
      <w:r w:rsidRPr="00052BDA">
        <w:rPr>
          <w:rFonts w:ascii="Courier New" w:eastAsia="Times New Roman" w:hAnsi="Courier New" w:cs="Courier New"/>
          <w:color w:val="000000"/>
          <w:lang w:eastAsia="en-GB"/>
        </w:rPr>
        <w:t xml:space="preserve">            B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k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p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4B809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6</w:t>
      </w:r>
      <w:r w:rsidRPr="00052BDA">
        <w:rPr>
          <w:rFonts w:ascii="Courier New" w:eastAsia="Times New Roman" w:hAnsi="Courier New" w:cs="Courier New"/>
          <w:color w:val="000000"/>
          <w:lang w:eastAsia="en-GB"/>
        </w:rPr>
        <w:t xml:space="preserve">            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p>
    <w:p w14:paraId="434793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7</w:t>
      </w:r>
    </w:p>
    <w:p w14:paraId="2BFCDD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Main #######</w:t>
      </w:r>
    </w:p>
    <w:p w14:paraId="1EC10E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F4345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2C1E9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first window to pop up when you run the program</w:t>
      </w:r>
    </w:p>
    <w:p w14:paraId="6426B9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C9C99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Ma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EBE58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4</w:t>
      </w:r>
      <w:r w:rsidRPr="00052BDA">
        <w:rPr>
          <w:rFonts w:ascii="Courier New" w:eastAsia="Times New Roman" w:hAnsi="Courier New" w:cs="Courier New"/>
          <w:color w:val="000000"/>
          <w:lang w:eastAsia="en-GB"/>
        </w:rPr>
        <w:t xml:space="preserve">        wind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w:t>
      </w:r>
      <w:r w:rsidRPr="00052BDA">
        <w:rPr>
          <w:rFonts w:ascii="Courier New" w:eastAsia="Times New Roman" w:hAnsi="Courier New" w:cs="Courier New"/>
          <w:b/>
          <w:bCs/>
          <w:color w:val="000080"/>
          <w:lang w:eastAsia="en-GB"/>
        </w:rPr>
        <w:t>()</w:t>
      </w:r>
    </w:p>
    <w:p w14:paraId="475259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5</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ometr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360x144"</w:t>
      </w:r>
      <w:r w:rsidRPr="00052BDA">
        <w:rPr>
          <w:rFonts w:ascii="Courier New" w:eastAsia="Times New Roman" w:hAnsi="Courier New" w:cs="Courier New"/>
          <w:b/>
          <w:bCs/>
          <w:color w:val="000080"/>
          <w:lang w:eastAsia="en-GB"/>
        </w:rPr>
        <w:t>)</w:t>
      </w:r>
    </w:p>
    <w:p w14:paraId="3D52E7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6</w:t>
      </w:r>
    </w:p>
    <w:p w14:paraId="309A03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7</w:t>
      </w:r>
      <w:r w:rsidRPr="00052BDA">
        <w:rPr>
          <w:rFonts w:ascii="Courier New" w:eastAsia="Times New Roman" w:hAnsi="Courier New" w:cs="Courier New"/>
          <w:color w:val="000000"/>
          <w:lang w:eastAsia="en-GB"/>
        </w:rPr>
        <w:t xml:space="preserve">        o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oose an Option"</w:t>
      </w:r>
      <w:r w:rsidRPr="00052BDA">
        <w:rPr>
          <w:rFonts w:ascii="Courier New" w:eastAsia="Times New Roman" w:hAnsi="Courier New" w:cs="Courier New"/>
          <w:b/>
          <w:bCs/>
          <w:color w:val="000080"/>
          <w:lang w:eastAsia="en-GB"/>
        </w:rPr>
        <w:t>)</w:t>
      </w:r>
    </w:p>
    <w:p w14:paraId="1F8974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8</w:t>
      </w:r>
      <w:r w:rsidRPr="00052BDA">
        <w:rPr>
          <w:rFonts w:ascii="Courier New" w:eastAsia="Times New Roman" w:hAnsi="Courier New" w:cs="Courier New"/>
          <w:color w:val="000000"/>
          <w:lang w:eastAsia="en-GB"/>
        </w:rPr>
        <w:t xml:space="preserve">        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spa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752C3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9</w:t>
      </w:r>
    </w:p>
    <w:p w14:paraId="3D1D16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0</w:t>
      </w:r>
      <w:r w:rsidRPr="00052BDA">
        <w:rPr>
          <w:rFonts w:ascii="Courier New" w:eastAsia="Times New Roman" w:hAnsi="Courier New" w:cs="Courier New"/>
          <w:color w:val="000000"/>
          <w:lang w:eastAsia="en-GB"/>
        </w:rPr>
        <w:t xml:space="preserve">        log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o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p>
    <w:p w14:paraId="1FEABA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1</w:t>
      </w:r>
      <w:r w:rsidRPr="00052BDA">
        <w:rPr>
          <w:rFonts w:ascii="Courier New" w:eastAsia="Times New Roman" w:hAnsi="Courier New" w:cs="Courier New"/>
          <w:color w:val="000000"/>
          <w:lang w:eastAsia="en-GB"/>
        </w:rPr>
        <w:t xml:space="preserve">        log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0B07CE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2</w:t>
      </w:r>
    </w:p>
    <w:p w14:paraId="4587B8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3</w:t>
      </w:r>
      <w:r w:rsidRPr="00052BDA">
        <w:rPr>
          <w:rFonts w:ascii="Courier New" w:eastAsia="Times New Roman" w:hAnsi="Courier New" w:cs="Courier New"/>
          <w:color w:val="000000"/>
          <w:lang w:eastAsia="en-GB"/>
        </w:rPr>
        <w:t xml:space="preserve">        reg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ign 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gn_u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p>
    <w:p w14:paraId="02B2F6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4</w:t>
      </w:r>
      <w:r w:rsidRPr="00052BDA">
        <w:rPr>
          <w:rFonts w:ascii="Courier New" w:eastAsia="Times New Roman" w:hAnsi="Courier New" w:cs="Courier New"/>
          <w:color w:val="000000"/>
          <w:lang w:eastAsia="en-GB"/>
        </w:rPr>
        <w:t xml:space="preserve">        reg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6B270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5</w:t>
      </w:r>
    </w:p>
    <w:p w14:paraId="26A35A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946</w:t>
      </w:r>
      <w:r w:rsidRPr="00052BDA">
        <w:rPr>
          <w:rFonts w:ascii="Courier New" w:eastAsia="Times New Roman" w:hAnsi="Courier New" w:cs="Courier New"/>
          <w:color w:val="000000"/>
          <w:lang w:eastAsia="en-GB"/>
        </w:rPr>
        <w:t xml:space="preserve">        stu_bt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 Ac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0000FF"/>
          <w:lang w:eastAsia="en-GB"/>
        </w:rPr>
        <w:t>lambd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_acc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ow</w:t>
      </w:r>
      <w:r w:rsidRPr="00052BDA">
        <w:rPr>
          <w:rFonts w:ascii="Courier New" w:eastAsia="Times New Roman" w:hAnsi="Courier New" w:cs="Courier New"/>
          <w:b/>
          <w:bCs/>
          <w:color w:val="000080"/>
          <w:lang w:eastAsia="en-GB"/>
        </w:rPr>
        <w:t>))</w:t>
      </w:r>
    </w:p>
    <w:p w14:paraId="63D734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7</w:t>
      </w:r>
      <w:r w:rsidRPr="00052BDA">
        <w:rPr>
          <w:rFonts w:ascii="Courier New" w:eastAsia="Times New Roman" w:hAnsi="Courier New" w:cs="Courier New"/>
          <w:color w:val="000000"/>
          <w:lang w:eastAsia="en-GB"/>
        </w:rPr>
        <w:t xml:space="preserve">        stu_b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r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2084C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8</w:t>
      </w:r>
      <w:r w:rsidRPr="00052BDA">
        <w:rPr>
          <w:rFonts w:ascii="Courier New" w:eastAsia="Times New Roman" w:hAnsi="Courier New" w:cs="Courier New"/>
          <w:color w:val="000000"/>
          <w:lang w:eastAsia="en-GB"/>
        </w:rPr>
        <w:t xml:space="preserve">        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loop</w:t>
      </w:r>
      <w:r w:rsidRPr="00052BDA">
        <w:rPr>
          <w:rFonts w:ascii="Courier New" w:eastAsia="Times New Roman" w:hAnsi="Courier New" w:cs="Courier New"/>
          <w:b/>
          <w:bCs/>
          <w:color w:val="000080"/>
          <w:lang w:eastAsia="en-GB"/>
        </w:rPr>
        <w:t>()</w:t>
      </w:r>
    </w:p>
    <w:p w14:paraId="23757D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9</w:t>
      </w:r>
    </w:p>
    <w:p w14:paraId="6D4F10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0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rst_Window</w:t>
      </w:r>
      <w:r w:rsidRPr="00052BDA">
        <w:rPr>
          <w:rFonts w:ascii="Courier New" w:eastAsia="Times New Roman" w:hAnsi="Courier New" w:cs="Courier New"/>
          <w:b/>
          <w:bCs/>
          <w:color w:val="000080"/>
          <w:lang w:eastAsia="en-GB"/>
        </w:rPr>
        <w:t>()</w:t>
      </w:r>
    </w:p>
    <w:p w14:paraId="0D33BFC4"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951n.Main</w:t>
      </w:r>
      <w:r w:rsidRPr="00052BDA">
        <w:rPr>
          <w:rFonts w:ascii="Courier New" w:eastAsia="Times New Roman" w:hAnsi="Courier New" w:cs="Courier New"/>
          <w:b/>
          <w:bCs/>
          <w:color w:val="000080"/>
          <w:lang w:eastAsia="en-GB"/>
        </w:rPr>
        <w:t>()</w:t>
      </w:r>
    </w:p>
    <w:p w14:paraId="207C6401" w14:textId="77777777" w:rsidR="003E006E" w:rsidRPr="003E006E" w:rsidRDefault="003E006E" w:rsidP="003E006E">
      <w:pPr>
        <w:rPr>
          <w:lang w:val="en-US"/>
        </w:rPr>
      </w:pPr>
    </w:p>
    <w:p w14:paraId="7CE482B7" w14:textId="0B2A4074" w:rsidR="002710F5" w:rsidRDefault="003C2E4D" w:rsidP="00385DD8">
      <w:pPr>
        <w:pStyle w:val="Heading2"/>
        <w:rPr>
          <w:sz w:val="22"/>
          <w:szCs w:val="22"/>
          <w:lang w:val="en-US"/>
        </w:rPr>
      </w:pPr>
      <w:bookmarkStart w:id="42" w:name="_Toc91918774"/>
      <w:r w:rsidRPr="00681074">
        <w:rPr>
          <w:sz w:val="22"/>
          <w:szCs w:val="22"/>
          <w:lang w:val="en-US"/>
        </w:rPr>
        <w:t>Client-Student.py</w:t>
      </w:r>
      <w:bookmarkEnd w:id="42"/>
    </w:p>
    <w:p w14:paraId="56DF87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pygame</w:t>
      </w:r>
    </w:p>
    <w:p w14:paraId="5854F4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ys</w:t>
      </w:r>
    </w:p>
    <w:p w14:paraId="4E401F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ChatboxClient</w:t>
      </w:r>
    </w:p>
    <w:p w14:paraId="0D0C53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network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Network</w:t>
      </w:r>
    </w:p>
    <w:p w14:paraId="2CF756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ctypes</w:t>
      </w:r>
    </w:p>
    <w:p w14:paraId="27C62DE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math</w:t>
      </w:r>
    </w:p>
    <w:p w14:paraId="78DCC4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ympy</w:t>
      </w:r>
    </w:p>
    <w:p w14:paraId="486E0F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pygam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gfxdraw</w:t>
      </w:r>
    </w:p>
    <w:p w14:paraId="414EA7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p>
    <w:p w14:paraId="017953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user3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typ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d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ser32</w:t>
      </w:r>
    </w:p>
    <w:p w14:paraId="267955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SystemMetric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7DD22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user3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SystemMetric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9748D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it</w:t>
      </w:r>
      <w:r w:rsidRPr="00052BDA">
        <w:rPr>
          <w:rFonts w:ascii="Courier New" w:eastAsia="Times New Roman" w:hAnsi="Courier New" w:cs="Courier New"/>
          <w:b/>
          <w:bCs/>
          <w:color w:val="000080"/>
          <w:lang w:eastAsia="en-GB"/>
        </w:rPr>
        <w:t>()</w:t>
      </w:r>
    </w:p>
    <w:p w14:paraId="275D6B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r w:rsidRPr="00052BDA">
        <w:rPr>
          <w:rFonts w:ascii="Courier New" w:eastAsia="Times New Roman" w:hAnsi="Courier New" w:cs="Courier New"/>
          <w:color w:val="000000"/>
          <w:lang w:eastAsia="en-GB"/>
        </w:rPr>
        <w:t xml:space="preserve"> scree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m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r w:rsidRPr="00052BDA">
        <w:rPr>
          <w:rFonts w:ascii="Courier New" w:eastAsia="Times New Roman" w:hAnsi="Courier New" w:cs="Courier New"/>
          <w:b/>
          <w:bCs/>
          <w:color w:val="000080"/>
          <w:lang w:eastAsia="en-GB"/>
        </w:rPr>
        <w:t>))</w:t>
      </w:r>
    </w:p>
    <w:p w14:paraId="45E82E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7579D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r w:rsidRPr="00052BDA">
        <w:rPr>
          <w:rFonts w:ascii="Courier New" w:eastAsia="Times New Roman" w:hAnsi="Courier New" w:cs="Courier New"/>
          <w:color w:val="000000"/>
          <w:lang w:eastAsia="en-GB"/>
        </w:rPr>
        <w:t xml:space="preserve"> toolbar_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7428D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r w:rsidRPr="00052BDA">
        <w:rPr>
          <w:rFonts w:ascii="Courier New" w:eastAsia="Times New Roman" w:hAnsi="Courier New" w:cs="Courier New"/>
          <w:color w:val="000000"/>
          <w:lang w:eastAsia="en-GB"/>
        </w:rPr>
        <w:t xml:space="preserve"> object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F3B11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0000"/>
          <w:lang w:eastAsia="en-GB"/>
        </w:rPr>
        <w:t xml:space="preserve"> a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82DCA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source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FAE8A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IncidentRay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5F6E4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clientNumb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4B9746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583E0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w:t>
      </w:r>
    </w:p>
    <w:p w14:paraId="2F5864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w:t>
      </w:r>
    </w:p>
    <w:p w14:paraId="6D248B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ag_generator #######</w:t>
      </w:r>
    </w:p>
    <w:p w14:paraId="2E0878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ag:List, obj_name:String</w:t>
      </w:r>
    </w:p>
    <w:p w14:paraId="15F840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tring</w:t>
      </w:r>
    </w:p>
    <w:p w14:paraId="6FCE5D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his is to generate a unique tag whenever an instance of</w:t>
      </w:r>
    </w:p>
    <w:p w14:paraId="5AD7F9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 class is loaded it has an attribute that holds it name as there can be</w:t>
      </w:r>
    </w:p>
    <w:p w14:paraId="2A812D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multiple of instances of one class having this unique name will help identify</w:t>
      </w:r>
    </w:p>
    <w:p w14:paraId="38BA10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which instance needs to be manipulated</w:t>
      </w:r>
    </w:p>
    <w:p w14:paraId="551EFD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0E9BE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_name</w:t>
      </w:r>
      <w:r w:rsidRPr="00052BDA">
        <w:rPr>
          <w:rFonts w:ascii="Courier New" w:eastAsia="Times New Roman" w:hAnsi="Courier New" w:cs="Courier New"/>
          <w:b/>
          <w:bCs/>
          <w:color w:val="000080"/>
          <w:lang w:eastAsia="en-GB"/>
        </w:rPr>
        <w:t>):</w:t>
      </w:r>
    </w:p>
    <w:p w14:paraId="423B7B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7EF4E2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p>
    <w:p w14:paraId="13AEB3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038C3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Tag</w:t>
      </w:r>
    </w:p>
    <w:p w14:paraId="0CBDF2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w:t>
      </w:r>
    </w:p>
    <w:p w14:paraId="6E1CAC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w:t>
      </w:r>
    </w:p>
    <w:p w14:paraId="5D0E20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ngle #######</w:t>
      </w:r>
    </w:p>
    <w:p w14:paraId="01FB83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28EE7E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his class creates the pie shape that represents the angle</w:t>
      </w:r>
    </w:p>
    <w:p w14:paraId="6067EB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etween two lines and has the ability to show what angle the pie represents</w:t>
      </w:r>
    </w:p>
    <w:p w14:paraId="0DBDF3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B3FF5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Angle</w:t>
      </w:r>
      <w:r w:rsidRPr="00052BDA">
        <w:rPr>
          <w:rFonts w:ascii="Courier New" w:eastAsia="Times New Roman" w:hAnsi="Courier New" w:cs="Courier New"/>
          <w:b/>
          <w:bCs/>
          <w:color w:val="000080"/>
          <w:lang w:eastAsia="en-GB"/>
        </w:rPr>
        <w:t>:</w:t>
      </w:r>
    </w:p>
    <w:p w14:paraId="6FA959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EEDAC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0F046A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3764DB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0</w:t>
      </w:r>
    </w:p>
    <w:p w14:paraId="3341A2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780DC9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440ABC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AF854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53C29C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6C0D70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5AB2E8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fx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p>
    <w:p w14:paraId="1C88A9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41C92D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5DDD14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w:t>
      </w:r>
    </w:p>
    <w:p w14:paraId="055A38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713CA3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E4DEC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E7FE9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Purpose is to redraw instance of class on the screen</w:t>
      </w:r>
    </w:p>
    <w:p w14:paraId="1C29C6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9B590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w:t>
      </w:r>
    </w:p>
    <w:p w14:paraId="156488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CD6B7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fx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1</w:t>
      </w:r>
      <w:r w:rsidRPr="00052BDA">
        <w:rPr>
          <w:rFonts w:ascii="Courier New" w:eastAsia="Times New Roman" w:hAnsi="Courier New" w:cs="Courier New"/>
          <w:b/>
          <w:bCs/>
          <w:color w:val="000080"/>
          <w:lang w:eastAsia="en-GB"/>
        </w:rPr>
        <w:t>),</w:t>
      </w:r>
    </w:p>
    <w:p w14:paraId="644F56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52B1BE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07E9DA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w:t>
      </w:r>
    </w:p>
    <w:p w14:paraId="3182C2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 #######</w:t>
      </w:r>
    </w:p>
    <w:p w14:paraId="006C70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5B3353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B13BD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check what can be displayed on screens in terms of angles and</w:t>
      </w:r>
    </w:p>
    <w:p w14:paraId="1F5FCB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s the screen to display them</w:t>
      </w:r>
    </w:p>
    <w:p w14:paraId="390F7F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2ACE7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E3E7D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r w:rsidRPr="00052BDA">
        <w:rPr>
          <w:rFonts w:ascii="Courier New" w:eastAsia="Times New Roman" w:hAnsi="Courier New" w:cs="Courier New"/>
          <w:b/>
          <w:bCs/>
          <w:color w:val="000080"/>
          <w:lang w:eastAsia="en-GB"/>
        </w:rPr>
        <w:t>:</w:t>
      </w:r>
    </w:p>
    <w:p w14:paraId="1E6C0B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3211FA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76D45E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4C27AC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290AC3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p>
    <w:p w14:paraId="1CED37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384CF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2917A1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0AA92D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1731DA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w:t>
      </w:r>
      <w:r w:rsidRPr="00052BDA">
        <w:rPr>
          <w:rFonts w:ascii="Courier New" w:eastAsia="Times New Roman" w:hAnsi="Courier New" w:cs="Courier New"/>
          <w:color w:val="000000"/>
          <w:lang w:eastAsia="en-GB"/>
        </w:rPr>
        <w:t xml:space="preserve"> </w:t>
      </w:r>
    </w:p>
    <w:p w14:paraId="6EA038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itical"</w:t>
      </w:r>
      <w:r w:rsidRPr="00052BDA">
        <w:rPr>
          <w:rFonts w:ascii="Courier New" w:eastAsia="Times New Roman" w:hAnsi="Courier New" w:cs="Courier New"/>
          <w:b/>
          <w:bCs/>
          <w:color w:val="000080"/>
          <w:lang w:eastAsia="en-GB"/>
        </w:rPr>
        <w:t>:</w:t>
      </w:r>
    </w:p>
    <w:p w14:paraId="1398222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4E637D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59BF37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17BC37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2AAC79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r w:rsidRPr="00052BDA">
        <w:rPr>
          <w:rFonts w:ascii="Courier New" w:eastAsia="Times New Roman" w:hAnsi="Courier New" w:cs="Courier New"/>
          <w:b/>
          <w:bCs/>
          <w:color w:val="000080"/>
          <w:lang w:eastAsia="en-GB"/>
        </w:rPr>
        <w:t>:</w:t>
      </w:r>
    </w:p>
    <w:p w14:paraId="35BA92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19DA9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2886BD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41B67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98</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3A62A8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w:t>
      </w:r>
      <w:r w:rsidRPr="00052BDA">
        <w:rPr>
          <w:rFonts w:ascii="Courier New" w:eastAsia="Times New Roman" w:hAnsi="Courier New" w:cs="Courier New"/>
          <w:color w:val="000000"/>
          <w:lang w:eastAsia="en-GB"/>
        </w:rPr>
        <w:t xml:space="preserve"> </w:t>
      </w:r>
    </w:p>
    <w:p w14:paraId="75F2DE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w:t>
      </w:r>
    </w:p>
    <w:p w14:paraId="01516A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w:t>
      </w:r>
      <w:r w:rsidRPr="00052BDA">
        <w:rPr>
          <w:rFonts w:ascii="Courier New" w:eastAsia="Times New Roman" w:hAnsi="Courier New" w:cs="Courier New"/>
          <w:color w:val="008000"/>
          <w:lang w:eastAsia="en-GB"/>
        </w:rPr>
        <w:t>##### Main_Objects #######</w:t>
      </w:r>
    </w:p>
    <w:p w14:paraId="2B7F98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w:t>
      </w:r>
      <w:r w:rsidRPr="00052BDA">
        <w:rPr>
          <w:rFonts w:ascii="Courier New" w:eastAsia="Times New Roman" w:hAnsi="Courier New" w:cs="Courier New"/>
          <w:color w:val="008000"/>
          <w:lang w:eastAsia="en-GB"/>
        </w:rPr>
        <w:t># Parameters :- name:String</w:t>
      </w:r>
    </w:p>
    <w:p w14:paraId="58FD07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w:t>
      </w:r>
      <w:r w:rsidRPr="00052BDA">
        <w:rPr>
          <w:rFonts w:ascii="Courier New" w:eastAsia="Times New Roman" w:hAnsi="Courier New" w:cs="Courier New"/>
          <w:color w:val="008000"/>
          <w:lang w:eastAsia="en-GB"/>
        </w:rPr>
        <w:t># Purpose :- To act as a parent class to all manipulatable objects</w:t>
      </w:r>
    </w:p>
    <w:p w14:paraId="7E1F58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w:t>
      </w:r>
      <w:r w:rsidRPr="00052BDA">
        <w:rPr>
          <w:rFonts w:ascii="Courier New" w:eastAsia="Times New Roman" w:hAnsi="Courier New" w:cs="Courier New"/>
          <w:color w:val="008000"/>
          <w:lang w:eastAsia="en-GB"/>
        </w:rPr>
        <w:t>###########################</w:t>
      </w:r>
    </w:p>
    <w:p w14:paraId="139535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w:t>
      </w:r>
    </w:p>
    <w:p w14:paraId="5E27AC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class</w:t>
      </w:r>
      <w:r w:rsidRPr="00052BDA">
        <w:rPr>
          <w:rFonts w:ascii="Courier New" w:eastAsia="Times New Roman" w:hAnsi="Courier New" w:cs="Courier New"/>
          <w:color w:val="000000"/>
          <w:lang w:eastAsia="en-GB"/>
        </w:rPr>
        <w:t xml:space="preserve"> Main_Objects</w:t>
      </w:r>
      <w:r w:rsidRPr="00052BDA">
        <w:rPr>
          <w:rFonts w:ascii="Courier New" w:eastAsia="Times New Roman" w:hAnsi="Courier New" w:cs="Courier New"/>
          <w:b/>
          <w:bCs/>
          <w:color w:val="000080"/>
          <w:lang w:eastAsia="en-GB"/>
        </w:rPr>
        <w:t>:</w:t>
      </w:r>
    </w:p>
    <w:p w14:paraId="330F31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68EFF1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p>
    <w:p w14:paraId="5819A9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6B9B2F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B8B13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16501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p>
    <w:p w14:paraId="7AEEDA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50</w:t>
      </w:r>
    </w:p>
    <w:p w14:paraId="38436A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D5F66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ransparent"</w:t>
      </w:r>
    </w:p>
    <w:p w14:paraId="1FE2A0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4318D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C0D62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788019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ntercepto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556B0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w:t>
      </w:r>
    </w:p>
    <w:p w14:paraId="49C4CE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 #######</w:t>
      </w:r>
    </w:p>
    <w:p w14:paraId="1E3926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17C4A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8328D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check what can be displayed on screens in terms of angles and</w:t>
      </w:r>
    </w:p>
    <w:p w14:paraId="767B7A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s the screen to display them</w:t>
      </w:r>
    </w:p>
    <w:p w14:paraId="7A15F8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7D811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w:t>
      </w:r>
    </w:p>
    <w:p w14:paraId="771161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0C51C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I</w:t>
      </w:r>
      <w:r w:rsidRPr="00052BDA">
        <w:rPr>
          <w:rFonts w:ascii="Courier New" w:eastAsia="Times New Roman" w:hAnsi="Courier New" w:cs="Courier New"/>
          <w:b/>
          <w:bCs/>
          <w:color w:val="000080"/>
          <w:lang w:eastAsia="en-GB"/>
        </w:rPr>
        <w:t>:</w:t>
      </w:r>
    </w:p>
    <w:p w14:paraId="54D2AB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30FE49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fractive_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266001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4C18E3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71E41C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w:t>
      </w:r>
    </w:p>
    <w:p w14:paraId="5718BA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2 #######</w:t>
      </w:r>
    </w:p>
    <w:p w14:paraId="6ABD01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FEFF9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453AB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To redraw every object on screen (updating screen contents)</w:t>
      </w:r>
    </w:p>
    <w:p w14:paraId="78F396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3DF50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w:t>
      </w:r>
    </w:p>
    <w:p w14:paraId="1916BA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7F73E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031AE7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3A2C13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p>
    <w:p w14:paraId="4806B1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43D01E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223B41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5657EA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w:t>
      </w:r>
    </w:p>
    <w:p w14:paraId="05DE57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imulation #######</w:t>
      </w:r>
    </w:p>
    <w:p w14:paraId="3DD686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state:Boolean, previous:Memory Address of Object, obj:Boolean</w:t>
      </w:r>
    </w:p>
    <w:p w14:paraId="69EEEF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0E5CDE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if any sources loaded interacts with the object and manipulates</w:t>
      </w:r>
    </w:p>
    <w:p w14:paraId="1BD027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he source dependant on the objects properties</w:t>
      </w:r>
    </w:p>
    <w:p w14:paraId="1B841A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5EDB5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w:t>
      </w:r>
    </w:p>
    <w:p w14:paraId="7B495E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revio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bj</w:t>
      </w:r>
      <w:r w:rsidRPr="00052BDA">
        <w:rPr>
          <w:rFonts w:ascii="Courier New" w:eastAsia="Times New Roman" w:hAnsi="Courier New" w:cs="Courier New"/>
          <w:b/>
          <w:bCs/>
          <w:color w:val="000080"/>
          <w:lang w:eastAsia="en-GB"/>
        </w:rPr>
        <w:t>):</w:t>
      </w:r>
    </w:p>
    <w:p w14:paraId="48AC7D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1C4A8D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7317A8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mul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6DA09C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w:t>
      </w:r>
    </w:p>
    <w:p w14:paraId="45ACC7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107727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63805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E25F0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409898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9308F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6EABB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463A62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48F00B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3BEDB6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w:t>
      </w:r>
    </w:p>
    <w:p w14:paraId="2972C1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w:t>
      </w:r>
    </w:p>
    <w:p w14:paraId="326AAE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w:t>
      </w:r>
      <w:r w:rsidRPr="00052BDA">
        <w:rPr>
          <w:rFonts w:ascii="Courier New" w:eastAsia="Times New Roman" w:hAnsi="Courier New" w:cs="Courier New"/>
          <w:color w:val="008000"/>
          <w:lang w:eastAsia="en-GB"/>
        </w:rPr>
        <w:t>##### Sources #######</w:t>
      </w:r>
    </w:p>
    <w:p w14:paraId="41A5D6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w:t>
      </w:r>
      <w:r w:rsidRPr="00052BDA">
        <w:rPr>
          <w:rFonts w:ascii="Courier New" w:eastAsia="Times New Roman" w:hAnsi="Courier New" w:cs="Courier New"/>
          <w:color w:val="008000"/>
          <w:lang w:eastAsia="en-GB"/>
        </w:rPr>
        <w:t># Inheirts :- Main_Objects</w:t>
      </w:r>
    </w:p>
    <w:p w14:paraId="122258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w:t>
      </w:r>
      <w:r w:rsidRPr="00052BDA">
        <w:rPr>
          <w:rFonts w:ascii="Courier New" w:eastAsia="Times New Roman" w:hAnsi="Courier New" w:cs="Courier New"/>
          <w:color w:val="008000"/>
          <w:lang w:eastAsia="en-GB"/>
        </w:rPr>
        <w:t># Parameters :- name:String</w:t>
      </w:r>
    </w:p>
    <w:p w14:paraId="4AA407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w:t>
      </w:r>
      <w:r w:rsidRPr="00052BDA">
        <w:rPr>
          <w:rFonts w:ascii="Courier New" w:eastAsia="Times New Roman" w:hAnsi="Courier New" w:cs="Courier New"/>
          <w:color w:val="008000"/>
          <w:lang w:eastAsia="en-GB"/>
        </w:rPr>
        <w:t># Purpose :- Holds every attribute and operation that can be done on a source object</w:t>
      </w:r>
    </w:p>
    <w:p w14:paraId="11B24A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w:t>
      </w:r>
      <w:r w:rsidRPr="00052BDA">
        <w:rPr>
          <w:rFonts w:ascii="Courier New" w:eastAsia="Times New Roman" w:hAnsi="Courier New" w:cs="Courier New"/>
          <w:color w:val="008000"/>
          <w:lang w:eastAsia="en-GB"/>
        </w:rPr>
        <w:t>###########################</w:t>
      </w:r>
    </w:p>
    <w:p w14:paraId="7FE829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class</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08923B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6CEFCC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469713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2CE21A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00</w:t>
      </w:r>
    </w:p>
    <w:p w14:paraId="791E39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179EF6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p>
    <w:p w14:paraId="485FB7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p>
    <w:p w14:paraId="1B1E83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7CB86D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p>
    <w:p w14:paraId="4A4A9C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p>
    <w:p w14:paraId="2B722D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64E0A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p>
    <w:p w14:paraId="0AE573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ickne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w:t>
      </w:r>
    </w:p>
    <w:p w14:paraId="1F96D9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p>
    <w:p w14:paraId="79159A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4CE007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49833A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4A70E3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67E442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i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y-{0})/m)+{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p>
    <w:p w14:paraId="3AD909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i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x-{0})+{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p>
    <w:p w14:paraId="3350AE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at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3954B8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evious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226D7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72AA8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A7C25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_stat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77C5E8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orma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E6FA6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gl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C5B11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6CB541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w:t>
      </w:r>
    </w:p>
    <w:p w14:paraId="00A262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lackout #######</w:t>
      </w:r>
    </w:p>
    <w:p w14:paraId="709FF8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418E2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self.colour: triplet</w:t>
      </w:r>
    </w:p>
    <w:p w14:paraId="09B95B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isolates the red rotation button from source</w:t>
      </w:r>
    </w:p>
    <w:p w14:paraId="26EAA5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sually done to sources created due to an interaction with an object</w:t>
      </w:r>
    </w:p>
    <w:p w14:paraId="12E20A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4BD97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blackou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86436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7909D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2</w:t>
      </w:r>
      <w:r w:rsidRPr="00052BDA">
        <w:rPr>
          <w:rFonts w:ascii="Courier New" w:eastAsia="Times New Roman" w:hAnsi="Courier New" w:cs="Courier New"/>
          <w:b/>
          <w:bCs/>
          <w:color w:val="000080"/>
          <w:lang w:eastAsia="en-GB"/>
        </w:rPr>
        <w:t>()</w:t>
      </w:r>
    </w:p>
    <w:p w14:paraId="41FCB7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p>
    <w:p w14:paraId="170B48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w:t>
      </w:r>
    </w:p>
    <w:p w14:paraId="26F4E7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nglesfunc #######</w:t>
      </w:r>
    </w:p>
    <w:p w14:paraId="1C5ED2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heta1:float, theta2:float, orientation:string, coord:list, nor:int,</w:t>
      </w:r>
    </w:p>
    <w:p w14:paraId="7CCCE7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or2:int, sign:string, source:Memory Address of Object</w:t>
      </w:r>
    </w:p>
    <w:p w14:paraId="5BE7F9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6D510E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nd displays (if allowed to be shown) the angles dependant</w:t>
      </w:r>
    </w:p>
    <w:p w14:paraId="599E46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on the parameters using the Angle class</w:t>
      </w:r>
    </w:p>
    <w:p w14:paraId="2802EA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2FD29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angles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g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p>
    <w:p w14:paraId="153A55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w:t>
      </w:r>
      <w:r w:rsidRPr="00052BDA">
        <w:rPr>
          <w:rFonts w:ascii="Courier New" w:eastAsia="Times New Roman" w:hAnsi="Courier New" w:cs="Courier New"/>
          <w:color w:val="000000"/>
          <w:lang w:eastAsia="en-GB"/>
        </w:rPr>
        <w:t xml:space="preserve">        angl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p>
    <w:p w14:paraId="79F0CA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w:t>
      </w:r>
      <w:r w:rsidRPr="00052BDA">
        <w:rPr>
          <w:rFonts w:ascii="Courier New" w:eastAsia="Times New Roman" w:hAnsi="Courier New" w:cs="Courier New"/>
          <w:b/>
          <w:bCs/>
          <w:color w:val="000080"/>
          <w:lang w:eastAsia="en-GB"/>
        </w:rPr>
        <w:t>)</w:t>
      </w:r>
    </w:p>
    <w:p w14:paraId="258822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w:t>
      </w:r>
      <w:r w:rsidRPr="00052BDA">
        <w:rPr>
          <w:rFonts w:ascii="Courier New" w:eastAsia="Times New Roman" w:hAnsi="Courier New" w:cs="Courier New"/>
          <w:b/>
          <w:bCs/>
          <w:color w:val="000080"/>
          <w:lang w:eastAsia="en-GB"/>
        </w:rPr>
        <w:t>)</w:t>
      </w:r>
    </w:p>
    <w:p w14:paraId="729C49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w:t>
      </w:r>
      <w:r w:rsidRPr="00052BDA">
        <w:rPr>
          <w:rFonts w:ascii="Courier New" w:eastAsia="Times New Roman" w:hAnsi="Courier New" w:cs="Courier New"/>
          <w:color w:val="000000"/>
          <w:lang w:eastAsia="en-GB"/>
        </w:rPr>
        <w:t xml:space="preserve">        angle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p>
    <w:p w14:paraId="70C207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2</w:t>
      </w:r>
      <w:r w:rsidRPr="00052BDA">
        <w:rPr>
          <w:rFonts w:ascii="Courier New" w:eastAsia="Times New Roman" w:hAnsi="Courier New" w:cs="Courier New"/>
          <w:b/>
          <w:bCs/>
          <w:color w:val="000080"/>
          <w:lang w:eastAsia="en-GB"/>
        </w:rPr>
        <w:t>)</w:t>
      </w:r>
    </w:p>
    <w:p w14:paraId="5E9FC0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le2</w:t>
      </w:r>
      <w:r w:rsidRPr="00052BDA">
        <w:rPr>
          <w:rFonts w:ascii="Courier New" w:eastAsia="Times New Roman" w:hAnsi="Courier New" w:cs="Courier New"/>
          <w:b/>
          <w:bCs/>
          <w:color w:val="000080"/>
          <w:lang w:eastAsia="en-GB"/>
        </w:rPr>
        <w:t>)</w:t>
      </w:r>
    </w:p>
    <w:p w14:paraId="31AD09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ig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ng"</w:t>
      </w:r>
      <w:r w:rsidRPr="00052BDA">
        <w:rPr>
          <w:rFonts w:ascii="Courier New" w:eastAsia="Times New Roman" w:hAnsi="Courier New" w:cs="Courier New"/>
          <w:b/>
          <w:bCs/>
          <w:color w:val="000080"/>
          <w:lang w:eastAsia="en-GB"/>
        </w:rPr>
        <w:t>:</w:t>
      </w:r>
    </w:p>
    <w:p w14:paraId="5646AB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703E07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16AADF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345C6C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58CD4D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57340D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02EF8C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3ADDC9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697BFB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4789F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2964B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4AE57A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6088AC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64217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608EA1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w:t>
      </w:r>
      <w:r w:rsidRPr="00052BDA">
        <w:rPr>
          <w:rFonts w:ascii="Courier New" w:eastAsia="Times New Roman" w:hAnsi="Courier New" w:cs="Courier New"/>
          <w:b/>
          <w:bCs/>
          <w:color w:val="000080"/>
          <w:lang w:eastAsia="en-GB"/>
        </w:rPr>
        <w:t>:</w:t>
      </w:r>
    </w:p>
    <w:p w14:paraId="5ACE73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3D3A19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78F25F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0541F8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4EE49F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p>
    <w:p w14:paraId="33BE4D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ertical"</w:t>
      </w:r>
    </w:p>
    <w:p w14:paraId="26BB1B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73214E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5FCAAD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D72A6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25B97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7EBFAD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1A704C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1417E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8AC06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verse2"</w:t>
      </w:r>
      <w:r w:rsidRPr="00052BDA">
        <w:rPr>
          <w:rFonts w:ascii="Courier New" w:eastAsia="Times New Roman" w:hAnsi="Courier New" w:cs="Courier New"/>
          <w:b/>
          <w:bCs/>
          <w:color w:val="000080"/>
          <w:lang w:eastAsia="en-GB"/>
        </w:rPr>
        <w:t>:</w:t>
      </w:r>
    </w:p>
    <w:p w14:paraId="6A7001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3</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65E526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64</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230830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0C275D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5D2F53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p>
    <w:p w14:paraId="7BA35D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orizontal"</w:t>
      </w:r>
    </w:p>
    <w:p w14:paraId="4554FD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689FD1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562F8E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96ACF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1B149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59634F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51DBA4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24A22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123CA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51519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1</w:t>
      </w:r>
    </w:p>
    <w:p w14:paraId="4571FE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t"</w:t>
      </w:r>
    </w:p>
    <w:p w14:paraId="413A63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how_the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eta2</w:t>
      </w:r>
    </w:p>
    <w:p w14:paraId="7811B9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sponse"</w:t>
      </w:r>
    </w:p>
    <w:p w14:paraId="5B14D3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490717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3</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p>
    <w:p w14:paraId="300A93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4</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ig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20D9A9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5</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w:t>
      </w:r>
    </w:p>
    <w:p w14:paraId="594EAB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6</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A26CD1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7</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D978A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8</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39A86C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9</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1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ig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eta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r2</w:t>
      </w:r>
    </w:p>
    <w:p w14:paraId="0D5065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0</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04BEB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1</w:t>
      </w:r>
      <w:r w:rsidRPr="00052BDA">
        <w:rPr>
          <w:rFonts w:ascii="Courier New" w:eastAsia="Times New Roman" w:hAnsi="Courier New" w:cs="Courier New"/>
          <w:color w:val="000000"/>
          <w:lang w:eastAsia="en-GB"/>
        </w:rPr>
        <w:t xml:space="preserve">            angle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B8FEE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2</w:t>
      </w:r>
    </w:p>
    <w:p w14:paraId="3BCFB1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ormalfunc #######</w:t>
      </w:r>
    </w:p>
    <w:p w14:paraId="29CC18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orientation:string, source:Memory Address of Object, coord:list</w:t>
      </w:r>
    </w:p>
    <w:p w14:paraId="15C895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B2D3A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a normal line dependant on the propagation position</w:t>
      </w:r>
    </w:p>
    <w:p w14:paraId="21320A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7D3F9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normalfun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rient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p>
    <w:p w14:paraId="3A1052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p>
    <w:p w14:paraId="1F36C3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0</w:t>
      </w:r>
      <w:r w:rsidRPr="00052BDA">
        <w:rPr>
          <w:rFonts w:ascii="Courier New" w:eastAsia="Times New Roman" w:hAnsi="Courier New" w:cs="Courier New"/>
          <w:color w:val="000000"/>
          <w:lang w:eastAsia="en-GB"/>
        </w:rPr>
        <w:t xml:space="preserve">        norm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12F0AC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1</w:t>
      </w:r>
      <w:r w:rsidRPr="00052BDA">
        <w:rPr>
          <w:rFonts w:ascii="Courier New" w:eastAsia="Times New Roman" w:hAnsi="Courier New" w:cs="Courier New"/>
          <w:color w:val="000000"/>
          <w:lang w:eastAsia="en-GB"/>
        </w:rPr>
        <w:t xml:space="preserve">        IncidentRa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w:t>
      </w:r>
      <w:r w:rsidRPr="00052BDA">
        <w:rPr>
          <w:rFonts w:ascii="Courier New" w:eastAsia="Times New Roman" w:hAnsi="Courier New" w:cs="Courier New"/>
          <w:b/>
          <w:bCs/>
          <w:color w:val="000080"/>
          <w:lang w:eastAsia="en-GB"/>
        </w:rPr>
        <w:t>)</w:t>
      </w:r>
    </w:p>
    <w:p w14:paraId="361F70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2</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rmal</w:t>
      </w:r>
      <w:r w:rsidRPr="00052BDA">
        <w:rPr>
          <w:rFonts w:ascii="Courier New" w:eastAsia="Times New Roman" w:hAnsi="Courier New" w:cs="Courier New"/>
          <w:b/>
          <w:bCs/>
          <w:color w:val="000080"/>
          <w:lang w:eastAsia="en-GB"/>
        </w:rPr>
        <w:t>)</w:t>
      </w:r>
    </w:p>
    <w:p w14:paraId="6F3568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3</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ackout</w:t>
      </w:r>
      <w:r w:rsidRPr="00052BDA">
        <w:rPr>
          <w:rFonts w:ascii="Courier New" w:eastAsia="Times New Roman" w:hAnsi="Courier New" w:cs="Courier New"/>
          <w:b/>
          <w:bCs/>
          <w:color w:val="000080"/>
          <w:lang w:eastAsia="en-GB"/>
        </w:rPr>
        <w:t>()</w:t>
      </w:r>
    </w:p>
    <w:p w14:paraId="6EF29A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4</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hickne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6C266F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orient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op"</w:t>
      </w:r>
      <w:r w:rsidRPr="00052BDA">
        <w:rPr>
          <w:rFonts w:ascii="Courier New" w:eastAsia="Times New Roman" w:hAnsi="Courier New" w:cs="Courier New"/>
          <w:b/>
          <w:bCs/>
          <w:color w:val="000080"/>
          <w:lang w:eastAsia="en-GB"/>
        </w:rPr>
        <w:t>:</w:t>
      </w:r>
    </w:p>
    <w:p w14:paraId="198954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6</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47FCA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7</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7599A3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8</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22D82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9</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46F74D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87413C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1</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382754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2</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7E6FC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3</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538033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4</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n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o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84E62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5</w:t>
      </w:r>
      <w:r w:rsidRPr="00052BDA">
        <w:rPr>
          <w:rFonts w:ascii="Courier New" w:eastAsia="Times New Roman" w:hAnsi="Courier New" w:cs="Courier New"/>
          <w:color w:val="000000"/>
          <w:lang w:eastAsia="en-GB"/>
        </w:rPr>
        <w:t xml:space="preserve">        norm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21879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6</w:t>
      </w:r>
    </w:p>
    <w:p w14:paraId="30022B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5E4EE5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3CEAD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7AD313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0EA05F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3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9770D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73DD5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dy</w:t>
      </w:r>
      <w:r w:rsidRPr="00052BDA">
        <w:rPr>
          <w:rFonts w:ascii="Courier New" w:eastAsia="Times New Roman" w:hAnsi="Courier New" w:cs="Courier New"/>
          <w:b/>
          <w:bCs/>
          <w:color w:val="000080"/>
          <w:lang w:eastAsia="en-GB"/>
        </w:rPr>
        <w:t>),</w:t>
      </w:r>
    </w:p>
    <w:p w14:paraId="0A3313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64750E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y</w:t>
      </w:r>
      <w:r w:rsidRPr="00052BDA">
        <w:rPr>
          <w:rFonts w:ascii="Courier New" w:eastAsia="Times New Roman" w:hAnsi="Courier New" w:cs="Courier New"/>
          <w:b/>
          <w:bCs/>
          <w:color w:val="000080"/>
          <w:lang w:eastAsia="en-GB"/>
        </w:rPr>
        <w:t>),</w:t>
      </w:r>
    </w:p>
    <w:p w14:paraId="79C4D4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ickness</w:t>
      </w:r>
      <w:r w:rsidRPr="00052BDA">
        <w:rPr>
          <w:rFonts w:ascii="Courier New" w:eastAsia="Times New Roman" w:hAnsi="Courier New" w:cs="Courier New"/>
          <w:b/>
          <w:bCs/>
          <w:color w:val="000080"/>
          <w:lang w:eastAsia="en-GB"/>
        </w:rPr>
        <w:t>)</w:t>
      </w:r>
    </w:p>
    <w:p w14:paraId="0F15C4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7</w:t>
      </w:r>
    </w:p>
    <w:p w14:paraId="511F01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8</w:t>
      </w:r>
    </w:p>
    <w:p w14:paraId="2D77C7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9</w:t>
      </w:r>
      <w:r w:rsidRPr="00052BDA">
        <w:rPr>
          <w:rFonts w:ascii="Courier New" w:eastAsia="Times New Roman" w:hAnsi="Courier New" w:cs="Courier New"/>
          <w:color w:val="008000"/>
          <w:lang w:eastAsia="en-GB"/>
        </w:rPr>
        <w:t>##### Block #######</w:t>
      </w:r>
    </w:p>
    <w:p w14:paraId="672C94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0</w:t>
      </w:r>
      <w:r w:rsidRPr="00052BDA">
        <w:rPr>
          <w:rFonts w:ascii="Courier New" w:eastAsia="Times New Roman" w:hAnsi="Courier New" w:cs="Courier New"/>
          <w:color w:val="008000"/>
          <w:lang w:eastAsia="en-GB"/>
        </w:rPr>
        <w:t># Inheirts :- Main_Objects</w:t>
      </w:r>
    </w:p>
    <w:p w14:paraId="34410C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1</w:t>
      </w:r>
      <w:r w:rsidRPr="00052BDA">
        <w:rPr>
          <w:rFonts w:ascii="Courier New" w:eastAsia="Times New Roman" w:hAnsi="Courier New" w:cs="Courier New"/>
          <w:color w:val="008000"/>
          <w:lang w:eastAsia="en-GB"/>
        </w:rPr>
        <w:t># Parameters :- name:String</w:t>
      </w:r>
    </w:p>
    <w:p w14:paraId="3E7871F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2</w:t>
      </w:r>
      <w:r w:rsidRPr="00052BDA">
        <w:rPr>
          <w:rFonts w:ascii="Courier New" w:eastAsia="Times New Roman" w:hAnsi="Courier New" w:cs="Courier New"/>
          <w:color w:val="008000"/>
          <w:lang w:eastAsia="en-GB"/>
        </w:rPr>
        <w:t># Purpose :- Holds every attribute and operation that can be done on a block object</w:t>
      </w:r>
    </w:p>
    <w:p w14:paraId="2DB9EF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3</w:t>
      </w:r>
      <w:r w:rsidRPr="00052BDA">
        <w:rPr>
          <w:rFonts w:ascii="Courier New" w:eastAsia="Times New Roman" w:hAnsi="Courier New" w:cs="Courier New"/>
          <w:color w:val="008000"/>
          <w:lang w:eastAsia="en-GB"/>
        </w:rPr>
        <w:t>###########################</w:t>
      </w:r>
    </w:p>
    <w:p w14:paraId="511C12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4class</w:t>
      </w:r>
      <w:r w:rsidRPr="00052BDA">
        <w:rPr>
          <w:rFonts w:ascii="Courier New" w:eastAsia="Times New Roman" w:hAnsi="Courier New" w:cs="Courier New"/>
          <w:color w:val="000000"/>
          <w:lang w:eastAsia="en-GB"/>
        </w:rPr>
        <w:t xml:space="preserve"> 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3D098D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3277D1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39BB62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64C395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3E51E9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78578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67A64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w:t>
      </w:r>
    </w:p>
    <w:p w14:paraId="207D57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2</w:t>
      </w:r>
    </w:p>
    <w:p w14:paraId="03A2AB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128A47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5DDB6C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5EE15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59C002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6231F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C7877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3481D5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3FB2B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05C05F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2</w:t>
      </w:r>
    </w:p>
    <w:p w14:paraId="402761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3</w:t>
      </w:r>
    </w:p>
    <w:p w14:paraId="41DF25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4</w:t>
      </w:r>
      <w:r w:rsidRPr="00052BDA">
        <w:rPr>
          <w:rFonts w:ascii="Courier New" w:eastAsia="Times New Roman" w:hAnsi="Courier New" w:cs="Courier New"/>
          <w:color w:val="008000"/>
          <w:lang w:eastAsia="en-GB"/>
        </w:rPr>
        <w:t>##### GlassBlock #######</w:t>
      </w:r>
    </w:p>
    <w:p w14:paraId="28B246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5</w:t>
      </w:r>
      <w:r w:rsidRPr="00052BDA">
        <w:rPr>
          <w:rFonts w:ascii="Courier New" w:eastAsia="Times New Roman" w:hAnsi="Courier New" w:cs="Courier New"/>
          <w:color w:val="008000"/>
          <w:lang w:eastAsia="en-GB"/>
        </w:rPr>
        <w:t># Inheirts :- Main_Objects</w:t>
      </w:r>
    </w:p>
    <w:p w14:paraId="5A4D80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6</w:t>
      </w:r>
      <w:r w:rsidRPr="00052BDA">
        <w:rPr>
          <w:rFonts w:ascii="Courier New" w:eastAsia="Times New Roman" w:hAnsi="Courier New" w:cs="Courier New"/>
          <w:color w:val="008000"/>
          <w:lang w:eastAsia="en-GB"/>
        </w:rPr>
        <w:t># Parameters :- name:String</w:t>
      </w:r>
    </w:p>
    <w:p w14:paraId="6A412C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7</w:t>
      </w:r>
      <w:r w:rsidRPr="00052BDA">
        <w:rPr>
          <w:rFonts w:ascii="Courier New" w:eastAsia="Times New Roman" w:hAnsi="Courier New" w:cs="Courier New"/>
          <w:color w:val="008000"/>
          <w:lang w:eastAsia="en-GB"/>
        </w:rPr>
        <w:t># Purpose :- Holds every attribute and operation that can be done on a glassblock object</w:t>
      </w:r>
    </w:p>
    <w:p w14:paraId="61643C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8</w:t>
      </w:r>
      <w:r w:rsidRPr="00052BDA">
        <w:rPr>
          <w:rFonts w:ascii="Courier New" w:eastAsia="Times New Roman" w:hAnsi="Courier New" w:cs="Courier New"/>
          <w:color w:val="008000"/>
          <w:lang w:eastAsia="en-GB"/>
        </w:rPr>
        <w:t>###########################</w:t>
      </w:r>
    </w:p>
    <w:p w14:paraId="5D67AA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9class</w:t>
      </w:r>
      <w:r w:rsidRPr="00052BDA">
        <w:rPr>
          <w:rFonts w:ascii="Courier New" w:eastAsia="Times New Roman" w:hAnsi="Courier New" w:cs="Courier New"/>
          <w:color w:val="000000"/>
          <w:lang w:eastAsia="en-GB"/>
        </w:rPr>
        <w:t xml:space="preserve"> Glass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6D1729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2C94E8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679A79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2</w:t>
      </w:r>
    </w:p>
    <w:p w14:paraId="2C3CCD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p>
    <w:p w14:paraId="33B02D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8D352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E10F0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6</w:t>
      </w:r>
    </w:p>
    <w:p w14:paraId="5AEB71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155C0A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06F8E1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4E4E9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2CEA29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E5081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61772C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33F21B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3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A14613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2AE29C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6</w:t>
      </w:r>
    </w:p>
    <w:p w14:paraId="528793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7</w:t>
      </w:r>
    </w:p>
    <w:p w14:paraId="362323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8</w:t>
      </w:r>
      <w:r w:rsidRPr="00052BDA">
        <w:rPr>
          <w:rFonts w:ascii="Courier New" w:eastAsia="Times New Roman" w:hAnsi="Courier New" w:cs="Courier New"/>
          <w:color w:val="008000"/>
          <w:lang w:eastAsia="en-GB"/>
        </w:rPr>
        <w:t>##### Mirror #######</w:t>
      </w:r>
    </w:p>
    <w:p w14:paraId="7D2494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9</w:t>
      </w:r>
      <w:r w:rsidRPr="00052BDA">
        <w:rPr>
          <w:rFonts w:ascii="Courier New" w:eastAsia="Times New Roman" w:hAnsi="Courier New" w:cs="Courier New"/>
          <w:color w:val="008000"/>
          <w:lang w:eastAsia="en-GB"/>
        </w:rPr>
        <w:t># Inheirts :- Main_Objects</w:t>
      </w:r>
    </w:p>
    <w:p w14:paraId="7F5B44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0</w:t>
      </w:r>
      <w:r w:rsidRPr="00052BDA">
        <w:rPr>
          <w:rFonts w:ascii="Courier New" w:eastAsia="Times New Roman" w:hAnsi="Courier New" w:cs="Courier New"/>
          <w:color w:val="008000"/>
          <w:lang w:eastAsia="en-GB"/>
        </w:rPr>
        <w:t># Parameters :- name:String</w:t>
      </w:r>
    </w:p>
    <w:p w14:paraId="6B66FC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1</w:t>
      </w:r>
      <w:r w:rsidRPr="00052BDA">
        <w:rPr>
          <w:rFonts w:ascii="Courier New" w:eastAsia="Times New Roman" w:hAnsi="Courier New" w:cs="Courier New"/>
          <w:color w:val="008000"/>
          <w:lang w:eastAsia="en-GB"/>
        </w:rPr>
        <w:t># Purpose :- Holds every attribute and operation that can be done on a mirror object</w:t>
      </w:r>
    </w:p>
    <w:p w14:paraId="68F5E3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2</w:t>
      </w:r>
      <w:r w:rsidRPr="00052BDA">
        <w:rPr>
          <w:rFonts w:ascii="Courier New" w:eastAsia="Times New Roman" w:hAnsi="Courier New" w:cs="Courier New"/>
          <w:color w:val="008000"/>
          <w:lang w:eastAsia="en-GB"/>
        </w:rPr>
        <w:t>###########################</w:t>
      </w:r>
    </w:p>
    <w:p w14:paraId="3C22EF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3class</w:t>
      </w:r>
      <w:r w:rsidRPr="00052BDA">
        <w:rPr>
          <w:rFonts w:ascii="Courier New" w:eastAsia="Times New Roman" w:hAnsi="Courier New" w:cs="Courier New"/>
          <w:color w:val="000000"/>
          <w:lang w:eastAsia="en-GB"/>
        </w:rPr>
        <w:t xml:space="preserve"> Mirr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2347AA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0F60CC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0F8B21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lective"</w:t>
      </w:r>
    </w:p>
    <w:p w14:paraId="6788A9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00DCD9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9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w:t>
      </w:r>
      <w:r w:rsidRPr="00052BDA">
        <w:rPr>
          <w:rFonts w:ascii="Courier New" w:eastAsia="Times New Roman" w:hAnsi="Courier New" w:cs="Courier New"/>
          <w:b/>
          <w:bCs/>
          <w:color w:val="000080"/>
          <w:lang w:eastAsia="en-GB"/>
        </w:rPr>
        <w:t>)</w:t>
      </w:r>
    </w:p>
    <w:p w14:paraId="33935F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37C84F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0</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1AA64B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irr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8A94C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2</w:t>
      </w:r>
    </w:p>
    <w:p w14:paraId="11EC70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36B460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0EEAC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F6A5B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4E35AC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C2732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6C9DC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091CFF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88B6B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57AC7F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2</w:t>
      </w:r>
    </w:p>
    <w:p w14:paraId="0FA698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3</w:t>
      </w:r>
    </w:p>
    <w:p w14:paraId="0526AA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4</w:t>
      </w:r>
      <w:r w:rsidRPr="00052BDA">
        <w:rPr>
          <w:rFonts w:ascii="Courier New" w:eastAsia="Times New Roman" w:hAnsi="Courier New" w:cs="Courier New"/>
          <w:color w:val="008000"/>
          <w:lang w:eastAsia="en-GB"/>
        </w:rPr>
        <w:t>##### Screen #######</w:t>
      </w:r>
    </w:p>
    <w:p w14:paraId="3773C7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5</w:t>
      </w:r>
      <w:r w:rsidRPr="00052BDA">
        <w:rPr>
          <w:rFonts w:ascii="Courier New" w:eastAsia="Times New Roman" w:hAnsi="Courier New" w:cs="Courier New"/>
          <w:color w:val="008000"/>
          <w:lang w:eastAsia="en-GB"/>
        </w:rPr>
        <w:t># Inheirts :- Main_Objects</w:t>
      </w:r>
    </w:p>
    <w:p w14:paraId="6FB2AC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6</w:t>
      </w:r>
      <w:r w:rsidRPr="00052BDA">
        <w:rPr>
          <w:rFonts w:ascii="Courier New" w:eastAsia="Times New Roman" w:hAnsi="Courier New" w:cs="Courier New"/>
          <w:color w:val="008000"/>
          <w:lang w:eastAsia="en-GB"/>
        </w:rPr>
        <w:t># Parameters :- name:String</w:t>
      </w:r>
    </w:p>
    <w:p w14:paraId="3485BD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7</w:t>
      </w:r>
      <w:r w:rsidRPr="00052BDA">
        <w:rPr>
          <w:rFonts w:ascii="Courier New" w:eastAsia="Times New Roman" w:hAnsi="Courier New" w:cs="Courier New"/>
          <w:color w:val="008000"/>
          <w:lang w:eastAsia="en-GB"/>
        </w:rPr>
        <w:t># Purpose :- Holds every attribute and operation that can be done on a screen object</w:t>
      </w:r>
    </w:p>
    <w:p w14:paraId="09D148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8</w:t>
      </w:r>
      <w:r w:rsidRPr="00052BDA">
        <w:rPr>
          <w:rFonts w:ascii="Courier New" w:eastAsia="Times New Roman" w:hAnsi="Courier New" w:cs="Courier New"/>
          <w:color w:val="008000"/>
          <w:lang w:eastAsia="en-GB"/>
        </w:rPr>
        <w:t>###########################</w:t>
      </w:r>
    </w:p>
    <w:p w14:paraId="3CD3B3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9class</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2096F0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599371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0868A4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p>
    <w:p w14:paraId="318C2E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olo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69DD0D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05B80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op"</w:t>
      </w:r>
    </w:p>
    <w:p w14:paraId="314D48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6</w:t>
      </w:r>
    </w:p>
    <w:p w14:paraId="7CF34E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D1419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8</w:t>
      </w:r>
    </w:p>
    <w:p w14:paraId="272A65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208112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12BF3D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D97DA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55AEC1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C45F4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2D418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our</w:t>
      </w:r>
      <w:r w:rsidRPr="00052BDA">
        <w:rPr>
          <w:rFonts w:ascii="Courier New" w:eastAsia="Times New Roman" w:hAnsi="Courier New" w:cs="Courier New"/>
          <w:b/>
          <w:bCs/>
          <w:color w:val="000080"/>
          <w:lang w:eastAsia="en-GB"/>
        </w:rPr>
        <w:t>,</w:t>
      </w:r>
    </w:p>
    <w:p w14:paraId="6DB60B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7BE44E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00A52B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28</w:t>
      </w:r>
    </w:p>
    <w:p w14:paraId="5B825F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9</w:t>
      </w:r>
    </w:p>
    <w:p w14:paraId="338D42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0</w:t>
      </w:r>
      <w:r w:rsidRPr="00052BDA">
        <w:rPr>
          <w:rFonts w:ascii="Courier New" w:eastAsia="Times New Roman" w:hAnsi="Courier New" w:cs="Courier New"/>
          <w:color w:val="008000"/>
          <w:lang w:eastAsia="en-GB"/>
        </w:rPr>
        <w:t>##### Diffraction #######</w:t>
      </w:r>
    </w:p>
    <w:p w14:paraId="4D444B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1</w:t>
      </w:r>
      <w:r w:rsidRPr="00052BDA">
        <w:rPr>
          <w:rFonts w:ascii="Courier New" w:eastAsia="Times New Roman" w:hAnsi="Courier New" w:cs="Courier New"/>
          <w:color w:val="008000"/>
          <w:lang w:eastAsia="en-GB"/>
        </w:rPr>
        <w:t># Inheirts :- Main_Objects</w:t>
      </w:r>
    </w:p>
    <w:p w14:paraId="501DE1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2</w:t>
      </w:r>
      <w:r w:rsidRPr="00052BDA">
        <w:rPr>
          <w:rFonts w:ascii="Courier New" w:eastAsia="Times New Roman" w:hAnsi="Courier New" w:cs="Courier New"/>
          <w:color w:val="008000"/>
          <w:lang w:eastAsia="en-GB"/>
        </w:rPr>
        <w:t># Parameters :- name:String</w:t>
      </w:r>
    </w:p>
    <w:p w14:paraId="255EE6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3</w:t>
      </w:r>
      <w:r w:rsidRPr="00052BDA">
        <w:rPr>
          <w:rFonts w:ascii="Courier New" w:eastAsia="Times New Roman" w:hAnsi="Courier New" w:cs="Courier New"/>
          <w:color w:val="008000"/>
          <w:lang w:eastAsia="en-GB"/>
        </w:rPr>
        <w:t># Purpose :- Holds every attribute and operation that can be done on diffraction objects</w:t>
      </w:r>
    </w:p>
    <w:p w14:paraId="44AB47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4</w:t>
      </w:r>
      <w:r w:rsidRPr="00052BDA">
        <w:rPr>
          <w:rFonts w:ascii="Courier New" w:eastAsia="Times New Roman" w:hAnsi="Courier New" w:cs="Courier New"/>
          <w:color w:val="008000"/>
          <w:lang w:eastAsia="en-GB"/>
        </w:rPr>
        <w:t>###########################</w:t>
      </w:r>
    </w:p>
    <w:p w14:paraId="79E5B2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5class</w:t>
      </w:r>
      <w:r w:rsidRPr="00052BDA">
        <w:rPr>
          <w:rFonts w:ascii="Courier New" w:eastAsia="Times New Roman" w:hAnsi="Courier New" w:cs="Courier New"/>
          <w:color w:val="000000"/>
          <w:lang w:eastAsia="en-GB"/>
        </w:rPr>
        <w:t xml:space="preserve"> Diffrac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7C01ED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70F5B8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1DAD89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d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w:t>
      </w:r>
    </w:p>
    <w:p w14:paraId="2593AB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w:t>
      </w:r>
    </w:p>
    <w:p w14:paraId="2D27C3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0002</w:t>
      </w:r>
    </w:p>
    <w:p w14:paraId="698098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00</w:t>
      </w:r>
    </w:p>
    <w:p w14:paraId="057645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00</w:t>
      </w:r>
    </w:p>
    <w:p w14:paraId="25528E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6B37D3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p>
    <w:p w14:paraId="57B3AA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_drag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2A711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6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9</w:t>
      </w:r>
    </w:p>
    <w:p w14:paraId="7E5927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3D4320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535244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1622F1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55999C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1193C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402187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61573B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6A9162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667614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length</w:t>
      </w:r>
      <w:r w:rsidRPr="00052BDA">
        <w:rPr>
          <w:rFonts w:ascii="Courier New" w:eastAsia="Times New Roman" w:hAnsi="Courier New" w:cs="Courier New"/>
          <w:b/>
          <w:bCs/>
          <w:color w:val="000080"/>
          <w:lang w:eastAsia="en-GB"/>
        </w:rPr>
        <w:t>))</w:t>
      </w:r>
    </w:p>
    <w:p w14:paraId="5AF945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p>
    <w:p w14:paraId="27E84A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ropert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p>
    <w:p w14:paraId="158582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p>
    <w:p w14:paraId="3DEE1B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29F64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ri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w:t>
      </w:r>
    </w:p>
    <w:p w14:paraId="67E78F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39859F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3</w:t>
      </w:r>
    </w:p>
    <w:p w14:paraId="564A38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 #######</w:t>
      </w:r>
    </w:p>
    <w:p w14:paraId="7863DC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2A16D2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88A4B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hecks if properties of diffraction experiment is allowed to be</w:t>
      </w:r>
    </w:p>
    <w:p w14:paraId="7C7AE7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splayed and displays them if so</w:t>
      </w:r>
    </w:p>
    <w:p w14:paraId="121153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3DAC03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pd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B0751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p>
    <w:p w14:paraId="32DAF5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rin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w:t>
      </w:r>
    </w:p>
    <w:p w14:paraId="151B47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S</w:t>
      </w:r>
      <w:r w:rsidRPr="00052BDA">
        <w:rPr>
          <w:rFonts w:ascii="Courier New" w:eastAsia="Times New Roman" w:hAnsi="Courier New" w:cs="Courier New"/>
          <w:b/>
          <w:bCs/>
          <w:color w:val="000080"/>
          <w:lang w:eastAsia="en-GB"/>
        </w:rPr>
        <w:t>:</w:t>
      </w:r>
    </w:p>
    <w:p w14:paraId="52A5C2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4</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3C2D13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5</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lit Sepera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285871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76</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80</w:t>
      </w:r>
      <w:r w:rsidRPr="00052BDA">
        <w:rPr>
          <w:rFonts w:ascii="Courier New" w:eastAsia="Times New Roman" w:hAnsi="Courier New" w:cs="Courier New"/>
          <w:b/>
          <w:bCs/>
          <w:color w:val="000080"/>
          <w:lang w:eastAsia="en-GB"/>
        </w:rPr>
        <w:t>))</w:t>
      </w:r>
    </w:p>
    <w:p w14:paraId="641072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7</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65F4F3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S</w:t>
      </w:r>
      <w:r w:rsidRPr="00052BDA">
        <w:rPr>
          <w:rFonts w:ascii="Courier New" w:eastAsia="Times New Roman" w:hAnsi="Courier New" w:cs="Courier New"/>
          <w:b/>
          <w:bCs/>
          <w:color w:val="000080"/>
          <w:lang w:eastAsia="en-GB"/>
        </w:rPr>
        <w:t>:</w:t>
      </w:r>
    </w:p>
    <w:p w14:paraId="012F7D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9</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15FAE4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0</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inge sepera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i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5510EB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1</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5</w:t>
      </w:r>
      <w:r w:rsidRPr="00052BDA">
        <w:rPr>
          <w:rFonts w:ascii="Courier New" w:eastAsia="Times New Roman" w:hAnsi="Courier New" w:cs="Courier New"/>
          <w:b/>
          <w:bCs/>
          <w:color w:val="000080"/>
          <w:lang w:eastAsia="en-GB"/>
        </w:rPr>
        <w:t>))</w:t>
      </w:r>
    </w:p>
    <w:p w14:paraId="05328E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2</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7F8C96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w:t>
      </w:r>
      <w:r w:rsidRPr="00052BDA">
        <w:rPr>
          <w:rFonts w:ascii="Courier New" w:eastAsia="Times New Roman" w:hAnsi="Courier New" w:cs="Courier New"/>
          <w:b/>
          <w:bCs/>
          <w:color w:val="000080"/>
          <w:lang w:eastAsia="en-GB"/>
        </w:rPr>
        <w:t>:</w:t>
      </w:r>
    </w:p>
    <w:p w14:paraId="4F7850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4</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55A1F3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5</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41049E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6</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p>
    <w:p w14:paraId="6936D3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7</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7763DE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S</w:t>
      </w:r>
      <w:r w:rsidRPr="00052BDA">
        <w:rPr>
          <w:rFonts w:ascii="Courier New" w:eastAsia="Times New Roman" w:hAnsi="Courier New" w:cs="Courier New"/>
          <w:b/>
          <w:bCs/>
          <w:color w:val="000080"/>
          <w:lang w:eastAsia="en-GB"/>
        </w:rPr>
        <w:t>:</w:t>
      </w:r>
    </w:p>
    <w:p w14:paraId="4D6567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9</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ambriacambria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463EC9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0</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creen distan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creen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p>
    <w:p w14:paraId="71B781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1</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5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5</w:t>
      </w:r>
      <w:r w:rsidRPr="00052BDA">
        <w:rPr>
          <w:rFonts w:ascii="Courier New" w:eastAsia="Times New Roman" w:hAnsi="Courier New" w:cs="Courier New"/>
          <w:b/>
          <w:bCs/>
          <w:color w:val="000080"/>
          <w:lang w:eastAsia="en-GB"/>
        </w:rPr>
        <w:t>))</w:t>
      </w:r>
    </w:p>
    <w:p w14:paraId="27FE95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2</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6CAA73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3</w:t>
      </w:r>
    </w:p>
    <w:p w14:paraId="620C1E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060476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7446DD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DA831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187827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47FBE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3AAAA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0</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0557F5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1A6A7A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01EBEB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r w:rsidRPr="00052BDA">
        <w:rPr>
          <w:rFonts w:ascii="Courier New" w:eastAsia="Times New Roman" w:hAnsi="Courier New" w:cs="Courier New"/>
          <w:b/>
          <w:bCs/>
          <w:color w:val="000080"/>
          <w:lang w:eastAsia="en-GB"/>
        </w:rPr>
        <w:t>))</w:t>
      </w:r>
    </w:p>
    <w:p w14:paraId="52BF38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ength</w:t>
      </w:r>
      <w:r w:rsidRPr="00052BDA">
        <w:rPr>
          <w:rFonts w:ascii="Courier New" w:eastAsia="Times New Roman" w:hAnsi="Courier New" w:cs="Courier New"/>
          <w:b/>
          <w:bCs/>
          <w:color w:val="000080"/>
          <w:lang w:eastAsia="en-GB"/>
        </w:rPr>
        <w:t>))</w:t>
      </w:r>
    </w:p>
    <w:p w14:paraId="0CE68E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3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03F45C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lit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p>
    <w:p w14:paraId="508E4C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0</w:t>
      </w:r>
      <w:r w:rsidRPr="00052BDA">
        <w:rPr>
          <w:rFonts w:ascii="Courier New" w:eastAsia="Times New Roman" w:hAnsi="Courier New" w:cs="Courier New"/>
          <w:b/>
          <w:bCs/>
          <w:color w:val="000080"/>
          <w:lang w:eastAsia="en-GB"/>
        </w:rPr>
        <w:t>))</w:t>
      </w:r>
    </w:p>
    <w:p w14:paraId="7E2289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4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9</w:t>
      </w:r>
      <w:r w:rsidRPr="00052BDA">
        <w:rPr>
          <w:rFonts w:ascii="Courier New" w:eastAsia="Times New Roman" w:hAnsi="Courier New" w:cs="Courier New"/>
          <w:b/>
          <w:bCs/>
          <w:color w:val="000080"/>
          <w:lang w:eastAsia="en-GB"/>
        </w:rPr>
        <w:t>),</w:t>
      </w:r>
    </w:p>
    <w:p w14:paraId="0E0CB4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d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length</w:t>
      </w:r>
      <w:r w:rsidRPr="00052BDA">
        <w:rPr>
          <w:rFonts w:ascii="Courier New" w:eastAsia="Times New Roman" w:hAnsi="Courier New" w:cs="Courier New"/>
          <w:b/>
          <w:bCs/>
          <w:color w:val="000080"/>
          <w:lang w:eastAsia="en-GB"/>
        </w:rPr>
        <w:t>))</w:t>
      </w:r>
    </w:p>
    <w:p w14:paraId="187242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5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p>
    <w:p w14:paraId="727FCC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2BCBC1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2</w:t>
      </w:r>
    </w:p>
    <w:p w14:paraId="42C123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3</w:t>
      </w:r>
    </w:p>
    <w:p w14:paraId="066C12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4</w:t>
      </w:r>
      <w:r w:rsidRPr="00052BDA">
        <w:rPr>
          <w:rFonts w:ascii="Courier New" w:eastAsia="Times New Roman" w:hAnsi="Courier New" w:cs="Courier New"/>
          <w:color w:val="008000"/>
          <w:lang w:eastAsia="en-GB"/>
        </w:rPr>
        <w:t>##### Semi_Circle #######</w:t>
      </w:r>
    </w:p>
    <w:p w14:paraId="7B166C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5</w:t>
      </w:r>
      <w:r w:rsidRPr="00052BDA">
        <w:rPr>
          <w:rFonts w:ascii="Courier New" w:eastAsia="Times New Roman" w:hAnsi="Courier New" w:cs="Courier New"/>
          <w:color w:val="008000"/>
          <w:lang w:eastAsia="en-GB"/>
        </w:rPr>
        <w:t># Inherits :- Main_Objects</w:t>
      </w:r>
    </w:p>
    <w:p w14:paraId="263C98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6</w:t>
      </w:r>
      <w:r w:rsidRPr="00052BDA">
        <w:rPr>
          <w:rFonts w:ascii="Courier New" w:eastAsia="Times New Roman" w:hAnsi="Courier New" w:cs="Courier New"/>
          <w:color w:val="008000"/>
          <w:lang w:eastAsia="en-GB"/>
        </w:rPr>
        <w:t># Parameters :- name:String</w:t>
      </w:r>
    </w:p>
    <w:p w14:paraId="7DB335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7</w:t>
      </w:r>
      <w:r w:rsidRPr="00052BDA">
        <w:rPr>
          <w:rFonts w:ascii="Courier New" w:eastAsia="Times New Roman" w:hAnsi="Courier New" w:cs="Courier New"/>
          <w:color w:val="008000"/>
          <w:lang w:eastAsia="en-GB"/>
        </w:rPr>
        <w:t># Purpose :- Holds every attribute and operation that can be done on a semi circle object</w:t>
      </w:r>
    </w:p>
    <w:p w14:paraId="5F1A2D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8</w:t>
      </w:r>
      <w:r w:rsidRPr="00052BDA">
        <w:rPr>
          <w:rFonts w:ascii="Courier New" w:eastAsia="Times New Roman" w:hAnsi="Courier New" w:cs="Courier New"/>
          <w:color w:val="008000"/>
          <w:lang w:eastAsia="en-GB"/>
        </w:rPr>
        <w:t>###########################</w:t>
      </w:r>
    </w:p>
    <w:p w14:paraId="0A5FBC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9class</w:t>
      </w:r>
      <w:r w:rsidRPr="00052BDA">
        <w:rPr>
          <w:rFonts w:ascii="Courier New" w:eastAsia="Times New Roman" w:hAnsi="Courier New" w:cs="Courier New"/>
          <w:color w:val="000000"/>
          <w:lang w:eastAsia="en-GB"/>
        </w:rPr>
        <w:t xml:space="preserve"> Semi_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_Objects</w:t>
      </w:r>
      <w:r w:rsidRPr="00052BDA">
        <w:rPr>
          <w:rFonts w:ascii="Courier New" w:eastAsia="Times New Roman" w:hAnsi="Courier New" w:cs="Courier New"/>
          <w:b/>
          <w:bCs/>
          <w:color w:val="000080"/>
          <w:lang w:eastAsia="en-GB"/>
        </w:rPr>
        <w:t>):</w:t>
      </w:r>
    </w:p>
    <w:p w14:paraId="15BF17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p>
    <w:p w14:paraId="5F0285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up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p>
    <w:p w14:paraId="7EC367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2</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ymp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mbo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y"</w:t>
      </w:r>
      <w:r w:rsidRPr="00052BDA">
        <w:rPr>
          <w:rFonts w:ascii="Courier New" w:eastAsia="Times New Roman" w:hAnsi="Courier New" w:cs="Courier New"/>
          <w:b/>
          <w:bCs/>
          <w:color w:val="000080"/>
          <w:lang w:eastAsia="en-GB"/>
        </w:rPr>
        <w:t>)</w:t>
      </w:r>
    </w:p>
    <w:p w14:paraId="296399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6CFA8E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6339C0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99826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5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1D0D0E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18E5AB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fractive_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2</w:t>
      </w:r>
    </w:p>
    <w:p w14:paraId="3DEAFE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qua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0})**2 + (y-{1})**2)-{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B2008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die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ymp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dif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qu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p>
    <w:p w14:paraId="16FB3A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ull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Circ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F0CDC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2</w:t>
      </w:r>
    </w:p>
    <w:p w14:paraId="6B6148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draw1 #######</w:t>
      </w:r>
    </w:p>
    <w:p w14:paraId="0E3058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6FCD3C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2FA042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pdates instance of object on screen</w:t>
      </w:r>
    </w:p>
    <w:p w14:paraId="323377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B85E6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draw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AF42F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64CD14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raphical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A9F69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diu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409E10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us</w:t>
      </w:r>
      <w:r w:rsidRPr="00052BDA">
        <w:rPr>
          <w:rFonts w:ascii="Courier New" w:eastAsia="Times New Roman" w:hAnsi="Courier New" w:cs="Courier New"/>
          <w:b/>
          <w:bCs/>
          <w:color w:val="000080"/>
          <w:lang w:eastAsia="en-GB"/>
        </w:rPr>
        <w:t>))</w:t>
      </w:r>
    </w:p>
    <w:p w14:paraId="0AD920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update</w:t>
      </w:r>
      <w:r w:rsidRPr="00052BDA">
        <w:rPr>
          <w:rFonts w:ascii="Courier New" w:eastAsia="Times New Roman" w:hAnsi="Courier New" w:cs="Courier New"/>
          <w:b/>
          <w:bCs/>
          <w:color w:val="000080"/>
          <w:lang w:eastAsia="en-GB"/>
        </w:rPr>
        <w:t>()</w:t>
      </w:r>
    </w:p>
    <w:p w14:paraId="46CA41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4</w:t>
      </w:r>
    </w:p>
    <w:p w14:paraId="584112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5</w:t>
      </w:r>
    </w:p>
    <w:p w14:paraId="5362B6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6</w:t>
      </w:r>
      <w:r w:rsidRPr="00052BDA">
        <w:rPr>
          <w:rFonts w:ascii="Courier New" w:eastAsia="Times New Roman" w:hAnsi="Courier New" w:cs="Courier New"/>
          <w:color w:val="008000"/>
          <w:lang w:eastAsia="en-GB"/>
        </w:rPr>
        <w:t>##### Button #######</w:t>
      </w:r>
    </w:p>
    <w:p w14:paraId="0D0396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7</w:t>
      </w:r>
      <w:r w:rsidRPr="00052BDA">
        <w:rPr>
          <w:rFonts w:ascii="Courier New" w:eastAsia="Times New Roman" w:hAnsi="Courier New" w:cs="Courier New"/>
          <w:color w:val="008000"/>
          <w:lang w:eastAsia="en-GB"/>
        </w:rPr>
        <w:t># Parameters :- id:int, def_name:string</w:t>
      </w:r>
    </w:p>
    <w:p w14:paraId="5DBDD9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8</w:t>
      </w:r>
      <w:r w:rsidRPr="00052BDA">
        <w:rPr>
          <w:rFonts w:ascii="Courier New" w:eastAsia="Times New Roman" w:hAnsi="Courier New" w:cs="Courier New"/>
          <w:color w:val="008000"/>
          <w:lang w:eastAsia="en-GB"/>
        </w:rPr>
        <w:t># Purpose :- creates button and displays it on screen</w:t>
      </w:r>
    </w:p>
    <w:p w14:paraId="575083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9</w:t>
      </w:r>
      <w:r w:rsidRPr="00052BDA">
        <w:rPr>
          <w:rFonts w:ascii="Courier New" w:eastAsia="Times New Roman" w:hAnsi="Courier New" w:cs="Courier New"/>
          <w:color w:val="008000"/>
          <w:lang w:eastAsia="en-GB"/>
        </w:rPr>
        <w:t>###########################</w:t>
      </w:r>
    </w:p>
    <w:p w14:paraId="46CC72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0class</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p>
    <w:p w14:paraId="2C3E8D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ef_name</w:t>
      </w:r>
      <w:r w:rsidRPr="00052BDA">
        <w:rPr>
          <w:rFonts w:ascii="Courier New" w:eastAsia="Times New Roman" w:hAnsi="Courier New" w:cs="Courier New"/>
          <w:b/>
          <w:bCs/>
          <w:color w:val="000080"/>
          <w:lang w:eastAsia="en-GB"/>
        </w:rPr>
        <w:t>):</w:t>
      </w:r>
    </w:p>
    <w:p w14:paraId="76D281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defined_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ef_name</w:t>
      </w:r>
    </w:p>
    <w:p w14:paraId="04B0CD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5</w:t>
      </w:r>
      <w:r w:rsidRPr="00052BDA">
        <w:rPr>
          <w:rFonts w:ascii="Courier New" w:eastAsia="Times New Roman" w:hAnsi="Courier New" w:cs="Courier New"/>
          <w:b/>
          <w:bCs/>
          <w:color w:val="000080"/>
          <w:lang w:eastAsia="en-GB"/>
        </w:rPr>
        <w:t>)</w:t>
      </w:r>
    </w:p>
    <w:p w14:paraId="0DD2BE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d</w:t>
      </w:r>
    </w:p>
    <w:p w14:paraId="68F38B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5</w:t>
      </w:r>
      <w:r w:rsidRPr="00052BDA">
        <w:rPr>
          <w:rFonts w:ascii="Courier New" w:eastAsia="Times New Roman" w:hAnsi="Courier New" w:cs="Courier New"/>
          <w:color w:val="000000"/>
          <w:lang w:eastAsia="en-GB"/>
        </w:rPr>
        <w:t xml:space="preserve">        toolbar_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_name</w:t>
      </w:r>
      <w:r w:rsidRPr="00052BDA">
        <w:rPr>
          <w:rFonts w:ascii="Courier New" w:eastAsia="Times New Roman" w:hAnsi="Courier New" w:cs="Courier New"/>
          <w:b/>
          <w:bCs/>
          <w:color w:val="000080"/>
          <w:lang w:eastAsia="en-GB"/>
        </w:rPr>
        <w:t>)</w:t>
      </w:r>
    </w:p>
    <w:p w14:paraId="62389B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6</w:t>
      </w:r>
    </w:p>
    <w:p w14:paraId="30BA30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p>
    <w:p w14:paraId="71EACA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6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w:t>
      </w:r>
      <w:r w:rsidRPr="00052BDA">
        <w:rPr>
          <w:rFonts w:ascii="Courier New" w:eastAsia="Times New Roman" w:hAnsi="Courier New" w:cs="Courier New"/>
          <w:b/>
          <w:bCs/>
          <w:color w:val="000080"/>
          <w:lang w:eastAsia="en-GB"/>
        </w:rPr>
        <w:t>))</w:t>
      </w:r>
    </w:p>
    <w:p w14:paraId="5759D1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2BB776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0</w:t>
      </w:r>
      <w:r w:rsidRPr="00052BDA">
        <w:rPr>
          <w:rFonts w:ascii="Courier New" w:eastAsia="Times New Roman" w:hAnsi="Courier New" w:cs="Courier New"/>
          <w:color w:val="000000"/>
          <w:lang w:eastAsia="en-GB"/>
        </w:rPr>
        <w:t xml:space="preserve">            fo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ys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mics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p>
    <w:p w14:paraId="38381B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1</w:t>
      </w:r>
      <w:r w:rsidRPr="00052BDA">
        <w:rPr>
          <w:rFonts w:ascii="Courier New" w:eastAsia="Times New Roman" w:hAnsi="Courier New" w:cs="Courier New"/>
          <w:color w:val="000000"/>
          <w:lang w:eastAsia="en-GB"/>
        </w:rPr>
        <w:t xml:space="preserve">            tex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n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B903E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2</w:t>
      </w:r>
      <w:r w:rsidRPr="00052BDA">
        <w:rPr>
          <w:rFonts w:ascii="Courier New" w:eastAsia="Times New Roman" w:hAnsi="Courier New" w:cs="Courier New"/>
          <w:color w:val="000000"/>
          <w:lang w:eastAsia="en-GB"/>
        </w:rPr>
        <w:t xml:space="preserve">            textrec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e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5</w:t>
      </w:r>
      <w:r w:rsidRPr="00052BDA">
        <w:rPr>
          <w:rFonts w:ascii="Courier New" w:eastAsia="Times New Roman" w:hAnsi="Courier New" w:cs="Courier New"/>
          <w:b/>
          <w:bCs/>
          <w:color w:val="000080"/>
          <w:lang w:eastAsia="en-GB"/>
        </w:rPr>
        <w:t>))</w:t>
      </w:r>
    </w:p>
    <w:p w14:paraId="47B4CE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3</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rect</w:t>
      </w:r>
      <w:r w:rsidRPr="00052BDA">
        <w:rPr>
          <w:rFonts w:ascii="Courier New" w:eastAsia="Times New Roman" w:hAnsi="Courier New" w:cs="Courier New"/>
          <w:b/>
          <w:bCs/>
          <w:color w:val="000080"/>
          <w:lang w:eastAsia="en-GB"/>
        </w:rPr>
        <w:t>)</w:t>
      </w:r>
    </w:p>
    <w:p w14:paraId="7E583E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4</w:t>
      </w:r>
    </w:p>
    <w:p w14:paraId="1A54D8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l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p>
    <w:p w14:paraId="43FBBB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6</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pos</w:t>
      </w:r>
      <w:r w:rsidRPr="00052BDA">
        <w:rPr>
          <w:rFonts w:ascii="Courier New" w:eastAsia="Times New Roman" w:hAnsi="Courier New" w:cs="Courier New"/>
          <w:b/>
          <w:bCs/>
          <w:color w:val="000080"/>
          <w:lang w:eastAsia="en-GB"/>
        </w:rPr>
        <w:t>()</w:t>
      </w:r>
    </w:p>
    <w:p w14:paraId="2B5C89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BUTTONDOWN</w:t>
      </w:r>
      <w:r w:rsidRPr="00052BDA">
        <w:rPr>
          <w:rFonts w:ascii="Courier New" w:eastAsia="Times New Roman" w:hAnsi="Courier New" w:cs="Courier New"/>
          <w:b/>
          <w:bCs/>
          <w:color w:val="000080"/>
          <w:lang w:eastAsia="en-GB"/>
        </w:rPr>
        <w:t>:</w:t>
      </w:r>
    </w:p>
    <w:p w14:paraId="181FA4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llidepo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y</w:t>
      </w:r>
      <w:r w:rsidRPr="00052BDA">
        <w:rPr>
          <w:rFonts w:ascii="Courier New" w:eastAsia="Times New Roman" w:hAnsi="Courier New" w:cs="Courier New"/>
          <w:b/>
          <w:bCs/>
          <w:color w:val="000080"/>
          <w:lang w:eastAsia="en-GB"/>
        </w:rPr>
        <w:t>):</w:t>
      </w:r>
    </w:p>
    <w:p w14:paraId="10F624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fined_name</w:t>
      </w:r>
    </w:p>
    <w:p w14:paraId="4DE436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6FB21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B2E4D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2</w:t>
      </w:r>
    </w:p>
    <w:p w14:paraId="2A4FBB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3</w:t>
      </w:r>
    </w:p>
    <w:p w14:paraId="4FE0AE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4</w:t>
      </w:r>
      <w:r w:rsidRPr="00052BDA">
        <w:rPr>
          <w:rFonts w:ascii="Courier New" w:eastAsia="Times New Roman" w:hAnsi="Courier New" w:cs="Courier New"/>
          <w:color w:val="008000"/>
          <w:lang w:eastAsia="en-GB"/>
        </w:rPr>
        <w:t>##### ShowGUI #######</w:t>
      </w:r>
    </w:p>
    <w:p w14:paraId="7985C5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5</w:t>
      </w:r>
      <w:r w:rsidRPr="00052BDA">
        <w:rPr>
          <w:rFonts w:ascii="Courier New" w:eastAsia="Times New Roman" w:hAnsi="Courier New" w:cs="Courier New"/>
          <w:color w:val="008000"/>
          <w:lang w:eastAsia="en-GB"/>
        </w:rPr>
        <w:t># Parameters :- None</w:t>
      </w:r>
    </w:p>
    <w:p w14:paraId="1C00C1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6</w:t>
      </w:r>
      <w:r w:rsidRPr="00052BDA">
        <w:rPr>
          <w:rFonts w:ascii="Courier New" w:eastAsia="Times New Roman" w:hAnsi="Courier New" w:cs="Courier New"/>
          <w:color w:val="008000"/>
          <w:lang w:eastAsia="en-GB"/>
        </w:rPr>
        <w:t># Return Type :- None</w:t>
      </w:r>
    </w:p>
    <w:p w14:paraId="640C28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7</w:t>
      </w:r>
      <w:r w:rsidRPr="00052BDA">
        <w:rPr>
          <w:rFonts w:ascii="Courier New" w:eastAsia="Times New Roman" w:hAnsi="Courier New" w:cs="Courier New"/>
          <w:color w:val="008000"/>
          <w:lang w:eastAsia="en-GB"/>
        </w:rPr>
        <w:t># Purpose :- dictates which properties of an experiment can be displayed</w:t>
      </w:r>
    </w:p>
    <w:p w14:paraId="417A06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8</w:t>
      </w:r>
      <w:r w:rsidRPr="00052BDA">
        <w:rPr>
          <w:rFonts w:ascii="Courier New" w:eastAsia="Times New Roman" w:hAnsi="Courier New" w:cs="Courier New"/>
          <w:color w:val="008000"/>
          <w:lang w:eastAsia="en-GB"/>
        </w:rPr>
        <w:t>###########################</w:t>
      </w:r>
    </w:p>
    <w:p w14:paraId="016578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9class</w:t>
      </w:r>
      <w:r w:rsidRPr="00052BDA">
        <w:rPr>
          <w:rFonts w:ascii="Courier New" w:eastAsia="Times New Roman" w:hAnsi="Courier New" w:cs="Courier New"/>
          <w:color w:val="000000"/>
          <w:lang w:eastAsia="en-GB"/>
        </w:rPr>
        <w:t xml:space="preserve"> ShowGUI</w:t>
      </w:r>
      <w:r w:rsidRPr="00052BDA">
        <w:rPr>
          <w:rFonts w:ascii="Courier New" w:eastAsia="Times New Roman" w:hAnsi="Courier New" w:cs="Courier New"/>
          <w:b/>
          <w:bCs/>
          <w:color w:val="000080"/>
          <w:lang w:eastAsia="en-GB"/>
        </w:rPr>
        <w:t>:</w:t>
      </w:r>
    </w:p>
    <w:p w14:paraId="2CD016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60821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5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40EF70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3CAD20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8BE83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li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FCB3D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F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30FBF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urc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E257D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F422B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8</w:t>
      </w:r>
    </w:p>
    <w:p w14:paraId="488BE3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9</w:t>
      </w:r>
    </w:p>
    <w:p w14:paraId="399DFE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0m</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howGUI</w:t>
      </w:r>
      <w:r w:rsidRPr="00052BDA">
        <w:rPr>
          <w:rFonts w:ascii="Courier New" w:eastAsia="Times New Roman" w:hAnsi="Courier New" w:cs="Courier New"/>
          <w:b/>
          <w:bCs/>
          <w:color w:val="000080"/>
          <w:lang w:eastAsia="en-GB"/>
        </w:rPr>
        <w:t>()</w:t>
      </w:r>
    </w:p>
    <w:p w14:paraId="7D407D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1ru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E1F6A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2con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etwork</w:t>
      </w:r>
      <w:r w:rsidRPr="00052BDA">
        <w:rPr>
          <w:rFonts w:ascii="Courier New" w:eastAsia="Times New Roman" w:hAnsi="Courier New" w:cs="Courier New"/>
          <w:b/>
          <w:bCs/>
          <w:color w:val="000080"/>
          <w:lang w:eastAsia="en-GB"/>
        </w:rPr>
        <w:t>()</w:t>
      </w:r>
    </w:p>
    <w:p w14:paraId="064DCC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3connec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P</w:t>
      </w:r>
      <w:r w:rsidRPr="00052BDA">
        <w:rPr>
          <w:rFonts w:ascii="Courier New" w:eastAsia="Times New Roman" w:hAnsi="Courier New" w:cs="Courier New"/>
          <w:b/>
          <w:bCs/>
          <w:color w:val="000080"/>
          <w:lang w:eastAsia="en-GB"/>
        </w:rPr>
        <w:t>()</w:t>
      </w:r>
    </w:p>
    <w:p w14:paraId="71A5FC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4previous_o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7D3B5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5previous_s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FE120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6previous_a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A9E25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7chat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None</w:t>
      </w:r>
    </w:p>
    <w:p w14:paraId="000F27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8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alse</w:t>
      </w:r>
    </w:p>
    <w:p w14:paraId="607510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9while</w:t>
      </w:r>
      <w:r w:rsidRPr="00052BDA">
        <w:rPr>
          <w:rFonts w:ascii="Courier New" w:eastAsia="Times New Roman" w:hAnsi="Courier New" w:cs="Courier New"/>
          <w:color w:val="000000"/>
          <w:lang w:eastAsia="en-GB"/>
        </w:rPr>
        <w:t xml:space="preserve"> run</w:t>
      </w:r>
      <w:r w:rsidRPr="00052BDA">
        <w:rPr>
          <w:rFonts w:ascii="Courier New" w:eastAsia="Times New Roman" w:hAnsi="Courier New" w:cs="Courier New"/>
          <w:b/>
          <w:bCs/>
          <w:color w:val="000080"/>
          <w:lang w:eastAsia="en-GB"/>
        </w:rPr>
        <w:t>:</w:t>
      </w:r>
    </w:p>
    <w:p w14:paraId="06123B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0</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id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p>
    <w:p w14:paraId="047BB9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1</w:t>
      </w:r>
      <w:r w:rsidRPr="00052BDA">
        <w:rPr>
          <w:rFonts w:ascii="Courier New" w:eastAsia="Times New Roman" w:hAnsi="Courier New" w:cs="Courier New"/>
          <w:color w:val="000000"/>
          <w:lang w:eastAsia="en-GB"/>
        </w:rPr>
        <w:t xml:space="preserve">    Qui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8</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it"</w:t>
      </w:r>
      <w:r w:rsidRPr="00052BDA">
        <w:rPr>
          <w:rFonts w:ascii="Courier New" w:eastAsia="Times New Roman" w:hAnsi="Courier New" w:cs="Courier New"/>
          <w:b/>
          <w:bCs/>
          <w:color w:val="000080"/>
          <w:lang w:eastAsia="en-GB"/>
        </w:rPr>
        <w:t>)</w:t>
      </w:r>
    </w:p>
    <w:p w14:paraId="198CDF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2</w:t>
      </w:r>
      <w:r w:rsidRPr="00052BDA">
        <w:rPr>
          <w:rFonts w:ascii="Courier New" w:eastAsia="Times New Roman" w:hAnsi="Courier New" w:cs="Courier New"/>
          <w:color w:val="000000"/>
          <w:lang w:eastAsia="en-GB"/>
        </w:rPr>
        <w:t xml:space="preserve">    Qu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it"</w:t>
      </w:r>
      <w:r w:rsidRPr="00052BDA">
        <w:rPr>
          <w:rFonts w:ascii="Courier New" w:eastAsia="Times New Roman" w:hAnsi="Courier New" w:cs="Courier New"/>
          <w:b/>
          <w:bCs/>
          <w:color w:val="000080"/>
          <w:lang w:eastAsia="en-GB"/>
        </w:rPr>
        <w:t>)</w:t>
      </w:r>
    </w:p>
    <w:p w14:paraId="4C5405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3</w:t>
      </w:r>
      <w:r w:rsidRPr="00052BDA">
        <w:rPr>
          <w:rFonts w:ascii="Courier New" w:eastAsia="Times New Roman" w:hAnsi="Courier New" w:cs="Courier New"/>
          <w:color w:val="000000"/>
          <w:lang w:eastAsia="en-GB"/>
        </w:rPr>
        <w:t xml:space="preserve">    Cha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p>
    <w:p w14:paraId="4E704F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4</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ra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p>
    <w:p w14:paraId="4594EE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5</w:t>
      </w:r>
      <w:r w:rsidRPr="00052BDA">
        <w:rPr>
          <w:rFonts w:ascii="Courier New" w:eastAsia="Times New Roman" w:hAnsi="Courier New" w:cs="Courier New"/>
          <w:color w:val="000000"/>
          <w:lang w:eastAsia="en-GB"/>
        </w:rPr>
        <w:t xml:space="preserve">    toolbar_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oolbar_button</w:t>
      </w:r>
      <w:r w:rsidRPr="00052BDA">
        <w:rPr>
          <w:rFonts w:ascii="Courier New" w:eastAsia="Times New Roman" w:hAnsi="Courier New" w:cs="Courier New"/>
          <w:b/>
          <w:bCs/>
          <w:color w:val="000080"/>
          <w:lang w:eastAsia="en-GB"/>
        </w:rPr>
        <w:t>))</w:t>
      </w:r>
    </w:p>
    <w:p w14:paraId="7D9CE2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6</w:t>
      </w:r>
      <w:r w:rsidRPr="00052BDA">
        <w:rPr>
          <w:rFonts w:ascii="Courier New" w:eastAsia="Times New Roman" w:hAnsi="Courier New" w:cs="Courier New"/>
          <w:color w:val="000000"/>
          <w:lang w:eastAsia="en-GB"/>
        </w:rPr>
        <w:t xml:space="preserve">    true_lo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w:t>
      </w:r>
      <w:r w:rsidRPr="00052BDA">
        <w:rPr>
          <w:rFonts w:ascii="Courier New" w:eastAsia="Times New Roman" w:hAnsi="Courier New" w:cs="Courier New"/>
          <w:b/>
          <w:bCs/>
          <w:color w:val="000080"/>
          <w:lang w:eastAsia="en-GB"/>
        </w:rPr>
        <w:t>()</w:t>
      </w:r>
    </w:p>
    <w:p w14:paraId="06B24A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true_load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00D042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eve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p>
    <w:p w14:paraId="50819D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9</w:t>
      </w:r>
      <w:r w:rsidRPr="00052BDA">
        <w:rPr>
          <w:rFonts w:ascii="Courier New" w:eastAsia="Times New Roman" w:hAnsi="Courier New" w:cs="Courier New"/>
          <w:color w:val="000000"/>
          <w:lang w:eastAsia="en-GB"/>
        </w:rPr>
        <w:t xml:space="preserve">            po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ou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_pos</w:t>
      </w:r>
      <w:r w:rsidRPr="00052BDA">
        <w:rPr>
          <w:rFonts w:ascii="Courier New" w:eastAsia="Times New Roman" w:hAnsi="Courier New" w:cs="Courier New"/>
          <w:b/>
          <w:bCs/>
          <w:color w:val="000080"/>
          <w:lang w:eastAsia="en-GB"/>
        </w:rPr>
        <w:t>()</w:t>
      </w:r>
    </w:p>
    <w:p w14:paraId="1782F4C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0</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5F4BE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IT</w:t>
      </w:r>
      <w:r w:rsidRPr="00052BDA">
        <w:rPr>
          <w:rFonts w:ascii="Courier New" w:eastAsia="Times New Roman" w:hAnsi="Courier New" w:cs="Courier New"/>
          <w:b/>
          <w:bCs/>
          <w:color w:val="000080"/>
          <w:lang w:eastAsia="en-GB"/>
        </w:rPr>
        <w:t>:</w:t>
      </w:r>
    </w:p>
    <w:p w14:paraId="694D34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2</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connect</w:t>
      </w:r>
      <w:r w:rsidRPr="00052BDA">
        <w:rPr>
          <w:rFonts w:ascii="Courier New" w:eastAsia="Times New Roman" w:hAnsi="Courier New" w:cs="Courier New"/>
          <w:b/>
          <w:bCs/>
          <w:color w:val="000080"/>
          <w:lang w:eastAsia="en-GB"/>
        </w:rPr>
        <w:t>()</w:t>
      </w:r>
    </w:p>
    <w:p w14:paraId="51E9F1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3</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16E133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4</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5879FF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5</w:t>
      </w:r>
    </w:p>
    <w:p w14:paraId="5B459B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ev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typ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OUSEBUTTONDOW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y_axis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p>
    <w:p w14:paraId="1876D0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toolbar_button</w:t>
      </w:r>
      <w:r w:rsidRPr="00052BDA">
        <w:rPr>
          <w:rFonts w:ascii="Courier New" w:eastAsia="Times New Roman" w:hAnsi="Courier New" w:cs="Courier New"/>
          <w:b/>
          <w:bCs/>
          <w:color w:val="000080"/>
          <w:lang w:eastAsia="en-GB"/>
        </w:rPr>
        <w:t>:</w:t>
      </w:r>
    </w:p>
    <w:p w14:paraId="211F29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8</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vent</w:t>
      </w:r>
      <w:r w:rsidRPr="00052BDA">
        <w:rPr>
          <w:rFonts w:ascii="Courier New" w:eastAsia="Times New Roman" w:hAnsi="Courier New" w:cs="Courier New"/>
          <w:b/>
          <w:bCs/>
          <w:color w:val="000080"/>
          <w:lang w:eastAsia="en-GB"/>
        </w:rPr>
        <w:t>)</w:t>
      </w:r>
    </w:p>
    <w:p w14:paraId="437D35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p>
    <w:p w14:paraId="357EB3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0</w:t>
      </w:r>
      <w:r w:rsidRPr="00052BDA">
        <w:rPr>
          <w:rFonts w:ascii="Courier New" w:eastAsia="Times New Roman" w:hAnsi="Courier New" w:cs="Courier New"/>
          <w:color w:val="000000"/>
          <w:lang w:eastAsia="en-GB"/>
        </w:rPr>
        <w:t xml:space="preserve">                        chat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atboxClient</w:t>
      </w:r>
    </w:p>
    <w:p w14:paraId="58C9A0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4A2DB5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2</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at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p>
    <w:p w14:paraId="5694E5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ConnectionRefusedError</w:t>
      </w:r>
      <w:r w:rsidRPr="00052BDA">
        <w:rPr>
          <w:rFonts w:ascii="Courier New" w:eastAsia="Times New Roman" w:hAnsi="Courier New" w:cs="Courier New"/>
          <w:b/>
          <w:bCs/>
          <w:color w:val="000080"/>
          <w:lang w:eastAsia="en-GB"/>
        </w:rPr>
        <w:t>:</w:t>
      </w:r>
    </w:p>
    <w:p w14:paraId="294256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70FD4DD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clickte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it"</w:t>
      </w:r>
      <w:r w:rsidRPr="00052BDA">
        <w:rPr>
          <w:rFonts w:ascii="Courier New" w:eastAsia="Times New Roman" w:hAnsi="Courier New" w:cs="Courier New"/>
          <w:b/>
          <w:bCs/>
          <w:color w:val="000080"/>
          <w:lang w:eastAsia="en-GB"/>
        </w:rPr>
        <w:t>:</w:t>
      </w:r>
    </w:p>
    <w:p w14:paraId="409FBC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6</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connect</w:t>
      </w:r>
      <w:r w:rsidRPr="00052BDA">
        <w:rPr>
          <w:rFonts w:ascii="Courier New" w:eastAsia="Times New Roman" w:hAnsi="Courier New" w:cs="Courier New"/>
          <w:b/>
          <w:bCs/>
          <w:color w:val="000080"/>
          <w:lang w:eastAsia="en-GB"/>
        </w:rPr>
        <w:t>()</w:t>
      </w:r>
    </w:p>
    <w:p w14:paraId="4B095F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7</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419DA7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p>
    <w:p w14:paraId="5828B1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9</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2C2ABA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0</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7E4554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1</w:t>
      </w:r>
      <w:r w:rsidRPr="00052BDA">
        <w:rPr>
          <w:rFonts w:ascii="Courier New" w:eastAsia="Times New Roman" w:hAnsi="Courier New" w:cs="Courier New"/>
          <w:color w:val="000000"/>
          <w:lang w:eastAsia="en-GB"/>
        </w:rPr>
        <w:t xml:space="preserve">        true_lo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w:t>
      </w:r>
      <w:r w:rsidRPr="00052BDA">
        <w:rPr>
          <w:rFonts w:ascii="Courier New" w:eastAsia="Times New Roman" w:hAnsi="Courier New" w:cs="Courier New"/>
          <w:b/>
          <w:bCs/>
          <w:color w:val="000080"/>
          <w:lang w:eastAsia="en-GB"/>
        </w:rPr>
        <w:t>()</w:t>
      </w:r>
    </w:p>
    <w:p w14:paraId="44D7DD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2</w:t>
      </w:r>
      <w:r w:rsidRPr="00052BDA">
        <w:rPr>
          <w:rFonts w:ascii="Courier New" w:eastAsia="Times New Roman" w:hAnsi="Courier New" w:cs="Courier New"/>
          <w:color w:val="000000"/>
          <w:lang w:eastAsia="en-GB"/>
        </w:rPr>
        <w:t xml:space="preserve">    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85FAD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AUS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rue_load</w:t>
      </w:r>
      <w:r w:rsidRPr="00052BDA">
        <w:rPr>
          <w:rFonts w:ascii="Courier New" w:eastAsia="Times New Roman" w:hAnsi="Courier New" w:cs="Courier New"/>
          <w:b/>
          <w:bCs/>
          <w:color w:val="000080"/>
          <w:lang w:eastAsia="en-GB"/>
        </w:rPr>
        <w:t>):</w:t>
      </w:r>
    </w:p>
    <w:p w14:paraId="798B4E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TOP"</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rue_load</w:t>
      </w:r>
      <w:r w:rsidRPr="00052BDA">
        <w:rPr>
          <w:rFonts w:ascii="Courier New" w:eastAsia="Times New Roman" w:hAnsi="Courier New" w:cs="Courier New"/>
          <w:b/>
          <w:bCs/>
          <w:color w:val="000080"/>
          <w:lang w:eastAsia="en-GB"/>
        </w:rPr>
        <w:t>):</w:t>
      </w:r>
    </w:p>
    <w:p w14:paraId="70471D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5</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connect</w:t>
      </w:r>
      <w:r w:rsidRPr="00052BDA">
        <w:rPr>
          <w:rFonts w:ascii="Courier New" w:eastAsia="Times New Roman" w:hAnsi="Courier New" w:cs="Courier New"/>
          <w:b/>
          <w:bCs/>
          <w:color w:val="000080"/>
          <w:lang w:eastAsia="en-GB"/>
        </w:rPr>
        <w:t>()</w:t>
      </w:r>
    </w:p>
    <w:p w14:paraId="7344001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6</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12C409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p>
    <w:p w14:paraId="05A21F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8</w:t>
      </w:r>
      <w:r w:rsidRPr="00052BDA">
        <w:rPr>
          <w:rFonts w:ascii="Courier New" w:eastAsia="Times New Roman" w:hAnsi="Courier New" w:cs="Courier New"/>
          <w:color w:val="000000"/>
          <w:lang w:eastAsia="en-GB"/>
        </w:rPr>
        <w:t xml:space="preserve">                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37A05FC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9</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1E861D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true_load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1A1AD5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41</w:t>
      </w:r>
      <w:r w:rsidRPr="00052BDA">
        <w:rPr>
          <w:rFonts w:ascii="Courier New" w:eastAsia="Times New Roman" w:hAnsi="Courier New" w:cs="Courier New"/>
          <w:color w:val="000000"/>
          <w:lang w:eastAsia="en-GB"/>
        </w:rPr>
        <w:t xml:space="preserve">            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rue_load</w:t>
      </w:r>
      <w:r w:rsidRPr="00052BDA">
        <w:rPr>
          <w:rFonts w:ascii="Courier New" w:eastAsia="Times New Roman" w:hAnsi="Courier New" w:cs="Courier New"/>
          <w:b/>
          <w:bCs/>
          <w:color w:val="000080"/>
          <w:lang w:eastAsia="en-GB"/>
        </w:rPr>
        <w:t>)</w:t>
      </w:r>
    </w:p>
    <w:p w14:paraId="128A68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2</w:t>
      </w:r>
      <w:r w:rsidRPr="00052BDA">
        <w:rPr>
          <w:rFonts w:ascii="Courier New" w:eastAsia="Times New Roman" w:hAnsi="Courier New" w:cs="Courier New"/>
          <w:color w:val="000000"/>
          <w:lang w:eastAsia="en-GB"/>
        </w:rPr>
        <w:t xml:space="preserve">        true_lo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w:t>
      </w:r>
      <w:r w:rsidRPr="00052BDA">
        <w:rPr>
          <w:rFonts w:ascii="Courier New" w:eastAsia="Times New Roman" w:hAnsi="Courier New" w:cs="Courier New"/>
          <w:b/>
          <w:bCs/>
          <w:color w:val="000080"/>
          <w:lang w:eastAsia="en-GB"/>
        </w:rPr>
        <w:t>()</w:t>
      </w:r>
    </w:p>
    <w:p w14:paraId="62D051F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loaded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1: 'dont redraw'}"</w:t>
      </w:r>
      <w:r w:rsidRPr="00052BDA">
        <w:rPr>
          <w:rFonts w:ascii="Courier New" w:eastAsia="Times New Roman" w:hAnsi="Courier New" w:cs="Courier New"/>
          <w:b/>
          <w:bCs/>
          <w:color w:val="000080"/>
          <w:lang w:eastAsia="en-GB"/>
        </w:rPr>
        <w:t>:</w:t>
      </w:r>
    </w:p>
    <w:p w14:paraId="6CE4BA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4</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i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7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9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120</w:t>
      </w:r>
      <w:r w:rsidRPr="00052BDA">
        <w:rPr>
          <w:rFonts w:ascii="Courier New" w:eastAsia="Times New Roman" w:hAnsi="Courier New" w:cs="Courier New"/>
          <w:b/>
          <w:bCs/>
          <w:color w:val="000080"/>
          <w:lang w:eastAsia="en-GB"/>
        </w:rPr>
        <w:t>))</w:t>
      </w:r>
    </w:p>
    <w:p w14:paraId="1DD00D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p>
    <w:p w14:paraId="51A40E0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6</w:t>
      </w:r>
      <w:r w:rsidRPr="00052BDA">
        <w:rPr>
          <w:rFonts w:ascii="Courier New" w:eastAsia="Times New Roman" w:hAnsi="Courier New" w:cs="Courier New"/>
          <w:color w:val="000000"/>
          <w:lang w:eastAsia="en-GB"/>
        </w:rPr>
        <w:t xml:space="preserve">            source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DBABA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irc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p>
    <w:p w14:paraId="1F811F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8</w:t>
      </w:r>
      <w:r w:rsidRPr="00052BDA">
        <w:rPr>
          <w:rFonts w:ascii="Courier New" w:eastAsia="Times New Roman" w:hAnsi="Courier New" w:cs="Courier New"/>
          <w:color w:val="000000"/>
          <w:lang w:eastAsia="en-GB"/>
        </w:rPr>
        <w:t xml:space="preserve">                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irr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p>
    <w:p w14:paraId="37AAFE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9</w:t>
      </w:r>
      <w:r w:rsidRPr="00052BDA">
        <w:rPr>
          <w:rFonts w:ascii="Courier New" w:eastAsia="Times New Roman" w:hAnsi="Courier New" w:cs="Courier New"/>
          <w:color w:val="000000"/>
          <w:lang w:eastAsia="en-GB"/>
        </w:rPr>
        <w:t xml:space="preserve">            objects_load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5F576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heta"</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p>
    <w:p w14:paraId="24BF3F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1</w:t>
      </w:r>
      <w:r w:rsidRPr="00052BDA">
        <w:rPr>
          <w:rFonts w:ascii="Courier New" w:eastAsia="Times New Roman" w:hAnsi="Courier New" w:cs="Courier New"/>
          <w:color w:val="000000"/>
          <w:lang w:eastAsia="en-GB"/>
        </w:rPr>
        <w:t xml:space="preserve">            a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7E647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2</w:t>
      </w:r>
      <w:r w:rsidRPr="00052BDA">
        <w:rPr>
          <w:rFonts w:ascii="Courier New" w:eastAsia="Times New Roman" w:hAnsi="Courier New" w:cs="Courier New"/>
          <w:color w:val="000000"/>
          <w:lang w:eastAsia="en-GB"/>
        </w:rPr>
        <w:t xml:space="preserve">        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pla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385305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aded</w:t>
      </w:r>
      <w:r w:rsidRPr="00052BDA">
        <w:rPr>
          <w:rFonts w:ascii="Courier New" w:eastAsia="Times New Roman" w:hAnsi="Courier New" w:cs="Courier New"/>
          <w:b/>
          <w:bCs/>
          <w:color w:val="000080"/>
          <w:lang w:eastAsia="en-GB"/>
        </w:rPr>
        <w:t>):</w:t>
      </w:r>
    </w:p>
    <w:p w14:paraId="63F852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4</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p>
    <w:p w14:paraId="4881C2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loaded</w:t>
      </w:r>
      <w:r w:rsidRPr="00052BDA">
        <w:rPr>
          <w:rFonts w:ascii="Courier New" w:eastAsia="Times New Roman" w:hAnsi="Courier New" w:cs="Courier New"/>
          <w:b/>
          <w:bCs/>
          <w:color w:val="000080"/>
          <w:lang w:eastAsia="en-GB"/>
        </w:rPr>
        <w:t>:</w:t>
      </w:r>
    </w:p>
    <w:p w14:paraId="3521DF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6</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6F9322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7</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AA315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if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5D8592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9</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w:t>
      </w:r>
      <w:r w:rsidRPr="00052BDA">
        <w:rPr>
          <w:rFonts w:ascii="Courier New" w:eastAsia="Times New Roman" w:hAnsi="Courier New" w:cs="Courier New"/>
          <w:b/>
          <w:bCs/>
          <w:color w:val="000080"/>
          <w:lang w:eastAsia="en-GB"/>
        </w:rPr>
        <w:t>)</w:t>
      </w:r>
    </w:p>
    <w:p w14:paraId="6844DF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0</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p>
    <w:p w14:paraId="3545AC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1</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iffrac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D0488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2</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41F198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6C670D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raphica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488FE2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52EA4E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1C37E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43E0CD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owGUI"</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222E24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F3592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53B36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6BB0FB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FA8B3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060C20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1A49D9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1E1A9B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6</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w:t>
      </w:r>
      <w:r w:rsidRPr="00052BDA">
        <w:rPr>
          <w:rFonts w:ascii="Courier New" w:eastAsia="Times New Roman" w:hAnsi="Courier New" w:cs="Courier New"/>
          <w:b/>
          <w:bCs/>
          <w:color w:val="000080"/>
          <w:lang w:eastAsia="en-GB"/>
        </w:rPr>
        <w:t>)</w:t>
      </w:r>
    </w:p>
    <w:p w14:paraId="7DC899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7</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13C52A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8</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0E07EC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100A9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16DAC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178722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6320A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38B9E5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4E97F5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5</w:t>
      </w:r>
    </w:p>
    <w:p w14:paraId="36B16F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00A0A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loaded</w:t>
      </w:r>
      <w:r w:rsidRPr="00052BDA">
        <w:rPr>
          <w:rFonts w:ascii="Courier New" w:eastAsia="Times New Roman" w:hAnsi="Courier New" w:cs="Courier New"/>
          <w:b/>
          <w:bCs/>
          <w:color w:val="000080"/>
          <w:lang w:eastAsia="en-GB"/>
        </w:rPr>
        <w:t>:</w:t>
      </w:r>
    </w:p>
    <w:p w14:paraId="2C3017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no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4C1091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9</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32AF18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0</w:t>
      </w:r>
      <w:r w:rsidRPr="00052BDA">
        <w:rPr>
          <w:rFonts w:ascii="Courier New" w:eastAsia="Times New Roman" w:hAnsi="Courier New" w:cs="Courier New"/>
          <w:color w:val="000000"/>
          <w:lang w:eastAsia="en-GB"/>
        </w:rPr>
        <w:t xml:space="preserve">                    pickl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24969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lass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556D24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2</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GB"</w:t>
      </w:r>
      <w:r w:rsidRPr="00052BDA">
        <w:rPr>
          <w:rFonts w:ascii="Courier New" w:eastAsia="Times New Roman" w:hAnsi="Courier New" w:cs="Courier New"/>
          <w:b/>
          <w:bCs/>
          <w:color w:val="000080"/>
          <w:lang w:eastAsia="en-GB"/>
        </w:rPr>
        <w:t>)</w:t>
      </w:r>
    </w:p>
    <w:p w14:paraId="5717AD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3</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Glass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26A78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4</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09A19F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187035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3BADD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2C456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5126F6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try execpt type error</w:t>
      </w:r>
    </w:p>
    <w:p w14:paraId="5EC610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F86DD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23F9DE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43DA64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owGUI"</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2C50D6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44BA0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45088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308EA6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B87DC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561036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470318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5CD3C5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1</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w:t>
      </w:r>
      <w:r w:rsidRPr="00052BDA">
        <w:rPr>
          <w:rFonts w:ascii="Courier New" w:eastAsia="Times New Roman" w:hAnsi="Courier New" w:cs="Courier New"/>
          <w:b/>
          <w:bCs/>
          <w:color w:val="000080"/>
          <w:lang w:eastAsia="en-GB"/>
        </w:rPr>
        <w:t>)</w:t>
      </w:r>
    </w:p>
    <w:p w14:paraId="43460B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2</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l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712A40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3</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7CFF65E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6CF4B5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2D8F3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807D3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3F52C87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5E231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3185C6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74264B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7C33FD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2</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w:t>
      </w:r>
      <w:r w:rsidRPr="00052BDA">
        <w:rPr>
          <w:rFonts w:ascii="Courier New" w:eastAsia="Times New Roman" w:hAnsi="Courier New" w:cs="Courier New"/>
          <w:b/>
          <w:bCs/>
          <w:color w:val="000080"/>
          <w:lang w:eastAsia="en-GB"/>
        </w:rPr>
        <w:t>)</w:t>
      </w:r>
    </w:p>
    <w:p w14:paraId="71859D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3</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cre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2DFC75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4</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492B74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231FCD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60855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8CC0E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27630A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D97B9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60B469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043678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mi_Circ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38B955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3</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w:t>
      </w:r>
      <w:r w:rsidRPr="00052BDA">
        <w:rPr>
          <w:rFonts w:ascii="Courier New" w:eastAsia="Times New Roman" w:hAnsi="Courier New" w:cs="Courier New"/>
          <w:b/>
          <w:bCs/>
          <w:color w:val="000080"/>
          <w:lang w:eastAsia="en-GB"/>
        </w:rPr>
        <w:t>)</w:t>
      </w:r>
    </w:p>
    <w:p w14:paraId="3902FD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4</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mi_Circ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42B561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5</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437BC9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7EF690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408E3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740BC5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02B0BE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1889A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008AB9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650E2A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irr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6B8FB8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4</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M"</w:t>
      </w:r>
      <w:r w:rsidRPr="00052BDA">
        <w:rPr>
          <w:rFonts w:ascii="Courier New" w:eastAsia="Times New Roman" w:hAnsi="Courier New" w:cs="Courier New"/>
          <w:b/>
          <w:bCs/>
          <w:color w:val="000080"/>
          <w:lang w:eastAsia="en-GB"/>
        </w:rPr>
        <w:t>)</w:t>
      </w:r>
    </w:p>
    <w:p w14:paraId="03B55F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5</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rr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602E7B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6</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723C9E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1A9770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EB382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7916E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714E40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2078E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56E206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3814E5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our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14B6A1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5</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w:t>
      </w:r>
      <w:r w:rsidRPr="00052BDA">
        <w:rPr>
          <w:rFonts w:ascii="Courier New" w:eastAsia="Times New Roman" w:hAnsi="Courier New" w:cs="Courier New"/>
          <w:b/>
          <w:bCs/>
          <w:color w:val="000080"/>
          <w:lang w:eastAsia="en-GB"/>
        </w:rPr>
        <w:t>)</w:t>
      </w:r>
    </w:p>
    <w:p w14:paraId="3D50E3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6</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urc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p>
    <w:p w14:paraId="632B14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7</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06B0BF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45C1F9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D92F3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98BB7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100963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332BD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5C957F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6E38F4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heta"</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p>
    <w:p w14:paraId="19F5F7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6</w:t>
      </w:r>
      <w:r w:rsidRPr="00052BDA">
        <w:rPr>
          <w:rFonts w:ascii="Courier New" w:eastAsia="Times New Roman" w:hAnsi="Courier New" w:cs="Courier New"/>
          <w:color w:val="000000"/>
          <w:lang w:eastAsia="en-GB"/>
        </w:rPr>
        <w:t xml:space="preserve">                        Ta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ag_generat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w:t>
      </w:r>
      <w:r w:rsidRPr="00052BDA">
        <w:rPr>
          <w:rFonts w:ascii="Courier New" w:eastAsia="Times New Roman" w:hAnsi="Courier New" w:cs="Courier New"/>
          <w:b/>
          <w:bCs/>
          <w:color w:val="000080"/>
          <w:lang w:eastAsia="en-GB"/>
        </w:rPr>
        <w:t>)</w:t>
      </w:r>
    </w:p>
    <w:p w14:paraId="0C22C1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7</w:t>
      </w:r>
      <w:r w:rsidRPr="00052BDA">
        <w:rPr>
          <w:rFonts w:ascii="Courier New" w:eastAsia="Times New Roman" w:hAnsi="Courier New" w:cs="Courier New"/>
          <w:color w:val="000000"/>
          <w:lang w:eastAsia="en-GB"/>
        </w:rPr>
        <w:t xml:space="preserve">                        pi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gle</w:t>
      </w:r>
      <w:r w:rsidRPr="00052BDA">
        <w:rPr>
          <w:rFonts w:ascii="Courier New" w:eastAsia="Times New Roman" w:hAnsi="Courier New" w:cs="Courier New"/>
          <w:b/>
          <w:bCs/>
          <w:color w:val="000080"/>
          <w:lang w:eastAsia="en-GB"/>
        </w:rPr>
        <w:t>()</w:t>
      </w:r>
    </w:p>
    <w:p w14:paraId="2C5429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8</w:t>
      </w:r>
      <w:r w:rsidRPr="00052BDA">
        <w:rPr>
          <w:rFonts w:ascii="Courier New" w:eastAsia="Times New Roman" w:hAnsi="Courier New" w:cs="Courier New"/>
          <w:color w:val="000000"/>
          <w:lang w:eastAsia="en-GB"/>
        </w:rPr>
        <w:t xml:space="preserve">                        a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p>
    <w:p w14:paraId="33DAF5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20F94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AC134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4118C2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DF687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p>
    <w:p w14:paraId="25B5F6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at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ckl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p>
    <w:p w14:paraId="50B4E2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65396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0FB531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52BD2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6D3951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AECF3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0</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F4798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8BAD5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2A76A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BB4BB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3F8913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8BD3F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5F3C1D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04B4F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8</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43CE4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F1B0E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BF74A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1</w:t>
      </w:r>
    </w:p>
    <w:p w14:paraId="18E02D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B39FA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ang</w:t>
      </w:r>
      <w:r w:rsidRPr="00052BDA">
        <w:rPr>
          <w:rFonts w:ascii="Courier New" w:eastAsia="Times New Roman" w:hAnsi="Courier New" w:cs="Courier New"/>
          <w:b/>
          <w:bCs/>
          <w:color w:val="000080"/>
          <w:lang w:eastAsia="en-GB"/>
        </w:rPr>
        <w:t>:</w:t>
      </w:r>
    </w:p>
    <w:p w14:paraId="2A5CD0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5B506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4CD741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90B27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7</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3BF75A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B4D3F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7D8284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0</w:t>
      </w:r>
    </w:p>
    <w:p w14:paraId="1315A1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object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FDA7A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objects_loaded</w:t>
      </w:r>
      <w:r w:rsidRPr="00052BDA">
        <w:rPr>
          <w:rFonts w:ascii="Courier New" w:eastAsia="Times New Roman" w:hAnsi="Courier New" w:cs="Courier New"/>
          <w:b/>
          <w:bCs/>
          <w:color w:val="000080"/>
          <w:lang w:eastAsia="en-GB"/>
        </w:rPr>
        <w:t>:</w:t>
      </w:r>
    </w:p>
    <w:p w14:paraId="3BA293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7053B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4ECCA0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B2888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6</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D06A7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350B9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4AF53E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urces_load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D6F4B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ources_loaded</w:t>
      </w:r>
      <w:r w:rsidRPr="00052BDA">
        <w:rPr>
          <w:rFonts w:ascii="Courier New" w:eastAsia="Times New Roman" w:hAnsi="Courier New" w:cs="Courier New"/>
          <w:b/>
          <w:bCs/>
          <w:color w:val="000080"/>
          <w:lang w:eastAsia="en-GB"/>
        </w:rPr>
        <w:t>:</w:t>
      </w:r>
    </w:p>
    <w:p w14:paraId="71BDB3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5A0DB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570886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D2E5B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4</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766F25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20F021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3732D2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3C6A7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ang</w:t>
      </w:r>
      <w:r w:rsidRPr="00052BDA">
        <w:rPr>
          <w:rFonts w:ascii="Courier New" w:eastAsia="Times New Roman" w:hAnsi="Courier New" w:cs="Courier New"/>
          <w:b/>
          <w:bCs/>
          <w:color w:val="000080"/>
          <w:lang w:eastAsia="en-GB"/>
        </w:rPr>
        <w:t>:</w:t>
      </w:r>
    </w:p>
    <w:p w14:paraId="671A8A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0444D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575C19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341C2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2</w:t>
      </w:r>
      <w:r w:rsidRPr="00052BDA">
        <w:rPr>
          <w:rFonts w:ascii="Courier New" w:eastAsia="Times New Roman" w:hAnsi="Courier New" w:cs="Courier New"/>
          <w:color w:val="000000"/>
          <w:lang w:eastAsia="en-GB"/>
        </w:rPr>
        <w:t xml:space="preserve">                    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draw1</w:t>
      </w:r>
      <w:r w:rsidRPr="00052BDA">
        <w:rPr>
          <w:rFonts w:ascii="Courier New" w:eastAsia="Times New Roman" w:hAnsi="Courier New" w:cs="Courier New"/>
          <w:b/>
          <w:bCs/>
          <w:color w:val="000080"/>
          <w:lang w:eastAsia="en-GB"/>
        </w:rPr>
        <w:t>()</w:t>
      </w:r>
    </w:p>
    <w:p w14:paraId="0CD777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8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411B58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pass</w:t>
      </w:r>
    </w:p>
    <w:p w14:paraId="5124C8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loaded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0B1CE5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6E920D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7</w:t>
      </w:r>
    </w:p>
    <w:p w14:paraId="742477FF"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828</w:t>
      </w:r>
      <w:r w:rsidRPr="00052BDA">
        <w:rPr>
          <w:rFonts w:ascii="Courier New" w:eastAsia="Times New Roman" w:hAnsi="Courier New" w:cs="Courier New"/>
          <w:color w:val="000000"/>
          <w:lang w:eastAsia="en-GB"/>
        </w:rPr>
        <w:t xml:space="preserve">    pyg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pla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lip</w:t>
      </w:r>
      <w:r w:rsidRPr="00052BDA">
        <w:rPr>
          <w:rFonts w:ascii="Courier New" w:eastAsia="Times New Roman" w:hAnsi="Courier New" w:cs="Courier New"/>
          <w:b/>
          <w:bCs/>
          <w:color w:val="000080"/>
          <w:lang w:eastAsia="en-GB"/>
        </w:rPr>
        <w:t>()</w:t>
      </w:r>
    </w:p>
    <w:p w14:paraId="6EF757DD" w14:textId="77777777" w:rsidR="003E006E" w:rsidRPr="003E006E" w:rsidRDefault="003E006E" w:rsidP="003E006E">
      <w:pPr>
        <w:rPr>
          <w:lang w:val="en-US"/>
        </w:rPr>
      </w:pPr>
    </w:p>
    <w:p w14:paraId="37489BAB" w14:textId="069BD737" w:rsidR="002710F5" w:rsidRDefault="003C2E4D" w:rsidP="00385DD8">
      <w:pPr>
        <w:pStyle w:val="Heading2"/>
        <w:rPr>
          <w:sz w:val="22"/>
          <w:szCs w:val="22"/>
          <w:lang w:val="en-US"/>
        </w:rPr>
      </w:pPr>
      <w:bookmarkStart w:id="43" w:name="_Toc91918775"/>
      <w:r w:rsidRPr="00681074">
        <w:rPr>
          <w:sz w:val="22"/>
          <w:szCs w:val="22"/>
          <w:lang w:val="en-US"/>
        </w:rPr>
        <w:t>ChatboxServer.py</w:t>
      </w:r>
      <w:bookmarkEnd w:id="43"/>
    </w:p>
    <w:p w14:paraId="78490C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math</w:t>
      </w:r>
    </w:p>
    <w:p w14:paraId="257343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ocket</w:t>
      </w:r>
    </w:p>
    <w:p w14:paraId="51F474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hreading</w:t>
      </w:r>
    </w:p>
    <w:p w14:paraId="2A1A0C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kinter</w:t>
      </w:r>
    </w:p>
    <w:p w14:paraId="446764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olledtext</w:t>
      </w:r>
    </w:p>
    <w:p w14:paraId="4D77670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math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8B832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ime</w:t>
      </w:r>
    </w:p>
    <w:p w14:paraId="4D76A3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p>
    <w:p w14:paraId="5B6D62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p>
    <w:p w14:paraId="0E560E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rver #######</w:t>
      </w:r>
    </w:p>
    <w:p w14:paraId="167F65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306437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handles incoming chat messages from clients and allows teacher to broadcast messages to students</w:t>
      </w:r>
    </w:p>
    <w:p w14:paraId="0FB909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t also calculates the answers to questions set and sets a timer for time to answer question</w:t>
      </w:r>
    </w:p>
    <w:p w14:paraId="48BE51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85A4E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Server</w:t>
      </w:r>
      <w:r w:rsidRPr="00052BDA">
        <w:rPr>
          <w:rFonts w:ascii="Courier New" w:eastAsia="Times New Roman" w:hAnsi="Courier New" w:cs="Courier New"/>
          <w:b/>
          <w:bCs/>
          <w:color w:val="000080"/>
          <w:lang w:eastAsia="en-GB"/>
        </w:rPr>
        <w:t>:</w:t>
      </w:r>
    </w:p>
    <w:p w14:paraId="4B8887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4FC33F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ho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105876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o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5559</w:t>
      </w:r>
    </w:p>
    <w:p w14:paraId="2CD087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lien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6E48A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ickname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8AA69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C9361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1D1FF5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E2B17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F_IN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_STREAM</w:t>
      </w:r>
      <w:r w:rsidRPr="00052BDA">
        <w:rPr>
          <w:rFonts w:ascii="Courier New" w:eastAsia="Times New Roman" w:hAnsi="Courier New" w:cs="Courier New"/>
          <w:b/>
          <w:bCs/>
          <w:color w:val="000080"/>
          <w:lang w:eastAsia="en-GB"/>
        </w:rPr>
        <w:t>)</w:t>
      </w:r>
    </w:p>
    <w:p w14:paraId="063690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i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o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rt</w:t>
      </w:r>
      <w:r w:rsidRPr="00052BDA">
        <w:rPr>
          <w:rFonts w:ascii="Courier New" w:eastAsia="Times New Roman" w:hAnsi="Courier New" w:cs="Courier New"/>
          <w:b/>
          <w:bCs/>
          <w:color w:val="000080"/>
          <w:lang w:eastAsia="en-GB"/>
        </w:rPr>
        <w:t>))</w:t>
      </w:r>
    </w:p>
    <w:p w14:paraId="7641E3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sten</w:t>
      </w:r>
      <w:r w:rsidRPr="00052BDA">
        <w:rPr>
          <w:rFonts w:ascii="Courier New" w:eastAsia="Times New Roman" w:hAnsi="Courier New" w:cs="Courier New"/>
          <w:b/>
          <w:bCs/>
          <w:color w:val="000080"/>
          <w:lang w:eastAsia="en-GB"/>
        </w:rPr>
        <w:t>()</w:t>
      </w:r>
    </w:p>
    <w:p w14:paraId="58CFB9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ick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rver"</w:t>
      </w:r>
    </w:p>
    <w:p w14:paraId="341E8F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ui_don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36A65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unn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73C5359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6FA4F9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7121B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7CC542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gui_thre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r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r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loop</w:t>
      </w:r>
      <w:r w:rsidRPr="00052BDA">
        <w:rPr>
          <w:rFonts w:ascii="Courier New" w:eastAsia="Times New Roman" w:hAnsi="Courier New" w:cs="Courier New"/>
          <w:b/>
          <w:bCs/>
          <w:color w:val="000080"/>
          <w:lang w:eastAsia="en-GB"/>
        </w:rPr>
        <w:t>)</w:t>
      </w:r>
    </w:p>
    <w:p w14:paraId="369759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receive_thre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r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r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eive</w:t>
      </w:r>
      <w:r w:rsidRPr="00052BDA">
        <w:rPr>
          <w:rFonts w:ascii="Courier New" w:eastAsia="Times New Roman" w:hAnsi="Courier New" w:cs="Courier New"/>
          <w:b/>
          <w:bCs/>
          <w:color w:val="000080"/>
          <w:lang w:eastAsia="en-GB"/>
        </w:rPr>
        <w:t>)</w:t>
      </w:r>
    </w:p>
    <w:p w14:paraId="674D2B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gui_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rt</w:t>
      </w:r>
      <w:r w:rsidRPr="00052BDA">
        <w:rPr>
          <w:rFonts w:ascii="Courier New" w:eastAsia="Times New Roman" w:hAnsi="Courier New" w:cs="Courier New"/>
          <w:b/>
          <w:bCs/>
          <w:color w:val="000080"/>
          <w:lang w:eastAsia="en-GB"/>
        </w:rPr>
        <w:t>()</w:t>
      </w:r>
    </w:p>
    <w:p w14:paraId="168961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receive_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rt</w:t>
      </w:r>
      <w:r w:rsidRPr="00052BDA">
        <w:rPr>
          <w:rFonts w:ascii="Courier New" w:eastAsia="Times New Roman" w:hAnsi="Courier New" w:cs="Courier New"/>
          <w:b/>
          <w:bCs/>
          <w:color w:val="000080"/>
          <w:lang w:eastAsia="en-GB"/>
        </w:rPr>
        <w:t>()</w:t>
      </w:r>
    </w:p>
    <w:p w14:paraId="2F78D8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w:t>
      </w:r>
    </w:p>
    <w:p w14:paraId="4A0AEC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guestions ######</w:t>
      </w:r>
    </w:p>
    <w:p w14:paraId="201637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timeset:int, question:string, inputs:list</w:t>
      </w:r>
    </w:p>
    <w:p w14:paraId="0F538B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131930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sets up the questions on the server and calculate the answer for each question</w:t>
      </w:r>
    </w:p>
    <w:p w14:paraId="4855B0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ts the time everyone has to answer the question</w:t>
      </w:r>
    </w:p>
    <w:p w14:paraId="1A65C9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splays the question to everyone</w:t>
      </w:r>
    </w:p>
    <w:p w14:paraId="4DF622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69934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questio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p>
    <w:p w14:paraId="6E7FD6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reated"</w:t>
      </w:r>
      <w:r w:rsidRPr="00052BDA">
        <w:rPr>
          <w:rFonts w:ascii="Courier New" w:eastAsia="Times New Roman" w:hAnsi="Courier New" w:cs="Courier New"/>
          <w:b/>
          <w:bCs/>
          <w:color w:val="000080"/>
          <w:lang w:eastAsia="en-GB"/>
        </w:rPr>
        <w:t>:</w:t>
      </w:r>
    </w:p>
    <w:p w14:paraId="39619C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70B9A1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C7AC6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2D3039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E28B3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6A750B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27496F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47579E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dex"</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075759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3D0F6C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3D03D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36C851A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DF126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676928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484D88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ritical"</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17956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06F0F2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4830FB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12FF2A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1FE6D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78C81D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30286B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ringe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19ABBB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6C33F3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023D3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197998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8E32D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6E6746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0AF576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lit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cree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05BF64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1A91E6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A39E7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4A8288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CCA9C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53DBDB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3482309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lit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018F33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6DC6E1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1D85B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644702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34023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1EA3158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717EA2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aveleng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221BD9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2165FC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60A197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324C49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339BB8B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780B00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592E7A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rd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6719BA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611F081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7E86ED4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194934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w:t>
      </w:r>
      <w:r w:rsidRPr="00052BDA">
        <w:rPr>
          <w:rFonts w:ascii="Courier New" w:eastAsia="Times New Roman" w:hAnsi="Courier New" w:cs="Courier New"/>
          <w:color w:val="000000"/>
          <w:lang w:eastAsia="en-GB"/>
        </w:rPr>
        <w:t xml:space="preserve">            waveleng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286C20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aveleng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71725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2E0302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44948A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efrac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1186BE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794C53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002EF8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25005F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1A59CE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024F82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3F4E87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cidenc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42A57E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61F016B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52A3E1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741F99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B47A0D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05F146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143C78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rd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6EDD24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34D333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5657E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41AE06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C4351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4D92B5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1053DB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ritcal"</w:t>
      </w:r>
      <w:r w:rsidRPr="00052BDA">
        <w:rPr>
          <w:rFonts w:ascii="Courier New" w:eastAsia="Times New Roman" w:hAnsi="Courier New" w:cs="Courier New"/>
          <w:b/>
          <w:bCs/>
          <w:color w:val="000080"/>
          <w:lang w:eastAsia="en-GB"/>
        </w:rPr>
        <w:t>:</w:t>
      </w:r>
    </w:p>
    <w:p w14:paraId="7C28BD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QUESTIO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4200B6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3064C4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24CE8C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w:t>
      </w:r>
      <w:r w:rsidRPr="00052BDA">
        <w:rPr>
          <w:rFonts w:ascii="Courier New" w:eastAsia="Times New Roman" w:hAnsi="Courier New" w:cs="Courier New"/>
          <w:color w:val="000000"/>
          <w:lang w:eastAsia="en-GB"/>
        </w:rPr>
        <w:t xml:space="preserve">            RI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dian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2E5DE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ou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79CF5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set</w:t>
      </w:r>
      <w:r w:rsidRPr="00052BDA">
        <w:rPr>
          <w:rFonts w:ascii="Courier New" w:eastAsia="Times New Roman" w:hAnsi="Courier New" w:cs="Courier New"/>
          <w:b/>
          <w:bCs/>
          <w:color w:val="000080"/>
          <w:lang w:eastAsia="en-GB"/>
        </w:rPr>
        <w:t>)</w:t>
      </w:r>
    </w:p>
    <w:p w14:paraId="0B8061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0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572CB58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self.asked, self.timer,self.t0,self.answers,self.question</w:t>
      </w:r>
    </w:p>
    <w:p w14:paraId="693C9D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w:t>
      </w:r>
    </w:p>
    <w:p w14:paraId="556332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gui_loop ######</w:t>
      </w:r>
    </w:p>
    <w:p w14:paraId="59A0CC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08C67F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20F288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the gui for the chatbox</w:t>
      </w:r>
    </w:p>
    <w:p w14:paraId="5A91D4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78496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gui_lo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48473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w:t>
      </w:r>
      <w:r w:rsidRPr="00052BDA">
        <w:rPr>
          <w:rFonts w:ascii="Courier New" w:eastAsia="Times New Roman" w:hAnsi="Courier New" w:cs="Courier New"/>
          <w:b/>
          <w:bCs/>
          <w:color w:val="000080"/>
          <w:lang w:eastAsia="en-GB"/>
        </w:rPr>
        <w:t>()</w:t>
      </w:r>
    </w:p>
    <w:p w14:paraId="08458C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tbox"</w:t>
      </w:r>
      <w:r w:rsidRPr="00052BDA">
        <w:rPr>
          <w:rFonts w:ascii="Courier New" w:eastAsia="Times New Roman" w:hAnsi="Courier New" w:cs="Courier New"/>
          <w:b/>
          <w:bCs/>
          <w:color w:val="000080"/>
          <w:lang w:eastAsia="en-GB"/>
        </w:rPr>
        <w:t>)</w:t>
      </w:r>
    </w:p>
    <w:p w14:paraId="6F3783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ur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ightgray"</w:t>
      </w:r>
      <w:r w:rsidRPr="00052BDA">
        <w:rPr>
          <w:rFonts w:ascii="Courier New" w:eastAsia="Times New Roman" w:hAnsi="Courier New" w:cs="Courier New"/>
          <w:b/>
          <w:bCs/>
          <w:color w:val="000080"/>
          <w:lang w:eastAsia="en-GB"/>
        </w:rPr>
        <w:t>)</w:t>
      </w:r>
    </w:p>
    <w:p w14:paraId="3FC2FF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hat_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ightgray"</w:t>
      </w:r>
      <w:r w:rsidRPr="00052BDA">
        <w:rPr>
          <w:rFonts w:ascii="Courier New" w:eastAsia="Times New Roman" w:hAnsi="Courier New" w:cs="Courier New"/>
          <w:b/>
          <w:bCs/>
          <w:color w:val="000080"/>
          <w:lang w:eastAsia="en-GB"/>
        </w:rPr>
        <w:t>)</w:t>
      </w:r>
    </w:p>
    <w:p w14:paraId="36DF1C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at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ur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ri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w:t>
      </w:r>
      <w:r w:rsidRPr="00052BDA">
        <w:rPr>
          <w:rFonts w:ascii="Courier New" w:eastAsia="Times New Roman" w:hAnsi="Courier New" w:cs="Courier New"/>
          <w:b/>
          <w:bCs/>
          <w:color w:val="000080"/>
          <w:lang w:eastAsia="en-GB"/>
        </w:rPr>
        <w:t>))</w:t>
      </w:r>
    </w:p>
    <w:p w14:paraId="28590C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at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7B4DBC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w:t>
      </w:r>
    </w:p>
    <w:p w14:paraId="7034A19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ext_ar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olled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olled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2E2891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6560B0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494E19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w:t>
      </w:r>
    </w:p>
    <w:p w14:paraId="54276C0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sg_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ightgray"</w:t>
      </w:r>
      <w:r w:rsidRPr="00052BDA">
        <w:rPr>
          <w:rFonts w:ascii="Courier New" w:eastAsia="Times New Roman" w:hAnsi="Courier New" w:cs="Courier New"/>
          <w:b/>
          <w:bCs/>
          <w:color w:val="000080"/>
          <w:lang w:eastAsia="en-GB"/>
        </w:rPr>
        <w:t>)</w:t>
      </w:r>
    </w:p>
    <w:p w14:paraId="0768C6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ur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ri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w:t>
      </w:r>
      <w:r w:rsidRPr="00052BDA">
        <w:rPr>
          <w:rFonts w:ascii="Courier New" w:eastAsia="Times New Roman" w:hAnsi="Courier New" w:cs="Courier New"/>
          <w:b/>
          <w:bCs/>
          <w:color w:val="000080"/>
          <w:lang w:eastAsia="en-GB"/>
        </w:rPr>
        <w:t>))</w:t>
      </w:r>
    </w:p>
    <w:p w14:paraId="599020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92F587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5</w:t>
      </w:r>
    </w:p>
    <w:p w14:paraId="7862435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nput_ar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6CBF61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509DB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8</w:t>
      </w:r>
    </w:p>
    <w:p w14:paraId="664715F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end_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p>
    <w:p w14:paraId="5023BD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_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ri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w:t>
      </w:r>
      <w:r w:rsidRPr="00052BDA">
        <w:rPr>
          <w:rFonts w:ascii="Courier New" w:eastAsia="Times New Roman" w:hAnsi="Courier New" w:cs="Courier New"/>
          <w:b/>
          <w:bCs/>
          <w:color w:val="000080"/>
          <w:lang w:eastAsia="en-GB"/>
        </w:rPr>
        <w:t>))</w:t>
      </w:r>
    </w:p>
    <w:p w14:paraId="063C71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_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57D70B6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2</w:t>
      </w:r>
    </w:p>
    <w:p w14:paraId="6FDD54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ui_don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190CC7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otoc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M_DELETE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1A5E80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loop</w:t>
      </w:r>
      <w:r w:rsidRPr="00052BDA">
        <w:rPr>
          <w:rFonts w:ascii="Courier New" w:eastAsia="Times New Roman" w:hAnsi="Courier New" w:cs="Courier New"/>
          <w:b/>
          <w:bCs/>
          <w:color w:val="000080"/>
          <w:lang w:eastAsia="en-GB"/>
        </w:rPr>
        <w:t>()</w:t>
      </w:r>
    </w:p>
    <w:p w14:paraId="367396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6</w:t>
      </w:r>
    </w:p>
    <w:p w14:paraId="0B69045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broadcast ######</w:t>
      </w:r>
    </w:p>
    <w:p w14:paraId="56D8DA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message:string</w:t>
      </w:r>
    </w:p>
    <w:p w14:paraId="584E7F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67979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sends parameter message to everyone connected to the server</w:t>
      </w:r>
    </w:p>
    <w:p w14:paraId="0D3F34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CC556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p>
    <w:p w14:paraId="4998C88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lie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p>
    <w:p w14:paraId="055201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4</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b/>
          <w:bCs/>
          <w:color w:val="000080"/>
          <w:lang w:eastAsia="en-GB"/>
        </w:rPr>
        <w:t>)</w:t>
      </w:r>
    </w:p>
    <w:p w14:paraId="3602A5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5</w:t>
      </w:r>
    </w:p>
    <w:p w14:paraId="1EA586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ceive ######</w:t>
      </w:r>
    </w:p>
    <w:p w14:paraId="4F2DE4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2EACDA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841E2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establishes connection between client and receives nickname and student id of client and stores it</w:t>
      </w:r>
    </w:p>
    <w:p w14:paraId="5287E7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2B6C6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cei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8F900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unning</w:t>
      </w:r>
      <w:r w:rsidRPr="00052BDA">
        <w:rPr>
          <w:rFonts w:ascii="Courier New" w:eastAsia="Times New Roman" w:hAnsi="Courier New" w:cs="Courier New"/>
          <w:b/>
          <w:bCs/>
          <w:color w:val="000080"/>
          <w:lang w:eastAsia="en-GB"/>
        </w:rPr>
        <w:t>:</w:t>
      </w:r>
    </w:p>
    <w:p w14:paraId="039064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3</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ddres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pt</w:t>
      </w:r>
      <w:r w:rsidRPr="00052BDA">
        <w:rPr>
          <w:rFonts w:ascii="Courier New" w:eastAsia="Times New Roman" w:hAnsi="Courier New" w:cs="Courier New"/>
          <w:b/>
          <w:bCs/>
          <w:color w:val="000080"/>
          <w:lang w:eastAsia="en-GB"/>
        </w:rPr>
        <w:t>()</w:t>
      </w:r>
    </w:p>
    <w:p w14:paraId="555E06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1320C5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6B5597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Connected with{</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res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p>
    <w:p w14:paraId="4DAA55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1A9ADE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425F7A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9</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I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63D882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0</w:t>
      </w:r>
      <w:r w:rsidRPr="00052BDA">
        <w:rPr>
          <w:rFonts w:ascii="Courier New" w:eastAsia="Times New Roman" w:hAnsi="Courier New" w:cs="Courier New"/>
          <w:color w:val="000000"/>
          <w:lang w:eastAsia="en-GB"/>
        </w:rPr>
        <w:t xml:space="preserve">            nick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2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0422D2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1</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46F258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2</w:t>
      </w:r>
      <w:r w:rsidRPr="00052BDA">
        <w:rPr>
          <w:rFonts w:ascii="Courier New" w:eastAsia="Times New Roman" w:hAnsi="Courier New" w:cs="Courier New"/>
          <w:color w:val="000000"/>
          <w:lang w:eastAsia="en-GB"/>
        </w:rPr>
        <w:t xml:space="preserve">            stu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2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5A3F1A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41E52D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ID</w:t>
      </w:r>
      <w:r w:rsidRPr="00052BDA">
        <w:rPr>
          <w:rFonts w:ascii="Courier New" w:eastAsia="Times New Roman" w:hAnsi="Courier New" w:cs="Courier New"/>
          <w:b/>
          <w:bCs/>
          <w:color w:val="000080"/>
          <w:lang w:eastAsia="en-GB"/>
        </w:rPr>
        <w:t>])</w:t>
      </w:r>
    </w:p>
    <w:p w14:paraId="0FFC20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p>
    <w:p w14:paraId="567133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4FDA07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7A65CF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Nickname of the client is {</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p>
    <w:p w14:paraId="2EDE85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29A45C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217049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color w:val="808080"/>
          <w:lang w:eastAsia="en-GB"/>
        </w:rPr>
        <w:t>} joined the cha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6BB0DA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7AA96D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50DD86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color w:val="808080"/>
          <w:lang w:eastAsia="en-GB"/>
        </w:rPr>
        <w:t>} joined the chat!\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5D7359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2D405B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191399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7</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nected to the server\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1FE6F8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8</w:t>
      </w:r>
      <w:r w:rsidRPr="00052BDA">
        <w:rPr>
          <w:rFonts w:ascii="Courier New" w:eastAsia="Times New Roman" w:hAnsi="Courier New" w:cs="Courier New"/>
          <w:color w:val="000000"/>
          <w:lang w:eastAsia="en-GB"/>
        </w:rPr>
        <w:t xml:space="preserve">            thre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r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r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and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rg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p>
    <w:p w14:paraId="7ADA50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9</w:t>
      </w:r>
      <w:r w:rsidRPr="00052BDA">
        <w:rPr>
          <w:rFonts w:ascii="Courier New" w:eastAsia="Times New Roman" w:hAnsi="Courier New" w:cs="Courier New"/>
          <w:color w:val="000000"/>
          <w:lang w:eastAsia="en-GB"/>
        </w:rPr>
        <w:t xml:space="preserve">            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rt</w:t>
      </w:r>
      <w:r w:rsidRPr="00052BDA">
        <w:rPr>
          <w:rFonts w:ascii="Courier New" w:eastAsia="Times New Roman" w:hAnsi="Courier New" w:cs="Courier New"/>
          <w:b/>
          <w:bCs/>
          <w:color w:val="000080"/>
          <w:lang w:eastAsia="en-GB"/>
        </w:rPr>
        <w:t>()</w:t>
      </w:r>
    </w:p>
    <w:p w14:paraId="245AB3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10</w:t>
      </w:r>
    </w:p>
    <w:p w14:paraId="46B52A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op ######</w:t>
      </w:r>
    </w:p>
    <w:p w14:paraId="2F2C01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64B5A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3DF56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stops server and returns values needed to create report</w:t>
      </w:r>
    </w:p>
    <w:p w14:paraId="39F812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CF6CC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3036B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unn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5534A5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5FB074E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0F8284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turn.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1D32A0B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1</w:t>
      </w:r>
      <w:r w:rsidRPr="00052BDA">
        <w:rPr>
          <w:rFonts w:ascii="Courier New" w:eastAsia="Times New Roman" w:hAnsi="Courier New" w:cs="Courier New"/>
          <w:color w:val="000000"/>
          <w:lang w:eastAsia="en-GB"/>
        </w:rPr>
        <w:t xml:space="preserve">            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ad</w:t>
      </w:r>
      <w:r w:rsidRPr="00052BDA">
        <w:rPr>
          <w:rFonts w:ascii="Courier New" w:eastAsia="Times New Roman" w:hAnsi="Courier New" w:cs="Courier New"/>
          <w:b/>
          <w:bCs/>
          <w:color w:val="000080"/>
          <w:lang w:eastAsia="en-GB"/>
        </w:rPr>
        <w:t>()</w:t>
      </w:r>
    </w:p>
    <w:p w14:paraId="3A4B4D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2</w:t>
      </w:r>
      <w:r w:rsidRPr="00052BDA">
        <w:rPr>
          <w:rFonts w:ascii="Courier New" w:eastAsia="Times New Roman" w:hAnsi="Courier New" w:cs="Courier New"/>
          <w:color w:val="000000"/>
          <w:lang w:eastAsia="en-GB"/>
        </w:rPr>
        <w:t xml:space="preserve">            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p>
    <w:p w14:paraId="75F9CD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3</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0B499A6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return.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p>
    <w:p w14:paraId="21B4F4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5</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w:t>
      </w:r>
      <w:r w:rsidRPr="00052BDA">
        <w:rPr>
          <w:rFonts w:ascii="Courier New" w:eastAsia="Times New Roman" w:hAnsi="Courier New" w:cs="Courier New"/>
          <w:b/>
          <w:bCs/>
          <w:color w:val="000080"/>
          <w:lang w:eastAsia="en-GB"/>
        </w:rPr>
        <w:t>))</w:t>
      </w:r>
    </w:p>
    <w:p w14:paraId="36159E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6</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767754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7</w:t>
      </w:r>
    </w:p>
    <w:p w14:paraId="5B0134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handle ######</w:t>
      </w:r>
    </w:p>
    <w:p w14:paraId="584711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client:object</w:t>
      </w:r>
    </w:p>
    <w:p w14:paraId="396D91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B70DF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handles the incoming message</w:t>
      </w:r>
    </w:p>
    <w:p w14:paraId="7449C0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C6757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hand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p>
    <w:p w14:paraId="339F733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unning</w:t>
      </w:r>
      <w:r w:rsidRPr="00052BDA">
        <w:rPr>
          <w:rFonts w:ascii="Courier New" w:eastAsia="Times New Roman" w:hAnsi="Courier New" w:cs="Courier New"/>
          <w:b/>
          <w:bCs/>
          <w:color w:val="000080"/>
          <w:lang w:eastAsia="en-GB"/>
        </w:rPr>
        <w:t>:</w:t>
      </w:r>
    </w:p>
    <w:p w14:paraId="0712E8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ked</w:t>
      </w:r>
      <w:r w:rsidRPr="00052BDA">
        <w:rPr>
          <w:rFonts w:ascii="Courier New" w:eastAsia="Times New Roman" w:hAnsi="Courier New" w:cs="Courier New"/>
          <w:b/>
          <w:bCs/>
          <w:color w:val="000080"/>
          <w:lang w:eastAsia="en-GB"/>
        </w:rPr>
        <w:t>:</w:t>
      </w:r>
    </w:p>
    <w:p w14:paraId="7B80B8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6</w:t>
      </w:r>
      <w:r w:rsidRPr="00052BDA">
        <w:rPr>
          <w:rFonts w:ascii="Courier New" w:eastAsia="Times New Roman" w:hAnsi="Courier New" w:cs="Courier New"/>
          <w:color w:val="000000"/>
          <w:lang w:eastAsia="en-GB"/>
        </w:rPr>
        <w:t xml:space="preserve">                current_ti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142A66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7</w:t>
      </w:r>
      <w:r w:rsidRPr="00052BDA">
        <w:rPr>
          <w:rFonts w:ascii="Courier New" w:eastAsia="Times New Roman" w:hAnsi="Courier New" w:cs="Courier New"/>
          <w:color w:val="000000"/>
          <w:lang w:eastAsia="en-GB"/>
        </w:rPr>
        <w:t xml:space="preserve">                du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urrent_ti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0</w:t>
      </w:r>
      <w:r w:rsidRPr="00052BDA">
        <w:rPr>
          <w:rFonts w:ascii="Courier New" w:eastAsia="Times New Roman" w:hAnsi="Courier New" w:cs="Courier New"/>
          <w:b/>
          <w:bCs/>
          <w:color w:val="000080"/>
          <w:lang w:eastAsia="en-GB"/>
        </w:rPr>
        <w:t>)</w:t>
      </w:r>
    </w:p>
    <w:p w14:paraId="39AABC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dur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r</w:t>
      </w:r>
      <w:r w:rsidRPr="00052BDA">
        <w:rPr>
          <w:rFonts w:ascii="Courier New" w:eastAsia="Times New Roman" w:hAnsi="Courier New" w:cs="Courier New"/>
          <w:b/>
          <w:bCs/>
          <w:color w:val="000080"/>
          <w:lang w:eastAsia="en-GB"/>
        </w:rPr>
        <w:t>:</w:t>
      </w:r>
    </w:p>
    <w:p w14:paraId="660B747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nswer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607FF5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im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27F5AFF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ske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176D01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key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p>
    <w:p w14:paraId="4BEFE7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4D9D2D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21E347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5</w:t>
      </w:r>
    </w:p>
    <w:p w14:paraId="27470B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6B9A6A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7</w:t>
      </w:r>
      <w:r w:rsidRPr="00052BDA">
        <w:rPr>
          <w:rFonts w:ascii="Courier New" w:eastAsia="Times New Roman" w:hAnsi="Courier New" w:cs="Courier New"/>
          <w:color w:val="000000"/>
          <w:lang w:eastAsia="en-GB"/>
        </w:rPr>
        <w:t xml:space="preserve">                messa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24</w:t>
      </w:r>
      <w:r w:rsidRPr="00052BDA">
        <w:rPr>
          <w:rFonts w:ascii="Courier New" w:eastAsia="Times New Roman" w:hAnsi="Courier New" w:cs="Courier New"/>
          <w:b/>
          <w:bCs/>
          <w:color w:val="000080"/>
          <w:lang w:eastAsia="en-GB"/>
        </w:rPr>
        <w:t>)</w:t>
      </w:r>
    </w:p>
    <w:p w14:paraId="1DFAD2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ked</w:t>
      </w:r>
      <w:r w:rsidRPr="00052BDA">
        <w:rPr>
          <w:rFonts w:ascii="Courier New" w:eastAsia="Times New Roman" w:hAnsi="Courier New" w:cs="Courier New"/>
          <w:b/>
          <w:bCs/>
          <w:color w:val="000080"/>
          <w:lang w:eastAsia="en-GB"/>
        </w:rPr>
        <w:t>:</w:t>
      </w:r>
    </w:p>
    <w:p w14:paraId="3A5CE6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18FB0F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0</w:t>
      </w:r>
      <w:r w:rsidRPr="00052BDA">
        <w:rPr>
          <w:rFonts w:ascii="Courier New" w:eastAsia="Times New Roman" w:hAnsi="Courier New" w:cs="Courier New"/>
          <w:color w:val="000000"/>
          <w:lang w:eastAsia="en-GB"/>
        </w:rPr>
        <w:t xml:space="preserve">                        stude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29DF0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3012DC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2</w:t>
      </w:r>
      <w:r w:rsidRPr="00052BDA">
        <w:rPr>
          <w:rFonts w:ascii="Courier New" w:eastAsia="Times New Roman" w:hAnsi="Courier New" w:cs="Courier New"/>
          <w:color w:val="000000"/>
          <w:lang w:eastAsia="en-GB"/>
        </w:rPr>
        <w:t xml:space="preserve">                            answ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i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nsw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EAEE1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760CAFB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4</w:t>
      </w:r>
      <w:r w:rsidRPr="00052BDA">
        <w:rPr>
          <w:rFonts w:ascii="Courier New" w:eastAsia="Times New Roman" w:hAnsi="Courier New" w:cs="Courier New"/>
          <w:color w:val="000000"/>
          <w:lang w:eastAsia="en-GB"/>
        </w:rPr>
        <w:t xml:space="preserve">                            answ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i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nsw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5FBE6B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272C34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5E12EE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lo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n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p>
    <w:p w14:paraId="0AD1DF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0778A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504D8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n{</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says {</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5FFD1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b/>
          <w:bCs/>
          <w:color w:val="000080"/>
          <w:lang w:eastAsia="en-GB"/>
        </w:rPr>
        <w:t>)</w:t>
      </w:r>
    </w:p>
    <w:p w14:paraId="520F3F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2DFDB7A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797C8E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p>
    <w:p w14:paraId="3A7609E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5D6773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64D574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7</w:t>
      </w:r>
    </w:p>
    <w:p w14:paraId="6BD2E7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151A2A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o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nswer"</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27EE90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locked"</w:t>
      </w:r>
      <w:r w:rsidRPr="00052BDA">
        <w:rPr>
          <w:rFonts w:ascii="Courier New" w:eastAsia="Times New Roman" w:hAnsi="Courier New" w:cs="Courier New"/>
          <w:b/>
          <w:bCs/>
          <w:color w:val="000080"/>
          <w:lang w:eastAsia="en-GB"/>
        </w:rPr>
        <w:t>)</w:t>
      </w:r>
    </w:p>
    <w:p w14:paraId="0639EB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771D90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says {</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4444676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b/>
          <w:bCs/>
          <w:color w:val="000080"/>
          <w:lang w:eastAsia="en-GB"/>
        </w:rPr>
        <w:t>)</w:t>
      </w:r>
    </w:p>
    <w:p w14:paraId="0F3F045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7F95C94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305897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p>
    <w:p w14:paraId="51B5B4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42E890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6EEB0F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b/>
          <w:bCs/>
          <w:color w:val="000080"/>
          <w:lang w:eastAsia="en-GB"/>
        </w:rPr>
        <w:t>:</w:t>
      </w:r>
    </w:p>
    <w:p w14:paraId="4AC5283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0</w:t>
      </w:r>
      <w:r w:rsidRPr="00052BDA">
        <w:rPr>
          <w:rFonts w:ascii="Courier New" w:eastAsia="Times New Roman" w:hAnsi="Courier New" w:cs="Courier New"/>
          <w:color w:val="000000"/>
          <w:lang w:eastAsia="en-GB"/>
        </w:rPr>
        <w:t xml:space="preserve">                inde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p>
    <w:p w14:paraId="08A524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mo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p>
    <w:p w14:paraId="428527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2</w:t>
      </w:r>
      <w:r w:rsidRPr="00052BDA">
        <w:rPr>
          <w:rFonts w:ascii="Courier New" w:eastAsia="Times New Roman" w:hAnsi="Courier New" w:cs="Courier New"/>
          <w:color w:val="000000"/>
          <w:lang w:eastAsia="en-GB"/>
        </w:rPr>
        <w:t xml:space="preserve">                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0940B09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3</w:t>
      </w:r>
      <w:r w:rsidRPr="00052BDA">
        <w:rPr>
          <w:rFonts w:ascii="Courier New" w:eastAsia="Times New Roman" w:hAnsi="Courier New" w:cs="Courier New"/>
          <w:color w:val="000000"/>
          <w:lang w:eastAsia="en-GB"/>
        </w:rPr>
        <w:t xml:space="preserve">                nick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dex</w:t>
      </w:r>
      <w:r w:rsidRPr="00052BDA">
        <w:rPr>
          <w:rFonts w:ascii="Courier New" w:eastAsia="Times New Roman" w:hAnsi="Courier New" w:cs="Courier New"/>
          <w:b/>
          <w:bCs/>
          <w:color w:val="000080"/>
          <w:lang w:eastAsia="en-GB"/>
        </w:rPr>
        <w:t>]</w:t>
      </w:r>
    </w:p>
    <w:p w14:paraId="11C2D2D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mo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b/>
          <w:bCs/>
          <w:color w:val="000080"/>
          <w:lang w:eastAsia="en-GB"/>
        </w:rPr>
        <w:t>)</w:t>
      </w:r>
    </w:p>
    <w:p w14:paraId="7A1E66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break</w:t>
      </w:r>
    </w:p>
    <w:p w14:paraId="7B4E4C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6</w:t>
      </w:r>
    </w:p>
    <w:p w14:paraId="05D056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write #######</w:t>
      </w:r>
    </w:p>
    <w:p w14:paraId="24887E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237864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CA4A4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writes what the server/teacher/host has typed in the chat box</w:t>
      </w:r>
    </w:p>
    <w:p w14:paraId="3354A7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51B6E3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03CD9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3</w:t>
      </w:r>
      <w:r w:rsidRPr="00052BDA">
        <w:rPr>
          <w:rFonts w:ascii="Courier New" w:eastAsia="Times New Roman" w:hAnsi="Courier New" w:cs="Courier New"/>
          <w:color w:val="000000"/>
          <w:lang w:eastAsia="en-GB"/>
        </w:rPr>
        <w:t xml:space="preserve">        messa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p>
    <w:p w14:paraId="69635E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4</w:t>
      </w:r>
    </w:p>
    <w:p w14:paraId="24292F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5B12B6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77F30A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p>
    <w:p w14:paraId="41EBAB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09209A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42C4066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e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7535562E"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30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roadc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239C1D18" w14:textId="77777777" w:rsidR="003E006E" w:rsidRPr="003E006E" w:rsidRDefault="003E006E" w:rsidP="003E006E">
      <w:pPr>
        <w:rPr>
          <w:lang w:val="en-US"/>
        </w:rPr>
      </w:pPr>
    </w:p>
    <w:p w14:paraId="5B7B2A95" w14:textId="3714D977" w:rsidR="003C2E4D" w:rsidRDefault="003C2E4D" w:rsidP="00385DD8">
      <w:pPr>
        <w:pStyle w:val="Heading2"/>
        <w:rPr>
          <w:sz w:val="22"/>
          <w:szCs w:val="22"/>
          <w:lang w:val="en-US"/>
        </w:rPr>
      </w:pPr>
      <w:bookmarkStart w:id="44" w:name="_Toc91918776"/>
      <w:r w:rsidRPr="00681074">
        <w:rPr>
          <w:sz w:val="22"/>
          <w:szCs w:val="22"/>
          <w:lang w:val="en-US"/>
        </w:rPr>
        <w:t>ChatboxClient.py</w:t>
      </w:r>
      <w:bookmarkEnd w:id="44"/>
    </w:p>
    <w:p w14:paraId="1969463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ocket</w:t>
      </w:r>
    </w:p>
    <w:p w14:paraId="76B86F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hreading</w:t>
      </w:r>
    </w:p>
    <w:p w14:paraId="1C9287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kinter</w:t>
      </w:r>
    </w:p>
    <w:p w14:paraId="3C778C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olledtext</w:t>
      </w:r>
    </w:p>
    <w:p w14:paraId="514AE0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tkinter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impledialog</w:t>
      </w:r>
    </w:p>
    <w:p w14:paraId="408A52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p>
    <w:p w14:paraId="159411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p>
    <w:p w14:paraId="6C6849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Client</w:t>
      </w:r>
      <w:r w:rsidRPr="00052BDA">
        <w:rPr>
          <w:rFonts w:ascii="Courier New" w:eastAsia="Times New Roman" w:hAnsi="Courier New" w:cs="Courier New"/>
          <w:b/>
          <w:bCs/>
          <w:color w:val="000080"/>
          <w:lang w:eastAsia="en-GB"/>
        </w:rPr>
        <w:t>:</w:t>
      </w:r>
    </w:p>
    <w:p w14:paraId="77E347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6547AF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ho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0A374F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o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5559</w:t>
      </w:r>
    </w:p>
    <w:p w14:paraId="06E862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oc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F_IN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_STREAM</w:t>
      </w:r>
      <w:r w:rsidRPr="00052BDA">
        <w:rPr>
          <w:rFonts w:ascii="Courier New" w:eastAsia="Times New Roman" w:hAnsi="Courier New" w:cs="Courier New"/>
          <w:b/>
          <w:bCs/>
          <w:color w:val="000080"/>
          <w:lang w:eastAsia="en-GB"/>
        </w:rPr>
        <w:t>)</w:t>
      </w:r>
    </w:p>
    <w:p w14:paraId="1C120C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ho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rt</w:t>
      </w:r>
      <w:r w:rsidRPr="00052BDA">
        <w:rPr>
          <w:rFonts w:ascii="Courier New" w:eastAsia="Times New Roman" w:hAnsi="Courier New" w:cs="Courier New"/>
          <w:b/>
          <w:bCs/>
          <w:color w:val="000080"/>
          <w:lang w:eastAsia="en-GB"/>
        </w:rPr>
        <w:t>))</w:t>
      </w:r>
    </w:p>
    <w:p w14:paraId="7B7899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p>
    <w:p w14:paraId="5C9540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r w:rsidRPr="00052BDA">
        <w:rPr>
          <w:rFonts w:ascii="Courier New" w:eastAsia="Times New Roman" w:hAnsi="Courier New" w:cs="Courier New"/>
          <w:color w:val="000000"/>
          <w:lang w:eastAsia="en-GB"/>
        </w:rPr>
        <w:t xml:space="preserve">        ms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w:t>
      </w:r>
      <w:r w:rsidRPr="00052BDA">
        <w:rPr>
          <w:rFonts w:ascii="Courier New" w:eastAsia="Times New Roman" w:hAnsi="Courier New" w:cs="Courier New"/>
          <w:b/>
          <w:bCs/>
          <w:color w:val="000080"/>
          <w:lang w:eastAsia="en-GB"/>
        </w:rPr>
        <w:t>()</w:t>
      </w:r>
    </w:p>
    <w:p w14:paraId="64DA22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6</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thdraw</w:t>
      </w:r>
      <w:r w:rsidRPr="00052BDA">
        <w:rPr>
          <w:rFonts w:ascii="Courier New" w:eastAsia="Times New Roman" w:hAnsi="Courier New" w:cs="Courier New"/>
          <w:b/>
          <w:bCs/>
          <w:color w:val="000080"/>
          <w:lang w:eastAsia="en-GB"/>
        </w:rPr>
        <w:t>()</w:t>
      </w:r>
    </w:p>
    <w:p w14:paraId="1F5E516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p>
    <w:p w14:paraId="006668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ick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mpledialo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kstr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ick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lease choose a nick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r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w:t>
      </w:r>
      <w:r w:rsidRPr="00052BDA">
        <w:rPr>
          <w:rFonts w:ascii="Courier New" w:eastAsia="Times New Roman" w:hAnsi="Courier New" w:cs="Courier New"/>
          <w:b/>
          <w:bCs/>
          <w:color w:val="000080"/>
          <w:lang w:eastAsia="en-GB"/>
        </w:rPr>
        <w:t>)</w:t>
      </w:r>
    </w:p>
    <w:p w14:paraId="73CCDF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tu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impledialo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kstr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nter your student 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r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w:t>
      </w:r>
      <w:r w:rsidRPr="00052BDA">
        <w:rPr>
          <w:rFonts w:ascii="Courier New" w:eastAsia="Times New Roman" w:hAnsi="Courier New" w:cs="Courier New"/>
          <w:b/>
          <w:bCs/>
          <w:color w:val="000080"/>
          <w:lang w:eastAsia="en-GB"/>
        </w:rPr>
        <w:t>)</w:t>
      </w:r>
    </w:p>
    <w:p w14:paraId="15AAA84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ui_don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4F05AC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unn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27B160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gui_thre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r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r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loop</w:t>
      </w:r>
      <w:r w:rsidRPr="00052BDA">
        <w:rPr>
          <w:rFonts w:ascii="Courier New" w:eastAsia="Times New Roman" w:hAnsi="Courier New" w:cs="Courier New"/>
          <w:b/>
          <w:bCs/>
          <w:color w:val="000080"/>
          <w:lang w:eastAsia="en-GB"/>
        </w:rPr>
        <w:t>)</w:t>
      </w:r>
    </w:p>
    <w:p w14:paraId="5AD288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receive_threa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r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ar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eive</w:t>
      </w:r>
      <w:r w:rsidRPr="00052BDA">
        <w:rPr>
          <w:rFonts w:ascii="Courier New" w:eastAsia="Times New Roman" w:hAnsi="Courier New" w:cs="Courier New"/>
          <w:b/>
          <w:bCs/>
          <w:color w:val="000080"/>
          <w:lang w:eastAsia="en-GB"/>
        </w:rPr>
        <w:t>)</w:t>
      </w:r>
    </w:p>
    <w:p w14:paraId="59BDDB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gui_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rt</w:t>
      </w:r>
      <w:r w:rsidRPr="00052BDA">
        <w:rPr>
          <w:rFonts w:ascii="Courier New" w:eastAsia="Times New Roman" w:hAnsi="Courier New" w:cs="Courier New"/>
          <w:b/>
          <w:bCs/>
          <w:color w:val="000080"/>
          <w:lang w:eastAsia="en-GB"/>
        </w:rPr>
        <w:t>()</w:t>
      </w:r>
    </w:p>
    <w:p w14:paraId="63A3DB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receive_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rt</w:t>
      </w:r>
      <w:r w:rsidRPr="00052BDA">
        <w:rPr>
          <w:rFonts w:ascii="Courier New" w:eastAsia="Times New Roman" w:hAnsi="Courier New" w:cs="Courier New"/>
          <w:b/>
          <w:bCs/>
          <w:color w:val="000080"/>
          <w:lang w:eastAsia="en-GB"/>
        </w:rPr>
        <w:t>()</w:t>
      </w:r>
    </w:p>
    <w:p w14:paraId="2036B7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p>
    <w:p w14:paraId="6E22F5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s the gui for the chatbox</w:t>
      </w:r>
    </w:p>
    <w:p w14:paraId="4E233C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gui_lo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8DC51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wi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k</w:t>
      </w:r>
      <w:r w:rsidRPr="00052BDA">
        <w:rPr>
          <w:rFonts w:ascii="Courier New" w:eastAsia="Times New Roman" w:hAnsi="Courier New" w:cs="Courier New"/>
          <w:b/>
          <w:bCs/>
          <w:color w:val="000080"/>
          <w:lang w:eastAsia="en-GB"/>
        </w:rPr>
        <w:t>()</w:t>
      </w:r>
    </w:p>
    <w:p w14:paraId="773372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tbox"</w:t>
      </w:r>
      <w:r w:rsidRPr="00052BDA">
        <w:rPr>
          <w:rFonts w:ascii="Courier New" w:eastAsia="Times New Roman" w:hAnsi="Courier New" w:cs="Courier New"/>
          <w:b/>
          <w:bCs/>
          <w:color w:val="000080"/>
          <w:lang w:eastAsia="en-GB"/>
        </w:rPr>
        <w:t>)</w:t>
      </w:r>
    </w:p>
    <w:p w14:paraId="0BAC9A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ur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ightgray"</w:t>
      </w:r>
      <w:r w:rsidRPr="00052BDA">
        <w:rPr>
          <w:rFonts w:ascii="Courier New" w:eastAsia="Times New Roman" w:hAnsi="Courier New" w:cs="Courier New"/>
          <w:b/>
          <w:bCs/>
          <w:color w:val="000080"/>
          <w:lang w:eastAsia="en-GB"/>
        </w:rPr>
        <w:t>)</w:t>
      </w:r>
    </w:p>
    <w:p w14:paraId="77AEDD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hat_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ightgray"</w:t>
      </w:r>
      <w:r w:rsidRPr="00052BDA">
        <w:rPr>
          <w:rFonts w:ascii="Courier New" w:eastAsia="Times New Roman" w:hAnsi="Courier New" w:cs="Courier New"/>
          <w:b/>
          <w:bCs/>
          <w:color w:val="000080"/>
          <w:lang w:eastAsia="en-GB"/>
        </w:rPr>
        <w:t>)</w:t>
      </w:r>
    </w:p>
    <w:p w14:paraId="0A7E58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at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ur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ri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w:t>
      </w:r>
      <w:r w:rsidRPr="00052BDA">
        <w:rPr>
          <w:rFonts w:ascii="Courier New" w:eastAsia="Times New Roman" w:hAnsi="Courier New" w:cs="Courier New"/>
          <w:b/>
          <w:bCs/>
          <w:color w:val="000080"/>
          <w:lang w:eastAsia="en-GB"/>
        </w:rPr>
        <w:t>))</w:t>
      </w:r>
    </w:p>
    <w:p w14:paraId="2C14597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hat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23B835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p>
    <w:p w14:paraId="6CDD7D4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ext_ar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olled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crolled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p>
    <w:p w14:paraId="081BFC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34C160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7991159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p>
    <w:p w14:paraId="4DF658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sg_labe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b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lightgray"</w:t>
      </w:r>
      <w:r w:rsidRPr="00052BDA">
        <w:rPr>
          <w:rFonts w:ascii="Courier New" w:eastAsia="Times New Roman" w:hAnsi="Courier New" w:cs="Courier New"/>
          <w:b/>
          <w:bCs/>
          <w:color w:val="000080"/>
          <w:lang w:eastAsia="en-GB"/>
        </w:rPr>
        <w:t>)</w:t>
      </w:r>
    </w:p>
    <w:p w14:paraId="7EC0A39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ur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ri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w:t>
      </w:r>
      <w:r w:rsidRPr="00052BDA">
        <w:rPr>
          <w:rFonts w:ascii="Courier New" w:eastAsia="Times New Roman" w:hAnsi="Courier New" w:cs="Courier New"/>
          <w:b/>
          <w:bCs/>
          <w:color w:val="000080"/>
          <w:lang w:eastAsia="en-GB"/>
        </w:rPr>
        <w:t>))</w:t>
      </w:r>
    </w:p>
    <w:p w14:paraId="3F51F0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_labe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457385D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p>
    <w:p w14:paraId="7BE205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nput_are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igh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p>
    <w:p w14:paraId="28E8F1A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B8A9D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p>
    <w:p w14:paraId="5FDA8C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end_button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kin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mma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p>
    <w:p w14:paraId="5E3EBC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_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o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ri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2</w:t>
      </w:r>
      <w:r w:rsidRPr="00052BDA">
        <w:rPr>
          <w:rFonts w:ascii="Courier New" w:eastAsia="Times New Roman" w:hAnsi="Courier New" w:cs="Courier New"/>
          <w:b/>
          <w:bCs/>
          <w:color w:val="000080"/>
          <w:lang w:eastAsia="en-GB"/>
        </w:rPr>
        <w:t>))</w:t>
      </w:r>
    </w:p>
    <w:p w14:paraId="27DE1D7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_butt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d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a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5</w:t>
      </w:r>
      <w:r w:rsidRPr="00052BDA">
        <w:rPr>
          <w:rFonts w:ascii="Courier New" w:eastAsia="Times New Roman" w:hAnsi="Courier New" w:cs="Courier New"/>
          <w:b/>
          <w:bCs/>
          <w:color w:val="000080"/>
          <w:lang w:eastAsia="en-GB"/>
        </w:rPr>
        <w:t>)</w:t>
      </w:r>
    </w:p>
    <w:p w14:paraId="0F1DA7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p>
    <w:p w14:paraId="7FB7DB8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gui_don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p>
    <w:p w14:paraId="4B6D2E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rotoco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M_DELETE_WIND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368E32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inloop</w:t>
      </w:r>
      <w:r w:rsidRPr="00052BDA">
        <w:rPr>
          <w:rFonts w:ascii="Courier New" w:eastAsia="Times New Roman" w:hAnsi="Courier New" w:cs="Courier New"/>
          <w:b/>
          <w:bCs/>
          <w:color w:val="000080"/>
          <w:lang w:eastAsia="en-GB"/>
        </w:rPr>
        <w:t>()</w:t>
      </w:r>
    </w:p>
    <w:p w14:paraId="0826B7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p>
    <w:p w14:paraId="5049EA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EA8D8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messa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f"{</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nicknam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Id</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p>
    <w:p w14:paraId="6E80A3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5813F9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pu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le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1.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115442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disconnects client from server and returns values needed to create report</w:t>
      </w:r>
    </w:p>
    <w:p w14:paraId="6879D80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2561A8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runn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False</w:t>
      </w:r>
    </w:p>
    <w:p w14:paraId="2E80E7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stroy</w:t>
      </w:r>
      <w:r w:rsidRPr="00052BDA">
        <w:rPr>
          <w:rFonts w:ascii="Courier New" w:eastAsia="Times New Roman" w:hAnsi="Courier New" w:cs="Courier New"/>
          <w:b/>
          <w:bCs/>
          <w:color w:val="000080"/>
          <w:lang w:eastAsia="en-GB"/>
        </w:rPr>
        <w:t>()</w:t>
      </w:r>
    </w:p>
    <w:p w14:paraId="2247DA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39838B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sends nickname and student id of client to server</w:t>
      </w:r>
    </w:p>
    <w:p w14:paraId="06894C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ceiv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5C49FF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unning</w:t>
      </w:r>
      <w:r w:rsidRPr="00052BDA">
        <w:rPr>
          <w:rFonts w:ascii="Courier New" w:eastAsia="Times New Roman" w:hAnsi="Courier New" w:cs="Courier New"/>
          <w:b/>
          <w:bCs/>
          <w:color w:val="000080"/>
          <w:lang w:eastAsia="en-GB"/>
        </w:rPr>
        <w:t>:</w:t>
      </w:r>
    </w:p>
    <w:p w14:paraId="1DDAF8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746D2F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messa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2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p>
    <w:p w14:paraId="1BC8E4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messa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ICK"</w:t>
      </w:r>
      <w:r w:rsidRPr="00052BDA">
        <w:rPr>
          <w:rFonts w:ascii="Courier New" w:eastAsia="Times New Roman" w:hAnsi="Courier New" w:cs="Courier New"/>
          <w:b/>
          <w:bCs/>
          <w:color w:val="000080"/>
          <w:lang w:eastAsia="en-GB"/>
        </w:rPr>
        <w:t>:</w:t>
      </w:r>
    </w:p>
    <w:p w14:paraId="04FB27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7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ick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3221B6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essag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D"</w:t>
      </w:r>
      <w:r w:rsidRPr="00052BDA">
        <w:rPr>
          <w:rFonts w:ascii="Courier New" w:eastAsia="Times New Roman" w:hAnsi="Courier New" w:cs="Courier New"/>
          <w:b/>
          <w:bCs/>
          <w:color w:val="000080"/>
          <w:lang w:eastAsia="en-GB"/>
        </w:rPr>
        <w:t>:</w:t>
      </w:r>
    </w:p>
    <w:p w14:paraId="5274BA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6319527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5D7E2B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op</w:t>
      </w:r>
      <w:r w:rsidRPr="00052BDA">
        <w:rPr>
          <w:rFonts w:ascii="Courier New" w:eastAsia="Times New Roman" w:hAnsi="Courier New" w:cs="Courier New"/>
          <w:b/>
          <w:bCs/>
          <w:color w:val="000080"/>
          <w:lang w:eastAsia="en-GB"/>
        </w:rPr>
        <w:t>()</w:t>
      </w:r>
    </w:p>
    <w:p w14:paraId="4C6504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5A6FD5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ui_done</w:t>
      </w:r>
      <w:r w:rsidRPr="00052BDA">
        <w:rPr>
          <w:rFonts w:ascii="Courier New" w:eastAsia="Times New Roman" w:hAnsi="Courier New" w:cs="Courier New"/>
          <w:b/>
          <w:bCs/>
          <w:color w:val="000080"/>
          <w:lang w:eastAsia="en-GB"/>
        </w:rPr>
        <w:t>:</w:t>
      </w:r>
    </w:p>
    <w:p w14:paraId="0F502CC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ormal"</w:t>
      </w:r>
      <w:r w:rsidRPr="00052BDA">
        <w:rPr>
          <w:rFonts w:ascii="Courier New" w:eastAsia="Times New Roman" w:hAnsi="Courier New" w:cs="Courier New"/>
          <w:b/>
          <w:bCs/>
          <w:color w:val="000080"/>
          <w:lang w:eastAsia="en-GB"/>
        </w:rPr>
        <w:t>)</w:t>
      </w:r>
    </w:p>
    <w:p w14:paraId="11D1B2D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essage</w:t>
      </w:r>
      <w:r w:rsidRPr="00052BDA">
        <w:rPr>
          <w:rFonts w:ascii="Courier New" w:eastAsia="Times New Roman" w:hAnsi="Courier New" w:cs="Courier New"/>
          <w:b/>
          <w:bCs/>
          <w:color w:val="000080"/>
          <w:lang w:eastAsia="en-GB"/>
        </w:rPr>
        <w:t>)</w:t>
      </w:r>
    </w:p>
    <w:p w14:paraId="34C5D97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yvie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end"</w:t>
      </w:r>
      <w:r w:rsidRPr="00052BDA">
        <w:rPr>
          <w:rFonts w:ascii="Courier New" w:eastAsia="Times New Roman" w:hAnsi="Courier New" w:cs="Courier New"/>
          <w:b/>
          <w:bCs/>
          <w:color w:val="000080"/>
          <w:lang w:eastAsia="en-GB"/>
        </w:rPr>
        <w:t>)</w:t>
      </w:r>
    </w:p>
    <w:p w14:paraId="25336B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ext_are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fi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a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able"</w:t>
      </w:r>
      <w:r w:rsidRPr="00052BDA">
        <w:rPr>
          <w:rFonts w:ascii="Courier New" w:eastAsia="Times New Roman" w:hAnsi="Courier New" w:cs="Courier New"/>
          <w:b/>
          <w:bCs/>
          <w:color w:val="000080"/>
          <w:lang w:eastAsia="en-GB"/>
        </w:rPr>
        <w:t>)</w:t>
      </w:r>
    </w:p>
    <w:p w14:paraId="40B15C6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w:t>
      </w:r>
    </w:p>
    <w:p w14:paraId="6F32E2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w:t>
      </w:r>
    </w:p>
    <w:p w14:paraId="0E22E8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b/>
          <w:bCs/>
          <w:color w:val="000080"/>
          <w:lang w:eastAsia="en-GB"/>
        </w:rPr>
        <w:t>:</w:t>
      </w:r>
    </w:p>
    <w:p w14:paraId="6C4999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5EA0EFF4"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8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break</w:t>
      </w:r>
    </w:p>
    <w:p w14:paraId="35E78977" w14:textId="77777777" w:rsidR="003E006E" w:rsidRPr="003E006E" w:rsidRDefault="003E006E" w:rsidP="003E006E">
      <w:pPr>
        <w:rPr>
          <w:lang w:val="en-US"/>
        </w:rPr>
      </w:pPr>
    </w:p>
    <w:p w14:paraId="2126D147" w14:textId="7C585122" w:rsidR="002710F5" w:rsidRDefault="003C2E4D" w:rsidP="003E006E">
      <w:pPr>
        <w:pStyle w:val="Heading2"/>
        <w:rPr>
          <w:sz w:val="22"/>
          <w:szCs w:val="22"/>
          <w:lang w:val="en-US"/>
        </w:rPr>
      </w:pPr>
      <w:bookmarkStart w:id="45" w:name="_Toc91918777"/>
      <w:r w:rsidRPr="00681074">
        <w:rPr>
          <w:sz w:val="22"/>
          <w:szCs w:val="22"/>
          <w:lang w:val="en-US"/>
        </w:rPr>
        <w:t>Network.py</w:t>
      </w:r>
      <w:bookmarkEnd w:id="45"/>
    </w:p>
    <w:p w14:paraId="167A4F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ocket</w:t>
      </w:r>
    </w:p>
    <w:p w14:paraId="6D3B32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elect</w:t>
      </w:r>
    </w:p>
    <w:p w14:paraId="12FC27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p>
    <w:p w14:paraId="6E7E0FF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Network #######</w:t>
      </w:r>
    </w:p>
    <w:p w14:paraId="75367A7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606545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handles data coming and going to server</w:t>
      </w:r>
    </w:p>
    <w:p w14:paraId="7BDE97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256E7E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las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00"/>
          <w:lang w:eastAsia="en-GB"/>
        </w:rPr>
        <w:t>Network</w:t>
      </w:r>
      <w:r w:rsidRPr="00052BDA">
        <w:rPr>
          <w:rFonts w:ascii="Courier New" w:eastAsia="Times New Roman" w:hAnsi="Courier New" w:cs="Courier New"/>
          <w:b/>
          <w:bCs/>
          <w:color w:val="000080"/>
          <w:lang w:eastAsia="en-GB"/>
        </w:rPr>
        <w:t>:</w:t>
      </w:r>
    </w:p>
    <w:p w14:paraId="1B0351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__init_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694BD3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clien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F_IN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_STREAM</w:t>
      </w:r>
      <w:r w:rsidRPr="00052BDA">
        <w:rPr>
          <w:rFonts w:ascii="Courier New" w:eastAsia="Times New Roman" w:hAnsi="Courier New" w:cs="Courier New"/>
          <w:b/>
          <w:bCs/>
          <w:color w:val="000080"/>
          <w:lang w:eastAsia="en-GB"/>
        </w:rPr>
        <w:t>)</w:t>
      </w:r>
    </w:p>
    <w:p w14:paraId="1CF03E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serv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by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478E61B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o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5633</w:t>
      </w:r>
    </w:p>
    <w:p w14:paraId="3C46D49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add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rv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ort</w:t>
      </w:r>
      <w:r w:rsidRPr="00052BDA">
        <w:rPr>
          <w:rFonts w:ascii="Courier New" w:eastAsia="Times New Roman" w:hAnsi="Courier New" w:cs="Courier New"/>
          <w:b/>
          <w:bCs/>
          <w:color w:val="000080"/>
          <w:lang w:eastAsia="en-GB"/>
        </w:rPr>
        <w:t>)</w:t>
      </w:r>
    </w:p>
    <w:p w14:paraId="045660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p>
    <w:p w14:paraId="00AF99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p>
    <w:p w14:paraId="6B96435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get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7EA2A2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w:t>
      </w:r>
    </w:p>
    <w:p w14:paraId="403351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p>
    <w:p w14:paraId="0BD29F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onnect ######</w:t>
      </w:r>
    </w:p>
    <w:p w14:paraId="2A2E05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29133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77C35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onnects client to server</w:t>
      </w:r>
    </w:p>
    <w:p w14:paraId="531B8D0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62FD9F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6D0818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7806CF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r</w:t>
      </w:r>
      <w:r w:rsidRPr="00052BDA">
        <w:rPr>
          <w:rFonts w:ascii="Courier New" w:eastAsia="Times New Roman" w:hAnsi="Courier New" w:cs="Courier New"/>
          <w:b/>
          <w:bCs/>
          <w:color w:val="000080"/>
          <w:lang w:eastAsia="en-GB"/>
        </w:rPr>
        <w:t>)</w:t>
      </w:r>
    </w:p>
    <w:p w14:paraId="38625D9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384</w:t>
      </w:r>
      <w:r w:rsidRPr="00052BDA">
        <w:rPr>
          <w:rFonts w:ascii="Courier New" w:eastAsia="Times New Roman" w:hAnsi="Courier New" w:cs="Courier New"/>
          <w:b/>
          <w:bCs/>
          <w:color w:val="000080"/>
          <w:lang w:eastAsia="en-GB"/>
        </w:rPr>
        <w:t>)</w:t>
      </w:r>
    </w:p>
    <w:p w14:paraId="30ACEB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rror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e</w:t>
      </w:r>
      <w:r w:rsidRPr="00052BDA">
        <w:rPr>
          <w:rFonts w:ascii="Courier New" w:eastAsia="Times New Roman" w:hAnsi="Courier New" w:cs="Courier New"/>
          <w:b/>
          <w:bCs/>
          <w:color w:val="000080"/>
          <w:lang w:eastAsia="en-GB"/>
        </w:rPr>
        <w:t>:</w:t>
      </w:r>
    </w:p>
    <w:p w14:paraId="74D0AD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4A3DA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p>
    <w:p w14:paraId="1CFF8F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c ######</w:t>
      </w:r>
    </w:p>
    <w:p w14:paraId="1329083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282CE2E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5D095EE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used to handle incoming data</w:t>
      </w:r>
    </w:p>
    <w:p w14:paraId="4B89C8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7FEF5C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1CB9EA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timeou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1</w:t>
      </w:r>
    </w:p>
    <w:p w14:paraId="236E20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ready_socke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_</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_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el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ect</w:t>
      </w:r>
      <w:r w:rsidRPr="00052BDA">
        <w:rPr>
          <w:rFonts w:ascii="Courier New" w:eastAsia="Times New Roman" w:hAnsi="Courier New" w:cs="Courier New"/>
          <w:b/>
          <w:bCs/>
          <w:color w:val="000080"/>
          <w:lang w:eastAsia="en-GB"/>
        </w:rPr>
        <w:t>(</w:t>
      </w:r>
    </w:p>
    <w:p w14:paraId="52E5C8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out</w:t>
      </w:r>
      <w:r w:rsidRPr="00052BDA">
        <w:rPr>
          <w:rFonts w:ascii="Courier New" w:eastAsia="Times New Roman" w:hAnsi="Courier New" w:cs="Courier New"/>
          <w:b/>
          <w:bCs/>
          <w:color w:val="000080"/>
          <w:lang w:eastAsia="en-GB"/>
        </w:rPr>
        <w:t>)</w:t>
      </w:r>
    </w:p>
    <w:p w14:paraId="5436A53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ready_sockets</w:t>
      </w:r>
      <w:r w:rsidRPr="00052BDA">
        <w:rPr>
          <w:rFonts w:ascii="Courier New" w:eastAsia="Times New Roman" w:hAnsi="Courier New" w:cs="Courier New"/>
          <w:b/>
          <w:bCs/>
          <w:color w:val="000080"/>
          <w:lang w:eastAsia="en-GB"/>
        </w:rPr>
        <w:t>:</w:t>
      </w:r>
    </w:p>
    <w:p w14:paraId="4F6CA9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38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utf-8"</w:t>
      </w:r>
      <w:r w:rsidRPr="00052BDA">
        <w:rPr>
          <w:rFonts w:ascii="Courier New" w:eastAsia="Times New Roman" w:hAnsi="Courier New" w:cs="Courier New"/>
          <w:b/>
          <w:bCs/>
          <w:color w:val="000080"/>
          <w:lang w:eastAsia="en-GB"/>
        </w:rPr>
        <w:t>)</w:t>
      </w:r>
    </w:p>
    <w:p w14:paraId="16B876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3D969C8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p>
    <w:p w14:paraId="55FEE6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p>
    <w:p w14:paraId="2ED968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p>
    <w:p w14:paraId="6599AF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p>
    <w:p w14:paraId="53E100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nd ######</w:t>
      </w:r>
    </w:p>
    <w:p w14:paraId="79E685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data:byte</w:t>
      </w:r>
    </w:p>
    <w:p w14:paraId="1B91630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3391BC1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sends data to server</w:t>
      </w:r>
    </w:p>
    <w:p w14:paraId="78E8C9E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15970B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p>
    <w:p w14:paraId="5EAF39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0332A63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p>
    <w:p w14:paraId="4920089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384</w:t>
      </w:r>
      <w:r w:rsidRPr="00052BDA">
        <w:rPr>
          <w:rFonts w:ascii="Courier New" w:eastAsia="Times New Roman" w:hAnsi="Courier New" w:cs="Courier New"/>
          <w:b/>
          <w:bCs/>
          <w:color w:val="000080"/>
          <w:lang w:eastAsia="en-GB"/>
        </w:rPr>
        <w:t>)</w:t>
      </w:r>
    </w:p>
    <w:p w14:paraId="6CF562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error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e</w:t>
      </w:r>
      <w:r w:rsidRPr="00052BDA">
        <w:rPr>
          <w:rFonts w:ascii="Courier New" w:eastAsia="Times New Roman" w:hAnsi="Courier New" w:cs="Courier New"/>
          <w:b/>
          <w:bCs/>
          <w:color w:val="000080"/>
          <w:lang w:eastAsia="en-GB"/>
        </w:rPr>
        <w:t>:</w:t>
      </w:r>
    </w:p>
    <w:p w14:paraId="1CC00A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p>
    <w:p w14:paraId="0E57396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p>
    <w:p w14:paraId="43422F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disconnect ######</w:t>
      </w:r>
    </w:p>
    <w:p w14:paraId="5D1347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None</w:t>
      </w:r>
    </w:p>
    <w:p w14:paraId="47A92F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Return Type :- None</w:t>
      </w:r>
    </w:p>
    <w:p w14:paraId="4090B6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disconnects client from server</w:t>
      </w:r>
    </w:p>
    <w:p w14:paraId="0AC51DC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4714F43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is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09E9213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f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connect.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w:t>
      </w:r>
      <w:r w:rsidRPr="00052BDA">
        <w:rPr>
          <w:rFonts w:ascii="Courier New" w:eastAsia="Times New Roman" w:hAnsi="Courier New" w:cs="Courier New"/>
          <w:b/>
          <w:bCs/>
          <w:color w:val="000080"/>
          <w:lang w:eastAsia="en-GB"/>
        </w:rPr>
        <w:t>)</w:t>
      </w:r>
    </w:p>
    <w:p w14:paraId="4FAD23C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e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4041BA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00</w:t>
      </w:r>
      <w:r w:rsidRPr="00052BDA">
        <w:rPr>
          <w:rFonts w:ascii="Courier New" w:eastAsia="Times New Roman" w:hAnsi="Courier New" w:cs="Courier New"/>
          <w:b/>
          <w:bCs/>
          <w:color w:val="000080"/>
          <w:lang w:eastAsia="en-GB"/>
        </w:rPr>
        <w:t>)</w:t>
      </w:r>
    </w:p>
    <w:p w14:paraId="3495A46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BD090E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w:t>
      </w:r>
      <w:r w:rsidRPr="00052BDA">
        <w:rPr>
          <w:rFonts w:ascii="Courier New" w:eastAsia="Times New Roman" w:hAnsi="Courier New" w:cs="Courier New"/>
          <w:b/>
          <w:bCs/>
          <w:color w:val="000080"/>
          <w:lang w:eastAsia="en-GB"/>
        </w:rPr>
        <w:t>)</w:t>
      </w:r>
    </w:p>
    <w:p w14:paraId="3B53E2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p>
    <w:p w14:paraId="1C2281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72C2BF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disconnec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lf</w:t>
      </w:r>
      <w:r w:rsidRPr="00052BDA">
        <w:rPr>
          <w:rFonts w:ascii="Courier New" w:eastAsia="Times New Roman" w:hAnsi="Courier New" w:cs="Courier New"/>
          <w:b/>
          <w:bCs/>
          <w:color w:val="000080"/>
          <w:lang w:eastAsia="en-GB"/>
        </w:rPr>
        <w:t>):</w:t>
      </w:r>
    </w:p>
    <w:p w14:paraId="342BA477"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sel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U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w:t>
      </w:r>
      <w:r w:rsidRPr="00052BDA">
        <w:rPr>
          <w:rFonts w:ascii="Courier New" w:eastAsia="Times New Roman" w:hAnsi="Courier New" w:cs="Courier New"/>
          <w:b/>
          <w:bCs/>
          <w:color w:val="000080"/>
          <w:lang w:eastAsia="en-GB"/>
        </w:rPr>
        <w:t>())</w:t>
      </w:r>
    </w:p>
    <w:p w14:paraId="632D6E8D" w14:textId="77777777" w:rsidR="003E006E" w:rsidRPr="003E006E" w:rsidRDefault="003E006E" w:rsidP="003E006E">
      <w:pPr>
        <w:rPr>
          <w:lang w:val="en-US"/>
        </w:rPr>
      </w:pPr>
    </w:p>
    <w:p w14:paraId="08319D85" w14:textId="218DDC00" w:rsidR="002710F5" w:rsidRPr="00681074" w:rsidRDefault="003C2E4D" w:rsidP="00385DD8">
      <w:pPr>
        <w:pStyle w:val="Heading2"/>
        <w:rPr>
          <w:sz w:val="22"/>
          <w:szCs w:val="22"/>
          <w:lang w:val="en-US"/>
        </w:rPr>
      </w:pPr>
      <w:bookmarkStart w:id="46" w:name="_Toc91918778"/>
      <w:r w:rsidRPr="00681074">
        <w:rPr>
          <w:sz w:val="22"/>
          <w:szCs w:val="22"/>
          <w:lang w:val="en-US"/>
        </w:rPr>
        <w:t>Server-Teacher.py</w:t>
      </w:r>
      <w:bookmarkEnd w:id="46"/>
    </w:p>
    <w:p w14:paraId="493016FA" w14:textId="60F6F1F6" w:rsidR="0015079B" w:rsidRPr="00681074" w:rsidRDefault="0015079B" w:rsidP="0015079B">
      <w:pPr>
        <w:shd w:val="clear" w:color="auto" w:fill="FFFFFF"/>
        <w:spacing w:before="0" w:after="0" w:line="240" w:lineRule="auto"/>
        <w:rPr>
          <w:rFonts w:ascii="Courier New" w:eastAsia="Times New Roman" w:hAnsi="Courier New" w:cs="Courier New"/>
          <w:color w:val="000000"/>
          <w:sz w:val="22"/>
          <w:szCs w:val="22"/>
          <w:lang w:eastAsia="en-GB"/>
        </w:rPr>
      </w:pPr>
    </w:p>
    <w:p w14:paraId="6B6716F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ocket</w:t>
      </w:r>
    </w:p>
    <w:p w14:paraId="6CE940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threading</w:t>
      </w:r>
    </w:p>
    <w:p w14:paraId="4B4AF4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_thread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158A6B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pickle</w:t>
      </w:r>
    </w:p>
    <w:p w14:paraId="7A5C95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ys</w:t>
      </w:r>
    </w:p>
    <w:p w14:paraId="4CD5E2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w:t>
      </w:r>
    </w:p>
    <w:p w14:paraId="44633C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serv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by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gethostname</w:t>
      </w:r>
      <w:r w:rsidRPr="00052BDA">
        <w:rPr>
          <w:rFonts w:ascii="Courier New" w:eastAsia="Times New Roman" w:hAnsi="Courier New" w:cs="Courier New"/>
          <w:b/>
          <w:bCs/>
          <w:color w:val="000080"/>
          <w:lang w:eastAsia="en-GB"/>
        </w:rPr>
        <w:t>())</w:t>
      </w:r>
    </w:p>
    <w:p w14:paraId="2E275FD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po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55633</w:t>
      </w:r>
    </w:p>
    <w:p w14:paraId="3795BD1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client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et</w:t>
      </w:r>
      <w:r w:rsidRPr="00052BDA">
        <w:rPr>
          <w:rFonts w:ascii="Courier New" w:eastAsia="Times New Roman" w:hAnsi="Courier New" w:cs="Courier New"/>
          <w:b/>
          <w:bCs/>
          <w:color w:val="000080"/>
          <w:lang w:eastAsia="en-GB"/>
        </w:rPr>
        <w:t>()</w:t>
      </w:r>
    </w:p>
    <w:p w14:paraId="0682DA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clients_lock</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hread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ck</w:t>
      </w:r>
      <w:r w:rsidRPr="00052BDA">
        <w:rPr>
          <w:rFonts w:ascii="Courier New" w:eastAsia="Times New Roman" w:hAnsi="Courier New" w:cs="Courier New"/>
          <w:b/>
          <w:bCs/>
          <w:color w:val="000080"/>
          <w:lang w:eastAsia="en-GB"/>
        </w:rPr>
        <w:t>()</w:t>
      </w:r>
    </w:p>
    <w:p w14:paraId="6504D8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F_IN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ck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CK_STREAM</w:t>
      </w:r>
      <w:r w:rsidRPr="00052BDA">
        <w:rPr>
          <w:rFonts w:ascii="Courier New" w:eastAsia="Times New Roman" w:hAnsi="Courier New" w:cs="Courier New"/>
          <w:b/>
          <w:bCs/>
          <w:color w:val="000080"/>
          <w:lang w:eastAsia="en-GB"/>
        </w:rPr>
        <w:t>)</w:t>
      </w:r>
    </w:p>
    <w:p w14:paraId="05FD55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s.bi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rv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port</w:t>
      </w:r>
      <w:r w:rsidRPr="00052BDA">
        <w:rPr>
          <w:rFonts w:ascii="Courier New" w:eastAsia="Times New Roman" w:hAnsi="Courier New" w:cs="Courier New"/>
          <w:b/>
          <w:bCs/>
          <w:color w:val="000080"/>
          <w:lang w:eastAsia="en-GB"/>
        </w:rPr>
        <w:t>))</w:t>
      </w:r>
    </w:p>
    <w:p w14:paraId="62CC08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s.list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48706F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aiting for a connection, Server Started"</w:t>
      </w:r>
      <w:r w:rsidRPr="00052BDA">
        <w:rPr>
          <w:rFonts w:ascii="Courier New" w:eastAsia="Times New Roman" w:hAnsi="Courier New" w:cs="Courier New"/>
          <w:b/>
          <w:bCs/>
          <w:color w:val="000080"/>
          <w:lang w:eastAsia="en-GB"/>
        </w:rPr>
        <w:t>)</w:t>
      </w:r>
    </w:p>
    <w:p w14:paraId="1C6A96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d</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ont redraw'</w:t>
      </w:r>
      <w:r w:rsidRPr="00052BDA">
        <w:rPr>
          <w:rFonts w:ascii="Courier New" w:eastAsia="Times New Roman" w:hAnsi="Courier New" w:cs="Courier New"/>
          <w:b/>
          <w:bCs/>
          <w:color w:val="000080"/>
          <w:lang w:eastAsia="en-GB"/>
        </w:rPr>
        <w:t>}</w:t>
      </w:r>
    </w:p>
    <w:p w14:paraId="4014935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p>
    <w:p w14:paraId="706621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p>
    <w:p w14:paraId="192555A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8000"/>
          <w:lang w:eastAsia="en-GB"/>
        </w:rPr>
        <w:t>##### threaded_clients ######</w:t>
      </w:r>
    </w:p>
    <w:p w14:paraId="4854208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8000"/>
          <w:lang w:eastAsia="en-GB"/>
        </w:rPr>
        <w:t># Parameters :- conn:object, client:set, x:int</w:t>
      </w:r>
    </w:p>
    <w:p w14:paraId="5E7045E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8000"/>
          <w:lang w:eastAsia="en-GB"/>
        </w:rPr>
        <w:t># Return Type :- None</w:t>
      </w:r>
    </w:p>
    <w:p w14:paraId="1436F3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8000"/>
          <w:lang w:eastAsia="en-GB"/>
        </w:rPr>
        <w:t># Purpose :- handles incoming data for each client</w:t>
      </w:r>
    </w:p>
    <w:p w14:paraId="1B20D4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8000"/>
          <w:lang w:eastAsia="en-GB"/>
        </w:rPr>
        <w:t>###########################</w:t>
      </w:r>
    </w:p>
    <w:p w14:paraId="557B57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def</w:t>
      </w:r>
      <w:r w:rsidRPr="00052BDA">
        <w:rPr>
          <w:rFonts w:ascii="Courier New" w:eastAsia="Times New Roman" w:hAnsi="Courier New" w:cs="Courier New"/>
          <w:color w:val="000000"/>
          <w:lang w:eastAsia="en-GB"/>
        </w:rPr>
        <w:t xml:space="preserve"> threaded_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rver</w:t>
      </w:r>
      <w:r w:rsidRPr="00052BDA">
        <w:rPr>
          <w:rFonts w:ascii="Courier New" w:eastAsia="Times New Roman" w:hAnsi="Courier New" w:cs="Courier New"/>
          <w:b/>
          <w:bCs/>
          <w:color w:val="000080"/>
          <w:lang w:eastAsia="en-GB"/>
        </w:rPr>
        <w:t>):</w:t>
      </w:r>
    </w:p>
    <w:p w14:paraId="77E0F7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24</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ick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ump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w:t>
      </w:r>
      <w:r w:rsidRPr="00052BDA">
        <w:rPr>
          <w:rFonts w:ascii="Courier New" w:eastAsia="Times New Roman" w:hAnsi="Courier New" w:cs="Courier New"/>
          <w:b/>
          <w:bCs/>
          <w:color w:val="000080"/>
          <w:lang w:eastAsia="en-GB"/>
        </w:rPr>
        <w:t>))</w:t>
      </w:r>
    </w:p>
    <w:p w14:paraId="0C8C51C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p>
    <w:p w14:paraId="7E2AAD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hi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46543E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28F635D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c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6384</w:t>
      </w:r>
      <w:r w:rsidRPr="00052BDA">
        <w:rPr>
          <w:rFonts w:ascii="Courier New" w:eastAsia="Times New Roman" w:hAnsi="Courier New" w:cs="Courier New"/>
          <w:b/>
          <w:bCs/>
          <w:color w:val="000080"/>
          <w:lang w:eastAsia="en-GB"/>
        </w:rPr>
        <w:t>)</w:t>
      </w:r>
    </w:p>
    <w:p w14:paraId="087D3B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ConnectionAbortedError</w:t>
      </w:r>
      <w:r w:rsidRPr="00052BDA">
        <w:rPr>
          <w:rFonts w:ascii="Courier New" w:eastAsia="Times New Roman" w:hAnsi="Courier New" w:cs="Courier New"/>
          <w:b/>
          <w:bCs/>
          <w:color w:val="000080"/>
          <w:lang w:eastAsia="en-GB"/>
        </w:rPr>
        <w:t>:</w:t>
      </w:r>
    </w:p>
    <w:p w14:paraId="4752EE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break</w:t>
      </w:r>
    </w:p>
    <w:p w14:paraId="53A032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e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OUT"</w:t>
      </w:r>
      <w:r w:rsidRPr="00052BDA">
        <w:rPr>
          <w:rFonts w:ascii="Courier New" w:eastAsia="Times New Roman" w:hAnsi="Courier New" w:cs="Courier New"/>
          <w:b/>
          <w:bCs/>
          <w:color w:val="000080"/>
          <w:lang w:eastAsia="en-GB"/>
        </w:rPr>
        <w:t>:</w:t>
      </w:r>
    </w:p>
    <w:p w14:paraId="43ACCEB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serv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578288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s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xit</w:t>
      </w:r>
      <w:r w:rsidRPr="00052BDA">
        <w:rPr>
          <w:rFonts w:ascii="Courier New" w:eastAsia="Times New Roman" w:hAnsi="Courier New" w:cs="Courier New"/>
          <w:b/>
          <w:bCs/>
          <w:color w:val="000080"/>
          <w:lang w:eastAsia="en-GB"/>
        </w:rPr>
        <w:t>()</w:t>
      </w:r>
    </w:p>
    <w:p w14:paraId="45C6661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747E0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clients_lock</w:t>
      </w:r>
      <w:r w:rsidRPr="00052BDA">
        <w:rPr>
          <w:rFonts w:ascii="Courier New" w:eastAsia="Times New Roman" w:hAnsi="Courier New" w:cs="Courier New"/>
          <w:b/>
          <w:bCs/>
          <w:color w:val="000080"/>
          <w:lang w:eastAsia="en-GB"/>
        </w:rPr>
        <w:t>:</w:t>
      </w:r>
    </w:p>
    <w:p w14:paraId="4B7DF9F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connect.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w:t>
      </w:r>
      <w:r w:rsidRPr="00052BDA">
        <w:rPr>
          <w:rFonts w:ascii="Courier New" w:eastAsia="Times New Roman" w:hAnsi="Courier New" w:cs="Courier New"/>
          <w:b/>
          <w:bCs/>
          <w:color w:val="000080"/>
          <w:lang w:eastAsia="en-GB"/>
        </w:rPr>
        <w:t>)</w:t>
      </w:r>
    </w:p>
    <w:p w14:paraId="3AEAEE1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di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adlines</w:t>
      </w:r>
      <w:r w:rsidRPr="00052BDA">
        <w:rPr>
          <w:rFonts w:ascii="Courier New" w:eastAsia="Times New Roman" w:hAnsi="Courier New" w:cs="Courier New"/>
          <w:b/>
          <w:bCs/>
          <w:color w:val="000080"/>
          <w:lang w:eastAsia="en-GB"/>
        </w:rPr>
        <w:t>()</w:t>
      </w:r>
    </w:p>
    <w:p w14:paraId="61BCCA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lin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dis</w:t>
      </w:r>
      <w:r w:rsidRPr="00052BDA">
        <w:rPr>
          <w:rFonts w:ascii="Courier New" w:eastAsia="Times New Roman" w:hAnsi="Courier New" w:cs="Courier New"/>
          <w:b/>
          <w:bCs/>
          <w:color w:val="000080"/>
          <w:lang w:eastAsia="en-GB"/>
        </w:rPr>
        <w:t>:</w:t>
      </w:r>
    </w:p>
    <w:p w14:paraId="22A37C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lin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p>
    <w:p w14:paraId="74DDC88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connected t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p>
    <w:p w14:paraId="7B634C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iscar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eva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ine</w:t>
      </w:r>
      <w:r w:rsidRPr="00052BDA">
        <w:rPr>
          <w:rFonts w:ascii="Courier New" w:eastAsia="Times New Roman" w:hAnsi="Courier New" w:cs="Courier New"/>
          <w:b/>
          <w:bCs/>
          <w:color w:val="000080"/>
          <w:lang w:eastAsia="en-GB"/>
        </w:rPr>
        <w:t>))</w:t>
      </w:r>
    </w:p>
    <w:p w14:paraId="2B6A24C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connect.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2211E9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hecks if the client is the top client</w:t>
      </w:r>
    </w:p>
    <w:p w14:paraId="242BE3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then sends its incoming data to every other client</w:t>
      </w:r>
    </w:p>
    <w:p w14:paraId="42B62DA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62023B6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0AACDEA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ear</w:t>
      </w:r>
      <w:r w:rsidRPr="00052BDA">
        <w:rPr>
          <w:rFonts w:ascii="Courier New" w:eastAsia="Times New Roman" w:hAnsi="Courier New" w:cs="Courier New"/>
          <w:b/>
          <w:bCs/>
          <w:color w:val="000080"/>
          <w:lang w:eastAsia="en-GB"/>
        </w:rPr>
        <w:t>()</w:t>
      </w:r>
    </w:p>
    <w:p w14:paraId="24E705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4DBFC03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break</w:t>
      </w:r>
    </w:p>
    <w:p w14:paraId="503D980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5FF33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0A5509C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c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clients</w:t>
      </w:r>
      <w:r w:rsidRPr="00052BDA">
        <w:rPr>
          <w:rFonts w:ascii="Courier New" w:eastAsia="Times New Roman" w:hAnsi="Courier New" w:cs="Courier New"/>
          <w:b/>
          <w:bCs/>
          <w:color w:val="000080"/>
          <w:lang w:eastAsia="en-GB"/>
        </w:rPr>
        <w:t>:</w:t>
      </w:r>
    </w:p>
    <w:p w14:paraId="7B65E6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try</w:t>
      </w:r>
      <w:r w:rsidRPr="00052BDA">
        <w:rPr>
          <w:rFonts w:ascii="Courier New" w:eastAsia="Times New Roman" w:hAnsi="Courier New" w:cs="Courier New"/>
          <w:b/>
          <w:bCs/>
          <w:color w:val="000080"/>
          <w:lang w:eastAsia="en-GB"/>
        </w:rPr>
        <w:t>:</w:t>
      </w:r>
    </w:p>
    <w:p w14:paraId="0F3B102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c</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p>
    <w:p w14:paraId="67E6910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xcep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SError</w:t>
      </w:r>
      <w:r w:rsidRPr="00052BDA">
        <w:rPr>
          <w:rFonts w:ascii="Courier New" w:eastAsia="Times New Roman" w:hAnsi="Courier New" w:cs="Courier New"/>
          <w:b/>
          <w:bCs/>
          <w:color w:val="000080"/>
          <w:lang w:eastAsia="en-GB"/>
        </w:rPr>
        <w:t>:</w:t>
      </w:r>
    </w:p>
    <w:p w14:paraId="1356F8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break</w:t>
      </w:r>
    </w:p>
    <w:p w14:paraId="0A80DA1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p>
    <w:p w14:paraId="0C3AC9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p>
    <w:p w14:paraId="4652ADA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6CDC45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continue</w:t>
      </w:r>
    </w:p>
    <w:p w14:paraId="596C69B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connected"</w:t>
      </w:r>
      <w:r w:rsidRPr="00052BDA">
        <w:rPr>
          <w:rFonts w:ascii="Courier New" w:eastAsia="Times New Roman" w:hAnsi="Courier New" w:cs="Courier New"/>
          <w:b/>
          <w:bCs/>
          <w:color w:val="000080"/>
          <w:lang w:eastAsia="en-GB"/>
        </w:rPr>
        <w:t>)</w:t>
      </w:r>
    </w:p>
    <w:p w14:paraId="2F201CF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7E0341B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p>
    <w:p w14:paraId="5DFDB0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4</w:t>
      </w:r>
    </w:p>
    <w:p w14:paraId="686DB0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x</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530CCE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hile</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True</w:t>
      </w:r>
      <w:r w:rsidRPr="00052BDA">
        <w:rPr>
          <w:rFonts w:ascii="Courier New" w:eastAsia="Times New Roman" w:hAnsi="Courier New" w:cs="Courier New"/>
          <w:b/>
          <w:bCs/>
          <w:color w:val="000080"/>
          <w:lang w:eastAsia="en-GB"/>
        </w:rPr>
        <w:t>:</w:t>
      </w:r>
    </w:p>
    <w:p w14:paraId="2D5C91A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dd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ept</w:t>
      </w:r>
      <w:r w:rsidRPr="00052BDA">
        <w:rPr>
          <w:rFonts w:ascii="Courier New" w:eastAsia="Times New Roman" w:hAnsi="Courier New" w:cs="Courier New"/>
          <w:b/>
          <w:bCs/>
          <w:color w:val="000080"/>
          <w:lang w:eastAsia="en-GB"/>
        </w:rPr>
        <w:t>()</w:t>
      </w:r>
    </w:p>
    <w:p w14:paraId="534D51E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f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disconnect.t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w:t>
      </w:r>
      <w:r w:rsidRPr="00052BDA">
        <w:rPr>
          <w:rFonts w:ascii="Courier New" w:eastAsia="Times New Roman" w:hAnsi="Courier New" w:cs="Courier New"/>
          <w:b/>
          <w:bCs/>
          <w:color w:val="000080"/>
          <w:lang w:eastAsia="en-GB"/>
        </w:rPr>
        <w:t>)</w:t>
      </w:r>
    </w:p>
    <w:p w14:paraId="584B92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clients_lock</w:t>
      </w:r>
      <w:r w:rsidRPr="00052BDA">
        <w:rPr>
          <w:rFonts w:ascii="Courier New" w:eastAsia="Times New Roman" w:hAnsi="Courier New" w:cs="Courier New"/>
          <w:b/>
          <w:bCs/>
          <w:color w:val="000080"/>
          <w:lang w:eastAsia="en-GB"/>
        </w:rPr>
        <w:t>:</w:t>
      </w:r>
    </w:p>
    <w:p w14:paraId="6650C55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w:t>
      </w:r>
      <w:r w:rsidRPr="00052BDA">
        <w:rPr>
          <w:rFonts w:ascii="Courier New" w:eastAsia="Times New Roman" w:hAnsi="Courier New" w:cs="Courier New"/>
          <w:b/>
          <w:bCs/>
          <w:color w:val="000080"/>
          <w:lang w:eastAsia="en-GB"/>
        </w:rPr>
        <w:t>)</w:t>
      </w:r>
    </w:p>
    <w:p w14:paraId="43B0B29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pr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nected t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ddr</w:t>
      </w:r>
      <w:r w:rsidRPr="00052BDA">
        <w:rPr>
          <w:rFonts w:ascii="Courier New" w:eastAsia="Times New Roman" w:hAnsi="Courier New" w:cs="Courier New"/>
          <w:b/>
          <w:bCs/>
          <w:color w:val="000080"/>
          <w:lang w:eastAsia="en-GB"/>
        </w:rPr>
        <w:t>)</w:t>
      </w:r>
    </w:p>
    <w:p w14:paraId="6CC025F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227D702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tarts new thread for new client that join server</w:t>
      </w:r>
    </w:p>
    <w:p w14:paraId="4143CED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start_new_thre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hreaded_cli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ient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rver</w:t>
      </w:r>
      <w:r w:rsidRPr="00052BDA">
        <w:rPr>
          <w:rFonts w:ascii="Courier New" w:eastAsia="Times New Roman" w:hAnsi="Courier New" w:cs="Courier New"/>
          <w:b/>
          <w:bCs/>
          <w:color w:val="000080"/>
          <w:lang w:eastAsia="en-GB"/>
        </w:rPr>
        <w:t>))</w:t>
      </w:r>
    </w:p>
    <w:p w14:paraId="61633665"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75</w:t>
      </w:r>
    </w:p>
    <w:p w14:paraId="54EE4B83" w14:textId="1DED9920" w:rsidR="0015079B" w:rsidRPr="00681074" w:rsidRDefault="0015079B" w:rsidP="0015079B">
      <w:pPr>
        <w:shd w:val="clear" w:color="auto" w:fill="FFFFFF"/>
        <w:spacing w:before="0" w:after="0" w:line="240" w:lineRule="auto"/>
        <w:rPr>
          <w:rFonts w:ascii="Times New Roman" w:eastAsia="Times New Roman" w:hAnsi="Times New Roman" w:cs="Times New Roman"/>
          <w:sz w:val="22"/>
          <w:szCs w:val="22"/>
          <w:lang w:eastAsia="en-GB"/>
        </w:rPr>
      </w:pPr>
    </w:p>
    <w:p w14:paraId="5A3DA6AB" w14:textId="3F18336C" w:rsidR="003C2E4D" w:rsidRDefault="0015079B" w:rsidP="00385DD8">
      <w:pPr>
        <w:pStyle w:val="Heading2"/>
        <w:rPr>
          <w:sz w:val="22"/>
          <w:szCs w:val="22"/>
          <w:lang w:val="en-US"/>
        </w:rPr>
      </w:pPr>
      <w:bookmarkStart w:id="47" w:name="_Toc91918779"/>
      <w:r w:rsidRPr="00681074">
        <w:rPr>
          <w:sz w:val="22"/>
          <w:szCs w:val="22"/>
          <w:lang w:val="en-US"/>
        </w:rPr>
        <w:t>Report.py</w:t>
      </w:r>
      <w:bookmarkEnd w:id="47"/>
    </w:p>
    <w:p w14:paraId="6FE83D0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0</w:t>
      </w:r>
      <w:r w:rsidRPr="00052BDA">
        <w:rPr>
          <w:rFonts w:ascii="Courier New" w:eastAsia="Times New Roman" w:hAnsi="Courier New" w:cs="Courier New"/>
          <w:color w:val="000000"/>
          <w:lang w:eastAsia="en-GB"/>
        </w:rPr>
        <w:t xml:space="preserve">  </w:t>
      </w:r>
    </w:p>
    <w:p w14:paraId="3B7B50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bas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MIMEBase</w:t>
      </w:r>
    </w:p>
    <w:p w14:paraId="04DE494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email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encoders</w:t>
      </w:r>
    </w:p>
    <w:p w14:paraId="5EAE2D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xlsxwriter</w:t>
      </w:r>
    </w:p>
    <w:p w14:paraId="5B1128A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qlite3</w:t>
      </w:r>
    </w:p>
    <w:p w14:paraId="3C5267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smtpli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sl</w:t>
      </w:r>
    </w:p>
    <w:p w14:paraId="405EBC8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text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D7402A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e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multipart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MIMEMultipart</w:t>
      </w:r>
    </w:p>
    <w:p w14:paraId="3696988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os</w:t>
      </w:r>
    </w:p>
    <w:p w14:paraId="4A67824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csv</w:t>
      </w:r>
    </w:p>
    <w:p w14:paraId="7FFD15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w:t>
      </w:r>
    </w:p>
    <w:p w14:paraId="2B39AAD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w:t>
      </w:r>
    </w:p>
    <w:p w14:paraId="5E5CE1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Rep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p>
    <w:p w14:paraId="2C3F6B8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w:t>
      </w:r>
      <w:r w:rsidRPr="00052BDA">
        <w:rPr>
          <w:rFonts w:ascii="Courier New" w:eastAsia="Times New Roman" w:hAnsi="Courier New" w:cs="Courier New"/>
          <w:color w:val="000000"/>
          <w:lang w:eastAsia="en-GB"/>
        </w:rPr>
        <w:t xml:space="preserve">     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i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db"</w:t>
      </w:r>
      <w:r w:rsidRPr="00052BDA">
        <w:rPr>
          <w:rFonts w:ascii="Courier New" w:eastAsia="Times New Roman" w:hAnsi="Courier New" w:cs="Courier New"/>
          <w:b/>
          <w:bCs/>
          <w:color w:val="000080"/>
          <w:lang w:eastAsia="en-GB"/>
        </w:rPr>
        <w:t>)</w:t>
      </w:r>
    </w:p>
    <w:p w14:paraId="180D0E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p>
    <w:p w14:paraId="47FA087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w:t>
      </w:r>
      <w:r w:rsidRPr="00052BDA">
        <w:rPr>
          <w:rFonts w:ascii="Courier New" w:eastAsia="Times New Roman" w:hAnsi="Courier New" w:cs="Courier New"/>
          <w:color w:val="000000"/>
          <w:lang w:eastAsia="en-GB"/>
        </w:rPr>
        <w:t xml:space="preserve">     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5E23F82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6</w:t>
      </w:r>
      <w:r w:rsidRPr="00052BDA">
        <w:rPr>
          <w:rFonts w:ascii="Courier New" w:eastAsia="Times New Roman" w:hAnsi="Courier New" w:cs="Courier New"/>
          <w:color w:val="000000"/>
          <w:lang w:eastAsia="en-GB"/>
        </w:rPr>
        <w:t xml:space="preserve">     ac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4F4B7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7</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ClientIP FROM Code WHERE MasterCode=?"</w:t>
      </w:r>
    </w:p>
    <w:p w14:paraId="5B34864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8</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p>
    <w:p w14:paraId="091145B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9</w:t>
      </w:r>
      <w:r w:rsidRPr="00052BDA">
        <w:rPr>
          <w:rFonts w:ascii="Courier New" w:eastAsia="Times New Roman" w:hAnsi="Courier New" w:cs="Courier New"/>
          <w:color w:val="000000"/>
          <w:lang w:eastAsia="en-GB"/>
        </w:rPr>
        <w:t xml:space="preserve">     stu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76AD309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0</w:t>
      </w:r>
      <w:r w:rsidRPr="00052BDA">
        <w:rPr>
          <w:rFonts w:ascii="Courier New" w:eastAsia="Times New Roman" w:hAnsi="Courier New" w:cs="Courier New"/>
          <w:color w:val="000000"/>
          <w:lang w:eastAsia="en-GB"/>
        </w:rPr>
        <w:t xml:space="preserve">     stu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di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rom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w:t>
      </w:r>
      <w:r w:rsidRPr="00052BDA">
        <w:rPr>
          <w:rFonts w:ascii="Courier New" w:eastAsia="Times New Roman" w:hAnsi="Courier New" w:cs="Courier New"/>
          <w:b/>
          <w:bCs/>
          <w:color w:val="000080"/>
          <w:lang w:eastAsia="en-GB"/>
        </w:rPr>
        <w:t>))</w:t>
      </w:r>
    </w:p>
    <w:p w14:paraId="6D2EBF6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s file reports for end of session</w:t>
      </w:r>
    </w:p>
    <w:p w14:paraId="357231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2</w:t>
      </w:r>
      <w:r w:rsidRPr="00052BDA">
        <w:rPr>
          <w:rFonts w:ascii="Courier New" w:eastAsia="Times New Roman" w:hAnsi="Courier New" w:cs="Courier New"/>
          <w:color w:val="000000"/>
          <w:lang w:eastAsia="en-GB"/>
        </w:rPr>
        <w:t xml:space="preserve">     CSV_Repo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78DB4C0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nserts files into database</w:t>
      </w:r>
    </w:p>
    <w:p w14:paraId="1001046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4</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 INSERT INTO Files (File,File2, AccountID) VALUES(?,?,?)"</w:t>
      </w:r>
    </w:p>
    <w:p w14:paraId="1211FB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5</w:t>
      </w:r>
      <w:r w:rsidRPr="00052BDA">
        <w:rPr>
          <w:rFonts w:ascii="Courier New" w:eastAsia="Times New Roman" w:hAnsi="Courier New" w:cs="Courier New"/>
          <w:color w:val="000000"/>
          <w:lang w:eastAsia="en-GB"/>
        </w:rPr>
        <w:t xml:space="preserve">     path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bsp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p>
    <w:p w14:paraId="56D8AD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6</w:t>
      </w:r>
      <w:r w:rsidRPr="00052BDA">
        <w:rPr>
          <w:rFonts w:ascii="Courier New" w:eastAsia="Times New Roman" w:hAnsi="Courier New" w:cs="Courier New"/>
          <w:color w:val="000000"/>
          <w:lang w:eastAsia="en-GB"/>
        </w:rPr>
        <w:t xml:space="preserve">     path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o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bsp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xls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p>
    <w:p w14:paraId="5192BB1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7</w:t>
      </w:r>
      <w:r w:rsidRPr="00052BDA">
        <w:rPr>
          <w:rFonts w:ascii="Courier New" w:eastAsia="Times New Roman" w:hAnsi="Courier New" w:cs="Courier New"/>
          <w:color w:val="000000"/>
          <w:lang w:eastAsia="en-GB"/>
        </w:rPr>
        <w:t xml:space="preserve">     inse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t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th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ccId</w:t>
      </w:r>
      <w:r w:rsidRPr="00052BDA">
        <w:rPr>
          <w:rFonts w:ascii="Courier New" w:eastAsia="Times New Roman" w:hAnsi="Courier New" w:cs="Courier New"/>
          <w:b/>
          <w:bCs/>
          <w:color w:val="000080"/>
          <w:lang w:eastAsia="en-GB"/>
        </w:rPr>
        <w:t>)</w:t>
      </w:r>
    </w:p>
    <w:p w14:paraId="052070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8</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insert</w:t>
      </w:r>
      <w:r w:rsidRPr="00052BDA">
        <w:rPr>
          <w:rFonts w:ascii="Courier New" w:eastAsia="Times New Roman" w:hAnsi="Courier New" w:cs="Courier New"/>
          <w:b/>
          <w:bCs/>
          <w:color w:val="000080"/>
          <w:lang w:eastAsia="en-GB"/>
        </w:rPr>
        <w:t>)</w:t>
      </w:r>
    </w:p>
    <w:p w14:paraId="4881C32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9</w:t>
      </w:r>
      <w:r w:rsidRPr="00052BDA">
        <w:rPr>
          <w:rFonts w:ascii="Courier New" w:eastAsia="Times New Roman" w:hAnsi="Courier New" w:cs="Courier New"/>
          <w:color w:val="000000"/>
          <w:lang w:eastAsia="en-GB"/>
        </w:rPr>
        <w:t xml:space="preserve">     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352835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FilesID FROM Files"</w:t>
      </w:r>
    </w:p>
    <w:p w14:paraId="629D935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1</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p>
    <w:p w14:paraId="522A39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2</w:t>
      </w:r>
      <w:r w:rsidRPr="00052BDA">
        <w:rPr>
          <w:rFonts w:ascii="Courier New" w:eastAsia="Times New Roman" w:hAnsi="Courier New" w:cs="Courier New"/>
          <w:color w:val="000000"/>
          <w:lang w:eastAsia="en-GB"/>
        </w:rPr>
        <w:t xml:space="preserve">     id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p>
    <w:p w14:paraId="38DEC6F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3</w:t>
      </w:r>
      <w:r w:rsidRPr="00052BDA">
        <w:rPr>
          <w:rFonts w:ascii="Courier New" w:eastAsia="Times New Roman" w:hAnsi="Courier New" w:cs="Courier New"/>
          <w:color w:val="000000"/>
          <w:lang w:eastAsia="en-GB"/>
        </w:rPr>
        <w:t xml:space="preserve">     sort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55839DA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s</w:t>
      </w:r>
      <w:r w:rsidRPr="00052BDA">
        <w:rPr>
          <w:rFonts w:ascii="Courier New" w:eastAsia="Times New Roman" w:hAnsi="Courier New" w:cs="Courier New"/>
          <w:b/>
          <w:bCs/>
          <w:color w:val="000080"/>
          <w:lang w:eastAsia="en-GB"/>
        </w:rPr>
        <w:t>:</w:t>
      </w:r>
    </w:p>
    <w:p w14:paraId="354360F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s</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None</w:t>
      </w:r>
      <w:r w:rsidRPr="00052BDA">
        <w:rPr>
          <w:rFonts w:ascii="Courier New" w:eastAsia="Times New Roman" w:hAnsi="Courier New" w:cs="Courier New"/>
          <w:b/>
          <w:bCs/>
          <w:color w:val="000080"/>
          <w:lang w:eastAsia="en-GB"/>
        </w:rPr>
        <w:t>:</w:t>
      </w:r>
    </w:p>
    <w:p w14:paraId="74EC9D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6</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46439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se</w:t>
      </w:r>
      <w:r w:rsidRPr="00052BDA">
        <w:rPr>
          <w:rFonts w:ascii="Courier New" w:eastAsia="Times New Roman" w:hAnsi="Courier New" w:cs="Courier New"/>
          <w:b/>
          <w:bCs/>
          <w:color w:val="000080"/>
          <w:lang w:eastAsia="en-GB"/>
        </w:rPr>
        <w:t>:</w:t>
      </w:r>
    </w:p>
    <w:p w14:paraId="03F189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8</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i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643F4D6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9</w:t>
      </w:r>
      <w:r w:rsidRPr="00052BDA">
        <w:rPr>
          <w:rFonts w:ascii="Courier New" w:eastAsia="Times New Roman" w:hAnsi="Courier New" w:cs="Courier New"/>
          <w:color w:val="000000"/>
          <w:lang w:eastAsia="en-GB"/>
        </w:rPr>
        <w:t xml:space="preserve">     sortin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ort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orting</w:t>
      </w:r>
      <w:r w:rsidRPr="00052BDA">
        <w:rPr>
          <w:rFonts w:ascii="Courier New" w:eastAsia="Times New Roman" w:hAnsi="Courier New" w:cs="Courier New"/>
          <w:b/>
          <w:bCs/>
          <w:color w:val="000080"/>
          <w:lang w:eastAsia="en-GB"/>
        </w:rPr>
        <w:t>)</w:t>
      </w:r>
    </w:p>
    <w:p w14:paraId="6B88D4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0</w:t>
      </w:r>
      <w:r w:rsidRPr="00052BDA">
        <w:rPr>
          <w:rFonts w:ascii="Courier New" w:eastAsia="Times New Roman" w:hAnsi="Courier New" w:cs="Courier New"/>
          <w:color w:val="000000"/>
          <w:lang w:eastAsia="en-GB"/>
        </w:rPr>
        <w:t xml:space="preserve">     las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ortin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B552CB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sends files to email</w:t>
      </w:r>
    </w:p>
    <w:p w14:paraId="0DA1908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2</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Email FROM Account WHERE AccountID=?"</w:t>
      </w:r>
    </w:p>
    <w:p w14:paraId="0A330E8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3</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ccId</w:t>
      </w:r>
      <w:r w:rsidRPr="00052BDA">
        <w:rPr>
          <w:rFonts w:ascii="Courier New" w:eastAsia="Times New Roman" w:hAnsi="Courier New" w:cs="Courier New"/>
          <w:b/>
          <w:bCs/>
          <w:color w:val="000080"/>
          <w:lang w:eastAsia="en-GB"/>
        </w:rPr>
        <w:t>,))</w:t>
      </w:r>
    </w:p>
    <w:p w14:paraId="63C0DE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4</w:t>
      </w:r>
      <w:r w:rsidRPr="00052BDA">
        <w:rPr>
          <w:rFonts w:ascii="Courier New" w:eastAsia="Times New Roman" w:hAnsi="Courier New" w:cs="Courier New"/>
          <w:color w:val="000000"/>
          <w:lang w:eastAsia="en-GB"/>
        </w:rPr>
        <w:t xml:space="preserve">     msg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MEMultipart</w:t>
      </w:r>
      <w:r w:rsidRPr="00052BDA">
        <w:rPr>
          <w:rFonts w:ascii="Courier New" w:eastAsia="Times New Roman" w:hAnsi="Courier New" w:cs="Courier New"/>
          <w:b/>
          <w:bCs/>
          <w:color w:val="000080"/>
          <w:lang w:eastAsia="en-GB"/>
        </w:rPr>
        <w:t>()</w:t>
      </w:r>
    </w:p>
    <w:p w14:paraId="793714C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5</w:t>
      </w:r>
      <w:r w:rsidRPr="00052BDA">
        <w:rPr>
          <w:rFonts w:ascii="Courier New" w:eastAsia="Times New Roman" w:hAnsi="Courier New" w:cs="Courier New"/>
          <w:color w:val="000000"/>
          <w:lang w:eastAsia="en-GB"/>
        </w:rPr>
        <w:t xml:space="preserve">     MESSAGE_BODY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Hello \n Find the report for your session on Optics Experimentation Environment attached"</w:t>
      </w:r>
    </w:p>
    <w:p w14:paraId="51250F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6</w:t>
      </w:r>
      <w:r w:rsidRPr="00052BDA">
        <w:rPr>
          <w:rFonts w:ascii="Courier New" w:eastAsia="Times New Roman" w:hAnsi="Courier New" w:cs="Courier New"/>
          <w:color w:val="000000"/>
          <w:lang w:eastAsia="en-GB"/>
        </w:rPr>
        <w:t xml:space="preserve">     body_pa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METex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ESSAGE_BODY</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lain'</w:t>
      </w:r>
      <w:r w:rsidRPr="00052BDA">
        <w:rPr>
          <w:rFonts w:ascii="Courier New" w:eastAsia="Times New Roman" w:hAnsi="Courier New" w:cs="Courier New"/>
          <w:b/>
          <w:bCs/>
          <w:color w:val="000080"/>
          <w:lang w:eastAsia="en-GB"/>
        </w:rPr>
        <w:t>)</w:t>
      </w:r>
    </w:p>
    <w:p w14:paraId="15C0449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7</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ubj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ssion File"</w:t>
      </w:r>
    </w:p>
    <w:p w14:paraId="0C15066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8</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hristmasshopmail@gmail.com"</w:t>
      </w:r>
    </w:p>
    <w:p w14:paraId="1DA3E00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9</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al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32D57B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dd body to email</w:t>
      </w:r>
    </w:p>
    <w:p w14:paraId="42FD2CD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1</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ttac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body_part</w:t>
      </w:r>
      <w:r w:rsidRPr="00052BDA">
        <w:rPr>
          <w:rFonts w:ascii="Courier New" w:eastAsia="Times New Roman" w:hAnsi="Courier New" w:cs="Courier New"/>
          <w:b/>
          <w:bCs/>
          <w:color w:val="000080"/>
          <w:lang w:eastAsia="en-GB"/>
        </w:rPr>
        <w:t>)</w:t>
      </w:r>
    </w:p>
    <w:p w14:paraId="05AE1B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ttach the file with filename to the email</w:t>
      </w:r>
    </w:p>
    <w:p w14:paraId="035C577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3</w:t>
      </w:r>
      <w:r w:rsidRPr="00052BDA">
        <w:rPr>
          <w:rFonts w:ascii="Courier New" w:eastAsia="Times New Roman" w:hAnsi="Courier New" w:cs="Courier New"/>
          <w:color w:val="000000"/>
          <w:lang w:eastAsia="en-GB"/>
        </w:rPr>
        <w:t xml:space="preserve">     pa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MEBa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pplic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ctet-stream"</w:t>
      </w:r>
      <w:r w:rsidRPr="00052BDA">
        <w:rPr>
          <w:rFonts w:ascii="Courier New" w:eastAsia="Times New Roman" w:hAnsi="Courier New" w:cs="Courier New"/>
          <w:b/>
          <w:bCs/>
          <w:color w:val="000080"/>
          <w:lang w:eastAsia="en-GB"/>
        </w:rPr>
        <w:t>)</w:t>
      </w:r>
    </w:p>
    <w:p w14:paraId="089334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4</w:t>
      </w:r>
      <w:r w:rsidRPr="00052BDA">
        <w:rPr>
          <w:rFonts w:ascii="Courier New" w:eastAsia="Times New Roman" w:hAnsi="Courier New" w:cs="Courier New"/>
          <w:color w:val="000000"/>
          <w:lang w:eastAsia="en-GB"/>
        </w:rPr>
        <w:t xml:space="preserve">     p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paylo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ad</w:t>
      </w:r>
      <w:r w:rsidRPr="00052BDA">
        <w:rPr>
          <w:rFonts w:ascii="Courier New" w:eastAsia="Times New Roman" w:hAnsi="Courier New" w:cs="Courier New"/>
          <w:b/>
          <w:bCs/>
          <w:color w:val="000080"/>
          <w:lang w:eastAsia="en-GB"/>
        </w:rPr>
        <w:t>())</w:t>
      </w:r>
    </w:p>
    <w:p w14:paraId="124AA5A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5</w:t>
      </w:r>
      <w:r w:rsidRPr="00052BDA">
        <w:rPr>
          <w:rFonts w:ascii="Courier New" w:eastAsia="Times New Roman" w:hAnsi="Courier New" w:cs="Courier New"/>
          <w:color w:val="000000"/>
          <w:lang w:eastAsia="en-GB"/>
        </w:rPr>
        <w:t xml:space="preserve">     encod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_base6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w:t>
      </w:r>
      <w:r w:rsidRPr="00052BDA">
        <w:rPr>
          <w:rFonts w:ascii="Courier New" w:eastAsia="Times New Roman" w:hAnsi="Courier New" w:cs="Courier New"/>
          <w:b/>
          <w:bCs/>
          <w:color w:val="000080"/>
          <w:lang w:eastAsia="en-GB"/>
        </w:rPr>
        <w:t>)</w:t>
      </w:r>
    </w:p>
    <w:p w14:paraId="54C0A6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6</w:t>
      </w:r>
      <w:r w:rsidRPr="00052BDA">
        <w:rPr>
          <w:rFonts w:ascii="Courier New" w:eastAsia="Times New Roman" w:hAnsi="Courier New" w:cs="Courier New"/>
          <w:color w:val="000000"/>
          <w:lang w:eastAsia="en-GB"/>
        </w:rPr>
        <w:t xml:space="preserve">     p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hea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tent-Disposi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ttachment; filename="{0}.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p>
    <w:p w14:paraId="7DB95E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7</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ttac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w:t>
      </w:r>
      <w:r w:rsidRPr="00052BDA">
        <w:rPr>
          <w:rFonts w:ascii="Courier New" w:eastAsia="Times New Roman" w:hAnsi="Courier New" w:cs="Courier New"/>
          <w:b/>
          <w:bCs/>
          <w:color w:val="000080"/>
          <w:lang w:eastAsia="en-GB"/>
        </w:rPr>
        <w:t>)</w:t>
      </w:r>
    </w:p>
    <w:p w14:paraId="4B63608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8</w:t>
      </w:r>
      <w:r w:rsidRPr="00052BDA">
        <w:rPr>
          <w:rFonts w:ascii="Courier New" w:eastAsia="Times New Roman" w:hAnsi="Courier New" w:cs="Courier New"/>
          <w:color w:val="000000"/>
          <w:lang w:eastAsia="en-GB"/>
        </w:rPr>
        <w:t xml:space="preserve"> </w:t>
      </w:r>
    </w:p>
    <w:p w14:paraId="3E7AE9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9</w:t>
      </w:r>
      <w:r w:rsidRPr="00052BDA">
        <w:rPr>
          <w:rFonts w:ascii="Courier New" w:eastAsia="Times New Roman" w:hAnsi="Courier New" w:cs="Courier New"/>
          <w:color w:val="000000"/>
          <w:lang w:eastAsia="en-GB"/>
        </w:rPr>
        <w:t xml:space="preserve">     part2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IMEBas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pplica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octet-stream"</w:t>
      </w:r>
      <w:r w:rsidRPr="00052BDA">
        <w:rPr>
          <w:rFonts w:ascii="Courier New" w:eastAsia="Times New Roman" w:hAnsi="Courier New" w:cs="Courier New"/>
          <w:b/>
          <w:bCs/>
          <w:color w:val="000080"/>
          <w:lang w:eastAsia="en-GB"/>
        </w:rPr>
        <w:t>)</w:t>
      </w:r>
    </w:p>
    <w:p w14:paraId="0C5C676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0</w:t>
      </w:r>
      <w:r w:rsidRPr="00052BDA">
        <w:rPr>
          <w:rFonts w:ascii="Courier New" w:eastAsia="Times New Roman" w:hAnsi="Courier New" w:cs="Courier New"/>
          <w:color w:val="000000"/>
          <w:lang w:eastAsia="en-GB"/>
        </w:rPr>
        <w:t xml:space="preserve">     par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payloa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r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ead</w:t>
      </w:r>
      <w:r w:rsidRPr="00052BDA">
        <w:rPr>
          <w:rFonts w:ascii="Courier New" w:eastAsia="Times New Roman" w:hAnsi="Courier New" w:cs="Courier New"/>
          <w:b/>
          <w:bCs/>
          <w:color w:val="000080"/>
          <w:lang w:eastAsia="en-GB"/>
        </w:rPr>
        <w:t>())</w:t>
      </w:r>
    </w:p>
    <w:p w14:paraId="4FF8CCF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1</w:t>
      </w:r>
      <w:r w:rsidRPr="00052BDA">
        <w:rPr>
          <w:rFonts w:ascii="Courier New" w:eastAsia="Times New Roman" w:hAnsi="Courier New" w:cs="Courier New"/>
          <w:color w:val="000000"/>
          <w:lang w:eastAsia="en-GB"/>
        </w:rPr>
        <w:t xml:space="preserve">     encoder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ncode_base64</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2</w:t>
      </w:r>
      <w:r w:rsidRPr="00052BDA">
        <w:rPr>
          <w:rFonts w:ascii="Courier New" w:eastAsia="Times New Roman" w:hAnsi="Courier New" w:cs="Courier New"/>
          <w:b/>
          <w:bCs/>
          <w:color w:val="000080"/>
          <w:lang w:eastAsia="en-GB"/>
        </w:rPr>
        <w:t>)</w:t>
      </w:r>
    </w:p>
    <w:p w14:paraId="16DAF53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2</w:t>
      </w:r>
      <w:r w:rsidRPr="00052BDA">
        <w:rPr>
          <w:rFonts w:ascii="Courier New" w:eastAsia="Times New Roman" w:hAnsi="Courier New" w:cs="Courier New"/>
          <w:color w:val="000000"/>
          <w:lang w:eastAsia="en-GB"/>
        </w:rPr>
        <w:t xml:space="preserve">     part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head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ontent-Disposi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ttachment; filename="{0}.xls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p>
    <w:p w14:paraId="68FD491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3</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ttach</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2</w:t>
      </w:r>
      <w:r w:rsidRPr="00052BDA">
        <w:rPr>
          <w:rFonts w:ascii="Courier New" w:eastAsia="Times New Roman" w:hAnsi="Courier New" w:cs="Courier New"/>
          <w:b/>
          <w:bCs/>
          <w:color w:val="000080"/>
          <w:lang w:eastAsia="en-GB"/>
        </w:rPr>
        <w:t>)</w:t>
      </w:r>
    </w:p>
    <w:p w14:paraId="57EAE87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64</w:t>
      </w:r>
      <w:r w:rsidRPr="00052BDA">
        <w:rPr>
          <w:rFonts w:ascii="Courier New" w:eastAsia="Times New Roman" w:hAnsi="Courier New" w:cs="Courier New"/>
          <w:color w:val="000000"/>
          <w:lang w:eastAsia="en-GB"/>
        </w:rPr>
        <w:t xml:space="preserve"> </w:t>
      </w:r>
    </w:p>
    <w:p w14:paraId="69E47A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5</w:t>
      </w:r>
      <w:r w:rsidRPr="00052BDA">
        <w:rPr>
          <w:rFonts w:ascii="Courier New" w:eastAsia="Times New Roman" w:hAnsi="Courier New" w:cs="Courier New"/>
          <w:color w:val="000000"/>
          <w:lang w:eastAsia="en-GB"/>
        </w:rPr>
        <w:t xml:space="preserve">     smtp_obj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mtpli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MTP_SS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mtp.gmail.c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465</w:t>
      </w:r>
      <w:r w:rsidRPr="00052BDA">
        <w:rPr>
          <w:rFonts w:ascii="Courier New" w:eastAsia="Times New Roman" w:hAnsi="Courier New" w:cs="Courier New"/>
          <w:b/>
          <w:bCs/>
          <w:color w:val="000080"/>
          <w:lang w:eastAsia="en-GB"/>
        </w:rPr>
        <w:t>)</w:t>
      </w:r>
    </w:p>
    <w:p w14:paraId="7D4955A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6</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Login to the server</w:t>
      </w:r>
    </w:p>
    <w:p w14:paraId="0167054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7</w:t>
      </w:r>
      <w:r w:rsidRPr="00052BDA">
        <w:rPr>
          <w:rFonts w:ascii="Courier New" w:eastAsia="Times New Roman" w:hAnsi="Courier New" w:cs="Courier New"/>
          <w:color w:val="000000"/>
          <w:lang w:eastAsia="en-GB"/>
        </w:rPr>
        <w:t xml:space="preserve">     smtp_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log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christmasshopmail@gmail.c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testpassword123+"</w:t>
      </w:r>
      <w:r w:rsidRPr="00052BDA">
        <w:rPr>
          <w:rFonts w:ascii="Courier New" w:eastAsia="Times New Roman" w:hAnsi="Courier New" w:cs="Courier New"/>
          <w:b/>
          <w:bCs/>
          <w:color w:val="000080"/>
          <w:lang w:eastAsia="en-GB"/>
        </w:rPr>
        <w:t>)</w:t>
      </w:r>
    </w:p>
    <w:p w14:paraId="6842AE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onvert the message to a string and send it</w:t>
      </w:r>
    </w:p>
    <w:p w14:paraId="613A487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9</w:t>
      </w:r>
      <w:r w:rsidRPr="00052BDA">
        <w:rPr>
          <w:rFonts w:ascii="Courier New" w:eastAsia="Times New Roman" w:hAnsi="Courier New" w:cs="Courier New"/>
          <w:color w:val="000000"/>
          <w:lang w:eastAsia="en-GB"/>
        </w:rPr>
        <w:t xml:space="preserve">     smtp_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ndmai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From'</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o'</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msg</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s_string</w:t>
      </w:r>
      <w:r w:rsidRPr="00052BDA">
        <w:rPr>
          <w:rFonts w:ascii="Courier New" w:eastAsia="Times New Roman" w:hAnsi="Courier New" w:cs="Courier New"/>
          <w:b/>
          <w:bCs/>
          <w:color w:val="000080"/>
          <w:lang w:eastAsia="en-GB"/>
        </w:rPr>
        <w:t>())</w:t>
      </w:r>
    </w:p>
    <w:p w14:paraId="13FB0B2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0</w:t>
      </w:r>
      <w:r w:rsidRPr="00052BDA">
        <w:rPr>
          <w:rFonts w:ascii="Courier New" w:eastAsia="Times New Roman" w:hAnsi="Courier New" w:cs="Courier New"/>
          <w:color w:val="000000"/>
          <w:lang w:eastAsia="en-GB"/>
        </w:rPr>
        <w:t xml:space="preserve">     smtp_obj</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quit</w:t>
      </w:r>
      <w:r w:rsidRPr="00052BDA">
        <w:rPr>
          <w:rFonts w:ascii="Courier New" w:eastAsia="Times New Roman" w:hAnsi="Courier New" w:cs="Courier New"/>
          <w:b/>
          <w:bCs/>
          <w:color w:val="000080"/>
          <w:lang w:eastAsia="en-GB"/>
        </w:rPr>
        <w:t>()</w:t>
      </w:r>
    </w:p>
    <w:p w14:paraId="20E765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dds session info into databse</w:t>
      </w:r>
    </w:p>
    <w:p w14:paraId="68272E0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2</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421D3BE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3</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INSERT INTO Session(ClassID,Files,Duration,StudentsPresent) VALUES(?,?,?,?)"</w:t>
      </w:r>
    </w:p>
    <w:p w14:paraId="768ED3D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4</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arti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las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w:t>
      </w:r>
      <w:r w:rsidRPr="00052BDA">
        <w:rPr>
          <w:rFonts w:ascii="Courier New" w:eastAsia="Times New Roman" w:hAnsi="Courier New" w:cs="Courier New"/>
          <w:b/>
          <w:bCs/>
          <w:color w:val="000080"/>
          <w:lang w:eastAsia="en-GB"/>
        </w:rPr>
        <w:t>))</w:t>
      </w:r>
    </w:p>
    <w:p w14:paraId="6061ECA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5</w:t>
      </w:r>
      <w:r w:rsidRPr="00052BDA">
        <w:rPr>
          <w:rFonts w:ascii="Courier New" w:eastAsia="Times New Roman" w:hAnsi="Courier New" w:cs="Courier New"/>
          <w:color w:val="000000"/>
          <w:lang w:eastAsia="en-GB"/>
        </w:rPr>
        <w:t xml:space="preserve">     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27C0546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6</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DELETE FROM Code WHERE MasterCode=?"</w:t>
      </w:r>
    </w:p>
    <w:p w14:paraId="1873B5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7</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MasterCode</w:t>
      </w:r>
      <w:r w:rsidRPr="00052BDA">
        <w:rPr>
          <w:rFonts w:ascii="Courier New" w:eastAsia="Times New Roman" w:hAnsi="Courier New" w:cs="Courier New"/>
          <w:b/>
          <w:bCs/>
          <w:color w:val="000080"/>
          <w:lang w:eastAsia="en-GB"/>
        </w:rPr>
        <w:t>,))</w:t>
      </w:r>
    </w:p>
    <w:p w14:paraId="29FF7E2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8</w:t>
      </w:r>
      <w:r w:rsidRPr="00052BDA">
        <w:rPr>
          <w:rFonts w:ascii="Courier New" w:eastAsia="Times New Roman" w:hAnsi="Courier New" w:cs="Courier New"/>
          <w:color w:val="000000"/>
          <w:lang w:eastAsia="en-GB"/>
        </w:rPr>
        <w:t xml:space="preserve">     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mmit</w:t>
      </w:r>
      <w:r w:rsidRPr="00052BDA">
        <w:rPr>
          <w:rFonts w:ascii="Courier New" w:eastAsia="Times New Roman" w:hAnsi="Courier New" w:cs="Courier New"/>
          <w:b/>
          <w:bCs/>
          <w:color w:val="000080"/>
          <w:lang w:eastAsia="en-GB"/>
        </w:rPr>
        <w:t>()</w:t>
      </w:r>
    </w:p>
    <w:p w14:paraId="499677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SV_Report #######</w:t>
      </w:r>
    </w:p>
    <w:p w14:paraId="2C6311D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arameters :- code:string, answered:list, question:list</w:t>
      </w:r>
    </w:p>
    <w:p w14:paraId="6FB0E55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Purpose :- creates files for session one file that displays a bar chart and another that displays</w:t>
      </w:r>
    </w:p>
    <w:p w14:paraId="705BDC5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a more in depth analysis of each student and identify who may need help or more of a challenge</w:t>
      </w:r>
    </w:p>
    <w:p w14:paraId="0F21521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w:t>
      </w:r>
    </w:p>
    <w:p w14:paraId="0C5838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CSV_Repo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2F80D89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5</w:t>
      </w:r>
      <w:r w:rsidRPr="00052BDA">
        <w:rPr>
          <w:rFonts w:ascii="Courier New" w:eastAsia="Times New Roman" w:hAnsi="Courier New" w:cs="Courier New"/>
          <w:color w:val="000000"/>
          <w:lang w:eastAsia="en-GB"/>
        </w:rPr>
        <w:t xml:space="preserve">     head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Name"</w:t>
      </w:r>
      <w:r w:rsidRPr="00052BDA">
        <w:rPr>
          <w:rFonts w:ascii="Courier New" w:eastAsia="Times New Roman" w:hAnsi="Courier New" w:cs="Courier New"/>
          <w:b/>
          <w:bCs/>
          <w:color w:val="000080"/>
          <w:lang w:eastAsia="en-GB"/>
        </w:rPr>
        <w:t>]</w:t>
      </w:r>
    </w:p>
    <w:p w14:paraId="7D0124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6</w:t>
      </w:r>
      <w:r w:rsidRPr="00052BDA">
        <w:rPr>
          <w:rFonts w:ascii="Courier New" w:eastAsia="Times New Roman" w:hAnsi="Courier New" w:cs="Courier New"/>
          <w:color w:val="000000"/>
          <w:lang w:eastAsia="en-GB"/>
        </w:rPr>
        <w:t xml:space="preserve">     f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w:t>
      </w:r>
      <w:r w:rsidRPr="00052BDA">
        <w:rPr>
          <w:rFonts w:ascii="Courier New" w:eastAsia="Times New Roman" w:hAnsi="Courier New" w:cs="Courier New"/>
          <w:b/>
          <w:bCs/>
          <w:color w:val="000080"/>
          <w:lang w:eastAsia="en-GB"/>
        </w:rPr>
        <w:t>)</w:t>
      </w:r>
    </w:p>
    <w:p w14:paraId="2FDC0C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7</w:t>
      </w:r>
      <w:r w:rsidRPr="00052BDA">
        <w:rPr>
          <w:rFonts w:ascii="Courier New" w:eastAsia="Times New Roman" w:hAnsi="Courier New" w:cs="Courier New"/>
          <w:color w:val="000000"/>
          <w:lang w:eastAsia="en-GB"/>
        </w:rPr>
        <w:t xml:space="preserve">     data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27D85D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qs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question</w:t>
      </w:r>
      <w:r w:rsidRPr="00052BDA">
        <w:rPr>
          <w:rFonts w:ascii="Courier New" w:eastAsia="Times New Roman" w:hAnsi="Courier New" w:cs="Courier New"/>
          <w:b/>
          <w:bCs/>
          <w:color w:val="000080"/>
          <w:lang w:eastAsia="en-GB"/>
        </w:rPr>
        <w:t>:</w:t>
      </w:r>
    </w:p>
    <w:p w14:paraId="32913AA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9</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088429C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values</w:t>
      </w:r>
      <w:r w:rsidRPr="00052BDA">
        <w:rPr>
          <w:rFonts w:ascii="Courier New" w:eastAsia="Times New Roman" w:hAnsi="Courier New" w:cs="Courier New"/>
          <w:b/>
          <w:bCs/>
          <w:color w:val="000080"/>
          <w:lang w:eastAsia="en-GB"/>
        </w:rPr>
        <w:t>():</w:t>
      </w:r>
    </w:p>
    <w:p w14:paraId="514497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1</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4F73324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p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w:t>
      </w:r>
      <w:r w:rsidRPr="00052BDA">
        <w:rPr>
          <w:rFonts w:ascii="Courier New" w:eastAsia="Times New Roman" w:hAnsi="Courier New" w:cs="Courier New"/>
          <w:b/>
          <w:bCs/>
          <w:color w:val="000080"/>
          <w:lang w:eastAsia="en-GB"/>
        </w:rPr>
        <w:t>:</w:t>
      </w:r>
    </w:p>
    <w:p w14:paraId="115BBDC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3</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p</w:t>
      </w:r>
      <w:r w:rsidRPr="00052BDA">
        <w:rPr>
          <w:rFonts w:ascii="Courier New" w:eastAsia="Times New Roman" w:hAnsi="Courier New" w:cs="Courier New"/>
          <w:b/>
          <w:bCs/>
          <w:color w:val="000080"/>
          <w:lang w:eastAsia="en-GB"/>
        </w:rPr>
        <w:t>)</w:t>
      </w:r>
    </w:p>
    <w:p w14:paraId="078C772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4</w:t>
      </w:r>
      <w:r w:rsidRPr="00052BDA">
        <w:rPr>
          <w:rFonts w:ascii="Courier New" w:eastAsia="Times New Roman" w:hAnsi="Courier New" w:cs="Courier New"/>
          <w:color w:val="000000"/>
          <w:lang w:eastAsia="en-GB"/>
        </w:rPr>
        <w:t xml:space="preserve">             x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p>
    <w:p w14:paraId="32C3D05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d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p>
    <w:p w14:paraId="1D1B48E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6</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3AC9B15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7</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66A46EF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s bar chart for average correct against questions set</w:t>
      </w:r>
    </w:p>
    <w:p w14:paraId="4D4265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9</w:t>
      </w:r>
      <w:r w:rsidRPr="00052BDA">
        <w:rPr>
          <w:rFonts w:ascii="Courier New" w:eastAsia="Times New Roman" w:hAnsi="Courier New" w:cs="Courier New"/>
          <w:color w:val="000000"/>
          <w:lang w:eastAsia="en-GB"/>
        </w:rPr>
        <w:t xml:space="preserve">     workbook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xlsx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ork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xlsx"</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p>
    <w:p w14:paraId="0729BEB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0</w:t>
      </w:r>
      <w:r w:rsidRPr="00052BDA">
        <w:rPr>
          <w:rFonts w:ascii="Courier New" w:eastAsia="Times New Roman" w:hAnsi="Courier New" w:cs="Courier New"/>
          <w:color w:val="000000"/>
          <w:lang w:eastAsia="en-GB"/>
        </w:rPr>
        <w:t xml:space="preserve">    workshee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ork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worksheet</w:t>
      </w:r>
      <w:r w:rsidRPr="00052BDA">
        <w:rPr>
          <w:rFonts w:ascii="Courier New" w:eastAsia="Times New Roman" w:hAnsi="Courier New" w:cs="Courier New"/>
          <w:b/>
          <w:bCs/>
          <w:color w:val="000080"/>
          <w:lang w:eastAsia="en-GB"/>
        </w:rPr>
        <w:t>()</w:t>
      </w:r>
    </w:p>
    <w:p w14:paraId="6785524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1</w:t>
      </w:r>
      <w:r w:rsidRPr="00052BDA">
        <w:rPr>
          <w:rFonts w:ascii="Courier New" w:eastAsia="Times New Roman" w:hAnsi="Courier New" w:cs="Courier New"/>
          <w:color w:val="000000"/>
          <w:lang w:eastAsia="en-GB"/>
        </w:rPr>
        <w:t xml:space="preserve">    char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ork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typ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bar'</w:t>
      </w:r>
      <w:r w:rsidRPr="00052BDA">
        <w:rPr>
          <w:rFonts w:ascii="Courier New" w:eastAsia="Times New Roman" w:hAnsi="Courier New" w:cs="Courier New"/>
          <w:b/>
          <w:bCs/>
          <w:color w:val="000080"/>
          <w:lang w:eastAsia="en-GB"/>
        </w:rPr>
        <w:t>})</w:t>
      </w:r>
    </w:p>
    <w:p w14:paraId="00B2870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2</w:t>
      </w:r>
      <w:r w:rsidRPr="00052BDA">
        <w:rPr>
          <w:rFonts w:ascii="Courier New" w:eastAsia="Times New Roman" w:hAnsi="Courier New" w:cs="Courier New"/>
          <w:color w:val="000000"/>
          <w:lang w:eastAsia="en-GB"/>
        </w:rPr>
        <w:t xml:space="preserve">    workshe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estion Average"</w:t>
      </w:r>
      <w:r w:rsidRPr="00052BDA">
        <w:rPr>
          <w:rFonts w:ascii="Courier New" w:eastAsia="Times New Roman" w:hAnsi="Courier New" w:cs="Courier New"/>
          <w:b/>
          <w:bCs/>
          <w:color w:val="000080"/>
          <w:lang w:eastAsia="en-GB"/>
        </w:rPr>
        <w:t>)</w:t>
      </w:r>
    </w:p>
    <w:p w14:paraId="5BF2B6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3</w:t>
      </w:r>
      <w:r w:rsidRPr="00052BDA">
        <w:rPr>
          <w:rFonts w:ascii="Courier New" w:eastAsia="Times New Roman" w:hAnsi="Courier New" w:cs="Courier New"/>
          <w:color w:val="000000"/>
          <w:lang w:eastAsia="en-GB"/>
        </w:rPr>
        <w:t xml:space="preserve">    workshe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_colum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2"</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a</w:t>
      </w:r>
      <w:r w:rsidRPr="00052BDA">
        <w:rPr>
          <w:rFonts w:ascii="Courier New" w:eastAsia="Times New Roman" w:hAnsi="Courier New" w:cs="Courier New"/>
          <w:b/>
          <w:bCs/>
          <w:color w:val="000080"/>
          <w:lang w:eastAsia="en-GB"/>
        </w:rPr>
        <w:t>)</w:t>
      </w:r>
    </w:p>
    <w:p w14:paraId="0941549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4</w:t>
      </w:r>
      <w:r w:rsidRPr="00052BDA">
        <w:rPr>
          <w:rFonts w:ascii="Courier New" w:eastAsia="Times New Roman" w:hAnsi="Courier New" w:cs="Courier New"/>
          <w:color w:val="000000"/>
          <w:lang w:eastAsia="en-GB"/>
        </w:rPr>
        <w:t xml:space="preserve">    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dd_seri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eet1!$A$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value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heet1!$A$2:$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data</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2A5648C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5</w:t>
      </w:r>
      <w:r w:rsidRPr="00052BDA">
        <w:rPr>
          <w:rFonts w:ascii="Courier New" w:eastAsia="Times New Roman" w:hAnsi="Courier New" w:cs="Courier New"/>
          <w:color w:val="000000"/>
          <w:lang w:eastAsia="en-GB"/>
        </w:rPr>
        <w:t xml:space="preserve">    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tit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Class Average Per Question'</w:t>
      </w:r>
      <w:r w:rsidRPr="00052BDA">
        <w:rPr>
          <w:rFonts w:ascii="Courier New" w:eastAsia="Times New Roman" w:hAnsi="Courier New" w:cs="Courier New"/>
          <w:b/>
          <w:bCs/>
          <w:color w:val="000080"/>
          <w:lang w:eastAsia="en-GB"/>
        </w:rPr>
        <w:t>})</w:t>
      </w:r>
    </w:p>
    <w:p w14:paraId="4B327E5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6</w:t>
      </w:r>
      <w:r w:rsidRPr="00052BDA">
        <w:rPr>
          <w:rFonts w:ascii="Courier New" w:eastAsia="Times New Roman" w:hAnsi="Courier New" w:cs="Courier New"/>
          <w:color w:val="000000"/>
          <w:lang w:eastAsia="en-GB"/>
        </w:rPr>
        <w:t xml:space="preserve">    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x_ax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Percentage(%)'</w:t>
      </w:r>
      <w:r w:rsidRPr="00052BDA">
        <w:rPr>
          <w:rFonts w:ascii="Courier New" w:eastAsia="Times New Roman" w:hAnsi="Courier New" w:cs="Courier New"/>
          <w:b/>
          <w:bCs/>
          <w:color w:val="000080"/>
          <w:lang w:eastAsia="en-GB"/>
        </w:rPr>
        <w:t>})</w:t>
      </w:r>
    </w:p>
    <w:p w14:paraId="6B25A2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7</w:t>
      </w:r>
      <w:r w:rsidRPr="00052BDA">
        <w:rPr>
          <w:rFonts w:ascii="Courier New" w:eastAsia="Times New Roman" w:hAnsi="Courier New" w:cs="Courier New"/>
          <w:color w:val="000000"/>
          <w:lang w:eastAsia="en-GB"/>
        </w:rPr>
        <w:t xml:space="preserve">    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y_axi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Question No.'</w:t>
      </w:r>
      <w:r w:rsidRPr="00052BDA">
        <w:rPr>
          <w:rFonts w:ascii="Courier New" w:eastAsia="Times New Roman" w:hAnsi="Courier New" w:cs="Courier New"/>
          <w:b/>
          <w:bCs/>
          <w:color w:val="000080"/>
          <w:lang w:eastAsia="en-GB"/>
        </w:rPr>
        <w:t>})</w:t>
      </w:r>
    </w:p>
    <w:p w14:paraId="1DC898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8</w:t>
      </w:r>
      <w:r w:rsidRPr="00052BDA">
        <w:rPr>
          <w:rFonts w:ascii="Courier New" w:eastAsia="Times New Roman" w:hAnsi="Courier New" w:cs="Courier New"/>
          <w:color w:val="000000"/>
          <w:lang w:eastAsia="en-GB"/>
        </w:rPr>
        <w:t xml:space="preserve">    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et_styl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3</w:t>
      </w:r>
      <w:r w:rsidRPr="00052BDA">
        <w:rPr>
          <w:rFonts w:ascii="Courier New" w:eastAsia="Times New Roman" w:hAnsi="Courier New" w:cs="Courier New"/>
          <w:b/>
          <w:bCs/>
          <w:color w:val="000080"/>
          <w:lang w:eastAsia="en-GB"/>
        </w:rPr>
        <w:t>)</w:t>
      </w:r>
    </w:p>
    <w:p w14:paraId="3399381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9</w:t>
      </w:r>
      <w:r w:rsidRPr="00052BDA">
        <w:rPr>
          <w:rFonts w:ascii="Courier New" w:eastAsia="Times New Roman" w:hAnsi="Courier New" w:cs="Courier New"/>
          <w:color w:val="000000"/>
          <w:lang w:eastAsia="en-GB"/>
        </w:rPr>
        <w:t xml:space="preserve">    workshe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nsert_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B1'</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har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x_off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25</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y_offse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w:t>
      </w:r>
      <w:r w:rsidRPr="00052BDA">
        <w:rPr>
          <w:rFonts w:ascii="Courier New" w:eastAsia="Times New Roman" w:hAnsi="Courier New" w:cs="Courier New"/>
          <w:b/>
          <w:bCs/>
          <w:color w:val="000080"/>
          <w:lang w:eastAsia="en-GB"/>
        </w:rPr>
        <w:t>})</w:t>
      </w:r>
    </w:p>
    <w:p w14:paraId="1809E6F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0</w:t>
      </w:r>
      <w:r w:rsidRPr="00052BDA">
        <w:rPr>
          <w:rFonts w:ascii="Courier New" w:eastAsia="Times New Roman" w:hAnsi="Courier New" w:cs="Courier New"/>
          <w:color w:val="000000"/>
          <w:lang w:eastAsia="en-GB"/>
        </w:rPr>
        <w:t xml:space="preserve">    workbook</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4EEE109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1</w:t>
      </w:r>
      <w:r w:rsidRPr="00052BDA">
        <w:rPr>
          <w:rFonts w:ascii="Courier New" w:eastAsia="Times New Roman" w:hAnsi="Courier New" w:cs="Courier New"/>
          <w:color w:val="000000"/>
          <w:lang w:eastAsia="en-GB"/>
        </w:rPr>
        <w:t xml:space="preserve">    f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op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0}.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a'</w:t>
      </w:r>
      <w:r w:rsidRPr="00052BDA">
        <w:rPr>
          <w:rFonts w:ascii="Courier New" w:eastAsia="Times New Roman" w:hAnsi="Courier New" w:cs="Courier New"/>
          <w:b/>
          <w:bCs/>
          <w:color w:val="000080"/>
          <w:lang w:eastAsia="en-GB"/>
        </w:rPr>
        <w:t>)</w:t>
      </w:r>
    </w:p>
    <w:p w14:paraId="1DFFEEB7"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2</w:t>
      </w:r>
      <w:r w:rsidRPr="00052BDA">
        <w:rPr>
          <w:rFonts w:ascii="Courier New" w:eastAsia="Times New Roman" w:hAnsi="Courier New" w:cs="Courier New"/>
          <w:color w:val="000000"/>
          <w:lang w:eastAsia="en-GB"/>
        </w:rPr>
        <w:t xml:space="preserve">    writ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sv</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elim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p>
    <w:p w14:paraId="7E75A53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3</w:t>
      </w:r>
      <w:r w:rsidRPr="00052BDA">
        <w:rPr>
          <w:rFonts w:ascii="Courier New" w:eastAsia="Times New Roman" w:hAnsi="Courier New" w:cs="Courier New"/>
          <w:color w:val="000000"/>
          <w:lang w:eastAsia="en-GB"/>
        </w:rPr>
        <w:t xml:space="preserve">    head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heade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question</w:t>
      </w:r>
    </w:p>
    <w:p w14:paraId="02510F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4</w:t>
      </w:r>
      <w:r w:rsidRPr="00052BDA">
        <w:rPr>
          <w:rFonts w:ascii="Courier New" w:eastAsia="Times New Roman" w:hAnsi="Courier New" w:cs="Courier New"/>
          <w:color w:val="000000"/>
          <w:lang w:eastAsia="en-GB"/>
        </w:rPr>
        <w:t xml:space="preserve">    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header</w:t>
      </w:r>
      <w:r w:rsidRPr="00052BDA">
        <w:rPr>
          <w:rFonts w:ascii="Courier New" w:eastAsia="Times New Roman" w:hAnsi="Courier New" w:cs="Courier New"/>
          <w:b/>
          <w:bCs/>
          <w:color w:val="000080"/>
          <w:lang w:eastAsia="en-GB"/>
        </w:rPr>
        <w:t>)</w:t>
      </w:r>
    </w:p>
    <w:p w14:paraId="7AC48D1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5</w:t>
      </w:r>
      <w:r w:rsidRPr="00052BDA">
        <w:rPr>
          <w:rFonts w:ascii="Courier New" w:eastAsia="Times New Roman" w:hAnsi="Courier New" w:cs="Courier New"/>
          <w:color w:val="000000"/>
          <w:lang w:eastAsia="en-GB"/>
        </w:rPr>
        <w:t xml:space="preserve">    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keys</w:t>
      </w:r>
      <w:r w:rsidRPr="00052BDA">
        <w:rPr>
          <w:rFonts w:ascii="Courier New" w:eastAsia="Times New Roman" w:hAnsi="Courier New" w:cs="Courier New"/>
          <w:b/>
          <w:bCs/>
          <w:color w:val="000080"/>
          <w:lang w:eastAsia="en-GB"/>
        </w:rPr>
        <w:t>()</w:t>
      </w:r>
    </w:p>
    <w:p w14:paraId="61653A7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6</w:t>
      </w:r>
      <w:r w:rsidRPr="00052BDA">
        <w:rPr>
          <w:rFonts w:ascii="Courier New" w:eastAsia="Times New Roman" w:hAnsi="Courier New" w:cs="Courier New"/>
          <w:color w:val="000000"/>
          <w:lang w:eastAsia="en-GB"/>
        </w:rPr>
        <w:t xml:space="preserve">    ranking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0381D8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gets percentage of correct answers for each student</w:t>
      </w:r>
    </w:p>
    <w:p w14:paraId="2768FE4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stude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p>
    <w:p w14:paraId="01F0F1B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lastRenderedPageBreak/>
        <w:t>119</w:t>
      </w:r>
      <w:r w:rsidRPr="00052BDA">
        <w:rPr>
          <w:rFonts w:ascii="Courier New" w:eastAsia="Times New Roman" w:hAnsi="Courier New" w:cs="Courier New"/>
          <w:color w:val="000000"/>
          <w:lang w:eastAsia="en-GB"/>
        </w:rPr>
        <w:t xml:space="preserve">        tot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0</w:t>
      </w:r>
    </w:p>
    <w:p w14:paraId="1376E61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0</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p>
    <w:p w14:paraId="5365883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1</w:t>
      </w:r>
      <w:r w:rsidRPr="00052BDA">
        <w:rPr>
          <w:rFonts w:ascii="Courier New" w:eastAsia="Times New Roman" w:hAnsi="Courier New" w:cs="Courier New"/>
          <w:color w:val="000000"/>
          <w:lang w:eastAsia="en-GB"/>
        </w:rPr>
        <w:t xml:space="preserve">            tot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t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7927E65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2</w:t>
      </w:r>
      <w:r w:rsidRPr="00052BDA">
        <w:rPr>
          <w:rFonts w:ascii="Courier New" w:eastAsia="Times New Roman" w:hAnsi="Courier New" w:cs="Courier New"/>
          <w:color w:val="000000"/>
          <w:lang w:eastAsia="en-GB"/>
        </w:rPr>
        <w:t xml:space="preserve">        tot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ta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le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questio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100</w:t>
      </w:r>
    </w:p>
    <w:p w14:paraId="0ABBBC0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3</w:t>
      </w:r>
      <w:r w:rsidRPr="00052BDA">
        <w:rPr>
          <w:rFonts w:ascii="Courier New" w:eastAsia="Times New Roman" w:hAnsi="Courier New" w:cs="Courier New"/>
          <w:color w:val="000000"/>
          <w:lang w:eastAsia="en-GB"/>
        </w:rPr>
        <w:t xml:space="preserve">        ranking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total</w:t>
      </w:r>
    </w:p>
    <w:p w14:paraId="5F29CD5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updates students progress for that class in database</w:t>
      </w:r>
    </w:p>
    <w:p w14:paraId="61B71FD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with</w:t>
      </w:r>
      <w:r w:rsidRPr="00052BDA">
        <w:rPr>
          <w:rFonts w:ascii="Courier New" w:eastAsia="Times New Roman" w:hAnsi="Courier New" w:cs="Courier New"/>
          <w:color w:val="000000"/>
          <w:lang w:eastAsia="en-GB"/>
        </w:rPr>
        <w:t xml:space="preserve"> sqlite3</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onnec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Account.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as</w:t>
      </w:r>
      <w:r w:rsidRPr="00052BDA">
        <w:rPr>
          <w:rFonts w:ascii="Courier New" w:eastAsia="Times New Roman" w:hAnsi="Courier New" w:cs="Courier New"/>
          <w:color w:val="000000"/>
          <w:lang w:eastAsia="en-GB"/>
        </w:rPr>
        <w:t xml:space="preserve"> db</w:t>
      </w:r>
      <w:r w:rsidRPr="00052BDA">
        <w:rPr>
          <w:rFonts w:ascii="Courier New" w:eastAsia="Times New Roman" w:hAnsi="Courier New" w:cs="Courier New"/>
          <w:b/>
          <w:bCs/>
          <w:color w:val="000080"/>
          <w:lang w:eastAsia="en-GB"/>
        </w:rPr>
        <w:t>:</w:t>
      </w:r>
    </w:p>
    <w:p w14:paraId="494CDBB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6</w:t>
      </w:r>
      <w:r w:rsidRPr="00052BDA">
        <w:rPr>
          <w:rFonts w:ascii="Courier New" w:eastAsia="Times New Roman" w:hAnsi="Courier New" w:cs="Courier New"/>
          <w:color w:val="000000"/>
          <w:lang w:eastAsia="en-GB"/>
        </w:rPr>
        <w:t xml:space="preserve">        cursor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b</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p>
    <w:p w14:paraId="2495AAD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7</w:t>
      </w:r>
      <w:r w:rsidRPr="00052BDA">
        <w:rPr>
          <w:rFonts w:ascii="Courier New" w:eastAsia="Times New Roman" w:hAnsi="Courier New" w:cs="Courier New"/>
          <w:color w:val="000000"/>
          <w:lang w:eastAsia="en-GB"/>
        </w:rPr>
        <w:t xml:space="preserve">        classId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pli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p>
    <w:p w14:paraId="1CC7A5C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student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p>
    <w:p w14:paraId="32300C4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29</w:t>
      </w:r>
      <w:r w:rsidRPr="00052BDA">
        <w:rPr>
          <w:rFonts w:ascii="Courier New" w:eastAsia="Times New Roman" w:hAnsi="Courier New" w:cs="Courier New"/>
          <w:color w:val="000000"/>
          <w:lang w:eastAsia="en-GB"/>
        </w:rPr>
        <w:t xml:space="preserve">            details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7852D33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0</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SELECT Firstname, Surname  FROM Students WHERE StudentsID=?"</w:t>
      </w:r>
    </w:p>
    <w:p w14:paraId="1C7E726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1</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p>
    <w:p w14:paraId="39F879F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2</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fetchone</w:t>
      </w:r>
      <w:r w:rsidRPr="00052BDA">
        <w:rPr>
          <w:rFonts w:ascii="Courier New" w:eastAsia="Times New Roman" w:hAnsi="Courier New" w:cs="Courier New"/>
          <w:b/>
          <w:bCs/>
          <w:color w:val="000080"/>
          <w:lang w:eastAsia="en-GB"/>
        </w:rPr>
        <w:t>()</w:t>
      </w:r>
    </w:p>
    <w:p w14:paraId="0C6BE5A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3</w:t>
      </w:r>
      <w:r w:rsidRPr="00052BDA">
        <w:rPr>
          <w:rFonts w:ascii="Courier New" w:eastAsia="Times New Roman" w:hAnsi="Courier New" w:cs="Courier New"/>
          <w:color w:val="000000"/>
          <w:lang w:eastAsia="en-GB"/>
        </w:rPr>
        <w:t xml:space="preserve">            detai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p>
    <w:p w14:paraId="2256FBB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4</w:t>
      </w:r>
      <w:r w:rsidRPr="00052BDA">
        <w:rPr>
          <w:rFonts w:ascii="Courier New" w:eastAsia="Times New Roman" w:hAnsi="Courier New" w:cs="Courier New"/>
          <w:color w:val="000000"/>
          <w:lang w:eastAsia="en-GB"/>
        </w:rPr>
        <w:t xml:space="preserve">            detai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forma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a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7E04259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join</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b/>
          <w:bCs/>
          <w:color w:val="880088"/>
          <w:lang w:eastAsia="en-GB"/>
        </w:rPr>
        <w:t>rep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e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answere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p>
    <w:p w14:paraId="00244C29"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6</w:t>
      </w:r>
      <w:r w:rsidRPr="00052BDA">
        <w:rPr>
          <w:rFonts w:ascii="Courier New" w:eastAsia="Times New Roman" w:hAnsi="Courier New" w:cs="Courier New"/>
          <w:color w:val="000000"/>
          <w:lang w:eastAsia="en-GB"/>
        </w:rPr>
        <w:t xml:space="preserve">                detail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0B8A7D1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7</w:t>
      </w:r>
      <w:r w:rsidRPr="00052BDA">
        <w:rPr>
          <w:rFonts w:ascii="Courier New" w:eastAsia="Times New Roman" w:hAnsi="Courier New" w:cs="Courier New"/>
          <w:color w:val="000000"/>
          <w:lang w:eastAsia="en-GB"/>
        </w:rPr>
        <w:t xml:space="preserve">            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details</w:t>
      </w:r>
      <w:r w:rsidRPr="00052BDA">
        <w:rPr>
          <w:rFonts w:ascii="Courier New" w:eastAsia="Times New Roman" w:hAnsi="Courier New" w:cs="Courier New"/>
          <w:b/>
          <w:bCs/>
          <w:color w:val="000080"/>
          <w:lang w:eastAsia="en-GB"/>
        </w:rPr>
        <w:t>)</w:t>
      </w:r>
    </w:p>
    <w:p w14:paraId="5AECA32F"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8</w:t>
      </w:r>
      <w:r w:rsidRPr="00052BDA">
        <w:rPr>
          <w:rFonts w:ascii="Courier New" w:eastAsia="Times New Roman" w:hAnsi="Courier New" w:cs="Courier New"/>
          <w:color w:val="000000"/>
          <w:lang w:eastAsia="en-GB"/>
        </w:rPr>
        <w:t xml:space="preserve">            sql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UPDATE Class SET Progress=? WHERE ClassID=? AND StudentsID=?"</w:t>
      </w:r>
    </w:p>
    <w:p w14:paraId="433D182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39</w:t>
      </w:r>
      <w:r w:rsidRPr="00052BDA">
        <w:rPr>
          <w:rFonts w:ascii="Courier New" w:eastAsia="Times New Roman" w:hAnsi="Courier New" w:cs="Courier New"/>
          <w:color w:val="000000"/>
          <w:lang w:eastAsia="en-GB"/>
        </w:rPr>
        <w:t xml:space="preserve">            curso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execut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ql</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ranking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ude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lass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student</w:t>
      </w:r>
      <w:r w:rsidRPr="00052BDA">
        <w:rPr>
          <w:rFonts w:ascii="Courier New" w:eastAsia="Times New Roman" w:hAnsi="Courier New" w:cs="Courier New"/>
          <w:b/>
          <w:bCs/>
          <w:color w:val="000080"/>
          <w:lang w:eastAsia="en-GB"/>
        </w:rPr>
        <w:t>))</w:t>
      </w:r>
    </w:p>
    <w:p w14:paraId="19D49C2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0</w:t>
      </w:r>
    </w:p>
    <w:p w14:paraId="0C76A9E2"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1</w:t>
      </w:r>
      <w:r w:rsidRPr="00052BDA">
        <w:rPr>
          <w:rFonts w:ascii="Courier New" w:eastAsia="Times New Roman" w:hAnsi="Courier New" w:cs="Courier New"/>
          <w:color w:val="000000"/>
          <w:lang w:eastAsia="en-GB"/>
        </w:rPr>
        <w:t xml:space="preserve">    top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3F5FFB4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help</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p>
    <w:p w14:paraId="6038754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ID</w:t>
      </w:r>
      <w:r w:rsidRPr="00052BDA">
        <w:rPr>
          <w:rFonts w:ascii="Courier New" w:eastAsia="Times New Roman" w:hAnsi="Courier New" w:cs="Courier New"/>
          <w:b/>
          <w:bCs/>
          <w:color w:val="000080"/>
          <w:lang w:eastAsia="en-GB"/>
        </w:rPr>
        <w:t>:</w:t>
      </w:r>
    </w:p>
    <w:p w14:paraId="70F87A3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dentifies those who need more a challenge</w:t>
      </w:r>
    </w:p>
    <w:p w14:paraId="0774694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5</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if</w:t>
      </w:r>
      <w:r w:rsidRPr="00052BDA">
        <w:rPr>
          <w:rFonts w:ascii="Courier New" w:eastAsia="Times New Roman" w:hAnsi="Courier New" w:cs="Courier New"/>
          <w:color w:val="000000"/>
          <w:lang w:eastAsia="en-GB"/>
        </w:rPr>
        <w:t xml:space="preserve"> ranking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g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95</w:t>
      </w:r>
      <w:r w:rsidRPr="00052BDA">
        <w:rPr>
          <w:rFonts w:ascii="Courier New" w:eastAsia="Times New Roman" w:hAnsi="Courier New" w:cs="Courier New"/>
          <w:b/>
          <w:bCs/>
          <w:color w:val="000080"/>
          <w:lang w:eastAsia="en-GB"/>
        </w:rPr>
        <w:t>:</w:t>
      </w:r>
    </w:p>
    <w:p w14:paraId="17F729D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6</w:t>
      </w:r>
      <w:r w:rsidRPr="00052BDA">
        <w:rPr>
          <w:rFonts w:ascii="Courier New" w:eastAsia="Times New Roman" w:hAnsi="Courier New" w:cs="Courier New"/>
          <w:color w:val="000000"/>
          <w:lang w:eastAsia="en-GB"/>
        </w:rPr>
        <w:t xml:space="preserve">            to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000D430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identifies those who need help</w:t>
      </w:r>
    </w:p>
    <w:p w14:paraId="17D0105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8</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elif</w:t>
      </w:r>
      <w:r w:rsidRPr="00052BDA">
        <w:rPr>
          <w:rFonts w:ascii="Courier New" w:eastAsia="Times New Roman" w:hAnsi="Courier New" w:cs="Courier New"/>
          <w:color w:val="000000"/>
          <w:lang w:eastAsia="en-GB"/>
        </w:rPr>
        <w:t xml:space="preserve"> rankings</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l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00"/>
          <w:lang w:eastAsia="en-GB"/>
        </w:rPr>
        <w:t>60</w:t>
      </w:r>
      <w:r w:rsidRPr="00052BDA">
        <w:rPr>
          <w:rFonts w:ascii="Courier New" w:eastAsia="Times New Roman" w:hAnsi="Courier New" w:cs="Courier New"/>
          <w:b/>
          <w:bCs/>
          <w:color w:val="000080"/>
          <w:lang w:eastAsia="en-GB"/>
        </w:rPr>
        <w:t>:</w:t>
      </w:r>
    </w:p>
    <w:p w14:paraId="240EF1E8"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49</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help</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appen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i</w:t>
      </w:r>
      <w:r w:rsidRPr="00052BDA">
        <w:rPr>
          <w:rFonts w:ascii="Courier New" w:eastAsia="Times New Roman" w:hAnsi="Courier New" w:cs="Courier New"/>
          <w:b/>
          <w:bCs/>
          <w:color w:val="000080"/>
          <w:lang w:eastAsia="en-GB"/>
        </w:rPr>
        <w:t>)</w:t>
      </w:r>
    </w:p>
    <w:p w14:paraId="6C6329C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0</w:t>
      </w:r>
      <w:r w:rsidRPr="00052BDA">
        <w:rPr>
          <w:rFonts w:ascii="Courier New" w:eastAsia="Times New Roman" w:hAnsi="Courier New" w:cs="Courier New"/>
          <w:color w:val="000000"/>
          <w:lang w:eastAsia="en-GB"/>
        </w:rPr>
        <w:t xml:space="preserve">    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 of Those That Need a Challenge"</w:t>
      </w:r>
      <w:r w:rsidRPr="00052BDA">
        <w:rPr>
          <w:rFonts w:ascii="Courier New" w:eastAsia="Times New Roman" w:hAnsi="Courier New" w:cs="Courier New"/>
          <w:b/>
          <w:bCs/>
          <w:color w:val="000080"/>
          <w:lang w:eastAsia="en-GB"/>
        </w:rPr>
        <w:t>])</w:t>
      </w:r>
    </w:p>
    <w:p w14:paraId="3347103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1</w:t>
      </w:r>
      <w:r w:rsidRPr="00052BDA">
        <w:rPr>
          <w:rFonts w:ascii="Courier New" w:eastAsia="Times New Roman" w:hAnsi="Courier New" w:cs="Courier New"/>
          <w:color w:val="000000"/>
          <w:lang w:eastAsia="en-GB"/>
        </w:rPr>
        <w:t xml:space="preserve">    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top</w:t>
      </w:r>
      <w:r w:rsidRPr="00052BDA">
        <w:rPr>
          <w:rFonts w:ascii="Courier New" w:eastAsia="Times New Roman" w:hAnsi="Courier New" w:cs="Courier New"/>
          <w:b/>
          <w:bCs/>
          <w:color w:val="000080"/>
          <w:lang w:eastAsia="en-GB"/>
        </w:rPr>
        <w:t>)</w:t>
      </w:r>
    </w:p>
    <w:p w14:paraId="4845BBC3"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2</w:t>
      </w:r>
      <w:r w:rsidRPr="00052BDA">
        <w:rPr>
          <w:rFonts w:ascii="Courier New" w:eastAsia="Times New Roman" w:hAnsi="Courier New" w:cs="Courier New"/>
          <w:color w:val="000000"/>
          <w:lang w:eastAsia="en-GB"/>
        </w:rPr>
        <w:t xml:space="preserve">    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StudentID of Those That Need Help"</w:t>
      </w:r>
      <w:r w:rsidRPr="00052BDA">
        <w:rPr>
          <w:rFonts w:ascii="Courier New" w:eastAsia="Times New Roman" w:hAnsi="Courier New" w:cs="Courier New"/>
          <w:b/>
          <w:bCs/>
          <w:color w:val="000080"/>
          <w:lang w:eastAsia="en-GB"/>
        </w:rPr>
        <w:t>])</w:t>
      </w:r>
    </w:p>
    <w:p w14:paraId="36410101"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53</w:t>
      </w:r>
      <w:r w:rsidRPr="00052BDA">
        <w:rPr>
          <w:rFonts w:ascii="Courier New" w:eastAsia="Times New Roman" w:hAnsi="Courier New" w:cs="Courier New"/>
          <w:color w:val="000000"/>
          <w:lang w:eastAsia="en-GB"/>
        </w:rPr>
        <w:t xml:space="preserve">    write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writer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i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help</w:t>
      </w:r>
      <w:r w:rsidRPr="00052BDA">
        <w:rPr>
          <w:rFonts w:ascii="Courier New" w:eastAsia="Times New Roman" w:hAnsi="Courier New" w:cs="Courier New"/>
          <w:b/>
          <w:bCs/>
          <w:color w:val="000080"/>
          <w:lang w:eastAsia="en-GB"/>
        </w:rPr>
        <w:t>)</w:t>
      </w:r>
    </w:p>
    <w:p w14:paraId="76D0630B"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154</w:t>
      </w:r>
      <w:r w:rsidRPr="00052BDA">
        <w:rPr>
          <w:rFonts w:ascii="Courier New" w:eastAsia="Times New Roman" w:hAnsi="Courier New" w:cs="Courier New"/>
          <w:color w:val="000000"/>
          <w:lang w:eastAsia="en-GB"/>
        </w:rPr>
        <w:t xml:space="preserve">    f</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lose</w:t>
      </w:r>
      <w:r w:rsidRPr="00052BDA">
        <w:rPr>
          <w:rFonts w:ascii="Courier New" w:eastAsia="Times New Roman" w:hAnsi="Courier New" w:cs="Courier New"/>
          <w:b/>
          <w:bCs/>
          <w:color w:val="000080"/>
          <w:lang w:eastAsia="en-GB"/>
        </w:rPr>
        <w:t>()</w:t>
      </w:r>
    </w:p>
    <w:p w14:paraId="1E798510" w14:textId="77777777" w:rsidR="003E006E" w:rsidRPr="003E006E" w:rsidRDefault="003E006E" w:rsidP="003E006E">
      <w:pPr>
        <w:rPr>
          <w:lang w:val="en-US"/>
        </w:rPr>
      </w:pPr>
    </w:p>
    <w:p w14:paraId="1F383602" w14:textId="59AB10F3" w:rsidR="0015079B" w:rsidRPr="00681074" w:rsidRDefault="0015079B" w:rsidP="00385DD8">
      <w:pPr>
        <w:pStyle w:val="Heading2"/>
        <w:rPr>
          <w:sz w:val="22"/>
          <w:szCs w:val="22"/>
          <w:lang w:val="en-US"/>
        </w:rPr>
      </w:pPr>
      <w:bookmarkStart w:id="48" w:name="_Toc91918780"/>
      <w:r w:rsidRPr="00681074">
        <w:rPr>
          <w:sz w:val="22"/>
          <w:szCs w:val="22"/>
          <w:lang w:val="en-US"/>
        </w:rPr>
        <w:t>Unique_Code.py</w:t>
      </w:r>
      <w:bookmarkEnd w:id="48"/>
    </w:p>
    <w:p w14:paraId="1867EC2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rom</w:t>
      </w:r>
      <w:r w:rsidRPr="00052BDA">
        <w:rPr>
          <w:rFonts w:ascii="Courier New" w:eastAsia="Times New Roman" w:hAnsi="Courier New" w:cs="Courier New"/>
          <w:color w:val="000000"/>
          <w:lang w:eastAsia="en-GB"/>
        </w:rPr>
        <w:t xml:space="preserve"> datetime </w:t>
      </w:r>
      <w:r w:rsidRPr="00052BDA">
        <w:rPr>
          <w:rFonts w:ascii="Courier New" w:eastAsia="Times New Roman" w:hAnsi="Courier New" w:cs="Courier New"/>
          <w:b/>
          <w:bCs/>
          <w:color w:val="0000FF"/>
          <w:lang w:eastAsia="en-GB"/>
        </w:rPr>
        <w:t>import</w:t>
      </w:r>
      <w:r w:rsidRPr="00052BDA">
        <w:rPr>
          <w:rFonts w:ascii="Courier New" w:eastAsia="Times New Roman" w:hAnsi="Courier New" w:cs="Courier New"/>
          <w:color w:val="000000"/>
          <w:lang w:eastAsia="en-GB"/>
        </w:rPr>
        <w:t xml:space="preserve"> datetime</w:t>
      </w:r>
    </w:p>
    <w:p w14:paraId="65DA4F2E"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2</w:t>
      </w:r>
      <w:r w:rsidRPr="00052BDA">
        <w:rPr>
          <w:rFonts w:ascii="Courier New" w:eastAsia="Times New Roman" w:hAnsi="Courier New" w:cs="Courier New"/>
          <w:color w:val="000000"/>
          <w:lang w:eastAsia="en-GB"/>
        </w:rPr>
        <w:t xml:space="preserve"> </w:t>
      </w:r>
    </w:p>
    <w:p w14:paraId="031C8376"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3</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008000"/>
          <w:lang w:eastAsia="en-GB"/>
        </w:rPr>
        <w:t># creates new code using current time and class id</w:t>
      </w:r>
    </w:p>
    <w:p w14:paraId="77EC00FC"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4</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def</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FF00FF"/>
          <w:lang w:eastAsia="en-GB"/>
        </w:rPr>
        <w:t>uni_cod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D</w:t>
      </w:r>
      <w:r w:rsidRPr="00052BDA">
        <w:rPr>
          <w:rFonts w:ascii="Courier New" w:eastAsia="Times New Roman" w:hAnsi="Courier New" w:cs="Courier New"/>
          <w:b/>
          <w:bCs/>
          <w:color w:val="000080"/>
          <w:lang w:eastAsia="en-GB"/>
        </w:rPr>
        <w:t>):</w:t>
      </w:r>
    </w:p>
    <w:p w14:paraId="33EEA97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5</w:t>
      </w:r>
      <w:r w:rsidRPr="00052BDA">
        <w:rPr>
          <w:rFonts w:ascii="Courier New" w:eastAsia="Times New Roman" w:hAnsi="Courier New" w:cs="Courier New"/>
          <w:color w:val="000000"/>
          <w:lang w:eastAsia="en-GB"/>
        </w:rPr>
        <w:t xml:space="preserve">     c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p>
    <w:p w14:paraId="65E792E4"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6</w:t>
      </w:r>
      <w:r w:rsidRPr="00052BDA">
        <w:rPr>
          <w:rFonts w:ascii="Courier New" w:eastAsia="Times New Roman" w:hAnsi="Courier New" w:cs="Courier New"/>
          <w:color w:val="000000"/>
          <w:lang w:eastAsia="en-GB"/>
        </w:rPr>
        <w:t xml:space="preserve">     n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date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strftim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808080"/>
          <w:lang w:eastAsia="en-GB"/>
        </w:rPr>
        <w:t>'%Y%m%d%H%M%S'</w:t>
      </w:r>
      <w:r w:rsidRPr="00052BDA">
        <w:rPr>
          <w:rFonts w:ascii="Courier New" w:eastAsia="Times New Roman" w:hAnsi="Courier New" w:cs="Courier New"/>
          <w:b/>
          <w:bCs/>
          <w:color w:val="000080"/>
          <w:lang w:eastAsia="en-GB"/>
        </w:rPr>
        <w:t>)</w:t>
      </w:r>
    </w:p>
    <w:p w14:paraId="7FFB272A"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7</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for</w:t>
      </w:r>
      <w:r w:rsidRPr="00052BDA">
        <w:rPr>
          <w:rFonts w:ascii="Courier New" w:eastAsia="Times New Roman" w:hAnsi="Courier New" w:cs="Courier New"/>
          <w:color w:val="000000"/>
          <w:lang w:eastAsia="en-GB"/>
        </w:rPr>
        <w:t xml:space="preserve"> i </w:t>
      </w:r>
      <w:r w:rsidRPr="00052BDA">
        <w:rPr>
          <w:rFonts w:ascii="Courier New" w:eastAsia="Times New Roman" w:hAnsi="Courier New" w:cs="Courier New"/>
          <w:b/>
          <w:bCs/>
          <w:color w:val="0000FF"/>
          <w:lang w:eastAsia="en-GB"/>
        </w:rPr>
        <w:t>in</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range</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7</w:t>
      </w:r>
      <w:r w:rsidRPr="00052BDA">
        <w:rPr>
          <w:rFonts w:ascii="Courier New" w:eastAsia="Times New Roman" w:hAnsi="Courier New" w:cs="Courier New"/>
          <w:b/>
          <w:bCs/>
          <w:color w:val="000080"/>
          <w:lang w:eastAsia="en-GB"/>
        </w:rPr>
        <w:t>):</w:t>
      </w:r>
    </w:p>
    <w:p w14:paraId="611A7D80"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8</w:t>
      </w:r>
      <w:r w:rsidRPr="00052BDA">
        <w:rPr>
          <w:rFonts w:ascii="Courier New" w:eastAsia="Times New Roman" w:hAnsi="Courier New" w:cs="Courier New"/>
          <w:color w:val="000000"/>
          <w:lang w:eastAsia="en-GB"/>
        </w:rPr>
        <w:t xml:space="preserve">         no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0</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int</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1</w:t>
      </w:r>
      <w:r w:rsidRPr="00052BDA">
        <w:rPr>
          <w:rFonts w:ascii="Courier New" w:eastAsia="Times New Roman" w:hAnsi="Courier New" w:cs="Courier New"/>
          <w:b/>
          <w:bCs/>
          <w:color w:val="000080"/>
          <w:lang w:eastAsia="en-GB"/>
        </w:rPr>
        <w:t>])</w:t>
      </w:r>
    </w:p>
    <w:p w14:paraId="504D9275"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9</w:t>
      </w:r>
      <w:r w:rsidRPr="00052BDA">
        <w:rPr>
          <w:rFonts w:ascii="Courier New" w:eastAsia="Times New Roman" w:hAnsi="Courier New" w:cs="Courier New"/>
          <w:color w:val="000000"/>
          <w:lang w:eastAsia="en-GB"/>
        </w:rPr>
        <w:t xml:space="preserve">         c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no</w:t>
      </w:r>
      <w:r w:rsidRPr="00052BDA">
        <w:rPr>
          <w:rFonts w:ascii="Courier New" w:eastAsia="Times New Roman" w:hAnsi="Courier New" w:cs="Courier New"/>
          <w:b/>
          <w:bCs/>
          <w:color w:val="000080"/>
          <w:lang w:eastAsia="en-GB"/>
        </w:rPr>
        <w:t>)</w:t>
      </w:r>
    </w:p>
    <w:p w14:paraId="4AF86F1D"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0</w:t>
      </w:r>
      <w:r w:rsidRPr="00052BDA">
        <w:rPr>
          <w:rFonts w:ascii="Courier New" w:eastAsia="Times New Roman" w:hAnsi="Courier New" w:cs="Courier New"/>
          <w:color w:val="000000"/>
          <w:lang w:eastAsia="en-GB"/>
        </w:rPr>
        <w:t xml:space="preserve">        now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now</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FF0000"/>
          <w:lang w:eastAsia="en-GB"/>
        </w:rPr>
        <w:t>2</w:t>
      </w:r>
      <w:r w:rsidRPr="00052BDA">
        <w:rPr>
          <w:rFonts w:ascii="Courier New" w:eastAsia="Times New Roman" w:hAnsi="Courier New" w:cs="Courier New"/>
          <w:b/>
          <w:bCs/>
          <w:color w:val="000080"/>
          <w:lang w:eastAsia="en-GB"/>
        </w:rPr>
        <w:t>:]</w:t>
      </w:r>
    </w:p>
    <w:p w14:paraId="37CB98DB" w14:textId="77777777" w:rsidR="00052BDA" w:rsidRPr="00052BDA" w:rsidRDefault="00052BDA" w:rsidP="00052BDA">
      <w:pPr>
        <w:shd w:val="clear" w:color="auto" w:fill="FFFFFF"/>
        <w:spacing w:before="0" w:after="0" w:line="240" w:lineRule="auto"/>
        <w:rPr>
          <w:rFonts w:ascii="Courier New" w:eastAsia="Times New Roman" w:hAnsi="Courier New" w:cs="Courier New"/>
          <w:color w:val="000000"/>
          <w:lang w:eastAsia="en-GB"/>
        </w:rPr>
      </w:pPr>
      <w:r w:rsidRPr="00052BDA">
        <w:rPr>
          <w:rFonts w:ascii="Courier New" w:eastAsia="Times New Roman" w:hAnsi="Courier New" w:cs="Courier New"/>
          <w:color w:val="FF0000"/>
          <w:lang w:eastAsia="en-GB"/>
        </w:rPr>
        <w:t>11</w:t>
      </w:r>
      <w:r w:rsidRPr="00052BDA">
        <w:rPr>
          <w:rFonts w:ascii="Courier New" w:eastAsia="Times New Roman" w:hAnsi="Courier New" w:cs="Courier New"/>
          <w:color w:val="000000"/>
          <w:lang w:eastAsia="en-GB"/>
        </w:rPr>
        <w:t xml:space="preserve">    cod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880088"/>
          <w:lang w:eastAsia="en-GB"/>
        </w:rPr>
        <w:t>str</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cID</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color w:val="808080"/>
          <w:lang w:eastAsia="en-GB"/>
        </w:rPr>
        <w:t>"-"</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80"/>
          <w:lang w:eastAsia="en-GB"/>
        </w:rPr>
        <w:t>+</w:t>
      </w:r>
      <w:r w:rsidRPr="00052BDA">
        <w:rPr>
          <w:rFonts w:ascii="Courier New" w:eastAsia="Times New Roman" w:hAnsi="Courier New" w:cs="Courier New"/>
          <w:color w:val="000000"/>
          <w:lang w:eastAsia="en-GB"/>
        </w:rPr>
        <w:t xml:space="preserve"> code</w:t>
      </w:r>
    </w:p>
    <w:p w14:paraId="18B3E3ED" w14:textId="77777777" w:rsidR="00052BDA" w:rsidRPr="00052BDA" w:rsidRDefault="00052BDA" w:rsidP="00052BDA">
      <w:pPr>
        <w:shd w:val="clear" w:color="auto" w:fill="FFFFFF"/>
        <w:spacing w:before="0" w:after="0" w:line="240" w:lineRule="auto"/>
        <w:rPr>
          <w:rFonts w:ascii="Times New Roman" w:eastAsia="Times New Roman" w:hAnsi="Times New Roman" w:cs="Times New Roman"/>
          <w:sz w:val="24"/>
          <w:szCs w:val="24"/>
          <w:lang w:eastAsia="en-GB"/>
        </w:rPr>
      </w:pPr>
      <w:r w:rsidRPr="00052BDA">
        <w:rPr>
          <w:rFonts w:ascii="Courier New" w:eastAsia="Times New Roman" w:hAnsi="Courier New" w:cs="Courier New"/>
          <w:color w:val="FF0000"/>
          <w:lang w:eastAsia="en-GB"/>
        </w:rPr>
        <w:t>12</w:t>
      </w:r>
      <w:r w:rsidRPr="00052BDA">
        <w:rPr>
          <w:rFonts w:ascii="Courier New" w:eastAsia="Times New Roman" w:hAnsi="Courier New" w:cs="Courier New"/>
          <w:color w:val="000000"/>
          <w:lang w:eastAsia="en-GB"/>
        </w:rPr>
        <w:t xml:space="preserve">    </w:t>
      </w:r>
      <w:r w:rsidRPr="00052BDA">
        <w:rPr>
          <w:rFonts w:ascii="Courier New" w:eastAsia="Times New Roman" w:hAnsi="Courier New" w:cs="Courier New"/>
          <w:b/>
          <w:bCs/>
          <w:color w:val="0000FF"/>
          <w:lang w:eastAsia="en-GB"/>
        </w:rPr>
        <w:t>return</w:t>
      </w:r>
      <w:r w:rsidRPr="00052BDA">
        <w:rPr>
          <w:rFonts w:ascii="Courier New" w:eastAsia="Times New Roman" w:hAnsi="Courier New" w:cs="Courier New"/>
          <w:color w:val="000000"/>
          <w:lang w:eastAsia="en-GB"/>
        </w:rPr>
        <w:t xml:space="preserve"> code</w:t>
      </w:r>
    </w:p>
    <w:p w14:paraId="7AD5F7CA" w14:textId="36F26D96" w:rsidR="00AA7CD5" w:rsidRDefault="00AA7CD5" w:rsidP="00D60A11">
      <w:pPr>
        <w:rPr>
          <w:sz w:val="22"/>
          <w:szCs w:val="22"/>
          <w:lang w:val="en-US"/>
        </w:rPr>
      </w:pPr>
    </w:p>
    <w:p w14:paraId="3FDE6FE9" w14:textId="77777777" w:rsidR="003E006E" w:rsidRPr="00681074" w:rsidRDefault="003E006E" w:rsidP="00D60A11">
      <w:pPr>
        <w:rPr>
          <w:sz w:val="22"/>
          <w:szCs w:val="22"/>
          <w:lang w:val="en-US"/>
        </w:rPr>
      </w:pPr>
    </w:p>
    <w:p w14:paraId="7EAC97BA" w14:textId="5A8CBBF1" w:rsidR="002710F5" w:rsidRPr="00681074" w:rsidRDefault="00AA7CD5" w:rsidP="00AA7CD5">
      <w:pPr>
        <w:pStyle w:val="Heading2"/>
        <w:rPr>
          <w:sz w:val="22"/>
          <w:szCs w:val="22"/>
          <w:lang w:val="en-US"/>
        </w:rPr>
      </w:pPr>
      <w:bookmarkStart w:id="49" w:name="_Toc91918781"/>
      <w:r w:rsidRPr="00681074">
        <w:rPr>
          <w:sz w:val="22"/>
          <w:szCs w:val="22"/>
          <w:lang w:val="en-US"/>
        </w:rPr>
        <w:lastRenderedPageBreak/>
        <w:t>Algorithms</w:t>
      </w:r>
      <w:bookmarkEnd w:id="49"/>
    </w:p>
    <w:tbl>
      <w:tblPr>
        <w:tblStyle w:val="GridTable6Colorful"/>
        <w:tblpPr w:leftFromText="180" w:rightFromText="180" w:horzAnchor="margin" w:tblpY="735"/>
        <w:tblW w:w="9356" w:type="dxa"/>
        <w:tblLook w:val="04A0" w:firstRow="1" w:lastRow="0" w:firstColumn="1" w:lastColumn="0" w:noHBand="0" w:noVBand="1"/>
      </w:tblPr>
      <w:tblGrid>
        <w:gridCol w:w="2339"/>
        <w:gridCol w:w="2339"/>
        <w:gridCol w:w="2339"/>
        <w:gridCol w:w="2339"/>
      </w:tblGrid>
      <w:tr w:rsidR="008713B4" w:rsidRPr="00681074" w14:paraId="775961F6" w14:textId="77777777" w:rsidTr="008713B4">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339" w:type="dxa"/>
          </w:tcPr>
          <w:p w14:paraId="0B9F1D03" w14:textId="558066CF" w:rsidR="008713B4" w:rsidRPr="00681074" w:rsidRDefault="008713B4" w:rsidP="00AA7CD5">
            <w:pPr>
              <w:rPr>
                <w:sz w:val="22"/>
                <w:szCs w:val="22"/>
                <w:lang w:val="en-US"/>
              </w:rPr>
            </w:pPr>
            <w:r w:rsidRPr="00681074">
              <w:rPr>
                <w:sz w:val="22"/>
                <w:szCs w:val="22"/>
                <w:lang w:val="en-US"/>
              </w:rPr>
              <w:t>Group</w:t>
            </w:r>
          </w:p>
        </w:tc>
        <w:tc>
          <w:tcPr>
            <w:tcW w:w="2339" w:type="dxa"/>
          </w:tcPr>
          <w:p w14:paraId="7228C3DE" w14:textId="03BB1C29" w:rsidR="008713B4" w:rsidRPr="00681074" w:rsidRDefault="008713B4" w:rsidP="00AA7CD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kill</w:t>
            </w:r>
          </w:p>
        </w:tc>
        <w:tc>
          <w:tcPr>
            <w:tcW w:w="2339" w:type="dxa"/>
          </w:tcPr>
          <w:p w14:paraId="101D8B2B" w14:textId="764BE583" w:rsidR="008713B4" w:rsidRPr="00681074" w:rsidRDefault="008713B4" w:rsidP="00AA7CD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Description</w:t>
            </w:r>
          </w:p>
        </w:tc>
        <w:tc>
          <w:tcPr>
            <w:tcW w:w="2339" w:type="dxa"/>
          </w:tcPr>
          <w:p w14:paraId="5870B840" w14:textId="6DA92611" w:rsidR="008713B4" w:rsidRPr="00681074" w:rsidRDefault="008713B4" w:rsidP="00AA7CD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Line/Page</w:t>
            </w:r>
          </w:p>
        </w:tc>
      </w:tr>
      <w:tr w:rsidR="008713B4" w:rsidRPr="00681074" w14:paraId="6A708BF8" w14:textId="77777777" w:rsidTr="008713B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2339" w:type="dxa"/>
          </w:tcPr>
          <w:p w14:paraId="5C0AADFB" w14:textId="5BEF9EFA" w:rsidR="008713B4" w:rsidRPr="00681074" w:rsidRDefault="008713B4" w:rsidP="00AA7CD5">
            <w:pPr>
              <w:rPr>
                <w:sz w:val="22"/>
                <w:szCs w:val="22"/>
                <w:lang w:val="en-US"/>
              </w:rPr>
            </w:pPr>
            <w:r w:rsidRPr="00681074">
              <w:rPr>
                <w:sz w:val="22"/>
                <w:szCs w:val="22"/>
                <w:lang w:val="en-US"/>
              </w:rPr>
              <w:t>A</w:t>
            </w:r>
          </w:p>
        </w:tc>
        <w:tc>
          <w:tcPr>
            <w:tcW w:w="2339" w:type="dxa"/>
          </w:tcPr>
          <w:p w14:paraId="20C157D1" w14:textId="50097B66"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Recursive Algorithm</w:t>
            </w:r>
          </w:p>
        </w:tc>
        <w:tc>
          <w:tcPr>
            <w:tcW w:w="2339" w:type="dxa"/>
          </w:tcPr>
          <w:p w14:paraId="64C5D436" w14:textId="21BD9543" w:rsidR="008713B4" w:rsidRPr="00681074" w:rsidRDefault="008240CA"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Used to recursively go through propargation of one source while interacting with object </w:t>
            </w:r>
          </w:p>
        </w:tc>
        <w:tc>
          <w:tcPr>
            <w:tcW w:w="2339" w:type="dxa"/>
          </w:tcPr>
          <w:p w14:paraId="2045F36E" w14:textId="77777777" w:rsidR="008713B4"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380</w:t>
            </w:r>
          </w:p>
          <w:p w14:paraId="33EFBD05" w14:textId="77777777" w:rsidR="0076368F"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Pg 75</w:t>
            </w:r>
          </w:p>
          <w:p w14:paraId="38FEE1D4" w14:textId="77777777" w:rsidR="0076368F"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p>
          <w:p w14:paraId="3FDF4AE3" w14:textId="77777777" w:rsidR="0076368F"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683</w:t>
            </w:r>
          </w:p>
          <w:p w14:paraId="146B10CF" w14:textId="5D56A0FE" w:rsidR="0076368F" w:rsidRPr="00681074"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Pg81</w:t>
            </w:r>
          </w:p>
        </w:tc>
      </w:tr>
      <w:tr w:rsidR="008713B4" w:rsidRPr="00681074" w14:paraId="089B4825" w14:textId="77777777" w:rsidTr="008713B4">
        <w:trPr>
          <w:trHeight w:val="464"/>
        </w:trPr>
        <w:tc>
          <w:tcPr>
            <w:cnfStyle w:val="001000000000" w:firstRow="0" w:lastRow="0" w:firstColumn="1" w:lastColumn="0" w:oddVBand="0" w:evenVBand="0" w:oddHBand="0" w:evenHBand="0" w:firstRowFirstColumn="0" w:firstRowLastColumn="0" w:lastRowFirstColumn="0" w:lastRowLastColumn="0"/>
            <w:tcW w:w="2339" w:type="dxa"/>
          </w:tcPr>
          <w:p w14:paraId="7AB6A0D3" w14:textId="12B2B5B0" w:rsidR="008713B4" w:rsidRPr="00681074" w:rsidRDefault="008713B4" w:rsidP="00AA7CD5">
            <w:pPr>
              <w:rPr>
                <w:sz w:val="22"/>
                <w:szCs w:val="22"/>
                <w:lang w:val="en-US"/>
              </w:rPr>
            </w:pPr>
            <w:r w:rsidRPr="00681074">
              <w:rPr>
                <w:sz w:val="22"/>
                <w:szCs w:val="22"/>
                <w:lang w:val="en-US"/>
              </w:rPr>
              <w:t>A</w:t>
            </w:r>
          </w:p>
        </w:tc>
        <w:tc>
          <w:tcPr>
            <w:tcW w:w="2339" w:type="dxa"/>
          </w:tcPr>
          <w:p w14:paraId="4B44C8E5" w14:textId="77EBE7FA" w:rsidR="008713B4" w:rsidRPr="00681074" w:rsidRDefault="008713B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omplex scientific model</w:t>
            </w:r>
          </w:p>
        </w:tc>
        <w:tc>
          <w:tcPr>
            <w:tcW w:w="2339" w:type="dxa"/>
          </w:tcPr>
          <w:p w14:paraId="14F9630C" w14:textId="4B54E3BF" w:rsidR="008713B4" w:rsidRPr="00681074" w:rsidRDefault="008240C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ed to calculate the result of an interaction between a light ray and an object using scientific models (e.g angle of refraction, critical angle and total internal refraction)</w:t>
            </w:r>
          </w:p>
        </w:tc>
        <w:tc>
          <w:tcPr>
            <w:tcW w:w="2339" w:type="dxa"/>
          </w:tcPr>
          <w:p w14:paraId="6DDD42B7" w14:textId="77777777" w:rsidR="0076368F" w:rsidRPr="0076368F" w:rsidRDefault="0076368F" w:rsidP="0076368F">
            <w:pPr>
              <w:cnfStyle w:val="000000000000" w:firstRow="0" w:lastRow="0" w:firstColumn="0" w:lastColumn="0" w:oddVBand="0" w:evenVBand="0" w:oddHBand="0" w:evenHBand="0" w:firstRowFirstColumn="0" w:firstRowLastColumn="0" w:lastRowFirstColumn="0" w:lastRowLastColumn="0"/>
              <w:rPr>
                <w:sz w:val="22"/>
                <w:szCs w:val="22"/>
                <w:lang w:val="en-US"/>
              </w:rPr>
            </w:pPr>
            <w:r w:rsidRPr="0076368F">
              <w:rPr>
                <w:sz w:val="22"/>
                <w:szCs w:val="22"/>
                <w:lang w:val="en-US"/>
              </w:rPr>
              <w:t>Line 380</w:t>
            </w:r>
          </w:p>
          <w:p w14:paraId="5C555D51" w14:textId="77777777" w:rsidR="0076368F" w:rsidRPr="0076368F" w:rsidRDefault="0076368F" w:rsidP="0076368F">
            <w:pPr>
              <w:cnfStyle w:val="000000000000" w:firstRow="0" w:lastRow="0" w:firstColumn="0" w:lastColumn="0" w:oddVBand="0" w:evenVBand="0" w:oddHBand="0" w:evenHBand="0" w:firstRowFirstColumn="0" w:firstRowLastColumn="0" w:lastRowFirstColumn="0" w:lastRowLastColumn="0"/>
              <w:rPr>
                <w:sz w:val="22"/>
                <w:szCs w:val="22"/>
                <w:lang w:val="en-US"/>
              </w:rPr>
            </w:pPr>
            <w:r w:rsidRPr="0076368F">
              <w:rPr>
                <w:sz w:val="22"/>
                <w:szCs w:val="22"/>
                <w:lang w:val="en-US"/>
              </w:rPr>
              <w:t>Pg 75</w:t>
            </w:r>
          </w:p>
          <w:p w14:paraId="51E9C990" w14:textId="77777777" w:rsidR="0076368F" w:rsidRPr="0076368F" w:rsidRDefault="0076368F" w:rsidP="0076368F">
            <w:pPr>
              <w:cnfStyle w:val="000000000000" w:firstRow="0" w:lastRow="0" w:firstColumn="0" w:lastColumn="0" w:oddVBand="0" w:evenVBand="0" w:oddHBand="0" w:evenHBand="0" w:firstRowFirstColumn="0" w:firstRowLastColumn="0" w:lastRowFirstColumn="0" w:lastRowLastColumn="0"/>
              <w:rPr>
                <w:sz w:val="22"/>
                <w:szCs w:val="22"/>
                <w:lang w:val="en-US"/>
              </w:rPr>
            </w:pPr>
          </w:p>
          <w:p w14:paraId="10E66AB0" w14:textId="77777777" w:rsidR="0076368F" w:rsidRPr="0076368F" w:rsidRDefault="0076368F" w:rsidP="0076368F">
            <w:pPr>
              <w:cnfStyle w:val="000000000000" w:firstRow="0" w:lastRow="0" w:firstColumn="0" w:lastColumn="0" w:oddVBand="0" w:evenVBand="0" w:oddHBand="0" w:evenHBand="0" w:firstRowFirstColumn="0" w:firstRowLastColumn="0" w:lastRowFirstColumn="0" w:lastRowLastColumn="0"/>
              <w:rPr>
                <w:sz w:val="22"/>
                <w:szCs w:val="22"/>
                <w:lang w:val="en-US"/>
              </w:rPr>
            </w:pPr>
            <w:r w:rsidRPr="0076368F">
              <w:rPr>
                <w:sz w:val="22"/>
                <w:szCs w:val="22"/>
                <w:lang w:val="en-US"/>
              </w:rPr>
              <w:t>Line 683</w:t>
            </w:r>
          </w:p>
          <w:p w14:paraId="3E5972F0" w14:textId="72979F73" w:rsidR="008713B4" w:rsidRPr="00681074" w:rsidRDefault="0076368F" w:rsidP="0076368F">
            <w:pPr>
              <w:cnfStyle w:val="000000000000" w:firstRow="0" w:lastRow="0" w:firstColumn="0" w:lastColumn="0" w:oddVBand="0" w:evenVBand="0" w:oddHBand="0" w:evenHBand="0" w:firstRowFirstColumn="0" w:firstRowLastColumn="0" w:lastRowFirstColumn="0" w:lastRowLastColumn="0"/>
              <w:rPr>
                <w:sz w:val="22"/>
                <w:szCs w:val="22"/>
                <w:lang w:val="en-US"/>
              </w:rPr>
            </w:pPr>
            <w:r w:rsidRPr="0076368F">
              <w:rPr>
                <w:sz w:val="22"/>
                <w:szCs w:val="22"/>
                <w:lang w:val="en-US"/>
              </w:rPr>
              <w:t>Pg81</w:t>
            </w:r>
          </w:p>
        </w:tc>
      </w:tr>
      <w:tr w:rsidR="008713B4" w:rsidRPr="00681074" w14:paraId="04C3EDF7" w14:textId="77777777" w:rsidTr="008713B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2339" w:type="dxa"/>
          </w:tcPr>
          <w:p w14:paraId="482B5695" w14:textId="6CF0E4BF" w:rsidR="008713B4" w:rsidRPr="00681074" w:rsidRDefault="008713B4" w:rsidP="00AA7CD5">
            <w:pPr>
              <w:rPr>
                <w:sz w:val="22"/>
                <w:szCs w:val="22"/>
                <w:lang w:val="en-US"/>
              </w:rPr>
            </w:pPr>
            <w:r w:rsidRPr="00681074">
              <w:rPr>
                <w:sz w:val="22"/>
                <w:szCs w:val="22"/>
                <w:lang w:val="en-US"/>
              </w:rPr>
              <w:t>A</w:t>
            </w:r>
          </w:p>
        </w:tc>
        <w:tc>
          <w:tcPr>
            <w:tcW w:w="2339" w:type="dxa"/>
          </w:tcPr>
          <w:p w14:paraId="41A5733C" w14:textId="5900FF03"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Complex mathemathical model </w:t>
            </w:r>
          </w:p>
        </w:tc>
        <w:tc>
          <w:tcPr>
            <w:tcW w:w="2339" w:type="dxa"/>
          </w:tcPr>
          <w:p w14:paraId="302289FD" w14:textId="0D98C154" w:rsidR="008713B4" w:rsidRPr="00681074" w:rsidRDefault="008240CA"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Used to translate</w:t>
            </w:r>
            <w:r w:rsidR="004B5EEA" w:rsidRPr="00681074">
              <w:rPr>
                <w:sz w:val="22"/>
                <w:szCs w:val="22"/>
                <w:lang w:val="en-US"/>
              </w:rPr>
              <w:t xml:space="preserve"> from or translate into</w:t>
            </w:r>
            <w:r w:rsidRPr="00681074">
              <w:rPr>
                <w:sz w:val="22"/>
                <w:szCs w:val="22"/>
                <w:lang w:val="en-US"/>
              </w:rPr>
              <w:t xml:space="preserve"> the scientific results</w:t>
            </w:r>
            <w:r w:rsidR="004B5EEA" w:rsidRPr="00681074">
              <w:rPr>
                <w:sz w:val="22"/>
                <w:szCs w:val="22"/>
                <w:lang w:val="en-US"/>
              </w:rPr>
              <w:t xml:space="preserve"> and interpretating it into or from a </w:t>
            </w:r>
            <w:r w:rsidRPr="00681074">
              <w:rPr>
                <w:sz w:val="22"/>
                <w:szCs w:val="22"/>
                <w:lang w:val="en-US"/>
              </w:rPr>
              <w:t xml:space="preserve">geometric </w:t>
            </w:r>
            <w:r w:rsidR="004B5EEA" w:rsidRPr="00681074">
              <w:rPr>
                <w:sz w:val="22"/>
                <w:szCs w:val="22"/>
                <w:lang w:val="en-US"/>
              </w:rPr>
              <w:t>plane using several different mathemathical eqaution</w:t>
            </w:r>
          </w:p>
        </w:tc>
        <w:tc>
          <w:tcPr>
            <w:tcW w:w="2339" w:type="dxa"/>
          </w:tcPr>
          <w:p w14:paraId="72ED6D4D" w14:textId="77777777" w:rsidR="0076368F" w:rsidRPr="0076368F" w:rsidRDefault="0076368F" w:rsidP="0076368F">
            <w:pPr>
              <w:cnfStyle w:val="000000100000" w:firstRow="0" w:lastRow="0" w:firstColumn="0" w:lastColumn="0" w:oddVBand="0" w:evenVBand="0" w:oddHBand="1" w:evenHBand="0" w:firstRowFirstColumn="0" w:firstRowLastColumn="0" w:lastRowFirstColumn="0" w:lastRowLastColumn="0"/>
              <w:rPr>
                <w:sz w:val="22"/>
                <w:szCs w:val="22"/>
                <w:lang w:val="en-US"/>
              </w:rPr>
            </w:pPr>
            <w:r w:rsidRPr="0076368F">
              <w:rPr>
                <w:sz w:val="22"/>
                <w:szCs w:val="22"/>
                <w:lang w:val="en-US"/>
              </w:rPr>
              <w:t>Line 380</w:t>
            </w:r>
          </w:p>
          <w:p w14:paraId="1987097A" w14:textId="77777777" w:rsidR="0076368F" w:rsidRPr="0076368F" w:rsidRDefault="0076368F" w:rsidP="0076368F">
            <w:pPr>
              <w:cnfStyle w:val="000000100000" w:firstRow="0" w:lastRow="0" w:firstColumn="0" w:lastColumn="0" w:oddVBand="0" w:evenVBand="0" w:oddHBand="1" w:evenHBand="0" w:firstRowFirstColumn="0" w:firstRowLastColumn="0" w:lastRowFirstColumn="0" w:lastRowLastColumn="0"/>
              <w:rPr>
                <w:sz w:val="22"/>
                <w:szCs w:val="22"/>
                <w:lang w:val="en-US"/>
              </w:rPr>
            </w:pPr>
            <w:r w:rsidRPr="0076368F">
              <w:rPr>
                <w:sz w:val="22"/>
                <w:szCs w:val="22"/>
                <w:lang w:val="en-US"/>
              </w:rPr>
              <w:t>Pg 75</w:t>
            </w:r>
          </w:p>
          <w:p w14:paraId="6C835360" w14:textId="77777777" w:rsidR="0076368F" w:rsidRPr="0076368F" w:rsidRDefault="0076368F" w:rsidP="0076368F">
            <w:pPr>
              <w:cnfStyle w:val="000000100000" w:firstRow="0" w:lastRow="0" w:firstColumn="0" w:lastColumn="0" w:oddVBand="0" w:evenVBand="0" w:oddHBand="1" w:evenHBand="0" w:firstRowFirstColumn="0" w:firstRowLastColumn="0" w:lastRowFirstColumn="0" w:lastRowLastColumn="0"/>
              <w:rPr>
                <w:sz w:val="22"/>
                <w:szCs w:val="22"/>
                <w:lang w:val="en-US"/>
              </w:rPr>
            </w:pPr>
          </w:p>
          <w:p w14:paraId="052283B6" w14:textId="77777777" w:rsidR="0076368F" w:rsidRPr="0076368F" w:rsidRDefault="0076368F" w:rsidP="0076368F">
            <w:pPr>
              <w:cnfStyle w:val="000000100000" w:firstRow="0" w:lastRow="0" w:firstColumn="0" w:lastColumn="0" w:oddVBand="0" w:evenVBand="0" w:oddHBand="1" w:evenHBand="0" w:firstRowFirstColumn="0" w:firstRowLastColumn="0" w:lastRowFirstColumn="0" w:lastRowLastColumn="0"/>
              <w:rPr>
                <w:sz w:val="22"/>
                <w:szCs w:val="22"/>
                <w:lang w:val="en-US"/>
              </w:rPr>
            </w:pPr>
            <w:r w:rsidRPr="0076368F">
              <w:rPr>
                <w:sz w:val="22"/>
                <w:szCs w:val="22"/>
                <w:lang w:val="en-US"/>
              </w:rPr>
              <w:t>Line 683</w:t>
            </w:r>
          </w:p>
          <w:p w14:paraId="38147B1E" w14:textId="18239E15" w:rsidR="008713B4" w:rsidRPr="00681074" w:rsidRDefault="0076368F" w:rsidP="0076368F">
            <w:pPr>
              <w:cnfStyle w:val="000000100000" w:firstRow="0" w:lastRow="0" w:firstColumn="0" w:lastColumn="0" w:oddVBand="0" w:evenVBand="0" w:oddHBand="1" w:evenHBand="0" w:firstRowFirstColumn="0" w:firstRowLastColumn="0" w:lastRowFirstColumn="0" w:lastRowLastColumn="0"/>
              <w:rPr>
                <w:sz w:val="22"/>
                <w:szCs w:val="22"/>
                <w:lang w:val="en-US"/>
              </w:rPr>
            </w:pPr>
            <w:r w:rsidRPr="0076368F">
              <w:rPr>
                <w:sz w:val="22"/>
                <w:szCs w:val="22"/>
                <w:lang w:val="en-US"/>
              </w:rPr>
              <w:t>Pg81</w:t>
            </w:r>
          </w:p>
        </w:tc>
      </w:tr>
      <w:tr w:rsidR="008713B4" w:rsidRPr="00681074" w14:paraId="6068BC8D" w14:textId="77777777" w:rsidTr="008713B4">
        <w:trPr>
          <w:trHeight w:val="464"/>
        </w:trPr>
        <w:tc>
          <w:tcPr>
            <w:cnfStyle w:val="001000000000" w:firstRow="0" w:lastRow="0" w:firstColumn="1" w:lastColumn="0" w:oddVBand="0" w:evenVBand="0" w:oddHBand="0" w:evenHBand="0" w:firstRowFirstColumn="0" w:firstRowLastColumn="0" w:lastRowFirstColumn="0" w:lastRowLastColumn="0"/>
            <w:tcW w:w="2339" w:type="dxa"/>
          </w:tcPr>
          <w:p w14:paraId="09789CBC" w14:textId="20C9C244" w:rsidR="008713B4" w:rsidRPr="00681074" w:rsidRDefault="008713B4" w:rsidP="00AA7CD5">
            <w:pPr>
              <w:rPr>
                <w:sz w:val="22"/>
                <w:szCs w:val="22"/>
                <w:lang w:val="en-US"/>
              </w:rPr>
            </w:pPr>
            <w:r w:rsidRPr="00681074">
              <w:rPr>
                <w:sz w:val="22"/>
                <w:szCs w:val="22"/>
                <w:lang w:val="en-US"/>
              </w:rPr>
              <w:t>A</w:t>
            </w:r>
          </w:p>
        </w:tc>
        <w:tc>
          <w:tcPr>
            <w:tcW w:w="2339" w:type="dxa"/>
          </w:tcPr>
          <w:p w14:paraId="172A7832" w14:textId="77777777" w:rsidR="008713B4" w:rsidRPr="00681074" w:rsidRDefault="008713B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Object generation.</w:t>
            </w:r>
          </w:p>
          <w:p w14:paraId="732192BD" w14:textId="42D33410" w:rsidR="008713B4" w:rsidRPr="00681074" w:rsidRDefault="008713B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heritance,</w:t>
            </w:r>
            <w:r w:rsidR="004B5EEA" w:rsidRPr="00681074">
              <w:rPr>
                <w:sz w:val="22"/>
                <w:szCs w:val="22"/>
                <w:lang w:val="en-US"/>
              </w:rPr>
              <w:t xml:space="preserve"> </w:t>
            </w:r>
            <w:r w:rsidRPr="00681074">
              <w:rPr>
                <w:sz w:val="22"/>
                <w:szCs w:val="22"/>
                <w:lang w:val="en-US"/>
              </w:rPr>
              <w:t>polymorphism and composition</w:t>
            </w:r>
          </w:p>
        </w:tc>
        <w:tc>
          <w:tcPr>
            <w:tcW w:w="2339" w:type="dxa"/>
          </w:tcPr>
          <w:p w14:paraId="1DD8D25B" w14:textId="77777777" w:rsidR="004B5EEA" w:rsidRPr="00681074" w:rsidRDefault="004B5EE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reates objects</w:t>
            </w:r>
            <w:r w:rsidR="002A4ADA" w:rsidRPr="00681074">
              <w:rPr>
                <w:sz w:val="22"/>
                <w:szCs w:val="22"/>
                <w:lang w:val="en-US"/>
              </w:rPr>
              <w:t>.</w:t>
            </w:r>
          </w:p>
          <w:p w14:paraId="3D02B71E" w14:textId="21CC7B64" w:rsidR="002A4ADA" w:rsidRPr="00681074" w:rsidRDefault="002A4AD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In OSD.py inheritance and polymorphism takes place Main_Object is the parent class and all other </w:t>
            </w:r>
            <w:r w:rsidR="001E27A4" w:rsidRPr="00681074">
              <w:rPr>
                <w:sz w:val="22"/>
                <w:szCs w:val="22"/>
                <w:lang w:val="en-US"/>
              </w:rPr>
              <w:t>manipulatable object classes inherit from it, however objects may have different dimensions or colours or may need additional attributes or override existing methods to match object, where polymorphism is used.</w:t>
            </w:r>
          </w:p>
          <w:p w14:paraId="35AAF13E" w14:textId="32DB1E88" w:rsidR="001E27A4" w:rsidRPr="00681074" w:rsidRDefault="001E27A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In Accounts.py composition is used in classes to gain access to another class and its methods.</w:t>
            </w:r>
          </w:p>
        </w:tc>
        <w:tc>
          <w:tcPr>
            <w:tcW w:w="2339" w:type="dxa"/>
          </w:tcPr>
          <w:p w14:paraId="79F5A931" w14:textId="491F5B69" w:rsidR="008713B4" w:rsidRPr="00681074" w:rsidRDefault="0076368F"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Pg68-114</w:t>
            </w:r>
          </w:p>
        </w:tc>
      </w:tr>
      <w:tr w:rsidR="008713B4" w:rsidRPr="00681074" w14:paraId="5A038B95" w14:textId="77777777" w:rsidTr="008713B4">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339" w:type="dxa"/>
          </w:tcPr>
          <w:p w14:paraId="25802B0C" w14:textId="550EB0B7" w:rsidR="008713B4" w:rsidRPr="00681074" w:rsidRDefault="008713B4" w:rsidP="00AA7CD5">
            <w:pPr>
              <w:rPr>
                <w:sz w:val="22"/>
                <w:szCs w:val="22"/>
                <w:lang w:val="en-US"/>
              </w:rPr>
            </w:pPr>
            <w:r w:rsidRPr="00681074">
              <w:rPr>
                <w:sz w:val="22"/>
                <w:szCs w:val="22"/>
                <w:lang w:val="en-US"/>
              </w:rPr>
              <w:lastRenderedPageBreak/>
              <w:t>A</w:t>
            </w:r>
          </w:p>
        </w:tc>
        <w:tc>
          <w:tcPr>
            <w:tcW w:w="2339" w:type="dxa"/>
          </w:tcPr>
          <w:p w14:paraId="4100277D" w14:textId="3F63E0F4"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Several interlinked tables</w:t>
            </w:r>
          </w:p>
        </w:tc>
        <w:tc>
          <w:tcPr>
            <w:tcW w:w="2339" w:type="dxa"/>
          </w:tcPr>
          <w:p w14:paraId="661F873B" w14:textId="60579219" w:rsidR="008713B4" w:rsidRPr="00681074" w:rsidRDefault="001E27A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foreign keys (and sometimes composite keys composed of foriegn) used to connect tables together </w:t>
            </w:r>
          </w:p>
        </w:tc>
        <w:tc>
          <w:tcPr>
            <w:tcW w:w="2339" w:type="dxa"/>
          </w:tcPr>
          <w:p w14:paraId="6293C543" w14:textId="4785E81E" w:rsidR="008713B4" w:rsidRPr="00681074"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Pg122-139</w:t>
            </w:r>
          </w:p>
        </w:tc>
      </w:tr>
      <w:tr w:rsidR="008713B4" w:rsidRPr="00681074" w14:paraId="7824A916" w14:textId="77777777" w:rsidTr="008713B4">
        <w:trPr>
          <w:trHeight w:val="464"/>
        </w:trPr>
        <w:tc>
          <w:tcPr>
            <w:cnfStyle w:val="001000000000" w:firstRow="0" w:lastRow="0" w:firstColumn="1" w:lastColumn="0" w:oddVBand="0" w:evenVBand="0" w:oddHBand="0" w:evenHBand="0" w:firstRowFirstColumn="0" w:firstRowLastColumn="0" w:lastRowFirstColumn="0" w:lastRowLastColumn="0"/>
            <w:tcW w:w="2339" w:type="dxa"/>
          </w:tcPr>
          <w:p w14:paraId="5C9BEA35" w14:textId="317797B8" w:rsidR="008713B4" w:rsidRPr="00681074" w:rsidRDefault="008713B4" w:rsidP="00AA7CD5">
            <w:pPr>
              <w:rPr>
                <w:sz w:val="22"/>
                <w:szCs w:val="22"/>
                <w:lang w:val="en-US"/>
              </w:rPr>
            </w:pPr>
            <w:r w:rsidRPr="00681074">
              <w:rPr>
                <w:sz w:val="22"/>
                <w:szCs w:val="22"/>
                <w:lang w:val="en-US"/>
              </w:rPr>
              <w:t>A</w:t>
            </w:r>
          </w:p>
        </w:tc>
        <w:tc>
          <w:tcPr>
            <w:tcW w:w="2339" w:type="dxa"/>
          </w:tcPr>
          <w:p w14:paraId="6474E299" w14:textId="6709A4BE" w:rsidR="008713B4" w:rsidRPr="00681074" w:rsidRDefault="008713B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omplex client-server model</w:t>
            </w:r>
          </w:p>
        </w:tc>
        <w:tc>
          <w:tcPr>
            <w:tcW w:w="2339" w:type="dxa"/>
          </w:tcPr>
          <w:p w14:paraId="73AD9EAE" w14:textId="77777777" w:rsidR="008713B4" w:rsidRPr="00681074" w:rsidRDefault="002A4AD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Once connected to server only the first client (Top Client/Teacher) to connect can send data over the server and all other clients (Low Clients/Students) can only receive and not send. Teachers are not the server here as the sending and receiving data will interfere with the loop. To allow for multiple clients to connect to server threading is used, every time a client connects an instance of the threading function is initiated.</w:t>
            </w:r>
          </w:p>
          <w:p w14:paraId="1084CF8E" w14:textId="23FA55FE" w:rsidR="002A4ADA" w:rsidRPr="00681074" w:rsidRDefault="002A4AD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lso used when handling data from answering questions and sets timer for each question</w:t>
            </w:r>
          </w:p>
        </w:tc>
        <w:tc>
          <w:tcPr>
            <w:tcW w:w="2339" w:type="dxa"/>
          </w:tcPr>
          <w:p w14:paraId="521B309C" w14:textId="58F90896" w:rsidR="008713B4" w:rsidRPr="00681074" w:rsidRDefault="0076368F"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Pg154-163</w:t>
            </w:r>
          </w:p>
        </w:tc>
      </w:tr>
      <w:tr w:rsidR="008713B4" w:rsidRPr="00681074" w14:paraId="130D0F53" w14:textId="77777777" w:rsidTr="008713B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2339" w:type="dxa"/>
          </w:tcPr>
          <w:p w14:paraId="2D1661E3" w14:textId="349F1434" w:rsidR="008713B4" w:rsidRPr="00681074" w:rsidRDefault="008713B4" w:rsidP="00AA7CD5">
            <w:pPr>
              <w:rPr>
                <w:sz w:val="22"/>
                <w:szCs w:val="22"/>
                <w:lang w:val="en-US"/>
              </w:rPr>
            </w:pPr>
            <w:r w:rsidRPr="00681074">
              <w:rPr>
                <w:sz w:val="22"/>
                <w:szCs w:val="22"/>
                <w:lang w:val="en-US"/>
              </w:rPr>
              <w:t>B</w:t>
            </w:r>
          </w:p>
        </w:tc>
        <w:tc>
          <w:tcPr>
            <w:tcW w:w="2339" w:type="dxa"/>
          </w:tcPr>
          <w:p w14:paraId="4EB6142F" w14:textId="58D9D727"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Dictionaries</w:t>
            </w:r>
          </w:p>
        </w:tc>
        <w:tc>
          <w:tcPr>
            <w:tcW w:w="2339" w:type="dxa"/>
          </w:tcPr>
          <w:p w14:paraId="7E823F1C" w14:textId="77777777"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Stores </w:t>
            </w:r>
            <w:r w:rsidR="004B5EEA" w:rsidRPr="00681074">
              <w:rPr>
                <w:sz w:val="22"/>
                <w:szCs w:val="22"/>
                <w:lang w:val="en-US"/>
              </w:rPr>
              <w:t>the resulting rays from propargation of a generated ray</w:t>
            </w:r>
            <w:r w:rsidR="00231C04" w:rsidRPr="00681074">
              <w:rPr>
                <w:sz w:val="22"/>
                <w:szCs w:val="22"/>
                <w:lang w:val="en-US"/>
              </w:rPr>
              <w:t>.</w:t>
            </w:r>
          </w:p>
          <w:p w14:paraId="0E094782" w14:textId="15753A5B" w:rsidR="00231C04" w:rsidRPr="00681074" w:rsidRDefault="00231C0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Used to transfer class objects over socket </w:t>
            </w:r>
          </w:p>
        </w:tc>
        <w:tc>
          <w:tcPr>
            <w:tcW w:w="2339" w:type="dxa"/>
          </w:tcPr>
          <w:p w14:paraId="72422249" w14:textId="06F4519D" w:rsidR="0076368F"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9-30 Pg 68</w:t>
            </w:r>
          </w:p>
          <w:p w14:paraId="61DB9A20" w14:textId="77777777" w:rsidR="0076368F"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0 Pg 139</w:t>
            </w:r>
          </w:p>
          <w:p w14:paraId="3C30F04D" w14:textId="77777777" w:rsidR="0076368F"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1 Pg 154</w:t>
            </w:r>
          </w:p>
          <w:p w14:paraId="1508F0DD" w14:textId="59B11F91" w:rsidR="0076368F" w:rsidRPr="00681074" w:rsidRDefault="0076368F"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116 Pg 165</w:t>
            </w:r>
          </w:p>
        </w:tc>
      </w:tr>
      <w:tr w:rsidR="008713B4" w:rsidRPr="00681074" w14:paraId="4A288B5A" w14:textId="77777777" w:rsidTr="008713B4">
        <w:trPr>
          <w:trHeight w:val="444"/>
        </w:trPr>
        <w:tc>
          <w:tcPr>
            <w:cnfStyle w:val="001000000000" w:firstRow="0" w:lastRow="0" w:firstColumn="1" w:lastColumn="0" w:oddVBand="0" w:evenVBand="0" w:oddHBand="0" w:evenHBand="0" w:firstRowFirstColumn="0" w:firstRowLastColumn="0" w:lastRowFirstColumn="0" w:lastRowLastColumn="0"/>
            <w:tcW w:w="2339" w:type="dxa"/>
          </w:tcPr>
          <w:p w14:paraId="3FE56FC2" w14:textId="201B6681" w:rsidR="008713B4" w:rsidRPr="00681074" w:rsidRDefault="008713B4" w:rsidP="00AA7CD5">
            <w:pPr>
              <w:rPr>
                <w:sz w:val="22"/>
                <w:szCs w:val="22"/>
                <w:lang w:val="en-US"/>
              </w:rPr>
            </w:pPr>
            <w:r w:rsidRPr="00681074">
              <w:rPr>
                <w:sz w:val="22"/>
                <w:szCs w:val="22"/>
                <w:lang w:val="en-US"/>
              </w:rPr>
              <w:t>B</w:t>
            </w:r>
          </w:p>
        </w:tc>
        <w:tc>
          <w:tcPr>
            <w:tcW w:w="2339" w:type="dxa"/>
          </w:tcPr>
          <w:p w14:paraId="5FFD4D07" w14:textId="739FD585" w:rsidR="008713B4" w:rsidRPr="00681074" w:rsidRDefault="008713B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Mathemathical algorithm</w:t>
            </w:r>
          </w:p>
        </w:tc>
        <w:tc>
          <w:tcPr>
            <w:tcW w:w="2339" w:type="dxa"/>
          </w:tcPr>
          <w:p w14:paraId="2013CC41" w14:textId="77777777" w:rsidR="008713B4" w:rsidRPr="00681074" w:rsidRDefault="008713B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Vernier cipher used to encrypt passwords going into the database and encrypt passwords when they are needed to verify.</w:t>
            </w:r>
          </w:p>
          <w:p w14:paraId="522EC276" w14:textId="1A8CA146" w:rsidR="001E27A4" w:rsidRPr="00681074" w:rsidRDefault="001E27A4"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2339" w:type="dxa"/>
          </w:tcPr>
          <w:p w14:paraId="66E71549" w14:textId="1953D85B" w:rsidR="008713B4" w:rsidRPr="00681074" w:rsidRDefault="0076368F"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Line 721 Pg 135</w:t>
            </w:r>
          </w:p>
        </w:tc>
      </w:tr>
      <w:tr w:rsidR="008713B4" w:rsidRPr="00681074" w14:paraId="0702EF04" w14:textId="77777777" w:rsidTr="008713B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2339" w:type="dxa"/>
          </w:tcPr>
          <w:p w14:paraId="27DA130F" w14:textId="51E59CB1" w:rsidR="008713B4" w:rsidRPr="00681074" w:rsidRDefault="008713B4" w:rsidP="00AA7CD5">
            <w:pPr>
              <w:rPr>
                <w:sz w:val="22"/>
                <w:szCs w:val="22"/>
                <w:lang w:val="en-US"/>
              </w:rPr>
            </w:pPr>
            <w:r w:rsidRPr="00681074">
              <w:rPr>
                <w:sz w:val="22"/>
                <w:szCs w:val="22"/>
                <w:lang w:val="en-US"/>
              </w:rPr>
              <w:t>B</w:t>
            </w:r>
          </w:p>
        </w:tc>
        <w:tc>
          <w:tcPr>
            <w:tcW w:w="2339" w:type="dxa"/>
          </w:tcPr>
          <w:p w14:paraId="7419EDC7" w14:textId="25AFC9C7"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Writing and reading from files</w:t>
            </w:r>
          </w:p>
        </w:tc>
        <w:tc>
          <w:tcPr>
            <w:tcW w:w="2339" w:type="dxa"/>
          </w:tcPr>
          <w:p w14:paraId="73BB3E0E" w14:textId="2A9BA8AE" w:rsidR="008713B4" w:rsidRPr="00681074" w:rsidRDefault="008713B4"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sidRPr="00681074">
              <w:rPr>
                <w:sz w:val="22"/>
                <w:szCs w:val="22"/>
                <w:lang w:val="en-US"/>
              </w:rPr>
              <w:t xml:space="preserve">stores objects loaded in files for reloading </w:t>
            </w:r>
          </w:p>
        </w:tc>
        <w:tc>
          <w:tcPr>
            <w:tcW w:w="2339" w:type="dxa"/>
          </w:tcPr>
          <w:p w14:paraId="60A936FB" w14:textId="6E56F1B2" w:rsidR="008713B4"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721 Pg 135</w:t>
            </w:r>
          </w:p>
          <w:p w14:paraId="008F6B8F" w14:textId="5974E5A8"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712 Pg 120</w:t>
            </w:r>
          </w:p>
          <w:p w14:paraId="391727D6" w14:textId="7D7A640D"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734 Pg 120</w:t>
            </w:r>
          </w:p>
          <w:p w14:paraId="42874390" w14:textId="5E225D95"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lastRenderedPageBreak/>
              <w:t>Line 243 Pg 126</w:t>
            </w:r>
          </w:p>
          <w:p w14:paraId="6ADB694E" w14:textId="65134157"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20 Pg 158</w:t>
            </w:r>
          </w:p>
          <w:p w14:paraId="6A56A2A1" w14:textId="1CEF733A"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224 Pg 158</w:t>
            </w:r>
          </w:p>
          <w:p w14:paraId="60E50962" w14:textId="4B07B8B1"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65 Pg 162</w:t>
            </w:r>
          </w:p>
          <w:p w14:paraId="524C0F78" w14:textId="7B25EDAF"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36 Pg 163</w:t>
            </w:r>
          </w:p>
          <w:p w14:paraId="641EA2ED" w14:textId="03CEC2E4" w:rsidR="00281FEE"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42 Pg 163</w:t>
            </w:r>
          </w:p>
          <w:p w14:paraId="71488AD5" w14:textId="4DD722A3" w:rsidR="00281FEE" w:rsidRPr="00681074" w:rsidRDefault="00281FEE" w:rsidP="00AA7CD5">
            <w:pPr>
              <w:cnfStyle w:val="000000100000" w:firstRow="0" w:lastRow="0" w:firstColumn="0" w:lastColumn="0" w:oddVBand="0" w:evenVBand="0" w:oddHBand="1" w:evenHBand="0" w:firstRowFirstColumn="0" w:firstRowLastColumn="0" w:lastRowFirstColumn="0" w:lastRowLastColumn="0"/>
              <w:rPr>
                <w:sz w:val="22"/>
                <w:szCs w:val="22"/>
                <w:lang w:val="en-US"/>
              </w:rPr>
            </w:pPr>
            <w:r>
              <w:rPr>
                <w:sz w:val="22"/>
                <w:szCs w:val="22"/>
                <w:lang w:val="en-US"/>
              </w:rPr>
              <w:t>Line 68 Pg 163</w:t>
            </w:r>
          </w:p>
        </w:tc>
      </w:tr>
      <w:tr w:rsidR="008713B4" w:rsidRPr="00681074" w14:paraId="30A993A1" w14:textId="77777777" w:rsidTr="008713B4">
        <w:trPr>
          <w:trHeight w:val="444"/>
        </w:trPr>
        <w:tc>
          <w:tcPr>
            <w:cnfStyle w:val="001000000000" w:firstRow="0" w:lastRow="0" w:firstColumn="1" w:lastColumn="0" w:oddVBand="0" w:evenVBand="0" w:oddHBand="0" w:evenHBand="0" w:firstRowFirstColumn="0" w:firstRowLastColumn="0" w:lastRowFirstColumn="0" w:lastRowLastColumn="0"/>
            <w:tcW w:w="2339" w:type="dxa"/>
          </w:tcPr>
          <w:p w14:paraId="053DFDB1" w14:textId="63DCB028" w:rsidR="008713B4" w:rsidRPr="00681074" w:rsidRDefault="008713B4" w:rsidP="00AA7CD5">
            <w:pPr>
              <w:rPr>
                <w:sz w:val="22"/>
                <w:szCs w:val="22"/>
                <w:lang w:val="en-US"/>
              </w:rPr>
            </w:pPr>
            <w:r w:rsidRPr="00681074">
              <w:rPr>
                <w:sz w:val="22"/>
                <w:szCs w:val="22"/>
                <w:lang w:val="en-US"/>
              </w:rPr>
              <w:lastRenderedPageBreak/>
              <w:t>B</w:t>
            </w:r>
          </w:p>
        </w:tc>
        <w:tc>
          <w:tcPr>
            <w:tcW w:w="2339" w:type="dxa"/>
          </w:tcPr>
          <w:p w14:paraId="363A25B3" w14:textId="05316C13" w:rsidR="008713B4" w:rsidRPr="00681074" w:rsidRDefault="004B5EE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ross-table paramaterised SQL</w:t>
            </w:r>
          </w:p>
        </w:tc>
        <w:tc>
          <w:tcPr>
            <w:tcW w:w="2339" w:type="dxa"/>
          </w:tcPr>
          <w:p w14:paraId="7759E7DA" w14:textId="4D184121" w:rsidR="008713B4" w:rsidRPr="00681074" w:rsidRDefault="004B5EEA"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ed to gather information </w:t>
            </w:r>
            <w:r w:rsidR="002A4ADA" w:rsidRPr="00681074">
              <w:rPr>
                <w:sz w:val="22"/>
                <w:szCs w:val="22"/>
                <w:lang w:val="en-US"/>
              </w:rPr>
              <w:t>from</w:t>
            </w:r>
            <w:r w:rsidRPr="00681074">
              <w:rPr>
                <w:sz w:val="22"/>
                <w:szCs w:val="22"/>
                <w:lang w:val="en-US"/>
              </w:rPr>
              <w:t xml:space="preserve"> interlinked tables</w:t>
            </w:r>
            <w:r w:rsidR="001E27A4" w:rsidRPr="00681074">
              <w:rPr>
                <w:sz w:val="22"/>
                <w:szCs w:val="22"/>
                <w:lang w:val="en-US"/>
              </w:rPr>
              <w:t>, using queries containing join.</w:t>
            </w:r>
          </w:p>
        </w:tc>
        <w:tc>
          <w:tcPr>
            <w:tcW w:w="2339" w:type="dxa"/>
          </w:tcPr>
          <w:p w14:paraId="4F209965" w14:textId="710AABC7" w:rsidR="008713B4" w:rsidRPr="00681074" w:rsidRDefault="0076368F" w:rsidP="00AA7CD5">
            <w:pPr>
              <w:cnfStyle w:val="000000000000" w:firstRow="0" w:lastRow="0" w:firstColumn="0" w:lastColumn="0" w:oddVBand="0" w:evenVBand="0" w:oddHBand="0" w:evenHBand="0" w:firstRowFirstColumn="0" w:firstRowLastColumn="0" w:lastRowFirstColumn="0" w:lastRowLastColumn="0"/>
              <w:rPr>
                <w:sz w:val="22"/>
                <w:szCs w:val="22"/>
                <w:lang w:val="en-US"/>
              </w:rPr>
            </w:pPr>
            <w:r w:rsidRPr="0076368F">
              <w:rPr>
                <w:sz w:val="22"/>
                <w:szCs w:val="22"/>
                <w:lang w:val="en-US"/>
              </w:rPr>
              <w:t>Pg122-139</w:t>
            </w:r>
          </w:p>
        </w:tc>
      </w:tr>
    </w:tbl>
    <w:p w14:paraId="152F0344" w14:textId="479CF5B5" w:rsidR="002710F5" w:rsidRPr="00681074" w:rsidRDefault="002710F5" w:rsidP="00D60A11">
      <w:pPr>
        <w:rPr>
          <w:sz w:val="22"/>
          <w:szCs w:val="22"/>
          <w:lang w:val="en-US"/>
        </w:rPr>
      </w:pPr>
    </w:p>
    <w:p w14:paraId="6B8B0ED2" w14:textId="33273F63" w:rsidR="002710F5" w:rsidRPr="00681074" w:rsidRDefault="002710F5" w:rsidP="00D60A11">
      <w:pPr>
        <w:rPr>
          <w:sz w:val="22"/>
          <w:szCs w:val="22"/>
          <w:lang w:val="en-US"/>
        </w:rPr>
      </w:pPr>
    </w:p>
    <w:p w14:paraId="779F1841" w14:textId="27808E03" w:rsidR="00AA7CD5" w:rsidRDefault="00AA7CD5" w:rsidP="00D60A11">
      <w:pPr>
        <w:rPr>
          <w:sz w:val="22"/>
          <w:szCs w:val="22"/>
          <w:lang w:val="en-US"/>
        </w:rPr>
      </w:pPr>
    </w:p>
    <w:p w14:paraId="09D4E28F" w14:textId="470436C8" w:rsidR="00052BDA" w:rsidRDefault="00052BDA" w:rsidP="00D60A11">
      <w:pPr>
        <w:rPr>
          <w:sz w:val="22"/>
          <w:szCs w:val="22"/>
          <w:lang w:val="en-US"/>
        </w:rPr>
      </w:pPr>
    </w:p>
    <w:p w14:paraId="07B65E4B" w14:textId="7A4C093B" w:rsidR="00052BDA" w:rsidRDefault="00052BDA" w:rsidP="00D60A11">
      <w:pPr>
        <w:rPr>
          <w:sz w:val="22"/>
          <w:szCs w:val="22"/>
          <w:lang w:val="en-US"/>
        </w:rPr>
      </w:pPr>
    </w:p>
    <w:p w14:paraId="520B2028" w14:textId="0FDD84F6" w:rsidR="00052BDA" w:rsidRDefault="00052BDA" w:rsidP="00D60A11">
      <w:pPr>
        <w:rPr>
          <w:sz w:val="22"/>
          <w:szCs w:val="22"/>
          <w:lang w:val="en-US"/>
        </w:rPr>
      </w:pPr>
    </w:p>
    <w:p w14:paraId="40429075" w14:textId="54ACB018" w:rsidR="00052BDA" w:rsidRDefault="00052BDA" w:rsidP="00D60A11">
      <w:pPr>
        <w:rPr>
          <w:sz w:val="22"/>
          <w:szCs w:val="22"/>
          <w:lang w:val="en-US"/>
        </w:rPr>
      </w:pPr>
    </w:p>
    <w:p w14:paraId="7FEC6F84" w14:textId="2C7F2340" w:rsidR="00052BDA" w:rsidRDefault="00052BDA" w:rsidP="00D60A11">
      <w:pPr>
        <w:rPr>
          <w:sz w:val="22"/>
          <w:szCs w:val="22"/>
          <w:lang w:val="en-US"/>
        </w:rPr>
      </w:pPr>
    </w:p>
    <w:p w14:paraId="24781150" w14:textId="2D3CF358" w:rsidR="00052BDA" w:rsidRDefault="00052BDA" w:rsidP="00D60A11">
      <w:pPr>
        <w:rPr>
          <w:sz w:val="22"/>
          <w:szCs w:val="22"/>
          <w:lang w:val="en-US"/>
        </w:rPr>
      </w:pPr>
    </w:p>
    <w:p w14:paraId="1650432C" w14:textId="202DBE69" w:rsidR="00052BDA" w:rsidRDefault="00052BDA" w:rsidP="00D60A11">
      <w:pPr>
        <w:rPr>
          <w:sz w:val="22"/>
          <w:szCs w:val="22"/>
          <w:lang w:val="en-US"/>
        </w:rPr>
      </w:pPr>
    </w:p>
    <w:p w14:paraId="15EE8A4E" w14:textId="7B3C82BD" w:rsidR="00052BDA" w:rsidRDefault="00052BDA" w:rsidP="00D60A11">
      <w:pPr>
        <w:rPr>
          <w:sz w:val="22"/>
          <w:szCs w:val="22"/>
          <w:lang w:val="en-US"/>
        </w:rPr>
      </w:pPr>
    </w:p>
    <w:p w14:paraId="5B707389" w14:textId="040D37C0" w:rsidR="00052BDA" w:rsidRDefault="00052BDA" w:rsidP="00D60A11">
      <w:pPr>
        <w:rPr>
          <w:sz w:val="22"/>
          <w:szCs w:val="22"/>
          <w:lang w:val="en-US"/>
        </w:rPr>
      </w:pPr>
    </w:p>
    <w:p w14:paraId="0A206039" w14:textId="17182946" w:rsidR="00052BDA" w:rsidRDefault="00052BDA" w:rsidP="00D60A11">
      <w:pPr>
        <w:rPr>
          <w:sz w:val="22"/>
          <w:szCs w:val="22"/>
          <w:lang w:val="en-US"/>
        </w:rPr>
      </w:pPr>
    </w:p>
    <w:p w14:paraId="14F42F9C" w14:textId="76D32A97" w:rsidR="00052BDA" w:rsidRDefault="00052BDA" w:rsidP="00D60A11">
      <w:pPr>
        <w:rPr>
          <w:sz w:val="22"/>
          <w:szCs w:val="22"/>
          <w:lang w:val="en-US"/>
        </w:rPr>
      </w:pPr>
    </w:p>
    <w:p w14:paraId="1E15E888" w14:textId="49865EAE" w:rsidR="00052BDA" w:rsidRDefault="00052BDA" w:rsidP="00D60A11">
      <w:pPr>
        <w:rPr>
          <w:sz w:val="22"/>
          <w:szCs w:val="22"/>
          <w:lang w:val="en-US"/>
        </w:rPr>
      </w:pPr>
    </w:p>
    <w:p w14:paraId="42EB18AB" w14:textId="501E41B2" w:rsidR="00052BDA" w:rsidRDefault="00052BDA" w:rsidP="00D60A11">
      <w:pPr>
        <w:rPr>
          <w:sz w:val="22"/>
          <w:szCs w:val="22"/>
          <w:lang w:val="en-US"/>
        </w:rPr>
      </w:pPr>
    </w:p>
    <w:p w14:paraId="33CB20E2" w14:textId="12B94211" w:rsidR="00052BDA" w:rsidRDefault="00052BDA" w:rsidP="00D60A11">
      <w:pPr>
        <w:rPr>
          <w:sz w:val="22"/>
          <w:szCs w:val="22"/>
          <w:lang w:val="en-US"/>
        </w:rPr>
      </w:pPr>
    </w:p>
    <w:p w14:paraId="68282FFC" w14:textId="68C5BE05" w:rsidR="00052BDA" w:rsidRDefault="00052BDA" w:rsidP="00D60A11">
      <w:pPr>
        <w:rPr>
          <w:sz w:val="22"/>
          <w:szCs w:val="22"/>
          <w:lang w:val="en-US"/>
        </w:rPr>
      </w:pPr>
    </w:p>
    <w:p w14:paraId="02077BB3" w14:textId="77777777" w:rsidR="00231C04" w:rsidRPr="00681074" w:rsidRDefault="00231C04" w:rsidP="00D60A11">
      <w:pPr>
        <w:rPr>
          <w:sz w:val="22"/>
          <w:szCs w:val="22"/>
          <w:lang w:val="en-US"/>
        </w:rPr>
      </w:pPr>
    </w:p>
    <w:p w14:paraId="0CB4FB6F" w14:textId="57A7A3FD" w:rsidR="002710F5" w:rsidRPr="00681074" w:rsidRDefault="002710F5" w:rsidP="002710F5">
      <w:pPr>
        <w:pStyle w:val="Heading1"/>
        <w:rPr>
          <w:lang w:val="en-US"/>
        </w:rPr>
      </w:pPr>
      <w:bookmarkStart w:id="50" w:name="_Toc91918782"/>
      <w:r w:rsidRPr="00681074">
        <w:rPr>
          <w:lang w:val="en-US"/>
        </w:rPr>
        <w:lastRenderedPageBreak/>
        <w:t>Testing</w:t>
      </w:r>
      <w:bookmarkEnd w:id="50"/>
    </w:p>
    <w:p w14:paraId="554B10ED" w14:textId="536A38B7" w:rsidR="002710F5" w:rsidRPr="00681074" w:rsidRDefault="002710F5" w:rsidP="00231C04">
      <w:pPr>
        <w:pStyle w:val="Heading3"/>
        <w:rPr>
          <w:sz w:val="22"/>
          <w:szCs w:val="22"/>
        </w:rPr>
      </w:pPr>
      <w:bookmarkStart w:id="51" w:name="_Toc91918783"/>
      <w:r w:rsidRPr="00681074">
        <w:rPr>
          <w:sz w:val="22"/>
          <w:szCs w:val="22"/>
        </w:rPr>
        <w:t>Test Strategy</w:t>
      </w:r>
      <w:bookmarkEnd w:id="51"/>
    </w:p>
    <w:p w14:paraId="1B8BDB73" w14:textId="124A160A" w:rsidR="00ED7E83" w:rsidRPr="00681074" w:rsidRDefault="00ED7E83" w:rsidP="00ED7E83">
      <w:pPr>
        <w:rPr>
          <w:sz w:val="22"/>
          <w:szCs w:val="22"/>
          <w:lang w:val="en-US"/>
        </w:rPr>
      </w:pPr>
      <w:r w:rsidRPr="00681074">
        <w:rPr>
          <w:sz w:val="22"/>
          <w:szCs w:val="22"/>
          <w:lang w:val="en-US"/>
        </w:rPr>
        <w:t xml:space="preserve">I need to test my program so that I can be sure that all of the systems in my project work as expected. Any that don’t need to be fixed so that they produce the expected outcome. To test my </w:t>
      </w:r>
      <w:r w:rsidR="001808D6" w:rsidRPr="00681074">
        <w:rPr>
          <w:sz w:val="22"/>
          <w:szCs w:val="22"/>
          <w:lang w:val="en-US"/>
        </w:rPr>
        <w:t>project,</w:t>
      </w:r>
      <w:r w:rsidRPr="00681074">
        <w:rPr>
          <w:sz w:val="22"/>
          <w:szCs w:val="22"/>
          <w:lang w:val="en-US"/>
        </w:rPr>
        <w:t xml:space="preserve"> I will create a test table to organise all of my tests and make sure that all are completed. To prove that I have tested my project I will use video evidencing, with timestamps marking where each test is done in the video noted in a column of my table. </w:t>
      </w:r>
    </w:p>
    <w:p w14:paraId="5F6E824C" w14:textId="27657C71" w:rsidR="00ED7E83" w:rsidRPr="00681074" w:rsidRDefault="00ED7E83" w:rsidP="00ED7E83">
      <w:pPr>
        <w:rPr>
          <w:sz w:val="22"/>
          <w:szCs w:val="22"/>
          <w:lang w:val="en-US"/>
        </w:rPr>
      </w:pPr>
      <w:r w:rsidRPr="00681074">
        <w:rPr>
          <w:sz w:val="22"/>
          <w:szCs w:val="22"/>
          <w:lang w:val="en-US"/>
        </w:rPr>
        <w:t xml:space="preserve">To test my account </w:t>
      </w:r>
      <w:r w:rsidR="001808D6" w:rsidRPr="00681074">
        <w:rPr>
          <w:sz w:val="22"/>
          <w:szCs w:val="22"/>
          <w:lang w:val="en-US"/>
        </w:rPr>
        <w:t>algorithm,</w:t>
      </w:r>
      <w:r w:rsidRPr="00681074">
        <w:rPr>
          <w:sz w:val="22"/>
          <w:szCs w:val="22"/>
          <w:lang w:val="en-US"/>
        </w:rPr>
        <w:t xml:space="preserve"> I will test each field with normal, erroneous and boundary data to make sure that only vaild fields can allow you progress through menu or add to database. Then I will test the student access of students by entering a valid and invalid code to test that a valid code is needed and an invalid student id.</w:t>
      </w:r>
    </w:p>
    <w:p w14:paraId="2D898E4E" w14:textId="77777777" w:rsidR="00ED7E83" w:rsidRPr="00681074" w:rsidRDefault="00ED7E83" w:rsidP="00ED7E83">
      <w:pPr>
        <w:rPr>
          <w:sz w:val="22"/>
          <w:szCs w:val="22"/>
          <w:lang w:val="en-US"/>
        </w:rPr>
      </w:pPr>
      <w:r w:rsidRPr="00681074">
        <w:rPr>
          <w:sz w:val="22"/>
          <w:szCs w:val="22"/>
          <w:lang w:val="en-US"/>
        </w:rPr>
        <w:t xml:space="preserve"> I can then test my database by making sure the user has been created as well as the linked profile. This will prove that my database exists and that data is being saved to it correctly. To test my password reset system I can test a valid and invalid email address, and then test inputting a valid and invalid password to prove that accounts are secure. </w:t>
      </w:r>
    </w:p>
    <w:p w14:paraId="545E2934" w14:textId="3F3C29D7" w:rsidR="00D02EC5" w:rsidRPr="00681074" w:rsidRDefault="00ED7E83" w:rsidP="00ED7E83">
      <w:pPr>
        <w:rPr>
          <w:sz w:val="22"/>
          <w:szCs w:val="22"/>
          <w:lang w:val="en-US"/>
        </w:rPr>
      </w:pPr>
      <w:r w:rsidRPr="00681074">
        <w:rPr>
          <w:sz w:val="22"/>
          <w:szCs w:val="22"/>
          <w:lang w:val="en-US"/>
        </w:rPr>
        <w:t>To test that my when a new student or account is created the algorithm only accepts valid email addresses, I will be using normal, boundary and erroneous data. To test that my emails are sent when an envoirnment is created I will set up fake email addresses and add them as students to a class and run a session with that class and investigate whether an email of the code has been sent or not.</w:t>
      </w:r>
    </w:p>
    <w:p w14:paraId="021DFD64" w14:textId="3E55E886" w:rsidR="001808D6" w:rsidRPr="00681074" w:rsidRDefault="001808D6" w:rsidP="00ED7E83">
      <w:pPr>
        <w:rPr>
          <w:sz w:val="22"/>
          <w:szCs w:val="22"/>
          <w:lang w:val="en-US"/>
        </w:rPr>
      </w:pPr>
      <w:r w:rsidRPr="00681074">
        <w:rPr>
          <w:sz w:val="22"/>
          <w:szCs w:val="22"/>
          <w:lang w:val="en-US"/>
        </w:rPr>
        <w:t>To test my simulation algorithm, I will be investigating refraction, reflection, total internal refraction on the following objects</w:t>
      </w:r>
      <w:r w:rsidRPr="00681074">
        <w:rPr>
          <w:sz w:val="22"/>
          <w:szCs w:val="22"/>
        </w:rPr>
        <w:t xml:space="preserve"> </w:t>
      </w:r>
      <w:r w:rsidRPr="00681074">
        <w:rPr>
          <w:sz w:val="22"/>
          <w:szCs w:val="22"/>
          <w:lang w:val="en-US"/>
        </w:rPr>
        <w:t>block, glassblock and semi-circular glass block at various different angles, and postion of entry, on other blocks like mirror and screen I will be testing the reflection and the stopping of the source respectively at different angles.</w:t>
      </w:r>
      <w:r w:rsidR="002B72C1" w:rsidRPr="00681074">
        <w:rPr>
          <w:sz w:val="22"/>
          <w:szCs w:val="22"/>
          <w:lang w:val="en-US"/>
        </w:rPr>
        <w:t xml:space="preserve"> I will also test the show gui and change gui algorithm simultaneously,</w:t>
      </w:r>
      <w:r w:rsidR="002B72C1" w:rsidRPr="00681074">
        <w:rPr>
          <w:sz w:val="22"/>
          <w:szCs w:val="22"/>
        </w:rPr>
        <w:t xml:space="preserve"> </w:t>
      </w:r>
      <w:r w:rsidR="002B72C1" w:rsidRPr="00681074">
        <w:rPr>
          <w:sz w:val="22"/>
          <w:szCs w:val="22"/>
          <w:lang w:val="en-US"/>
        </w:rPr>
        <w:t>in the inputs I will input valid and erroneous data to see how the algorithm processes the data.</w:t>
      </w:r>
    </w:p>
    <w:p w14:paraId="69ACD6E4" w14:textId="2646E81B" w:rsidR="001808D6" w:rsidRPr="00681074" w:rsidRDefault="001808D6" w:rsidP="00ED7E83">
      <w:pPr>
        <w:rPr>
          <w:sz w:val="22"/>
          <w:szCs w:val="22"/>
          <w:lang w:val="en-US"/>
        </w:rPr>
      </w:pPr>
      <w:r w:rsidRPr="00681074">
        <w:rPr>
          <w:sz w:val="22"/>
          <w:szCs w:val="22"/>
          <w:lang w:val="en-US"/>
        </w:rPr>
        <w:t xml:space="preserve">To test my diffraction </w:t>
      </w:r>
      <w:r w:rsidR="002B72C1" w:rsidRPr="00681074">
        <w:rPr>
          <w:sz w:val="22"/>
          <w:szCs w:val="22"/>
          <w:lang w:val="en-US"/>
        </w:rPr>
        <w:t>mode,</w:t>
      </w:r>
      <w:r w:rsidRPr="00681074">
        <w:rPr>
          <w:sz w:val="22"/>
          <w:szCs w:val="22"/>
          <w:lang w:val="en-US"/>
        </w:rPr>
        <w:t xml:space="preserve"> I will try to load prohibited objects to see if they will be displayed or not,</w:t>
      </w:r>
      <w:r w:rsidR="002B72C1" w:rsidRPr="00681074">
        <w:rPr>
          <w:sz w:val="22"/>
          <w:szCs w:val="22"/>
          <w:lang w:val="en-US"/>
        </w:rPr>
        <w:t xml:space="preserve"> </w:t>
      </w:r>
      <w:r w:rsidRPr="00681074">
        <w:rPr>
          <w:sz w:val="22"/>
          <w:szCs w:val="22"/>
          <w:lang w:val="en-US"/>
        </w:rPr>
        <w:t>I will also test t</w:t>
      </w:r>
      <w:r w:rsidR="002B72C1" w:rsidRPr="00681074">
        <w:rPr>
          <w:sz w:val="22"/>
          <w:szCs w:val="22"/>
          <w:lang w:val="en-US"/>
        </w:rPr>
        <w:t>hat the change gui algorithm for the diffraction mode and see if they change in real time.</w:t>
      </w:r>
    </w:p>
    <w:p w14:paraId="45422481" w14:textId="6C508F42" w:rsidR="002B72C1" w:rsidRPr="00681074" w:rsidRDefault="002B72C1" w:rsidP="00ED7E83">
      <w:pPr>
        <w:rPr>
          <w:sz w:val="22"/>
          <w:szCs w:val="22"/>
          <w:lang w:val="en-US"/>
        </w:rPr>
      </w:pPr>
      <w:r w:rsidRPr="00681074">
        <w:rPr>
          <w:sz w:val="22"/>
          <w:szCs w:val="22"/>
          <w:lang w:val="en-US"/>
        </w:rPr>
        <w:t>I will test the question gui algoritm by connecting students to the envoirnment then use the algortihnm to ask questions I will input various different valid and erroneous answer to see how the algorithm will react, as part of this testing I will also test the report algorthim after the session ends a report should be sent the host email, I will check the email and investigate the report and check whether it has inputted and plotted the right data.</w:t>
      </w:r>
    </w:p>
    <w:p w14:paraId="6994D395" w14:textId="11B0C4B4" w:rsidR="00791255" w:rsidRPr="00681074" w:rsidRDefault="00791255" w:rsidP="00ED7E83">
      <w:pPr>
        <w:rPr>
          <w:sz w:val="22"/>
          <w:szCs w:val="22"/>
        </w:rPr>
      </w:pPr>
      <w:r w:rsidRPr="00681074">
        <w:rPr>
          <w:sz w:val="22"/>
          <w:szCs w:val="22"/>
        </w:rPr>
        <w:t xml:space="preserve">I will perform a test that run through the entire system to prove that it works as a whole. The </w:t>
      </w:r>
      <w:r w:rsidR="00324858" w:rsidRPr="00681074">
        <w:rPr>
          <w:sz w:val="22"/>
          <w:szCs w:val="22"/>
        </w:rPr>
        <w:t xml:space="preserve">two </w:t>
      </w:r>
      <w:r w:rsidRPr="00681074">
        <w:rPr>
          <w:sz w:val="22"/>
          <w:szCs w:val="22"/>
        </w:rPr>
        <w:t xml:space="preserve">path I will follow is as follows: </w:t>
      </w:r>
    </w:p>
    <w:p w14:paraId="02B277E6" w14:textId="3EE1847F" w:rsidR="00324858" w:rsidRPr="00681074" w:rsidRDefault="00791255" w:rsidP="00ED7E83">
      <w:pPr>
        <w:rPr>
          <w:sz w:val="22"/>
          <w:szCs w:val="22"/>
          <w:lang w:val="en-US"/>
        </w:rPr>
      </w:pPr>
      <w:r w:rsidRPr="00681074">
        <w:rPr>
          <w:sz w:val="22"/>
          <w:szCs w:val="22"/>
          <w:lang w:val="en-US"/>
        </w:rPr>
        <w:t>I will first sign-up as a new user than login into the account I will then add new class and add a mixture o</w:t>
      </w:r>
      <w:r w:rsidR="00324858" w:rsidRPr="00681074">
        <w:rPr>
          <w:sz w:val="22"/>
          <w:szCs w:val="22"/>
          <w:lang w:val="en-US"/>
        </w:rPr>
        <w:t>f</w:t>
      </w:r>
      <w:r w:rsidRPr="00681074">
        <w:rPr>
          <w:sz w:val="22"/>
          <w:szCs w:val="22"/>
          <w:lang w:val="en-US"/>
        </w:rPr>
        <w:t xml:space="preserve"> existing and new students (filling out each of their information), once all students added I </w:t>
      </w:r>
      <w:r w:rsidRPr="00681074">
        <w:rPr>
          <w:sz w:val="22"/>
          <w:szCs w:val="22"/>
          <w:lang w:val="en-US"/>
        </w:rPr>
        <w:lastRenderedPageBreak/>
        <w:t>will run a session</w:t>
      </w:r>
      <w:r w:rsidR="00324858" w:rsidRPr="00681074">
        <w:rPr>
          <w:sz w:val="22"/>
          <w:szCs w:val="22"/>
          <w:lang w:val="en-US"/>
        </w:rPr>
        <w:t>. Once the envoirnment is loaded I will open the chatbox and add objects to screen, then using change gui change the property of some objects and investigate refraction to show the angles or refractive index using the show gui. Then using the question gui I will use one of the automatically generated questions to set a question and set a time, then I will wait until the time is done before moving on, after I will repeat same process for total internal refraction and diffraction but showing the appropriate properties of each experiment, I will then create my own custom question. Once the session is done I will check the email to see if the report has been sent and examine it then, in my account main menu check class progress</w:t>
      </w:r>
      <w:r w:rsidR="002147A3" w:rsidRPr="00681074">
        <w:rPr>
          <w:sz w:val="22"/>
          <w:szCs w:val="22"/>
          <w:lang w:val="en-US"/>
        </w:rPr>
        <w:t>, then edit class by deleting a student.</w:t>
      </w:r>
    </w:p>
    <w:p w14:paraId="5F38AE4E" w14:textId="26044786" w:rsidR="00D02EC5" w:rsidRPr="00681074" w:rsidRDefault="00324858" w:rsidP="0028175E">
      <w:pPr>
        <w:rPr>
          <w:sz w:val="22"/>
          <w:szCs w:val="22"/>
          <w:lang w:val="en-US"/>
        </w:rPr>
      </w:pPr>
      <w:r w:rsidRPr="00681074">
        <w:rPr>
          <w:sz w:val="22"/>
          <w:szCs w:val="22"/>
          <w:lang w:val="en-US"/>
        </w:rPr>
        <w:t>Parallel to what is happening, in the perspective of a student I will be waiting for the email that holds the unique code that I can use to enter the envoirnment, once I have gotten the code I will enter the envoirnment through student access and enter my student id and code received, once entered I will open the chatbox</w:t>
      </w:r>
      <w:r w:rsidR="002147A3" w:rsidRPr="00681074">
        <w:rPr>
          <w:sz w:val="22"/>
          <w:szCs w:val="22"/>
          <w:lang w:val="en-US"/>
        </w:rPr>
        <w:t>, what every objects the teacher loads within the envoirnment should display on the students envoirnment but has no ability to move the object. When a question is asked, I will answer it. Then when the session is over I will re enter the student access menu and enter the offline access.</w:t>
      </w:r>
    </w:p>
    <w:p w14:paraId="62F2F361" w14:textId="77777777" w:rsidR="003E006E" w:rsidRPr="00681074" w:rsidRDefault="003E006E" w:rsidP="0028175E">
      <w:pPr>
        <w:rPr>
          <w:sz w:val="22"/>
          <w:szCs w:val="22"/>
          <w:lang w:val="en-US"/>
        </w:rPr>
      </w:pPr>
    </w:p>
    <w:p w14:paraId="7CC777AE" w14:textId="0B47534A" w:rsidR="0028175E" w:rsidRPr="00681074" w:rsidRDefault="0028175E" w:rsidP="0028175E">
      <w:pPr>
        <w:rPr>
          <w:sz w:val="22"/>
          <w:szCs w:val="22"/>
          <w:lang w:val="en-US"/>
        </w:rPr>
      </w:pPr>
    </w:p>
    <w:p w14:paraId="4A52E1C6" w14:textId="68AC42FE" w:rsidR="0028175E" w:rsidRPr="00681074" w:rsidRDefault="0028175E" w:rsidP="0028175E">
      <w:pPr>
        <w:rPr>
          <w:sz w:val="22"/>
          <w:szCs w:val="22"/>
          <w:lang w:val="en-US"/>
        </w:rPr>
      </w:pPr>
    </w:p>
    <w:p w14:paraId="3392F0DA" w14:textId="272EA839" w:rsidR="0028175E" w:rsidRPr="00681074" w:rsidRDefault="0028175E" w:rsidP="0028175E">
      <w:pPr>
        <w:rPr>
          <w:sz w:val="22"/>
          <w:szCs w:val="22"/>
          <w:lang w:val="en-US"/>
        </w:rPr>
      </w:pPr>
    </w:p>
    <w:p w14:paraId="43F8620E" w14:textId="2AD69AA3" w:rsidR="0028175E" w:rsidRPr="00681074" w:rsidRDefault="0028175E" w:rsidP="0028175E">
      <w:pPr>
        <w:rPr>
          <w:sz w:val="22"/>
          <w:szCs w:val="22"/>
          <w:lang w:val="en-US"/>
        </w:rPr>
      </w:pPr>
    </w:p>
    <w:p w14:paraId="5013E422" w14:textId="77777777" w:rsidR="003E006E" w:rsidRPr="00681074" w:rsidRDefault="003E006E" w:rsidP="0028175E">
      <w:pPr>
        <w:rPr>
          <w:sz w:val="22"/>
          <w:szCs w:val="22"/>
          <w:lang w:val="en-US"/>
        </w:rPr>
      </w:pPr>
    </w:p>
    <w:p w14:paraId="63CCCB7E" w14:textId="4E32C6C1" w:rsidR="0028175E" w:rsidRPr="00681074" w:rsidRDefault="0028175E" w:rsidP="0028175E">
      <w:pPr>
        <w:pStyle w:val="Heading3"/>
        <w:rPr>
          <w:sz w:val="22"/>
          <w:szCs w:val="22"/>
          <w:lang w:val="en-US"/>
        </w:rPr>
      </w:pPr>
      <w:bookmarkStart w:id="52" w:name="_Toc91918784"/>
      <w:r w:rsidRPr="00681074">
        <w:rPr>
          <w:sz w:val="22"/>
          <w:szCs w:val="22"/>
          <w:lang w:val="en-US"/>
        </w:rPr>
        <w:t>Test Plan</w:t>
      </w:r>
      <w:bookmarkEnd w:id="52"/>
    </w:p>
    <w:tbl>
      <w:tblPr>
        <w:tblStyle w:val="GridTable1Light"/>
        <w:tblpPr w:leftFromText="180" w:rightFromText="180" w:vertAnchor="page" w:horzAnchor="margin" w:tblpXSpec="center" w:tblpY="3927"/>
        <w:tblW w:w="9642" w:type="dxa"/>
        <w:tblLook w:val="04A0" w:firstRow="1" w:lastRow="0" w:firstColumn="1" w:lastColumn="0" w:noHBand="0" w:noVBand="1"/>
      </w:tblPr>
      <w:tblGrid>
        <w:gridCol w:w="1469"/>
        <w:gridCol w:w="2594"/>
        <w:gridCol w:w="1667"/>
        <w:gridCol w:w="1667"/>
        <w:gridCol w:w="1029"/>
        <w:gridCol w:w="1216"/>
      </w:tblGrid>
      <w:tr w:rsidR="00BF6343" w:rsidRPr="00681074" w14:paraId="7E0089FF" w14:textId="77777777" w:rsidTr="00BF6343">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469" w:type="dxa"/>
          </w:tcPr>
          <w:p w14:paraId="646C2939" w14:textId="07054A84" w:rsidR="00BF6343" w:rsidRPr="00681074" w:rsidRDefault="00BF6343" w:rsidP="00D02EC5">
            <w:pPr>
              <w:rPr>
                <w:bCs w:val="0"/>
                <w:sz w:val="22"/>
                <w:szCs w:val="22"/>
                <w:lang w:val="en-US"/>
              </w:rPr>
            </w:pPr>
            <w:r w:rsidRPr="00681074">
              <w:rPr>
                <w:bCs w:val="0"/>
                <w:sz w:val="22"/>
                <w:szCs w:val="22"/>
                <w:lang w:val="en-US"/>
              </w:rPr>
              <w:lastRenderedPageBreak/>
              <w:t>Purpose</w:t>
            </w:r>
          </w:p>
        </w:tc>
        <w:tc>
          <w:tcPr>
            <w:tcW w:w="2594" w:type="dxa"/>
          </w:tcPr>
          <w:p w14:paraId="24764E0B" w14:textId="16AE12FC" w:rsidR="00BF6343" w:rsidRPr="00681074" w:rsidRDefault="00BF6343" w:rsidP="00D02EC5">
            <w:pPr>
              <w:cnfStyle w:val="100000000000" w:firstRow="1" w:lastRow="0" w:firstColumn="0" w:lastColumn="0" w:oddVBand="0" w:evenVBand="0" w:oddHBand="0" w:evenHBand="0" w:firstRowFirstColumn="0" w:firstRowLastColumn="0" w:lastRowFirstColumn="0" w:lastRowLastColumn="0"/>
              <w:rPr>
                <w:b w:val="0"/>
                <w:sz w:val="22"/>
                <w:szCs w:val="22"/>
                <w:lang w:val="en-US"/>
              </w:rPr>
            </w:pPr>
            <w:r w:rsidRPr="00681074">
              <w:rPr>
                <w:b w:val="0"/>
                <w:sz w:val="22"/>
                <w:szCs w:val="22"/>
                <w:lang w:val="en-US"/>
              </w:rPr>
              <w:t>Test data</w:t>
            </w:r>
          </w:p>
        </w:tc>
        <w:tc>
          <w:tcPr>
            <w:tcW w:w="1667" w:type="dxa"/>
          </w:tcPr>
          <w:p w14:paraId="699CC9C5" w14:textId="77777777" w:rsidR="00BF6343" w:rsidRPr="00681074" w:rsidRDefault="00BF6343" w:rsidP="00D02EC5">
            <w:pPr>
              <w:cnfStyle w:val="100000000000" w:firstRow="1" w:lastRow="0" w:firstColumn="0" w:lastColumn="0" w:oddVBand="0" w:evenVBand="0" w:oddHBand="0" w:evenHBand="0" w:firstRowFirstColumn="0" w:firstRowLastColumn="0" w:lastRowFirstColumn="0" w:lastRowLastColumn="0"/>
              <w:rPr>
                <w:b w:val="0"/>
                <w:sz w:val="22"/>
                <w:szCs w:val="22"/>
                <w:lang w:val="en-US"/>
              </w:rPr>
            </w:pPr>
            <w:r w:rsidRPr="00681074">
              <w:rPr>
                <w:b w:val="0"/>
                <w:sz w:val="22"/>
                <w:szCs w:val="22"/>
                <w:lang w:val="en-US"/>
              </w:rPr>
              <w:t>Expected Outcome</w:t>
            </w:r>
          </w:p>
        </w:tc>
        <w:tc>
          <w:tcPr>
            <w:tcW w:w="1667" w:type="dxa"/>
          </w:tcPr>
          <w:p w14:paraId="3EF5793C" w14:textId="77777777" w:rsidR="00BF6343" w:rsidRPr="00681074" w:rsidRDefault="00BF6343" w:rsidP="00D02EC5">
            <w:pPr>
              <w:cnfStyle w:val="100000000000" w:firstRow="1" w:lastRow="0" w:firstColumn="0" w:lastColumn="0" w:oddVBand="0" w:evenVBand="0" w:oddHBand="0" w:evenHBand="0" w:firstRowFirstColumn="0" w:firstRowLastColumn="0" w:lastRowFirstColumn="0" w:lastRowLastColumn="0"/>
              <w:rPr>
                <w:b w:val="0"/>
                <w:sz w:val="22"/>
                <w:szCs w:val="22"/>
                <w:lang w:val="en-US"/>
              </w:rPr>
            </w:pPr>
            <w:r w:rsidRPr="00681074">
              <w:rPr>
                <w:b w:val="0"/>
                <w:sz w:val="22"/>
                <w:szCs w:val="22"/>
                <w:lang w:val="en-US"/>
              </w:rPr>
              <w:t>Outcome</w:t>
            </w:r>
          </w:p>
        </w:tc>
        <w:tc>
          <w:tcPr>
            <w:tcW w:w="1029" w:type="dxa"/>
          </w:tcPr>
          <w:p w14:paraId="6A38D780" w14:textId="77777777" w:rsidR="00BF6343" w:rsidRPr="00681074" w:rsidRDefault="00BF6343" w:rsidP="00D02EC5">
            <w:pPr>
              <w:cnfStyle w:val="100000000000" w:firstRow="1" w:lastRow="0" w:firstColumn="0" w:lastColumn="0" w:oddVBand="0" w:evenVBand="0" w:oddHBand="0" w:evenHBand="0" w:firstRowFirstColumn="0" w:firstRowLastColumn="0" w:lastRowFirstColumn="0" w:lastRowLastColumn="0"/>
              <w:rPr>
                <w:b w:val="0"/>
                <w:bCs w:val="0"/>
                <w:sz w:val="22"/>
                <w:szCs w:val="22"/>
                <w:lang w:val="en-US"/>
              </w:rPr>
            </w:pPr>
            <w:r w:rsidRPr="00681074">
              <w:rPr>
                <w:b w:val="0"/>
                <w:sz w:val="22"/>
                <w:szCs w:val="22"/>
                <w:lang w:val="en-US"/>
              </w:rPr>
              <w:t>Changes Required</w:t>
            </w:r>
          </w:p>
        </w:tc>
        <w:tc>
          <w:tcPr>
            <w:tcW w:w="1216" w:type="dxa"/>
          </w:tcPr>
          <w:p w14:paraId="21B02823" w14:textId="77777777" w:rsidR="00BF6343" w:rsidRPr="00681074" w:rsidRDefault="00BF6343" w:rsidP="00D02EC5">
            <w:pPr>
              <w:cnfStyle w:val="100000000000" w:firstRow="1" w:lastRow="0" w:firstColumn="0" w:lastColumn="0" w:oddVBand="0" w:evenVBand="0" w:oddHBand="0" w:evenHBand="0" w:firstRowFirstColumn="0" w:firstRowLastColumn="0" w:lastRowFirstColumn="0" w:lastRowLastColumn="0"/>
              <w:rPr>
                <w:b w:val="0"/>
                <w:sz w:val="22"/>
                <w:szCs w:val="22"/>
                <w:lang w:val="en-US"/>
              </w:rPr>
            </w:pPr>
            <w:r w:rsidRPr="00681074">
              <w:rPr>
                <w:b w:val="0"/>
                <w:sz w:val="22"/>
                <w:szCs w:val="22"/>
                <w:lang w:val="en-US"/>
              </w:rPr>
              <w:t>Timestamp</w:t>
            </w:r>
          </w:p>
        </w:tc>
      </w:tr>
      <w:tr w:rsidR="00BF6343" w:rsidRPr="00681074" w14:paraId="558C1F62" w14:textId="77777777" w:rsidTr="00BF6343">
        <w:trPr>
          <w:trHeight w:val="555"/>
        </w:trPr>
        <w:tc>
          <w:tcPr>
            <w:cnfStyle w:val="001000000000" w:firstRow="0" w:lastRow="0" w:firstColumn="1" w:lastColumn="0" w:oddVBand="0" w:evenVBand="0" w:oddHBand="0" w:evenHBand="0" w:firstRowFirstColumn="0" w:firstRowLastColumn="0" w:lastRowFirstColumn="0" w:lastRowLastColumn="0"/>
            <w:tcW w:w="1469" w:type="dxa"/>
          </w:tcPr>
          <w:p w14:paraId="2202F15A" w14:textId="4832BFF5" w:rsidR="00BF6343" w:rsidRPr="00681074" w:rsidRDefault="00BF6343" w:rsidP="002E7457">
            <w:pPr>
              <w:rPr>
                <w:b w:val="0"/>
                <w:sz w:val="22"/>
                <w:szCs w:val="22"/>
                <w:lang w:val="en-US"/>
              </w:rPr>
            </w:pPr>
            <w:r w:rsidRPr="00681074">
              <w:rPr>
                <w:b w:val="0"/>
                <w:sz w:val="22"/>
                <w:szCs w:val="22"/>
                <w:lang w:val="en-US"/>
              </w:rPr>
              <w:t>To test that invalid usernames (ones already taken), prevent account creation</w:t>
            </w:r>
          </w:p>
        </w:tc>
        <w:tc>
          <w:tcPr>
            <w:tcW w:w="2594" w:type="dxa"/>
          </w:tcPr>
          <w:p w14:paraId="50D4C463" w14:textId="348E2C35"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ername: JamillaK</w:t>
            </w:r>
          </w:p>
          <w:p w14:paraId="7C1FCCE0" w14:textId="2FE8E60A"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Firstname: Jamilla</w:t>
            </w:r>
          </w:p>
          <w:p w14:paraId="01943E2F" w14:textId="1566F798"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Lastname: Kone</w:t>
            </w:r>
          </w:p>
          <w:p w14:paraId="04A2F57C" w14:textId="11A3630B"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Email: </w:t>
            </w:r>
            <w:r>
              <w:rPr>
                <w:sz w:val="22"/>
                <w:szCs w:val="22"/>
                <w:lang w:val="en-US"/>
              </w:rPr>
              <w:t>jamillakone14</w:t>
            </w:r>
            <w:r w:rsidRPr="00681074">
              <w:rPr>
                <w:sz w:val="22"/>
                <w:szCs w:val="22"/>
                <w:lang w:val="en-US"/>
              </w:rPr>
              <w:t>@gmail.com</w:t>
            </w:r>
          </w:p>
          <w:p w14:paraId="595A5BD5" w14:textId="491D47D5"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Password: </w:t>
            </w:r>
            <w:r>
              <w:rPr>
                <w:sz w:val="22"/>
                <w:szCs w:val="22"/>
                <w:lang w:val="en-US"/>
              </w:rPr>
              <w:t>topgun</w:t>
            </w:r>
          </w:p>
          <w:p w14:paraId="65F1E149" w14:textId="0E47CA9F"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Re-enter Password: </w:t>
            </w:r>
            <w:r>
              <w:rPr>
                <w:sz w:val="22"/>
                <w:szCs w:val="22"/>
                <w:lang w:val="en-US"/>
              </w:rPr>
              <w:t xml:space="preserve"> topgun</w:t>
            </w:r>
          </w:p>
        </w:tc>
        <w:tc>
          <w:tcPr>
            <w:tcW w:w="1667" w:type="dxa"/>
          </w:tcPr>
          <w:p w14:paraId="0B5C9453" w14:textId="276B8318"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op up window will indicate that an error has occurred that username already taken</w:t>
            </w:r>
          </w:p>
        </w:tc>
        <w:tc>
          <w:tcPr>
            <w:tcW w:w="1667" w:type="dxa"/>
          </w:tcPr>
          <w:p w14:paraId="79B2EFB8" w14:textId="64836848"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pop-up window was displayed indicating that an error has occurred that username already taken</w:t>
            </w:r>
          </w:p>
        </w:tc>
        <w:tc>
          <w:tcPr>
            <w:tcW w:w="1029" w:type="dxa"/>
          </w:tcPr>
          <w:p w14:paraId="60A34F31" w14:textId="04FBC95A"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7421F39F" w14:textId="2E4C0AA8"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14</w:t>
            </w:r>
          </w:p>
        </w:tc>
      </w:tr>
      <w:tr w:rsidR="00BF6343" w:rsidRPr="00681074" w14:paraId="7F1BF77E"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C473B19" w14:textId="67C5196A" w:rsidR="00BF6343" w:rsidRPr="00681074" w:rsidRDefault="00BF6343" w:rsidP="00EE7372">
            <w:pPr>
              <w:rPr>
                <w:b w:val="0"/>
                <w:sz w:val="22"/>
                <w:szCs w:val="22"/>
                <w:lang w:val="en-US"/>
              </w:rPr>
            </w:pPr>
            <w:r w:rsidRPr="00681074">
              <w:rPr>
                <w:b w:val="0"/>
                <w:sz w:val="22"/>
                <w:szCs w:val="22"/>
                <w:lang w:val="en-US"/>
              </w:rPr>
              <w:t>To test that invalid password, prevent account creation</w:t>
            </w:r>
          </w:p>
        </w:tc>
        <w:tc>
          <w:tcPr>
            <w:tcW w:w="2594" w:type="dxa"/>
          </w:tcPr>
          <w:p w14:paraId="19635A80" w14:textId="15136E7C"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ername: </w:t>
            </w:r>
            <w:r>
              <w:rPr>
                <w:sz w:val="22"/>
                <w:szCs w:val="22"/>
                <w:lang w:val="en-US"/>
              </w:rPr>
              <w:t>JamillaKone</w:t>
            </w:r>
          </w:p>
          <w:p w14:paraId="13938F7C" w14:textId="6056593E"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Firstname: </w:t>
            </w:r>
            <w:r>
              <w:rPr>
                <w:sz w:val="22"/>
                <w:szCs w:val="22"/>
                <w:lang w:val="en-US"/>
              </w:rPr>
              <w:t>Sarah</w:t>
            </w:r>
          </w:p>
          <w:p w14:paraId="1EF43741" w14:textId="72B15FEA" w:rsidR="00BF6343" w:rsidRPr="00681074" w:rsidRDefault="00BF6343" w:rsidP="00D274BB">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Lastname:</w:t>
            </w:r>
            <w:r>
              <w:rPr>
                <w:sz w:val="22"/>
                <w:szCs w:val="22"/>
                <w:lang w:val="en-US"/>
              </w:rPr>
              <w:t xml:space="preserve"> Jones</w:t>
            </w:r>
          </w:p>
          <w:p w14:paraId="5927DC35"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Email: jamillakone14@gmail.com</w:t>
            </w:r>
          </w:p>
          <w:p w14:paraId="6937CFD1"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Password: topgun</w:t>
            </w:r>
          </w:p>
          <w:p w14:paraId="63B30A51" w14:textId="2BD11110" w:rsidR="00BF6343" w:rsidRPr="00681074"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Re-enter Password:  top</w:t>
            </w:r>
          </w:p>
        </w:tc>
        <w:tc>
          <w:tcPr>
            <w:tcW w:w="1667" w:type="dxa"/>
          </w:tcPr>
          <w:p w14:paraId="669FB644" w14:textId="00E0757F"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op up window will indicate that an error has occurred that passwords don’t match</w:t>
            </w:r>
          </w:p>
        </w:tc>
        <w:tc>
          <w:tcPr>
            <w:tcW w:w="1667" w:type="dxa"/>
          </w:tcPr>
          <w:p w14:paraId="18203DAD" w14:textId="306A852C"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pop-up window was displayed indicating that an error has occurred that passwords don’t match</w:t>
            </w:r>
          </w:p>
        </w:tc>
        <w:tc>
          <w:tcPr>
            <w:tcW w:w="1029" w:type="dxa"/>
          </w:tcPr>
          <w:p w14:paraId="27EAC9B3" w14:textId="3A2F5679"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7548A62D" w14:textId="053DBE8B"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2:16</w:t>
            </w:r>
          </w:p>
        </w:tc>
      </w:tr>
      <w:tr w:rsidR="00BF6343" w:rsidRPr="00681074" w14:paraId="3056B661"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2B7C02C6" w14:textId="37CDC483" w:rsidR="00BF6343" w:rsidRPr="00681074" w:rsidRDefault="00BF6343" w:rsidP="00EE7372">
            <w:pPr>
              <w:rPr>
                <w:b w:val="0"/>
                <w:sz w:val="22"/>
                <w:szCs w:val="22"/>
                <w:lang w:val="en-US"/>
              </w:rPr>
            </w:pPr>
            <w:r w:rsidRPr="00681074">
              <w:rPr>
                <w:b w:val="0"/>
                <w:sz w:val="22"/>
                <w:szCs w:val="22"/>
                <w:lang w:val="en-US"/>
              </w:rPr>
              <w:t>To test that invalid password prevents account access</w:t>
            </w:r>
          </w:p>
        </w:tc>
        <w:tc>
          <w:tcPr>
            <w:tcW w:w="2594" w:type="dxa"/>
          </w:tcPr>
          <w:p w14:paraId="42274677" w14:textId="13B7D668"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ername: </w:t>
            </w:r>
            <w:r>
              <w:rPr>
                <w:sz w:val="22"/>
                <w:szCs w:val="22"/>
                <w:lang w:val="en-US"/>
              </w:rPr>
              <w:t>JamillaK</w:t>
            </w:r>
          </w:p>
          <w:p w14:paraId="4F83252B" w14:textId="5104FDB7"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Password: </w:t>
            </w:r>
            <w:r>
              <w:rPr>
                <w:sz w:val="22"/>
                <w:szCs w:val="22"/>
                <w:lang w:val="en-US"/>
              </w:rPr>
              <w:t>topg</w:t>
            </w:r>
          </w:p>
        </w:tc>
        <w:tc>
          <w:tcPr>
            <w:tcW w:w="1667" w:type="dxa"/>
          </w:tcPr>
          <w:p w14:paraId="7535C825" w14:textId="621A46F3"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op up window will indicate that an error has occurred that password or username incorrect</w:t>
            </w:r>
          </w:p>
        </w:tc>
        <w:tc>
          <w:tcPr>
            <w:tcW w:w="1667" w:type="dxa"/>
          </w:tcPr>
          <w:p w14:paraId="2B4C385E" w14:textId="2D1831C4"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pop-up window displayed indicating that an error has occurred that password or username incorrect</w:t>
            </w:r>
          </w:p>
        </w:tc>
        <w:tc>
          <w:tcPr>
            <w:tcW w:w="1029" w:type="dxa"/>
          </w:tcPr>
          <w:p w14:paraId="261B2A9E" w14:textId="7C2A6B70"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7B3EB946" w14:textId="55C8CBCC"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3:48</w:t>
            </w:r>
          </w:p>
        </w:tc>
      </w:tr>
      <w:tr w:rsidR="00BF6343" w:rsidRPr="00681074" w14:paraId="39D3DAAC"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59140FF0" w14:textId="4DF787C1" w:rsidR="00BF6343" w:rsidRPr="00681074" w:rsidRDefault="00BF6343" w:rsidP="00EE7372">
            <w:pPr>
              <w:rPr>
                <w:b w:val="0"/>
                <w:sz w:val="22"/>
                <w:szCs w:val="22"/>
                <w:lang w:val="en-US"/>
              </w:rPr>
            </w:pPr>
            <w:r w:rsidRPr="00681074">
              <w:rPr>
                <w:b w:val="0"/>
                <w:sz w:val="22"/>
                <w:szCs w:val="22"/>
                <w:lang w:val="en-US"/>
              </w:rPr>
              <w:t>To test that invalid username prevents account access</w:t>
            </w:r>
          </w:p>
        </w:tc>
        <w:tc>
          <w:tcPr>
            <w:tcW w:w="2594" w:type="dxa"/>
          </w:tcPr>
          <w:p w14:paraId="1FC5D084" w14:textId="7C072CA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ername: J</w:t>
            </w:r>
            <w:r>
              <w:rPr>
                <w:sz w:val="22"/>
                <w:szCs w:val="22"/>
                <w:lang w:val="en-US"/>
              </w:rPr>
              <w:t>amill</w:t>
            </w:r>
          </w:p>
          <w:p w14:paraId="71B44872" w14:textId="30F97903"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Password: </w:t>
            </w:r>
            <w:r>
              <w:rPr>
                <w:sz w:val="22"/>
                <w:szCs w:val="22"/>
                <w:lang w:val="en-US"/>
              </w:rPr>
              <w:t>topgun</w:t>
            </w:r>
          </w:p>
        </w:tc>
        <w:tc>
          <w:tcPr>
            <w:tcW w:w="1667" w:type="dxa"/>
          </w:tcPr>
          <w:p w14:paraId="2C4C2A96" w14:textId="6AA62818"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op up window will indicate that an error has occurred that password or username incorrect</w:t>
            </w:r>
          </w:p>
        </w:tc>
        <w:tc>
          <w:tcPr>
            <w:tcW w:w="1667" w:type="dxa"/>
          </w:tcPr>
          <w:p w14:paraId="010A8900" w14:textId="7AF0A7D1"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pop-up window displayed indicating that an error has occurred that password or username incorrect</w:t>
            </w:r>
          </w:p>
        </w:tc>
        <w:tc>
          <w:tcPr>
            <w:tcW w:w="1029" w:type="dxa"/>
          </w:tcPr>
          <w:p w14:paraId="304C0386" w14:textId="77777777" w:rsidR="00BF6343"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 xml:space="preserve">None </w:t>
            </w:r>
          </w:p>
          <w:p w14:paraId="0C366393" w14:textId="4F530769"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Required</w:t>
            </w:r>
          </w:p>
        </w:tc>
        <w:tc>
          <w:tcPr>
            <w:tcW w:w="1216" w:type="dxa"/>
          </w:tcPr>
          <w:p w14:paraId="1D96B614" w14:textId="71A48D71"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4:11</w:t>
            </w:r>
          </w:p>
        </w:tc>
      </w:tr>
      <w:tr w:rsidR="00BF6343" w:rsidRPr="00681074" w14:paraId="2097F595"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0D133DC7" w14:textId="239672A5" w:rsidR="00BF6343" w:rsidRPr="00681074" w:rsidRDefault="00BF6343" w:rsidP="00EE7372">
            <w:pPr>
              <w:rPr>
                <w:b w:val="0"/>
                <w:sz w:val="22"/>
                <w:szCs w:val="22"/>
                <w:lang w:val="en-US"/>
              </w:rPr>
            </w:pPr>
            <w:r w:rsidRPr="00681074">
              <w:rPr>
                <w:b w:val="0"/>
                <w:sz w:val="22"/>
                <w:szCs w:val="22"/>
                <w:lang w:val="en-US"/>
              </w:rPr>
              <w:t xml:space="preserve">To test that when account created the </w:t>
            </w:r>
            <w:r w:rsidRPr="00681074">
              <w:rPr>
                <w:b w:val="0"/>
                <w:sz w:val="22"/>
                <w:szCs w:val="22"/>
                <w:lang w:val="en-US"/>
              </w:rPr>
              <w:lastRenderedPageBreak/>
              <w:t>account is added to the database</w:t>
            </w:r>
          </w:p>
        </w:tc>
        <w:tc>
          <w:tcPr>
            <w:tcW w:w="2594" w:type="dxa"/>
          </w:tcPr>
          <w:p w14:paraId="3A442351" w14:textId="77777777"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Check database after inputs entered correctly:</w:t>
            </w:r>
          </w:p>
          <w:p w14:paraId="227EF395"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Username: JamillaKone</w:t>
            </w:r>
          </w:p>
          <w:p w14:paraId="7B534E74"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lastRenderedPageBreak/>
              <w:t>Firstname: Sarah</w:t>
            </w:r>
          </w:p>
          <w:p w14:paraId="45F5A23D"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Lastname: Jones</w:t>
            </w:r>
          </w:p>
          <w:p w14:paraId="7B5DDFCA"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Email: jamillakone14@gmail.com</w:t>
            </w:r>
          </w:p>
          <w:p w14:paraId="5B5F3C38" w14:textId="77777777" w:rsidR="00BF6343" w:rsidRPr="00B72CE9"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Password: topgun</w:t>
            </w:r>
          </w:p>
          <w:p w14:paraId="3635BDD5" w14:textId="3E067B7F" w:rsidR="00BF6343" w:rsidRPr="00681074" w:rsidRDefault="00BF6343" w:rsidP="00B72CE9">
            <w:pPr>
              <w:cnfStyle w:val="000000000000" w:firstRow="0" w:lastRow="0" w:firstColumn="0" w:lastColumn="0" w:oddVBand="0" w:evenVBand="0" w:oddHBand="0" w:evenHBand="0" w:firstRowFirstColumn="0" w:firstRowLastColumn="0" w:lastRowFirstColumn="0" w:lastRowLastColumn="0"/>
              <w:rPr>
                <w:sz w:val="22"/>
                <w:szCs w:val="22"/>
                <w:lang w:val="en-US"/>
              </w:rPr>
            </w:pPr>
            <w:r w:rsidRPr="00B72CE9">
              <w:rPr>
                <w:sz w:val="22"/>
                <w:szCs w:val="22"/>
                <w:lang w:val="en-US"/>
              </w:rPr>
              <w:t>Re-enter Password:  top</w:t>
            </w:r>
            <w:r>
              <w:rPr>
                <w:sz w:val="22"/>
                <w:szCs w:val="22"/>
                <w:lang w:val="en-US"/>
              </w:rPr>
              <w:t>gun</w:t>
            </w:r>
          </w:p>
        </w:tc>
        <w:tc>
          <w:tcPr>
            <w:tcW w:w="1667" w:type="dxa"/>
          </w:tcPr>
          <w:p w14:paraId="46C0533E" w14:textId="3C31FBDD"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Sent back to first window</w:t>
            </w:r>
          </w:p>
        </w:tc>
        <w:tc>
          <w:tcPr>
            <w:tcW w:w="1667" w:type="dxa"/>
          </w:tcPr>
          <w:p w14:paraId="5B465A92" w14:textId="1CF00AF2"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er was sent back to first window</w:t>
            </w:r>
          </w:p>
        </w:tc>
        <w:tc>
          <w:tcPr>
            <w:tcW w:w="1029" w:type="dxa"/>
          </w:tcPr>
          <w:p w14:paraId="350D8634" w14:textId="0E7EB979"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62E259B2" w14:textId="2218D832" w:rsidR="00BF6343" w:rsidRPr="00681074" w:rsidRDefault="00BF6343" w:rsidP="00D02EC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3:34</w:t>
            </w:r>
          </w:p>
        </w:tc>
      </w:tr>
      <w:tr w:rsidR="00BF6343" w:rsidRPr="00681074" w14:paraId="77B754C2"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684F265E" w14:textId="798317F6" w:rsidR="00BF6343" w:rsidRPr="00681074" w:rsidRDefault="00BF6343" w:rsidP="00C3100E">
            <w:pPr>
              <w:rPr>
                <w:b w:val="0"/>
                <w:sz w:val="22"/>
                <w:szCs w:val="22"/>
                <w:lang w:val="en-US"/>
              </w:rPr>
            </w:pPr>
            <w:r w:rsidRPr="00681074">
              <w:rPr>
                <w:b w:val="0"/>
                <w:sz w:val="22"/>
                <w:szCs w:val="22"/>
                <w:lang w:val="en-US"/>
              </w:rPr>
              <w:t>To test that when choosing class to run session with invalid class id prevents continuation</w:t>
            </w:r>
          </w:p>
        </w:tc>
        <w:tc>
          <w:tcPr>
            <w:tcW w:w="2594" w:type="dxa"/>
          </w:tcPr>
          <w:p w14:paraId="3F7FD7FD" w14:textId="548A07D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lassID:100000</w:t>
            </w:r>
          </w:p>
        </w:tc>
        <w:tc>
          <w:tcPr>
            <w:tcW w:w="1667" w:type="dxa"/>
          </w:tcPr>
          <w:p w14:paraId="268DD7B5" w14:textId="64F9BEB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Pop up window will indicate that an error has occurred that class id is invalid</w:t>
            </w:r>
          </w:p>
        </w:tc>
        <w:tc>
          <w:tcPr>
            <w:tcW w:w="1667" w:type="dxa"/>
          </w:tcPr>
          <w:p w14:paraId="2A990995" w14:textId="0529D10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 pop-up window displayed a message that an error has occurred that email format is invalid</w:t>
            </w:r>
          </w:p>
        </w:tc>
        <w:tc>
          <w:tcPr>
            <w:tcW w:w="1029" w:type="dxa"/>
          </w:tcPr>
          <w:p w14:paraId="4C114FE7" w14:textId="2111F7A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4F33224A" w14:textId="3C04D9AE"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7:00</w:t>
            </w:r>
          </w:p>
        </w:tc>
      </w:tr>
      <w:tr w:rsidR="00BF6343" w:rsidRPr="00681074" w14:paraId="31D4DB99"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586B483" w14:textId="5CE43308" w:rsidR="00BF6343" w:rsidRPr="00681074" w:rsidRDefault="00BF6343" w:rsidP="00C3100E">
            <w:pPr>
              <w:rPr>
                <w:b w:val="0"/>
                <w:sz w:val="22"/>
                <w:szCs w:val="22"/>
                <w:lang w:val="en-US"/>
              </w:rPr>
            </w:pPr>
            <w:r w:rsidRPr="00681074">
              <w:rPr>
                <w:b w:val="0"/>
                <w:sz w:val="22"/>
                <w:szCs w:val="22"/>
                <w:lang w:val="en-US"/>
              </w:rPr>
              <w:t>To test that when choosing class to run session with email of unique code emailed to everyone in that class</w:t>
            </w:r>
          </w:p>
        </w:tc>
        <w:tc>
          <w:tcPr>
            <w:tcW w:w="2594" w:type="dxa"/>
          </w:tcPr>
          <w:p w14:paraId="5BC7E13A" w14:textId="19036AAE"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heck email of one of the students is class, and enter it into the student access window with student id</w:t>
            </w:r>
          </w:p>
        </w:tc>
        <w:tc>
          <w:tcPr>
            <w:tcW w:w="1667" w:type="dxa"/>
          </w:tcPr>
          <w:p w14:paraId="1E184D88" w14:textId="0E52B24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Email is sent with code</w:t>
            </w:r>
          </w:p>
        </w:tc>
        <w:tc>
          <w:tcPr>
            <w:tcW w:w="1667" w:type="dxa"/>
          </w:tcPr>
          <w:p w14:paraId="25631D9E" w14:textId="05D4429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Email was sent with code</w:t>
            </w:r>
          </w:p>
        </w:tc>
        <w:tc>
          <w:tcPr>
            <w:tcW w:w="1029" w:type="dxa"/>
          </w:tcPr>
          <w:p w14:paraId="66740D9D" w14:textId="1A033D6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0D3B2A5D" w14:textId="2B0BF06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20:00</w:t>
            </w:r>
          </w:p>
        </w:tc>
      </w:tr>
      <w:tr w:rsidR="00BF6343" w:rsidRPr="00681074" w14:paraId="17EED8B7"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11B72B9F" w14:textId="2711E518" w:rsidR="00BF6343" w:rsidRPr="00681074" w:rsidRDefault="00BF6343" w:rsidP="00C3100E">
            <w:pPr>
              <w:rPr>
                <w:b w:val="0"/>
                <w:sz w:val="22"/>
                <w:szCs w:val="22"/>
                <w:lang w:val="en-US"/>
              </w:rPr>
            </w:pPr>
            <w:r w:rsidRPr="00681074">
              <w:rPr>
                <w:b w:val="0"/>
                <w:sz w:val="22"/>
                <w:szCs w:val="22"/>
                <w:lang w:val="en-US"/>
              </w:rPr>
              <w:t>To test that when choosing to edit class, invalid class id prevents continuation</w:t>
            </w:r>
          </w:p>
        </w:tc>
        <w:tc>
          <w:tcPr>
            <w:tcW w:w="2594" w:type="dxa"/>
          </w:tcPr>
          <w:p w14:paraId="3B112C75" w14:textId="676027D0"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lassID=10000</w:t>
            </w:r>
          </w:p>
        </w:tc>
        <w:tc>
          <w:tcPr>
            <w:tcW w:w="1667" w:type="dxa"/>
          </w:tcPr>
          <w:p w14:paraId="1CE3591A" w14:textId="3A7EFE3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 xml:space="preserve">Pop up window will indicate that an error has occurred that </w:t>
            </w:r>
            <w:r>
              <w:rPr>
                <w:sz w:val="22"/>
                <w:szCs w:val="22"/>
                <w:lang w:val="en-US"/>
              </w:rPr>
              <w:t>invalid class id was entered</w:t>
            </w:r>
          </w:p>
        </w:tc>
        <w:tc>
          <w:tcPr>
            <w:tcW w:w="1667" w:type="dxa"/>
          </w:tcPr>
          <w:p w14:paraId="58DDF0B1" w14:textId="5986EAE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 xml:space="preserve">Pop up window </w:t>
            </w:r>
            <w:r>
              <w:rPr>
                <w:sz w:val="22"/>
                <w:szCs w:val="22"/>
                <w:lang w:val="en-US"/>
              </w:rPr>
              <w:t xml:space="preserve">is displayed indicating </w:t>
            </w:r>
            <w:r w:rsidRPr="00746943">
              <w:rPr>
                <w:sz w:val="22"/>
                <w:szCs w:val="22"/>
                <w:lang w:val="en-US"/>
              </w:rPr>
              <w:t>that an error has occurred that invalid class id was entered</w:t>
            </w:r>
          </w:p>
        </w:tc>
        <w:tc>
          <w:tcPr>
            <w:tcW w:w="1029" w:type="dxa"/>
          </w:tcPr>
          <w:p w14:paraId="5567A39F" w14:textId="43C402A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03FCE521" w14:textId="73FB652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9:00</w:t>
            </w:r>
          </w:p>
        </w:tc>
      </w:tr>
      <w:tr w:rsidR="00BF6343" w:rsidRPr="00681074" w14:paraId="00EF1EC9"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2C0AC892" w14:textId="0B0EA28E" w:rsidR="00BF6343" w:rsidRPr="00681074" w:rsidRDefault="00BF6343" w:rsidP="00C3100E">
            <w:pPr>
              <w:rPr>
                <w:b w:val="0"/>
                <w:sz w:val="22"/>
                <w:szCs w:val="22"/>
                <w:lang w:val="en-US"/>
              </w:rPr>
            </w:pPr>
            <w:r w:rsidRPr="00681074">
              <w:rPr>
                <w:b w:val="0"/>
                <w:sz w:val="22"/>
                <w:szCs w:val="22"/>
                <w:lang w:val="en-US"/>
              </w:rPr>
              <w:t>To test that when choosing to delete student from class invalid student id prevents continuation</w:t>
            </w:r>
          </w:p>
        </w:tc>
        <w:tc>
          <w:tcPr>
            <w:tcW w:w="2594" w:type="dxa"/>
          </w:tcPr>
          <w:p w14:paraId="34BD54F1" w14:textId="0E36CCEC"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udentID:1000</w:t>
            </w:r>
          </w:p>
        </w:tc>
        <w:tc>
          <w:tcPr>
            <w:tcW w:w="1667" w:type="dxa"/>
          </w:tcPr>
          <w:p w14:paraId="5E707B77" w14:textId="5D13D15B"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 xml:space="preserve">Pop up window will indicate that an error has occurred that invalid </w:t>
            </w:r>
            <w:r>
              <w:rPr>
                <w:sz w:val="22"/>
                <w:szCs w:val="22"/>
                <w:lang w:val="en-US"/>
              </w:rPr>
              <w:t>student</w:t>
            </w:r>
            <w:r w:rsidRPr="00750890">
              <w:rPr>
                <w:sz w:val="22"/>
                <w:szCs w:val="22"/>
                <w:lang w:val="en-US"/>
              </w:rPr>
              <w:t xml:space="preserve"> id was entered</w:t>
            </w:r>
          </w:p>
        </w:tc>
        <w:tc>
          <w:tcPr>
            <w:tcW w:w="1667" w:type="dxa"/>
          </w:tcPr>
          <w:p w14:paraId="1C3D5CE0" w14:textId="1A3F2EE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 xml:space="preserve">Pop up window is displayed indicating that an error has occurred that invalid </w:t>
            </w:r>
            <w:r>
              <w:rPr>
                <w:sz w:val="22"/>
                <w:szCs w:val="22"/>
                <w:lang w:val="en-US"/>
              </w:rPr>
              <w:t>student id</w:t>
            </w:r>
            <w:r w:rsidRPr="00750890">
              <w:rPr>
                <w:sz w:val="22"/>
                <w:szCs w:val="22"/>
                <w:lang w:val="en-US"/>
              </w:rPr>
              <w:t xml:space="preserve"> was entered</w:t>
            </w:r>
          </w:p>
        </w:tc>
        <w:tc>
          <w:tcPr>
            <w:tcW w:w="1029" w:type="dxa"/>
          </w:tcPr>
          <w:p w14:paraId="7920AC47" w14:textId="16D193D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757E14C1" w14:textId="0A4EBF1B"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9:10</w:t>
            </w:r>
          </w:p>
        </w:tc>
      </w:tr>
      <w:tr w:rsidR="00BF6343" w:rsidRPr="00681074" w14:paraId="51596543"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516535B9" w14:textId="742B273C" w:rsidR="00BF6343" w:rsidRPr="00681074" w:rsidRDefault="00BF6343" w:rsidP="00C3100E">
            <w:pPr>
              <w:rPr>
                <w:b w:val="0"/>
                <w:sz w:val="22"/>
                <w:szCs w:val="22"/>
                <w:lang w:val="en-US"/>
              </w:rPr>
            </w:pPr>
            <w:r w:rsidRPr="00681074">
              <w:rPr>
                <w:b w:val="0"/>
                <w:sz w:val="22"/>
                <w:szCs w:val="22"/>
                <w:lang w:val="en-US"/>
              </w:rPr>
              <w:t xml:space="preserve">To test that when adding class, if adding existing student that </w:t>
            </w:r>
            <w:r w:rsidRPr="00681074">
              <w:rPr>
                <w:b w:val="0"/>
                <w:sz w:val="22"/>
                <w:szCs w:val="22"/>
                <w:lang w:val="en-US"/>
              </w:rPr>
              <w:lastRenderedPageBreak/>
              <w:t>an invalid student id prevents continuation</w:t>
            </w:r>
          </w:p>
        </w:tc>
        <w:tc>
          <w:tcPr>
            <w:tcW w:w="2594" w:type="dxa"/>
          </w:tcPr>
          <w:p w14:paraId="32CADCBD" w14:textId="44634873"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StudentID</w:t>
            </w:r>
            <w:r>
              <w:rPr>
                <w:sz w:val="22"/>
                <w:szCs w:val="22"/>
                <w:lang w:val="en-US"/>
              </w:rPr>
              <w:t>:10000</w:t>
            </w:r>
          </w:p>
        </w:tc>
        <w:tc>
          <w:tcPr>
            <w:tcW w:w="1667" w:type="dxa"/>
          </w:tcPr>
          <w:p w14:paraId="2B831308" w14:textId="7A721F2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 xml:space="preserve">Pop up window will indicate that an error has occurred that invalid </w:t>
            </w:r>
            <w:r w:rsidRPr="00750890">
              <w:rPr>
                <w:sz w:val="22"/>
                <w:szCs w:val="22"/>
                <w:lang w:val="en-US"/>
              </w:rPr>
              <w:lastRenderedPageBreak/>
              <w:t>student id was entered</w:t>
            </w:r>
          </w:p>
        </w:tc>
        <w:tc>
          <w:tcPr>
            <w:tcW w:w="1667" w:type="dxa"/>
          </w:tcPr>
          <w:p w14:paraId="5E7DE19C" w14:textId="50E7F0A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lastRenderedPageBreak/>
              <w:t xml:space="preserve">Pop up window is displayed indicating that an error has occurred that </w:t>
            </w:r>
            <w:r w:rsidRPr="00750890">
              <w:rPr>
                <w:sz w:val="22"/>
                <w:szCs w:val="22"/>
                <w:lang w:val="en-US"/>
              </w:rPr>
              <w:lastRenderedPageBreak/>
              <w:t>invalid student id was entered</w:t>
            </w:r>
          </w:p>
        </w:tc>
        <w:tc>
          <w:tcPr>
            <w:tcW w:w="1029" w:type="dxa"/>
          </w:tcPr>
          <w:p w14:paraId="1E45175C" w14:textId="7AD88AA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None required</w:t>
            </w:r>
          </w:p>
        </w:tc>
        <w:tc>
          <w:tcPr>
            <w:tcW w:w="1216" w:type="dxa"/>
          </w:tcPr>
          <w:p w14:paraId="5B9DD74C" w14:textId="6EFFDCA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9:23</w:t>
            </w:r>
          </w:p>
        </w:tc>
      </w:tr>
      <w:tr w:rsidR="00BF6343" w:rsidRPr="00681074" w14:paraId="48E73ECB"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196E63EE" w14:textId="2F01C676" w:rsidR="00BF6343" w:rsidRPr="00681074" w:rsidRDefault="00BF6343" w:rsidP="00C3100E">
            <w:pPr>
              <w:rPr>
                <w:b w:val="0"/>
                <w:sz w:val="22"/>
                <w:szCs w:val="22"/>
                <w:lang w:val="en-US"/>
              </w:rPr>
            </w:pPr>
            <w:r w:rsidRPr="00681074">
              <w:rPr>
                <w:b w:val="0"/>
                <w:sz w:val="22"/>
                <w:szCs w:val="22"/>
                <w:lang w:val="en-US"/>
              </w:rPr>
              <w:t>To test that no account is required to enter offline mode</w:t>
            </w:r>
          </w:p>
        </w:tc>
        <w:tc>
          <w:tcPr>
            <w:tcW w:w="2594" w:type="dxa"/>
          </w:tcPr>
          <w:p w14:paraId="3AFC644C" w14:textId="5B3D7DC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Go through student access and click the offline access button</w:t>
            </w:r>
          </w:p>
        </w:tc>
        <w:tc>
          <w:tcPr>
            <w:tcW w:w="1667" w:type="dxa"/>
          </w:tcPr>
          <w:p w14:paraId="7FA09258" w14:textId="0A81A8D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through student access clicking the offline access will take you to a offline envoirnment</w:t>
            </w:r>
          </w:p>
        </w:tc>
        <w:tc>
          <w:tcPr>
            <w:tcW w:w="1667" w:type="dxa"/>
          </w:tcPr>
          <w:p w14:paraId="4E1B38E6" w14:textId="157C953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through student access clicking the offline access take</w:t>
            </w:r>
            <w:r>
              <w:rPr>
                <w:sz w:val="22"/>
                <w:szCs w:val="22"/>
                <w:lang w:val="en-US"/>
              </w:rPr>
              <w:t>s</w:t>
            </w:r>
            <w:r w:rsidRPr="00750890">
              <w:rPr>
                <w:sz w:val="22"/>
                <w:szCs w:val="22"/>
                <w:lang w:val="en-US"/>
              </w:rPr>
              <w:t xml:space="preserve"> you to a offline envoirnment</w:t>
            </w:r>
          </w:p>
        </w:tc>
        <w:tc>
          <w:tcPr>
            <w:tcW w:w="1029" w:type="dxa"/>
          </w:tcPr>
          <w:p w14:paraId="05629E02" w14:textId="76FC155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33546D06" w14:textId="63364C1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8:25</w:t>
            </w:r>
          </w:p>
        </w:tc>
      </w:tr>
      <w:tr w:rsidR="00BF6343" w:rsidRPr="00681074" w14:paraId="146A3A05"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0FB38A9C" w14:textId="7770E3AA" w:rsidR="00BF6343" w:rsidRPr="00681074" w:rsidRDefault="00BF6343" w:rsidP="00C3100E">
            <w:pPr>
              <w:rPr>
                <w:b w:val="0"/>
                <w:sz w:val="22"/>
                <w:szCs w:val="22"/>
                <w:lang w:val="en-US"/>
              </w:rPr>
            </w:pPr>
            <w:r w:rsidRPr="00681074">
              <w:rPr>
                <w:b w:val="0"/>
                <w:sz w:val="22"/>
                <w:szCs w:val="22"/>
              </w:rPr>
              <w:t>To test that the old password can no longer be used on login.</w:t>
            </w:r>
          </w:p>
        </w:tc>
        <w:tc>
          <w:tcPr>
            <w:tcW w:w="2594" w:type="dxa"/>
          </w:tcPr>
          <w:p w14:paraId="75D92F07" w14:textId="0E22A45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Within an account main menu select to edit password (same algorithm used to check whether password matches tested previously) and logout and try to relogin using the old password</w:t>
            </w:r>
          </w:p>
        </w:tc>
        <w:tc>
          <w:tcPr>
            <w:tcW w:w="1667" w:type="dxa"/>
          </w:tcPr>
          <w:p w14:paraId="27EE0DC4" w14:textId="2B0243F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Pop up window will indicate that an error has occurred that password or username incorrect</w:t>
            </w:r>
          </w:p>
        </w:tc>
        <w:tc>
          <w:tcPr>
            <w:tcW w:w="1667" w:type="dxa"/>
          </w:tcPr>
          <w:p w14:paraId="7292D32B" w14:textId="7311EB3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A pop-up window displayed indicating that an error has occurred that password or username incorrect</w:t>
            </w:r>
          </w:p>
        </w:tc>
        <w:tc>
          <w:tcPr>
            <w:tcW w:w="1029" w:type="dxa"/>
          </w:tcPr>
          <w:p w14:paraId="05BC16F4" w14:textId="3B542DEF"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1BC94BB6" w14:textId="4C5118CE"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8:41</w:t>
            </w:r>
          </w:p>
        </w:tc>
      </w:tr>
      <w:tr w:rsidR="00BF6343" w:rsidRPr="00681074" w14:paraId="66422013"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685A37A1" w14:textId="7B2A77BA" w:rsidR="00BF6343" w:rsidRPr="00681074" w:rsidRDefault="00BF6343" w:rsidP="00C3100E">
            <w:pPr>
              <w:rPr>
                <w:b w:val="0"/>
                <w:sz w:val="22"/>
                <w:szCs w:val="22"/>
              </w:rPr>
            </w:pPr>
            <w:r w:rsidRPr="00681074">
              <w:rPr>
                <w:b w:val="0"/>
                <w:sz w:val="22"/>
                <w:szCs w:val="22"/>
              </w:rPr>
              <w:t>Test that environment can load and move every object available</w:t>
            </w:r>
          </w:p>
        </w:tc>
        <w:tc>
          <w:tcPr>
            <w:tcW w:w="2594" w:type="dxa"/>
          </w:tcPr>
          <w:p w14:paraId="68150B81" w14:textId="07B9C0D9"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Selecting the button that say any of the moveable objects click them and </w:t>
            </w:r>
          </w:p>
        </w:tc>
        <w:tc>
          <w:tcPr>
            <w:tcW w:w="1667" w:type="dxa"/>
          </w:tcPr>
          <w:p w14:paraId="0A6742E9" w14:textId="494123DC"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When clicked object will be loaded and can be moved</w:t>
            </w:r>
          </w:p>
        </w:tc>
        <w:tc>
          <w:tcPr>
            <w:tcW w:w="1667" w:type="dxa"/>
          </w:tcPr>
          <w:p w14:paraId="367E9F77" w14:textId="6ED85E9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 xml:space="preserve">When clicked object </w:t>
            </w:r>
            <w:r>
              <w:rPr>
                <w:sz w:val="22"/>
                <w:szCs w:val="22"/>
                <w:lang w:val="en-US"/>
              </w:rPr>
              <w:t>is</w:t>
            </w:r>
            <w:r w:rsidRPr="003E006E">
              <w:rPr>
                <w:sz w:val="22"/>
                <w:szCs w:val="22"/>
                <w:lang w:val="en-US"/>
              </w:rPr>
              <w:t>loaded and can be moved</w:t>
            </w:r>
          </w:p>
        </w:tc>
        <w:tc>
          <w:tcPr>
            <w:tcW w:w="1029" w:type="dxa"/>
          </w:tcPr>
          <w:p w14:paraId="32B86243" w14:textId="680A41C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669E697F" w14:textId="692ED73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8.25</w:t>
            </w:r>
          </w:p>
        </w:tc>
      </w:tr>
      <w:tr w:rsidR="00BF6343" w:rsidRPr="00681074" w14:paraId="523AB0F1"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23302DD2" w14:textId="76DF90E3" w:rsidR="00BF6343" w:rsidRPr="00681074" w:rsidRDefault="00BF6343" w:rsidP="00C3100E">
            <w:pPr>
              <w:rPr>
                <w:b w:val="0"/>
                <w:sz w:val="22"/>
                <w:szCs w:val="22"/>
              </w:rPr>
            </w:pPr>
            <w:r w:rsidRPr="00681074">
              <w:rPr>
                <w:b w:val="0"/>
                <w:sz w:val="22"/>
                <w:szCs w:val="22"/>
              </w:rPr>
              <w:t>Test that refraction occurs in blocks, glass blocks and semi circles</w:t>
            </w:r>
          </w:p>
        </w:tc>
        <w:tc>
          <w:tcPr>
            <w:tcW w:w="2594" w:type="dxa"/>
          </w:tcPr>
          <w:p w14:paraId="0A5A8D16"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4EE33685" w14:textId="2647F9F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when source at an angle and interacts with an object (block, glassblock,semi-circle) refraction will occur</w:t>
            </w:r>
          </w:p>
        </w:tc>
        <w:tc>
          <w:tcPr>
            <w:tcW w:w="1667" w:type="dxa"/>
          </w:tcPr>
          <w:p w14:paraId="7DAF68A0" w14:textId="5DC68A6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when source at an angle and interacts with an object (block, glassblock,semi-circle) refraction occur</w:t>
            </w:r>
            <w:r>
              <w:rPr>
                <w:sz w:val="22"/>
                <w:szCs w:val="22"/>
                <w:lang w:val="en-US"/>
              </w:rPr>
              <w:t>s</w:t>
            </w:r>
          </w:p>
        </w:tc>
        <w:tc>
          <w:tcPr>
            <w:tcW w:w="1029" w:type="dxa"/>
          </w:tcPr>
          <w:p w14:paraId="4D4DB9EF" w14:textId="06BA43BE"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39E2F0BF" w14:textId="21CED69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9:52</w:t>
            </w:r>
          </w:p>
        </w:tc>
      </w:tr>
      <w:tr w:rsidR="00BF6343" w:rsidRPr="00681074" w14:paraId="360A202C"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111D6A60" w14:textId="6FBCE3CC" w:rsidR="00BF6343" w:rsidRPr="00681074" w:rsidRDefault="00BF6343" w:rsidP="00C3100E">
            <w:pPr>
              <w:rPr>
                <w:b w:val="0"/>
                <w:sz w:val="22"/>
                <w:szCs w:val="22"/>
              </w:rPr>
            </w:pPr>
            <w:r w:rsidRPr="00681074">
              <w:rPr>
                <w:b w:val="0"/>
                <w:sz w:val="22"/>
                <w:szCs w:val="22"/>
              </w:rPr>
              <w:t>Test that at the critical angle or greater total internal refraction occurs, in the following objects, semi-circle, block and glass block</w:t>
            </w:r>
          </w:p>
        </w:tc>
        <w:tc>
          <w:tcPr>
            <w:tcW w:w="2594" w:type="dxa"/>
          </w:tcPr>
          <w:p w14:paraId="3086B14E"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3A4CBB4D" w14:textId="7F4BCD39"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 xml:space="preserve">when source at an angle and interacts with an object (block, glassblock,semi-circle) </w:t>
            </w:r>
            <w:r>
              <w:rPr>
                <w:sz w:val="22"/>
                <w:szCs w:val="22"/>
                <w:lang w:val="en-US"/>
              </w:rPr>
              <w:t xml:space="preserve">at a certain angle total internal refraction </w:t>
            </w:r>
            <w:r w:rsidRPr="003E006E">
              <w:rPr>
                <w:sz w:val="22"/>
                <w:szCs w:val="22"/>
                <w:lang w:val="en-US"/>
              </w:rPr>
              <w:t>will occur</w:t>
            </w:r>
          </w:p>
        </w:tc>
        <w:tc>
          <w:tcPr>
            <w:tcW w:w="1667" w:type="dxa"/>
          </w:tcPr>
          <w:p w14:paraId="2CBA5B21" w14:textId="75AEC5E9"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when source at an angle and interacts with an object (block, glassblock,semi-circle) at a certain angle total internal refraction occur</w:t>
            </w:r>
            <w:r>
              <w:rPr>
                <w:sz w:val="22"/>
                <w:szCs w:val="22"/>
                <w:lang w:val="en-US"/>
              </w:rPr>
              <w:t>s</w:t>
            </w:r>
          </w:p>
        </w:tc>
        <w:tc>
          <w:tcPr>
            <w:tcW w:w="1029" w:type="dxa"/>
          </w:tcPr>
          <w:p w14:paraId="0446D8E2" w14:textId="6400E4C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2CFB0C0D" w14:textId="53C73429"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9:52</w:t>
            </w:r>
          </w:p>
        </w:tc>
      </w:tr>
      <w:tr w:rsidR="00BF6343" w:rsidRPr="00681074" w14:paraId="3F1EDF42"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56D91548" w14:textId="0870B860" w:rsidR="00BF6343" w:rsidRPr="00681074" w:rsidRDefault="00BF6343" w:rsidP="00C3100E">
            <w:pPr>
              <w:rPr>
                <w:b w:val="0"/>
                <w:sz w:val="22"/>
                <w:szCs w:val="22"/>
              </w:rPr>
            </w:pPr>
            <w:r w:rsidRPr="00681074">
              <w:rPr>
                <w:b w:val="0"/>
                <w:sz w:val="22"/>
                <w:szCs w:val="22"/>
              </w:rPr>
              <w:t xml:space="preserve">Test that the source is </w:t>
            </w:r>
            <w:r w:rsidRPr="00681074">
              <w:rPr>
                <w:b w:val="0"/>
                <w:sz w:val="22"/>
                <w:szCs w:val="22"/>
              </w:rPr>
              <w:lastRenderedPageBreak/>
              <w:t>stopped when it comes across a screen object</w:t>
            </w:r>
          </w:p>
        </w:tc>
        <w:tc>
          <w:tcPr>
            <w:tcW w:w="2594" w:type="dxa"/>
          </w:tcPr>
          <w:p w14:paraId="61123CE7"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13B74A47" w14:textId="02310A13"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 xml:space="preserve">when source at an angle and </w:t>
            </w:r>
            <w:r w:rsidRPr="003E006E">
              <w:rPr>
                <w:sz w:val="22"/>
                <w:szCs w:val="22"/>
                <w:lang w:val="en-US"/>
              </w:rPr>
              <w:lastRenderedPageBreak/>
              <w:t xml:space="preserve">interacts with  </w:t>
            </w:r>
            <w:r>
              <w:rPr>
                <w:sz w:val="22"/>
                <w:szCs w:val="22"/>
                <w:lang w:val="en-US"/>
              </w:rPr>
              <w:t>screen it will stop at the point of incidence</w:t>
            </w:r>
          </w:p>
        </w:tc>
        <w:tc>
          <w:tcPr>
            <w:tcW w:w="1667" w:type="dxa"/>
          </w:tcPr>
          <w:p w14:paraId="79A94FE5" w14:textId="6E75261F"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lastRenderedPageBreak/>
              <w:t xml:space="preserve">when source at an angle and </w:t>
            </w:r>
            <w:r w:rsidRPr="003E006E">
              <w:rPr>
                <w:sz w:val="22"/>
                <w:szCs w:val="22"/>
                <w:lang w:val="en-US"/>
              </w:rPr>
              <w:lastRenderedPageBreak/>
              <w:t>interacts with  screen it stop</w:t>
            </w:r>
            <w:r>
              <w:rPr>
                <w:sz w:val="22"/>
                <w:szCs w:val="22"/>
                <w:lang w:val="en-US"/>
              </w:rPr>
              <w:t>s</w:t>
            </w:r>
            <w:r w:rsidRPr="003E006E">
              <w:rPr>
                <w:sz w:val="22"/>
                <w:szCs w:val="22"/>
                <w:lang w:val="en-US"/>
              </w:rPr>
              <w:t xml:space="preserve"> at the point of incidence</w:t>
            </w:r>
          </w:p>
        </w:tc>
        <w:tc>
          <w:tcPr>
            <w:tcW w:w="1029" w:type="dxa"/>
          </w:tcPr>
          <w:p w14:paraId="6F6AF6AE" w14:textId="6194591B"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None required</w:t>
            </w:r>
          </w:p>
        </w:tc>
        <w:tc>
          <w:tcPr>
            <w:tcW w:w="1216" w:type="dxa"/>
          </w:tcPr>
          <w:p w14:paraId="75866007" w14:textId="184069D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5:40</w:t>
            </w:r>
          </w:p>
        </w:tc>
      </w:tr>
      <w:tr w:rsidR="00BF6343" w:rsidRPr="00681074" w14:paraId="4C39D7A7"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52564F3B" w14:textId="5BAA9E42" w:rsidR="00BF6343" w:rsidRPr="00681074" w:rsidRDefault="00BF6343" w:rsidP="00C3100E">
            <w:pPr>
              <w:rPr>
                <w:b w:val="0"/>
                <w:sz w:val="22"/>
                <w:szCs w:val="22"/>
              </w:rPr>
            </w:pPr>
            <w:r w:rsidRPr="00681074">
              <w:rPr>
                <w:b w:val="0"/>
                <w:sz w:val="22"/>
                <w:szCs w:val="22"/>
              </w:rPr>
              <w:t>Test that sources can interact with multiple objects at a time</w:t>
            </w:r>
          </w:p>
        </w:tc>
        <w:tc>
          <w:tcPr>
            <w:tcW w:w="2594" w:type="dxa"/>
          </w:tcPr>
          <w:p w14:paraId="542A6399"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793BC443" w14:textId="5C00058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 xml:space="preserve">when source at an angle and interacts with an object (block, glassblock,semi-circle) </w:t>
            </w:r>
            <w:r>
              <w:rPr>
                <w:sz w:val="22"/>
                <w:szCs w:val="22"/>
                <w:lang w:val="en-US"/>
              </w:rPr>
              <w:t>and comes out of that object the source can interact with another object</w:t>
            </w:r>
          </w:p>
        </w:tc>
        <w:tc>
          <w:tcPr>
            <w:tcW w:w="1667" w:type="dxa"/>
          </w:tcPr>
          <w:p w14:paraId="04E53CD3" w14:textId="6278076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when source at an angle and interacts with an object (block, glassblock,semi-circle) and comes out of that object the source interact</w:t>
            </w:r>
            <w:r>
              <w:rPr>
                <w:sz w:val="22"/>
                <w:szCs w:val="22"/>
                <w:lang w:val="en-US"/>
              </w:rPr>
              <w:t>s</w:t>
            </w:r>
            <w:r w:rsidRPr="003E006E">
              <w:rPr>
                <w:sz w:val="22"/>
                <w:szCs w:val="22"/>
                <w:lang w:val="en-US"/>
              </w:rPr>
              <w:t xml:space="preserve"> with another object</w:t>
            </w:r>
          </w:p>
        </w:tc>
        <w:tc>
          <w:tcPr>
            <w:tcW w:w="1029" w:type="dxa"/>
          </w:tcPr>
          <w:p w14:paraId="695B0F24" w14:textId="106F910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6560C386" w14:textId="0175FEB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4:48</w:t>
            </w:r>
          </w:p>
        </w:tc>
      </w:tr>
      <w:tr w:rsidR="00BF6343" w:rsidRPr="00681074" w14:paraId="4241DD3B"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5CDCD30D" w14:textId="7F1CD16F" w:rsidR="00BF6343" w:rsidRPr="00681074" w:rsidRDefault="00BF6343" w:rsidP="00C3100E">
            <w:pPr>
              <w:rPr>
                <w:b w:val="0"/>
                <w:sz w:val="22"/>
                <w:szCs w:val="22"/>
              </w:rPr>
            </w:pPr>
            <w:r w:rsidRPr="00681074">
              <w:rPr>
                <w:b w:val="0"/>
                <w:sz w:val="22"/>
                <w:szCs w:val="22"/>
              </w:rPr>
              <w:t>Test that diffraction mode disable the ability to see and move previously loaded objects</w:t>
            </w:r>
          </w:p>
        </w:tc>
        <w:tc>
          <w:tcPr>
            <w:tcW w:w="2594" w:type="dxa"/>
          </w:tcPr>
          <w:p w14:paraId="1E9988B2"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031DC885" w14:textId="2BC4A9E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when diffraction button pressed all other objects will disappear and young double slit experiment is displayed</w:t>
            </w:r>
          </w:p>
        </w:tc>
        <w:tc>
          <w:tcPr>
            <w:tcW w:w="1667" w:type="dxa"/>
          </w:tcPr>
          <w:p w14:paraId="28A23E1B" w14:textId="1A72B7FB"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when diffraction button pressed all other objects disappear and young double slit experiment is displayed</w:t>
            </w:r>
          </w:p>
        </w:tc>
        <w:tc>
          <w:tcPr>
            <w:tcW w:w="1029" w:type="dxa"/>
          </w:tcPr>
          <w:p w14:paraId="73355698" w14:textId="45C2757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6047EC52" w14:textId="26605FA9"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5:15</w:t>
            </w:r>
          </w:p>
        </w:tc>
      </w:tr>
      <w:tr w:rsidR="00BF6343" w:rsidRPr="00681074" w14:paraId="5B624141"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7DC6B7B" w14:textId="34A7867C" w:rsidR="00BF6343" w:rsidRPr="00681074" w:rsidRDefault="00BF6343" w:rsidP="00C3100E">
            <w:pPr>
              <w:rPr>
                <w:b w:val="0"/>
                <w:sz w:val="22"/>
                <w:szCs w:val="22"/>
              </w:rPr>
            </w:pPr>
            <w:r w:rsidRPr="00681074">
              <w:rPr>
                <w:b w:val="0"/>
                <w:sz w:val="22"/>
                <w:szCs w:val="22"/>
              </w:rPr>
              <w:t>Test that young’s double slit experiment is carried out on this mode and can be manipulated in real time</w:t>
            </w:r>
          </w:p>
        </w:tc>
        <w:tc>
          <w:tcPr>
            <w:tcW w:w="2594" w:type="dxa"/>
          </w:tcPr>
          <w:p w14:paraId="3BF17395" w14:textId="47352225"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Slit Separation:10</w:t>
            </w:r>
          </w:p>
          <w:p w14:paraId="6E142C64" w14:textId="5C6BBF2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16F7E8F3" w14:textId="3D02DC4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while in diffraction mode change button can be pressed to change properties that will change the experiments outcomes</w:t>
            </w:r>
          </w:p>
        </w:tc>
        <w:tc>
          <w:tcPr>
            <w:tcW w:w="1667" w:type="dxa"/>
          </w:tcPr>
          <w:p w14:paraId="3FB0660E" w14:textId="2DF0ABB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3E006E">
              <w:rPr>
                <w:sz w:val="22"/>
                <w:szCs w:val="22"/>
                <w:lang w:val="en-US"/>
              </w:rPr>
              <w:t>while in diffraction mode change button can be pressed to change properties that will change the experiments outcomes</w:t>
            </w:r>
          </w:p>
        </w:tc>
        <w:tc>
          <w:tcPr>
            <w:tcW w:w="1029" w:type="dxa"/>
          </w:tcPr>
          <w:p w14:paraId="6D47EE44" w14:textId="2772B5B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2F589BF9" w14:textId="590B4DEA"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5:15</w:t>
            </w:r>
          </w:p>
          <w:p w14:paraId="7B8C95F8" w14:textId="61505ADF"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4:44</w:t>
            </w:r>
          </w:p>
        </w:tc>
      </w:tr>
      <w:tr w:rsidR="00BF6343" w:rsidRPr="00681074" w14:paraId="220CAAFD"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DD154D1" w14:textId="4D32A38A" w:rsidR="00BF6343" w:rsidRPr="00681074" w:rsidRDefault="00BF6343" w:rsidP="00C3100E">
            <w:pPr>
              <w:rPr>
                <w:b w:val="0"/>
                <w:sz w:val="22"/>
                <w:szCs w:val="22"/>
              </w:rPr>
            </w:pPr>
            <w:r w:rsidRPr="00681074">
              <w:rPr>
                <w:b w:val="0"/>
                <w:sz w:val="22"/>
                <w:szCs w:val="22"/>
              </w:rPr>
              <w:t>Source rotates when red line clicked and dragged, creating various angles about the horizontal plane</w:t>
            </w:r>
          </w:p>
        </w:tc>
        <w:tc>
          <w:tcPr>
            <w:tcW w:w="2594" w:type="dxa"/>
          </w:tcPr>
          <w:p w14:paraId="72AFA918"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57F6EF62" w14:textId="62D9A2F2"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When dragged up source will be angled upwards and when dragged down source will be angled downwards</w:t>
            </w:r>
          </w:p>
        </w:tc>
        <w:tc>
          <w:tcPr>
            <w:tcW w:w="1667" w:type="dxa"/>
          </w:tcPr>
          <w:p w14:paraId="374A7192" w14:textId="6243C82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8742D0">
              <w:rPr>
                <w:sz w:val="22"/>
                <w:szCs w:val="22"/>
                <w:lang w:val="en-US"/>
              </w:rPr>
              <w:t>When dragged up source angle</w:t>
            </w:r>
            <w:r>
              <w:rPr>
                <w:sz w:val="22"/>
                <w:szCs w:val="22"/>
                <w:lang w:val="en-US"/>
              </w:rPr>
              <w:t>d</w:t>
            </w:r>
            <w:r w:rsidRPr="008742D0">
              <w:rPr>
                <w:sz w:val="22"/>
                <w:szCs w:val="22"/>
                <w:lang w:val="en-US"/>
              </w:rPr>
              <w:t xml:space="preserve"> upwards and when dragged down source angled downwards</w:t>
            </w:r>
          </w:p>
        </w:tc>
        <w:tc>
          <w:tcPr>
            <w:tcW w:w="1029" w:type="dxa"/>
          </w:tcPr>
          <w:p w14:paraId="3DF3C841" w14:textId="6F5FCEC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4C5633C3" w14:textId="42A00BC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2:00</w:t>
            </w:r>
          </w:p>
        </w:tc>
      </w:tr>
      <w:tr w:rsidR="00BF6343" w:rsidRPr="00681074" w14:paraId="1D80AF31"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39299D73" w14:textId="5A69F5D0" w:rsidR="00BF6343" w:rsidRPr="00681074" w:rsidRDefault="00BF6343" w:rsidP="00C3100E">
            <w:pPr>
              <w:rPr>
                <w:b w:val="0"/>
                <w:sz w:val="22"/>
                <w:szCs w:val="22"/>
              </w:rPr>
            </w:pPr>
            <w:r w:rsidRPr="00681074">
              <w:rPr>
                <w:b w:val="0"/>
                <w:sz w:val="22"/>
                <w:szCs w:val="22"/>
              </w:rPr>
              <w:t xml:space="preserve">Test that when change </w:t>
            </w:r>
            <w:r w:rsidRPr="00681074">
              <w:rPr>
                <w:b w:val="0"/>
                <w:sz w:val="22"/>
                <w:szCs w:val="22"/>
              </w:rPr>
              <w:lastRenderedPageBreak/>
              <w:t>button clicked, user able to manipulate attributes of each object</w:t>
            </w:r>
          </w:p>
        </w:tc>
        <w:tc>
          <w:tcPr>
            <w:tcW w:w="2594" w:type="dxa"/>
          </w:tcPr>
          <w:p w14:paraId="7A20FAF0" w14:textId="79F34BC6"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lastRenderedPageBreak/>
              <w:t>Width:800</w:t>
            </w:r>
          </w:p>
          <w:p w14:paraId="11994C76" w14:textId="6C4C8879"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Length:300</w:t>
            </w:r>
          </w:p>
          <w:p w14:paraId="0C8A1EB2" w14:textId="55060FB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lastRenderedPageBreak/>
              <w:t>Radius:150</w:t>
            </w:r>
          </w:p>
        </w:tc>
        <w:tc>
          <w:tcPr>
            <w:tcW w:w="1667" w:type="dxa"/>
          </w:tcPr>
          <w:p w14:paraId="29C844F1" w14:textId="254BFDC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lastRenderedPageBreak/>
              <w:t xml:space="preserve">after okay is pressed </w:t>
            </w:r>
            <w:r>
              <w:rPr>
                <w:sz w:val="22"/>
                <w:szCs w:val="22"/>
                <w:lang w:val="en-US"/>
              </w:rPr>
              <w:lastRenderedPageBreak/>
              <w:t>properties of the object will have changed</w:t>
            </w:r>
          </w:p>
        </w:tc>
        <w:tc>
          <w:tcPr>
            <w:tcW w:w="1667" w:type="dxa"/>
          </w:tcPr>
          <w:p w14:paraId="0309A6D3" w14:textId="566F7D3B"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lastRenderedPageBreak/>
              <w:t xml:space="preserve">after okay is pressed </w:t>
            </w:r>
            <w:r w:rsidRPr="00750890">
              <w:rPr>
                <w:sz w:val="22"/>
                <w:szCs w:val="22"/>
                <w:lang w:val="en-US"/>
              </w:rPr>
              <w:lastRenderedPageBreak/>
              <w:t>properties of the object ha</w:t>
            </w:r>
            <w:r>
              <w:rPr>
                <w:sz w:val="22"/>
                <w:szCs w:val="22"/>
                <w:lang w:val="en-US"/>
              </w:rPr>
              <w:t>s</w:t>
            </w:r>
            <w:r w:rsidRPr="00750890">
              <w:rPr>
                <w:sz w:val="22"/>
                <w:szCs w:val="22"/>
                <w:lang w:val="en-US"/>
              </w:rPr>
              <w:t xml:space="preserve"> changed</w:t>
            </w:r>
          </w:p>
        </w:tc>
        <w:tc>
          <w:tcPr>
            <w:tcW w:w="1029" w:type="dxa"/>
          </w:tcPr>
          <w:p w14:paraId="245194E4" w14:textId="21955F2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None required</w:t>
            </w:r>
          </w:p>
        </w:tc>
        <w:tc>
          <w:tcPr>
            <w:tcW w:w="1216" w:type="dxa"/>
          </w:tcPr>
          <w:p w14:paraId="68C9B70F" w14:textId="1C2AA45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0:24</w:t>
            </w:r>
          </w:p>
        </w:tc>
      </w:tr>
      <w:tr w:rsidR="00BF6343" w:rsidRPr="00681074" w14:paraId="4AA0A54D"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EB85FEA" w14:textId="495B793D" w:rsidR="00BF6343" w:rsidRPr="00681074" w:rsidRDefault="00BF6343" w:rsidP="00C3100E">
            <w:pPr>
              <w:rPr>
                <w:b w:val="0"/>
                <w:sz w:val="22"/>
                <w:szCs w:val="22"/>
              </w:rPr>
            </w:pPr>
            <w:r w:rsidRPr="00681074">
              <w:rPr>
                <w:b w:val="0"/>
                <w:sz w:val="22"/>
                <w:szCs w:val="22"/>
              </w:rPr>
              <w:t>Test that when show button clicked user able to select what they want to be able to view and it shows it in real time</w:t>
            </w:r>
          </w:p>
        </w:tc>
        <w:tc>
          <w:tcPr>
            <w:tcW w:w="2594" w:type="dxa"/>
          </w:tcPr>
          <w:p w14:paraId="1C8ADDAC"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lick all tickboxes</w:t>
            </w:r>
          </w:p>
          <w:p w14:paraId="483C939B"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and </w:t>
            </w:r>
          </w:p>
          <w:p w14:paraId="124476FE" w14:textId="7B49109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lick all tickboxes individually</w:t>
            </w:r>
          </w:p>
        </w:tc>
        <w:tc>
          <w:tcPr>
            <w:tcW w:w="1667" w:type="dxa"/>
          </w:tcPr>
          <w:p w14:paraId="67959FB9" w14:textId="114DFF4F"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 xml:space="preserve">after okay is pressed properties of the object will </w:t>
            </w:r>
            <w:r>
              <w:rPr>
                <w:sz w:val="22"/>
                <w:szCs w:val="22"/>
                <w:lang w:val="en-US"/>
              </w:rPr>
              <w:t>be displayed</w:t>
            </w:r>
          </w:p>
        </w:tc>
        <w:tc>
          <w:tcPr>
            <w:tcW w:w="1667" w:type="dxa"/>
          </w:tcPr>
          <w:p w14:paraId="721D77E9" w14:textId="1A5BE3BC"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 xml:space="preserve">after okay is pressed properties of the object </w:t>
            </w:r>
            <w:r>
              <w:rPr>
                <w:sz w:val="22"/>
                <w:szCs w:val="22"/>
                <w:lang w:val="en-US"/>
              </w:rPr>
              <w:t xml:space="preserve">is </w:t>
            </w:r>
            <w:r w:rsidRPr="00750890">
              <w:rPr>
                <w:sz w:val="22"/>
                <w:szCs w:val="22"/>
                <w:lang w:val="en-US"/>
              </w:rPr>
              <w:t>displayed</w:t>
            </w:r>
          </w:p>
        </w:tc>
        <w:tc>
          <w:tcPr>
            <w:tcW w:w="1029" w:type="dxa"/>
          </w:tcPr>
          <w:p w14:paraId="6F8E2193" w14:textId="21F10479"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3AAAEF07" w14:textId="1C589A8C"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4:30</w:t>
            </w:r>
          </w:p>
        </w:tc>
      </w:tr>
      <w:tr w:rsidR="00BF6343" w:rsidRPr="00681074" w14:paraId="7CDDBE83"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5A39B73F" w14:textId="2C93D4C2" w:rsidR="00BF6343" w:rsidRPr="00681074" w:rsidRDefault="00BF6343" w:rsidP="00C3100E">
            <w:pPr>
              <w:rPr>
                <w:b w:val="0"/>
                <w:sz w:val="22"/>
                <w:szCs w:val="22"/>
              </w:rPr>
            </w:pPr>
            <w:r w:rsidRPr="00681074">
              <w:rPr>
                <w:b w:val="0"/>
                <w:sz w:val="22"/>
                <w:szCs w:val="22"/>
              </w:rPr>
              <w:t>Test that if host chatbox server is not running what happens when client tries to open chatbox</w:t>
            </w:r>
          </w:p>
        </w:tc>
        <w:tc>
          <w:tcPr>
            <w:tcW w:w="2594" w:type="dxa"/>
          </w:tcPr>
          <w:p w14:paraId="7337CCD7" w14:textId="77777777"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3EBA55F5" w14:textId="6A78C46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Nothing will happen</w:t>
            </w:r>
          </w:p>
        </w:tc>
        <w:tc>
          <w:tcPr>
            <w:tcW w:w="1667" w:type="dxa"/>
          </w:tcPr>
          <w:p w14:paraId="0D80699B" w14:textId="05814B6E"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Nothing happened</w:t>
            </w:r>
          </w:p>
        </w:tc>
        <w:tc>
          <w:tcPr>
            <w:tcW w:w="1029" w:type="dxa"/>
          </w:tcPr>
          <w:p w14:paraId="12600B5F" w14:textId="210CBE5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09A0E780" w14:textId="34475A7C"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2:20</w:t>
            </w:r>
          </w:p>
        </w:tc>
      </w:tr>
      <w:tr w:rsidR="00BF6343" w:rsidRPr="00681074" w14:paraId="14CDC6B1"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7D1F142F" w14:textId="1D6F7B9C" w:rsidR="00BF6343" w:rsidRPr="00681074" w:rsidRDefault="00BF6343" w:rsidP="00C3100E">
            <w:pPr>
              <w:rPr>
                <w:b w:val="0"/>
                <w:sz w:val="22"/>
                <w:szCs w:val="22"/>
              </w:rPr>
            </w:pPr>
            <w:r w:rsidRPr="00681074">
              <w:rPr>
                <w:b w:val="0"/>
                <w:sz w:val="22"/>
                <w:szCs w:val="22"/>
              </w:rPr>
              <w:t xml:space="preserve">Test that shows that every time a code is generated it’s a unique code                                                             </w:t>
            </w:r>
          </w:p>
        </w:tc>
        <w:tc>
          <w:tcPr>
            <w:tcW w:w="2594" w:type="dxa"/>
          </w:tcPr>
          <w:p w14:paraId="2C564E4E" w14:textId="745C7C1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Run unique_code python file with multiple parameters</w:t>
            </w:r>
          </w:p>
        </w:tc>
        <w:tc>
          <w:tcPr>
            <w:tcW w:w="1667" w:type="dxa"/>
          </w:tcPr>
          <w:p w14:paraId="0606CA4D" w14:textId="3962FD1D"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a unique code will be generated each time</w:t>
            </w:r>
          </w:p>
        </w:tc>
        <w:tc>
          <w:tcPr>
            <w:tcW w:w="1667" w:type="dxa"/>
          </w:tcPr>
          <w:p w14:paraId="4D8B95C8" w14:textId="28003E6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a unique code is generated each time</w:t>
            </w:r>
          </w:p>
        </w:tc>
        <w:tc>
          <w:tcPr>
            <w:tcW w:w="1029" w:type="dxa"/>
          </w:tcPr>
          <w:p w14:paraId="7EFE0121" w14:textId="5047D295"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ne required</w:t>
            </w:r>
          </w:p>
        </w:tc>
        <w:tc>
          <w:tcPr>
            <w:tcW w:w="1216" w:type="dxa"/>
          </w:tcPr>
          <w:p w14:paraId="717E4945" w14:textId="6C231BBF"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3:00</w:t>
            </w:r>
          </w:p>
        </w:tc>
      </w:tr>
      <w:tr w:rsidR="00BF6343" w:rsidRPr="00681074" w14:paraId="7CF0107F"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5F730E5" w14:textId="1515990A" w:rsidR="00BF6343" w:rsidRPr="00681074" w:rsidRDefault="00BF6343" w:rsidP="00C3100E">
            <w:pPr>
              <w:rPr>
                <w:b w:val="0"/>
                <w:sz w:val="22"/>
                <w:szCs w:val="22"/>
              </w:rPr>
            </w:pPr>
            <w:r>
              <w:rPr>
                <w:b w:val="0"/>
                <w:sz w:val="22"/>
                <w:szCs w:val="22"/>
              </w:rPr>
              <w:t>Teacher can set custom questions</w:t>
            </w:r>
          </w:p>
        </w:tc>
        <w:tc>
          <w:tcPr>
            <w:tcW w:w="2594" w:type="dxa"/>
          </w:tcPr>
          <w:p w14:paraId="5F3F8450" w14:textId="4896EE65"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Question:”How are you (1 for good or 0 for bad)”</w:t>
            </w:r>
          </w:p>
          <w:p w14:paraId="4B67AFEC" w14:textId="1B774B3C"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Timeset:20</w:t>
            </w:r>
          </w:p>
          <w:p w14:paraId="371B8899" w14:textId="4A8DF69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Answer:1</w:t>
            </w:r>
          </w:p>
        </w:tc>
        <w:tc>
          <w:tcPr>
            <w:tcW w:w="1667" w:type="dxa"/>
          </w:tcPr>
          <w:p w14:paraId="36543365" w14:textId="75B4DD75"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question will be broadcast to everyone connected to chatbox</w:t>
            </w:r>
          </w:p>
        </w:tc>
        <w:tc>
          <w:tcPr>
            <w:tcW w:w="1667" w:type="dxa"/>
          </w:tcPr>
          <w:p w14:paraId="57446D0D" w14:textId="7D09E9DB"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 xml:space="preserve">question </w:t>
            </w:r>
            <w:r>
              <w:rPr>
                <w:sz w:val="22"/>
                <w:szCs w:val="22"/>
                <w:lang w:val="en-US"/>
              </w:rPr>
              <w:t xml:space="preserve">was </w:t>
            </w:r>
            <w:r w:rsidRPr="00746943">
              <w:rPr>
                <w:sz w:val="22"/>
                <w:szCs w:val="22"/>
                <w:lang w:val="en-US"/>
              </w:rPr>
              <w:t>broadcast to everyone connected to chatbox</w:t>
            </w:r>
          </w:p>
        </w:tc>
        <w:tc>
          <w:tcPr>
            <w:tcW w:w="1029" w:type="dxa"/>
          </w:tcPr>
          <w:p w14:paraId="771870DF" w14:textId="639AFAE6"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None required</w:t>
            </w:r>
          </w:p>
        </w:tc>
        <w:tc>
          <w:tcPr>
            <w:tcW w:w="1216" w:type="dxa"/>
          </w:tcPr>
          <w:p w14:paraId="7FAF2374" w14:textId="2AF3371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13:30</w:t>
            </w:r>
          </w:p>
        </w:tc>
      </w:tr>
      <w:tr w:rsidR="00BF6343" w:rsidRPr="00681074" w14:paraId="28FF4F75"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479BE279" w14:textId="476BB962" w:rsidR="00BF6343" w:rsidRDefault="00BF6343" w:rsidP="00C3100E">
            <w:pPr>
              <w:rPr>
                <w:b w:val="0"/>
                <w:sz w:val="22"/>
                <w:szCs w:val="22"/>
              </w:rPr>
            </w:pPr>
            <w:r>
              <w:rPr>
                <w:b w:val="0"/>
                <w:sz w:val="22"/>
                <w:szCs w:val="22"/>
              </w:rPr>
              <w:t xml:space="preserve">Teacher can set automatically generated questions </w:t>
            </w:r>
          </w:p>
        </w:tc>
        <w:tc>
          <w:tcPr>
            <w:tcW w:w="2594" w:type="dxa"/>
          </w:tcPr>
          <w:p w14:paraId="52402742" w14:textId="75BEC943"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Question:”Find the refractive Index”</w:t>
            </w:r>
          </w:p>
          <w:p w14:paraId="4C84DFB6" w14:textId="59007953"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Timeset:30</w:t>
            </w:r>
          </w:p>
          <w:p w14:paraId="29E68D1D" w14:textId="3736F913"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Enter Angle of Refraction:23</w:t>
            </w:r>
          </w:p>
          <w:p w14:paraId="424C17AB" w14:textId="792E04E1"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Enter Angle of Incidence:43</w:t>
            </w:r>
          </w:p>
        </w:tc>
        <w:tc>
          <w:tcPr>
            <w:tcW w:w="1667" w:type="dxa"/>
          </w:tcPr>
          <w:p w14:paraId="7C34E18B" w14:textId="55260121"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question will be broadcast to everyone connected to chatbox</w:t>
            </w:r>
          </w:p>
        </w:tc>
        <w:tc>
          <w:tcPr>
            <w:tcW w:w="1667" w:type="dxa"/>
          </w:tcPr>
          <w:p w14:paraId="13BD9D51" w14:textId="2438276A"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question was broadcast to everyone connected to chatbox</w:t>
            </w:r>
          </w:p>
        </w:tc>
        <w:tc>
          <w:tcPr>
            <w:tcW w:w="1029" w:type="dxa"/>
          </w:tcPr>
          <w:p w14:paraId="6C48DDCD" w14:textId="423A3BA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None required</w:t>
            </w:r>
          </w:p>
        </w:tc>
        <w:tc>
          <w:tcPr>
            <w:tcW w:w="1216" w:type="dxa"/>
          </w:tcPr>
          <w:p w14:paraId="4271F636" w14:textId="3636B5E4"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21:30</w:t>
            </w:r>
          </w:p>
        </w:tc>
      </w:tr>
      <w:tr w:rsidR="00BF6343" w:rsidRPr="00681074" w14:paraId="18FC5450"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12C6B744" w14:textId="22CFDE60" w:rsidR="00BF6343" w:rsidRDefault="00BF6343" w:rsidP="00C3100E">
            <w:pPr>
              <w:rPr>
                <w:b w:val="0"/>
                <w:sz w:val="22"/>
                <w:szCs w:val="22"/>
              </w:rPr>
            </w:pPr>
            <w:r>
              <w:rPr>
                <w:b w:val="0"/>
                <w:sz w:val="22"/>
                <w:szCs w:val="22"/>
              </w:rPr>
              <w:t>Student answers the question correctly</w:t>
            </w:r>
          </w:p>
        </w:tc>
        <w:tc>
          <w:tcPr>
            <w:tcW w:w="2594" w:type="dxa"/>
          </w:tcPr>
          <w:p w14:paraId="6C716C37" w14:textId="757E25CB"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565162E1" w14:textId="3620544C"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 xml:space="preserve">On file student will have answered all correctly and be identified as </w:t>
            </w:r>
            <w:r>
              <w:rPr>
                <w:sz w:val="22"/>
                <w:szCs w:val="22"/>
                <w:lang w:val="en-US"/>
              </w:rPr>
              <w:lastRenderedPageBreak/>
              <w:t>needing a challenge</w:t>
            </w:r>
          </w:p>
        </w:tc>
        <w:tc>
          <w:tcPr>
            <w:tcW w:w="1667" w:type="dxa"/>
          </w:tcPr>
          <w:p w14:paraId="0B4B36F8" w14:textId="78A0060A"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lastRenderedPageBreak/>
              <w:t xml:space="preserve">On file student </w:t>
            </w:r>
            <w:r>
              <w:rPr>
                <w:sz w:val="22"/>
                <w:szCs w:val="22"/>
                <w:lang w:val="en-US"/>
              </w:rPr>
              <w:t xml:space="preserve">has </w:t>
            </w:r>
            <w:r w:rsidRPr="00750890">
              <w:rPr>
                <w:sz w:val="22"/>
                <w:szCs w:val="22"/>
                <w:lang w:val="en-US"/>
              </w:rPr>
              <w:t>answered all correctly and</w:t>
            </w:r>
            <w:r>
              <w:rPr>
                <w:sz w:val="22"/>
                <w:szCs w:val="22"/>
                <w:lang w:val="en-US"/>
              </w:rPr>
              <w:t xml:space="preserve"> is</w:t>
            </w:r>
            <w:r w:rsidRPr="00750890">
              <w:rPr>
                <w:sz w:val="22"/>
                <w:szCs w:val="22"/>
                <w:lang w:val="en-US"/>
              </w:rPr>
              <w:t xml:space="preserve"> identified as </w:t>
            </w:r>
            <w:r w:rsidRPr="00750890">
              <w:rPr>
                <w:sz w:val="22"/>
                <w:szCs w:val="22"/>
                <w:lang w:val="en-US"/>
              </w:rPr>
              <w:lastRenderedPageBreak/>
              <w:t>needing a challenge</w:t>
            </w:r>
          </w:p>
        </w:tc>
        <w:tc>
          <w:tcPr>
            <w:tcW w:w="1029" w:type="dxa"/>
          </w:tcPr>
          <w:p w14:paraId="5F888AC7" w14:textId="5532D9AF"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lastRenderedPageBreak/>
              <w:t>None required</w:t>
            </w:r>
          </w:p>
        </w:tc>
        <w:tc>
          <w:tcPr>
            <w:tcW w:w="1216" w:type="dxa"/>
          </w:tcPr>
          <w:p w14:paraId="1440E776" w14:textId="4A940CB3"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24:00</w:t>
            </w:r>
          </w:p>
        </w:tc>
      </w:tr>
      <w:tr w:rsidR="00BF6343" w:rsidRPr="00681074" w14:paraId="2A6A24D6" w14:textId="77777777" w:rsidTr="00BF6343">
        <w:trPr>
          <w:trHeight w:val="532"/>
        </w:trPr>
        <w:tc>
          <w:tcPr>
            <w:cnfStyle w:val="001000000000" w:firstRow="0" w:lastRow="0" w:firstColumn="1" w:lastColumn="0" w:oddVBand="0" w:evenVBand="0" w:oddHBand="0" w:evenHBand="0" w:firstRowFirstColumn="0" w:firstRowLastColumn="0" w:lastRowFirstColumn="0" w:lastRowLastColumn="0"/>
            <w:tcW w:w="1469" w:type="dxa"/>
          </w:tcPr>
          <w:p w14:paraId="1AF95A8E" w14:textId="01713680" w:rsidR="00BF6343" w:rsidRDefault="00BF6343" w:rsidP="00C3100E">
            <w:pPr>
              <w:rPr>
                <w:b w:val="0"/>
                <w:sz w:val="22"/>
                <w:szCs w:val="22"/>
              </w:rPr>
            </w:pPr>
            <w:r>
              <w:rPr>
                <w:b w:val="0"/>
                <w:sz w:val="22"/>
                <w:szCs w:val="22"/>
              </w:rPr>
              <w:t>Student answers the question incorrectly</w:t>
            </w:r>
          </w:p>
        </w:tc>
        <w:tc>
          <w:tcPr>
            <w:tcW w:w="2594" w:type="dxa"/>
          </w:tcPr>
          <w:p w14:paraId="6B13C8A2" w14:textId="037CD8E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1667" w:type="dxa"/>
          </w:tcPr>
          <w:p w14:paraId="7104E0E4" w14:textId="45A1A469"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 xml:space="preserve">On file student will have answered all </w:t>
            </w:r>
            <w:r>
              <w:rPr>
                <w:sz w:val="22"/>
                <w:szCs w:val="22"/>
                <w:lang w:val="en-US"/>
              </w:rPr>
              <w:t>in</w:t>
            </w:r>
            <w:r w:rsidRPr="00750890">
              <w:rPr>
                <w:sz w:val="22"/>
                <w:szCs w:val="22"/>
                <w:lang w:val="en-US"/>
              </w:rPr>
              <w:t xml:space="preserve">correctly and be identified as needing </w:t>
            </w:r>
            <w:r>
              <w:rPr>
                <w:sz w:val="22"/>
                <w:szCs w:val="22"/>
                <w:lang w:val="en-US"/>
              </w:rPr>
              <w:t>help</w:t>
            </w:r>
          </w:p>
        </w:tc>
        <w:tc>
          <w:tcPr>
            <w:tcW w:w="1667" w:type="dxa"/>
          </w:tcPr>
          <w:p w14:paraId="63347659" w14:textId="2B4364E8" w:rsidR="00BF6343"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50890">
              <w:rPr>
                <w:sz w:val="22"/>
                <w:szCs w:val="22"/>
                <w:lang w:val="en-US"/>
              </w:rPr>
              <w:t>On file student has</w:t>
            </w:r>
            <w:r>
              <w:rPr>
                <w:sz w:val="22"/>
                <w:szCs w:val="22"/>
                <w:lang w:val="en-US"/>
              </w:rPr>
              <w:t xml:space="preserve"> </w:t>
            </w:r>
            <w:r w:rsidRPr="00750890">
              <w:rPr>
                <w:sz w:val="22"/>
                <w:szCs w:val="22"/>
                <w:lang w:val="en-US"/>
              </w:rPr>
              <w:t xml:space="preserve">answered all </w:t>
            </w:r>
            <w:r>
              <w:rPr>
                <w:sz w:val="22"/>
                <w:szCs w:val="22"/>
                <w:lang w:val="en-US"/>
              </w:rPr>
              <w:t>in</w:t>
            </w:r>
            <w:r w:rsidRPr="00750890">
              <w:rPr>
                <w:sz w:val="22"/>
                <w:szCs w:val="22"/>
                <w:lang w:val="en-US"/>
              </w:rPr>
              <w:t xml:space="preserve">correctly and is identified as needing </w:t>
            </w:r>
            <w:r>
              <w:rPr>
                <w:sz w:val="22"/>
                <w:szCs w:val="22"/>
                <w:lang w:val="en-US"/>
              </w:rPr>
              <w:t>help</w:t>
            </w:r>
          </w:p>
        </w:tc>
        <w:tc>
          <w:tcPr>
            <w:tcW w:w="1029" w:type="dxa"/>
          </w:tcPr>
          <w:p w14:paraId="6EAD2758" w14:textId="66B78CCA"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sidRPr="00746943">
              <w:rPr>
                <w:sz w:val="22"/>
                <w:szCs w:val="22"/>
                <w:lang w:val="en-US"/>
              </w:rPr>
              <w:t>None required</w:t>
            </w:r>
          </w:p>
        </w:tc>
        <w:tc>
          <w:tcPr>
            <w:tcW w:w="1216" w:type="dxa"/>
          </w:tcPr>
          <w:p w14:paraId="03CB5435" w14:textId="57100208" w:rsidR="00BF6343" w:rsidRPr="00681074" w:rsidRDefault="00BF6343" w:rsidP="00C3100E">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24:00</w:t>
            </w:r>
          </w:p>
        </w:tc>
      </w:tr>
    </w:tbl>
    <w:p w14:paraId="493EF981" w14:textId="77777777" w:rsidR="000408FD" w:rsidRPr="00681074" w:rsidRDefault="000408FD" w:rsidP="002710F5">
      <w:pPr>
        <w:rPr>
          <w:sz w:val="22"/>
          <w:szCs w:val="22"/>
          <w:lang w:val="en-US"/>
        </w:rPr>
      </w:pPr>
    </w:p>
    <w:p w14:paraId="65EB86E4" w14:textId="31529505" w:rsidR="002710F5" w:rsidRPr="00681074" w:rsidRDefault="002710F5" w:rsidP="003E006E">
      <w:pPr>
        <w:pStyle w:val="Heading3"/>
        <w:rPr>
          <w:sz w:val="22"/>
          <w:szCs w:val="22"/>
          <w:lang w:val="en-US"/>
        </w:rPr>
      </w:pPr>
      <w:bookmarkStart w:id="53" w:name="_Toc91918785"/>
      <w:r w:rsidRPr="00681074">
        <w:rPr>
          <w:sz w:val="22"/>
          <w:szCs w:val="22"/>
          <w:lang w:val="en-US"/>
        </w:rPr>
        <w:t>Video</w:t>
      </w:r>
      <w:bookmarkEnd w:id="53"/>
    </w:p>
    <w:p w14:paraId="2197708C" w14:textId="7EA20069" w:rsidR="002B1AEF" w:rsidRDefault="00123359" w:rsidP="002710F5">
      <w:pPr>
        <w:rPr>
          <w:sz w:val="22"/>
          <w:szCs w:val="22"/>
          <w:lang w:val="en-US"/>
        </w:rPr>
      </w:pPr>
      <w:hyperlink r:id="rId50" w:history="1">
        <w:r w:rsidRPr="00933164">
          <w:rPr>
            <w:rStyle w:val="Hyperlink"/>
            <w:sz w:val="22"/>
            <w:szCs w:val="22"/>
            <w:lang w:val="en-US"/>
          </w:rPr>
          <w:t>https://youtu.be/DwGC4RqVRf8</w:t>
        </w:r>
      </w:hyperlink>
    </w:p>
    <w:p w14:paraId="27F6BFF2" w14:textId="77777777" w:rsidR="00123359" w:rsidRPr="00681074" w:rsidRDefault="00123359" w:rsidP="002710F5">
      <w:pPr>
        <w:rPr>
          <w:sz w:val="22"/>
          <w:szCs w:val="22"/>
          <w:lang w:val="en-US"/>
        </w:rPr>
      </w:pPr>
    </w:p>
    <w:p w14:paraId="6B5FB72D" w14:textId="4D1AAB56" w:rsidR="002710F5" w:rsidRPr="00681074" w:rsidRDefault="002710F5" w:rsidP="002710F5">
      <w:pPr>
        <w:pStyle w:val="Heading1"/>
        <w:rPr>
          <w:lang w:val="en-US"/>
        </w:rPr>
      </w:pPr>
      <w:bookmarkStart w:id="54" w:name="_Toc91918786"/>
      <w:r w:rsidRPr="00681074">
        <w:rPr>
          <w:lang w:val="en-US"/>
        </w:rPr>
        <w:t>Evaluation</w:t>
      </w:r>
      <w:bookmarkEnd w:id="54"/>
    </w:p>
    <w:p w14:paraId="132BF170" w14:textId="25648423" w:rsidR="002710F5" w:rsidRPr="00681074" w:rsidRDefault="002710F5" w:rsidP="00385DD8">
      <w:pPr>
        <w:pStyle w:val="Heading2"/>
        <w:rPr>
          <w:sz w:val="22"/>
          <w:szCs w:val="22"/>
          <w:lang w:val="en-US"/>
        </w:rPr>
      </w:pPr>
      <w:bookmarkStart w:id="55" w:name="_Toc91918787"/>
      <w:r w:rsidRPr="00681074">
        <w:rPr>
          <w:sz w:val="22"/>
          <w:szCs w:val="22"/>
          <w:lang w:val="en-US"/>
        </w:rPr>
        <w:t>Objective Analysis</w:t>
      </w:r>
      <w:bookmarkEnd w:id="55"/>
    </w:p>
    <w:tbl>
      <w:tblPr>
        <w:tblStyle w:val="GridTable1Light"/>
        <w:tblW w:w="0" w:type="auto"/>
        <w:tblLook w:val="04A0" w:firstRow="1" w:lastRow="0" w:firstColumn="1" w:lastColumn="0" w:noHBand="0" w:noVBand="1"/>
      </w:tblPr>
      <w:tblGrid>
        <w:gridCol w:w="2254"/>
        <w:gridCol w:w="2254"/>
        <w:gridCol w:w="2254"/>
        <w:gridCol w:w="2254"/>
      </w:tblGrid>
      <w:tr w:rsidR="00F82EEE" w:rsidRPr="00681074" w14:paraId="2657CFA7" w14:textId="77777777" w:rsidTr="00D02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4D8163A" w14:textId="1E6BCE52" w:rsidR="00D02EC5" w:rsidRPr="00681074" w:rsidRDefault="00D02EC5" w:rsidP="002710F5">
            <w:pPr>
              <w:rPr>
                <w:sz w:val="22"/>
                <w:szCs w:val="22"/>
                <w:lang w:val="en-US"/>
              </w:rPr>
            </w:pPr>
            <w:r w:rsidRPr="00681074">
              <w:rPr>
                <w:sz w:val="22"/>
                <w:szCs w:val="22"/>
                <w:lang w:val="en-US"/>
              </w:rPr>
              <w:t>Objective</w:t>
            </w:r>
          </w:p>
        </w:tc>
        <w:tc>
          <w:tcPr>
            <w:tcW w:w="2254" w:type="dxa"/>
          </w:tcPr>
          <w:p w14:paraId="30D98FC4" w14:textId="3B1C0274" w:rsidR="00D02EC5" w:rsidRPr="00681074" w:rsidRDefault="00D02EC5" w:rsidP="002710F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Met?</w:t>
            </w:r>
          </w:p>
        </w:tc>
        <w:tc>
          <w:tcPr>
            <w:tcW w:w="2254" w:type="dxa"/>
          </w:tcPr>
          <w:p w14:paraId="256D2886" w14:textId="2DED7411" w:rsidR="00D02EC5" w:rsidRPr="00681074" w:rsidRDefault="00D02EC5" w:rsidP="002710F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Comment</w:t>
            </w:r>
          </w:p>
        </w:tc>
        <w:tc>
          <w:tcPr>
            <w:tcW w:w="2254" w:type="dxa"/>
          </w:tcPr>
          <w:p w14:paraId="67B859BF" w14:textId="60EB7360" w:rsidR="00D02EC5" w:rsidRPr="00681074" w:rsidRDefault="00D02EC5" w:rsidP="002710F5">
            <w:pPr>
              <w:cnfStyle w:val="100000000000" w:firstRow="1"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est Reference</w:t>
            </w:r>
          </w:p>
        </w:tc>
      </w:tr>
      <w:tr w:rsidR="00F82EEE" w:rsidRPr="00681074" w14:paraId="1D1E4FCC" w14:textId="77777777" w:rsidTr="00674E1B">
        <w:trPr>
          <w:trHeight w:val="1185"/>
        </w:trPr>
        <w:tc>
          <w:tcPr>
            <w:cnfStyle w:val="001000000000" w:firstRow="0" w:lastRow="0" w:firstColumn="1" w:lastColumn="0" w:oddVBand="0" w:evenVBand="0" w:oddHBand="0" w:evenHBand="0" w:firstRowFirstColumn="0" w:firstRowLastColumn="0" w:lastRowFirstColumn="0" w:lastRowLastColumn="0"/>
            <w:tcW w:w="2254" w:type="dxa"/>
          </w:tcPr>
          <w:p w14:paraId="11C5F64A" w14:textId="35437220" w:rsidR="00D02EC5" w:rsidRPr="00681074" w:rsidRDefault="00D02EC5" w:rsidP="002710F5">
            <w:pPr>
              <w:rPr>
                <w:b w:val="0"/>
                <w:sz w:val="22"/>
                <w:szCs w:val="22"/>
                <w:lang w:val="en-US"/>
              </w:rPr>
            </w:pPr>
            <w:r w:rsidRPr="00681074">
              <w:rPr>
                <w:b w:val="0"/>
                <w:sz w:val="22"/>
                <w:szCs w:val="22"/>
                <w:lang w:val="en-US"/>
              </w:rPr>
              <w:t>Able to investigate refraction experiments</w:t>
            </w:r>
          </w:p>
        </w:tc>
        <w:tc>
          <w:tcPr>
            <w:tcW w:w="2254" w:type="dxa"/>
          </w:tcPr>
          <w:p w14:paraId="72862655" w14:textId="00003A0E" w:rsidR="00D02EC5"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1F798696" w14:textId="62AF7B1C" w:rsidR="00D02EC5" w:rsidRPr="00681074" w:rsidRDefault="00674E1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Block, glassblock and semi-circular glass block are the objects where refraction can occur when source angle about the horizontal axis is not zero, angles of refraction and incidence can be viewed using the show gui</w:t>
            </w:r>
            <w:r w:rsidR="00791255" w:rsidRPr="00681074">
              <w:rPr>
                <w:sz w:val="22"/>
                <w:szCs w:val="22"/>
                <w:lang w:val="en-US"/>
              </w:rPr>
              <w:t>.</w:t>
            </w:r>
          </w:p>
        </w:tc>
        <w:tc>
          <w:tcPr>
            <w:tcW w:w="2254" w:type="dxa"/>
          </w:tcPr>
          <w:p w14:paraId="142CFE23" w14:textId="623EC8FF" w:rsidR="00D02EC5"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8:25</w:t>
            </w:r>
          </w:p>
        </w:tc>
      </w:tr>
      <w:tr w:rsidR="00F82EEE" w:rsidRPr="00681074" w14:paraId="3BBC49E6"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2EE7F8BD" w14:textId="1146B82E" w:rsidR="00D02EC5" w:rsidRPr="00681074" w:rsidRDefault="00D02EC5" w:rsidP="002710F5">
            <w:pPr>
              <w:rPr>
                <w:b w:val="0"/>
                <w:sz w:val="22"/>
                <w:szCs w:val="22"/>
                <w:lang w:val="en-US"/>
              </w:rPr>
            </w:pPr>
            <w:r w:rsidRPr="00681074">
              <w:rPr>
                <w:b w:val="0"/>
                <w:sz w:val="22"/>
                <w:szCs w:val="22"/>
                <w:lang w:val="en-US"/>
              </w:rPr>
              <w:t>Able to investigate reflection experiments</w:t>
            </w:r>
          </w:p>
        </w:tc>
        <w:tc>
          <w:tcPr>
            <w:tcW w:w="2254" w:type="dxa"/>
          </w:tcPr>
          <w:p w14:paraId="143E23E9" w14:textId="6C971C8A" w:rsidR="00D02EC5"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2EF44C6E" w14:textId="0D85D7AB" w:rsidR="00D02EC5" w:rsidRPr="00681074" w:rsidRDefault="00674E1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Mirror is the only object where reflection can occur when source angle about the horizontal axis is not zero, angles of reflection can be viewed using the show gui</w:t>
            </w:r>
            <w:r w:rsidR="00791255" w:rsidRPr="00681074">
              <w:rPr>
                <w:sz w:val="22"/>
                <w:szCs w:val="22"/>
                <w:lang w:val="en-US"/>
              </w:rPr>
              <w:t>.</w:t>
            </w:r>
          </w:p>
        </w:tc>
        <w:tc>
          <w:tcPr>
            <w:tcW w:w="2254" w:type="dxa"/>
          </w:tcPr>
          <w:p w14:paraId="6D24E6EF" w14:textId="624B234B" w:rsidR="00D02EC5"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8:25</w:t>
            </w:r>
          </w:p>
        </w:tc>
      </w:tr>
      <w:tr w:rsidR="00F82EEE" w:rsidRPr="00681074" w14:paraId="2446363D"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416BC5C3" w14:textId="4836F608" w:rsidR="00D02EC5" w:rsidRPr="00681074" w:rsidRDefault="00D02EC5" w:rsidP="002710F5">
            <w:pPr>
              <w:rPr>
                <w:b w:val="0"/>
                <w:sz w:val="22"/>
                <w:szCs w:val="22"/>
                <w:lang w:val="en-US"/>
              </w:rPr>
            </w:pPr>
            <w:r w:rsidRPr="00681074">
              <w:rPr>
                <w:b w:val="0"/>
                <w:sz w:val="22"/>
                <w:szCs w:val="22"/>
                <w:lang w:val="en-US"/>
              </w:rPr>
              <w:t>Able to investigate Young’s Double Slit Experiment</w:t>
            </w:r>
          </w:p>
        </w:tc>
        <w:tc>
          <w:tcPr>
            <w:tcW w:w="2254" w:type="dxa"/>
          </w:tcPr>
          <w:p w14:paraId="5E8E8F12" w14:textId="4AC64BF6" w:rsidR="00D02EC5"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1E139F73" w14:textId="61BCB698" w:rsidR="00D02EC5" w:rsidRPr="00681074" w:rsidRDefault="00674E1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When the diffraction button is clicked it enters a mode where young’s double slit experiment can be carried out, in this mode you can’t see </w:t>
            </w:r>
            <w:r w:rsidRPr="00681074">
              <w:rPr>
                <w:sz w:val="22"/>
                <w:szCs w:val="22"/>
                <w:lang w:val="en-US"/>
              </w:rPr>
              <w:lastRenderedPageBreak/>
              <w:t xml:space="preserve">any previously loaded blocks (they reappear when you exit the mode), and the objects needed to carry out young’s double slit experiment are automatically loaded and can be moved along the horizonal plane, to change the elememts of the experiment change gui button can be pressed to change the elements. To show the fringe separation, slit separation, wavelength and screen distance the show gui can be clicked and corresponding boxes can be clicked </w:t>
            </w:r>
          </w:p>
        </w:tc>
        <w:tc>
          <w:tcPr>
            <w:tcW w:w="2254" w:type="dxa"/>
          </w:tcPr>
          <w:p w14:paraId="3AD020D8" w14:textId="6252C93C" w:rsidR="00BF6343" w:rsidRPr="00BF6343" w:rsidRDefault="00BF6343" w:rsidP="00BF6343">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lastRenderedPageBreak/>
              <w:t>Video:</w:t>
            </w:r>
            <w:r>
              <w:t xml:space="preserve"> </w:t>
            </w:r>
            <w:r w:rsidRPr="00BF6343">
              <w:rPr>
                <w:sz w:val="22"/>
                <w:szCs w:val="22"/>
                <w:lang w:val="en-US"/>
              </w:rPr>
              <w:t>15:15</w:t>
            </w:r>
          </w:p>
          <w:p w14:paraId="71D8C68E" w14:textId="6277B701" w:rsidR="00D02EC5" w:rsidRPr="00681074" w:rsidRDefault="00BF6343" w:rsidP="00BF6343">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 xml:space="preserve">             </w:t>
            </w:r>
            <w:r w:rsidRPr="00BF6343">
              <w:rPr>
                <w:sz w:val="22"/>
                <w:szCs w:val="22"/>
                <w:lang w:val="en-US"/>
              </w:rPr>
              <w:t>14:44</w:t>
            </w:r>
          </w:p>
        </w:tc>
      </w:tr>
      <w:tr w:rsidR="00F82EEE" w:rsidRPr="00681074" w14:paraId="142E81D3"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349B975B" w14:textId="12FC0864" w:rsidR="00D02EC5" w:rsidRPr="00681074" w:rsidRDefault="00D02EC5" w:rsidP="002710F5">
            <w:pPr>
              <w:rPr>
                <w:b w:val="0"/>
                <w:sz w:val="22"/>
                <w:szCs w:val="22"/>
                <w:lang w:val="en-US"/>
              </w:rPr>
            </w:pPr>
            <w:r w:rsidRPr="00681074">
              <w:rPr>
                <w:b w:val="0"/>
                <w:sz w:val="22"/>
                <w:szCs w:val="22"/>
                <w:lang w:val="en-US"/>
              </w:rPr>
              <w:t>Able to investigate total internal refraction</w:t>
            </w:r>
          </w:p>
        </w:tc>
        <w:tc>
          <w:tcPr>
            <w:tcW w:w="2254" w:type="dxa"/>
          </w:tcPr>
          <w:p w14:paraId="500A45B0" w14:textId="64417086" w:rsidR="00D02EC5"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352063A7" w14:textId="2F201141" w:rsidR="00D02EC5" w:rsidRPr="00681074" w:rsidRDefault="00885929"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Block, glassblock and semi-circular glass block are the objects where </w:t>
            </w:r>
            <w:r w:rsidR="009A3753" w:rsidRPr="00681074">
              <w:rPr>
                <w:sz w:val="22"/>
                <w:szCs w:val="22"/>
                <w:lang w:val="en-US"/>
              </w:rPr>
              <w:t xml:space="preserve">total internal </w:t>
            </w:r>
            <w:r w:rsidRPr="00681074">
              <w:rPr>
                <w:sz w:val="22"/>
                <w:szCs w:val="22"/>
                <w:lang w:val="en-US"/>
              </w:rPr>
              <w:t>refraction can occur when source angle about the horizontal axis is not zero, angles of refraction and incidence can be viewed using the show gui</w:t>
            </w:r>
          </w:p>
        </w:tc>
        <w:tc>
          <w:tcPr>
            <w:tcW w:w="2254" w:type="dxa"/>
          </w:tcPr>
          <w:p w14:paraId="369BDB08" w14:textId="195163D3" w:rsidR="00D02EC5"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8:25</w:t>
            </w:r>
          </w:p>
        </w:tc>
      </w:tr>
      <w:tr w:rsidR="00F82EEE" w:rsidRPr="00681074" w14:paraId="4783BAF2"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57372CCE" w14:textId="1374280A" w:rsidR="00D02EC5" w:rsidRPr="00681074" w:rsidRDefault="0067699E" w:rsidP="002710F5">
            <w:pPr>
              <w:rPr>
                <w:b w:val="0"/>
                <w:sz w:val="22"/>
                <w:szCs w:val="22"/>
                <w:lang w:val="en-US"/>
              </w:rPr>
            </w:pPr>
            <w:r w:rsidRPr="00681074">
              <w:rPr>
                <w:b w:val="0"/>
                <w:sz w:val="22"/>
                <w:szCs w:val="22"/>
                <w:lang w:val="en-US"/>
              </w:rPr>
              <w:t>Able to investigate theses experiments using the following object: a light source mirror, glass block, slit, semicircular glass block, screen, and stock block</w:t>
            </w:r>
            <w:r w:rsidRPr="00681074">
              <w:rPr>
                <w:b w:val="0"/>
                <w:sz w:val="22"/>
                <w:szCs w:val="22"/>
              </w:rPr>
              <w:t xml:space="preserve"> (</w:t>
            </w:r>
            <w:r w:rsidRPr="00681074">
              <w:rPr>
                <w:b w:val="0"/>
                <w:sz w:val="22"/>
                <w:szCs w:val="22"/>
                <w:lang w:val="en-US"/>
              </w:rPr>
              <w:t>a block that’s properties can be changed to investigate the behaviour of light with material of different properties)</w:t>
            </w:r>
          </w:p>
        </w:tc>
        <w:tc>
          <w:tcPr>
            <w:tcW w:w="2254" w:type="dxa"/>
          </w:tcPr>
          <w:p w14:paraId="7ABEBAAA" w14:textId="66EBE635" w:rsidR="00D02EC5"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020C182D" w14:textId="6BBEC9D4" w:rsidR="00D02EC5" w:rsidRPr="00681074" w:rsidRDefault="009A375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e objects can be loaded using the tool bar at the top of the screen, and properties can be changed when the change gui button is clicked</w:t>
            </w:r>
          </w:p>
        </w:tc>
        <w:tc>
          <w:tcPr>
            <w:tcW w:w="2254" w:type="dxa"/>
          </w:tcPr>
          <w:p w14:paraId="2508391C" w14:textId="36E1AE01" w:rsidR="00D02EC5"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8:25</w:t>
            </w:r>
          </w:p>
        </w:tc>
      </w:tr>
      <w:tr w:rsidR="00F82EEE" w:rsidRPr="00681074" w14:paraId="45F322CD"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555F8313" w14:textId="6B454A4A" w:rsidR="002E7457" w:rsidRPr="00681074" w:rsidRDefault="002E7457" w:rsidP="002710F5">
            <w:pPr>
              <w:rPr>
                <w:b w:val="0"/>
                <w:sz w:val="22"/>
                <w:szCs w:val="22"/>
                <w:lang w:val="en-US"/>
              </w:rPr>
            </w:pPr>
            <w:r w:rsidRPr="00681074">
              <w:rPr>
                <w:b w:val="0"/>
                <w:sz w:val="22"/>
                <w:szCs w:val="22"/>
                <w:lang w:val="en-US"/>
              </w:rPr>
              <w:lastRenderedPageBreak/>
              <w:t xml:space="preserve">One light source can interact with more than one object at a time </w:t>
            </w:r>
          </w:p>
        </w:tc>
        <w:tc>
          <w:tcPr>
            <w:tcW w:w="2254" w:type="dxa"/>
          </w:tcPr>
          <w:p w14:paraId="4C344C23" w14:textId="49C433E5" w:rsidR="002E7457"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0D59CB8F" w14:textId="6CD41DA5" w:rsidR="002E7457" w:rsidRPr="00681074" w:rsidRDefault="009A375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By using recursion of the simulation and inside simulation method sources can interact with multiple objects</w:t>
            </w:r>
          </w:p>
        </w:tc>
        <w:tc>
          <w:tcPr>
            <w:tcW w:w="2254" w:type="dxa"/>
          </w:tcPr>
          <w:p w14:paraId="48E2F58E" w14:textId="621EDD0B" w:rsidR="002E7457"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w:t>
            </w:r>
            <w:r>
              <w:rPr>
                <w:sz w:val="22"/>
                <w:szCs w:val="22"/>
                <w:lang w:val="en-US"/>
              </w:rPr>
              <w:t>:14:48</w:t>
            </w:r>
          </w:p>
        </w:tc>
      </w:tr>
      <w:tr w:rsidR="00F82EEE" w:rsidRPr="00681074" w14:paraId="51AAB362"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23A7A33E" w14:textId="09B2907D" w:rsidR="00D02EC5" w:rsidRPr="00681074" w:rsidRDefault="0067699E" w:rsidP="002710F5">
            <w:pPr>
              <w:rPr>
                <w:b w:val="0"/>
                <w:sz w:val="22"/>
                <w:szCs w:val="22"/>
                <w:lang w:val="en-US"/>
              </w:rPr>
            </w:pPr>
            <w:r w:rsidRPr="00681074">
              <w:rPr>
                <w:b w:val="0"/>
                <w:sz w:val="22"/>
                <w:szCs w:val="22"/>
                <w:lang w:val="en-US"/>
              </w:rPr>
              <w:t>Host must have the ability to change the properties of objects</w:t>
            </w:r>
          </w:p>
        </w:tc>
        <w:tc>
          <w:tcPr>
            <w:tcW w:w="2254" w:type="dxa"/>
          </w:tcPr>
          <w:p w14:paraId="712E4661" w14:textId="101E9C71" w:rsidR="00D02EC5"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174EF4AC" w14:textId="130241BB" w:rsidR="00D02EC5" w:rsidRPr="00681074" w:rsidRDefault="009A375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Using the change gui host has the ability to change properties of the objects on screen</w:t>
            </w:r>
          </w:p>
        </w:tc>
        <w:tc>
          <w:tcPr>
            <w:tcW w:w="2254" w:type="dxa"/>
          </w:tcPr>
          <w:p w14:paraId="4B0D20A8" w14:textId="0F1E51CA" w:rsidR="00D02EC5"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w:t>
            </w:r>
            <w:r>
              <w:rPr>
                <w:sz w:val="22"/>
                <w:szCs w:val="22"/>
                <w:lang w:val="en-US"/>
              </w:rPr>
              <w:t>:20:00</w:t>
            </w:r>
          </w:p>
        </w:tc>
      </w:tr>
      <w:tr w:rsidR="00F82EEE" w:rsidRPr="00681074" w14:paraId="5753D52A"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57A8087A" w14:textId="3533D51B" w:rsidR="0067699E" w:rsidRPr="00681074" w:rsidRDefault="0067699E" w:rsidP="002710F5">
            <w:pPr>
              <w:rPr>
                <w:b w:val="0"/>
                <w:sz w:val="22"/>
                <w:szCs w:val="22"/>
                <w:lang w:val="en-US"/>
              </w:rPr>
            </w:pPr>
            <w:r w:rsidRPr="00681074">
              <w:rPr>
                <w:b w:val="0"/>
                <w:sz w:val="22"/>
                <w:szCs w:val="22"/>
                <w:lang w:val="en-US"/>
              </w:rPr>
              <w:t xml:space="preserve">The program must be networked to allow </w:t>
            </w:r>
            <w:r w:rsidR="009A3753" w:rsidRPr="00681074">
              <w:rPr>
                <w:b w:val="0"/>
                <w:sz w:val="22"/>
                <w:szCs w:val="22"/>
                <w:lang w:val="en-US"/>
              </w:rPr>
              <w:t xml:space="preserve">for students to access envoirnments from different </w:t>
            </w:r>
            <w:r w:rsidR="008969FD" w:rsidRPr="00681074">
              <w:rPr>
                <w:b w:val="0"/>
                <w:sz w:val="22"/>
                <w:szCs w:val="22"/>
                <w:lang w:val="en-US"/>
              </w:rPr>
              <w:t>computers</w:t>
            </w:r>
            <w:r w:rsidR="00F82EEE" w:rsidRPr="00681074">
              <w:rPr>
                <w:b w:val="0"/>
                <w:sz w:val="22"/>
                <w:szCs w:val="22"/>
                <w:lang w:val="en-US"/>
              </w:rPr>
              <w:t xml:space="preserve"> on local network</w:t>
            </w:r>
          </w:p>
        </w:tc>
        <w:tc>
          <w:tcPr>
            <w:tcW w:w="2254" w:type="dxa"/>
          </w:tcPr>
          <w:p w14:paraId="645A03CA" w14:textId="68593A00"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6C50438F" w14:textId="56FF8A94" w:rsidR="0067699E" w:rsidRPr="00681074" w:rsidRDefault="00F82EEE"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udents can access from local network but not over the internet/ from different network</w:t>
            </w:r>
          </w:p>
        </w:tc>
        <w:tc>
          <w:tcPr>
            <w:tcW w:w="2254" w:type="dxa"/>
          </w:tcPr>
          <w:p w14:paraId="5E3CA35B" w14:textId="38D9E128" w:rsidR="0067699E"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w:t>
            </w:r>
            <w:r>
              <w:rPr>
                <w:sz w:val="22"/>
                <w:szCs w:val="22"/>
                <w:lang w:val="en-US"/>
              </w:rPr>
              <w:t>:20:00</w:t>
            </w:r>
          </w:p>
        </w:tc>
      </w:tr>
      <w:tr w:rsidR="00F82EEE" w:rsidRPr="00681074" w14:paraId="3981DD77"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3B8B5E70" w14:textId="26BFB220" w:rsidR="0067699E" w:rsidRPr="00681074" w:rsidRDefault="0067699E" w:rsidP="002710F5">
            <w:pPr>
              <w:rPr>
                <w:b w:val="0"/>
                <w:sz w:val="22"/>
                <w:szCs w:val="22"/>
                <w:lang w:val="en-US"/>
              </w:rPr>
            </w:pPr>
            <w:r w:rsidRPr="00681074">
              <w:rPr>
                <w:b w:val="0"/>
                <w:sz w:val="22"/>
                <w:szCs w:val="22"/>
                <w:lang w:val="en-US"/>
              </w:rPr>
              <w:t>When a pupil exits the environment, the program must be able to disconnect the pupil from the server.</w:t>
            </w:r>
          </w:p>
        </w:tc>
        <w:tc>
          <w:tcPr>
            <w:tcW w:w="2254" w:type="dxa"/>
          </w:tcPr>
          <w:p w14:paraId="6CB2D410" w14:textId="2994FBF9"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237E60CD" w14:textId="3A291D39" w:rsidR="0067699E" w:rsidRPr="00681074" w:rsidRDefault="005265B2"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s threading is being used clients can disconnect from server individually and are remove from the client list</w:t>
            </w:r>
          </w:p>
        </w:tc>
        <w:tc>
          <w:tcPr>
            <w:tcW w:w="2254" w:type="dxa"/>
          </w:tcPr>
          <w:p w14:paraId="513EE33F" w14:textId="15302092" w:rsidR="0067699E"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Pg</w:t>
            </w:r>
            <w:r w:rsidR="002B1AEF">
              <w:rPr>
                <w:sz w:val="22"/>
                <w:szCs w:val="22"/>
                <w:lang w:val="en-US"/>
              </w:rPr>
              <w:t xml:space="preserve"> 150</w:t>
            </w:r>
          </w:p>
          <w:p w14:paraId="42545D08" w14:textId="2A68E544" w:rsidR="00BF6343" w:rsidRPr="00681074" w:rsidRDefault="00BF634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Line</w:t>
            </w:r>
            <w:r w:rsidR="002B1AEF">
              <w:rPr>
                <w:sz w:val="22"/>
                <w:szCs w:val="22"/>
                <w:lang w:val="en-US"/>
              </w:rPr>
              <w:t>: 612, 626</w:t>
            </w:r>
          </w:p>
        </w:tc>
      </w:tr>
      <w:tr w:rsidR="00F82EEE" w:rsidRPr="00681074" w14:paraId="161C1BE6"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3A0545C1" w14:textId="5812B07B" w:rsidR="0067699E" w:rsidRPr="00681074" w:rsidRDefault="0067699E" w:rsidP="002710F5">
            <w:pPr>
              <w:rPr>
                <w:b w:val="0"/>
                <w:sz w:val="22"/>
                <w:szCs w:val="22"/>
                <w:lang w:val="en-US"/>
              </w:rPr>
            </w:pPr>
            <w:r w:rsidRPr="00681074">
              <w:rPr>
                <w:b w:val="0"/>
                <w:sz w:val="22"/>
                <w:szCs w:val="22"/>
                <w:lang w:val="en-US"/>
              </w:rPr>
              <w:t>Pupils must be able to connect to an environment with a name using a unique code generated based on the time.</w:t>
            </w:r>
          </w:p>
        </w:tc>
        <w:tc>
          <w:tcPr>
            <w:tcW w:w="2254" w:type="dxa"/>
          </w:tcPr>
          <w:p w14:paraId="7751DC0B" w14:textId="2D9E8D3F"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1A739785" w14:textId="6884BEA5" w:rsidR="0067699E" w:rsidRPr="00681074" w:rsidRDefault="009A375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Before entering the session, students have to enter a unique code, student id, and nickname.</w:t>
            </w:r>
          </w:p>
        </w:tc>
        <w:tc>
          <w:tcPr>
            <w:tcW w:w="2254" w:type="dxa"/>
          </w:tcPr>
          <w:p w14:paraId="5F88972A" w14:textId="5A758ADD"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 20:00</w:t>
            </w:r>
          </w:p>
        </w:tc>
      </w:tr>
      <w:tr w:rsidR="00F82EEE" w:rsidRPr="00681074" w14:paraId="1CA2C034"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089FBA9A" w14:textId="0DFBAD60" w:rsidR="0067699E" w:rsidRPr="00681074" w:rsidRDefault="0067699E" w:rsidP="002710F5">
            <w:pPr>
              <w:rPr>
                <w:b w:val="0"/>
                <w:sz w:val="22"/>
                <w:szCs w:val="22"/>
                <w:lang w:val="en-US"/>
              </w:rPr>
            </w:pPr>
            <w:r w:rsidRPr="00681074">
              <w:rPr>
                <w:b w:val="0"/>
                <w:sz w:val="22"/>
                <w:szCs w:val="22"/>
                <w:lang w:val="en-US"/>
              </w:rPr>
              <w:t>Pupils must also can communicate with each other and the host using a chat box where the name of the chatter is also displayed beside text. When the chat box is opened a new window opens and connected to another server hosted by the host specifically for chat and answering questions.</w:t>
            </w:r>
          </w:p>
        </w:tc>
        <w:tc>
          <w:tcPr>
            <w:tcW w:w="2254" w:type="dxa"/>
          </w:tcPr>
          <w:p w14:paraId="72C649C2" w14:textId="69CB12E3"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3C0890F0" w14:textId="598D5860" w:rsidR="0067699E" w:rsidRPr="00681074" w:rsidRDefault="009A375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ing a button on their gui students can </w:t>
            </w:r>
            <w:r w:rsidR="00B17E99" w:rsidRPr="00681074">
              <w:rPr>
                <w:sz w:val="22"/>
                <w:szCs w:val="22"/>
                <w:lang w:val="en-US"/>
              </w:rPr>
              <w:t xml:space="preserve">open a chatbox which automatically connects to the chatbox server (handles incoming messages, hosted by host), and displays all inputted messages, unless answering a question </w:t>
            </w:r>
          </w:p>
        </w:tc>
        <w:tc>
          <w:tcPr>
            <w:tcW w:w="2254" w:type="dxa"/>
          </w:tcPr>
          <w:p w14:paraId="2FAD0B99" w14:textId="3E1CC1DB"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 21:36</w:t>
            </w:r>
          </w:p>
        </w:tc>
      </w:tr>
      <w:tr w:rsidR="00F82EEE" w:rsidRPr="00681074" w14:paraId="238F72F1"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32A1CDC3" w14:textId="6F81710C" w:rsidR="0067699E" w:rsidRPr="00681074" w:rsidRDefault="0067699E" w:rsidP="002710F5">
            <w:pPr>
              <w:rPr>
                <w:b w:val="0"/>
                <w:sz w:val="22"/>
                <w:szCs w:val="22"/>
                <w:lang w:val="en-US"/>
              </w:rPr>
            </w:pPr>
            <w:r w:rsidRPr="00681074">
              <w:rPr>
                <w:b w:val="0"/>
                <w:sz w:val="22"/>
                <w:szCs w:val="22"/>
                <w:lang w:val="en-US"/>
              </w:rPr>
              <w:t xml:space="preserve">When pupils connect to the environment, they must not have the ability to move or change anything </w:t>
            </w:r>
            <w:r w:rsidRPr="00681074">
              <w:rPr>
                <w:b w:val="0"/>
                <w:sz w:val="22"/>
                <w:szCs w:val="22"/>
                <w:lang w:val="en-US"/>
              </w:rPr>
              <w:lastRenderedPageBreak/>
              <w:t>within the environment</w:t>
            </w:r>
          </w:p>
        </w:tc>
        <w:tc>
          <w:tcPr>
            <w:tcW w:w="2254" w:type="dxa"/>
          </w:tcPr>
          <w:p w14:paraId="045F84A4" w14:textId="27599048"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yes</w:t>
            </w:r>
          </w:p>
        </w:tc>
        <w:tc>
          <w:tcPr>
            <w:tcW w:w="2254" w:type="dxa"/>
          </w:tcPr>
          <w:p w14:paraId="5F70300A" w14:textId="5294D4A7" w:rsidR="0067699E" w:rsidRPr="00681074" w:rsidRDefault="00C376B0"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As the client-side uses a while loop to handle events, when the client clicks anything under the toolbar </w:t>
            </w:r>
            <w:r w:rsidRPr="00681074">
              <w:rPr>
                <w:sz w:val="22"/>
                <w:szCs w:val="22"/>
                <w:lang w:val="en-US"/>
              </w:rPr>
              <w:lastRenderedPageBreak/>
              <w:t>there is no statement to handle that event so it passes (does nothing)</w:t>
            </w:r>
            <w:r w:rsidR="00D57BCC" w:rsidRPr="00681074">
              <w:rPr>
                <w:sz w:val="22"/>
                <w:szCs w:val="22"/>
                <w:lang w:val="en-US"/>
              </w:rPr>
              <w:t>, therefore objects can’t be moved.</w:t>
            </w:r>
          </w:p>
        </w:tc>
        <w:tc>
          <w:tcPr>
            <w:tcW w:w="2254" w:type="dxa"/>
          </w:tcPr>
          <w:p w14:paraId="6DEFCCC4" w14:textId="06F79470"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lastRenderedPageBreak/>
              <w:t>Video: 12:10</w:t>
            </w:r>
          </w:p>
        </w:tc>
      </w:tr>
      <w:tr w:rsidR="00F82EEE" w:rsidRPr="00681074" w14:paraId="191C69C9"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46C61E49" w14:textId="2E806D0B" w:rsidR="0067699E" w:rsidRPr="00681074" w:rsidRDefault="0067699E" w:rsidP="002710F5">
            <w:pPr>
              <w:rPr>
                <w:b w:val="0"/>
                <w:sz w:val="22"/>
                <w:szCs w:val="22"/>
                <w:lang w:val="en-US"/>
              </w:rPr>
            </w:pPr>
            <w:r w:rsidRPr="00681074">
              <w:rPr>
                <w:b w:val="0"/>
                <w:sz w:val="22"/>
                <w:szCs w:val="22"/>
                <w:lang w:val="en-US"/>
              </w:rPr>
              <w:t>The program must allow the Host to save and reload environments they have saved</w:t>
            </w:r>
          </w:p>
        </w:tc>
        <w:tc>
          <w:tcPr>
            <w:tcW w:w="2254" w:type="dxa"/>
          </w:tcPr>
          <w:p w14:paraId="3984BAD9" w14:textId="58428252"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3400F8FD" w14:textId="77D2B127" w:rsidR="0067699E" w:rsidRPr="00681074" w:rsidRDefault="00BF2C69"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Envoirnments can be saved but only within the session its running</w:t>
            </w:r>
            <w:r w:rsidR="002B7101" w:rsidRPr="00681074">
              <w:rPr>
                <w:sz w:val="22"/>
                <w:szCs w:val="22"/>
                <w:lang w:val="en-US"/>
              </w:rPr>
              <w:t>, can be improved by envoirnments being saved externally so they can be opened during different sessions</w:t>
            </w:r>
          </w:p>
        </w:tc>
        <w:tc>
          <w:tcPr>
            <w:tcW w:w="2254" w:type="dxa"/>
          </w:tcPr>
          <w:p w14:paraId="245CD9CE" w14:textId="08331962"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8:25</w:t>
            </w:r>
          </w:p>
        </w:tc>
      </w:tr>
      <w:tr w:rsidR="00F82EEE" w:rsidRPr="00681074" w14:paraId="251E9611"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747476A1" w14:textId="6CA4C5DD" w:rsidR="0067699E" w:rsidRPr="00681074" w:rsidRDefault="002E7457" w:rsidP="002710F5">
            <w:pPr>
              <w:rPr>
                <w:b w:val="0"/>
                <w:sz w:val="22"/>
                <w:szCs w:val="22"/>
                <w:lang w:val="en-US"/>
              </w:rPr>
            </w:pPr>
            <w:r w:rsidRPr="00681074">
              <w:rPr>
                <w:b w:val="0"/>
                <w:sz w:val="22"/>
                <w:szCs w:val="22"/>
                <w:lang w:val="en-US"/>
              </w:rPr>
              <w:t>A</w:t>
            </w:r>
            <w:r w:rsidR="0067699E" w:rsidRPr="00681074">
              <w:rPr>
                <w:b w:val="0"/>
                <w:sz w:val="22"/>
                <w:szCs w:val="22"/>
                <w:lang w:val="en-US"/>
              </w:rPr>
              <w:t xml:space="preserve"> login system to access their account all information must be stored on a database and the passwords for each account must be encrypted</w:t>
            </w:r>
            <w:r w:rsidRPr="00681074">
              <w:rPr>
                <w:b w:val="0"/>
                <w:sz w:val="22"/>
                <w:szCs w:val="22"/>
                <w:lang w:val="en-US"/>
              </w:rPr>
              <w:t xml:space="preserve"> and have an interface where host can add classes, remove classes, view classes, edit their own account </w:t>
            </w:r>
          </w:p>
        </w:tc>
        <w:tc>
          <w:tcPr>
            <w:tcW w:w="2254" w:type="dxa"/>
          </w:tcPr>
          <w:p w14:paraId="32F7F866" w14:textId="1EE38CE4"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2938F321" w14:textId="77777777" w:rsidR="0067699E" w:rsidRPr="00681074" w:rsidRDefault="00CE46F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Login system has 3 different options; login, sign up and student access.</w:t>
            </w:r>
          </w:p>
          <w:p w14:paraId="21BF54D0" w14:textId="77777777" w:rsidR="00CE46FB" w:rsidRPr="00681074" w:rsidRDefault="00CE46F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ignup allows users to create and account they can log into</w:t>
            </w:r>
          </w:p>
          <w:p w14:paraId="4ADA1054" w14:textId="77777777" w:rsidR="00CE46FB" w:rsidRPr="00681074" w:rsidRDefault="00CE46F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udent access allows students to connect to a specific envoirnment</w:t>
            </w:r>
          </w:p>
          <w:p w14:paraId="6E0128E9" w14:textId="2E701F5B" w:rsidR="00CE46FB" w:rsidRPr="00681074" w:rsidRDefault="00CE46FB"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Login allows user to add classes, remove classes, view classes, edit their own account</w:t>
            </w:r>
            <w:r w:rsidR="00342338">
              <w:rPr>
                <w:sz w:val="22"/>
                <w:szCs w:val="22"/>
                <w:lang w:val="en-US"/>
              </w:rPr>
              <w:t>.</w:t>
            </w:r>
          </w:p>
        </w:tc>
        <w:tc>
          <w:tcPr>
            <w:tcW w:w="2254" w:type="dxa"/>
          </w:tcPr>
          <w:p w14:paraId="3D8B53E7" w14:textId="42C2201E"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0:00</w:t>
            </w:r>
          </w:p>
        </w:tc>
      </w:tr>
      <w:tr w:rsidR="00F82EEE" w:rsidRPr="00681074" w14:paraId="0661AFBF"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3D41E13F" w14:textId="11AEE4D1" w:rsidR="0067699E" w:rsidRPr="00681074" w:rsidRDefault="0067699E" w:rsidP="002710F5">
            <w:pPr>
              <w:rPr>
                <w:b w:val="0"/>
                <w:sz w:val="22"/>
                <w:szCs w:val="22"/>
                <w:lang w:val="en-US"/>
              </w:rPr>
            </w:pPr>
            <w:r w:rsidRPr="00681074">
              <w:rPr>
                <w:b w:val="0"/>
                <w:sz w:val="22"/>
                <w:szCs w:val="22"/>
                <w:lang w:val="en-US"/>
              </w:rPr>
              <w:t>The program must be set up as a Client-Server model when setting up the network, where there is a top client(teachers) and lower clients(students).</w:t>
            </w:r>
          </w:p>
        </w:tc>
        <w:tc>
          <w:tcPr>
            <w:tcW w:w="2254" w:type="dxa"/>
          </w:tcPr>
          <w:p w14:paraId="236AF512" w14:textId="151D02EB"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59487C71" w14:textId="74F33886" w:rsidR="0067699E" w:rsidRPr="00681074" w:rsidRDefault="00D14CF8"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s ‘top client’ always enters the server first, and all the other clients are added after, its easy to send data to the ‘lower clients’.</w:t>
            </w:r>
          </w:p>
        </w:tc>
        <w:tc>
          <w:tcPr>
            <w:tcW w:w="2254" w:type="dxa"/>
          </w:tcPr>
          <w:p w14:paraId="4CDAF123" w14:textId="3EDFCB69"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Pg 154-163</w:t>
            </w:r>
          </w:p>
        </w:tc>
      </w:tr>
      <w:tr w:rsidR="00F82EEE" w:rsidRPr="00681074" w14:paraId="43A2DFB4"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5612899B" w14:textId="4C9D8315" w:rsidR="0067699E" w:rsidRPr="00681074" w:rsidRDefault="0067699E" w:rsidP="002710F5">
            <w:pPr>
              <w:rPr>
                <w:b w:val="0"/>
                <w:sz w:val="22"/>
                <w:szCs w:val="22"/>
                <w:lang w:val="en-US"/>
              </w:rPr>
            </w:pPr>
            <w:r w:rsidRPr="00681074">
              <w:rPr>
                <w:b w:val="0"/>
                <w:sz w:val="22"/>
                <w:szCs w:val="22"/>
                <w:lang w:val="en-US"/>
              </w:rPr>
              <w:t>Unique code is sent via email to every student</w:t>
            </w:r>
          </w:p>
        </w:tc>
        <w:tc>
          <w:tcPr>
            <w:tcW w:w="2254" w:type="dxa"/>
          </w:tcPr>
          <w:p w14:paraId="2035F326" w14:textId="2F975410"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50BDCB9A" w14:textId="4C931556" w:rsidR="0067699E" w:rsidRPr="00681074" w:rsidRDefault="00D14CF8"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When session starts up for a class automatically an email is sent to each member of the class</w:t>
            </w:r>
          </w:p>
        </w:tc>
        <w:tc>
          <w:tcPr>
            <w:tcW w:w="2254" w:type="dxa"/>
          </w:tcPr>
          <w:p w14:paraId="1C38A1C6" w14:textId="4531D4CF"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t>Video:</w:t>
            </w:r>
            <w:r>
              <w:rPr>
                <w:sz w:val="22"/>
                <w:szCs w:val="22"/>
                <w:lang w:val="en-US"/>
              </w:rPr>
              <w:t>20:00</w:t>
            </w:r>
          </w:p>
        </w:tc>
      </w:tr>
      <w:tr w:rsidR="00F82EEE" w:rsidRPr="00681074" w14:paraId="266E7700"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65531D66" w14:textId="1CFCA0DF" w:rsidR="0067699E" w:rsidRPr="00681074" w:rsidRDefault="0067699E" w:rsidP="002710F5">
            <w:pPr>
              <w:rPr>
                <w:b w:val="0"/>
                <w:sz w:val="22"/>
                <w:szCs w:val="22"/>
                <w:lang w:val="en-US"/>
              </w:rPr>
            </w:pPr>
            <w:r w:rsidRPr="00681074">
              <w:rPr>
                <w:b w:val="0"/>
                <w:sz w:val="22"/>
                <w:szCs w:val="22"/>
                <w:lang w:val="en-US"/>
              </w:rPr>
              <w:t xml:space="preserve">Objects must be rendered in 2D environment by using </w:t>
            </w:r>
            <w:r w:rsidRPr="00681074">
              <w:rPr>
                <w:b w:val="0"/>
                <w:sz w:val="22"/>
                <w:szCs w:val="22"/>
                <w:lang w:val="en-US"/>
              </w:rPr>
              <w:lastRenderedPageBreak/>
              <w:t>a 2D environment the host will be able to move the objects around on the X and Y axis using a mouse, using pygame.</w:t>
            </w:r>
          </w:p>
        </w:tc>
        <w:tc>
          <w:tcPr>
            <w:tcW w:w="2254" w:type="dxa"/>
          </w:tcPr>
          <w:p w14:paraId="409BB4BC" w14:textId="5EE4EE08"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yes</w:t>
            </w:r>
          </w:p>
        </w:tc>
        <w:tc>
          <w:tcPr>
            <w:tcW w:w="2254" w:type="dxa"/>
          </w:tcPr>
          <w:p w14:paraId="3071729B" w14:textId="34F2504B" w:rsidR="0067699E" w:rsidRPr="00681074" w:rsidRDefault="00D14CF8"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Using the pygame draw function, objects </w:t>
            </w:r>
            <w:r w:rsidRPr="00681074">
              <w:rPr>
                <w:sz w:val="22"/>
                <w:szCs w:val="22"/>
                <w:lang w:val="en-US"/>
              </w:rPr>
              <w:lastRenderedPageBreak/>
              <w:t>are drawn in a 2</w:t>
            </w:r>
            <w:r w:rsidR="000408FD" w:rsidRPr="00681074">
              <w:rPr>
                <w:sz w:val="22"/>
                <w:szCs w:val="22"/>
                <w:lang w:val="en-US"/>
              </w:rPr>
              <w:t>D</w:t>
            </w:r>
            <w:r w:rsidRPr="00681074">
              <w:rPr>
                <w:sz w:val="22"/>
                <w:szCs w:val="22"/>
                <w:lang w:val="en-US"/>
              </w:rPr>
              <w:t xml:space="preserve"> envoirnment</w:t>
            </w:r>
          </w:p>
        </w:tc>
        <w:tc>
          <w:tcPr>
            <w:tcW w:w="2254" w:type="dxa"/>
          </w:tcPr>
          <w:p w14:paraId="0B4663C7" w14:textId="6BCE857A"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BF6343">
              <w:rPr>
                <w:sz w:val="22"/>
                <w:szCs w:val="22"/>
                <w:lang w:val="en-US"/>
              </w:rPr>
              <w:lastRenderedPageBreak/>
              <w:t>Video:8:25</w:t>
            </w:r>
          </w:p>
        </w:tc>
      </w:tr>
      <w:tr w:rsidR="00F82EEE" w:rsidRPr="00681074" w14:paraId="3A941E64"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68E25E5C" w14:textId="02C74143" w:rsidR="0067699E" w:rsidRPr="00681074" w:rsidRDefault="0067699E" w:rsidP="002710F5">
            <w:pPr>
              <w:rPr>
                <w:b w:val="0"/>
                <w:sz w:val="22"/>
                <w:szCs w:val="22"/>
                <w:lang w:val="en-US"/>
              </w:rPr>
            </w:pPr>
            <w:r w:rsidRPr="00681074">
              <w:rPr>
                <w:b w:val="0"/>
                <w:sz w:val="22"/>
                <w:szCs w:val="22"/>
                <w:lang w:val="en-US"/>
              </w:rPr>
              <w:t>Program able to add and delete objects on screen when specific button clicked</w:t>
            </w:r>
          </w:p>
        </w:tc>
        <w:tc>
          <w:tcPr>
            <w:tcW w:w="2254" w:type="dxa"/>
          </w:tcPr>
          <w:p w14:paraId="4F4AF159" w14:textId="2A6ACA8C"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0919BBD3" w14:textId="13746C0D" w:rsidR="0067699E" w:rsidRPr="00681074" w:rsidRDefault="00D14CF8"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When delete all button clicked removes objects from sources_loaded and objects_loaded, then clears the screen keeping the toolbar</w:t>
            </w:r>
          </w:p>
        </w:tc>
        <w:tc>
          <w:tcPr>
            <w:tcW w:w="2254" w:type="dxa"/>
          </w:tcPr>
          <w:p w14:paraId="3B4754FC" w14:textId="21561439"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2B1AEF">
              <w:rPr>
                <w:sz w:val="22"/>
                <w:szCs w:val="22"/>
                <w:lang w:val="en-US"/>
              </w:rPr>
              <w:t>Video:8:25</w:t>
            </w:r>
          </w:p>
        </w:tc>
      </w:tr>
      <w:tr w:rsidR="00F82EEE" w:rsidRPr="00681074" w14:paraId="2C7675AC"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3989BC9D" w14:textId="49C0B7E9" w:rsidR="0067699E" w:rsidRPr="00681074" w:rsidRDefault="0067699E" w:rsidP="002710F5">
            <w:pPr>
              <w:rPr>
                <w:b w:val="0"/>
                <w:sz w:val="22"/>
                <w:szCs w:val="22"/>
                <w:lang w:val="en-US"/>
              </w:rPr>
            </w:pPr>
            <w:r w:rsidRPr="00681074">
              <w:rPr>
                <w:b w:val="0"/>
                <w:sz w:val="22"/>
                <w:szCs w:val="22"/>
                <w:lang w:val="en-US"/>
              </w:rPr>
              <w:t>Program can be used offline; this function serves to benefit students who want to investigate by themselves.</w:t>
            </w:r>
            <w:r w:rsidRPr="00681074">
              <w:rPr>
                <w:b w:val="0"/>
                <w:sz w:val="22"/>
                <w:szCs w:val="22"/>
              </w:rPr>
              <w:t xml:space="preserve"> </w:t>
            </w:r>
            <w:r w:rsidRPr="00681074">
              <w:rPr>
                <w:b w:val="0"/>
                <w:sz w:val="22"/>
                <w:szCs w:val="22"/>
                <w:lang w:val="en-US"/>
              </w:rPr>
              <w:t xml:space="preserve">This mode can be used without an account, or with an account </w:t>
            </w:r>
          </w:p>
        </w:tc>
        <w:tc>
          <w:tcPr>
            <w:tcW w:w="2254" w:type="dxa"/>
          </w:tcPr>
          <w:p w14:paraId="7415B676" w14:textId="7AB16851"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0005CE7F" w14:textId="20D5EC3D" w:rsidR="0067699E" w:rsidRPr="00681074" w:rsidRDefault="00D14CF8"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Fairly simple to implement runs the program without asking for class id or connecting to the server or creating a report</w:t>
            </w:r>
          </w:p>
        </w:tc>
        <w:tc>
          <w:tcPr>
            <w:tcW w:w="2254" w:type="dxa"/>
          </w:tcPr>
          <w:p w14:paraId="79CF9AE6" w14:textId="48C38AF8"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2B1AEF">
              <w:rPr>
                <w:sz w:val="22"/>
                <w:szCs w:val="22"/>
                <w:lang w:val="en-US"/>
              </w:rPr>
              <w:t>Video:8:25</w:t>
            </w:r>
          </w:p>
        </w:tc>
      </w:tr>
      <w:tr w:rsidR="00F82EEE" w:rsidRPr="00681074" w14:paraId="2E19339B"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29316645" w14:textId="1AA4A04C" w:rsidR="0067699E" w:rsidRPr="00681074" w:rsidRDefault="0067699E" w:rsidP="002710F5">
            <w:pPr>
              <w:rPr>
                <w:b w:val="0"/>
                <w:sz w:val="22"/>
                <w:szCs w:val="22"/>
                <w:lang w:val="en-US"/>
              </w:rPr>
            </w:pPr>
            <w:r w:rsidRPr="00681074">
              <w:rPr>
                <w:b w:val="0"/>
                <w:sz w:val="22"/>
                <w:szCs w:val="22"/>
                <w:lang w:val="en-US"/>
              </w:rPr>
              <w:t>Program must allow teachers to set question depending on the experiment that is being carried out in the environment, the program must automatically suggest question that the teacher can set depending on the elements that are being displayed, elements referring to incident angle, refracted angle, refractive index, critical angle, and elements of the young’s double slit experiment.</w:t>
            </w:r>
          </w:p>
        </w:tc>
        <w:tc>
          <w:tcPr>
            <w:tcW w:w="2254" w:type="dxa"/>
          </w:tcPr>
          <w:p w14:paraId="672D2068" w14:textId="05207D1D"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49413097" w14:textId="0D3EF924" w:rsidR="0067699E" w:rsidRPr="00681074" w:rsidRDefault="00C4407C"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As program checks if there are objects being displayed then determines if they have interacted with a source, then generates question dependant on what is being shown via the show gui algorithm</w:t>
            </w:r>
            <w:r w:rsidR="00D14CF8" w:rsidRPr="00681074">
              <w:rPr>
                <w:sz w:val="22"/>
                <w:szCs w:val="22"/>
                <w:lang w:val="en-US"/>
              </w:rPr>
              <w:t>.</w:t>
            </w:r>
          </w:p>
        </w:tc>
        <w:tc>
          <w:tcPr>
            <w:tcW w:w="2254" w:type="dxa"/>
          </w:tcPr>
          <w:p w14:paraId="64F1DF87" w14:textId="1FECAD20"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2B1AEF">
              <w:rPr>
                <w:sz w:val="22"/>
                <w:szCs w:val="22"/>
                <w:lang w:val="en-US"/>
              </w:rPr>
              <w:t>Video:</w:t>
            </w:r>
            <w:r>
              <w:rPr>
                <w:sz w:val="22"/>
                <w:szCs w:val="22"/>
                <w:lang w:val="en-US"/>
              </w:rPr>
              <w:t>21:30</w:t>
            </w:r>
          </w:p>
        </w:tc>
      </w:tr>
      <w:tr w:rsidR="00F82EEE" w:rsidRPr="00681074" w14:paraId="4F4198A0"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26F63AE0" w14:textId="55FFB655" w:rsidR="0067699E" w:rsidRPr="00681074" w:rsidRDefault="0067699E" w:rsidP="002710F5">
            <w:pPr>
              <w:rPr>
                <w:b w:val="0"/>
                <w:sz w:val="22"/>
                <w:szCs w:val="22"/>
                <w:lang w:val="en-US"/>
              </w:rPr>
            </w:pPr>
            <w:r w:rsidRPr="00681074">
              <w:rPr>
                <w:b w:val="0"/>
                <w:sz w:val="22"/>
                <w:szCs w:val="22"/>
                <w:lang w:val="en-US"/>
              </w:rPr>
              <w:t>Student must only have a set amount of time to answer the question, the amount of time is set by the host</w:t>
            </w:r>
          </w:p>
        </w:tc>
        <w:tc>
          <w:tcPr>
            <w:tcW w:w="2254" w:type="dxa"/>
          </w:tcPr>
          <w:p w14:paraId="4F3D60BE" w14:textId="1888FDB2"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00B529CD" w14:textId="37AD450E" w:rsidR="0067699E" w:rsidRPr="00681074" w:rsidRDefault="00D14CF8"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This is done by measuring the time taken from the time the question was set to the time an incoming message has </w:t>
            </w:r>
            <w:r w:rsidRPr="00681074">
              <w:rPr>
                <w:sz w:val="22"/>
                <w:szCs w:val="22"/>
                <w:lang w:val="en-US"/>
              </w:rPr>
              <w:lastRenderedPageBreak/>
              <w:t>come in it compares that time with the time that was set if it still within time the answer or message will be handled and if not it will not allow for the answer to be registered.</w:t>
            </w:r>
          </w:p>
        </w:tc>
        <w:tc>
          <w:tcPr>
            <w:tcW w:w="2254" w:type="dxa"/>
          </w:tcPr>
          <w:p w14:paraId="2DA931A3" w14:textId="77777777" w:rsidR="0067699E"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lastRenderedPageBreak/>
              <w:t>Pg 158</w:t>
            </w:r>
          </w:p>
          <w:p w14:paraId="4111499B" w14:textId="64A6951B" w:rsidR="002B1AEF"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Line 236,244</w:t>
            </w:r>
          </w:p>
        </w:tc>
      </w:tr>
      <w:tr w:rsidR="00F82EEE" w:rsidRPr="00681074" w14:paraId="084AADC5"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03B08B2D" w14:textId="139E2B12" w:rsidR="0067699E" w:rsidRPr="00681074" w:rsidRDefault="0067699E" w:rsidP="002710F5">
            <w:pPr>
              <w:rPr>
                <w:b w:val="0"/>
                <w:sz w:val="22"/>
                <w:szCs w:val="22"/>
                <w:lang w:val="en-US"/>
              </w:rPr>
            </w:pPr>
            <w:r w:rsidRPr="00681074">
              <w:rPr>
                <w:b w:val="0"/>
                <w:sz w:val="22"/>
                <w:szCs w:val="22"/>
                <w:lang w:val="en-US"/>
              </w:rPr>
              <w:t>Questions must be answered in chat box but not displayed to other clients.</w:t>
            </w:r>
          </w:p>
        </w:tc>
        <w:tc>
          <w:tcPr>
            <w:tcW w:w="2254" w:type="dxa"/>
          </w:tcPr>
          <w:p w14:paraId="26D7E73C" w14:textId="57B3E3D1"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43CEB0E1" w14:textId="361E6244" w:rsidR="0067699E" w:rsidRPr="00681074" w:rsidRDefault="002147A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When a question is asked and a student answers within the time set, they must use /answer or /Answer to register the answer, and to also let the algorithm know not to broadcast your message</w:t>
            </w:r>
          </w:p>
        </w:tc>
        <w:tc>
          <w:tcPr>
            <w:tcW w:w="2254" w:type="dxa"/>
          </w:tcPr>
          <w:p w14:paraId="6B647789" w14:textId="2E4B33A2"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 21:40</w:t>
            </w:r>
          </w:p>
        </w:tc>
      </w:tr>
      <w:tr w:rsidR="00F82EEE" w:rsidRPr="00681074" w14:paraId="090C2414"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1FECD470" w14:textId="6FC36D42" w:rsidR="0067699E" w:rsidRPr="00681074" w:rsidRDefault="0067699E" w:rsidP="002710F5">
            <w:pPr>
              <w:rPr>
                <w:b w:val="0"/>
                <w:sz w:val="22"/>
                <w:szCs w:val="22"/>
                <w:lang w:val="en-US"/>
              </w:rPr>
            </w:pPr>
            <w:r w:rsidRPr="00681074">
              <w:rPr>
                <w:b w:val="0"/>
                <w:sz w:val="22"/>
                <w:szCs w:val="22"/>
                <w:lang w:val="en-US"/>
              </w:rPr>
              <w:t xml:space="preserve">After each session the program must produce a report of the class’ </w:t>
            </w:r>
            <w:r w:rsidR="002E7457" w:rsidRPr="00681074">
              <w:rPr>
                <w:b w:val="0"/>
                <w:sz w:val="22"/>
                <w:szCs w:val="22"/>
                <w:lang w:val="en-US"/>
              </w:rPr>
              <w:t>progress</w:t>
            </w:r>
            <w:r w:rsidR="002E7457" w:rsidRPr="00681074">
              <w:rPr>
                <w:b w:val="0"/>
                <w:sz w:val="22"/>
                <w:szCs w:val="22"/>
              </w:rPr>
              <w:t>. The</w:t>
            </w:r>
            <w:r w:rsidRPr="00681074">
              <w:rPr>
                <w:b w:val="0"/>
                <w:sz w:val="22"/>
                <w:szCs w:val="22"/>
                <w:lang w:val="en-US"/>
              </w:rPr>
              <w:t xml:space="preserve"> program must be able to report if the answer is correct or incorrect for every student and formatted into an excel file using csv and should be downloadable for teachers.</w:t>
            </w:r>
          </w:p>
        </w:tc>
        <w:tc>
          <w:tcPr>
            <w:tcW w:w="2254" w:type="dxa"/>
          </w:tcPr>
          <w:p w14:paraId="5B9E82EF" w14:textId="76F00556"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42F791E4" w14:textId="442BAE07" w:rsidR="002147A3" w:rsidRPr="00681074" w:rsidRDefault="002147A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wo files will be created one of a more indepth analysis of the session containing every student result for each question and who needs help/ is struggling.</w:t>
            </w:r>
          </w:p>
          <w:p w14:paraId="1732017A" w14:textId="25653047" w:rsidR="00A308A0" w:rsidRPr="00681074" w:rsidRDefault="00A308A0"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ese files of the session are sent to the teachers email which then can be downloaded</w:t>
            </w:r>
            <w:r w:rsidR="000A0FCF">
              <w:rPr>
                <w:sz w:val="22"/>
                <w:szCs w:val="22"/>
                <w:lang w:val="en-US"/>
              </w:rPr>
              <w:t>.</w:t>
            </w:r>
            <w:r w:rsidRPr="00681074">
              <w:rPr>
                <w:sz w:val="22"/>
                <w:szCs w:val="22"/>
                <w:lang w:val="en-US"/>
              </w:rPr>
              <w:t xml:space="preserve"> </w:t>
            </w:r>
          </w:p>
          <w:p w14:paraId="6B11F824" w14:textId="7B2661E3" w:rsidR="002147A3" w:rsidRPr="00681074" w:rsidRDefault="002147A3"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2254" w:type="dxa"/>
          </w:tcPr>
          <w:p w14:paraId="2B697DCE" w14:textId="0EA9E3D6"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 23:47</w:t>
            </w:r>
          </w:p>
        </w:tc>
      </w:tr>
      <w:tr w:rsidR="00F82EEE" w:rsidRPr="00681074" w14:paraId="7DA2F777"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053B2A22" w14:textId="70F69419" w:rsidR="0067699E" w:rsidRPr="00681074" w:rsidRDefault="0067699E" w:rsidP="002710F5">
            <w:pPr>
              <w:rPr>
                <w:b w:val="0"/>
                <w:sz w:val="22"/>
                <w:szCs w:val="22"/>
                <w:lang w:val="en-US"/>
              </w:rPr>
            </w:pPr>
            <w:r w:rsidRPr="00681074">
              <w:rPr>
                <w:b w:val="0"/>
                <w:sz w:val="22"/>
                <w:szCs w:val="22"/>
                <w:lang w:val="en-US"/>
              </w:rPr>
              <w:t>File must include a graph showing the classes overall performance per question</w:t>
            </w:r>
          </w:p>
        </w:tc>
        <w:tc>
          <w:tcPr>
            <w:tcW w:w="2254" w:type="dxa"/>
          </w:tcPr>
          <w:p w14:paraId="49CC1C23" w14:textId="1E920895"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366056FD" w14:textId="44ED84B0" w:rsidR="0067699E" w:rsidRPr="00681074" w:rsidRDefault="00A308A0"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On a second file contains a bar chart of every questions class average with the questions displayed in the adjacent cells.</w:t>
            </w:r>
          </w:p>
        </w:tc>
        <w:tc>
          <w:tcPr>
            <w:tcW w:w="2254" w:type="dxa"/>
          </w:tcPr>
          <w:p w14:paraId="28F5ED72" w14:textId="314267FB"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26:00</w:t>
            </w:r>
          </w:p>
        </w:tc>
      </w:tr>
      <w:tr w:rsidR="00F82EEE" w:rsidRPr="00681074" w14:paraId="3CBB903F"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68B58E87" w14:textId="11DC58CE" w:rsidR="0067699E" w:rsidRPr="00681074" w:rsidRDefault="0067699E" w:rsidP="002710F5">
            <w:pPr>
              <w:rPr>
                <w:b w:val="0"/>
                <w:sz w:val="22"/>
                <w:szCs w:val="22"/>
                <w:lang w:val="en-US"/>
              </w:rPr>
            </w:pPr>
            <w:r w:rsidRPr="00681074">
              <w:rPr>
                <w:b w:val="0"/>
                <w:sz w:val="22"/>
                <w:szCs w:val="22"/>
                <w:lang w:val="en-US"/>
              </w:rPr>
              <w:t>File will be sent to the host email after each session</w:t>
            </w:r>
          </w:p>
        </w:tc>
        <w:tc>
          <w:tcPr>
            <w:tcW w:w="2254" w:type="dxa"/>
          </w:tcPr>
          <w:p w14:paraId="1829BBF8" w14:textId="1E093BF0"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yes</w:t>
            </w:r>
          </w:p>
        </w:tc>
        <w:tc>
          <w:tcPr>
            <w:tcW w:w="2254" w:type="dxa"/>
          </w:tcPr>
          <w:p w14:paraId="141CD44A" w14:textId="63920B5C" w:rsidR="0067699E" w:rsidRPr="00681074" w:rsidRDefault="00A308A0"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These files of the session are sent to the teachers email which then can be downloaded, an unedited version is saved on the database for access to later.</w:t>
            </w:r>
          </w:p>
        </w:tc>
        <w:tc>
          <w:tcPr>
            <w:tcW w:w="2254" w:type="dxa"/>
          </w:tcPr>
          <w:p w14:paraId="3108E164" w14:textId="54D7C29E" w:rsidR="0067699E" w:rsidRPr="00681074" w:rsidRDefault="002B1AEF"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Pr>
                <w:sz w:val="22"/>
                <w:szCs w:val="22"/>
                <w:lang w:val="en-US"/>
              </w:rPr>
              <w:t>Video:23:37</w:t>
            </w:r>
          </w:p>
        </w:tc>
      </w:tr>
      <w:tr w:rsidR="00F82EEE" w:rsidRPr="00681074" w14:paraId="03601E70"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6FDCBA20" w14:textId="6962A10F" w:rsidR="0067699E" w:rsidRPr="00681074" w:rsidRDefault="002E7457" w:rsidP="002E7457">
            <w:pPr>
              <w:rPr>
                <w:b w:val="0"/>
                <w:sz w:val="22"/>
                <w:szCs w:val="22"/>
                <w:lang w:val="en-US"/>
              </w:rPr>
            </w:pPr>
            <w:r w:rsidRPr="00681074">
              <w:rPr>
                <w:b w:val="0"/>
                <w:sz w:val="22"/>
                <w:szCs w:val="22"/>
                <w:lang w:val="en-US"/>
              </w:rPr>
              <w:t xml:space="preserve">Details on Account, Students, Session, </w:t>
            </w:r>
            <w:r w:rsidRPr="00681074">
              <w:rPr>
                <w:b w:val="0"/>
                <w:sz w:val="22"/>
                <w:szCs w:val="22"/>
                <w:lang w:val="en-US"/>
              </w:rPr>
              <w:lastRenderedPageBreak/>
              <w:t>Files, Class and Code should be stored on a relational database</w:t>
            </w:r>
          </w:p>
        </w:tc>
        <w:tc>
          <w:tcPr>
            <w:tcW w:w="2254" w:type="dxa"/>
          </w:tcPr>
          <w:p w14:paraId="01DD604E" w14:textId="176E22AC" w:rsidR="0067699E"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lastRenderedPageBreak/>
              <w:t>yes</w:t>
            </w:r>
          </w:p>
        </w:tc>
        <w:tc>
          <w:tcPr>
            <w:tcW w:w="2254" w:type="dxa"/>
          </w:tcPr>
          <w:p w14:paraId="24C43B6C" w14:textId="7F712978" w:rsidR="0067699E" w:rsidRPr="00681074" w:rsidRDefault="00A308A0"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Details are stored on a database with </w:t>
            </w:r>
            <w:r w:rsidRPr="00681074">
              <w:rPr>
                <w:sz w:val="22"/>
                <w:szCs w:val="22"/>
                <w:lang w:val="en-US"/>
              </w:rPr>
              <w:lastRenderedPageBreak/>
              <w:t xml:space="preserve">different relationships, tables can be edited by account holders only on entities that are related to them. Queries include; </w:t>
            </w:r>
            <w:r w:rsidR="00C4407C" w:rsidRPr="00681074">
              <w:rPr>
                <w:sz w:val="22"/>
                <w:szCs w:val="22"/>
                <w:lang w:val="en-US"/>
              </w:rPr>
              <w:t>select, update, delete</w:t>
            </w:r>
            <w:r w:rsidRPr="00681074">
              <w:rPr>
                <w:sz w:val="22"/>
                <w:szCs w:val="22"/>
                <w:lang w:val="en-US"/>
              </w:rPr>
              <w:t xml:space="preserve"> and join</w:t>
            </w:r>
          </w:p>
        </w:tc>
        <w:tc>
          <w:tcPr>
            <w:tcW w:w="2254" w:type="dxa"/>
          </w:tcPr>
          <w:p w14:paraId="172862B9" w14:textId="77777777" w:rsidR="0067699E" w:rsidRPr="00681074" w:rsidRDefault="0067699E"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p>
        </w:tc>
      </w:tr>
      <w:tr w:rsidR="00F82EEE" w:rsidRPr="00681074" w14:paraId="27E43505"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40BE1541" w14:textId="444C073C" w:rsidR="0067699E" w:rsidRPr="00681074" w:rsidRDefault="002E7457" w:rsidP="002710F5">
            <w:pPr>
              <w:rPr>
                <w:b w:val="0"/>
                <w:sz w:val="22"/>
                <w:szCs w:val="22"/>
                <w:lang w:val="en-US"/>
              </w:rPr>
            </w:pPr>
            <w:r w:rsidRPr="00681074">
              <w:rPr>
                <w:b w:val="0"/>
                <w:sz w:val="22"/>
                <w:szCs w:val="22"/>
                <w:lang w:val="en-US"/>
              </w:rPr>
              <w:t>Pupils can connect to the environment over the internet. As this will require more time to do if program can successfully meet all objectives, then extension can be tried to implement.</w:t>
            </w:r>
          </w:p>
        </w:tc>
        <w:tc>
          <w:tcPr>
            <w:tcW w:w="2254" w:type="dxa"/>
          </w:tcPr>
          <w:p w14:paraId="57422C50" w14:textId="5B86ECF1" w:rsidR="0067699E" w:rsidRPr="00681074" w:rsidRDefault="00C847F2"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w:t>
            </w:r>
          </w:p>
        </w:tc>
        <w:tc>
          <w:tcPr>
            <w:tcW w:w="2254" w:type="dxa"/>
          </w:tcPr>
          <w:p w14:paraId="20AAE0C4" w14:textId="260562ED" w:rsidR="0067699E" w:rsidRPr="00681074" w:rsidRDefault="00F82EEE"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Students cannot connect to the environment via the internet as there was not a lot of time for me to implement this as I spent a lot of time trying to find a good way of sending objects over a socket server</w:t>
            </w:r>
          </w:p>
        </w:tc>
        <w:tc>
          <w:tcPr>
            <w:tcW w:w="2254" w:type="dxa"/>
          </w:tcPr>
          <w:p w14:paraId="567D81AA" w14:textId="77777777" w:rsidR="0067699E" w:rsidRPr="00681074" w:rsidRDefault="0067699E"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p>
        </w:tc>
      </w:tr>
      <w:tr w:rsidR="00F82EEE" w:rsidRPr="00681074" w14:paraId="1B34EC74" w14:textId="77777777" w:rsidTr="00D02EC5">
        <w:tc>
          <w:tcPr>
            <w:cnfStyle w:val="001000000000" w:firstRow="0" w:lastRow="0" w:firstColumn="1" w:lastColumn="0" w:oddVBand="0" w:evenVBand="0" w:oddHBand="0" w:evenHBand="0" w:firstRowFirstColumn="0" w:firstRowLastColumn="0" w:lastRowFirstColumn="0" w:lastRowLastColumn="0"/>
            <w:tcW w:w="2254" w:type="dxa"/>
          </w:tcPr>
          <w:p w14:paraId="4AA0A01C" w14:textId="7776A874" w:rsidR="002E7457" w:rsidRPr="00681074" w:rsidRDefault="002E7457" w:rsidP="002710F5">
            <w:pPr>
              <w:rPr>
                <w:b w:val="0"/>
                <w:sz w:val="22"/>
                <w:szCs w:val="22"/>
                <w:lang w:val="en-US"/>
              </w:rPr>
            </w:pPr>
            <w:r w:rsidRPr="00681074">
              <w:rPr>
                <w:b w:val="0"/>
                <w:sz w:val="22"/>
                <w:szCs w:val="22"/>
                <w:lang w:val="en-US"/>
              </w:rPr>
              <w:t>The objects are rendered in a 3D environment, and can be viewed from different angle and along the X, Y and Z axis</w:t>
            </w:r>
          </w:p>
        </w:tc>
        <w:tc>
          <w:tcPr>
            <w:tcW w:w="2254" w:type="dxa"/>
          </w:tcPr>
          <w:p w14:paraId="0F2B36A7" w14:textId="69EEFE60" w:rsidR="002E7457"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no</w:t>
            </w:r>
          </w:p>
        </w:tc>
        <w:tc>
          <w:tcPr>
            <w:tcW w:w="2254" w:type="dxa"/>
          </w:tcPr>
          <w:p w14:paraId="07DC6E67" w14:textId="4A26A8A6" w:rsidR="002E7457"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r w:rsidRPr="00681074">
              <w:rPr>
                <w:sz w:val="22"/>
                <w:szCs w:val="22"/>
                <w:lang w:val="en-US"/>
              </w:rPr>
              <w:t xml:space="preserve">Due to time restriction I want able to create a 3d environment for the program as it would require ray tracing. </w:t>
            </w:r>
          </w:p>
        </w:tc>
        <w:tc>
          <w:tcPr>
            <w:tcW w:w="2254" w:type="dxa"/>
          </w:tcPr>
          <w:p w14:paraId="2E840EB4" w14:textId="77777777" w:rsidR="002E7457" w:rsidRPr="00681074" w:rsidRDefault="002E7457" w:rsidP="002710F5">
            <w:pPr>
              <w:cnfStyle w:val="000000000000" w:firstRow="0" w:lastRow="0" w:firstColumn="0" w:lastColumn="0" w:oddVBand="0" w:evenVBand="0" w:oddHBand="0" w:evenHBand="0" w:firstRowFirstColumn="0" w:firstRowLastColumn="0" w:lastRowFirstColumn="0" w:lastRowLastColumn="0"/>
              <w:rPr>
                <w:sz w:val="22"/>
                <w:szCs w:val="22"/>
                <w:lang w:val="en-US"/>
              </w:rPr>
            </w:pPr>
          </w:p>
        </w:tc>
      </w:tr>
    </w:tbl>
    <w:p w14:paraId="396FEBF5" w14:textId="5ECE136A" w:rsidR="001808D6" w:rsidRPr="00681074" w:rsidRDefault="001808D6" w:rsidP="00385DD8">
      <w:pPr>
        <w:pStyle w:val="Heading2"/>
        <w:rPr>
          <w:sz w:val="22"/>
          <w:szCs w:val="22"/>
          <w:lang w:val="en-US"/>
        </w:rPr>
      </w:pPr>
      <w:bookmarkStart w:id="56" w:name="_Toc91918788"/>
      <w:r w:rsidRPr="00681074">
        <w:rPr>
          <w:sz w:val="22"/>
          <w:szCs w:val="22"/>
          <w:lang w:val="en-US"/>
        </w:rPr>
        <w:t>Teacher User Feedback</w:t>
      </w:r>
      <w:bookmarkEnd w:id="56"/>
    </w:p>
    <w:p w14:paraId="5FD4888D" w14:textId="7AA48542" w:rsidR="002710F5" w:rsidRPr="00681074" w:rsidRDefault="001808D6" w:rsidP="002710F5">
      <w:pPr>
        <w:rPr>
          <w:sz w:val="22"/>
          <w:szCs w:val="22"/>
          <w:lang w:val="en-US"/>
        </w:rPr>
      </w:pPr>
      <w:r w:rsidRPr="00681074">
        <w:rPr>
          <w:sz w:val="22"/>
          <w:szCs w:val="22"/>
          <w:lang w:val="en-US"/>
        </w:rPr>
        <w:t>How easy is the system to use?</w:t>
      </w:r>
    </w:p>
    <w:p w14:paraId="14992D50" w14:textId="0DD141F7" w:rsidR="00F82EEE" w:rsidRPr="00681074" w:rsidRDefault="00F82EEE" w:rsidP="002710F5">
      <w:pPr>
        <w:rPr>
          <w:sz w:val="22"/>
          <w:szCs w:val="22"/>
          <w:lang w:val="en-US"/>
        </w:rPr>
      </w:pPr>
      <w:r w:rsidRPr="00681074">
        <w:rPr>
          <w:sz w:val="22"/>
          <w:szCs w:val="22"/>
          <w:lang w:val="en-US"/>
        </w:rPr>
        <w:t xml:space="preserve">“I had </w:t>
      </w:r>
      <w:r w:rsidR="00C847F2" w:rsidRPr="00681074">
        <w:rPr>
          <w:sz w:val="22"/>
          <w:szCs w:val="22"/>
          <w:lang w:val="en-US"/>
        </w:rPr>
        <w:t>little</w:t>
      </w:r>
      <w:r w:rsidRPr="00681074">
        <w:rPr>
          <w:sz w:val="22"/>
          <w:szCs w:val="22"/>
          <w:lang w:val="en-US"/>
        </w:rPr>
        <w:t xml:space="preserve"> problem with using it, everything I neede</w:t>
      </w:r>
      <w:r w:rsidR="00C847F2" w:rsidRPr="00681074">
        <w:rPr>
          <w:sz w:val="22"/>
          <w:szCs w:val="22"/>
          <w:lang w:val="en-US"/>
        </w:rPr>
        <w:t>d</w:t>
      </w:r>
      <w:r w:rsidRPr="00681074">
        <w:rPr>
          <w:sz w:val="22"/>
          <w:szCs w:val="22"/>
          <w:lang w:val="en-US"/>
        </w:rPr>
        <w:t xml:space="preserve"> was laid out in a straight forward manner</w:t>
      </w:r>
      <w:r w:rsidR="00C847F2" w:rsidRPr="00681074">
        <w:rPr>
          <w:sz w:val="22"/>
          <w:szCs w:val="22"/>
          <w:lang w:val="en-US"/>
        </w:rPr>
        <w:t>. to note when going through some areas of the program there was a lot of windows being made</w:t>
      </w:r>
      <w:r w:rsidR="00231C04" w:rsidRPr="00681074">
        <w:rPr>
          <w:sz w:val="22"/>
          <w:szCs w:val="22"/>
          <w:lang w:val="en-US"/>
        </w:rPr>
        <w:t xml:space="preserve"> which was a bit overwhelming</w:t>
      </w:r>
      <w:r w:rsidRPr="00681074">
        <w:rPr>
          <w:sz w:val="22"/>
          <w:szCs w:val="22"/>
          <w:lang w:val="en-US"/>
        </w:rPr>
        <w:t>”</w:t>
      </w:r>
    </w:p>
    <w:p w14:paraId="62630E70" w14:textId="2B17CBC1" w:rsidR="001808D6" w:rsidRPr="00681074" w:rsidRDefault="001808D6" w:rsidP="002710F5">
      <w:pPr>
        <w:rPr>
          <w:sz w:val="22"/>
          <w:szCs w:val="22"/>
          <w:lang w:val="en-US"/>
        </w:rPr>
      </w:pPr>
      <w:r w:rsidRPr="00681074">
        <w:rPr>
          <w:sz w:val="22"/>
          <w:szCs w:val="22"/>
          <w:lang w:val="en-US"/>
        </w:rPr>
        <w:t>Does it meet the objectives?</w:t>
      </w:r>
    </w:p>
    <w:p w14:paraId="4AF067A8" w14:textId="6216A8BF" w:rsidR="00F82EEE" w:rsidRPr="00681074" w:rsidRDefault="00F82EEE" w:rsidP="002710F5">
      <w:pPr>
        <w:rPr>
          <w:sz w:val="22"/>
          <w:szCs w:val="22"/>
          <w:lang w:val="en-US"/>
        </w:rPr>
      </w:pPr>
      <w:r w:rsidRPr="00681074">
        <w:rPr>
          <w:sz w:val="22"/>
          <w:szCs w:val="22"/>
          <w:lang w:val="en-US"/>
        </w:rPr>
        <w:t>“from I what I can see yes”</w:t>
      </w:r>
    </w:p>
    <w:p w14:paraId="6D2B0813" w14:textId="6E9B0AD2" w:rsidR="001808D6" w:rsidRPr="00681074" w:rsidRDefault="001808D6" w:rsidP="002710F5">
      <w:pPr>
        <w:rPr>
          <w:sz w:val="22"/>
          <w:szCs w:val="22"/>
          <w:lang w:val="en-US"/>
        </w:rPr>
      </w:pPr>
      <w:r w:rsidRPr="00681074">
        <w:rPr>
          <w:sz w:val="22"/>
          <w:szCs w:val="22"/>
          <w:lang w:val="en-US"/>
        </w:rPr>
        <w:t>Any criticism?</w:t>
      </w:r>
    </w:p>
    <w:p w14:paraId="0263B4F6" w14:textId="67F07BFF" w:rsidR="00C847F2" w:rsidRPr="00681074" w:rsidRDefault="00F82EEE" w:rsidP="002710F5">
      <w:pPr>
        <w:rPr>
          <w:sz w:val="22"/>
          <w:szCs w:val="22"/>
          <w:lang w:val="en-US"/>
        </w:rPr>
      </w:pPr>
      <w:r w:rsidRPr="00681074">
        <w:rPr>
          <w:sz w:val="22"/>
          <w:szCs w:val="22"/>
          <w:lang w:val="en-US"/>
        </w:rPr>
        <w:t>“I think as a teacher being able to use it over the internet would be more helpful</w:t>
      </w:r>
      <w:r w:rsidR="00C847F2" w:rsidRPr="00681074">
        <w:rPr>
          <w:sz w:val="22"/>
          <w:szCs w:val="22"/>
          <w:lang w:val="en-US"/>
        </w:rPr>
        <w:t>, I would also like to see more experiments on the app not just wave experiments but from other topics you are learning in physics</w:t>
      </w:r>
      <w:r w:rsidR="00231C04" w:rsidRPr="00681074">
        <w:rPr>
          <w:sz w:val="22"/>
          <w:szCs w:val="22"/>
          <w:lang w:val="en-US"/>
        </w:rPr>
        <w:t xml:space="preserve">. And make it so that users only dealing with maximum of 2 windows at a time so that we don’t lose where we are </w:t>
      </w:r>
      <w:r w:rsidRPr="00681074">
        <w:rPr>
          <w:sz w:val="22"/>
          <w:szCs w:val="22"/>
          <w:lang w:val="en-US"/>
        </w:rPr>
        <w:t xml:space="preserve"> ”</w:t>
      </w:r>
    </w:p>
    <w:p w14:paraId="187805E0" w14:textId="3A4E2A3A" w:rsidR="001808D6" w:rsidRPr="00681074" w:rsidRDefault="001808D6" w:rsidP="00385DD8">
      <w:pPr>
        <w:pStyle w:val="Heading2"/>
        <w:rPr>
          <w:sz w:val="22"/>
          <w:szCs w:val="22"/>
          <w:lang w:val="en-US"/>
        </w:rPr>
      </w:pPr>
      <w:bookmarkStart w:id="57" w:name="_Toc91918789"/>
      <w:r w:rsidRPr="00681074">
        <w:rPr>
          <w:sz w:val="22"/>
          <w:szCs w:val="22"/>
          <w:lang w:val="en-US"/>
        </w:rPr>
        <w:t>Student User Feedback</w:t>
      </w:r>
      <w:bookmarkEnd w:id="57"/>
    </w:p>
    <w:p w14:paraId="4F861028" w14:textId="37B0EBCD" w:rsidR="001808D6" w:rsidRPr="00681074" w:rsidRDefault="001808D6" w:rsidP="001808D6">
      <w:pPr>
        <w:rPr>
          <w:sz w:val="22"/>
          <w:szCs w:val="22"/>
          <w:lang w:val="en-US"/>
        </w:rPr>
      </w:pPr>
      <w:r w:rsidRPr="00681074">
        <w:rPr>
          <w:sz w:val="22"/>
          <w:szCs w:val="22"/>
          <w:lang w:val="en-US"/>
        </w:rPr>
        <w:t>How easy is the system to use?</w:t>
      </w:r>
    </w:p>
    <w:p w14:paraId="1952D8D0" w14:textId="45C44F95" w:rsidR="00F82EEE" w:rsidRPr="00681074" w:rsidRDefault="00F82EEE" w:rsidP="001808D6">
      <w:pPr>
        <w:rPr>
          <w:sz w:val="22"/>
          <w:szCs w:val="22"/>
          <w:lang w:val="en-US"/>
        </w:rPr>
      </w:pPr>
      <w:r w:rsidRPr="00681074">
        <w:rPr>
          <w:sz w:val="22"/>
          <w:szCs w:val="22"/>
          <w:lang w:val="en-US"/>
        </w:rPr>
        <w:lastRenderedPageBreak/>
        <w:t>“It was pretty easy to use I like how everything was obvious, but I feel like it would have been cooler if there was some more colour involved I think it will help more people engage with it, it is nice that you implemented a way for students to carry out there own experiments</w:t>
      </w:r>
      <w:r w:rsidR="00922FDC">
        <w:rPr>
          <w:sz w:val="22"/>
          <w:szCs w:val="22"/>
          <w:lang w:val="en-US"/>
        </w:rPr>
        <w:t>.</w:t>
      </w:r>
      <w:r w:rsidRPr="00681074">
        <w:rPr>
          <w:sz w:val="22"/>
          <w:szCs w:val="22"/>
          <w:lang w:val="en-US"/>
        </w:rPr>
        <w:t>”</w:t>
      </w:r>
    </w:p>
    <w:p w14:paraId="6526A7B2" w14:textId="35CB0428" w:rsidR="001808D6" w:rsidRPr="00681074" w:rsidRDefault="001808D6" w:rsidP="001808D6">
      <w:pPr>
        <w:rPr>
          <w:sz w:val="22"/>
          <w:szCs w:val="22"/>
          <w:lang w:val="en-US"/>
        </w:rPr>
      </w:pPr>
      <w:r w:rsidRPr="00681074">
        <w:rPr>
          <w:sz w:val="22"/>
          <w:szCs w:val="22"/>
          <w:lang w:val="en-US"/>
        </w:rPr>
        <w:t>Does it meet the objectives?</w:t>
      </w:r>
    </w:p>
    <w:p w14:paraId="486B452D" w14:textId="3EF83C2E" w:rsidR="00F82EEE" w:rsidRPr="00681074" w:rsidRDefault="00F82EEE" w:rsidP="001808D6">
      <w:pPr>
        <w:rPr>
          <w:sz w:val="22"/>
          <w:szCs w:val="22"/>
          <w:lang w:val="en-US"/>
        </w:rPr>
      </w:pPr>
      <w:r w:rsidRPr="00681074">
        <w:rPr>
          <w:sz w:val="22"/>
          <w:szCs w:val="22"/>
          <w:lang w:val="en-US"/>
        </w:rPr>
        <w:t>“yeah it looks like they have meet most of the objectives ”</w:t>
      </w:r>
    </w:p>
    <w:p w14:paraId="16FC375A" w14:textId="30374B7B" w:rsidR="001808D6" w:rsidRPr="00681074" w:rsidRDefault="001808D6" w:rsidP="001808D6">
      <w:pPr>
        <w:rPr>
          <w:sz w:val="22"/>
          <w:szCs w:val="22"/>
          <w:lang w:val="en-US"/>
        </w:rPr>
      </w:pPr>
      <w:r w:rsidRPr="00681074">
        <w:rPr>
          <w:sz w:val="22"/>
          <w:szCs w:val="22"/>
          <w:lang w:val="en-US"/>
        </w:rPr>
        <w:t xml:space="preserve">Any criticism? </w:t>
      </w:r>
    </w:p>
    <w:p w14:paraId="5457680D" w14:textId="04C231CA" w:rsidR="00F82EEE" w:rsidRPr="00681074" w:rsidRDefault="00F82EEE" w:rsidP="001808D6">
      <w:pPr>
        <w:rPr>
          <w:sz w:val="22"/>
          <w:szCs w:val="22"/>
          <w:lang w:val="en-US"/>
        </w:rPr>
      </w:pPr>
      <w:r w:rsidRPr="00681074">
        <w:rPr>
          <w:sz w:val="22"/>
          <w:szCs w:val="22"/>
          <w:lang w:val="en-US"/>
        </w:rPr>
        <w:t>“like mentioned before I think more colour and more of a more modern GUI would be better”</w:t>
      </w:r>
    </w:p>
    <w:p w14:paraId="4416CA89" w14:textId="45993A74" w:rsidR="001808D6" w:rsidRPr="00681074" w:rsidRDefault="001808D6" w:rsidP="00C847F2">
      <w:pPr>
        <w:pStyle w:val="Heading2"/>
        <w:rPr>
          <w:sz w:val="22"/>
          <w:szCs w:val="22"/>
          <w:lang w:val="en-US"/>
        </w:rPr>
      </w:pPr>
      <w:bookmarkStart w:id="58" w:name="_Toc91918790"/>
      <w:r w:rsidRPr="00681074">
        <w:rPr>
          <w:sz w:val="22"/>
          <w:szCs w:val="22"/>
          <w:lang w:val="en-US"/>
        </w:rPr>
        <w:t xml:space="preserve">Analysis of </w:t>
      </w:r>
      <w:r w:rsidR="00C847F2" w:rsidRPr="00681074">
        <w:rPr>
          <w:sz w:val="22"/>
          <w:szCs w:val="22"/>
          <w:lang w:val="en-US"/>
        </w:rPr>
        <w:t>Feedback and improvements</w:t>
      </w:r>
      <w:bookmarkEnd w:id="58"/>
    </w:p>
    <w:p w14:paraId="6988CB27" w14:textId="3CC1FA43" w:rsidR="001808D6" w:rsidRPr="00681074" w:rsidRDefault="00C847F2" w:rsidP="002710F5">
      <w:pPr>
        <w:rPr>
          <w:sz w:val="22"/>
          <w:szCs w:val="22"/>
          <w:lang w:val="en-US"/>
        </w:rPr>
      </w:pPr>
      <w:r w:rsidRPr="00681074">
        <w:rPr>
          <w:sz w:val="22"/>
          <w:szCs w:val="22"/>
          <w:lang w:val="en-US"/>
        </w:rPr>
        <w:t>Feedback was positive all around and I fully agree with the criticisims made, looking forward I think an improvement that can be made is defintely adding more colour to the GUI and making it look more modern. I am happy that</w:t>
      </w:r>
      <w:r w:rsidR="00231C04" w:rsidRPr="00681074">
        <w:rPr>
          <w:sz w:val="22"/>
          <w:szCs w:val="22"/>
          <w:lang w:val="en-US"/>
        </w:rPr>
        <w:t xml:space="preserve"> almost</w:t>
      </w:r>
      <w:r w:rsidRPr="00681074">
        <w:rPr>
          <w:sz w:val="22"/>
          <w:szCs w:val="22"/>
          <w:lang w:val="en-US"/>
        </w:rPr>
        <w:t xml:space="preserve"> everything was straightforward and easy to navigate as it was one of my fears as the project was made up of two different GUI’s (pygame and tkinter)</w:t>
      </w:r>
      <w:r w:rsidR="00231C04" w:rsidRPr="00681074">
        <w:rPr>
          <w:sz w:val="22"/>
          <w:szCs w:val="22"/>
          <w:lang w:val="en-US"/>
        </w:rPr>
        <w:t xml:space="preserve"> but a problem which was addressed by my teacher as they found it overwhelming to have more than 2 windows open at a time which is an area which will be fairly easy to improve on with the use of a stack data structure to hold previous windows</w:t>
      </w:r>
      <w:r w:rsidRPr="00681074">
        <w:rPr>
          <w:sz w:val="22"/>
          <w:szCs w:val="22"/>
          <w:lang w:val="en-US"/>
        </w:rPr>
        <w:t>.</w:t>
      </w:r>
    </w:p>
    <w:p w14:paraId="0634DEAB" w14:textId="409D0503" w:rsidR="00C847F2" w:rsidRPr="00681074" w:rsidRDefault="00C847F2" w:rsidP="002710F5">
      <w:pPr>
        <w:rPr>
          <w:sz w:val="22"/>
          <w:szCs w:val="22"/>
          <w:lang w:val="en-US"/>
        </w:rPr>
      </w:pPr>
      <w:r w:rsidRPr="00681074">
        <w:rPr>
          <w:sz w:val="22"/>
          <w:szCs w:val="22"/>
          <w:lang w:val="en-US"/>
        </w:rPr>
        <w:t>To improve the program I think adding an algorithm that saves the envoirnment and stores it in a file or database which can be accessed later also I will also like to add the ability to play around with different shapes such as a circle or a free shape (shape created by the user), it would be interesting as an extention to investigate concave and convex lens. Also to improve it would be nice to have the ability to be able to carry experiments from other areas of physics such as investigating energy, projectile motion and others would really make the project more diverse .</w:t>
      </w:r>
    </w:p>
    <w:p w14:paraId="602617D7" w14:textId="2B9790E6" w:rsidR="00281FEE" w:rsidRPr="00281FEE" w:rsidRDefault="00281FEE" w:rsidP="00281FEE">
      <w:pPr>
        <w:rPr>
          <w:sz w:val="22"/>
          <w:szCs w:val="22"/>
          <w:lang w:val="en-US"/>
        </w:rPr>
      </w:pPr>
      <w:r w:rsidRPr="00281FEE">
        <w:rPr>
          <w:sz w:val="22"/>
          <w:szCs w:val="22"/>
          <w:lang w:val="en-US"/>
        </w:rPr>
        <w:t xml:space="preserve"> Another improvement coulde be to be able to displays all the files that have been created for that account and allows users to select which one they want to get a copy of and it gets sent to there email</w:t>
      </w:r>
      <w:r>
        <w:rPr>
          <w:sz w:val="22"/>
          <w:szCs w:val="22"/>
          <w:lang w:val="en-US"/>
        </w:rPr>
        <w:t>.</w:t>
      </w:r>
    </w:p>
    <w:p w14:paraId="2F351200" w14:textId="4722EAC2" w:rsidR="00C847F2" w:rsidRPr="002710F5" w:rsidRDefault="00C847F2" w:rsidP="00281FEE">
      <w:pPr>
        <w:rPr>
          <w:lang w:val="en-US"/>
        </w:rPr>
      </w:pPr>
    </w:p>
    <w:sectPr w:rsidR="00C847F2" w:rsidRPr="002710F5" w:rsidSect="00645A5E">
      <w:headerReference w:type="default" r:id="rId51"/>
      <w:footerReference w:type="default" r:id="rId52"/>
      <w:pgSz w:w="11906" w:h="16838"/>
      <w:pgMar w:top="1440" w:right="1440" w:bottom="1440" w:left="1440" w:header="709"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46B14" w14:textId="77777777" w:rsidR="00642E7A" w:rsidRDefault="00642E7A" w:rsidP="00EE18AC">
      <w:pPr>
        <w:spacing w:before="0" w:after="0" w:line="240" w:lineRule="auto"/>
      </w:pPr>
      <w:r>
        <w:separator/>
      </w:r>
    </w:p>
  </w:endnote>
  <w:endnote w:type="continuationSeparator" w:id="0">
    <w:p w14:paraId="58E4408D" w14:textId="77777777" w:rsidR="00642E7A" w:rsidRDefault="00642E7A" w:rsidP="00EE18AC">
      <w:pPr>
        <w:spacing w:before="0" w:after="0" w:line="240" w:lineRule="auto"/>
      </w:pPr>
      <w:r>
        <w:continuationSeparator/>
      </w:r>
    </w:p>
  </w:endnote>
  <w:endnote w:type="continuationNotice" w:id="1">
    <w:p w14:paraId="0F36D0F7" w14:textId="77777777" w:rsidR="00642E7A" w:rsidRDefault="00642E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84CC3" w14:textId="77777777" w:rsidR="00052BDA" w:rsidRPr="008827E9" w:rsidRDefault="00052BDA">
    <w:pPr>
      <w:tabs>
        <w:tab w:val="center" w:pos="4550"/>
        <w:tab w:val="left" w:pos="5818"/>
      </w:tabs>
      <w:ind w:right="260"/>
      <w:jc w:val="right"/>
      <w:rPr>
        <w:color w:val="222A35" w:themeColor="text2" w:themeShade="80"/>
      </w:rPr>
    </w:pPr>
    <w:r w:rsidRPr="008827E9">
      <w:rPr>
        <w:color w:val="8496B0" w:themeColor="text2" w:themeTint="99"/>
        <w:spacing w:val="60"/>
      </w:rPr>
      <w:t>Page</w:t>
    </w:r>
    <w:r w:rsidRPr="008827E9">
      <w:rPr>
        <w:color w:val="8496B0" w:themeColor="text2" w:themeTint="99"/>
      </w:rPr>
      <w:t xml:space="preserve"> </w:t>
    </w:r>
    <w:r w:rsidRPr="008827E9">
      <w:rPr>
        <w:color w:val="323E4F" w:themeColor="text2" w:themeShade="BF"/>
      </w:rPr>
      <w:fldChar w:fldCharType="begin"/>
    </w:r>
    <w:r w:rsidRPr="008827E9">
      <w:rPr>
        <w:color w:val="323E4F" w:themeColor="text2" w:themeShade="BF"/>
      </w:rPr>
      <w:instrText xml:space="preserve"> PAGE   \* MERGEFORMAT </w:instrText>
    </w:r>
    <w:r w:rsidRPr="008827E9">
      <w:rPr>
        <w:color w:val="323E4F" w:themeColor="text2" w:themeShade="BF"/>
      </w:rPr>
      <w:fldChar w:fldCharType="separate"/>
    </w:r>
    <w:r w:rsidRPr="008827E9">
      <w:rPr>
        <w:noProof/>
        <w:color w:val="323E4F" w:themeColor="text2" w:themeShade="BF"/>
      </w:rPr>
      <w:t>1</w:t>
    </w:r>
    <w:r w:rsidRPr="008827E9">
      <w:rPr>
        <w:color w:val="323E4F" w:themeColor="text2" w:themeShade="BF"/>
      </w:rPr>
      <w:fldChar w:fldCharType="end"/>
    </w:r>
    <w:r w:rsidRPr="008827E9">
      <w:rPr>
        <w:color w:val="323E4F" w:themeColor="text2" w:themeShade="BF"/>
      </w:rPr>
      <w:t xml:space="preserve"> | </w:t>
    </w:r>
    <w:r w:rsidRPr="008827E9">
      <w:rPr>
        <w:color w:val="323E4F" w:themeColor="text2" w:themeShade="BF"/>
      </w:rPr>
      <w:fldChar w:fldCharType="begin"/>
    </w:r>
    <w:r w:rsidRPr="008827E9">
      <w:rPr>
        <w:color w:val="323E4F" w:themeColor="text2" w:themeShade="BF"/>
      </w:rPr>
      <w:instrText xml:space="preserve"> NUMPAGES  \* Arabic  \* MERGEFORMAT </w:instrText>
    </w:r>
    <w:r w:rsidRPr="008827E9">
      <w:rPr>
        <w:color w:val="323E4F" w:themeColor="text2" w:themeShade="BF"/>
      </w:rPr>
      <w:fldChar w:fldCharType="separate"/>
    </w:r>
    <w:r w:rsidRPr="008827E9">
      <w:rPr>
        <w:noProof/>
        <w:color w:val="323E4F" w:themeColor="text2" w:themeShade="BF"/>
      </w:rPr>
      <w:t>1</w:t>
    </w:r>
    <w:r w:rsidRPr="008827E9">
      <w:rPr>
        <w:color w:val="323E4F" w:themeColor="text2" w:themeShade="BF"/>
      </w:rPr>
      <w:fldChar w:fldCharType="end"/>
    </w:r>
  </w:p>
  <w:p w14:paraId="1E7882BB" w14:textId="77777777" w:rsidR="00052BDA" w:rsidRDefault="00052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2442C" w14:textId="77777777" w:rsidR="00642E7A" w:rsidRDefault="00642E7A" w:rsidP="00EE18AC">
      <w:pPr>
        <w:spacing w:before="0" w:after="0" w:line="240" w:lineRule="auto"/>
      </w:pPr>
      <w:r>
        <w:separator/>
      </w:r>
    </w:p>
  </w:footnote>
  <w:footnote w:type="continuationSeparator" w:id="0">
    <w:p w14:paraId="2E9360C0" w14:textId="77777777" w:rsidR="00642E7A" w:rsidRDefault="00642E7A" w:rsidP="00EE18AC">
      <w:pPr>
        <w:spacing w:before="0" w:after="0" w:line="240" w:lineRule="auto"/>
      </w:pPr>
      <w:r>
        <w:continuationSeparator/>
      </w:r>
    </w:p>
  </w:footnote>
  <w:footnote w:type="continuationNotice" w:id="1">
    <w:p w14:paraId="26F9AF73" w14:textId="77777777" w:rsidR="00642E7A" w:rsidRDefault="00642E7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8F1AE" w14:textId="17A0773B" w:rsidR="00052BDA" w:rsidRPr="00595894" w:rsidRDefault="00642E7A">
    <w:pPr>
      <w:pStyle w:val="Header"/>
      <w:pBdr>
        <w:bottom w:val="single" w:sz="4" w:space="8" w:color="4472C4" w:themeColor="accent1"/>
      </w:pBdr>
      <w:spacing w:after="360"/>
      <w:contextualSpacing/>
      <w:jc w:val="right"/>
      <w:rPr>
        <w:color w:val="4472C4" w:themeColor="accent1"/>
      </w:rPr>
    </w:pPr>
    <w:sdt>
      <w:sdtPr>
        <w:rPr>
          <w:color w:val="4472C4" w:themeColor="accent1"/>
        </w:rPr>
        <w:alias w:val="Title"/>
        <w:tag w:val=""/>
        <w:id w:val="942040131"/>
        <w:placeholder>
          <w:docPart w:val="F0E4FD256B8348339E3262AF62BA4380"/>
        </w:placeholder>
        <w:dataBinding w:prefixMappings="xmlns:ns0='http://purl.org/dc/elements/1.1/' xmlns:ns1='http://schemas.openxmlformats.org/package/2006/metadata/core-properties' " w:xpath="/ns1:coreProperties[1]/ns0:title[1]" w:storeItemID="{6C3C8BC8-F283-45AE-878A-BAB7291924A1}"/>
        <w:text/>
      </w:sdtPr>
      <w:sdtEndPr/>
      <w:sdtContent>
        <w:r w:rsidR="00052BDA" w:rsidRPr="00595894">
          <w:rPr>
            <w:color w:val="4472C4" w:themeColor="accent1"/>
          </w:rPr>
          <w:t>Optics Experimentation Environment|1863, Jamilla Kone</w:t>
        </w:r>
      </w:sdtContent>
    </w:sdt>
  </w:p>
  <w:p w14:paraId="05591E76" w14:textId="77777777" w:rsidR="00052BDA" w:rsidRDefault="00052B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4317"/>
    <w:multiLevelType w:val="hybridMultilevel"/>
    <w:tmpl w:val="B12C5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6D68DA"/>
    <w:multiLevelType w:val="hybridMultilevel"/>
    <w:tmpl w:val="DC8A5086"/>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08D15B0"/>
    <w:multiLevelType w:val="hybridMultilevel"/>
    <w:tmpl w:val="6208212A"/>
    <w:lvl w:ilvl="0" w:tplc="0809000F">
      <w:start w:val="1"/>
      <w:numFmt w:val="decimal"/>
      <w:lvlText w:val="%1."/>
      <w:lvlJc w:val="left"/>
      <w:pPr>
        <w:ind w:left="857" w:hanging="360"/>
      </w:pPr>
    </w:lvl>
    <w:lvl w:ilvl="1" w:tplc="08090019" w:tentative="1">
      <w:start w:val="1"/>
      <w:numFmt w:val="lowerLetter"/>
      <w:lvlText w:val="%2."/>
      <w:lvlJc w:val="left"/>
      <w:pPr>
        <w:ind w:left="1577" w:hanging="360"/>
      </w:pPr>
    </w:lvl>
    <w:lvl w:ilvl="2" w:tplc="0809001B" w:tentative="1">
      <w:start w:val="1"/>
      <w:numFmt w:val="lowerRoman"/>
      <w:lvlText w:val="%3."/>
      <w:lvlJc w:val="right"/>
      <w:pPr>
        <w:ind w:left="2297" w:hanging="180"/>
      </w:pPr>
    </w:lvl>
    <w:lvl w:ilvl="3" w:tplc="0809000F" w:tentative="1">
      <w:start w:val="1"/>
      <w:numFmt w:val="decimal"/>
      <w:lvlText w:val="%4."/>
      <w:lvlJc w:val="left"/>
      <w:pPr>
        <w:ind w:left="3017" w:hanging="360"/>
      </w:pPr>
    </w:lvl>
    <w:lvl w:ilvl="4" w:tplc="08090019" w:tentative="1">
      <w:start w:val="1"/>
      <w:numFmt w:val="lowerLetter"/>
      <w:lvlText w:val="%5."/>
      <w:lvlJc w:val="left"/>
      <w:pPr>
        <w:ind w:left="3737" w:hanging="360"/>
      </w:pPr>
    </w:lvl>
    <w:lvl w:ilvl="5" w:tplc="0809001B" w:tentative="1">
      <w:start w:val="1"/>
      <w:numFmt w:val="lowerRoman"/>
      <w:lvlText w:val="%6."/>
      <w:lvlJc w:val="right"/>
      <w:pPr>
        <w:ind w:left="4457" w:hanging="180"/>
      </w:pPr>
    </w:lvl>
    <w:lvl w:ilvl="6" w:tplc="0809000F" w:tentative="1">
      <w:start w:val="1"/>
      <w:numFmt w:val="decimal"/>
      <w:lvlText w:val="%7."/>
      <w:lvlJc w:val="left"/>
      <w:pPr>
        <w:ind w:left="5177" w:hanging="360"/>
      </w:pPr>
    </w:lvl>
    <w:lvl w:ilvl="7" w:tplc="08090019" w:tentative="1">
      <w:start w:val="1"/>
      <w:numFmt w:val="lowerLetter"/>
      <w:lvlText w:val="%8."/>
      <w:lvlJc w:val="left"/>
      <w:pPr>
        <w:ind w:left="5897" w:hanging="360"/>
      </w:pPr>
    </w:lvl>
    <w:lvl w:ilvl="8" w:tplc="0809001B" w:tentative="1">
      <w:start w:val="1"/>
      <w:numFmt w:val="lowerRoman"/>
      <w:lvlText w:val="%9."/>
      <w:lvlJc w:val="right"/>
      <w:pPr>
        <w:ind w:left="6617" w:hanging="180"/>
      </w:pPr>
    </w:lvl>
  </w:abstractNum>
  <w:abstractNum w:abstractNumId="3" w15:restartNumberingAfterBreak="0">
    <w:nsid w:val="1DA85ABD"/>
    <w:multiLevelType w:val="hybridMultilevel"/>
    <w:tmpl w:val="3E209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B05E8"/>
    <w:multiLevelType w:val="hybridMultilevel"/>
    <w:tmpl w:val="9B6053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0B736D2"/>
    <w:multiLevelType w:val="hybridMultilevel"/>
    <w:tmpl w:val="ED603BB6"/>
    <w:lvl w:ilvl="0" w:tplc="0809001B">
      <w:start w:val="1"/>
      <w:numFmt w:val="lowerRoman"/>
      <w:lvlText w:val="%1."/>
      <w:lvlJc w:val="righ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6" w15:restartNumberingAfterBreak="0">
    <w:nsid w:val="2AC1671C"/>
    <w:multiLevelType w:val="hybridMultilevel"/>
    <w:tmpl w:val="5B9270DC"/>
    <w:lvl w:ilvl="0" w:tplc="0809001B">
      <w:start w:val="1"/>
      <w:numFmt w:val="lowerRoman"/>
      <w:lvlText w:val="%1."/>
      <w:lvlJc w:val="right"/>
      <w:pPr>
        <w:ind w:left="1353"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E9672ED"/>
    <w:multiLevelType w:val="hybridMultilevel"/>
    <w:tmpl w:val="824E624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2FF17928"/>
    <w:multiLevelType w:val="hybridMultilevel"/>
    <w:tmpl w:val="6EE857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136916"/>
    <w:multiLevelType w:val="hybridMultilevel"/>
    <w:tmpl w:val="6314587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158416F"/>
    <w:multiLevelType w:val="hybridMultilevel"/>
    <w:tmpl w:val="B978A2A8"/>
    <w:lvl w:ilvl="0" w:tplc="08090013">
      <w:start w:val="1"/>
      <w:numFmt w:val="upp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31704023"/>
    <w:multiLevelType w:val="hybridMultilevel"/>
    <w:tmpl w:val="684CC59C"/>
    <w:lvl w:ilvl="0" w:tplc="08090013">
      <w:start w:val="1"/>
      <w:numFmt w:val="upp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355248FB"/>
    <w:multiLevelType w:val="hybridMultilevel"/>
    <w:tmpl w:val="7A22C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C4851"/>
    <w:multiLevelType w:val="hybridMultilevel"/>
    <w:tmpl w:val="0A34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156D50"/>
    <w:multiLevelType w:val="hybridMultilevel"/>
    <w:tmpl w:val="D8EA14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A1836"/>
    <w:multiLevelType w:val="hybridMultilevel"/>
    <w:tmpl w:val="F0DE3DA2"/>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B921979"/>
    <w:multiLevelType w:val="hybridMultilevel"/>
    <w:tmpl w:val="B55E56CC"/>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3CD337BA"/>
    <w:multiLevelType w:val="hybridMultilevel"/>
    <w:tmpl w:val="23C0FF3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E6E50FB"/>
    <w:multiLevelType w:val="hybridMultilevel"/>
    <w:tmpl w:val="EC8672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682B1D"/>
    <w:multiLevelType w:val="hybridMultilevel"/>
    <w:tmpl w:val="3B0A8132"/>
    <w:lvl w:ilvl="0" w:tplc="8EC48B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D045876"/>
    <w:multiLevelType w:val="hybridMultilevel"/>
    <w:tmpl w:val="F1004A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B657D9"/>
    <w:multiLevelType w:val="hybridMultilevel"/>
    <w:tmpl w:val="D0A259CC"/>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65966B77"/>
    <w:multiLevelType w:val="hybridMultilevel"/>
    <w:tmpl w:val="E0A0F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325543"/>
    <w:multiLevelType w:val="hybridMultilevel"/>
    <w:tmpl w:val="5CF0F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A525A0"/>
    <w:multiLevelType w:val="hybridMultilevel"/>
    <w:tmpl w:val="623879BA"/>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5" w15:restartNumberingAfterBreak="0">
    <w:nsid w:val="680E270B"/>
    <w:multiLevelType w:val="hybridMultilevel"/>
    <w:tmpl w:val="AB18308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6A591560"/>
    <w:multiLevelType w:val="hybridMultilevel"/>
    <w:tmpl w:val="7FF2E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C101DD"/>
    <w:multiLevelType w:val="hybridMultilevel"/>
    <w:tmpl w:val="30AA61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BE6859"/>
    <w:multiLevelType w:val="multilevel"/>
    <w:tmpl w:val="CEB69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F453BF"/>
    <w:multiLevelType w:val="hybridMultilevel"/>
    <w:tmpl w:val="0194F6AC"/>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7C621E18"/>
    <w:multiLevelType w:val="hybridMultilevel"/>
    <w:tmpl w:val="89E0E7F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9A5464"/>
    <w:multiLevelType w:val="hybridMultilevel"/>
    <w:tmpl w:val="92EA8FF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7DD120EF"/>
    <w:multiLevelType w:val="hybridMultilevel"/>
    <w:tmpl w:val="57C218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9"/>
  </w:num>
  <w:num w:numId="3">
    <w:abstractNumId w:val="32"/>
  </w:num>
  <w:num w:numId="4">
    <w:abstractNumId w:val="16"/>
  </w:num>
  <w:num w:numId="5">
    <w:abstractNumId w:val="6"/>
  </w:num>
  <w:num w:numId="6">
    <w:abstractNumId w:val="29"/>
  </w:num>
  <w:num w:numId="7">
    <w:abstractNumId w:val="9"/>
  </w:num>
  <w:num w:numId="8">
    <w:abstractNumId w:val="4"/>
  </w:num>
  <w:num w:numId="9">
    <w:abstractNumId w:val="2"/>
  </w:num>
  <w:num w:numId="10">
    <w:abstractNumId w:val="23"/>
  </w:num>
  <w:num w:numId="11">
    <w:abstractNumId w:val="18"/>
  </w:num>
  <w:num w:numId="12">
    <w:abstractNumId w:val="21"/>
  </w:num>
  <w:num w:numId="13">
    <w:abstractNumId w:val="30"/>
  </w:num>
  <w:num w:numId="14">
    <w:abstractNumId w:val="15"/>
  </w:num>
  <w:num w:numId="15">
    <w:abstractNumId w:val="22"/>
  </w:num>
  <w:num w:numId="16">
    <w:abstractNumId w:val="20"/>
  </w:num>
  <w:num w:numId="17">
    <w:abstractNumId w:val="27"/>
  </w:num>
  <w:num w:numId="18">
    <w:abstractNumId w:val="28"/>
  </w:num>
  <w:num w:numId="19">
    <w:abstractNumId w:val="31"/>
  </w:num>
  <w:num w:numId="20">
    <w:abstractNumId w:val="14"/>
  </w:num>
  <w:num w:numId="21">
    <w:abstractNumId w:val="13"/>
  </w:num>
  <w:num w:numId="22">
    <w:abstractNumId w:val="3"/>
  </w:num>
  <w:num w:numId="23">
    <w:abstractNumId w:val="26"/>
  </w:num>
  <w:num w:numId="24">
    <w:abstractNumId w:val="12"/>
  </w:num>
  <w:num w:numId="25">
    <w:abstractNumId w:val="1"/>
  </w:num>
  <w:num w:numId="26">
    <w:abstractNumId w:val="10"/>
  </w:num>
  <w:num w:numId="27">
    <w:abstractNumId w:val="11"/>
  </w:num>
  <w:num w:numId="28">
    <w:abstractNumId w:val="8"/>
  </w:num>
  <w:num w:numId="29">
    <w:abstractNumId w:val="7"/>
  </w:num>
  <w:num w:numId="30">
    <w:abstractNumId w:val="17"/>
  </w:num>
  <w:num w:numId="31">
    <w:abstractNumId w:val="24"/>
  </w:num>
  <w:num w:numId="32">
    <w:abstractNumId w:val="25"/>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DS3NDaxMAcyjJV0lIJTi4sz8/NACgyNawEoXYrOLQAAAA=="/>
  </w:docVars>
  <w:rsids>
    <w:rsidRoot w:val="00B17E8B"/>
    <w:rsid w:val="00000BF8"/>
    <w:rsid w:val="00001307"/>
    <w:rsid w:val="00001C63"/>
    <w:rsid w:val="00012AC5"/>
    <w:rsid w:val="00013225"/>
    <w:rsid w:val="00013A9B"/>
    <w:rsid w:val="00014CDE"/>
    <w:rsid w:val="0001614B"/>
    <w:rsid w:val="000213F4"/>
    <w:rsid w:val="00022ADD"/>
    <w:rsid w:val="00024FD7"/>
    <w:rsid w:val="0002637A"/>
    <w:rsid w:val="00026B2E"/>
    <w:rsid w:val="00030781"/>
    <w:rsid w:val="00031F1C"/>
    <w:rsid w:val="000326BE"/>
    <w:rsid w:val="000339FE"/>
    <w:rsid w:val="00036D94"/>
    <w:rsid w:val="000376D5"/>
    <w:rsid w:val="0004071A"/>
    <w:rsid w:val="000408FD"/>
    <w:rsid w:val="00042322"/>
    <w:rsid w:val="00043CED"/>
    <w:rsid w:val="0004401C"/>
    <w:rsid w:val="0004492C"/>
    <w:rsid w:val="0004506A"/>
    <w:rsid w:val="0004611D"/>
    <w:rsid w:val="00046E2E"/>
    <w:rsid w:val="00050413"/>
    <w:rsid w:val="0005055D"/>
    <w:rsid w:val="00051180"/>
    <w:rsid w:val="00051842"/>
    <w:rsid w:val="0005286C"/>
    <w:rsid w:val="00052BDA"/>
    <w:rsid w:val="000545C1"/>
    <w:rsid w:val="00061AD4"/>
    <w:rsid w:val="000629D3"/>
    <w:rsid w:val="00062C6E"/>
    <w:rsid w:val="00064A17"/>
    <w:rsid w:val="000662B1"/>
    <w:rsid w:val="00070421"/>
    <w:rsid w:val="00073B9D"/>
    <w:rsid w:val="00076F8F"/>
    <w:rsid w:val="00077619"/>
    <w:rsid w:val="00077805"/>
    <w:rsid w:val="00080080"/>
    <w:rsid w:val="0008055C"/>
    <w:rsid w:val="00080D5F"/>
    <w:rsid w:val="000813AB"/>
    <w:rsid w:val="00083C80"/>
    <w:rsid w:val="00085D88"/>
    <w:rsid w:val="00087596"/>
    <w:rsid w:val="000877CC"/>
    <w:rsid w:val="000901F9"/>
    <w:rsid w:val="00095714"/>
    <w:rsid w:val="000A0B89"/>
    <w:rsid w:val="000A0FCF"/>
    <w:rsid w:val="000A1085"/>
    <w:rsid w:val="000A122C"/>
    <w:rsid w:val="000A5C7D"/>
    <w:rsid w:val="000A7678"/>
    <w:rsid w:val="000B07C0"/>
    <w:rsid w:val="000B3E74"/>
    <w:rsid w:val="000B556F"/>
    <w:rsid w:val="000B71EA"/>
    <w:rsid w:val="000B74FB"/>
    <w:rsid w:val="000C2561"/>
    <w:rsid w:val="000C282D"/>
    <w:rsid w:val="000C288C"/>
    <w:rsid w:val="000C2A7F"/>
    <w:rsid w:val="000C2CE8"/>
    <w:rsid w:val="000C5AFB"/>
    <w:rsid w:val="000C7B54"/>
    <w:rsid w:val="000D1137"/>
    <w:rsid w:val="000D1AEA"/>
    <w:rsid w:val="000D2158"/>
    <w:rsid w:val="000D2159"/>
    <w:rsid w:val="000D7267"/>
    <w:rsid w:val="000E11AC"/>
    <w:rsid w:val="000E1B44"/>
    <w:rsid w:val="000E3172"/>
    <w:rsid w:val="000E45C6"/>
    <w:rsid w:val="000E6ACF"/>
    <w:rsid w:val="000E6B6E"/>
    <w:rsid w:val="000F0CB4"/>
    <w:rsid w:val="000F57E0"/>
    <w:rsid w:val="000F6EEA"/>
    <w:rsid w:val="000F7918"/>
    <w:rsid w:val="00101C90"/>
    <w:rsid w:val="00103310"/>
    <w:rsid w:val="001069C9"/>
    <w:rsid w:val="00107090"/>
    <w:rsid w:val="00107C33"/>
    <w:rsid w:val="00107DB7"/>
    <w:rsid w:val="00110319"/>
    <w:rsid w:val="0011063E"/>
    <w:rsid w:val="0011115E"/>
    <w:rsid w:val="00112284"/>
    <w:rsid w:val="0011462A"/>
    <w:rsid w:val="0011739A"/>
    <w:rsid w:val="0012018E"/>
    <w:rsid w:val="00123359"/>
    <w:rsid w:val="001234B5"/>
    <w:rsid w:val="00126295"/>
    <w:rsid w:val="001272B8"/>
    <w:rsid w:val="001274ED"/>
    <w:rsid w:val="001321F0"/>
    <w:rsid w:val="00132225"/>
    <w:rsid w:val="00132362"/>
    <w:rsid w:val="00133799"/>
    <w:rsid w:val="001341F0"/>
    <w:rsid w:val="00135446"/>
    <w:rsid w:val="00135C6B"/>
    <w:rsid w:val="00137142"/>
    <w:rsid w:val="001406CA"/>
    <w:rsid w:val="00140E1B"/>
    <w:rsid w:val="0014228B"/>
    <w:rsid w:val="0015079B"/>
    <w:rsid w:val="001523EF"/>
    <w:rsid w:val="00153C06"/>
    <w:rsid w:val="001562E2"/>
    <w:rsid w:val="0015678A"/>
    <w:rsid w:val="001568C0"/>
    <w:rsid w:val="00160B06"/>
    <w:rsid w:val="00161268"/>
    <w:rsid w:val="00162D0F"/>
    <w:rsid w:val="00166752"/>
    <w:rsid w:val="00167920"/>
    <w:rsid w:val="001701FD"/>
    <w:rsid w:val="0017071F"/>
    <w:rsid w:val="00170ECA"/>
    <w:rsid w:val="001727FA"/>
    <w:rsid w:val="00172F86"/>
    <w:rsid w:val="00173D6C"/>
    <w:rsid w:val="0017551D"/>
    <w:rsid w:val="001768F9"/>
    <w:rsid w:val="001808D6"/>
    <w:rsid w:val="00187ECB"/>
    <w:rsid w:val="001902CE"/>
    <w:rsid w:val="00191BFD"/>
    <w:rsid w:val="0019697F"/>
    <w:rsid w:val="00197300"/>
    <w:rsid w:val="001A13E3"/>
    <w:rsid w:val="001A1863"/>
    <w:rsid w:val="001A2C6F"/>
    <w:rsid w:val="001A4EAF"/>
    <w:rsid w:val="001A69D5"/>
    <w:rsid w:val="001A7CE3"/>
    <w:rsid w:val="001B0F1E"/>
    <w:rsid w:val="001B142D"/>
    <w:rsid w:val="001B25ED"/>
    <w:rsid w:val="001B4C94"/>
    <w:rsid w:val="001B4CC7"/>
    <w:rsid w:val="001B6315"/>
    <w:rsid w:val="001B68E2"/>
    <w:rsid w:val="001B733C"/>
    <w:rsid w:val="001C01D2"/>
    <w:rsid w:val="001C21E5"/>
    <w:rsid w:val="001C235A"/>
    <w:rsid w:val="001C4BA5"/>
    <w:rsid w:val="001D07F7"/>
    <w:rsid w:val="001D3131"/>
    <w:rsid w:val="001D31A0"/>
    <w:rsid w:val="001D5216"/>
    <w:rsid w:val="001D7796"/>
    <w:rsid w:val="001E27A4"/>
    <w:rsid w:val="001E2FB4"/>
    <w:rsid w:val="001E524D"/>
    <w:rsid w:val="001E5EB2"/>
    <w:rsid w:val="001E6759"/>
    <w:rsid w:val="001E69E8"/>
    <w:rsid w:val="001E6DA2"/>
    <w:rsid w:val="001F14D5"/>
    <w:rsid w:val="001F3803"/>
    <w:rsid w:val="001F664D"/>
    <w:rsid w:val="001F6925"/>
    <w:rsid w:val="001F6B4E"/>
    <w:rsid w:val="001F7F53"/>
    <w:rsid w:val="0020377A"/>
    <w:rsid w:val="00206BF4"/>
    <w:rsid w:val="00207335"/>
    <w:rsid w:val="002076CE"/>
    <w:rsid w:val="00210C40"/>
    <w:rsid w:val="00210E7D"/>
    <w:rsid w:val="00212AF7"/>
    <w:rsid w:val="00213C82"/>
    <w:rsid w:val="002145B3"/>
    <w:rsid w:val="002147A3"/>
    <w:rsid w:val="00215243"/>
    <w:rsid w:val="00215B95"/>
    <w:rsid w:val="00217F00"/>
    <w:rsid w:val="002213DA"/>
    <w:rsid w:val="0022173C"/>
    <w:rsid w:val="00221972"/>
    <w:rsid w:val="00223797"/>
    <w:rsid w:val="00223BE7"/>
    <w:rsid w:val="00226461"/>
    <w:rsid w:val="00230DE9"/>
    <w:rsid w:val="00231C04"/>
    <w:rsid w:val="0023430C"/>
    <w:rsid w:val="002351FE"/>
    <w:rsid w:val="00235CE2"/>
    <w:rsid w:val="00236509"/>
    <w:rsid w:val="00237B9C"/>
    <w:rsid w:val="00243B56"/>
    <w:rsid w:val="002456A9"/>
    <w:rsid w:val="00247B60"/>
    <w:rsid w:val="00253AAD"/>
    <w:rsid w:val="00254BC1"/>
    <w:rsid w:val="002564FB"/>
    <w:rsid w:val="00257BB1"/>
    <w:rsid w:val="00260711"/>
    <w:rsid w:val="002623E4"/>
    <w:rsid w:val="00265E83"/>
    <w:rsid w:val="002710F5"/>
    <w:rsid w:val="00271A87"/>
    <w:rsid w:val="0027589E"/>
    <w:rsid w:val="00275F92"/>
    <w:rsid w:val="0027726A"/>
    <w:rsid w:val="0028175E"/>
    <w:rsid w:val="00281A49"/>
    <w:rsid w:val="00281FEE"/>
    <w:rsid w:val="00282DC1"/>
    <w:rsid w:val="0028555A"/>
    <w:rsid w:val="00286E12"/>
    <w:rsid w:val="00287B4F"/>
    <w:rsid w:val="0029296B"/>
    <w:rsid w:val="00293A00"/>
    <w:rsid w:val="00296D75"/>
    <w:rsid w:val="00296ED7"/>
    <w:rsid w:val="0029739B"/>
    <w:rsid w:val="002A1B2C"/>
    <w:rsid w:val="002A1E06"/>
    <w:rsid w:val="002A244D"/>
    <w:rsid w:val="002A4ADA"/>
    <w:rsid w:val="002A4E36"/>
    <w:rsid w:val="002B016E"/>
    <w:rsid w:val="002B0CAD"/>
    <w:rsid w:val="002B1AEF"/>
    <w:rsid w:val="002B252B"/>
    <w:rsid w:val="002B2897"/>
    <w:rsid w:val="002B4A55"/>
    <w:rsid w:val="002B6C35"/>
    <w:rsid w:val="002B70B9"/>
    <w:rsid w:val="002B7101"/>
    <w:rsid w:val="002B72C1"/>
    <w:rsid w:val="002C06DF"/>
    <w:rsid w:val="002C1EA5"/>
    <w:rsid w:val="002C3131"/>
    <w:rsid w:val="002C4A7B"/>
    <w:rsid w:val="002C4DB5"/>
    <w:rsid w:val="002C4F6B"/>
    <w:rsid w:val="002C747F"/>
    <w:rsid w:val="002D1B8C"/>
    <w:rsid w:val="002D402F"/>
    <w:rsid w:val="002D4459"/>
    <w:rsid w:val="002D4F1E"/>
    <w:rsid w:val="002D5621"/>
    <w:rsid w:val="002E14AA"/>
    <w:rsid w:val="002E7457"/>
    <w:rsid w:val="002F75C0"/>
    <w:rsid w:val="002F7662"/>
    <w:rsid w:val="002F7901"/>
    <w:rsid w:val="0030045F"/>
    <w:rsid w:val="00301C61"/>
    <w:rsid w:val="0030228D"/>
    <w:rsid w:val="0030335C"/>
    <w:rsid w:val="0030577F"/>
    <w:rsid w:val="00305BB6"/>
    <w:rsid w:val="00307805"/>
    <w:rsid w:val="003107DA"/>
    <w:rsid w:val="00311828"/>
    <w:rsid w:val="003134E6"/>
    <w:rsid w:val="00313BFB"/>
    <w:rsid w:val="00316D35"/>
    <w:rsid w:val="00316FD1"/>
    <w:rsid w:val="00317782"/>
    <w:rsid w:val="003218C4"/>
    <w:rsid w:val="0032198A"/>
    <w:rsid w:val="003220E3"/>
    <w:rsid w:val="00322160"/>
    <w:rsid w:val="00322A78"/>
    <w:rsid w:val="0032363D"/>
    <w:rsid w:val="00324858"/>
    <w:rsid w:val="00324CA4"/>
    <w:rsid w:val="00325845"/>
    <w:rsid w:val="003265F9"/>
    <w:rsid w:val="00331419"/>
    <w:rsid w:val="00333EC3"/>
    <w:rsid w:val="00334E19"/>
    <w:rsid w:val="00335401"/>
    <w:rsid w:val="003355DC"/>
    <w:rsid w:val="0033707D"/>
    <w:rsid w:val="003374AB"/>
    <w:rsid w:val="00337E5B"/>
    <w:rsid w:val="00342207"/>
    <w:rsid w:val="00342338"/>
    <w:rsid w:val="003435DB"/>
    <w:rsid w:val="00350074"/>
    <w:rsid w:val="00351E56"/>
    <w:rsid w:val="00352264"/>
    <w:rsid w:val="00353FFC"/>
    <w:rsid w:val="00354322"/>
    <w:rsid w:val="00355A3A"/>
    <w:rsid w:val="00355FBE"/>
    <w:rsid w:val="0036131C"/>
    <w:rsid w:val="00361452"/>
    <w:rsid w:val="00361FA1"/>
    <w:rsid w:val="00362A38"/>
    <w:rsid w:val="00364728"/>
    <w:rsid w:val="00364E9A"/>
    <w:rsid w:val="00366AB2"/>
    <w:rsid w:val="00366ABC"/>
    <w:rsid w:val="00367500"/>
    <w:rsid w:val="00370F9D"/>
    <w:rsid w:val="003715C8"/>
    <w:rsid w:val="00374238"/>
    <w:rsid w:val="00374604"/>
    <w:rsid w:val="0037680C"/>
    <w:rsid w:val="003830C1"/>
    <w:rsid w:val="00383569"/>
    <w:rsid w:val="003837FE"/>
    <w:rsid w:val="003838CB"/>
    <w:rsid w:val="00385560"/>
    <w:rsid w:val="00385A94"/>
    <w:rsid w:val="00385DD8"/>
    <w:rsid w:val="003915E1"/>
    <w:rsid w:val="003923E0"/>
    <w:rsid w:val="00396A87"/>
    <w:rsid w:val="00397AE9"/>
    <w:rsid w:val="00397CAC"/>
    <w:rsid w:val="00397F12"/>
    <w:rsid w:val="003A23E4"/>
    <w:rsid w:val="003B4F2A"/>
    <w:rsid w:val="003B66A6"/>
    <w:rsid w:val="003B66BB"/>
    <w:rsid w:val="003B6A39"/>
    <w:rsid w:val="003B7B8D"/>
    <w:rsid w:val="003C0452"/>
    <w:rsid w:val="003C05CB"/>
    <w:rsid w:val="003C16E2"/>
    <w:rsid w:val="003C2E4D"/>
    <w:rsid w:val="003C307A"/>
    <w:rsid w:val="003C44FE"/>
    <w:rsid w:val="003C6BE5"/>
    <w:rsid w:val="003D38F9"/>
    <w:rsid w:val="003D3BA4"/>
    <w:rsid w:val="003D4F2D"/>
    <w:rsid w:val="003D50AC"/>
    <w:rsid w:val="003D5B2D"/>
    <w:rsid w:val="003D7D72"/>
    <w:rsid w:val="003E006E"/>
    <w:rsid w:val="003E22A6"/>
    <w:rsid w:val="003E4E98"/>
    <w:rsid w:val="003E55F0"/>
    <w:rsid w:val="003E5B9D"/>
    <w:rsid w:val="003E69F7"/>
    <w:rsid w:val="003E6DC6"/>
    <w:rsid w:val="003F08B4"/>
    <w:rsid w:val="003F345E"/>
    <w:rsid w:val="003F42EF"/>
    <w:rsid w:val="003F48DA"/>
    <w:rsid w:val="003F60E3"/>
    <w:rsid w:val="003F6AED"/>
    <w:rsid w:val="003F6BBF"/>
    <w:rsid w:val="003F7336"/>
    <w:rsid w:val="003F7B27"/>
    <w:rsid w:val="00400DB7"/>
    <w:rsid w:val="00404BC9"/>
    <w:rsid w:val="00404F87"/>
    <w:rsid w:val="00406904"/>
    <w:rsid w:val="0040787D"/>
    <w:rsid w:val="00410343"/>
    <w:rsid w:val="004104A8"/>
    <w:rsid w:val="00410BC7"/>
    <w:rsid w:val="004125C5"/>
    <w:rsid w:val="00412C75"/>
    <w:rsid w:val="00413C57"/>
    <w:rsid w:val="00417337"/>
    <w:rsid w:val="00420098"/>
    <w:rsid w:val="004259A1"/>
    <w:rsid w:val="004266DA"/>
    <w:rsid w:val="004267A0"/>
    <w:rsid w:val="00430343"/>
    <w:rsid w:val="00431615"/>
    <w:rsid w:val="00433FAF"/>
    <w:rsid w:val="0044127C"/>
    <w:rsid w:val="00442C24"/>
    <w:rsid w:val="00443568"/>
    <w:rsid w:val="004473A2"/>
    <w:rsid w:val="004477EF"/>
    <w:rsid w:val="0045145B"/>
    <w:rsid w:val="00454008"/>
    <w:rsid w:val="00456467"/>
    <w:rsid w:val="00456FAE"/>
    <w:rsid w:val="00457BA1"/>
    <w:rsid w:val="0046180C"/>
    <w:rsid w:val="00462703"/>
    <w:rsid w:val="00464182"/>
    <w:rsid w:val="00464F53"/>
    <w:rsid w:val="00470721"/>
    <w:rsid w:val="00471701"/>
    <w:rsid w:val="00471ABC"/>
    <w:rsid w:val="00472640"/>
    <w:rsid w:val="00473832"/>
    <w:rsid w:val="00474010"/>
    <w:rsid w:val="00474C33"/>
    <w:rsid w:val="00475883"/>
    <w:rsid w:val="004762A1"/>
    <w:rsid w:val="0047699C"/>
    <w:rsid w:val="0048142F"/>
    <w:rsid w:val="00482700"/>
    <w:rsid w:val="0048510E"/>
    <w:rsid w:val="00485BD4"/>
    <w:rsid w:val="00486981"/>
    <w:rsid w:val="00486E02"/>
    <w:rsid w:val="004909AA"/>
    <w:rsid w:val="00492F4F"/>
    <w:rsid w:val="00493EE0"/>
    <w:rsid w:val="004940F8"/>
    <w:rsid w:val="0049541E"/>
    <w:rsid w:val="004972CA"/>
    <w:rsid w:val="0049752C"/>
    <w:rsid w:val="00497C02"/>
    <w:rsid w:val="004A1E82"/>
    <w:rsid w:val="004A263C"/>
    <w:rsid w:val="004A6016"/>
    <w:rsid w:val="004A6C33"/>
    <w:rsid w:val="004A7362"/>
    <w:rsid w:val="004B3334"/>
    <w:rsid w:val="004B3F75"/>
    <w:rsid w:val="004B5EEA"/>
    <w:rsid w:val="004B626B"/>
    <w:rsid w:val="004B66F3"/>
    <w:rsid w:val="004B6AF1"/>
    <w:rsid w:val="004C008C"/>
    <w:rsid w:val="004C3850"/>
    <w:rsid w:val="004C4D14"/>
    <w:rsid w:val="004C4EDC"/>
    <w:rsid w:val="004C5481"/>
    <w:rsid w:val="004C787D"/>
    <w:rsid w:val="004D1614"/>
    <w:rsid w:val="004D3240"/>
    <w:rsid w:val="004D3B92"/>
    <w:rsid w:val="004D5465"/>
    <w:rsid w:val="004D6024"/>
    <w:rsid w:val="004E5737"/>
    <w:rsid w:val="004E68C4"/>
    <w:rsid w:val="004E7493"/>
    <w:rsid w:val="004F13F1"/>
    <w:rsid w:val="004F31D3"/>
    <w:rsid w:val="004F47BB"/>
    <w:rsid w:val="004F55CC"/>
    <w:rsid w:val="005046D5"/>
    <w:rsid w:val="00504D1E"/>
    <w:rsid w:val="00506FA0"/>
    <w:rsid w:val="00512707"/>
    <w:rsid w:val="00515E02"/>
    <w:rsid w:val="00517111"/>
    <w:rsid w:val="00520B25"/>
    <w:rsid w:val="00521B85"/>
    <w:rsid w:val="0052322E"/>
    <w:rsid w:val="005237D7"/>
    <w:rsid w:val="005265B2"/>
    <w:rsid w:val="00527C06"/>
    <w:rsid w:val="005307D5"/>
    <w:rsid w:val="005324D4"/>
    <w:rsid w:val="005368BF"/>
    <w:rsid w:val="00541663"/>
    <w:rsid w:val="005433A7"/>
    <w:rsid w:val="00544E73"/>
    <w:rsid w:val="005466CC"/>
    <w:rsid w:val="00546C44"/>
    <w:rsid w:val="00547A43"/>
    <w:rsid w:val="00550BB1"/>
    <w:rsid w:val="0055368D"/>
    <w:rsid w:val="00555016"/>
    <w:rsid w:val="00560AE7"/>
    <w:rsid w:val="0056166F"/>
    <w:rsid w:val="00562F4C"/>
    <w:rsid w:val="005637D4"/>
    <w:rsid w:val="00565027"/>
    <w:rsid w:val="00566393"/>
    <w:rsid w:val="005676F4"/>
    <w:rsid w:val="00567FBE"/>
    <w:rsid w:val="00573F44"/>
    <w:rsid w:val="00575A70"/>
    <w:rsid w:val="00576CEF"/>
    <w:rsid w:val="005800F2"/>
    <w:rsid w:val="0058059C"/>
    <w:rsid w:val="00581167"/>
    <w:rsid w:val="005827B5"/>
    <w:rsid w:val="00586588"/>
    <w:rsid w:val="00586FD2"/>
    <w:rsid w:val="00587732"/>
    <w:rsid w:val="0059460E"/>
    <w:rsid w:val="00595894"/>
    <w:rsid w:val="00595ADB"/>
    <w:rsid w:val="00597CD2"/>
    <w:rsid w:val="00597FC3"/>
    <w:rsid w:val="005A139C"/>
    <w:rsid w:val="005A22E8"/>
    <w:rsid w:val="005A3AE3"/>
    <w:rsid w:val="005A4758"/>
    <w:rsid w:val="005A5F11"/>
    <w:rsid w:val="005A77E9"/>
    <w:rsid w:val="005B0B65"/>
    <w:rsid w:val="005B21C3"/>
    <w:rsid w:val="005B2358"/>
    <w:rsid w:val="005B4432"/>
    <w:rsid w:val="005B471C"/>
    <w:rsid w:val="005B608B"/>
    <w:rsid w:val="005B62D2"/>
    <w:rsid w:val="005B6FC0"/>
    <w:rsid w:val="005C07F4"/>
    <w:rsid w:val="005C165C"/>
    <w:rsid w:val="005C1E83"/>
    <w:rsid w:val="005C5172"/>
    <w:rsid w:val="005C5821"/>
    <w:rsid w:val="005C5CB1"/>
    <w:rsid w:val="005C5E2B"/>
    <w:rsid w:val="005C7F3D"/>
    <w:rsid w:val="005C7FF1"/>
    <w:rsid w:val="005D37D0"/>
    <w:rsid w:val="005D39DF"/>
    <w:rsid w:val="005D5C1B"/>
    <w:rsid w:val="005D6841"/>
    <w:rsid w:val="005D694F"/>
    <w:rsid w:val="005E1766"/>
    <w:rsid w:val="005E1D69"/>
    <w:rsid w:val="005E2E7A"/>
    <w:rsid w:val="005E3740"/>
    <w:rsid w:val="005E4C15"/>
    <w:rsid w:val="005E5612"/>
    <w:rsid w:val="005E61F9"/>
    <w:rsid w:val="005F1769"/>
    <w:rsid w:val="005F3B93"/>
    <w:rsid w:val="005F5430"/>
    <w:rsid w:val="005F57C9"/>
    <w:rsid w:val="005F669A"/>
    <w:rsid w:val="005F6C82"/>
    <w:rsid w:val="005F763D"/>
    <w:rsid w:val="00600F12"/>
    <w:rsid w:val="00602E36"/>
    <w:rsid w:val="00606491"/>
    <w:rsid w:val="00607872"/>
    <w:rsid w:val="00607B85"/>
    <w:rsid w:val="00607BBB"/>
    <w:rsid w:val="006102EF"/>
    <w:rsid w:val="00611352"/>
    <w:rsid w:val="00611395"/>
    <w:rsid w:val="00611AB5"/>
    <w:rsid w:val="006148CE"/>
    <w:rsid w:val="0061515D"/>
    <w:rsid w:val="0061749F"/>
    <w:rsid w:val="00620AB3"/>
    <w:rsid w:val="00621E41"/>
    <w:rsid w:val="0062268E"/>
    <w:rsid w:val="00626D37"/>
    <w:rsid w:val="00630D2B"/>
    <w:rsid w:val="00631A0E"/>
    <w:rsid w:val="006351C7"/>
    <w:rsid w:val="00636DAB"/>
    <w:rsid w:val="006406A7"/>
    <w:rsid w:val="00641B7E"/>
    <w:rsid w:val="00642E7A"/>
    <w:rsid w:val="00643B86"/>
    <w:rsid w:val="00645A5E"/>
    <w:rsid w:val="00650BF4"/>
    <w:rsid w:val="006516BE"/>
    <w:rsid w:val="00651705"/>
    <w:rsid w:val="00651F33"/>
    <w:rsid w:val="00651FA1"/>
    <w:rsid w:val="00652FDB"/>
    <w:rsid w:val="00654851"/>
    <w:rsid w:val="006555B5"/>
    <w:rsid w:val="006560C4"/>
    <w:rsid w:val="00656621"/>
    <w:rsid w:val="00660008"/>
    <w:rsid w:val="0066047A"/>
    <w:rsid w:val="00661E62"/>
    <w:rsid w:val="0067416E"/>
    <w:rsid w:val="00674E1B"/>
    <w:rsid w:val="00675890"/>
    <w:rsid w:val="00676318"/>
    <w:rsid w:val="00676791"/>
    <w:rsid w:val="0067699E"/>
    <w:rsid w:val="0067752B"/>
    <w:rsid w:val="00677D65"/>
    <w:rsid w:val="006800BA"/>
    <w:rsid w:val="00680379"/>
    <w:rsid w:val="00681074"/>
    <w:rsid w:val="006815B7"/>
    <w:rsid w:val="006834F3"/>
    <w:rsid w:val="00684AC1"/>
    <w:rsid w:val="00684F7F"/>
    <w:rsid w:val="00685A78"/>
    <w:rsid w:val="0068649C"/>
    <w:rsid w:val="00690F40"/>
    <w:rsid w:val="006918DD"/>
    <w:rsid w:val="006924C5"/>
    <w:rsid w:val="006936F1"/>
    <w:rsid w:val="006A269E"/>
    <w:rsid w:val="006A317C"/>
    <w:rsid w:val="006A45D0"/>
    <w:rsid w:val="006A5583"/>
    <w:rsid w:val="006A6021"/>
    <w:rsid w:val="006A6851"/>
    <w:rsid w:val="006A7937"/>
    <w:rsid w:val="006B0B4E"/>
    <w:rsid w:val="006B2F94"/>
    <w:rsid w:val="006B442A"/>
    <w:rsid w:val="006B761E"/>
    <w:rsid w:val="006B786C"/>
    <w:rsid w:val="006C0112"/>
    <w:rsid w:val="006C1039"/>
    <w:rsid w:val="006C2F90"/>
    <w:rsid w:val="006C30CB"/>
    <w:rsid w:val="006C34C3"/>
    <w:rsid w:val="006C3829"/>
    <w:rsid w:val="006C4BA5"/>
    <w:rsid w:val="006C5106"/>
    <w:rsid w:val="006C59D3"/>
    <w:rsid w:val="006C62AD"/>
    <w:rsid w:val="006C668C"/>
    <w:rsid w:val="006C6CEF"/>
    <w:rsid w:val="006C7922"/>
    <w:rsid w:val="006D2E5B"/>
    <w:rsid w:val="006D3F83"/>
    <w:rsid w:val="006D6954"/>
    <w:rsid w:val="006E2408"/>
    <w:rsid w:val="006E2A2F"/>
    <w:rsid w:val="006F1AC7"/>
    <w:rsid w:val="006F3D9B"/>
    <w:rsid w:val="006F3FBD"/>
    <w:rsid w:val="006F7E48"/>
    <w:rsid w:val="00700047"/>
    <w:rsid w:val="00701423"/>
    <w:rsid w:val="00704719"/>
    <w:rsid w:val="00717951"/>
    <w:rsid w:val="00722AB1"/>
    <w:rsid w:val="00724C1F"/>
    <w:rsid w:val="00724FFA"/>
    <w:rsid w:val="0072737A"/>
    <w:rsid w:val="00727798"/>
    <w:rsid w:val="00731190"/>
    <w:rsid w:val="007323BA"/>
    <w:rsid w:val="00733B83"/>
    <w:rsid w:val="00734F6C"/>
    <w:rsid w:val="00735A11"/>
    <w:rsid w:val="00735F2A"/>
    <w:rsid w:val="00736551"/>
    <w:rsid w:val="00736B50"/>
    <w:rsid w:val="00744AD0"/>
    <w:rsid w:val="00744ED1"/>
    <w:rsid w:val="00746943"/>
    <w:rsid w:val="00750048"/>
    <w:rsid w:val="00750890"/>
    <w:rsid w:val="00751837"/>
    <w:rsid w:val="00760542"/>
    <w:rsid w:val="0076237B"/>
    <w:rsid w:val="007624A4"/>
    <w:rsid w:val="00762A36"/>
    <w:rsid w:val="00763377"/>
    <w:rsid w:val="0076368F"/>
    <w:rsid w:val="0076757B"/>
    <w:rsid w:val="0076763E"/>
    <w:rsid w:val="007708EB"/>
    <w:rsid w:val="00770FF9"/>
    <w:rsid w:val="007742ED"/>
    <w:rsid w:val="007752DE"/>
    <w:rsid w:val="00777113"/>
    <w:rsid w:val="00777E64"/>
    <w:rsid w:val="00782FF6"/>
    <w:rsid w:val="00783215"/>
    <w:rsid w:val="0078381A"/>
    <w:rsid w:val="0078748C"/>
    <w:rsid w:val="00787587"/>
    <w:rsid w:val="00791255"/>
    <w:rsid w:val="00792999"/>
    <w:rsid w:val="007929F0"/>
    <w:rsid w:val="007939E1"/>
    <w:rsid w:val="00794B5A"/>
    <w:rsid w:val="007A23C3"/>
    <w:rsid w:val="007A2605"/>
    <w:rsid w:val="007A53E2"/>
    <w:rsid w:val="007A62AC"/>
    <w:rsid w:val="007A69AA"/>
    <w:rsid w:val="007A6F59"/>
    <w:rsid w:val="007A7E5C"/>
    <w:rsid w:val="007B3667"/>
    <w:rsid w:val="007C0B7D"/>
    <w:rsid w:val="007C0C89"/>
    <w:rsid w:val="007C1455"/>
    <w:rsid w:val="007C488B"/>
    <w:rsid w:val="007C52EF"/>
    <w:rsid w:val="007D045B"/>
    <w:rsid w:val="007D27B5"/>
    <w:rsid w:val="007D29F2"/>
    <w:rsid w:val="007D2DA2"/>
    <w:rsid w:val="007D56D1"/>
    <w:rsid w:val="007D64E3"/>
    <w:rsid w:val="007D68A6"/>
    <w:rsid w:val="007E017F"/>
    <w:rsid w:val="007E0C3D"/>
    <w:rsid w:val="007E1183"/>
    <w:rsid w:val="007E2A4D"/>
    <w:rsid w:val="007E6BD7"/>
    <w:rsid w:val="007E7195"/>
    <w:rsid w:val="007F0D56"/>
    <w:rsid w:val="007F149A"/>
    <w:rsid w:val="007F4280"/>
    <w:rsid w:val="007F605A"/>
    <w:rsid w:val="008003DA"/>
    <w:rsid w:val="00801EEA"/>
    <w:rsid w:val="008077E9"/>
    <w:rsid w:val="00807BA1"/>
    <w:rsid w:val="00810437"/>
    <w:rsid w:val="008104E7"/>
    <w:rsid w:val="00810716"/>
    <w:rsid w:val="008167B5"/>
    <w:rsid w:val="008201F7"/>
    <w:rsid w:val="00824011"/>
    <w:rsid w:val="008240CA"/>
    <w:rsid w:val="00824981"/>
    <w:rsid w:val="008302FD"/>
    <w:rsid w:val="00830D57"/>
    <w:rsid w:val="008323B2"/>
    <w:rsid w:val="0083341F"/>
    <w:rsid w:val="008347CC"/>
    <w:rsid w:val="00834ABA"/>
    <w:rsid w:val="00836D89"/>
    <w:rsid w:val="0084198F"/>
    <w:rsid w:val="0084343B"/>
    <w:rsid w:val="00845F10"/>
    <w:rsid w:val="00846C6C"/>
    <w:rsid w:val="00846F0D"/>
    <w:rsid w:val="008509F2"/>
    <w:rsid w:val="00850B65"/>
    <w:rsid w:val="00850FEF"/>
    <w:rsid w:val="008524A0"/>
    <w:rsid w:val="00852D11"/>
    <w:rsid w:val="008534E7"/>
    <w:rsid w:val="0085502F"/>
    <w:rsid w:val="008572DC"/>
    <w:rsid w:val="00857EE7"/>
    <w:rsid w:val="008610B7"/>
    <w:rsid w:val="00862FD8"/>
    <w:rsid w:val="00863C1A"/>
    <w:rsid w:val="008671DB"/>
    <w:rsid w:val="008713B4"/>
    <w:rsid w:val="00872026"/>
    <w:rsid w:val="0087244B"/>
    <w:rsid w:val="00872C5E"/>
    <w:rsid w:val="008742D0"/>
    <w:rsid w:val="008745FA"/>
    <w:rsid w:val="00874E9A"/>
    <w:rsid w:val="00875F08"/>
    <w:rsid w:val="008827E9"/>
    <w:rsid w:val="00884C63"/>
    <w:rsid w:val="008851A8"/>
    <w:rsid w:val="00885929"/>
    <w:rsid w:val="00885F18"/>
    <w:rsid w:val="00885F7A"/>
    <w:rsid w:val="008871D4"/>
    <w:rsid w:val="00890810"/>
    <w:rsid w:val="00891217"/>
    <w:rsid w:val="008912DF"/>
    <w:rsid w:val="00895AD3"/>
    <w:rsid w:val="0089603E"/>
    <w:rsid w:val="0089605F"/>
    <w:rsid w:val="008969FD"/>
    <w:rsid w:val="008A01FE"/>
    <w:rsid w:val="008A397C"/>
    <w:rsid w:val="008A41A1"/>
    <w:rsid w:val="008B0036"/>
    <w:rsid w:val="008B03BE"/>
    <w:rsid w:val="008B137C"/>
    <w:rsid w:val="008B34F0"/>
    <w:rsid w:val="008B493D"/>
    <w:rsid w:val="008B4A6E"/>
    <w:rsid w:val="008B4CF7"/>
    <w:rsid w:val="008B5964"/>
    <w:rsid w:val="008B721D"/>
    <w:rsid w:val="008B7C51"/>
    <w:rsid w:val="008C00B9"/>
    <w:rsid w:val="008C0624"/>
    <w:rsid w:val="008C0CE0"/>
    <w:rsid w:val="008C1823"/>
    <w:rsid w:val="008C1A8A"/>
    <w:rsid w:val="008C3BB7"/>
    <w:rsid w:val="008C4F18"/>
    <w:rsid w:val="008C7998"/>
    <w:rsid w:val="008D0ED8"/>
    <w:rsid w:val="008D2FD2"/>
    <w:rsid w:val="008D3863"/>
    <w:rsid w:val="008D5F83"/>
    <w:rsid w:val="008E1B17"/>
    <w:rsid w:val="008E31F4"/>
    <w:rsid w:val="008E42AF"/>
    <w:rsid w:val="008E5976"/>
    <w:rsid w:val="008E61D7"/>
    <w:rsid w:val="008E71BE"/>
    <w:rsid w:val="008E7C00"/>
    <w:rsid w:val="008F0580"/>
    <w:rsid w:val="008F24AC"/>
    <w:rsid w:val="008F3A7D"/>
    <w:rsid w:val="008F4547"/>
    <w:rsid w:val="008F46D4"/>
    <w:rsid w:val="008F4CE2"/>
    <w:rsid w:val="008F6EC4"/>
    <w:rsid w:val="008F70DE"/>
    <w:rsid w:val="008F727D"/>
    <w:rsid w:val="009007A0"/>
    <w:rsid w:val="00900F2F"/>
    <w:rsid w:val="0090255A"/>
    <w:rsid w:val="00903FA8"/>
    <w:rsid w:val="0090492B"/>
    <w:rsid w:val="00907C62"/>
    <w:rsid w:val="0091108E"/>
    <w:rsid w:val="0091265C"/>
    <w:rsid w:val="009146CD"/>
    <w:rsid w:val="00914F76"/>
    <w:rsid w:val="009156BB"/>
    <w:rsid w:val="00915FFD"/>
    <w:rsid w:val="00917274"/>
    <w:rsid w:val="00920CF8"/>
    <w:rsid w:val="00922FDC"/>
    <w:rsid w:val="0092524D"/>
    <w:rsid w:val="00926563"/>
    <w:rsid w:val="00926E6E"/>
    <w:rsid w:val="00932887"/>
    <w:rsid w:val="00933EB7"/>
    <w:rsid w:val="00934AB6"/>
    <w:rsid w:val="00936CC3"/>
    <w:rsid w:val="0093749A"/>
    <w:rsid w:val="00940120"/>
    <w:rsid w:val="00941B3E"/>
    <w:rsid w:val="009429AC"/>
    <w:rsid w:val="009437F7"/>
    <w:rsid w:val="00947D53"/>
    <w:rsid w:val="00950955"/>
    <w:rsid w:val="00951188"/>
    <w:rsid w:val="00954184"/>
    <w:rsid w:val="00954534"/>
    <w:rsid w:val="00955391"/>
    <w:rsid w:val="00957E68"/>
    <w:rsid w:val="0096128A"/>
    <w:rsid w:val="00964E0D"/>
    <w:rsid w:val="009651B6"/>
    <w:rsid w:val="009667F9"/>
    <w:rsid w:val="009712D3"/>
    <w:rsid w:val="00971AD9"/>
    <w:rsid w:val="00976ACC"/>
    <w:rsid w:val="009802DC"/>
    <w:rsid w:val="00981E36"/>
    <w:rsid w:val="0098252D"/>
    <w:rsid w:val="00982985"/>
    <w:rsid w:val="00987BAB"/>
    <w:rsid w:val="00987F97"/>
    <w:rsid w:val="00990567"/>
    <w:rsid w:val="009909D5"/>
    <w:rsid w:val="00991B16"/>
    <w:rsid w:val="00994E07"/>
    <w:rsid w:val="009A2B31"/>
    <w:rsid w:val="009A3753"/>
    <w:rsid w:val="009A405F"/>
    <w:rsid w:val="009A5CF8"/>
    <w:rsid w:val="009A68D9"/>
    <w:rsid w:val="009A6963"/>
    <w:rsid w:val="009A766B"/>
    <w:rsid w:val="009A7AA3"/>
    <w:rsid w:val="009B272E"/>
    <w:rsid w:val="009B2787"/>
    <w:rsid w:val="009B501E"/>
    <w:rsid w:val="009B55D9"/>
    <w:rsid w:val="009B58C2"/>
    <w:rsid w:val="009B6D6B"/>
    <w:rsid w:val="009B6D74"/>
    <w:rsid w:val="009C031C"/>
    <w:rsid w:val="009C0CB8"/>
    <w:rsid w:val="009C4D42"/>
    <w:rsid w:val="009C4E44"/>
    <w:rsid w:val="009C6717"/>
    <w:rsid w:val="009C6AA9"/>
    <w:rsid w:val="009C6C88"/>
    <w:rsid w:val="009D3B4E"/>
    <w:rsid w:val="009D3F71"/>
    <w:rsid w:val="009D50A5"/>
    <w:rsid w:val="009E0AC4"/>
    <w:rsid w:val="009E0C06"/>
    <w:rsid w:val="009E3893"/>
    <w:rsid w:val="009E3CD0"/>
    <w:rsid w:val="009E4653"/>
    <w:rsid w:val="009E636C"/>
    <w:rsid w:val="009F1A7B"/>
    <w:rsid w:val="009F1DB4"/>
    <w:rsid w:val="009F3C29"/>
    <w:rsid w:val="009F47B3"/>
    <w:rsid w:val="009F7071"/>
    <w:rsid w:val="00A027E0"/>
    <w:rsid w:val="00A066FC"/>
    <w:rsid w:val="00A06A26"/>
    <w:rsid w:val="00A07542"/>
    <w:rsid w:val="00A07A42"/>
    <w:rsid w:val="00A103D1"/>
    <w:rsid w:val="00A16130"/>
    <w:rsid w:val="00A1653A"/>
    <w:rsid w:val="00A26F68"/>
    <w:rsid w:val="00A308A0"/>
    <w:rsid w:val="00A32DE2"/>
    <w:rsid w:val="00A351A9"/>
    <w:rsid w:val="00A358C1"/>
    <w:rsid w:val="00A35A5E"/>
    <w:rsid w:val="00A35DEB"/>
    <w:rsid w:val="00A40FB2"/>
    <w:rsid w:val="00A45794"/>
    <w:rsid w:val="00A4706F"/>
    <w:rsid w:val="00A47128"/>
    <w:rsid w:val="00A47F76"/>
    <w:rsid w:val="00A526C9"/>
    <w:rsid w:val="00A52B85"/>
    <w:rsid w:val="00A54D47"/>
    <w:rsid w:val="00A55749"/>
    <w:rsid w:val="00A56848"/>
    <w:rsid w:val="00A576C7"/>
    <w:rsid w:val="00A6153E"/>
    <w:rsid w:val="00A640CA"/>
    <w:rsid w:val="00A67ADA"/>
    <w:rsid w:val="00A702C1"/>
    <w:rsid w:val="00A761EF"/>
    <w:rsid w:val="00A76FE9"/>
    <w:rsid w:val="00A77700"/>
    <w:rsid w:val="00A77DBC"/>
    <w:rsid w:val="00A800E0"/>
    <w:rsid w:val="00A809D7"/>
    <w:rsid w:val="00A81064"/>
    <w:rsid w:val="00A817D1"/>
    <w:rsid w:val="00A82208"/>
    <w:rsid w:val="00A82438"/>
    <w:rsid w:val="00A8254B"/>
    <w:rsid w:val="00A83F30"/>
    <w:rsid w:val="00A84F61"/>
    <w:rsid w:val="00A85455"/>
    <w:rsid w:val="00A90F9E"/>
    <w:rsid w:val="00A92871"/>
    <w:rsid w:val="00A93D30"/>
    <w:rsid w:val="00A94A04"/>
    <w:rsid w:val="00A94EF5"/>
    <w:rsid w:val="00A95078"/>
    <w:rsid w:val="00A978CB"/>
    <w:rsid w:val="00AA0175"/>
    <w:rsid w:val="00AA1458"/>
    <w:rsid w:val="00AA289B"/>
    <w:rsid w:val="00AA492A"/>
    <w:rsid w:val="00AA6327"/>
    <w:rsid w:val="00AA7CD5"/>
    <w:rsid w:val="00AB0351"/>
    <w:rsid w:val="00AB03B0"/>
    <w:rsid w:val="00AB26C2"/>
    <w:rsid w:val="00AB547A"/>
    <w:rsid w:val="00AC08BE"/>
    <w:rsid w:val="00AC14A2"/>
    <w:rsid w:val="00AC593D"/>
    <w:rsid w:val="00AC5C62"/>
    <w:rsid w:val="00AC71CA"/>
    <w:rsid w:val="00AD1902"/>
    <w:rsid w:val="00AD1C2C"/>
    <w:rsid w:val="00AD253D"/>
    <w:rsid w:val="00AD2D75"/>
    <w:rsid w:val="00AD2F89"/>
    <w:rsid w:val="00AD3B46"/>
    <w:rsid w:val="00AD3E8C"/>
    <w:rsid w:val="00AD4486"/>
    <w:rsid w:val="00AD5780"/>
    <w:rsid w:val="00AD5E03"/>
    <w:rsid w:val="00AD7D1D"/>
    <w:rsid w:val="00AE0E68"/>
    <w:rsid w:val="00AE6BA1"/>
    <w:rsid w:val="00AF056C"/>
    <w:rsid w:val="00AF0BD0"/>
    <w:rsid w:val="00AF2C2D"/>
    <w:rsid w:val="00AF2D76"/>
    <w:rsid w:val="00AF316F"/>
    <w:rsid w:val="00AF4661"/>
    <w:rsid w:val="00AF4FC7"/>
    <w:rsid w:val="00AF6AB3"/>
    <w:rsid w:val="00AF7D6A"/>
    <w:rsid w:val="00B00139"/>
    <w:rsid w:val="00B01114"/>
    <w:rsid w:val="00B03421"/>
    <w:rsid w:val="00B037AA"/>
    <w:rsid w:val="00B038C3"/>
    <w:rsid w:val="00B04991"/>
    <w:rsid w:val="00B05863"/>
    <w:rsid w:val="00B06F1A"/>
    <w:rsid w:val="00B07698"/>
    <w:rsid w:val="00B11149"/>
    <w:rsid w:val="00B13635"/>
    <w:rsid w:val="00B13EAE"/>
    <w:rsid w:val="00B15F7C"/>
    <w:rsid w:val="00B16027"/>
    <w:rsid w:val="00B16832"/>
    <w:rsid w:val="00B17E8B"/>
    <w:rsid w:val="00B17E99"/>
    <w:rsid w:val="00B25C29"/>
    <w:rsid w:val="00B2604D"/>
    <w:rsid w:val="00B340D6"/>
    <w:rsid w:val="00B34B66"/>
    <w:rsid w:val="00B3540B"/>
    <w:rsid w:val="00B3561B"/>
    <w:rsid w:val="00B36141"/>
    <w:rsid w:val="00B37CBE"/>
    <w:rsid w:val="00B37E16"/>
    <w:rsid w:val="00B37E34"/>
    <w:rsid w:val="00B40B66"/>
    <w:rsid w:val="00B42207"/>
    <w:rsid w:val="00B432D0"/>
    <w:rsid w:val="00B44424"/>
    <w:rsid w:val="00B446D0"/>
    <w:rsid w:val="00B471DD"/>
    <w:rsid w:val="00B50653"/>
    <w:rsid w:val="00B52B8D"/>
    <w:rsid w:val="00B55414"/>
    <w:rsid w:val="00B55AFF"/>
    <w:rsid w:val="00B6058F"/>
    <w:rsid w:val="00B6287D"/>
    <w:rsid w:val="00B63B38"/>
    <w:rsid w:val="00B65405"/>
    <w:rsid w:val="00B6702F"/>
    <w:rsid w:val="00B67CF7"/>
    <w:rsid w:val="00B70BC8"/>
    <w:rsid w:val="00B72CE9"/>
    <w:rsid w:val="00B73D6E"/>
    <w:rsid w:val="00B766EE"/>
    <w:rsid w:val="00B77F40"/>
    <w:rsid w:val="00B80ACC"/>
    <w:rsid w:val="00B81E5E"/>
    <w:rsid w:val="00B8281E"/>
    <w:rsid w:val="00B8346C"/>
    <w:rsid w:val="00B83D86"/>
    <w:rsid w:val="00B84513"/>
    <w:rsid w:val="00B855BF"/>
    <w:rsid w:val="00B8612B"/>
    <w:rsid w:val="00B91115"/>
    <w:rsid w:val="00B9358D"/>
    <w:rsid w:val="00B94409"/>
    <w:rsid w:val="00B94A6A"/>
    <w:rsid w:val="00B94CBB"/>
    <w:rsid w:val="00B95132"/>
    <w:rsid w:val="00B95205"/>
    <w:rsid w:val="00B95292"/>
    <w:rsid w:val="00BA13E0"/>
    <w:rsid w:val="00BA1D98"/>
    <w:rsid w:val="00BA230B"/>
    <w:rsid w:val="00BA2AB0"/>
    <w:rsid w:val="00BA3072"/>
    <w:rsid w:val="00BA4425"/>
    <w:rsid w:val="00BA49D8"/>
    <w:rsid w:val="00BA50A2"/>
    <w:rsid w:val="00BA5FED"/>
    <w:rsid w:val="00BA61A6"/>
    <w:rsid w:val="00BB1AFB"/>
    <w:rsid w:val="00BB46F2"/>
    <w:rsid w:val="00BC18D7"/>
    <w:rsid w:val="00BC22F7"/>
    <w:rsid w:val="00BC25D5"/>
    <w:rsid w:val="00BC28BA"/>
    <w:rsid w:val="00BC4612"/>
    <w:rsid w:val="00BC7364"/>
    <w:rsid w:val="00BC7EE0"/>
    <w:rsid w:val="00BC7F58"/>
    <w:rsid w:val="00BD101A"/>
    <w:rsid w:val="00BD27B6"/>
    <w:rsid w:val="00BD3A6B"/>
    <w:rsid w:val="00BD454E"/>
    <w:rsid w:val="00BD557D"/>
    <w:rsid w:val="00BE08C1"/>
    <w:rsid w:val="00BE192E"/>
    <w:rsid w:val="00BE1D11"/>
    <w:rsid w:val="00BE28B4"/>
    <w:rsid w:val="00BF10D2"/>
    <w:rsid w:val="00BF2C69"/>
    <w:rsid w:val="00BF486B"/>
    <w:rsid w:val="00BF6343"/>
    <w:rsid w:val="00BF7BE7"/>
    <w:rsid w:val="00C031A4"/>
    <w:rsid w:val="00C035C8"/>
    <w:rsid w:val="00C04D95"/>
    <w:rsid w:val="00C068A2"/>
    <w:rsid w:val="00C06F3E"/>
    <w:rsid w:val="00C107ED"/>
    <w:rsid w:val="00C131FD"/>
    <w:rsid w:val="00C1389D"/>
    <w:rsid w:val="00C13AC8"/>
    <w:rsid w:val="00C1729C"/>
    <w:rsid w:val="00C20131"/>
    <w:rsid w:val="00C21065"/>
    <w:rsid w:val="00C21801"/>
    <w:rsid w:val="00C273E0"/>
    <w:rsid w:val="00C30560"/>
    <w:rsid w:val="00C30B98"/>
    <w:rsid w:val="00C30CC7"/>
    <w:rsid w:val="00C3100E"/>
    <w:rsid w:val="00C330D9"/>
    <w:rsid w:val="00C36A88"/>
    <w:rsid w:val="00C36BFE"/>
    <w:rsid w:val="00C37094"/>
    <w:rsid w:val="00C376B0"/>
    <w:rsid w:val="00C40059"/>
    <w:rsid w:val="00C408D2"/>
    <w:rsid w:val="00C40CE0"/>
    <w:rsid w:val="00C40DCB"/>
    <w:rsid w:val="00C4407C"/>
    <w:rsid w:val="00C44EF4"/>
    <w:rsid w:val="00C46F32"/>
    <w:rsid w:val="00C47902"/>
    <w:rsid w:val="00C47F67"/>
    <w:rsid w:val="00C50160"/>
    <w:rsid w:val="00C51324"/>
    <w:rsid w:val="00C51704"/>
    <w:rsid w:val="00C547CC"/>
    <w:rsid w:val="00C5555D"/>
    <w:rsid w:val="00C56E3B"/>
    <w:rsid w:val="00C60202"/>
    <w:rsid w:val="00C640BD"/>
    <w:rsid w:val="00C71B8F"/>
    <w:rsid w:val="00C72144"/>
    <w:rsid w:val="00C72AFA"/>
    <w:rsid w:val="00C76B03"/>
    <w:rsid w:val="00C76B08"/>
    <w:rsid w:val="00C77DC4"/>
    <w:rsid w:val="00C81301"/>
    <w:rsid w:val="00C823C6"/>
    <w:rsid w:val="00C847F2"/>
    <w:rsid w:val="00C86CAF"/>
    <w:rsid w:val="00C90577"/>
    <w:rsid w:val="00C92721"/>
    <w:rsid w:val="00C963E4"/>
    <w:rsid w:val="00C97370"/>
    <w:rsid w:val="00C97DA9"/>
    <w:rsid w:val="00CA0DD1"/>
    <w:rsid w:val="00CA1F50"/>
    <w:rsid w:val="00CA315C"/>
    <w:rsid w:val="00CA3413"/>
    <w:rsid w:val="00CA52D5"/>
    <w:rsid w:val="00CB192C"/>
    <w:rsid w:val="00CB227D"/>
    <w:rsid w:val="00CB3045"/>
    <w:rsid w:val="00CC3A7A"/>
    <w:rsid w:val="00CD1512"/>
    <w:rsid w:val="00CD3141"/>
    <w:rsid w:val="00CD33AB"/>
    <w:rsid w:val="00CD344D"/>
    <w:rsid w:val="00CD4949"/>
    <w:rsid w:val="00CD5297"/>
    <w:rsid w:val="00CD6878"/>
    <w:rsid w:val="00CD7E58"/>
    <w:rsid w:val="00CE05E9"/>
    <w:rsid w:val="00CE11DC"/>
    <w:rsid w:val="00CE26C6"/>
    <w:rsid w:val="00CE46FB"/>
    <w:rsid w:val="00CE4992"/>
    <w:rsid w:val="00CE549F"/>
    <w:rsid w:val="00CE627C"/>
    <w:rsid w:val="00CE74A5"/>
    <w:rsid w:val="00CF47A0"/>
    <w:rsid w:val="00D0252D"/>
    <w:rsid w:val="00D02EC5"/>
    <w:rsid w:val="00D035B8"/>
    <w:rsid w:val="00D05D95"/>
    <w:rsid w:val="00D05FBA"/>
    <w:rsid w:val="00D114B5"/>
    <w:rsid w:val="00D14CF8"/>
    <w:rsid w:val="00D2064C"/>
    <w:rsid w:val="00D23057"/>
    <w:rsid w:val="00D26BD6"/>
    <w:rsid w:val="00D274BB"/>
    <w:rsid w:val="00D27510"/>
    <w:rsid w:val="00D317AC"/>
    <w:rsid w:val="00D320EA"/>
    <w:rsid w:val="00D35FA3"/>
    <w:rsid w:val="00D4077E"/>
    <w:rsid w:val="00D44965"/>
    <w:rsid w:val="00D51E62"/>
    <w:rsid w:val="00D5412D"/>
    <w:rsid w:val="00D561BA"/>
    <w:rsid w:val="00D5673E"/>
    <w:rsid w:val="00D57153"/>
    <w:rsid w:val="00D57BCC"/>
    <w:rsid w:val="00D57E2F"/>
    <w:rsid w:val="00D60A11"/>
    <w:rsid w:val="00D61FEC"/>
    <w:rsid w:val="00D628FA"/>
    <w:rsid w:val="00D643BD"/>
    <w:rsid w:val="00D656E7"/>
    <w:rsid w:val="00D65A2D"/>
    <w:rsid w:val="00D6606E"/>
    <w:rsid w:val="00D66848"/>
    <w:rsid w:val="00D6754F"/>
    <w:rsid w:val="00D676E7"/>
    <w:rsid w:val="00D679F3"/>
    <w:rsid w:val="00D71221"/>
    <w:rsid w:val="00D71CAF"/>
    <w:rsid w:val="00D72124"/>
    <w:rsid w:val="00D721E4"/>
    <w:rsid w:val="00D75B4C"/>
    <w:rsid w:val="00D762A9"/>
    <w:rsid w:val="00D77F6C"/>
    <w:rsid w:val="00D82053"/>
    <w:rsid w:val="00D84722"/>
    <w:rsid w:val="00D871AA"/>
    <w:rsid w:val="00D91BE5"/>
    <w:rsid w:val="00D92A9C"/>
    <w:rsid w:val="00D933DF"/>
    <w:rsid w:val="00D95AC3"/>
    <w:rsid w:val="00D95F3E"/>
    <w:rsid w:val="00D962E0"/>
    <w:rsid w:val="00D96816"/>
    <w:rsid w:val="00DA20A8"/>
    <w:rsid w:val="00DA35C6"/>
    <w:rsid w:val="00DA4E09"/>
    <w:rsid w:val="00DA50CD"/>
    <w:rsid w:val="00DA66C6"/>
    <w:rsid w:val="00DB3E74"/>
    <w:rsid w:val="00DB4BFB"/>
    <w:rsid w:val="00DB5175"/>
    <w:rsid w:val="00DB560F"/>
    <w:rsid w:val="00DB6D4B"/>
    <w:rsid w:val="00DB7F5A"/>
    <w:rsid w:val="00DC006E"/>
    <w:rsid w:val="00DC1747"/>
    <w:rsid w:val="00DC22E9"/>
    <w:rsid w:val="00DC2419"/>
    <w:rsid w:val="00DC2666"/>
    <w:rsid w:val="00DC3DC2"/>
    <w:rsid w:val="00DD1F73"/>
    <w:rsid w:val="00DD5E2E"/>
    <w:rsid w:val="00DD5ED8"/>
    <w:rsid w:val="00DD64C2"/>
    <w:rsid w:val="00DE21EE"/>
    <w:rsid w:val="00DE4439"/>
    <w:rsid w:val="00DE4665"/>
    <w:rsid w:val="00DE4AF9"/>
    <w:rsid w:val="00DF08B6"/>
    <w:rsid w:val="00DF451A"/>
    <w:rsid w:val="00DF6446"/>
    <w:rsid w:val="00DF6759"/>
    <w:rsid w:val="00DF7FD3"/>
    <w:rsid w:val="00E0069F"/>
    <w:rsid w:val="00E02149"/>
    <w:rsid w:val="00E02A90"/>
    <w:rsid w:val="00E04663"/>
    <w:rsid w:val="00E04B89"/>
    <w:rsid w:val="00E059A0"/>
    <w:rsid w:val="00E066AC"/>
    <w:rsid w:val="00E120AC"/>
    <w:rsid w:val="00E127F2"/>
    <w:rsid w:val="00E12BB4"/>
    <w:rsid w:val="00E12BE7"/>
    <w:rsid w:val="00E12F9B"/>
    <w:rsid w:val="00E140D7"/>
    <w:rsid w:val="00E14C55"/>
    <w:rsid w:val="00E20751"/>
    <w:rsid w:val="00E21112"/>
    <w:rsid w:val="00E21E82"/>
    <w:rsid w:val="00E2246D"/>
    <w:rsid w:val="00E23B1C"/>
    <w:rsid w:val="00E2407F"/>
    <w:rsid w:val="00E26F47"/>
    <w:rsid w:val="00E3091C"/>
    <w:rsid w:val="00E315F0"/>
    <w:rsid w:val="00E326D4"/>
    <w:rsid w:val="00E40021"/>
    <w:rsid w:val="00E41BC5"/>
    <w:rsid w:val="00E42762"/>
    <w:rsid w:val="00E42E5A"/>
    <w:rsid w:val="00E46BF6"/>
    <w:rsid w:val="00E52BD3"/>
    <w:rsid w:val="00E52BDF"/>
    <w:rsid w:val="00E545FA"/>
    <w:rsid w:val="00E549EB"/>
    <w:rsid w:val="00E55411"/>
    <w:rsid w:val="00E578C9"/>
    <w:rsid w:val="00E57F07"/>
    <w:rsid w:val="00E57F6E"/>
    <w:rsid w:val="00E63491"/>
    <w:rsid w:val="00E65131"/>
    <w:rsid w:val="00E65173"/>
    <w:rsid w:val="00E65F7D"/>
    <w:rsid w:val="00E70A34"/>
    <w:rsid w:val="00E731A3"/>
    <w:rsid w:val="00E73DA7"/>
    <w:rsid w:val="00E74717"/>
    <w:rsid w:val="00E74B02"/>
    <w:rsid w:val="00E75C9F"/>
    <w:rsid w:val="00E85155"/>
    <w:rsid w:val="00E90A92"/>
    <w:rsid w:val="00E92546"/>
    <w:rsid w:val="00E92C80"/>
    <w:rsid w:val="00E958C9"/>
    <w:rsid w:val="00E95E31"/>
    <w:rsid w:val="00E97386"/>
    <w:rsid w:val="00EA05ED"/>
    <w:rsid w:val="00EA3C35"/>
    <w:rsid w:val="00EA60D4"/>
    <w:rsid w:val="00EA6BE8"/>
    <w:rsid w:val="00EA7662"/>
    <w:rsid w:val="00EB12AC"/>
    <w:rsid w:val="00EB32B8"/>
    <w:rsid w:val="00EB3630"/>
    <w:rsid w:val="00EB6991"/>
    <w:rsid w:val="00EC0544"/>
    <w:rsid w:val="00EC1194"/>
    <w:rsid w:val="00EC1DC3"/>
    <w:rsid w:val="00ED0C06"/>
    <w:rsid w:val="00ED254A"/>
    <w:rsid w:val="00ED3FD6"/>
    <w:rsid w:val="00ED6440"/>
    <w:rsid w:val="00ED654C"/>
    <w:rsid w:val="00ED6BBB"/>
    <w:rsid w:val="00ED7895"/>
    <w:rsid w:val="00ED7E83"/>
    <w:rsid w:val="00EE18AC"/>
    <w:rsid w:val="00EE2544"/>
    <w:rsid w:val="00EE273F"/>
    <w:rsid w:val="00EE357C"/>
    <w:rsid w:val="00EE4230"/>
    <w:rsid w:val="00EE45A5"/>
    <w:rsid w:val="00EE4AAD"/>
    <w:rsid w:val="00EE7372"/>
    <w:rsid w:val="00EF2084"/>
    <w:rsid w:val="00EF3422"/>
    <w:rsid w:val="00EF52FA"/>
    <w:rsid w:val="00EF6832"/>
    <w:rsid w:val="00F01321"/>
    <w:rsid w:val="00F01ECC"/>
    <w:rsid w:val="00F021A3"/>
    <w:rsid w:val="00F11A29"/>
    <w:rsid w:val="00F12DAB"/>
    <w:rsid w:val="00F136C3"/>
    <w:rsid w:val="00F1405D"/>
    <w:rsid w:val="00F152BB"/>
    <w:rsid w:val="00F17015"/>
    <w:rsid w:val="00F20C17"/>
    <w:rsid w:val="00F24104"/>
    <w:rsid w:val="00F2488C"/>
    <w:rsid w:val="00F2496B"/>
    <w:rsid w:val="00F26D27"/>
    <w:rsid w:val="00F32A92"/>
    <w:rsid w:val="00F3391A"/>
    <w:rsid w:val="00F34821"/>
    <w:rsid w:val="00F37291"/>
    <w:rsid w:val="00F37E90"/>
    <w:rsid w:val="00F407B2"/>
    <w:rsid w:val="00F4395F"/>
    <w:rsid w:val="00F4476C"/>
    <w:rsid w:val="00F45846"/>
    <w:rsid w:val="00F52E49"/>
    <w:rsid w:val="00F5795A"/>
    <w:rsid w:val="00F60DD5"/>
    <w:rsid w:val="00F60E86"/>
    <w:rsid w:val="00F616F4"/>
    <w:rsid w:val="00F631CA"/>
    <w:rsid w:val="00F636AA"/>
    <w:rsid w:val="00F704D9"/>
    <w:rsid w:val="00F732A2"/>
    <w:rsid w:val="00F739CA"/>
    <w:rsid w:val="00F7684F"/>
    <w:rsid w:val="00F82EEE"/>
    <w:rsid w:val="00F83DAA"/>
    <w:rsid w:val="00F87C17"/>
    <w:rsid w:val="00F91488"/>
    <w:rsid w:val="00F9348E"/>
    <w:rsid w:val="00F93E3D"/>
    <w:rsid w:val="00F96726"/>
    <w:rsid w:val="00F974B6"/>
    <w:rsid w:val="00FA61DC"/>
    <w:rsid w:val="00FA79DD"/>
    <w:rsid w:val="00FB36C5"/>
    <w:rsid w:val="00FB375F"/>
    <w:rsid w:val="00FB52A7"/>
    <w:rsid w:val="00FB58B5"/>
    <w:rsid w:val="00FB5DD2"/>
    <w:rsid w:val="00FB6753"/>
    <w:rsid w:val="00FC0ED4"/>
    <w:rsid w:val="00FC2266"/>
    <w:rsid w:val="00FC29A3"/>
    <w:rsid w:val="00FC391B"/>
    <w:rsid w:val="00FC3F47"/>
    <w:rsid w:val="00FC4673"/>
    <w:rsid w:val="00FC6ED8"/>
    <w:rsid w:val="00FD03DC"/>
    <w:rsid w:val="00FD175B"/>
    <w:rsid w:val="00FD1E02"/>
    <w:rsid w:val="00FD2DB5"/>
    <w:rsid w:val="00FD6BD5"/>
    <w:rsid w:val="00FE0179"/>
    <w:rsid w:val="00FE1ED1"/>
    <w:rsid w:val="00FE2037"/>
    <w:rsid w:val="00FE2C97"/>
    <w:rsid w:val="00FE312E"/>
    <w:rsid w:val="00FE31E0"/>
    <w:rsid w:val="00FE4C28"/>
    <w:rsid w:val="00FE6416"/>
    <w:rsid w:val="00FE67DC"/>
    <w:rsid w:val="00FE6E0B"/>
    <w:rsid w:val="00FE7991"/>
    <w:rsid w:val="00FF473A"/>
    <w:rsid w:val="00FF47F7"/>
    <w:rsid w:val="00FF6893"/>
    <w:rsid w:val="00FF6972"/>
    <w:rsid w:val="00FF7003"/>
    <w:rsid w:val="00FF79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0181C"/>
  <w15:chartTrackingRefBased/>
  <w15:docId w15:val="{DE08C1BE-3BF4-498D-84D0-765C9AC6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568"/>
  </w:style>
  <w:style w:type="paragraph" w:styleId="Heading1">
    <w:name w:val="heading 1"/>
    <w:basedOn w:val="Normal"/>
    <w:next w:val="Normal"/>
    <w:link w:val="Heading1Char"/>
    <w:uiPriority w:val="9"/>
    <w:qFormat/>
    <w:rsid w:val="00A809D7"/>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809D7"/>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809D7"/>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A809D7"/>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A809D7"/>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809D7"/>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809D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809D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809D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09D7"/>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809D7"/>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A809D7"/>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809D7"/>
    <w:rPr>
      <w:caps/>
      <w:spacing w:val="15"/>
      <w:shd w:val="clear" w:color="auto" w:fill="D9E2F3" w:themeFill="accent1" w:themeFillTint="33"/>
    </w:rPr>
  </w:style>
  <w:style w:type="character" w:customStyle="1" w:styleId="Heading3Char">
    <w:name w:val="Heading 3 Char"/>
    <w:basedOn w:val="DefaultParagraphFont"/>
    <w:link w:val="Heading3"/>
    <w:uiPriority w:val="9"/>
    <w:rsid w:val="00A809D7"/>
    <w:rPr>
      <w:caps/>
      <w:color w:val="1F3763" w:themeColor="accent1" w:themeShade="7F"/>
      <w:spacing w:val="15"/>
    </w:rPr>
  </w:style>
  <w:style w:type="character" w:customStyle="1" w:styleId="Heading4Char">
    <w:name w:val="Heading 4 Char"/>
    <w:basedOn w:val="DefaultParagraphFont"/>
    <w:link w:val="Heading4"/>
    <w:uiPriority w:val="9"/>
    <w:rsid w:val="00A809D7"/>
    <w:rPr>
      <w:caps/>
      <w:color w:val="2F5496" w:themeColor="accent1" w:themeShade="BF"/>
      <w:spacing w:val="10"/>
    </w:rPr>
  </w:style>
  <w:style w:type="character" w:styleId="BookTitle">
    <w:name w:val="Book Title"/>
    <w:uiPriority w:val="33"/>
    <w:qFormat/>
    <w:rsid w:val="00A809D7"/>
    <w:rPr>
      <w:b/>
      <w:bCs/>
      <w:i/>
      <w:iCs/>
      <w:spacing w:val="0"/>
    </w:rPr>
  </w:style>
  <w:style w:type="character" w:styleId="IntenseReference">
    <w:name w:val="Intense Reference"/>
    <w:uiPriority w:val="32"/>
    <w:qFormat/>
    <w:rsid w:val="00A809D7"/>
    <w:rPr>
      <w:b/>
      <w:bCs/>
      <w:i/>
      <w:iCs/>
      <w:caps/>
      <w:color w:val="4472C4" w:themeColor="accent1"/>
    </w:rPr>
  </w:style>
  <w:style w:type="paragraph" w:styleId="NoSpacing">
    <w:name w:val="No Spacing"/>
    <w:link w:val="NoSpacingChar"/>
    <w:uiPriority w:val="1"/>
    <w:qFormat/>
    <w:rsid w:val="00A809D7"/>
    <w:pPr>
      <w:spacing w:after="0" w:line="240" w:lineRule="auto"/>
    </w:pPr>
  </w:style>
  <w:style w:type="paragraph" w:styleId="Header">
    <w:name w:val="header"/>
    <w:basedOn w:val="Normal"/>
    <w:link w:val="HeaderChar"/>
    <w:uiPriority w:val="99"/>
    <w:unhideWhenUsed/>
    <w:rsid w:val="00EE18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8AC"/>
  </w:style>
  <w:style w:type="paragraph" w:styleId="Footer">
    <w:name w:val="footer"/>
    <w:basedOn w:val="Normal"/>
    <w:link w:val="FooterChar"/>
    <w:uiPriority w:val="99"/>
    <w:unhideWhenUsed/>
    <w:rsid w:val="00EE18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8AC"/>
  </w:style>
  <w:style w:type="character" w:customStyle="1" w:styleId="Heading5Char">
    <w:name w:val="Heading 5 Char"/>
    <w:basedOn w:val="DefaultParagraphFont"/>
    <w:link w:val="Heading5"/>
    <w:uiPriority w:val="9"/>
    <w:rsid w:val="00A809D7"/>
    <w:rPr>
      <w:caps/>
      <w:color w:val="2F5496" w:themeColor="accent1" w:themeShade="BF"/>
      <w:spacing w:val="10"/>
    </w:rPr>
  </w:style>
  <w:style w:type="character" w:customStyle="1" w:styleId="Heading6Char">
    <w:name w:val="Heading 6 Char"/>
    <w:basedOn w:val="DefaultParagraphFont"/>
    <w:link w:val="Heading6"/>
    <w:uiPriority w:val="9"/>
    <w:semiHidden/>
    <w:rsid w:val="00A809D7"/>
    <w:rPr>
      <w:caps/>
      <w:color w:val="2F5496" w:themeColor="accent1" w:themeShade="BF"/>
      <w:spacing w:val="10"/>
    </w:rPr>
  </w:style>
  <w:style w:type="character" w:customStyle="1" w:styleId="Heading7Char">
    <w:name w:val="Heading 7 Char"/>
    <w:basedOn w:val="DefaultParagraphFont"/>
    <w:link w:val="Heading7"/>
    <w:uiPriority w:val="9"/>
    <w:semiHidden/>
    <w:rsid w:val="00A809D7"/>
    <w:rPr>
      <w:caps/>
      <w:color w:val="2F5496" w:themeColor="accent1" w:themeShade="BF"/>
      <w:spacing w:val="10"/>
    </w:rPr>
  </w:style>
  <w:style w:type="character" w:customStyle="1" w:styleId="Heading8Char">
    <w:name w:val="Heading 8 Char"/>
    <w:basedOn w:val="DefaultParagraphFont"/>
    <w:link w:val="Heading8"/>
    <w:uiPriority w:val="9"/>
    <w:semiHidden/>
    <w:rsid w:val="00A809D7"/>
    <w:rPr>
      <w:caps/>
      <w:spacing w:val="10"/>
      <w:sz w:val="18"/>
      <w:szCs w:val="18"/>
    </w:rPr>
  </w:style>
  <w:style w:type="character" w:customStyle="1" w:styleId="Heading9Char">
    <w:name w:val="Heading 9 Char"/>
    <w:basedOn w:val="DefaultParagraphFont"/>
    <w:link w:val="Heading9"/>
    <w:uiPriority w:val="9"/>
    <w:semiHidden/>
    <w:rsid w:val="00A809D7"/>
    <w:rPr>
      <w:i/>
      <w:iCs/>
      <w:caps/>
      <w:spacing w:val="10"/>
      <w:sz w:val="18"/>
      <w:szCs w:val="18"/>
    </w:rPr>
  </w:style>
  <w:style w:type="paragraph" w:styleId="Caption">
    <w:name w:val="caption"/>
    <w:basedOn w:val="Normal"/>
    <w:next w:val="Normal"/>
    <w:uiPriority w:val="35"/>
    <w:unhideWhenUsed/>
    <w:qFormat/>
    <w:rsid w:val="00A809D7"/>
    <w:rPr>
      <w:b/>
      <w:bCs/>
      <w:color w:val="2F5496" w:themeColor="accent1" w:themeShade="BF"/>
      <w:sz w:val="16"/>
      <w:szCs w:val="16"/>
    </w:rPr>
  </w:style>
  <w:style w:type="paragraph" w:styleId="Subtitle">
    <w:name w:val="Subtitle"/>
    <w:basedOn w:val="Normal"/>
    <w:next w:val="Normal"/>
    <w:link w:val="SubtitleChar"/>
    <w:uiPriority w:val="11"/>
    <w:qFormat/>
    <w:rsid w:val="00A809D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809D7"/>
    <w:rPr>
      <w:caps/>
      <w:color w:val="595959" w:themeColor="text1" w:themeTint="A6"/>
      <w:spacing w:val="10"/>
      <w:sz w:val="21"/>
      <w:szCs w:val="21"/>
    </w:rPr>
  </w:style>
  <w:style w:type="character" w:styleId="Strong">
    <w:name w:val="Strong"/>
    <w:uiPriority w:val="22"/>
    <w:qFormat/>
    <w:rsid w:val="00A809D7"/>
    <w:rPr>
      <w:b/>
      <w:bCs/>
    </w:rPr>
  </w:style>
  <w:style w:type="character" w:styleId="Emphasis">
    <w:name w:val="Emphasis"/>
    <w:uiPriority w:val="20"/>
    <w:qFormat/>
    <w:rsid w:val="00A809D7"/>
    <w:rPr>
      <w:caps/>
      <w:color w:val="1F3763" w:themeColor="accent1" w:themeShade="7F"/>
      <w:spacing w:val="5"/>
    </w:rPr>
  </w:style>
  <w:style w:type="paragraph" w:styleId="Quote">
    <w:name w:val="Quote"/>
    <w:basedOn w:val="Normal"/>
    <w:next w:val="Normal"/>
    <w:link w:val="QuoteChar"/>
    <w:uiPriority w:val="29"/>
    <w:qFormat/>
    <w:rsid w:val="00A809D7"/>
    <w:rPr>
      <w:i/>
      <w:iCs/>
      <w:sz w:val="24"/>
      <w:szCs w:val="24"/>
    </w:rPr>
  </w:style>
  <w:style w:type="character" w:customStyle="1" w:styleId="QuoteChar">
    <w:name w:val="Quote Char"/>
    <w:basedOn w:val="DefaultParagraphFont"/>
    <w:link w:val="Quote"/>
    <w:uiPriority w:val="29"/>
    <w:rsid w:val="00A809D7"/>
    <w:rPr>
      <w:i/>
      <w:iCs/>
      <w:sz w:val="24"/>
      <w:szCs w:val="24"/>
    </w:rPr>
  </w:style>
  <w:style w:type="paragraph" w:styleId="IntenseQuote">
    <w:name w:val="Intense Quote"/>
    <w:basedOn w:val="Normal"/>
    <w:next w:val="Normal"/>
    <w:link w:val="IntenseQuoteChar"/>
    <w:uiPriority w:val="30"/>
    <w:qFormat/>
    <w:rsid w:val="00A809D7"/>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809D7"/>
    <w:rPr>
      <w:color w:val="4472C4" w:themeColor="accent1"/>
      <w:sz w:val="24"/>
      <w:szCs w:val="24"/>
    </w:rPr>
  </w:style>
  <w:style w:type="character" w:styleId="SubtleEmphasis">
    <w:name w:val="Subtle Emphasis"/>
    <w:uiPriority w:val="19"/>
    <w:qFormat/>
    <w:rsid w:val="00A809D7"/>
    <w:rPr>
      <w:i/>
      <w:iCs/>
      <w:color w:val="1F3763" w:themeColor="accent1" w:themeShade="7F"/>
    </w:rPr>
  </w:style>
  <w:style w:type="character" w:styleId="IntenseEmphasis">
    <w:name w:val="Intense Emphasis"/>
    <w:uiPriority w:val="21"/>
    <w:qFormat/>
    <w:rsid w:val="00A809D7"/>
    <w:rPr>
      <w:b/>
      <w:bCs/>
      <w:caps/>
      <w:color w:val="1F3763" w:themeColor="accent1" w:themeShade="7F"/>
      <w:spacing w:val="10"/>
    </w:rPr>
  </w:style>
  <w:style w:type="character" w:styleId="SubtleReference">
    <w:name w:val="Subtle Reference"/>
    <w:uiPriority w:val="31"/>
    <w:qFormat/>
    <w:rsid w:val="00A809D7"/>
    <w:rPr>
      <w:b/>
      <w:bCs/>
      <w:color w:val="4472C4" w:themeColor="accent1"/>
    </w:rPr>
  </w:style>
  <w:style w:type="paragraph" w:styleId="TOCHeading">
    <w:name w:val="TOC Heading"/>
    <w:basedOn w:val="Heading1"/>
    <w:next w:val="Normal"/>
    <w:uiPriority w:val="39"/>
    <w:unhideWhenUsed/>
    <w:qFormat/>
    <w:rsid w:val="00A809D7"/>
    <w:pPr>
      <w:outlineLvl w:val="9"/>
    </w:pPr>
  </w:style>
  <w:style w:type="paragraph" w:styleId="TOC2">
    <w:name w:val="toc 2"/>
    <w:basedOn w:val="Normal"/>
    <w:next w:val="Normal"/>
    <w:autoRedefine/>
    <w:uiPriority w:val="39"/>
    <w:unhideWhenUsed/>
    <w:rsid w:val="00EE18AC"/>
    <w:pPr>
      <w:spacing w:after="100"/>
      <w:ind w:left="220"/>
    </w:pPr>
    <w:rPr>
      <w:rFonts w:cs="Times New Roman"/>
      <w:lang w:val="en-US"/>
    </w:rPr>
  </w:style>
  <w:style w:type="paragraph" w:styleId="TOC1">
    <w:name w:val="toc 1"/>
    <w:basedOn w:val="Normal"/>
    <w:next w:val="Normal"/>
    <w:autoRedefine/>
    <w:uiPriority w:val="39"/>
    <w:unhideWhenUsed/>
    <w:rsid w:val="00EE18AC"/>
    <w:pPr>
      <w:spacing w:after="100"/>
    </w:pPr>
    <w:rPr>
      <w:rFonts w:cs="Times New Roman"/>
      <w:lang w:val="en-US"/>
    </w:rPr>
  </w:style>
  <w:style w:type="paragraph" w:styleId="TOC3">
    <w:name w:val="toc 3"/>
    <w:basedOn w:val="Normal"/>
    <w:next w:val="Normal"/>
    <w:autoRedefine/>
    <w:uiPriority w:val="39"/>
    <w:unhideWhenUsed/>
    <w:rsid w:val="00EE18AC"/>
    <w:pPr>
      <w:spacing w:after="100"/>
      <w:ind w:left="440"/>
    </w:pPr>
    <w:rPr>
      <w:rFonts w:cs="Times New Roman"/>
      <w:lang w:val="en-US"/>
    </w:rPr>
  </w:style>
  <w:style w:type="character" w:styleId="PlaceholderText">
    <w:name w:val="Placeholder Text"/>
    <w:basedOn w:val="DefaultParagraphFont"/>
    <w:uiPriority w:val="99"/>
    <w:semiHidden/>
    <w:rsid w:val="008827E9"/>
    <w:rPr>
      <w:color w:val="808080"/>
    </w:rPr>
  </w:style>
  <w:style w:type="character" w:customStyle="1" w:styleId="NoSpacingChar">
    <w:name w:val="No Spacing Char"/>
    <w:basedOn w:val="DefaultParagraphFont"/>
    <w:link w:val="NoSpacing"/>
    <w:uiPriority w:val="1"/>
    <w:rsid w:val="00B06F1A"/>
  </w:style>
  <w:style w:type="character" w:styleId="Hyperlink">
    <w:name w:val="Hyperlink"/>
    <w:basedOn w:val="DefaultParagraphFont"/>
    <w:uiPriority w:val="99"/>
    <w:unhideWhenUsed/>
    <w:rsid w:val="00E52BDF"/>
    <w:rPr>
      <w:color w:val="0563C1" w:themeColor="hyperlink"/>
      <w:u w:val="single"/>
    </w:rPr>
  </w:style>
  <w:style w:type="paragraph" w:styleId="ListParagraph">
    <w:name w:val="List Paragraph"/>
    <w:basedOn w:val="Normal"/>
    <w:uiPriority w:val="34"/>
    <w:qFormat/>
    <w:rsid w:val="0072737A"/>
    <w:pPr>
      <w:ind w:left="720"/>
      <w:contextualSpacing/>
    </w:pPr>
  </w:style>
  <w:style w:type="table" w:styleId="TableGrid">
    <w:name w:val="Table Grid"/>
    <w:basedOn w:val="TableNormal"/>
    <w:uiPriority w:val="39"/>
    <w:rsid w:val="004E749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755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1">
    <w:name w:val="Grid Table 2 Accent 1"/>
    <w:basedOn w:val="TableNormal"/>
    <w:uiPriority w:val="47"/>
    <w:rsid w:val="0017551D"/>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17551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7C488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7C4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7C488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5">
    <w:name w:val="Grid Table 7 Colorful Accent 5"/>
    <w:basedOn w:val="TableNormal"/>
    <w:uiPriority w:val="52"/>
    <w:rsid w:val="007C488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1Light-Accent5">
    <w:name w:val="List Table 1 Light Accent 5"/>
    <w:basedOn w:val="TableNormal"/>
    <w:uiPriority w:val="46"/>
    <w:rsid w:val="007C488B"/>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5">
    <w:name w:val="List Table 2 Accent 5"/>
    <w:basedOn w:val="TableNormal"/>
    <w:uiPriority w:val="47"/>
    <w:rsid w:val="007C488B"/>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7C4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6Colorful-Accent1">
    <w:name w:val="Grid Table 6 Colorful Accent 1"/>
    <w:basedOn w:val="TableNormal"/>
    <w:uiPriority w:val="51"/>
    <w:rsid w:val="007C488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762A9"/>
    <w:rPr>
      <w:color w:val="605E5C"/>
      <w:shd w:val="clear" w:color="auto" w:fill="E1DFDD"/>
    </w:rPr>
  </w:style>
  <w:style w:type="paragraph" w:styleId="BalloonText">
    <w:name w:val="Balloon Text"/>
    <w:basedOn w:val="Normal"/>
    <w:link w:val="BalloonTextChar"/>
    <w:uiPriority w:val="99"/>
    <w:semiHidden/>
    <w:unhideWhenUsed/>
    <w:rsid w:val="00991B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B16"/>
    <w:rPr>
      <w:rFonts w:ascii="Segoe UI" w:hAnsi="Segoe UI" w:cs="Segoe UI"/>
      <w:sz w:val="18"/>
      <w:szCs w:val="18"/>
    </w:rPr>
  </w:style>
  <w:style w:type="table" w:styleId="PlainTable3">
    <w:name w:val="Plain Table 3"/>
    <w:basedOn w:val="TableNormal"/>
    <w:uiPriority w:val="43"/>
    <w:rsid w:val="00FD03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D03D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
    <w:name w:val="No List1"/>
    <w:next w:val="NoList"/>
    <w:uiPriority w:val="99"/>
    <w:semiHidden/>
    <w:unhideWhenUsed/>
    <w:rsid w:val="00F24104"/>
  </w:style>
  <w:style w:type="paragraph" w:customStyle="1" w:styleId="msonormal0">
    <w:name w:val="msonormal"/>
    <w:basedOn w:val="Normal"/>
    <w:rsid w:val="00F24104"/>
    <w:pPr>
      <w:spacing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F24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rsid w:val="00F24104"/>
    <w:rPr>
      <w:rFonts w:ascii="Courier New" w:eastAsia="Times New Roman" w:hAnsi="Courier New" w:cs="Courier New"/>
      <w:lang w:eastAsia="en-GB"/>
    </w:rPr>
  </w:style>
  <w:style w:type="numbering" w:customStyle="1" w:styleId="NoList2">
    <w:name w:val="No List2"/>
    <w:next w:val="NoList"/>
    <w:uiPriority w:val="99"/>
    <w:semiHidden/>
    <w:unhideWhenUsed/>
    <w:rsid w:val="00F24104"/>
  </w:style>
  <w:style w:type="numbering" w:customStyle="1" w:styleId="NoList3">
    <w:name w:val="No List3"/>
    <w:next w:val="NoList"/>
    <w:uiPriority w:val="99"/>
    <w:semiHidden/>
    <w:unhideWhenUsed/>
    <w:rsid w:val="00D60A11"/>
  </w:style>
  <w:style w:type="table" w:customStyle="1" w:styleId="PlainTable21">
    <w:name w:val="Plain Table 21"/>
    <w:basedOn w:val="TableNormal"/>
    <w:next w:val="PlainTable2"/>
    <w:uiPriority w:val="42"/>
    <w:rsid w:val="004473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o">
    <w:name w:val="mo"/>
    <w:basedOn w:val="DefaultParagraphFont"/>
    <w:rsid w:val="00FA79DD"/>
  </w:style>
  <w:style w:type="character" w:customStyle="1" w:styleId="mi">
    <w:name w:val="mi"/>
    <w:basedOn w:val="DefaultParagraphFont"/>
    <w:rsid w:val="00FA79DD"/>
  </w:style>
  <w:style w:type="character" w:customStyle="1" w:styleId="mn">
    <w:name w:val="mn"/>
    <w:basedOn w:val="DefaultParagraphFont"/>
    <w:rsid w:val="00FA79DD"/>
  </w:style>
  <w:style w:type="table" w:styleId="GridTable4">
    <w:name w:val="Grid Table 4"/>
    <w:basedOn w:val="TableNormal"/>
    <w:uiPriority w:val="49"/>
    <w:rsid w:val="00D02E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02E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4">
    <w:name w:val="No List4"/>
    <w:next w:val="NoList"/>
    <w:uiPriority w:val="99"/>
    <w:semiHidden/>
    <w:unhideWhenUsed/>
    <w:rsid w:val="00C21801"/>
  </w:style>
  <w:style w:type="paragraph" w:customStyle="1" w:styleId="sc1">
    <w:name w:val="sc1"/>
    <w:basedOn w:val="Normal"/>
    <w:rsid w:val="00C21801"/>
    <w:pPr>
      <w:spacing w:beforeAutospacing="1" w:after="100" w:afterAutospacing="1" w:line="240" w:lineRule="auto"/>
    </w:pPr>
    <w:rPr>
      <w:rFonts w:ascii="Times New Roman" w:eastAsia="Times New Roman" w:hAnsi="Times New Roman" w:cs="Times New Roman"/>
      <w:color w:val="008000"/>
      <w:sz w:val="24"/>
      <w:szCs w:val="24"/>
      <w:lang w:eastAsia="en-GB"/>
    </w:rPr>
  </w:style>
  <w:style w:type="paragraph" w:customStyle="1" w:styleId="sc2">
    <w:name w:val="sc2"/>
    <w:basedOn w:val="Normal"/>
    <w:rsid w:val="00C21801"/>
    <w:pPr>
      <w:spacing w:beforeAutospacing="1" w:after="100" w:afterAutospacing="1" w:line="240" w:lineRule="auto"/>
    </w:pPr>
    <w:rPr>
      <w:rFonts w:ascii="Times New Roman" w:eastAsia="Times New Roman" w:hAnsi="Times New Roman" w:cs="Times New Roman"/>
      <w:color w:val="FF0000"/>
      <w:sz w:val="24"/>
      <w:szCs w:val="24"/>
      <w:lang w:eastAsia="en-GB"/>
    </w:rPr>
  </w:style>
  <w:style w:type="paragraph" w:customStyle="1" w:styleId="sc3">
    <w:name w:val="sc3"/>
    <w:basedOn w:val="Normal"/>
    <w:rsid w:val="00C21801"/>
    <w:pPr>
      <w:spacing w:beforeAutospacing="1" w:after="100" w:afterAutospacing="1" w:line="240" w:lineRule="auto"/>
    </w:pPr>
    <w:rPr>
      <w:rFonts w:ascii="Times New Roman" w:eastAsia="Times New Roman" w:hAnsi="Times New Roman" w:cs="Times New Roman"/>
      <w:color w:val="808080"/>
      <w:sz w:val="24"/>
      <w:szCs w:val="24"/>
      <w:lang w:eastAsia="en-GB"/>
    </w:rPr>
  </w:style>
  <w:style w:type="paragraph" w:customStyle="1" w:styleId="sc4">
    <w:name w:val="sc4"/>
    <w:basedOn w:val="Normal"/>
    <w:rsid w:val="00C21801"/>
    <w:pPr>
      <w:spacing w:beforeAutospacing="1" w:after="100" w:afterAutospacing="1" w:line="240" w:lineRule="auto"/>
    </w:pPr>
    <w:rPr>
      <w:rFonts w:ascii="Times New Roman" w:eastAsia="Times New Roman" w:hAnsi="Times New Roman" w:cs="Times New Roman"/>
      <w:color w:val="808080"/>
      <w:sz w:val="24"/>
      <w:szCs w:val="24"/>
      <w:lang w:eastAsia="en-GB"/>
    </w:rPr>
  </w:style>
  <w:style w:type="paragraph" w:customStyle="1" w:styleId="sc5">
    <w:name w:val="sc5"/>
    <w:basedOn w:val="Normal"/>
    <w:rsid w:val="00C21801"/>
    <w:pPr>
      <w:spacing w:beforeAutospacing="1" w:after="100" w:afterAutospacing="1" w:line="240" w:lineRule="auto"/>
    </w:pPr>
    <w:rPr>
      <w:rFonts w:ascii="Times New Roman" w:eastAsia="Times New Roman" w:hAnsi="Times New Roman" w:cs="Times New Roman"/>
      <w:b/>
      <w:bCs/>
      <w:color w:val="0000FF"/>
      <w:sz w:val="24"/>
      <w:szCs w:val="24"/>
      <w:lang w:eastAsia="en-GB"/>
    </w:rPr>
  </w:style>
  <w:style w:type="paragraph" w:customStyle="1" w:styleId="sc8">
    <w:name w:val="sc8"/>
    <w:basedOn w:val="Normal"/>
    <w:rsid w:val="00C21801"/>
    <w:pPr>
      <w:spacing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sc9">
    <w:name w:val="sc9"/>
    <w:basedOn w:val="Normal"/>
    <w:rsid w:val="00C21801"/>
    <w:pPr>
      <w:spacing w:beforeAutospacing="1" w:after="100" w:afterAutospacing="1" w:line="240" w:lineRule="auto"/>
    </w:pPr>
    <w:rPr>
      <w:rFonts w:ascii="Times New Roman" w:eastAsia="Times New Roman" w:hAnsi="Times New Roman" w:cs="Times New Roman"/>
      <w:color w:val="FF00FF"/>
      <w:sz w:val="24"/>
      <w:szCs w:val="24"/>
      <w:lang w:eastAsia="en-GB"/>
    </w:rPr>
  </w:style>
  <w:style w:type="paragraph" w:customStyle="1" w:styleId="sc10">
    <w:name w:val="sc10"/>
    <w:basedOn w:val="Normal"/>
    <w:rsid w:val="00C21801"/>
    <w:pPr>
      <w:spacing w:beforeAutospacing="1" w:after="100" w:afterAutospacing="1" w:line="240" w:lineRule="auto"/>
    </w:pPr>
    <w:rPr>
      <w:rFonts w:ascii="Times New Roman" w:eastAsia="Times New Roman" w:hAnsi="Times New Roman" w:cs="Times New Roman"/>
      <w:b/>
      <w:bCs/>
      <w:color w:val="000080"/>
      <w:sz w:val="24"/>
      <w:szCs w:val="24"/>
      <w:lang w:eastAsia="en-GB"/>
    </w:rPr>
  </w:style>
  <w:style w:type="paragraph" w:customStyle="1" w:styleId="sc14">
    <w:name w:val="sc14"/>
    <w:basedOn w:val="Normal"/>
    <w:rsid w:val="00C21801"/>
    <w:pPr>
      <w:spacing w:beforeAutospacing="1" w:after="100" w:afterAutospacing="1" w:line="240" w:lineRule="auto"/>
    </w:pPr>
    <w:rPr>
      <w:rFonts w:ascii="Times New Roman" w:eastAsia="Times New Roman" w:hAnsi="Times New Roman" w:cs="Times New Roman"/>
      <w:b/>
      <w:bCs/>
      <w:color w:val="880088"/>
      <w:sz w:val="24"/>
      <w:szCs w:val="24"/>
      <w:lang w:eastAsia="en-GB"/>
    </w:rPr>
  </w:style>
  <w:style w:type="character" w:customStyle="1" w:styleId="sc21">
    <w:name w:val="sc21"/>
    <w:basedOn w:val="DefaultParagraphFont"/>
    <w:rsid w:val="00C21801"/>
    <w:rPr>
      <w:rFonts w:ascii="Courier New" w:hAnsi="Courier New" w:cs="Courier New" w:hint="default"/>
      <w:color w:val="FF0000"/>
      <w:sz w:val="20"/>
      <w:szCs w:val="20"/>
    </w:rPr>
  </w:style>
  <w:style w:type="character" w:customStyle="1" w:styleId="sc0">
    <w:name w:val="sc0"/>
    <w:basedOn w:val="DefaultParagraphFont"/>
    <w:rsid w:val="00C21801"/>
    <w:rPr>
      <w:rFonts w:ascii="Courier New" w:hAnsi="Courier New" w:cs="Courier New" w:hint="default"/>
      <w:color w:val="000000"/>
      <w:sz w:val="20"/>
      <w:szCs w:val="20"/>
    </w:rPr>
  </w:style>
  <w:style w:type="character" w:customStyle="1" w:styleId="sc51">
    <w:name w:val="sc51"/>
    <w:basedOn w:val="DefaultParagraphFont"/>
    <w:rsid w:val="00C21801"/>
    <w:rPr>
      <w:rFonts w:ascii="Courier New" w:hAnsi="Courier New" w:cs="Courier New" w:hint="default"/>
      <w:b/>
      <w:bCs/>
      <w:color w:val="0000FF"/>
      <w:sz w:val="20"/>
      <w:szCs w:val="20"/>
    </w:rPr>
  </w:style>
  <w:style w:type="character" w:customStyle="1" w:styleId="sc11">
    <w:name w:val="sc11"/>
    <w:basedOn w:val="DefaultParagraphFont"/>
    <w:rsid w:val="00C21801"/>
    <w:rPr>
      <w:rFonts w:ascii="Courier New" w:hAnsi="Courier New" w:cs="Courier New" w:hint="default"/>
      <w:color w:val="000000"/>
      <w:sz w:val="20"/>
      <w:szCs w:val="20"/>
    </w:rPr>
  </w:style>
  <w:style w:type="character" w:customStyle="1" w:styleId="sc101">
    <w:name w:val="sc101"/>
    <w:basedOn w:val="DefaultParagraphFont"/>
    <w:rsid w:val="00C21801"/>
    <w:rPr>
      <w:rFonts w:ascii="Courier New" w:hAnsi="Courier New" w:cs="Courier New" w:hint="default"/>
      <w:b/>
      <w:bCs/>
      <w:color w:val="000080"/>
      <w:sz w:val="20"/>
      <w:szCs w:val="20"/>
    </w:rPr>
  </w:style>
  <w:style w:type="character" w:customStyle="1" w:styleId="sc12">
    <w:name w:val="sc12"/>
    <w:basedOn w:val="DefaultParagraphFont"/>
    <w:rsid w:val="00C21801"/>
    <w:rPr>
      <w:rFonts w:ascii="Courier New" w:hAnsi="Courier New" w:cs="Courier New" w:hint="default"/>
      <w:color w:val="008000"/>
      <w:sz w:val="20"/>
      <w:szCs w:val="20"/>
    </w:rPr>
  </w:style>
  <w:style w:type="character" w:customStyle="1" w:styleId="sc41">
    <w:name w:val="sc41"/>
    <w:basedOn w:val="DefaultParagraphFont"/>
    <w:rsid w:val="00C21801"/>
    <w:rPr>
      <w:rFonts w:ascii="Courier New" w:hAnsi="Courier New" w:cs="Courier New" w:hint="default"/>
      <w:color w:val="808080"/>
      <w:sz w:val="20"/>
      <w:szCs w:val="20"/>
    </w:rPr>
  </w:style>
  <w:style w:type="character" w:customStyle="1" w:styleId="sc91">
    <w:name w:val="sc91"/>
    <w:basedOn w:val="DefaultParagraphFont"/>
    <w:rsid w:val="00C21801"/>
    <w:rPr>
      <w:rFonts w:ascii="Courier New" w:hAnsi="Courier New" w:cs="Courier New" w:hint="default"/>
      <w:color w:val="FF00FF"/>
      <w:sz w:val="20"/>
      <w:szCs w:val="20"/>
    </w:rPr>
  </w:style>
  <w:style w:type="character" w:customStyle="1" w:styleId="sc141">
    <w:name w:val="sc141"/>
    <w:basedOn w:val="DefaultParagraphFont"/>
    <w:rsid w:val="00C21801"/>
    <w:rPr>
      <w:rFonts w:ascii="Courier New" w:hAnsi="Courier New" w:cs="Courier New" w:hint="default"/>
      <w:b/>
      <w:bCs/>
      <w:color w:val="880088"/>
      <w:sz w:val="20"/>
      <w:szCs w:val="20"/>
    </w:rPr>
  </w:style>
  <w:style w:type="character" w:customStyle="1" w:styleId="sc81">
    <w:name w:val="sc81"/>
    <w:basedOn w:val="DefaultParagraphFont"/>
    <w:rsid w:val="00C21801"/>
    <w:rPr>
      <w:rFonts w:ascii="Courier New" w:hAnsi="Courier New" w:cs="Courier New" w:hint="default"/>
      <w:b/>
      <w:bCs/>
      <w:color w:val="000000"/>
      <w:sz w:val="20"/>
      <w:szCs w:val="20"/>
    </w:rPr>
  </w:style>
  <w:style w:type="character" w:customStyle="1" w:styleId="sc31">
    <w:name w:val="sc31"/>
    <w:basedOn w:val="DefaultParagraphFont"/>
    <w:rsid w:val="00C21801"/>
    <w:rPr>
      <w:rFonts w:ascii="Courier New" w:hAnsi="Courier New" w:cs="Courier New" w:hint="default"/>
      <w:color w:val="808080"/>
      <w:sz w:val="20"/>
      <w:szCs w:val="20"/>
    </w:rPr>
  </w:style>
  <w:style w:type="numbering" w:customStyle="1" w:styleId="NoList5">
    <w:name w:val="No List5"/>
    <w:next w:val="NoList"/>
    <w:uiPriority w:val="99"/>
    <w:semiHidden/>
    <w:unhideWhenUsed/>
    <w:rsid w:val="003C2E4D"/>
  </w:style>
  <w:style w:type="numbering" w:customStyle="1" w:styleId="NoList6">
    <w:name w:val="No List6"/>
    <w:next w:val="NoList"/>
    <w:uiPriority w:val="99"/>
    <w:semiHidden/>
    <w:unhideWhenUsed/>
    <w:rsid w:val="003C2E4D"/>
  </w:style>
  <w:style w:type="numbering" w:customStyle="1" w:styleId="NoList7">
    <w:name w:val="No List7"/>
    <w:next w:val="NoList"/>
    <w:uiPriority w:val="99"/>
    <w:semiHidden/>
    <w:unhideWhenUsed/>
    <w:rsid w:val="003C2E4D"/>
  </w:style>
  <w:style w:type="paragraph" w:customStyle="1" w:styleId="sc16">
    <w:name w:val="sc16"/>
    <w:basedOn w:val="Normal"/>
    <w:rsid w:val="003C2E4D"/>
    <w:pPr>
      <w:spacing w:beforeAutospacing="1" w:after="100" w:afterAutospacing="1" w:line="240" w:lineRule="auto"/>
    </w:pPr>
    <w:rPr>
      <w:rFonts w:ascii="Times New Roman" w:eastAsia="Times New Roman" w:hAnsi="Times New Roman" w:cs="Times New Roman"/>
      <w:color w:val="808080"/>
      <w:sz w:val="24"/>
      <w:szCs w:val="24"/>
      <w:lang w:eastAsia="en-GB"/>
    </w:rPr>
  </w:style>
  <w:style w:type="character" w:customStyle="1" w:styleId="sc161">
    <w:name w:val="sc161"/>
    <w:basedOn w:val="DefaultParagraphFont"/>
    <w:rsid w:val="003C2E4D"/>
    <w:rPr>
      <w:rFonts w:ascii="Courier New" w:hAnsi="Courier New" w:cs="Courier New" w:hint="default"/>
      <w:color w:val="808080"/>
      <w:sz w:val="20"/>
      <w:szCs w:val="20"/>
    </w:rPr>
  </w:style>
  <w:style w:type="table" w:styleId="PlainTable1">
    <w:name w:val="Plain Table 1"/>
    <w:basedOn w:val="TableNormal"/>
    <w:uiPriority w:val="41"/>
    <w:rsid w:val="00AA7CD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AA7CD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AA7C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8">
    <w:name w:val="No List8"/>
    <w:next w:val="NoList"/>
    <w:uiPriority w:val="99"/>
    <w:semiHidden/>
    <w:unhideWhenUsed/>
    <w:rsid w:val="00052BDA"/>
  </w:style>
  <w:style w:type="character" w:customStyle="1" w:styleId="sc13">
    <w:name w:val="sc13"/>
    <w:basedOn w:val="DefaultParagraphFont"/>
    <w:rsid w:val="00052BDA"/>
    <w:rPr>
      <w:rFonts w:ascii="Courier New" w:hAnsi="Courier New" w:cs="Courier New" w:hint="default"/>
      <w:color w:val="008000"/>
      <w:sz w:val="20"/>
      <w:szCs w:val="20"/>
    </w:rPr>
  </w:style>
  <w:style w:type="character" w:customStyle="1" w:styleId="sc121">
    <w:name w:val="sc121"/>
    <w:basedOn w:val="DefaultParagraphFont"/>
    <w:rsid w:val="00052BDA"/>
    <w:rPr>
      <w:rFonts w:ascii="Courier New" w:hAnsi="Courier New" w:cs="Courier New" w:hint="default"/>
      <w:color w:val="008000"/>
      <w:sz w:val="20"/>
      <w:szCs w:val="20"/>
    </w:rPr>
  </w:style>
  <w:style w:type="numbering" w:customStyle="1" w:styleId="NoList9">
    <w:name w:val="No List9"/>
    <w:next w:val="NoList"/>
    <w:uiPriority w:val="99"/>
    <w:semiHidden/>
    <w:unhideWhenUsed/>
    <w:rsid w:val="00052BDA"/>
  </w:style>
  <w:style w:type="numbering" w:customStyle="1" w:styleId="NoList10">
    <w:name w:val="No List10"/>
    <w:next w:val="NoList"/>
    <w:uiPriority w:val="99"/>
    <w:semiHidden/>
    <w:unhideWhenUsed/>
    <w:rsid w:val="00052BDA"/>
  </w:style>
  <w:style w:type="numbering" w:customStyle="1" w:styleId="NoList11">
    <w:name w:val="No List11"/>
    <w:next w:val="NoList"/>
    <w:uiPriority w:val="99"/>
    <w:semiHidden/>
    <w:unhideWhenUsed/>
    <w:rsid w:val="00052BDA"/>
  </w:style>
  <w:style w:type="numbering" w:customStyle="1" w:styleId="NoList12">
    <w:name w:val="No List12"/>
    <w:next w:val="NoList"/>
    <w:uiPriority w:val="99"/>
    <w:semiHidden/>
    <w:unhideWhenUsed/>
    <w:rsid w:val="00052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8755">
      <w:bodyDiv w:val="1"/>
      <w:marLeft w:val="0"/>
      <w:marRight w:val="0"/>
      <w:marTop w:val="0"/>
      <w:marBottom w:val="0"/>
      <w:divBdr>
        <w:top w:val="none" w:sz="0" w:space="0" w:color="auto"/>
        <w:left w:val="none" w:sz="0" w:space="0" w:color="auto"/>
        <w:bottom w:val="none" w:sz="0" w:space="0" w:color="auto"/>
        <w:right w:val="none" w:sz="0" w:space="0" w:color="auto"/>
      </w:divBdr>
      <w:divsChild>
        <w:div w:id="2093313582">
          <w:marLeft w:val="0"/>
          <w:marRight w:val="0"/>
          <w:marTop w:val="0"/>
          <w:marBottom w:val="0"/>
          <w:divBdr>
            <w:top w:val="none" w:sz="0" w:space="0" w:color="auto"/>
            <w:left w:val="none" w:sz="0" w:space="0" w:color="auto"/>
            <w:bottom w:val="none" w:sz="0" w:space="0" w:color="auto"/>
            <w:right w:val="none" w:sz="0" w:space="0" w:color="auto"/>
          </w:divBdr>
        </w:div>
      </w:divsChild>
    </w:div>
    <w:div w:id="37321623">
      <w:bodyDiv w:val="1"/>
      <w:marLeft w:val="0"/>
      <w:marRight w:val="0"/>
      <w:marTop w:val="0"/>
      <w:marBottom w:val="0"/>
      <w:divBdr>
        <w:top w:val="none" w:sz="0" w:space="0" w:color="auto"/>
        <w:left w:val="none" w:sz="0" w:space="0" w:color="auto"/>
        <w:bottom w:val="none" w:sz="0" w:space="0" w:color="auto"/>
        <w:right w:val="none" w:sz="0" w:space="0" w:color="auto"/>
      </w:divBdr>
      <w:divsChild>
        <w:div w:id="113522015">
          <w:marLeft w:val="0"/>
          <w:marRight w:val="0"/>
          <w:marTop w:val="0"/>
          <w:marBottom w:val="0"/>
          <w:divBdr>
            <w:top w:val="none" w:sz="0" w:space="0" w:color="auto"/>
            <w:left w:val="none" w:sz="0" w:space="0" w:color="auto"/>
            <w:bottom w:val="none" w:sz="0" w:space="0" w:color="auto"/>
            <w:right w:val="none" w:sz="0" w:space="0" w:color="auto"/>
          </w:divBdr>
        </w:div>
      </w:divsChild>
    </w:div>
    <w:div w:id="76172063">
      <w:bodyDiv w:val="1"/>
      <w:marLeft w:val="0"/>
      <w:marRight w:val="0"/>
      <w:marTop w:val="0"/>
      <w:marBottom w:val="0"/>
      <w:divBdr>
        <w:top w:val="none" w:sz="0" w:space="0" w:color="auto"/>
        <w:left w:val="none" w:sz="0" w:space="0" w:color="auto"/>
        <w:bottom w:val="none" w:sz="0" w:space="0" w:color="auto"/>
        <w:right w:val="none" w:sz="0" w:space="0" w:color="auto"/>
      </w:divBdr>
    </w:div>
    <w:div w:id="79572044">
      <w:bodyDiv w:val="1"/>
      <w:marLeft w:val="0"/>
      <w:marRight w:val="0"/>
      <w:marTop w:val="0"/>
      <w:marBottom w:val="0"/>
      <w:divBdr>
        <w:top w:val="none" w:sz="0" w:space="0" w:color="auto"/>
        <w:left w:val="none" w:sz="0" w:space="0" w:color="auto"/>
        <w:bottom w:val="none" w:sz="0" w:space="0" w:color="auto"/>
        <w:right w:val="none" w:sz="0" w:space="0" w:color="auto"/>
      </w:divBdr>
      <w:divsChild>
        <w:div w:id="1343708036">
          <w:marLeft w:val="0"/>
          <w:marRight w:val="0"/>
          <w:marTop w:val="0"/>
          <w:marBottom w:val="0"/>
          <w:divBdr>
            <w:top w:val="none" w:sz="0" w:space="0" w:color="auto"/>
            <w:left w:val="none" w:sz="0" w:space="0" w:color="auto"/>
            <w:bottom w:val="none" w:sz="0" w:space="0" w:color="auto"/>
            <w:right w:val="none" w:sz="0" w:space="0" w:color="auto"/>
          </w:divBdr>
        </w:div>
      </w:divsChild>
    </w:div>
    <w:div w:id="105077659">
      <w:bodyDiv w:val="1"/>
      <w:marLeft w:val="0"/>
      <w:marRight w:val="0"/>
      <w:marTop w:val="0"/>
      <w:marBottom w:val="0"/>
      <w:divBdr>
        <w:top w:val="none" w:sz="0" w:space="0" w:color="auto"/>
        <w:left w:val="none" w:sz="0" w:space="0" w:color="auto"/>
        <w:bottom w:val="none" w:sz="0" w:space="0" w:color="auto"/>
        <w:right w:val="none" w:sz="0" w:space="0" w:color="auto"/>
      </w:divBdr>
      <w:divsChild>
        <w:div w:id="801383003">
          <w:marLeft w:val="0"/>
          <w:marRight w:val="0"/>
          <w:marTop w:val="0"/>
          <w:marBottom w:val="0"/>
          <w:divBdr>
            <w:top w:val="none" w:sz="0" w:space="0" w:color="auto"/>
            <w:left w:val="none" w:sz="0" w:space="0" w:color="auto"/>
            <w:bottom w:val="none" w:sz="0" w:space="0" w:color="auto"/>
            <w:right w:val="none" w:sz="0" w:space="0" w:color="auto"/>
          </w:divBdr>
        </w:div>
      </w:divsChild>
    </w:div>
    <w:div w:id="156263556">
      <w:bodyDiv w:val="1"/>
      <w:marLeft w:val="0"/>
      <w:marRight w:val="0"/>
      <w:marTop w:val="0"/>
      <w:marBottom w:val="0"/>
      <w:divBdr>
        <w:top w:val="none" w:sz="0" w:space="0" w:color="auto"/>
        <w:left w:val="none" w:sz="0" w:space="0" w:color="auto"/>
        <w:bottom w:val="none" w:sz="0" w:space="0" w:color="auto"/>
        <w:right w:val="none" w:sz="0" w:space="0" w:color="auto"/>
      </w:divBdr>
      <w:divsChild>
        <w:div w:id="785084284">
          <w:marLeft w:val="0"/>
          <w:marRight w:val="0"/>
          <w:marTop w:val="0"/>
          <w:marBottom w:val="0"/>
          <w:divBdr>
            <w:top w:val="none" w:sz="0" w:space="0" w:color="auto"/>
            <w:left w:val="none" w:sz="0" w:space="0" w:color="auto"/>
            <w:bottom w:val="none" w:sz="0" w:space="0" w:color="auto"/>
            <w:right w:val="none" w:sz="0" w:space="0" w:color="auto"/>
          </w:divBdr>
        </w:div>
      </w:divsChild>
    </w:div>
    <w:div w:id="159933443">
      <w:bodyDiv w:val="1"/>
      <w:marLeft w:val="0"/>
      <w:marRight w:val="0"/>
      <w:marTop w:val="0"/>
      <w:marBottom w:val="0"/>
      <w:divBdr>
        <w:top w:val="none" w:sz="0" w:space="0" w:color="auto"/>
        <w:left w:val="none" w:sz="0" w:space="0" w:color="auto"/>
        <w:bottom w:val="none" w:sz="0" w:space="0" w:color="auto"/>
        <w:right w:val="none" w:sz="0" w:space="0" w:color="auto"/>
      </w:divBdr>
    </w:div>
    <w:div w:id="169607233">
      <w:bodyDiv w:val="1"/>
      <w:marLeft w:val="0"/>
      <w:marRight w:val="0"/>
      <w:marTop w:val="0"/>
      <w:marBottom w:val="0"/>
      <w:divBdr>
        <w:top w:val="none" w:sz="0" w:space="0" w:color="auto"/>
        <w:left w:val="none" w:sz="0" w:space="0" w:color="auto"/>
        <w:bottom w:val="none" w:sz="0" w:space="0" w:color="auto"/>
        <w:right w:val="none" w:sz="0" w:space="0" w:color="auto"/>
      </w:divBdr>
    </w:div>
    <w:div w:id="171997638">
      <w:bodyDiv w:val="1"/>
      <w:marLeft w:val="0"/>
      <w:marRight w:val="0"/>
      <w:marTop w:val="0"/>
      <w:marBottom w:val="0"/>
      <w:divBdr>
        <w:top w:val="none" w:sz="0" w:space="0" w:color="auto"/>
        <w:left w:val="none" w:sz="0" w:space="0" w:color="auto"/>
        <w:bottom w:val="none" w:sz="0" w:space="0" w:color="auto"/>
        <w:right w:val="none" w:sz="0" w:space="0" w:color="auto"/>
      </w:divBdr>
    </w:div>
    <w:div w:id="211121407">
      <w:bodyDiv w:val="1"/>
      <w:marLeft w:val="0"/>
      <w:marRight w:val="0"/>
      <w:marTop w:val="0"/>
      <w:marBottom w:val="0"/>
      <w:divBdr>
        <w:top w:val="none" w:sz="0" w:space="0" w:color="auto"/>
        <w:left w:val="none" w:sz="0" w:space="0" w:color="auto"/>
        <w:bottom w:val="none" w:sz="0" w:space="0" w:color="auto"/>
        <w:right w:val="none" w:sz="0" w:space="0" w:color="auto"/>
      </w:divBdr>
      <w:divsChild>
        <w:div w:id="2139448961">
          <w:marLeft w:val="0"/>
          <w:marRight w:val="0"/>
          <w:marTop w:val="0"/>
          <w:marBottom w:val="0"/>
          <w:divBdr>
            <w:top w:val="none" w:sz="0" w:space="0" w:color="auto"/>
            <w:left w:val="none" w:sz="0" w:space="0" w:color="auto"/>
            <w:bottom w:val="none" w:sz="0" w:space="0" w:color="auto"/>
            <w:right w:val="none" w:sz="0" w:space="0" w:color="auto"/>
          </w:divBdr>
        </w:div>
      </w:divsChild>
    </w:div>
    <w:div w:id="276449683">
      <w:bodyDiv w:val="1"/>
      <w:marLeft w:val="0"/>
      <w:marRight w:val="0"/>
      <w:marTop w:val="0"/>
      <w:marBottom w:val="0"/>
      <w:divBdr>
        <w:top w:val="none" w:sz="0" w:space="0" w:color="auto"/>
        <w:left w:val="none" w:sz="0" w:space="0" w:color="auto"/>
        <w:bottom w:val="none" w:sz="0" w:space="0" w:color="auto"/>
        <w:right w:val="none" w:sz="0" w:space="0" w:color="auto"/>
      </w:divBdr>
    </w:div>
    <w:div w:id="300422166">
      <w:bodyDiv w:val="1"/>
      <w:marLeft w:val="0"/>
      <w:marRight w:val="0"/>
      <w:marTop w:val="0"/>
      <w:marBottom w:val="0"/>
      <w:divBdr>
        <w:top w:val="none" w:sz="0" w:space="0" w:color="auto"/>
        <w:left w:val="none" w:sz="0" w:space="0" w:color="auto"/>
        <w:bottom w:val="none" w:sz="0" w:space="0" w:color="auto"/>
        <w:right w:val="none" w:sz="0" w:space="0" w:color="auto"/>
      </w:divBdr>
      <w:divsChild>
        <w:div w:id="706372081">
          <w:marLeft w:val="0"/>
          <w:marRight w:val="0"/>
          <w:marTop w:val="0"/>
          <w:marBottom w:val="0"/>
          <w:divBdr>
            <w:top w:val="none" w:sz="0" w:space="0" w:color="auto"/>
            <w:left w:val="none" w:sz="0" w:space="0" w:color="auto"/>
            <w:bottom w:val="none" w:sz="0" w:space="0" w:color="auto"/>
            <w:right w:val="none" w:sz="0" w:space="0" w:color="auto"/>
          </w:divBdr>
        </w:div>
      </w:divsChild>
    </w:div>
    <w:div w:id="301430434">
      <w:bodyDiv w:val="1"/>
      <w:marLeft w:val="0"/>
      <w:marRight w:val="0"/>
      <w:marTop w:val="0"/>
      <w:marBottom w:val="0"/>
      <w:divBdr>
        <w:top w:val="none" w:sz="0" w:space="0" w:color="auto"/>
        <w:left w:val="none" w:sz="0" w:space="0" w:color="auto"/>
        <w:bottom w:val="none" w:sz="0" w:space="0" w:color="auto"/>
        <w:right w:val="none" w:sz="0" w:space="0" w:color="auto"/>
      </w:divBdr>
    </w:div>
    <w:div w:id="329911703">
      <w:bodyDiv w:val="1"/>
      <w:marLeft w:val="0"/>
      <w:marRight w:val="0"/>
      <w:marTop w:val="0"/>
      <w:marBottom w:val="0"/>
      <w:divBdr>
        <w:top w:val="none" w:sz="0" w:space="0" w:color="auto"/>
        <w:left w:val="none" w:sz="0" w:space="0" w:color="auto"/>
        <w:bottom w:val="none" w:sz="0" w:space="0" w:color="auto"/>
        <w:right w:val="none" w:sz="0" w:space="0" w:color="auto"/>
      </w:divBdr>
    </w:div>
    <w:div w:id="333916792">
      <w:bodyDiv w:val="1"/>
      <w:marLeft w:val="0"/>
      <w:marRight w:val="0"/>
      <w:marTop w:val="0"/>
      <w:marBottom w:val="0"/>
      <w:divBdr>
        <w:top w:val="none" w:sz="0" w:space="0" w:color="auto"/>
        <w:left w:val="none" w:sz="0" w:space="0" w:color="auto"/>
        <w:bottom w:val="none" w:sz="0" w:space="0" w:color="auto"/>
        <w:right w:val="none" w:sz="0" w:space="0" w:color="auto"/>
      </w:divBdr>
      <w:divsChild>
        <w:div w:id="1297025385">
          <w:marLeft w:val="0"/>
          <w:marRight w:val="0"/>
          <w:marTop w:val="0"/>
          <w:marBottom w:val="0"/>
          <w:divBdr>
            <w:top w:val="none" w:sz="0" w:space="0" w:color="auto"/>
            <w:left w:val="none" w:sz="0" w:space="0" w:color="auto"/>
            <w:bottom w:val="none" w:sz="0" w:space="0" w:color="auto"/>
            <w:right w:val="none" w:sz="0" w:space="0" w:color="auto"/>
          </w:divBdr>
        </w:div>
      </w:divsChild>
    </w:div>
    <w:div w:id="347878917">
      <w:bodyDiv w:val="1"/>
      <w:marLeft w:val="0"/>
      <w:marRight w:val="0"/>
      <w:marTop w:val="0"/>
      <w:marBottom w:val="0"/>
      <w:divBdr>
        <w:top w:val="none" w:sz="0" w:space="0" w:color="auto"/>
        <w:left w:val="none" w:sz="0" w:space="0" w:color="auto"/>
        <w:bottom w:val="none" w:sz="0" w:space="0" w:color="auto"/>
        <w:right w:val="none" w:sz="0" w:space="0" w:color="auto"/>
      </w:divBdr>
      <w:divsChild>
        <w:div w:id="1526285704">
          <w:marLeft w:val="0"/>
          <w:marRight w:val="0"/>
          <w:marTop w:val="0"/>
          <w:marBottom w:val="0"/>
          <w:divBdr>
            <w:top w:val="none" w:sz="0" w:space="0" w:color="auto"/>
            <w:left w:val="none" w:sz="0" w:space="0" w:color="auto"/>
            <w:bottom w:val="none" w:sz="0" w:space="0" w:color="auto"/>
            <w:right w:val="none" w:sz="0" w:space="0" w:color="auto"/>
          </w:divBdr>
        </w:div>
      </w:divsChild>
    </w:div>
    <w:div w:id="539435341">
      <w:bodyDiv w:val="1"/>
      <w:marLeft w:val="0"/>
      <w:marRight w:val="0"/>
      <w:marTop w:val="0"/>
      <w:marBottom w:val="0"/>
      <w:divBdr>
        <w:top w:val="none" w:sz="0" w:space="0" w:color="auto"/>
        <w:left w:val="none" w:sz="0" w:space="0" w:color="auto"/>
        <w:bottom w:val="none" w:sz="0" w:space="0" w:color="auto"/>
        <w:right w:val="none" w:sz="0" w:space="0" w:color="auto"/>
      </w:divBdr>
      <w:divsChild>
        <w:div w:id="1429738618">
          <w:marLeft w:val="0"/>
          <w:marRight w:val="0"/>
          <w:marTop w:val="0"/>
          <w:marBottom w:val="0"/>
          <w:divBdr>
            <w:top w:val="none" w:sz="0" w:space="0" w:color="auto"/>
            <w:left w:val="none" w:sz="0" w:space="0" w:color="auto"/>
            <w:bottom w:val="none" w:sz="0" w:space="0" w:color="auto"/>
            <w:right w:val="none" w:sz="0" w:space="0" w:color="auto"/>
          </w:divBdr>
        </w:div>
      </w:divsChild>
    </w:div>
    <w:div w:id="542400222">
      <w:bodyDiv w:val="1"/>
      <w:marLeft w:val="0"/>
      <w:marRight w:val="0"/>
      <w:marTop w:val="0"/>
      <w:marBottom w:val="0"/>
      <w:divBdr>
        <w:top w:val="none" w:sz="0" w:space="0" w:color="auto"/>
        <w:left w:val="none" w:sz="0" w:space="0" w:color="auto"/>
        <w:bottom w:val="none" w:sz="0" w:space="0" w:color="auto"/>
        <w:right w:val="none" w:sz="0" w:space="0" w:color="auto"/>
      </w:divBdr>
      <w:divsChild>
        <w:div w:id="1391730154">
          <w:marLeft w:val="0"/>
          <w:marRight w:val="0"/>
          <w:marTop w:val="0"/>
          <w:marBottom w:val="0"/>
          <w:divBdr>
            <w:top w:val="none" w:sz="0" w:space="0" w:color="auto"/>
            <w:left w:val="none" w:sz="0" w:space="0" w:color="auto"/>
            <w:bottom w:val="none" w:sz="0" w:space="0" w:color="auto"/>
            <w:right w:val="none" w:sz="0" w:space="0" w:color="auto"/>
          </w:divBdr>
        </w:div>
      </w:divsChild>
    </w:div>
    <w:div w:id="563837812">
      <w:bodyDiv w:val="1"/>
      <w:marLeft w:val="0"/>
      <w:marRight w:val="0"/>
      <w:marTop w:val="0"/>
      <w:marBottom w:val="0"/>
      <w:divBdr>
        <w:top w:val="none" w:sz="0" w:space="0" w:color="auto"/>
        <w:left w:val="none" w:sz="0" w:space="0" w:color="auto"/>
        <w:bottom w:val="none" w:sz="0" w:space="0" w:color="auto"/>
        <w:right w:val="none" w:sz="0" w:space="0" w:color="auto"/>
      </w:divBdr>
    </w:div>
    <w:div w:id="564144792">
      <w:bodyDiv w:val="1"/>
      <w:marLeft w:val="0"/>
      <w:marRight w:val="0"/>
      <w:marTop w:val="0"/>
      <w:marBottom w:val="0"/>
      <w:divBdr>
        <w:top w:val="none" w:sz="0" w:space="0" w:color="auto"/>
        <w:left w:val="none" w:sz="0" w:space="0" w:color="auto"/>
        <w:bottom w:val="none" w:sz="0" w:space="0" w:color="auto"/>
        <w:right w:val="none" w:sz="0" w:space="0" w:color="auto"/>
      </w:divBdr>
    </w:div>
    <w:div w:id="606426419">
      <w:bodyDiv w:val="1"/>
      <w:marLeft w:val="0"/>
      <w:marRight w:val="0"/>
      <w:marTop w:val="0"/>
      <w:marBottom w:val="0"/>
      <w:divBdr>
        <w:top w:val="none" w:sz="0" w:space="0" w:color="auto"/>
        <w:left w:val="none" w:sz="0" w:space="0" w:color="auto"/>
        <w:bottom w:val="none" w:sz="0" w:space="0" w:color="auto"/>
        <w:right w:val="none" w:sz="0" w:space="0" w:color="auto"/>
      </w:divBdr>
      <w:divsChild>
        <w:div w:id="295255012">
          <w:marLeft w:val="0"/>
          <w:marRight w:val="0"/>
          <w:marTop w:val="0"/>
          <w:marBottom w:val="0"/>
          <w:divBdr>
            <w:top w:val="none" w:sz="0" w:space="0" w:color="auto"/>
            <w:left w:val="none" w:sz="0" w:space="0" w:color="auto"/>
            <w:bottom w:val="none" w:sz="0" w:space="0" w:color="auto"/>
            <w:right w:val="none" w:sz="0" w:space="0" w:color="auto"/>
          </w:divBdr>
        </w:div>
      </w:divsChild>
    </w:div>
    <w:div w:id="627710642">
      <w:bodyDiv w:val="1"/>
      <w:marLeft w:val="0"/>
      <w:marRight w:val="0"/>
      <w:marTop w:val="0"/>
      <w:marBottom w:val="0"/>
      <w:divBdr>
        <w:top w:val="none" w:sz="0" w:space="0" w:color="auto"/>
        <w:left w:val="none" w:sz="0" w:space="0" w:color="auto"/>
        <w:bottom w:val="none" w:sz="0" w:space="0" w:color="auto"/>
        <w:right w:val="none" w:sz="0" w:space="0" w:color="auto"/>
      </w:divBdr>
      <w:divsChild>
        <w:div w:id="2094929826">
          <w:marLeft w:val="0"/>
          <w:marRight w:val="0"/>
          <w:marTop w:val="0"/>
          <w:marBottom w:val="0"/>
          <w:divBdr>
            <w:top w:val="none" w:sz="0" w:space="0" w:color="auto"/>
            <w:left w:val="none" w:sz="0" w:space="0" w:color="auto"/>
            <w:bottom w:val="none" w:sz="0" w:space="0" w:color="auto"/>
            <w:right w:val="none" w:sz="0" w:space="0" w:color="auto"/>
          </w:divBdr>
        </w:div>
      </w:divsChild>
    </w:div>
    <w:div w:id="633409779">
      <w:bodyDiv w:val="1"/>
      <w:marLeft w:val="0"/>
      <w:marRight w:val="0"/>
      <w:marTop w:val="0"/>
      <w:marBottom w:val="0"/>
      <w:divBdr>
        <w:top w:val="none" w:sz="0" w:space="0" w:color="auto"/>
        <w:left w:val="none" w:sz="0" w:space="0" w:color="auto"/>
        <w:bottom w:val="none" w:sz="0" w:space="0" w:color="auto"/>
        <w:right w:val="none" w:sz="0" w:space="0" w:color="auto"/>
      </w:divBdr>
      <w:divsChild>
        <w:div w:id="1881430920">
          <w:marLeft w:val="0"/>
          <w:marRight w:val="0"/>
          <w:marTop w:val="0"/>
          <w:marBottom w:val="0"/>
          <w:divBdr>
            <w:top w:val="none" w:sz="0" w:space="0" w:color="auto"/>
            <w:left w:val="none" w:sz="0" w:space="0" w:color="auto"/>
            <w:bottom w:val="none" w:sz="0" w:space="0" w:color="auto"/>
            <w:right w:val="none" w:sz="0" w:space="0" w:color="auto"/>
          </w:divBdr>
        </w:div>
      </w:divsChild>
    </w:div>
    <w:div w:id="737099333">
      <w:bodyDiv w:val="1"/>
      <w:marLeft w:val="0"/>
      <w:marRight w:val="0"/>
      <w:marTop w:val="0"/>
      <w:marBottom w:val="0"/>
      <w:divBdr>
        <w:top w:val="none" w:sz="0" w:space="0" w:color="auto"/>
        <w:left w:val="none" w:sz="0" w:space="0" w:color="auto"/>
        <w:bottom w:val="none" w:sz="0" w:space="0" w:color="auto"/>
        <w:right w:val="none" w:sz="0" w:space="0" w:color="auto"/>
      </w:divBdr>
      <w:divsChild>
        <w:div w:id="363486372">
          <w:marLeft w:val="0"/>
          <w:marRight w:val="0"/>
          <w:marTop w:val="0"/>
          <w:marBottom w:val="0"/>
          <w:divBdr>
            <w:top w:val="none" w:sz="0" w:space="0" w:color="auto"/>
            <w:left w:val="none" w:sz="0" w:space="0" w:color="auto"/>
            <w:bottom w:val="none" w:sz="0" w:space="0" w:color="auto"/>
            <w:right w:val="none" w:sz="0" w:space="0" w:color="auto"/>
          </w:divBdr>
        </w:div>
      </w:divsChild>
    </w:div>
    <w:div w:id="781269819">
      <w:bodyDiv w:val="1"/>
      <w:marLeft w:val="0"/>
      <w:marRight w:val="0"/>
      <w:marTop w:val="0"/>
      <w:marBottom w:val="0"/>
      <w:divBdr>
        <w:top w:val="none" w:sz="0" w:space="0" w:color="auto"/>
        <w:left w:val="none" w:sz="0" w:space="0" w:color="auto"/>
        <w:bottom w:val="none" w:sz="0" w:space="0" w:color="auto"/>
        <w:right w:val="none" w:sz="0" w:space="0" w:color="auto"/>
      </w:divBdr>
    </w:div>
    <w:div w:id="842665484">
      <w:bodyDiv w:val="1"/>
      <w:marLeft w:val="0"/>
      <w:marRight w:val="0"/>
      <w:marTop w:val="0"/>
      <w:marBottom w:val="0"/>
      <w:divBdr>
        <w:top w:val="none" w:sz="0" w:space="0" w:color="auto"/>
        <w:left w:val="none" w:sz="0" w:space="0" w:color="auto"/>
        <w:bottom w:val="none" w:sz="0" w:space="0" w:color="auto"/>
        <w:right w:val="none" w:sz="0" w:space="0" w:color="auto"/>
      </w:divBdr>
    </w:div>
    <w:div w:id="874849384">
      <w:bodyDiv w:val="1"/>
      <w:marLeft w:val="0"/>
      <w:marRight w:val="0"/>
      <w:marTop w:val="0"/>
      <w:marBottom w:val="0"/>
      <w:divBdr>
        <w:top w:val="none" w:sz="0" w:space="0" w:color="auto"/>
        <w:left w:val="none" w:sz="0" w:space="0" w:color="auto"/>
        <w:bottom w:val="none" w:sz="0" w:space="0" w:color="auto"/>
        <w:right w:val="none" w:sz="0" w:space="0" w:color="auto"/>
      </w:divBdr>
    </w:div>
    <w:div w:id="1026449622">
      <w:bodyDiv w:val="1"/>
      <w:marLeft w:val="0"/>
      <w:marRight w:val="0"/>
      <w:marTop w:val="0"/>
      <w:marBottom w:val="0"/>
      <w:divBdr>
        <w:top w:val="none" w:sz="0" w:space="0" w:color="auto"/>
        <w:left w:val="none" w:sz="0" w:space="0" w:color="auto"/>
        <w:bottom w:val="none" w:sz="0" w:space="0" w:color="auto"/>
        <w:right w:val="none" w:sz="0" w:space="0" w:color="auto"/>
      </w:divBdr>
      <w:divsChild>
        <w:div w:id="275797390">
          <w:marLeft w:val="0"/>
          <w:marRight w:val="0"/>
          <w:marTop w:val="0"/>
          <w:marBottom w:val="0"/>
          <w:divBdr>
            <w:top w:val="none" w:sz="0" w:space="0" w:color="auto"/>
            <w:left w:val="none" w:sz="0" w:space="0" w:color="auto"/>
            <w:bottom w:val="none" w:sz="0" w:space="0" w:color="auto"/>
            <w:right w:val="none" w:sz="0" w:space="0" w:color="auto"/>
          </w:divBdr>
        </w:div>
      </w:divsChild>
    </w:div>
    <w:div w:id="1069155304">
      <w:bodyDiv w:val="1"/>
      <w:marLeft w:val="0"/>
      <w:marRight w:val="0"/>
      <w:marTop w:val="0"/>
      <w:marBottom w:val="0"/>
      <w:divBdr>
        <w:top w:val="none" w:sz="0" w:space="0" w:color="auto"/>
        <w:left w:val="none" w:sz="0" w:space="0" w:color="auto"/>
        <w:bottom w:val="none" w:sz="0" w:space="0" w:color="auto"/>
        <w:right w:val="none" w:sz="0" w:space="0" w:color="auto"/>
      </w:divBdr>
    </w:div>
    <w:div w:id="1122697502">
      <w:bodyDiv w:val="1"/>
      <w:marLeft w:val="0"/>
      <w:marRight w:val="0"/>
      <w:marTop w:val="0"/>
      <w:marBottom w:val="0"/>
      <w:divBdr>
        <w:top w:val="none" w:sz="0" w:space="0" w:color="auto"/>
        <w:left w:val="none" w:sz="0" w:space="0" w:color="auto"/>
        <w:bottom w:val="none" w:sz="0" w:space="0" w:color="auto"/>
        <w:right w:val="none" w:sz="0" w:space="0" w:color="auto"/>
      </w:divBdr>
    </w:div>
    <w:div w:id="1164129683">
      <w:bodyDiv w:val="1"/>
      <w:marLeft w:val="0"/>
      <w:marRight w:val="0"/>
      <w:marTop w:val="0"/>
      <w:marBottom w:val="0"/>
      <w:divBdr>
        <w:top w:val="none" w:sz="0" w:space="0" w:color="auto"/>
        <w:left w:val="none" w:sz="0" w:space="0" w:color="auto"/>
        <w:bottom w:val="none" w:sz="0" w:space="0" w:color="auto"/>
        <w:right w:val="none" w:sz="0" w:space="0" w:color="auto"/>
      </w:divBdr>
      <w:divsChild>
        <w:div w:id="2032996341">
          <w:marLeft w:val="0"/>
          <w:marRight w:val="0"/>
          <w:marTop w:val="0"/>
          <w:marBottom w:val="0"/>
          <w:divBdr>
            <w:top w:val="none" w:sz="0" w:space="0" w:color="auto"/>
            <w:left w:val="none" w:sz="0" w:space="0" w:color="auto"/>
            <w:bottom w:val="none" w:sz="0" w:space="0" w:color="auto"/>
            <w:right w:val="none" w:sz="0" w:space="0" w:color="auto"/>
          </w:divBdr>
        </w:div>
      </w:divsChild>
    </w:div>
    <w:div w:id="1245993778">
      <w:bodyDiv w:val="1"/>
      <w:marLeft w:val="0"/>
      <w:marRight w:val="0"/>
      <w:marTop w:val="0"/>
      <w:marBottom w:val="0"/>
      <w:divBdr>
        <w:top w:val="none" w:sz="0" w:space="0" w:color="auto"/>
        <w:left w:val="none" w:sz="0" w:space="0" w:color="auto"/>
        <w:bottom w:val="none" w:sz="0" w:space="0" w:color="auto"/>
        <w:right w:val="none" w:sz="0" w:space="0" w:color="auto"/>
      </w:divBdr>
    </w:div>
    <w:div w:id="1275362052">
      <w:bodyDiv w:val="1"/>
      <w:marLeft w:val="0"/>
      <w:marRight w:val="0"/>
      <w:marTop w:val="0"/>
      <w:marBottom w:val="0"/>
      <w:divBdr>
        <w:top w:val="none" w:sz="0" w:space="0" w:color="auto"/>
        <w:left w:val="none" w:sz="0" w:space="0" w:color="auto"/>
        <w:bottom w:val="none" w:sz="0" w:space="0" w:color="auto"/>
        <w:right w:val="none" w:sz="0" w:space="0" w:color="auto"/>
      </w:divBdr>
      <w:divsChild>
        <w:div w:id="1436049804">
          <w:marLeft w:val="0"/>
          <w:marRight w:val="0"/>
          <w:marTop w:val="0"/>
          <w:marBottom w:val="0"/>
          <w:divBdr>
            <w:top w:val="none" w:sz="0" w:space="0" w:color="auto"/>
            <w:left w:val="none" w:sz="0" w:space="0" w:color="auto"/>
            <w:bottom w:val="none" w:sz="0" w:space="0" w:color="auto"/>
            <w:right w:val="none" w:sz="0" w:space="0" w:color="auto"/>
          </w:divBdr>
        </w:div>
      </w:divsChild>
    </w:div>
    <w:div w:id="1315723211">
      <w:bodyDiv w:val="1"/>
      <w:marLeft w:val="0"/>
      <w:marRight w:val="0"/>
      <w:marTop w:val="0"/>
      <w:marBottom w:val="0"/>
      <w:divBdr>
        <w:top w:val="none" w:sz="0" w:space="0" w:color="auto"/>
        <w:left w:val="none" w:sz="0" w:space="0" w:color="auto"/>
        <w:bottom w:val="none" w:sz="0" w:space="0" w:color="auto"/>
        <w:right w:val="none" w:sz="0" w:space="0" w:color="auto"/>
      </w:divBdr>
      <w:divsChild>
        <w:div w:id="301034826">
          <w:marLeft w:val="0"/>
          <w:marRight w:val="0"/>
          <w:marTop w:val="0"/>
          <w:marBottom w:val="0"/>
          <w:divBdr>
            <w:top w:val="none" w:sz="0" w:space="0" w:color="auto"/>
            <w:left w:val="none" w:sz="0" w:space="0" w:color="auto"/>
            <w:bottom w:val="none" w:sz="0" w:space="0" w:color="auto"/>
            <w:right w:val="none" w:sz="0" w:space="0" w:color="auto"/>
          </w:divBdr>
        </w:div>
      </w:divsChild>
    </w:div>
    <w:div w:id="1370373360">
      <w:bodyDiv w:val="1"/>
      <w:marLeft w:val="0"/>
      <w:marRight w:val="0"/>
      <w:marTop w:val="0"/>
      <w:marBottom w:val="0"/>
      <w:divBdr>
        <w:top w:val="none" w:sz="0" w:space="0" w:color="auto"/>
        <w:left w:val="none" w:sz="0" w:space="0" w:color="auto"/>
        <w:bottom w:val="none" w:sz="0" w:space="0" w:color="auto"/>
        <w:right w:val="none" w:sz="0" w:space="0" w:color="auto"/>
      </w:divBdr>
      <w:divsChild>
        <w:div w:id="2032490781">
          <w:marLeft w:val="0"/>
          <w:marRight w:val="0"/>
          <w:marTop w:val="0"/>
          <w:marBottom w:val="0"/>
          <w:divBdr>
            <w:top w:val="none" w:sz="0" w:space="0" w:color="auto"/>
            <w:left w:val="none" w:sz="0" w:space="0" w:color="auto"/>
            <w:bottom w:val="none" w:sz="0" w:space="0" w:color="auto"/>
            <w:right w:val="none" w:sz="0" w:space="0" w:color="auto"/>
          </w:divBdr>
        </w:div>
      </w:divsChild>
    </w:div>
    <w:div w:id="1424688108">
      <w:bodyDiv w:val="1"/>
      <w:marLeft w:val="0"/>
      <w:marRight w:val="0"/>
      <w:marTop w:val="0"/>
      <w:marBottom w:val="0"/>
      <w:divBdr>
        <w:top w:val="none" w:sz="0" w:space="0" w:color="auto"/>
        <w:left w:val="none" w:sz="0" w:space="0" w:color="auto"/>
        <w:bottom w:val="none" w:sz="0" w:space="0" w:color="auto"/>
        <w:right w:val="none" w:sz="0" w:space="0" w:color="auto"/>
      </w:divBdr>
    </w:div>
    <w:div w:id="1439183329">
      <w:bodyDiv w:val="1"/>
      <w:marLeft w:val="0"/>
      <w:marRight w:val="0"/>
      <w:marTop w:val="0"/>
      <w:marBottom w:val="0"/>
      <w:divBdr>
        <w:top w:val="none" w:sz="0" w:space="0" w:color="auto"/>
        <w:left w:val="none" w:sz="0" w:space="0" w:color="auto"/>
        <w:bottom w:val="none" w:sz="0" w:space="0" w:color="auto"/>
        <w:right w:val="none" w:sz="0" w:space="0" w:color="auto"/>
      </w:divBdr>
    </w:div>
    <w:div w:id="1521241775">
      <w:bodyDiv w:val="1"/>
      <w:marLeft w:val="0"/>
      <w:marRight w:val="0"/>
      <w:marTop w:val="0"/>
      <w:marBottom w:val="0"/>
      <w:divBdr>
        <w:top w:val="none" w:sz="0" w:space="0" w:color="auto"/>
        <w:left w:val="none" w:sz="0" w:space="0" w:color="auto"/>
        <w:bottom w:val="none" w:sz="0" w:space="0" w:color="auto"/>
        <w:right w:val="none" w:sz="0" w:space="0" w:color="auto"/>
      </w:divBdr>
      <w:divsChild>
        <w:div w:id="1605579475">
          <w:marLeft w:val="0"/>
          <w:marRight w:val="0"/>
          <w:marTop w:val="0"/>
          <w:marBottom w:val="0"/>
          <w:divBdr>
            <w:top w:val="none" w:sz="0" w:space="0" w:color="auto"/>
            <w:left w:val="none" w:sz="0" w:space="0" w:color="auto"/>
            <w:bottom w:val="none" w:sz="0" w:space="0" w:color="auto"/>
            <w:right w:val="none" w:sz="0" w:space="0" w:color="auto"/>
          </w:divBdr>
        </w:div>
      </w:divsChild>
    </w:div>
    <w:div w:id="1561139421">
      <w:bodyDiv w:val="1"/>
      <w:marLeft w:val="0"/>
      <w:marRight w:val="0"/>
      <w:marTop w:val="0"/>
      <w:marBottom w:val="0"/>
      <w:divBdr>
        <w:top w:val="none" w:sz="0" w:space="0" w:color="auto"/>
        <w:left w:val="none" w:sz="0" w:space="0" w:color="auto"/>
        <w:bottom w:val="none" w:sz="0" w:space="0" w:color="auto"/>
        <w:right w:val="none" w:sz="0" w:space="0" w:color="auto"/>
      </w:divBdr>
    </w:div>
    <w:div w:id="1562910691">
      <w:bodyDiv w:val="1"/>
      <w:marLeft w:val="0"/>
      <w:marRight w:val="0"/>
      <w:marTop w:val="0"/>
      <w:marBottom w:val="0"/>
      <w:divBdr>
        <w:top w:val="none" w:sz="0" w:space="0" w:color="auto"/>
        <w:left w:val="none" w:sz="0" w:space="0" w:color="auto"/>
        <w:bottom w:val="none" w:sz="0" w:space="0" w:color="auto"/>
        <w:right w:val="none" w:sz="0" w:space="0" w:color="auto"/>
      </w:divBdr>
    </w:div>
    <w:div w:id="1572277503">
      <w:bodyDiv w:val="1"/>
      <w:marLeft w:val="0"/>
      <w:marRight w:val="0"/>
      <w:marTop w:val="0"/>
      <w:marBottom w:val="0"/>
      <w:divBdr>
        <w:top w:val="none" w:sz="0" w:space="0" w:color="auto"/>
        <w:left w:val="none" w:sz="0" w:space="0" w:color="auto"/>
        <w:bottom w:val="none" w:sz="0" w:space="0" w:color="auto"/>
        <w:right w:val="none" w:sz="0" w:space="0" w:color="auto"/>
      </w:divBdr>
      <w:divsChild>
        <w:div w:id="1711227237">
          <w:marLeft w:val="0"/>
          <w:marRight w:val="0"/>
          <w:marTop w:val="0"/>
          <w:marBottom w:val="0"/>
          <w:divBdr>
            <w:top w:val="none" w:sz="0" w:space="0" w:color="auto"/>
            <w:left w:val="none" w:sz="0" w:space="0" w:color="auto"/>
            <w:bottom w:val="none" w:sz="0" w:space="0" w:color="auto"/>
            <w:right w:val="none" w:sz="0" w:space="0" w:color="auto"/>
          </w:divBdr>
        </w:div>
      </w:divsChild>
    </w:div>
    <w:div w:id="1580676680">
      <w:bodyDiv w:val="1"/>
      <w:marLeft w:val="0"/>
      <w:marRight w:val="0"/>
      <w:marTop w:val="0"/>
      <w:marBottom w:val="0"/>
      <w:divBdr>
        <w:top w:val="none" w:sz="0" w:space="0" w:color="auto"/>
        <w:left w:val="none" w:sz="0" w:space="0" w:color="auto"/>
        <w:bottom w:val="none" w:sz="0" w:space="0" w:color="auto"/>
        <w:right w:val="none" w:sz="0" w:space="0" w:color="auto"/>
      </w:divBdr>
      <w:divsChild>
        <w:div w:id="1633244869">
          <w:marLeft w:val="0"/>
          <w:marRight w:val="0"/>
          <w:marTop w:val="0"/>
          <w:marBottom w:val="0"/>
          <w:divBdr>
            <w:top w:val="none" w:sz="0" w:space="0" w:color="auto"/>
            <w:left w:val="none" w:sz="0" w:space="0" w:color="auto"/>
            <w:bottom w:val="none" w:sz="0" w:space="0" w:color="auto"/>
            <w:right w:val="none" w:sz="0" w:space="0" w:color="auto"/>
          </w:divBdr>
        </w:div>
      </w:divsChild>
    </w:div>
    <w:div w:id="1589121363">
      <w:bodyDiv w:val="1"/>
      <w:marLeft w:val="0"/>
      <w:marRight w:val="0"/>
      <w:marTop w:val="0"/>
      <w:marBottom w:val="0"/>
      <w:divBdr>
        <w:top w:val="none" w:sz="0" w:space="0" w:color="auto"/>
        <w:left w:val="none" w:sz="0" w:space="0" w:color="auto"/>
        <w:bottom w:val="none" w:sz="0" w:space="0" w:color="auto"/>
        <w:right w:val="none" w:sz="0" w:space="0" w:color="auto"/>
      </w:divBdr>
    </w:div>
    <w:div w:id="1696225397">
      <w:bodyDiv w:val="1"/>
      <w:marLeft w:val="0"/>
      <w:marRight w:val="0"/>
      <w:marTop w:val="0"/>
      <w:marBottom w:val="0"/>
      <w:divBdr>
        <w:top w:val="none" w:sz="0" w:space="0" w:color="auto"/>
        <w:left w:val="none" w:sz="0" w:space="0" w:color="auto"/>
        <w:bottom w:val="none" w:sz="0" w:space="0" w:color="auto"/>
        <w:right w:val="none" w:sz="0" w:space="0" w:color="auto"/>
      </w:divBdr>
    </w:div>
    <w:div w:id="1720084915">
      <w:bodyDiv w:val="1"/>
      <w:marLeft w:val="0"/>
      <w:marRight w:val="0"/>
      <w:marTop w:val="0"/>
      <w:marBottom w:val="0"/>
      <w:divBdr>
        <w:top w:val="none" w:sz="0" w:space="0" w:color="auto"/>
        <w:left w:val="none" w:sz="0" w:space="0" w:color="auto"/>
        <w:bottom w:val="none" w:sz="0" w:space="0" w:color="auto"/>
        <w:right w:val="none" w:sz="0" w:space="0" w:color="auto"/>
      </w:divBdr>
      <w:divsChild>
        <w:div w:id="1894465153">
          <w:marLeft w:val="0"/>
          <w:marRight w:val="0"/>
          <w:marTop w:val="0"/>
          <w:marBottom w:val="0"/>
          <w:divBdr>
            <w:top w:val="none" w:sz="0" w:space="0" w:color="auto"/>
            <w:left w:val="none" w:sz="0" w:space="0" w:color="auto"/>
            <w:bottom w:val="none" w:sz="0" w:space="0" w:color="auto"/>
            <w:right w:val="none" w:sz="0" w:space="0" w:color="auto"/>
          </w:divBdr>
        </w:div>
      </w:divsChild>
    </w:div>
    <w:div w:id="1742170365">
      <w:bodyDiv w:val="1"/>
      <w:marLeft w:val="0"/>
      <w:marRight w:val="0"/>
      <w:marTop w:val="0"/>
      <w:marBottom w:val="0"/>
      <w:divBdr>
        <w:top w:val="none" w:sz="0" w:space="0" w:color="auto"/>
        <w:left w:val="none" w:sz="0" w:space="0" w:color="auto"/>
        <w:bottom w:val="none" w:sz="0" w:space="0" w:color="auto"/>
        <w:right w:val="none" w:sz="0" w:space="0" w:color="auto"/>
      </w:divBdr>
    </w:div>
    <w:div w:id="1775200141">
      <w:bodyDiv w:val="1"/>
      <w:marLeft w:val="0"/>
      <w:marRight w:val="0"/>
      <w:marTop w:val="0"/>
      <w:marBottom w:val="0"/>
      <w:divBdr>
        <w:top w:val="none" w:sz="0" w:space="0" w:color="auto"/>
        <w:left w:val="none" w:sz="0" w:space="0" w:color="auto"/>
        <w:bottom w:val="none" w:sz="0" w:space="0" w:color="auto"/>
        <w:right w:val="none" w:sz="0" w:space="0" w:color="auto"/>
      </w:divBdr>
      <w:divsChild>
        <w:div w:id="1480608022">
          <w:marLeft w:val="0"/>
          <w:marRight w:val="0"/>
          <w:marTop w:val="0"/>
          <w:marBottom w:val="0"/>
          <w:divBdr>
            <w:top w:val="none" w:sz="0" w:space="0" w:color="auto"/>
            <w:left w:val="none" w:sz="0" w:space="0" w:color="auto"/>
            <w:bottom w:val="none" w:sz="0" w:space="0" w:color="auto"/>
            <w:right w:val="none" w:sz="0" w:space="0" w:color="auto"/>
          </w:divBdr>
        </w:div>
      </w:divsChild>
    </w:div>
    <w:div w:id="1781145570">
      <w:bodyDiv w:val="1"/>
      <w:marLeft w:val="0"/>
      <w:marRight w:val="0"/>
      <w:marTop w:val="0"/>
      <w:marBottom w:val="0"/>
      <w:divBdr>
        <w:top w:val="none" w:sz="0" w:space="0" w:color="auto"/>
        <w:left w:val="none" w:sz="0" w:space="0" w:color="auto"/>
        <w:bottom w:val="none" w:sz="0" w:space="0" w:color="auto"/>
        <w:right w:val="none" w:sz="0" w:space="0" w:color="auto"/>
      </w:divBdr>
      <w:divsChild>
        <w:div w:id="1502769186">
          <w:marLeft w:val="0"/>
          <w:marRight w:val="0"/>
          <w:marTop w:val="0"/>
          <w:marBottom w:val="0"/>
          <w:divBdr>
            <w:top w:val="none" w:sz="0" w:space="0" w:color="auto"/>
            <w:left w:val="none" w:sz="0" w:space="0" w:color="auto"/>
            <w:bottom w:val="none" w:sz="0" w:space="0" w:color="auto"/>
            <w:right w:val="none" w:sz="0" w:space="0" w:color="auto"/>
          </w:divBdr>
        </w:div>
      </w:divsChild>
    </w:div>
    <w:div w:id="1796170628">
      <w:bodyDiv w:val="1"/>
      <w:marLeft w:val="0"/>
      <w:marRight w:val="0"/>
      <w:marTop w:val="0"/>
      <w:marBottom w:val="0"/>
      <w:divBdr>
        <w:top w:val="none" w:sz="0" w:space="0" w:color="auto"/>
        <w:left w:val="none" w:sz="0" w:space="0" w:color="auto"/>
        <w:bottom w:val="none" w:sz="0" w:space="0" w:color="auto"/>
        <w:right w:val="none" w:sz="0" w:space="0" w:color="auto"/>
      </w:divBdr>
      <w:divsChild>
        <w:div w:id="886405788">
          <w:marLeft w:val="0"/>
          <w:marRight w:val="0"/>
          <w:marTop w:val="0"/>
          <w:marBottom w:val="0"/>
          <w:divBdr>
            <w:top w:val="none" w:sz="0" w:space="0" w:color="auto"/>
            <w:left w:val="none" w:sz="0" w:space="0" w:color="auto"/>
            <w:bottom w:val="none" w:sz="0" w:space="0" w:color="auto"/>
            <w:right w:val="none" w:sz="0" w:space="0" w:color="auto"/>
          </w:divBdr>
        </w:div>
      </w:divsChild>
    </w:div>
    <w:div w:id="1850213755">
      <w:bodyDiv w:val="1"/>
      <w:marLeft w:val="0"/>
      <w:marRight w:val="0"/>
      <w:marTop w:val="0"/>
      <w:marBottom w:val="0"/>
      <w:divBdr>
        <w:top w:val="none" w:sz="0" w:space="0" w:color="auto"/>
        <w:left w:val="none" w:sz="0" w:space="0" w:color="auto"/>
        <w:bottom w:val="none" w:sz="0" w:space="0" w:color="auto"/>
        <w:right w:val="none" w:sz="0" w:space="0" w:color="auto"/>
      </w:divBdr>
    </w:div>
    <w:div w:id="1902249209">
      <w:bodyDiv w:val="1"/>
      <w:marLeft w:val="0"/>
      <w:marRight w:val="0"/>
      <w:marTop w:val="0"/>
      <w:marBottom w:val="0"/>
      <w:divBdr>
        <w:top w:val="none" w:sz="0" w:space="0" w:color="auto"/>
        <w:left w:val="none" w:sz="0" w:space="0" w:color="auto"/>
        <w:bottom w:val="none" w:sz="0" w:space="0" w:color="auto"/>
        <w:right w:val="none" w:sz="0" w:space="0" w:color="auto"/>
      </w:divBdr>
      <w:divsChild>
        <w:div w:id="1962804921">
          <w:marLeft w:val="0"/>
          <w:marRight w:val="0"/>
          <w:marTop w:val="0"/>
          <w:marBottom w:val="0"/>
          <w:divBdr>
            <w:top w:val="none" w:sz="0" w:space="0" w:color="auto"/>
            <w:left w:val="none" w:sz="0" w:space="0" w:color="auto"/>
            <w:bottom w:val="none" w:sz="0" w:space="0" w:color="auto"/>
            <w:right w:val="none" w:sz="0" w:space="0" w:color="auto"/>
          </w:divBdr>
        </w:div>
      </w:divsChild>
    </w:div>
    <w:div w:id="1913655059">
      <w:bodyDiv w:val="1"/>
      <w:marLeft w:val="0"/>
      <w:marRight w:val="0"/>
      <w:marTop w:val="0"/>
      <w:marBottom w:val="0"/>
      <w:divBdr>
        <w:top w:val="none" w:sz="0" w:space="0" w:color="auto"/>
        <w:left w:val="none" w:sz="0" w:space="0" w:color="auto"/>
        <w:bottom w:val="none" w:sz="0" w:space="0" w:color="auto"/>
        <w:right w:val="none" w:sz="0" w:space="0" w:color="auto"/>
      </w:divBdr>
    </w:div>
    <w:div w:id="1914781191">
      <w:bodyDiv w:val="1"/>
      <w:marLeft w:val="0"/>
      <w:marRight w:val="0"/>
      <w:marTop w:val="0"/>
      <w:marBottom w:val="0"/>
      <w:divBdr>
        <w:top w:val="none" w:sz="0" w:space="0" w:color="auto"/>
        <w:left w:val="none" w:sz="0" w:space="0" w:color="auto"/>
        <w:bottom w:val="none" w:sz="0" w:space="0" w:color="auto"/>
        <w:right w:val="none" w:sz="0" w:space="0" w:color="auto"/>
      </w:divBdr>
      <w:divsChild>
        <w:div w:id="1160075503">
          <w:marLeft w:val="0"/>
          <w:marRight w:val="0"/>
          <w:marTop w:val="0"/>
          <w:marBottom w:val="0"/>
          <w:divBdr>
            <w:top w:val="none" w:sz="0" w:space="0" w:color="auto"/>
            <w:left w:val="none" w:sz="0" w:space="0" w:color="auto"/>
            <w:bottom w:val="none" w:sz="0" w:space="0" w:color="auto"/>
            <w:right w:val="none" w:sz="0" w:space="0" w:color="auto"/>
          </w:divBdr>
        </w:div>
      </w:divsChild>
    </w:div>
    <w:div w:id="1976986512">
      <w:bodyDiv w:val="1"/>
      <w:marLeft w:val="0"/>
      <w:marRight w:val="0"/>
      <w:marTop w:val="0"/>
      <w:marBottom w:val="0"/>
      <w:divBdr>
        <w:top w:val="none" w:sz="0" w:space="0" w:color="auto"/>
        <w:left w:val="none" w:sz="0" w:space="0" w:color="auto"/>
        <w:bottom w:val="none" w:sz="0" w:space="0" w:color="auto"/>
        <w:right w:val="none" w:sz="0" w:space="0" w:color="auto"/>
      </w:divBdr>
      <w:divsChild>
        <w:div w:id="1324352318">
          <w:marLeft w:val="0"/>
          <w:marRight w:val="0"/>
          <w:marTop w:val="0"/>
          <w:marBottom w:val="0"/>
          <w:divBdr>
            <w:top w:val="none" w:sz="0" w:space="0" w:color="auto"/>
            <w:left w:val="none" w:sz="0" w:space="0" w:color="auto"/>
            <w:bottom w:val="none" w:sz="0" w:space="0" w:color="auto"/>
            <w:right w:val="none" w:sz="0" w:space="0" w:color="auto"/>
          </w:divBdr>
        </w:div>
      </w:divsChild>
    </w:div>
    <w:div w:id="2043047002">
      <w:bodyDiv w:val="1"/>
      <w:marLeft w:val="0"/>
      <w:marRight w:val="0"/>
      <w:marTop w:val="0"/>
      <w:marBottom w:val="0"/>
      <w:divBdr>
        <w:top w:val="none" w:sz="0" w:space="0" w:color="auto"/>
        <w:left w:val="none" w:sz="0" w:space="0" w:color="auto"/>
        <w:bottom w:val="none" w:sz="0" w:space="0" w:color="auto"/>
        <w:right w:val="none" w:sz="0" w:space="0" w:color="auto"/>
      </w:divBdr>
    </w:div>
    <w:div w:id="2067408315">
      <w:bodyDiv w:val="1"/>
      <w:marLeft w:val="0"/>
      <w:marRight w:val="0"/>
      <w:marTop w:val="0"/>
      <w:marBottom w:val="0"/>
      <w:divBdr>
        <w:top w:val="none" w:sz="0" w:space="0" w:color="auto"/>
        <w:left w:val="none" w:sz="0" w:space="0" w:color="auto"/>
        <w:bottom w:val="none" w:sz="0" w:space="0" w:color="auto"/>
        <w:right w:val="none" w:sz="0" w:space="0" w:color="auto"/>
      </w:divBdr>
      <w:divsChild>
        <w:div w:id="688023913">
          <w:marLeft w:val="0"/>
          <w:marRight w:val="0"/>
          <w:marTop w:val="0"/>
          <w:marBottom w:val="0"/>
          <w:divBdr>
            <w:top w:val="none" w:sz="0" w:space="0" w:color="auto"/>
            <w:left w:val="none" w:sz="0" w:space="0" w:color="auto"/>
            <w:bottom w:val="none" w:sz="0" w:space="0" w:color="auto"/>
            <w:right w:val="none" w:sz="0" w:space="0" w:color="auto"/>
          </w:divBdr>
        </w:div>
      </w:divsChild>
    </w:div>
    <w:div w:id="214141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crdownload"/><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youtu.be/DwGC4RqVRf8"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5.gif"/><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fi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0E4FD256B8348339E3262AF62BA4380"/>
        <w:category>
          <w:name w:val="General"/>
          <w:gallery w:val="placeholder"/>
        </w:category>
        <w:types>
          <w:type w:val="bbPlcHdr"/>
        </w:types>
        <w:behaviors>
          <w:behavior w:val="content"/>
        </w:behaviors>
        <w:guid w:val="{97E96EE2-DA73-4235-9568-B9F472A9E8D7}"/>
      </w:docPartPr>
      <w:docPartBody>
        <w:p w:rsidR="00747FCC" w:rsidRDefault="00BA3A04" w:rsidP="00BA3A04">
          <w:pPr>
            <w:pStyle w:val="F0E4FD256B8348339E3262AF62BA4380"/>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thJax_Main">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35E"/>
    <w:rsid w:val="001D2E80"/>
    <w:rsid w:val="0024305D"/>
    <w:rsid w:val="002C1681"/>
    <w:rsid w:val="00413B7D"/>
    <w:rsid w:val="004B0BCE"/>
    <w:rsid w:val="00553870"/>
    <w:rsid w:val="005579BA"/>
    <w:rsid w:val="00563432"/>
    <w:rsid w:val="0057499F"/>
    <w:rsid w:val="0059035E"/>
    <w:rsid w:val="00595C52"/>
    <w:rsid w:val="005F2DA4"/>
    <w:rsid w:val="00643C6A"/>
    <w:rsid w:val="00676E00"/>
    <w:rsid w:val="00685B97"/>
    <w:rsid w:val="00703DB3"/>
    <w:rsid w:val="00723030"/>
    <w:rsid w:val="00732845"/>
    <w:rsid w:val="00747FCC"/>
    <w:rsid w:val="00786C8B"/>
    <w:rsid w:val="007A246D"/>
    <w:rsid w:val="00860299"/>
    <w:rsid w:val="008F082D"/>
    <w:rsid w:val="00925544"/>
    <w:rsid w:val="0099777C"/>
    <w:rsid w:val="009E33FF"/>
    <w:rsid w:val="00A315D8"/>
    <w:rsid w:val="00AB4700"/>
    <w:rsid w:val="00BA3A04"/>
    <w:rsid w:val="00C5453C"/>
    <w:rsid w:val="00CA1CAF"/>
    <w:rsid w:val="00CC5D5B"/>
    <w:rsid w:val="00D0776F"/>
    <w:rsid w:val="00D36147"/>
    <w:rsid w:val="00E923C9"/>
    <w:rsid w:val="00F4364C"/>
    <w:rsid w:val="00F97570"/>
    <w:rsid w:val="00FF04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035E"/>
    <w:rPr>
      <w:color w:val="808080"/>
    </w:rPr>
  </w:style>
  <w:style w:type="paragraph" w:customStyle="1" w:styleId="F0E4FD256B8348339E3262AF62BA4380">
    <w:name w:val="F0E4FD256B8348339E3262AF62BA4380"/>
    <w:rsid w:val="00BA3A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ct:contentTypeSchema xmlns:ct="http://schemas.microsoft.com/office/2006/metadata/contentType" xmlns:ma="http://schemas.microsoft.com/office/2006/metadata/properties/metaAttributes" ct:_="" ma:_="" ma:contentTypeName="Document" ma:contentTypeID="0x01010018828434C9BF1B4AA030AAA1A7F00B38" ma:contentTypeVersion="10" ma:contentTypeDescription="Create a new document." ma:contentTypeScope="" ma:versionID="ef0908bef084aac99c7a355c1c900601">
  <xsd:schema xmlns:xsd="http://www.w3.org/2001/XMLSchema" xmlns:xs="http://www.w3.org/2001/XMLSchema" xmlns:p="http://schemas.microsoft.com/office/2006/metadata/properties" xmlns:ns3="29a438a9-105e-4230-8e15-59b7e9a81ecb" targetNamespace="http://schemas.microsoft.com/office/2006/metadata/properties" ma:root="true" ma:fieldsID="63061ee265873f738d3adb1c1919508a" ns3:_="">
    <xsd:import namespace="29a438a9-105e-4230-8e15-59b7e9a81e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a438a9-105e-4230-8e15-59b7e9a81e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EA748E-B658-4EC4-A4B3-03EC88932BE4}">
  <ds:schemaRefs>
    <ds:schemaRef ds:uri="http://schemas.openxmlformats.org/officeDocument/2006/bibliography"/>
  </ds:schemaRefs>
</ds:datastoreItem>
</file>

<file path=customXml/itemProps3.xml><?xml version="1.0" encoding="utf-8"?>
<ds:datastoreItem xmlns:ds="http://schemas.openxmlformats.org/officeDocument/2006/customXml" ds:itemID="{C7700785-92D2-4180-AF4F-9B7689DB1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a438a9-105e-4230-8e15-59b7e9a81e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D5F3CF-CFDF-4939-876C-174E947AC18D}">
  <ds:schemaRefs>
    <ds:schemaRef ds:uri="http://schemas.microsoft.com/sharepoint/v3/contenttype/forms"/>
  </ds:schemaRefs>
</ds:datastoreItem>
</file>

<file path=customXml/itemProps5.xml><?xml version="1.0" encoding="utf-8"?>
<ds:datastoreItem xmlns:ds="http://schemas.openxmlformats.org/officeDocument/2006/customXml" ds:itemID="{C50F20D4-8CC0-4DFB-A065-B852D015EA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541</TotalTime>
  <Pages>185</Pages>
  <Words>55386</Words>
  <Characters>315706</Characters>
  <Application>Microsoft Office Word</Application>
  <DocSecurity>0</DocSecurity>
  <Lines>2630</Lines>
  <Paragraphs>740</Paragraphs>
  <ScaleCrop>false</ScaleCrop>
  <HeadingPairs>
    <vt:vector size="2" baseType="variant">
      <vt:variant>
        <vt:lpstr>Title</vt:lpstr>
      </vt:variant>
      <vt:variant>
        <vt:i4>1</vt:i4>
      </vt:variant>
    </vt:vector>
  </HeadingPairs>
  <TitlesOfParts>
    <vt:vector size="1" baseType="lpstr">
      <vt:lpstr>Optics Experimentation Environment|1863, Jamilla Kone</vt:lpstr>
    </vt:vector>
  </TitlesOfParts>
  <Company/>
  <LinksUpToDate>false</LinksUpToDate>
  <CharactersWithSpaces>37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cs Experimentation Environment|1863, Jamilla Kone</dc:title>
  <dc:subject>NEA A-Level Computer Science</dc:subject>
  <dc:creator>201863 Kone, Jamilla</dc:creator>
  <cp:keywords/>
  <dc:description/>
  <cp:lastModifiedBy>201863 Kone, Jamilla</cp:lastModifiedBy>
  <cp:revision>22</cp:revision>
  <cp:lastPrinted>2021-12-31T03:18:00Z</cp:lastPrinted>
  <dcterms:created xsi:type="dcterms:W3CDTF">2021-11-18T14:42:00Z</dcterms:created>
  <dcterms:modified xsi:type="dcterms:W3CDTF">2022-01-0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828434C9BF1B4AA030AAA1A7F00B38</vt:lpwstr>
  </property>
</Properties>
</file>